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EF55D" w14:textId="3872BAE2" w:rsidR="00556A22" w:rsidRPr="00556A22" w:rsidRDefault="00556A22" w:rsidP="00556A22">
      <w:pPr>
        <w:tabs>
          <w:tab w:val="right" w:pos="10773"/>
        </w:tabs>
        <w:spacing w:after="0"/>
        <w:rPr>
          <w:rFonts w:cs="Arial"/>
          <w:bCs/>
          <w:iCs/>
          <w:color w:val="FF0000"/>
        </w:rPr>
      </w:pPr>
      <w:r w:rsidRPr="00EC5191">
        <w:rPr>
          <w:rFonts w:cs="Arial"/>
        </w:rPr>
        <w:t>3GPP TSG-SA4</w:t>
      </w:r>
      <w:r w:rsidRPr="00344E8C">
        <w:rPr>
          <w:rFonts w:cs="Arial"/>
        </w:rPr>
        <w:t>#</w:t>
      </w:r>
      <w:r>
        <w:rPr>
          <w:rFonts w:cs="Arial"/>
        </w:rPr>
        <w:t>12</w:t>
      </w:r>
      <w:r w:rsidR="007A272E">
        <w:rPr>
          <w:rFonts w:cs="Arial"/>
        </w:rPr>
        <w:t>4</w:t>
      </w:r>
      <w:r w:rsidRPr="00EC5191">
        <w:rPr>
          <w:rFonts w:cs="Arial"/>
        </w:rPr>
        <w:t xml:space="preserve"> meeting</w:t>
      </w:r>
      <w:r>
        <w:rPr>
          <w:rFonts w:cs="Arial"/>
        </w:rPr>
        <w:tab/>
      </w:r>
      <w:proofErr w:type="spellStart"/>
      <w:r w:rsidRPr="00556A22">
        <w:rPr>
          <w:rFonts w:cs="Arial"/>
          <w:bCs/>
          <w:iCs/>
          <w:szCs w:val="22"/>
        </w:rPr>
        <w:t>Tdoc</w:t>
      </w:r>
      <w:proofErr w:type="spellEnd"/>
      <w:r w:rsidRPr="00556A22">
        <w:rPr>
          <w:rFonts w:cs="Arial"/>
          <w:bCs/>
          <w:iCs/>
          <w:szCs w:val="22"/>
        </w:rPr>
        <w:t xml:space="preserve"> S4-23</w:t>
      </w:r>
      <w:r w:rsidR="00860504">
        <w:rPr>
          <w:rFonts w:cs="Arial"/>
          <w:bCs/>
          <w:iCs/>
          <w:szCs w:val="22"/>
        </w:rPr>
        <w:t>1065</w:t>
      </w:r>
    </w:p>
    <w:p w14:paraId="7A47DC87" w14:textId="0778FC39" w:rsidR="00556A22" w:rsidRDefault="00860504" w:rsidP="00CA16D8">
      <w:pPr>
        <w:tabs>
          <w:tab w:val="right" w:pos="10773"/>
        </w:tabs>
        <w:spacing w:after="0"/>
        <w:rPr>
          <w:lang w:eastAsia="zh-CN"/>
        </w:rPr>
      </w:pPr>
      <w:r>
        <w:rPr>
          <w:rFonts w:cs="Arial"/>
          <w:lang w:eastAsia="zh-CN"/>
        </w:rPr>
        <w:t>22</w:t>
      </w:r>
      <w:r w:rsidR="00556A22" w:rsidRPr="0065685B">
        <w:rPr>
          <w:rFonts w:cs="Arial"/>
          <w:lang w:eastAsia="zh-CN"/>
        </w:rPr>
        <w:t>-2</w:t>
      </w:r>
      <w:r>
        <w:rPr>
          <w:rFonts w:cs="Arial"/>
          <w:lang w:eastAsia="zh-CN"/>
        </w:rPr>
        <w:t>6</w:t>
      </w:r>
      <w:r w:rsidR="00556A22" w:rsidRPr="0065685B">
        <w:rPr>
          <w:rFonts w:cs="Arial"/>
          <w:lang w:eastAsia="zh-CN"/>
        </w:rPr>
        <w:t xml:space="preserve"> </w:t>
      </w:r>
      <w:r>
        <w:rPr>
          <w:rFonts w:cs="Arial"/>
          <w:lang w:eastAsia="zh-CN"/>
        </w:rPr>
        <w:t>May</w:t>
      </w:r>
      <w:r w:rsidR="00556A22" w:rsidRPr="0065685B">
        <w:rPr>
          <w:rFonts w:cs="Arial"/>
          <w:lang w:eastAsia="zh-CN"/>
        </w:rPr>
        <w:t xml:space="preserve"> 2023, </w:t>
      </w:r>
      <w:r>
        <w:rPr>
          <w:rFonts w:cs="Arial"/>
          <w:lang w:eastAsia="zh-CN"/>
        </w:rPr>
        <w:t>Berlin, Germany</w:t>
      </w:r>
      <w:r w:rsidR="00CA16D8">
        <w:rPr>
          <w:rFonts w:cs="Arial"/>
          <w:lang w:eastAsia="zh-CN"/>
        </w:rPr>
        <w:tab/>
      </w:r>
      <w:r w:rsidR="00CA16D8" w:rsidRPr="00CA16D8">
        <w:rPr>
          <w:rFonts w:cs="Arial"/>
          <w:sz w:val="20"/>
          <w:szCs w:val="18"/>
          <w:lang w:eastAsia="zh-CN"/>
        </w:rPr>
        <w:t>Revision of S</w:t>
      </w:r>
      <w:r>
        <w:rPr>
          <w:rFonts w:cs="Arial"/>
          <w:sz w:val="20"/>
          <w:szCs w:val="18"/>
          <w:lang w:eastAsia="zh-CN"/>
        </w:rPr>
        <w:t>4-</w:t>
      </w:r>
      <w:r w:rsidR="00CA16D8" w:rsidRPr="00CA16D8">
        <w:rPr>
          <w:rFonts w:cs="Arial"/>
          <w:sz w:val="20"/>
          <w:szCs w:val="18"/>
          <w:lang w:eastAsia="zh-CN"/>
        </w:rPr>
        <w:t>230</w:t>
      </w:r>
      <w:r>
        <w:rPr>
          <w:rFonts w:cs="Arial"/>
          <w:sz w:val="20"/>
          <w:szCs w:val="18"/>
          <w:lang w:eastAsia="zh-CN"/>
        </w:rPr>
        <w:t>645</w:t>
      </w:r>
    </w:p>
    <w:p w14:paraId="60B7AB19" w14:textId="77777777" w:rsidR="00EE06D1" w:rsidRPr="00C324D9" w:rsidRDefault="00EE06D1" w:rsidP="00EE06D1">
      <w:pPr>
        <w:rPr>
          <w:rFonts w:ascii="Times New Roman" w:hAnsi="Times New Roman"/>
        </w:rPr>
      </w:pPr>
    </w:p>
    <w:p w14:paraId="012BC557" w14:textId="48B25231" w:rsidR="00EE06D1" w:rsidRPr="00C324D9" w:rsidRDefault="00EE06D1" w:rsidP="00EE06D1">
      <w:pPr>
        <w:tabs>
          <w:tab w:val="left" w:pos="2127"/>
        </w:tabs>
        <w:spacing w:before="120"/>
        <w:ind w:left="2127" w:hanging="2127"/>
        <w:rPr>
          <w:rFonts w:ascii="Times New Roman" w:hAnsi="Times New Roman"/>
          <w:b/>
          <w:sz w:val="24"/>
          <w:szCs w:val="24"/>
        </w:rPr>
      </w:pPr>
      <w:r w:rsidRPr="00C324D9">
        <w:rPr>
          <w:rFonts w:ascii="Times New Roman" w:hAnsi="Times New Roman"/>
          <w:b/>
          <w:sz w:val="24"/>
          <w:szCs w:val="24"/>
        </w:rPr>
        <w:t>Source:</w:t>
      </w:r>
      <w:r w:rsidRPr="00C324D9">
        <w:rPr>
          <w:rFonts w:ascii="Times New Roman" w:hAnsi="Times New Roman"/>
          <w:b/>
          <w:sz w:val="24"/>
          <w:szCs w:val="24"/>
        </w:rPr>
        <w:tab/>
      </w:r>
      <w:r w:rsidR="00D2277A">
        <w:rPr>
          <w:rFonts w:ascii="Times New Roman" w:hAnsi="Times New Roman"/>
          <w:b/>
          <w:sz w:val="24"/>
          <w:szCs w:val="24"/>
        </w:rPr>
        <w:t>Editor</w:t>
      </w:r>
      <w:r w:rsidR="00E07586">
        <w:rPr>
          <w:rStyle w:val="FootnoteReference"/>
          <w:b/>
          <w:sz w:val="24"/>
        </w:rPr>
        <w:footnoteReference w:id="1"/>
      </w:r>
      <w:r w:rsidR="00CA16D8">
        <w:rPr>
          <w:rFonts w:ascii="Times New Roman" w:hAnsi="Times New Roman"/>
          <w:b/>
          <w:sz w:val="24"/>
          <w:szCs w:val="24"/>
        </w:rPr>
        <w:t xml:space="preserve"> / Audio SWG</w:t>
      </w:r>
    </w:p>
    <w:p w14:paraId="073E4A43" w14:textId="28CEE2B2" w:rsidR="00EE06D1" w:rsidRPr="00EA2B3C" w:rsidRDefault="00EE06D1" w:rsidP="00EA2B3C">
      <w:pPr>
        <w:tabs>
          <w:tab w:val="left" w:pos="2127"/>
        </w:tabs>
        <w:ind w:left="2131" w:hanging="2131"/>
        <w:rPr>
          <w:rFonts w:ascii="Times New Roman" w:hAnsi="Times New Roman"/>
          <w:b/>
          <w:sz w:val="24"/>
          <w:szCs w:val="24"/>
        </w:rPr>
      </w:pPr>
      <w:r w:rsidRPr="00C324D9">
        <w:rPr>
          <w:rFonts w:ascii="Times New Roman" w:hAnsi="Times New Roman"/>
          <w:b/>
          <w:sz w:val="24"/>
          <w:szCs w:val="24"/>
        </w:rPr>
        <w:t>Title:</w:t>
      </w:r>
      <w:r w:rsidRPr="00C324D9">
        <w:rPr>
          <w:rFonts w:ascii="Times New Roman" w:hAnsi="Times New Roman"/>
          <w:b/>
          <w:sz w:val="24"/>
          <w:szCs w:val="24"/>
        </w:rPr>
        <w:tab/>
      </w:r>
      <w:proofErr w:type="spellStart"/>
      <w:r w:rsidR="00860504" w:rsidRPr="00860504">
        <w:rPr>
          <w:rFonts w:ascii="Times New Roman" w:hAnsi="Times New Roman"/>
          <w:b/>
          <w:sz w:val="24"/>
          <w:szCs w:val="24"/>
        </w:rPr>
        <w:t>Pdoc</w:t>
      </w:r>
      <w:proofErr w:type="spellEnd"/>
      <w:r w:rsidR="00860504" w:rsidRPr="00860504">
        <w:rPr>
          <w:rFonts w:ascii="Times New Roman" w:hAnsi="Times New Roman"/>
          <w:b/>
          <w:sz w:val="24"/>
          <w:szCs w:val="24"/>
        </w:rPr>
        <w:t xml:space="preserve"> ATIAS-1 v0.4.0</w:t>
      </w:r>
    </w:p>
    <w:p w14:paraId="7BB3B3E5" w14:textId="06B08D5E" w:rsidR="00EE06D1" w:rsidRPr="00C051E2" w:rsidRDefault="00EE06D1" w:rsidP="00C051E2">
      <w:pPr>
        <w:tabs>
          <w:tab w:val="left" w:pos="2127"/>
        </w:tabs>
        <w:ind w:left="2131" w:hanging="2131"/>
        <w:rPr>
          <w:szCs w:val="24"/>
        </w:rPr>
      </w:pPr>
      <w:r w:rsidRPr="00C051E2">
        <w:rPr>
          <w:rFonts w:ascii="Times New Roman" w:hAnsi="Times New Roman"/>
          <w:b/>
          <w:sz w:val="24"/>
          <w:szCs w:val="24"/>
        </w:rPr>
        <w:t>Agenda Item:</w:t>
      </w:r>
      <w:r w:rsidRPr="00C051E2">
        <w:rPr>
          <w:rFonts w:ascii="Times New Roman" w:hAnsi="Times New Roman"/>
          <w:b/>
          <w:sz w:val="24"/>
          <w:szCs w:val="24"/>
        </w:rPr>
        <w:tab/>
      </w:r>
      <w:r w:rsidR="00860504">
        <w:rPr>
          <w:rFonts w:ascii="Times New Roman" w:hAnsi="Times New Roman"/>
          <w:b/>
          <w:sz w:val="24"/>
          <w:szCs w:val="24"/>
        </w:rPr>
        <w:t>14.1</w:t>
      </w:r>
    </w:p>
    <w:p w14:paraId="44FCF03A" w14:textId="1E401626" w:rsidR="00832F51" w:rsidRDefault="00832F51" w:rsidP="00EE06D1">
      <w:pPr>
        <w:pBdr>
          <w:top w:val="single" w:sz="12" w:space="2" w:color="auto"/>
        </w:pBdr>
        <w:jc w:val="both"/>
        <w:rPr>
          <w:rFonts w:cs="Arial"/>
          <w:color w:val="000000"/>
          <w:szCs w:val="22"/>
        </w:rPr>
      </w:pPr>
    </w:p>
    <w:sdt>
      <w:sdtPr>
        <w:rPr>
          <w:rFonts w:ascii="Arial" w:eastAsia="SimSun" w:hAnsi="Arial" w:cs="Times New Roman"/>
          <w:b w:val="0"/>
          <w:bCs w:val="0"/>
          <w:color w:val="auto"/>
          <w:sz w:val="22"/>
          <w:szCs w:val="20"/>
          <w:lang w:val="en-GB"/>
        </w:rPr>
        <w:id w:val="-1774938201"/>
        <w:docPartObj>
          <w:docPartGallery w:val="Table of Contents"/>
          <w:docPartUnique/>
        </w:docPartObj>
      </w:sdtPr>
      <w:sdtEndPr>
        <w:rPr>
          <w:noProof/>
        </w:rPr>
      </w:sdtEndPr>
      <w:sdtContent>
        <w:p w14:paraId="59235E82" w14:textId="77777777" w:rsidR="00EE470D" w:rsidRDefault="00EE470D" w:rsidP="00EE470D">
          <w:pPr>
            <w:pStyle w:val="TOCHeading"/>
          </w:pPr>
          <w:r>
            <w:t>Table of Contents</w:t>
          </w:r>
        </w:p>
        <w:p w14:paraId="49560F92" w14:textId="4F47BAB8" w:rsidR="00EB17AE" w:rsidRDefault="00EE470D" w:rsidP="00EB17AE">
          <w:pPr>
            <w:pStyle w:val="TOC1"/>
            <w:rPr>
              <w:rFonts w:eastAsiaTheme="minorEastAsia" w:cstheme="minorBidi"/>
              <w:noProof/>
              <w:sz w:val="22"/>
              <w:szCs w:val="22"/>
              <w:lang w:val="en-US"/>
            </w:rPr>
          </w:pPr>
          <w:r>
            <w:fldChar w:fldCharType="begin"/>
          </w:r>
          <w:r>
            <w:instrText xml:space="preserve"> TOC \o "1-3" \h \z \u </w:instrText>
          </w:r>
          <w:r>
            <w:fldChar w:fldCharType="separate"/>
          </w:r>
          <w:hyperlink w:anchor="_Toc135924328" w:history="1">
            <w:r w:rsidR="00EB17AE" w:rsidRPr="005540A7">
              <w:rPr>
                <w:rStyle w:val="Hyperlink"/>
                <w:noProof/>
                <w:lang w:val="en-US"/>
              </w:rPr>
              <w:t>1</w:t>
            </w:r>
            <w:r w:rsidR="00EB17AE">
              <w:rPr>
                <w:rFonts w:eastAsiaTheme="minorEastAsia" w:cstheme="minorBidi"/>
                <w:noProof/>
                <w:sz w:val="22"/>
                <w:szCs w:val="22"/>
                <w:lang w:val="en-US"/>
              </w:rPr>
              <w:tab/>
            </w:r>
            <w:r w:rsidR="00EB17AE" w:rsidRPr="005540A7">
              <w:rPr>
                <w:rStyle w:val="Hyperlink"/>
                <w:noProof/>
                <w:lang w:val="en-US"/>
              </w:rPr>
              <w:t>Introduction</w:t>
            </w:r>
            <w:r w:rsidR="00EB17AE">
              <w:rPr>
                <w:noProof/>
                <w:webHidden/>
              </w:rPr>
              <w:tab/>
            </w:r>
            <w:r w:rsidR="00EB17AE">
              <w:rPr>
                <w:noProof/>
                <w:webHidden/>
              </w:rPr>
              <w:fldChar w:fldCharType="begin"/>
            </w:r>
            <w:r w:rsidR="00EB17AE">
              <w:rPr>
                <w:noProof/>
                <w:webHidden/>
              </w:rPr>
              <w:instrText xml:space="preserve"> PAGEREF _Toc135924328 \h </w:instrText>
            </w:r>
            <w:r w:rsidR="00EB17AE">
              <w:rPr>
                <w:noProof/>
                <w:webHidden/>
              </w:rPr>
            </w:r>
            <w:r w:rsidR="00EB17AE">
              <w:rPr>
                <w:noProof/>
                <w:webHidden/>
              </w:rPr>
              <w:fldChar w:fldCharType="separate"/>
            </w:r>
            <w:r w:rsidR="00EB17AE">
              <w:rPr>
                <w:noProof/>
                <w:webHidden/>
              </w:rPr>
              <w:t>2</w:t>
            </w:r>
            <w:r w:rsidR="00EB17AE">
              <w:rPr>
                <w:noProof/>
                <w:webHidden/>
              </w:rPr>
              <w:fldChar w:fldCharType="end"/>
            </w:r>
          </w:hyperlink>
        </w:p>
        <w:p w14:paraId="05A03D04" w14:textId="2E1B133C" w:rsidR="00EB17AE" w:rsidRDefault="00EB17AE" w:rsidP="00EB17AE">
          <w:pPr>
            <w:pStyle w:val="TOC1"/>
            <w:rPr>
              <w:rFonts w:eastAsiaTheme="minorEastAsia" w:cstheme="minorBidi"/>
              <w:noProof/>
              <w:sz w:val="22"/>
              <w:szCs w:val="22"/>
              <w:lang w:val="en-US"/>
            </w:rPr>
          </w:pPr>
          <w:hyperlink w:anchor="_Toc135924329" w:history="1">
            <w:r w:rsidRPr="005540A7">
              <w:rPr>
                <w:rStyle w:val="Hyperlink"/>
                <w:noProof/>
                <w:lang w:val="en-US"/>
              </w:rPr>
              <w:t>2</w:t>
            </w:r>
            <w:r>
              <w:rPr>
                <w:rFonts w:eastAsiaTheme="minorEastAsia" w:cstheme="minorBidi"/>
                <w:noProof/>
                <w:sz w:val="22"/>
                <w:szCs w:val="22"/>
                <w:lang w:val="en-US"/>
              </w:rPr>
              <w:tab/>
            </w:r>
            <w:r w:rsidRPr="005540A7">
              <w:rPr>
                <w:rStyle w:val="Hyperlink"/>
                <w:noProof/>
              </w:rPr>
              <w:t>Test Configurations</w:t>
            </w:r>
            <w:r>
              <w:rPr>
                <w:noProof/>
                <w:webHidden/>
              </w:rPr>
              <w:tab/>
            </w:r>
            <w:r>
              <w:rPr>
                <w:noProof/>
                <w:webHidden/>
              </w:rPr>
              <w:fldChar w:fldCharType="begin"/>
            </w:r>
            <w:r>
              <w:rPr>
                <w:noProof/>
                <w:webHidden/>
              </w:rPr>
              <w:instrText xml:space="preserve"> PAGEREF _Toc135924329 \h </w:instrText>
            </w:r>
            <w:r>
              <w:rPr>
                <w:noProof/>
                <w:webHidden/>
              </w:rPr>
            </w:r>
            <w:r>
              <w:rPr>
                <w:noProof/>
                <w:webHidden/>
              </w:rPr>
              <w:fldChar w:fldCharType="separate"/>
            </w:r>
            <w:r>
              <w:rPr>
                <w:noProof/>
                <w:webHidden/>
              </w:rPr>
              <w:t>2</w:t>
            </w:r>
            <w:r>
              <w:rPr>
                <w:noProof/>
                <w:webHidden/>
              </w:rPr>
              <w:fldChar w:fldCharType="end"/>
            </w:r>
          </w:hyperlink>
        </w:p>
        <w:p w14:paraId="6F518849" w14:textId="2AC4AFA7" w:rsidR="00EB17AE" w:rsidRDefault="00EB17AE" w:rsidP="00EB17AE">
          <w:pPr>
            <w:pStyle w:val="TOC1"/>
            <w:rPr>
              <w:rFonts w:eastAsiaTheme="minorEastAsia" w:cstheme="minorBidi"/>
              <w:noProof/>
              <w:sz w:val="22"/>
              <w:szCs w:val="22"/>
              <w:lang w:val="en-US"/>
            </w:rPr>
          </w:pPr>
          <w:hyperlink w:anchor="_Toc135924330" w:history="1">
            <w:r w:rsidRPr="005540A7">
              <w:rPr>
                <w:rStyle w:val="Hyperlink"/>
                <w:noProof/>
                <w:lang w:val="en-US"/>
              </w:rPr>
              <w:t>3</w:t>
            </w:r>
            <w:r>
              <w:rPr>
                <w:rFonts w:eastAsiaTheme="minorEastAsia" w:cstheme="minorBidi"/>
                <w:noProof/>
                <w:sz w:val="22"/>
                <w:szCs w:val="22"/>
                <w:lang w:val="en-US"/>
              </w:rPr>
              <w:tab/>
            </w:r>
            <w:r w:rsidRPr="005540A7">
              <w:rPr>
                <w:rStyle w:val="Hyperlink"/>
                <w:noProof/>
              </w:rPr>
              <w:t>Test Conditions</w:t>
            </w:r>
            <w:r>
              <w:rPr>
                <w:noProof/>
                <w:webHidden/>
              </w:rPr>
              <w:tab/>
            </w:r>
            <w:r>
              <w:rPr>
                <w:noProof/>
                <w:webHidden/>
              </w:rPr>
              <w:fldChar w:fldCharType="begin"/>
            </w:r>
            <w:r>
              <w:rPr>
                <w:noProof/>
                <w:webHidden/>
              </w:rPr>
              <w:instrText xml:space="preserve"> PAGEREF _Toc135924330 \h </w:instrText>
            </w:r>
            <w:r>
              <w:rPr>
                <w:noProof/>
                <w:webHidden/>
              </w:rPr>
            </w:r>
            <w:r>
              <w:rPr>
                <w:noProof/>
                <w:webHidden/>
              </w:rPr>
              <w:fldChar w:fldCharType="separate"/>
            </w:r>
            <w:r>
              <w:rPr>
                <w:noProof/>
                <w:webHidden/>
              </w:rPr>
              <w:t>2</w:t>
            </w:r>
            <w:r>
              <w:rPr>
                <w:noProof/>
                <w:webHidden/>
              </w:rPr>
              <w:fldChar w:fldCharType="end"/>
            </w:r>
          </w:hyperlink>
        </w:p>
        <w:p w14:paraId="25E63D73" w14:textId="30F8C5DD"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1" w:history="1">
            <w:r w:rsidRPr="005540A7">
              <w:rPr>
                <w:rStyle w:val="Hyperlink"/>
                <w:noProof/>
              </w:rPr>
              <w:t>3.1</w:t>
            </w:r>
            <w:r>
              <w:rPr>
                <w:rFonts w:eastAsiaTheme="minorEastAsia" w:cstheme="minorBidi"/>
                <w:i w:val="0"/>
                <w:iCs w:val="0"/>
                <w:noProof/>
                <w:sz w:val="22"/>
                <w:szCs w:val="22"/>
                <w:lang w:val="en-US"/>
              </w:rPr>
              <w:tab/>
            </w:r>
            <w:r w:rsidRPr="005540A7">
              <w:rPr>
                <w:rStyle w:val="Hyperlink"/>
                <w:noProof/>
              </w:rPr>
              <w:t>UE configuration</w:t>
            </w:r>
            <w:r>
              <w:rPr>
                <w:noProof/>
                <w:webHidden/>
              </w:rPr>
              <w:tab/>
            </w:r>
            <w:r>
              <w:rPr>
                <w:noProof/>
                <w:webHidden/>
              </w:rPr>
              <w:fldChar w:fldCharType="begin"/>
            </w:r>
            <w:r>
              <w:rPr>
                <w:noProof/>
                <w:webHidden/>
              </w:rPr>
              <w:instrText xml:space="preserve"> PAGEREF _Toc135924331 \h </w:instrText>
            </w:r>
            <w:r>
              <w:rPr>
                <w:noProof/>
                <w:webHidden/>
              </w:rPr>
            </w:r>
            <w:r>
              <w:rPr>
                <w:noProof/>
                <w:webHidden/>
              </w:rPr>
              <w:fldChar w:fldCharType="separate"/>
            </w:r>
            <w:r>
              <w:rPr>
                <w:noProof/>
                <w:webHidden/>
              </w:rPr>
              <w:t>2</w:t>
            </w:r>
            <w:r>
              <w:rPr>
                <w:noProof/>
                <w:webHidden/>
              </w:rPr>
              <w:fldChar w:fldCharType="end"/>
            </w:r>
          </w:hyperlink>
        </w:p>
        <w:p w14:paraId="0CD03208" w14:textId="41357A14"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2" w:history="1">
            <w:r w:rsidRPr="005540A7">
              <w:rPr>
                <w:rStyle w:val="Hyperlink"/>
                <w:noProof/>
              </w:rPr>
              <w:t>3.2</w:t>
            </w:r>
            <w:r>
              <w:rPr>
                <w:rFonts w:eastAsiaTheme="minorEastAsia" w:cstheme="minorBidi"/>
                <w:i w:val="0"/>
                <w:iCs w:val="0"/>
                <w:noProof/>
                <w:sz w:val="22"/>
                <w:szCs w:val="22"/>
                <w:lang w:val="en-US"/>
              </w:rPr>
              <w:tab/>
            </w:r>
            <w:r w:rsidRPr="005540A7">
              <w:rPr>
                <w:rStyle w:val="Hyperlink"/>
                <w:noProof/>
              </w:rPr>
              <w:t>Test Equipment</w:t>
            </w:r>
            <w:r>
              <w:rPr>
                <w:noProof/>
                <w:webHidden/>
              </w:rPr>
              <w:tab/>
            </w:r>
            <w:r>
              <w:rPr>
                <w:noProof/>
                <w:webHidden/>
              </w:rPr>
              <w:fldChar w:fldCharType="begin"/>
            </w:r>
            <w:r>
              <w:rPr>
                <w:noProof/>
                <w:webHidden/>
              </w:rPr>
              <w:instrText xml:space="preserve"> PAGEREF _Toc135924332 \h </w:instrText>
            </w:r>
            <w:r>
              <w:rPr>
                <w:noProof/>
                <w:webHidden/>
              </w:rPr>
            </w:r>
            <w:r>
              <w:rPr>
                <w:noProof/>
                <w:webHidden/>
              </w:rPr>
              <w:fldChar w:fldCharType="separate"/>
            </w:r>
            <w:r>
              <w:rPr>
                <w:noProof/>
                <w:webHidden/>
              </w:rPr>
              <w:t>2</w:t>
            </w:r>
            <w:r>
              <w:rPr>
                <w:noProof/>
                <w:webHidden/>
              </w:rPr>
              <w:fldChar w:fldCharType="end"/>
            </w:r>
          </w:hyperlink>
        </w:p>
        <w:p w14:paraId="2A1C1ACC" w14:textId="6A960E7B" w:rsidR="00EB17AE" w:rsidRDefault="00EB17AE" w:rsidP="00EB17AE">
          <w:pPr>
            <w:pStyle w:val="TOC1"/>
            <w:rPr>
              <w:rFonts w:eastAsiaTheme="minorEastAsia" w:cstheme="minorBidi"/>
              <w:noProof/>
              <w:sz w:val="22"/>
              <w:szCs w:val="22"/>
              <w:lang w:val="en-US"/>
            </w:rPr>
          </w:pPr>
          <w:hyperlink w:anchor="_Toc135924333" w:history="1">
            <w:r w:rsidRPr="005540A7">
              <w:rPr>
                <w:rStyle w:val="Hyperlink"/>
                <w:noProof/>
                <w:lang w:val="en-US"/>
              </w:rPr>
              <w:t>4</w:t>
            </w:r>
            <w:r>
              <w:rPr>
                <w:rFonts w:eastAsiaTheme="minorEastAsia" w:cstheme="minorBidi"/>
                <w:noProof/>
                <w:sz w:val="22"/>
                <w:szCs w:val="22"/>
                <w:lang w:val="en-US"/>
              </w:rPr>
              <w:tab/>
            </w:r>
            <w:r w:rsidRPr="005540A7">
              <w:rPr>
                <w:rStyle w:val="Hyperlink"/>
                <w:noProof/>
              </w:rPr>
              <w:t xml:space="preserve">Candidate </w:t>
            </w:r>
            <w:r w:rsidRPr="005540A7">
              <w:rPr>
                <w:rStyle w:val="Hyperlink"/>
                <w:noProof/>
                <w:lang w:val="en-US"/>
              </w:rPr>
              <w:t xml:space="preserve">sending side </w:t>
            </w:r>
            <w:r w:rsidRPr="005540A7">
              <w:rPr>
                <w:rStyle w:val="Hyperlink"/>
                <w:noProof/>
              </w:rPr>
              <w:t>test methods</w:t>
            </w:r>
            <w:r w:rsidRPr="005540A7">
              <w:rPr>
                <w:rStyle w:val="Hyperlink"/>
                <w:noProof/>
                <w:lang w:val="en-US"/>
              </w:rPr>
              <w:t xml:space="preserve"> and requirements</w:t>
            </w:r>
            <w:r>
              <w:rPr>
                <w:noProof/>
                <w:webHidden/>
              </w:rPr>
              <w:tab/>
            </w:r>
            <w:r>
              <w:rPr>
                <w:noProof/>
                <w:webHidden/>
              </w:rPr>
              <w:fldChar w:fldCharType="begin"/>
            </w:r>
            <w:r>
              <w:rPr>
                <w:noProof/>
                <w:webHidden/>
              </w:rPr>
              <w:instrText xml:space="preserve"> PAGEREF _Toc135924333 \h </w:instrText>
            </w:r>
            <w:r>
              <w:rPr>
                <w:noProof/>
                <w:webHidden/>
              </w:rPr>
            </w:r>
            <w:r>
              <w:rPr>
                <w:noProof/>
                <w:webHidden/>
              </w:rPr>
              <w:fldChar w:fldCharType="separate"/>
            </w:r>
            <w:r>
              <w:rPr>
                <w:noProof/>
                <w:webHidden/>
              </w:rPr>
              <w:t>2</w:t>
            </w:r>
            <w:r>
              <w:rPr>
                <w:noProof/>
                <w:webHidden/>
              </w:rPr>
              <w:fldChar w:fldCharType="end"/>
            </w:r>
          </w:hyperlink>
        </w:p>
        <w:p w14:paraId="133CDF4D" w14:textId="4A353BB6"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4" w:history="1">
            <w:r w:rsidRPr="005540A7">
              <w:rPr>
                <w:rStyle w:val="Hyperlink"/>
                <w:noProof/>
              </w:rPr>
              <w:t>4.1</w:t>
            </w:r>
            <w:r>
              <w:rPr>
                <w:rFonts w:eastAsiaTheme="minorEastAsia" w:cstheme="minorBidi"/>
                <w:i w:val="0"/>
                <w:iCs w:val="0"/>
                <w:noProof/>
                <w:sz w:val="22"/>
                <w:szCs w:val="22"/>
                <w:lang w:val="en-US"/>
              </w:rPr>
              <w:tab/>
            </w:r>
            <w:r w:rsidRPr="005540A7">
              <w:rPr>
                <w:rStyle w:val="Hyperlink"/>
                <w:noProof/>
              </w:rPr>
              <w:t>Sending frequency response of captured Ambisonics components</w:t>
            </w:r>
            <w:r>
              <w:rPr>
                <w:noProof/>
                <w:webHidden/>
              </w:rPr>
              <w:tab/>
            </w:r>
            <w:r>
              <w:rPr>
                <w:noProof/>
                <w:webHidden/>
              </w:rPr>
              <w:fldChar w:fldCharType="begin"/>
            </w:r>
            <w:r>
              <w:rPr>
                <w:noProof/>
                <w:webHidden/>
              </w:rPr>
              <w:instrText xml:space="preserve"> PAGEREF _Toc135924334 \h </w:instrText>
            </w:r>
            <w:r>
              <w:rPr>
                <w:noProof/>
                <w:webHidden/>
              </w:rPr>
            </w:r>
            <w:r>
              <w:rPr>
                <w:noProof/>
                <w:webHidden/>
              </w:rPr>
              <w:fldChar w:fldCharType="separate"/>
            </w:r>
            <w:r>
              <w:rPr>
                <w:noProof/>
                <w:webHidden/>
              </w:rPr>
              <w:t>2</w:t>
            </w:r>
            <w:r>
              <w:rPr>
                <w:noProof/>
                <w:webHidden/>
              </w:rPr>
              <w:fldChar w:fldCharType="end"/>
            </w:r>
          </w:hyperlink>
        </w:p>
        <w:p w14:paraId="214F42A0" w14:textId="33C5946C"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5" w:history="1">
            <w:r w:rsidRPr="005540A7">
              <w:rPr>
                <w:rStyle w:val="Hyperlink"/>
                <w:noProof/>
              </w:rPr>
              <w:t>4.2</w:t>
            </w:r>
            <w:r>
              <w:rPr>
                <w:rFonts w:eastAsiaTheme="minorEastAsia" w:cstheme="minorBidi"/>
                <w:i w:val="0"/>
                <w:iCs w:val="0"/>
                <w:noProof/>
                <w:sz w:val="22"/>
                <w:szCs w:val="22"/>
                <w:lang w:val="en-US"/>
              </w:rPr>
              <w:tab/>
            </w:r>
            <w:r w:rsidRPr="005540A7">
              <w:rPr>
                <w:rStyle w:val="Hyperlink"/>
                <w:noProof/>
              </w:rPr>
              <w:t>Sending directional response of captured Ambisonics components</w:t>
            </w:r>
            <w:r w:rsidRPr="005540A7">
              <w:rPr>
                <w:rStyle w:val="Hyperlink"/>
                <w:noProof/>
                <w:lang w:val="en-US"/>
              </w:rPr>
              <w:t>s</w:t>
            </w:r>
            <w:r>
              <w:rPr>
                <w:noProof/>
                <w:webHidden/>
              </w:rPr>
              <w:tab/>
            </w:r>
            <w:r>
              <w:rPr>
                <w:noProof/>
                <w:webHidden/>
              </w:rPr>
              <w:fldChar w:fldCharType="begin"/>
            </w:r>
            <w:r>
              <w:rPr>
                <w:noProof/>
                <w:webHidden/>
              </w:rPr>
              <w:instrText xml:space="preserve"> PAGEREF _Toc135924335 \h </w:instrText>
            </w:r>
            <w:r>
              <w:rPr>
                <w:noProof/>
                <w:webHidden/>
              </w:rPr>
            </w:r>
            <w:r>
              <w:rPr>
                <w:noProof/>
                <w:webHidden/>
              </w:rPr>
              <w:fldChar w:fldCharType="separate"/>
            </w:r>
            <w:r>
              <w:rPr>
                <w:noProof/>
                <w:webHidden/>
              </w:rPr>
              <w:t>3</w:t>
            </w:r>
            <w:r>
              <w:rPr>
                <w:noProof/>
                <w:webHidden/>
              </w:rPr>
              <w:fldChar w:fldCharType="end"/>
            </w:r>
          </w:hyperlink>
        </w:p>
        <w:p w14:paraId="78BBA9B2" w14:textId="5AC51B68" w:rsidR="00EB17AE" w:rsidRDefault="00EB17AE">
          <w:pPr>
            <w:pStyle w:val="TOC3"/>
            <w:tabs>
              <w:tab w:val="left" w:pos="1100"/>
              <w:tab w:val="right" w:pos="10790"/>
            </w:tabs>
            <w:rPr>
              <w:rFonts w:eastAsiaTheme="minorEastAsia" w:cstheme="minorBidi"/>
              <w:noProof/>
              <w:sz w:val="22"/>
              <w:szCs w:val="22"/>
              <w:lang w:val="en-US"/>
            </w:rPr>
          </w:pPr>
          <w:hyperlink w:anchor="_Toc135924336" w:history="1">
            <w:r w:rsidRPr="005540A7">
              <w:rPr>
                <w:rStyle w:val="Hyperlink"/>
                <w:noProof/>
                <w:lang w:val="en-US"/>
              </w:rPr>
              <w:t>4.2.1</w:t>
            </w:r>
            <w:r>
              <w:rPr>
                <w:rFonts w:eastAsiaTheme="minorEastAsia" w:cstheme="minorBidi"/>
                <w:noProof/>
                <w:sz w:val="22"/>
                <w:szCs w:val="22"/>
                <w:lang w:val="en-US"/>
              </w:rPr>
              <w:tab/>
            </w:r>
            <w:r w:rsidRPr="005540A7">
              <w:rPr>
                <w:rStyle w:val="Hyperlink"/>
                <w:noProof/>
              </w:rPr>
              <w:t>Angular-dependent sensitivity</w:t>
            </w:r>
            <w:r>
              <w:rPr>
                <w:noProof/>
                <w:webHidden/>
              </w:rPr>
              <w:tab/>
            </w:r>
            <w:r>
              <w:rPr>
                <w:noProof/>
                <w:webHidden/>
              </w:rPr>
              <w:fldChar w:fldCharType="begin"/>
            </w:r>
            <w:r>
              <w:rPr>
                <w:noProof/>
                <w:webHidden/>
              </w:rPr>
              <w:instrText xml:space="preserve"> PAGEREF _Toc135924336 \h </w:instrText>
            </w:r>
            <w:r>
              <w:rPr>
                <w:noProof/>
                <w:webHidden/>
              </w:rPr>
            </w:r>
            <w:r>
              <w:rPr>
                <w:noProof/>
                <w:webHidden/>
              </w:rPr>
              <w:fldChar w:fldCharType="separate"/>
            </w:r>
            <w:r>
              <w:rPr>
                <w:noProof/>
                <w:webHidden/>
              </w:rPr>
              <w:t>3</w:t>
            </w:r>
            <w:r>
              <w:rPr>
                <w:noProof/>
                <w:webHidden/>
              </w:rPr>
              <w:fldChar w:fldCharType="end"/>
            </w:r>
          </w:hyperlink>
        </w:p>
        <w:p w14:paraId="526A0CFF" w14:textId="2F3B74B5"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7" w:history="1">
            <w:r w:rsidRPr="005540A7">
              <w:rPr>
                <w:rStyle w:val="Hyperlink"/>
                <w:noProof/>
              </w:rPr>
              <w:t>4.3</w:t>
            </w:r>
            <w:r>
              <w:rPr>
                <w:rFonts w:eastAsiaTheme="minorEastAsia" w:cstheme="minorBidi"/>
                <w:i w:val="0"/>
                <w:iCs w:val="0"/>
                <w:noProof/>
                <w:sz w:val="22"/>
                <w:szCs w:val="22"/>
                <w:lang w:val="en-US"/>
              </w:rPr>
              <w:tab/>
            </w:r>
            <w:r w:rsidRPr="005540A7">
              <w:rPr>
                <w:rStyle w:val="Hyperlink"/>
                <w:noProof/>
              </w:rPr>
              <w:t xml:space="preserve">Direction of arrival estimation </w:t>
            </w:r>
            <w:r w:rsidRPr="005540A7">
              <w:rPr>
                <w:rStyle w:val="Hyperlink"/>
                <w:noProof/>
                <w:lang w:val="en-US"/>
              </w:rPr>
              <w:t>under</w:t>
            </w:r>
            <w:r w:rsidRPr="005540A7">
              <w:rPr>
                <w:rStyle w:val="Hyperlink"/>
                <w:noProof/>
              </w:rPr>
              <w:t xml:space="preserve"> free-field propagation conditions</w:t>
            </w:r>
            <w:r>
              <w:rPr>
                <w:noProof/>
                <w:webHidden/>
              </w:rPr>
              <w:tab/>
            </w:r>
            <w:r>
              <w:rPr>
                <w:noProof/>
                <w:webHidden/>
              </w:rPr>
              <w:fldChar w:fldCharType="begin"/>
            </w:r>
            <w:r>
              <w:rPr>
                <w:noProof/>
                <w:webHidden/>
              </w:rPr>
              <w:instrText xml:space="preserve"> PAGEREF _Toc135924337 \h </w:instrText>
            </w:r>
            <w:r>
              <w:rPr>
                <w:noProof/>
                <w:webHidden/>
              </w:rPr>
            </w:r>
            <w:r>
              <w:rPr>
                <w:noProof/>
                <w:webHidden/>
              </w:rPr>
              <w:fldChar w:fldCharType="separate"/>
            </w:r>
            <w:r>
              <w:rPr>
                <w:noProof/>
                <w:webHidden/>
              </w:rPr>
              <w:t>4</w:t>
            </w:r>
            <w:r>
              <w:rPr>
                <w:noProof/>
                <w:webHidden/>
              </w:rPr>
              <w:fldChar w:fldCharType="end"/>
            </w:r>
          </w:hyperlink>
        </w:p>
        <w:p w14:paraId="49816BE0" w14:textId="365F22B6"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8" w:history="1">
            <w:r w:rsidRPr="005540A7">
              <w:rPr>
                <w:rStyle w:val="Hyperlink"/>
                <w:noProof/>
              </w:rPr>
              <w:t>4.4</w:t>
            </w:r>
            <w:r>
              <w:rPr>
                <w:rFonts w:eastAsiaTheme="minorEastAsia" w:cstheme="minorBidi"/>
                <w:i w:val="0"/>
                <w:iCs w:val="0"/>
                <w:noProof/>
                <w:sz w:val="22"/>
                <w:szCs w:val="22"/>
                <w:lang w:val="en-US"/>
              </w:rPr>
              <w:tab/>
            </w:r>
            <w:r w:rsidRPr="005540A7">
              <w:rPr>
                <w:rStyle w:val="Hyperlink"/>
                <w:noProof/>
                <w:lang w:val="en-US"/>
              </w:rPr>
              <w:t>Directivity test</w:t>
            </w:r>
            <w:r w:rsidRPr="005540A7">
              <w:rPr>
                <w:rStyle w:val="Hyperlink"/>
                <w:noProof/>
              </w:rPr>
              <w:t xml:space="preserve"> of FOA </w:t>
            </w:r>
            <w:r w:rsidRPr="005540A7">
              <w:rPr>
                <w:rStyle w:val="Hyperlink"/>
                <w:noProof/>
                <w:lang w:val="en-US"/>
              </w:rPr>
              <w:t>using v</w:t>
            </w:r>
            <w:r w:rsidRPr="005540A7">
              <w:rPr>
                <w:rStyle w:val="Hyperlink"/>
                <w:noProof/>
              </w:rPr>
              <w:t>irtual microphones</w:t>
            </w:r>
            <w:r>
              <w:rPr>
                <w:noProof/>
                <w:webHidden/>
              </w:rPr>
              <w:tab/>
            </w:r>
            <w:r>
              <w:rPr>
                <w:noProof/>
                <w:webHidden/>
              </w:rPr>
              <w:fldChar w:fldCharType="begin"/>
            </w:r>
            <w:r>
              <w:rPr>
                <w:noProof/>
                <w:webHidden/>
              </w:rPr>
              <w:instrText xml:space="preserve"> PAGEREF _Toc135924338 \h </w:instrText>
            </w:r>
            <w:r>
              <w:rPr>
                <w:noProof/>
                <w:webHidden/>
              </w:rPr>
            </w:r>
            <w:r>
              <w:rPr>
                <w:noProof/>
                <w:webHidden/>
              </w:rPr>
              <w:fldChar w:fldCharType="separate"/>
            </w:r>
            <w:r>
              <w:rPr>
                <w:noProof/>
                <w:webHidden/>
              </w:rPr>
              <w:t>6</w:t>
            </w:r>
            <w:r>
              <w:rPr>
                <w:noProof/>
                <w:webHidden/>
              </w:rPr>
              <w:fldChar w:fldCharType="end"/>
            </w:r>
          </w:hyperlink>
        </w:p>
        <w:p w14:paraId="05145708" w14:textId="345AE40B"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39" w:history="1">
            <w:r w:rsidRPr="005540A7">
              <w:rPr>
                <w:rStyle w:val="Hyperlink"/>
                <w:noProof/>
              </w:rPr>
              <w:t>4.5</w:t>
            </w:r>
            <w:r>
              <w:rPr>
                <w:rFonts w:eastAsiaTheme="minorEastAsia" w:cstheme="minorBidi"/>
                <w:i w:val="0"/>
                <w:iCs w:val="0"/>
                <w:noProof/>
                <w:sz w:val="22"/>
                <w:szCs w:val="22"/>
                <w:lang w:val="en-US"/>
              </w:rPr>
              <w:tab/>
            </w:r>
            <w:r w:rsidRPr="005540A7">
              <w:rPr>
                <w:rStyle w:val="Hyperlink"/>
                <w:noProof/>
              </w:rPr>
              <w:t>Scene-based audio spatial separation with two simultaneous acoustic sources</w:t>
            </w:r>
            <w:r w:rsidRPr="005540A7">
              <w:rPr>
                <w:rStyle w:val="Hyperlink"/>
                <w:noProof/>
                <w:lang w:val="en-US"/>
              </w:rPr>
              <w:t xml:space="preserve"> in free-field propagation conditions and FOA decoding  </w:t>
            </w:r>
            <w:r w:rsidRPr="005540A7">
              <w:rPr>
                <w:rStyle w:val="Hyperlink"/>
                <w:noProof/>
              </w:rPr>
              <w:t xml:space="preserve"> </w:t>
            </w:r>
            <w:r>
              <w:rPr>
                <w:noProof/>
                <w:webHidden/>
              </w:rPr>
              <w:tab/>
            </w:r>
            <w:r>
              <w:rPr>
                <w:noProof/>
                <w:webHidden/>
              </w:rPr>
              <w:fldChar w:fldCharType="begin"/>
            </w:r>
            <w:r>
              <w:rPr>
                <w:noProof/>
                <w:webHidden/>
              </w:rPr>
              <w:instrText xml:space="preserve"> PAGEREF _Toc135924339 \h </w:instrText>
            </w:r>
            <w:r>
              <w:rPr>
                <w:noProof/>
                <w:webHidden/>
              </w:rPr>
            </w:r>
            <w:r>
              <w:rPr>
                <w:noProof/>
                <w:webHidden/>
              </w:rPr>
              <w:fldChar w:fldCharType="separate"/>
            </w:r>
            <w:r>
              <w:rPr>
                <w:noProof/>
                <w:webHidden/>
              </w:rPr>
              <w:t>9</w:t>
            </w:r>
            <w:r>
              <w:rPr>
                <w:noProof/>
                <w:webHidden/>
              </w:rPr>
              <w:fldChar w:fldCharType="end"/>
            </w:r>
          </w:hyperlink>
        </w:p>
        <w:p w14:paraId="785B7B89" w14:textId="7775B545" w:rsidR="00EB17AE" w:rsidRDefault="00EB17AE">
          <w:pPr>
            <w:pStyle w:val="TOC3"/>
            <w:tabs>
              <w:tab w:val="left" w:pos="1100"/>
              <w:tab w:val="right" w:pos="10790"/>
            </w:tabs>
            <w:rPr>
              <w:rFonts w:eastAsiaTheme="minorEastAsia" w:cstheme="minorBidi"/>
              <w:noProof/>
              <w:sz w:val="22"/>
              <w:szCs w:val="22"/>
              <w:lang w:val="en-US"/>
            </w:rPr>
          </w:pPr>
          <w:hyperlink w:anchor="_Toc135924340" w:history="1">
            <w:r w:rsidRPr="005540A7">
              <w:rPr>
                <w:rStyle w:val="Hyperlink"/>
                <w:noProof/>
                <w:lang w:val="en-US"/>
              </w:rPr>
              <w:t>4.5.1</w:t>
            </w:r>
            <w:r>
              <w:rPr>
                <w:rFonts w:eastAsiaTheme="minorEastAsia" w:cstheme="minorBidi"/>
                <w:noProof/>
                <w:sz w:val="22"/>
                <w:szCs w:val="22"/>
                <w:lang w:val="en-US"/>
              </w:rPr>
              <w:tab/>
            </w:r>
            <w:r w:rsidRPr="005540A7">
              <w:rPr>
                <w:rStyle w:val="Hyperlink"/>
                <w:noProof/>
              </w:rPr>
              <w:t>Definition</w:t>
            </w:r>
            <w:r>
              <w:rPr>
                <w:noProof/>
                <w:webHidden/>
              </w:rPr>
              <w:tab/>
            </w:r>
            <w:r>
              <w:rPr>
                <w:noProof/>
                <w:webHidden/>
              </w:rPr>
              <w:fldChar w:fldCharType="begin"/>
            </w:r>
            <w:r>
              <w:rPr>
                <w:noProof/>
                <w:webHidden/>
              </w:rPr>
              <w:instrText xml:space="preserve"> PAGEREF _Toc135924340 \h </w:instrText>
            </w:r>
            <w:r>
              <w:rPr>
                <w:noProof/>
                <w:webHidden/>
              </w:rPr>
            </w:r>
            <w:r>
              <w:rPr>
                <w:noProof/>
                <w:webHidden/>
              </w:rPr>
              <w:fldChar w:fldCharType="separate"/>
            </w:r>
            <w:r>
              <w:rPr>
                <w:noProof/>
                <w:webHidden/>
              </w:rPr>
              <w:t>9</w:t>
            </w:r>
            <w:r>
              <w:rPr>
                <w:noProof/>
                <w:webHidden/>
              </w:rPr>
              <w:fldChar w:fldCharType="end"/>
            </w:r>
          </w:hyperlink>
        </w:p>
        <w:p w14:paraId="689F285C" w14:textId="6DBB5A01" w:rsidR="00EB17AE" w:rsidRDefault="00EB17AE">
          <w:pPr>
            <w:pStyle w:val="TOC3"/>
            <w:tabs>
              <w:tab w:val="left" w:pos="1100"/>
              <w:tab w:val="right" w:pos="10790"/>
            </w:tabs>
            <w:rPr>
              <w:rFonts w:eastAsiaTheme="minorEastAsia" w:cstheme="minorBidi"/>
              <w:noProof/>
              <w:sz w:val="22"/>
              <w:szCs w:val="22"/>
              <w:lang w:val="en-US"/>
            </w:rPr>
          </w:pPr>
          <w:hyperlink w:anchor="_Toc135924341" w:history="1">
            <w:r w:rsidRPr="005540A7">
              <w:rPr>
                <w:rStyle w:val="Hyperlink"/>
                <w:noProof/>
                <w:lang w:val="en-US"/>
              </w:rPr>
              <w:t>4.5.2</w:t>
            </w:r>
            <w:r>
              <w:rPr>
                <w:rFonts w:eastAsiaTheme="minorEastAsia" w:cstheme="minorBidi"/>
                <w:noProof/>
                <w:sz w:val="22"/>
                <w:szCs w:val="22"/>
                <w:lang w:val="en-US"/>
              </w:rPr>
              <w:tab/>
            </w:r>
            <w:r w:rsidRPr="005540A7">
              <w:rPr>
                <w:rStyle w:val="Hyperlink"/>
                <w:noProof/>
              </w:rPr>
              <w:t>Test conditions</w:t>
            </w:r>
            <w:r>
              <w:rPr>
                <w:noProof/>
                <w:webHidden/>
              </w:rPr>
              <w:tab/>
            </w:r>
            <w:r>
              <w:rPr>
                <w:noProof/>
                <w:webHidden/>
              </w:rPr>
              <w:fldChar w:fldCharType="begin"/>
            </w:r>
            <w:r>
              <w:rPr>
                <w:noProof/>
                <w:webHidden/>
              </w:rPr>
              <w:instrText xml:space="preserve"> PAGEREF _Toc135924341 \h </w:instrText>
            </w:r>
            <w:r>
              <w:rPr>
                <w:noProof/>
                <w:webHidden/>
              </w:rPr>
            </w:r>
            <w:r>
              <w:rPr>
                <w:noProof/>
                <w:webHidden/>
              </w:rPr>
              <w:fldChar w:fldCharType="separate"/>
            </w:r>
            <w:r>
              <w:rPr>
                <w:noProof/>
                <w:webHidden/>
              </w:rPr>
              <w:t>9</w:t>
            </w:r>
            <w:r>
              <w:rPr>
                <w:noProof/>
                <w:webHidden/>
              </w:rPr>
              <w:fldChar w:fldCharType="end"/>
            </w:r>
          </w:hyperlink>
        </w:p>
        <w:p w14:paraId="3CDC3959" w14:textId="40372E6D" w:rsidR="00EB17AE" w:rsidRDefault="00EB17AE">
          <w:pPr>
            <w:pStyle w:val="TOC3"/>
            <w:tabs>
              <w:tab w:val="left" w:pos="1100"/>
              <w:tab w:val="right" w:pos="10790"/>
            </w:tabs>
            <w:rPr>
              <w:rFonts w:eastAsiaTheme="minorEastAsia" w:cstheme="minorBidi"/>
              <w:noProof/>
              <w:sz w:val="22"/>
              <w:szCs w:val="22"/>
              <w:lang w:val="en-US"/>
            </w:rPr>
          </w:pPr>
          <w:hyperlink w:anchor="_Toc135924342" w:history="1">
            <w:r w:rsidRPr="005540A7">
              <w:rPr>
                <w:rStyle w:val="Hyperlink"/>
                <w:noProof/>
                <w:lang w:val="en-US"/>
              </w:rPr>
              <w:t>4.5.3</w:t>
            </w:r>
            <w:r>
              <w:rPr>
                <w:rFonts w:eastAsiaTheme="minorEastAsia" w:cstheme="minorBidi"/>
                <w:noProof/>
                <w:sz w:val="22"/>
                <w:szCs w:val="22"/>
                <w:lang w:val="en-US"/>
              </w:rPr>
              <w:tab/>
            </w:r>
            <w:r w:rsidRPr="005540A7">
              <w:rPr>
                <w:rStyle w:val="Hyperlink"/>
                <w:noProof/>
              </w:rPr>
              <w:t>Measurement</w:t>
            </w:r>
            <w:r>
              <w:rPr>
                <w:noProof/>
                <w:webHidden/>
              </w:rPr>
              <w:tab/>
            </w:r>
            <w:r>
              <w:rPr>
                <w:noProof/>
                <w:webHidden/>
              </w:rPr>
              <w:fldChar w:fldCharType="begin"/>
            </w:r>
            <w:r>
              <w:rPr>
                <w:noProof/>
                <w:webHidden/>
              </w:rPr>
              <w:instrText xml:space="preserve"> PAGEREF _Toc135924342 \h </w:instrText>
            </w:r>
            <w:r>
              <w:rPr>
                <w:noProof/>
                <w:webHidden/>
              </w:rPr>
            </w:r>
            <w:r>
              <w:rPr>
                <w:noProof/>
                <w:webHidden/>
              </w:rPr>
              <w:fldChar w:fldCharType="separate"/>
            </w:r>
            <w:r>
              <w:rPr>
                <w:noProof/>
                <w:webHidden/>
              </w:rPr>
              <w:t>10</w:t>
            </w:r>
            <w:r>
              <w:rPr>
                <w:noProof/>
                <w:webHidden/>
              </w:rPr>
              <w:fldChar w:fldCharType="end"/>
            </w:r>
          </w:hyperlink>
        </w:p>
        <w:p w14:paraId="6790E2B2" w14:textId="4E053005" w:rsidR="00EB17AE" w:rsidRDefault="00EB17AE">
          <w:pPr>
            <w:pStyle w:val="TOC3"/>
            <w:tabs>
              <w:tab w:val="left" w:pos="1100"/>
              <w:tab w:val="right" w:pos="10790"/>
            </w:tabs>
            <w:rPr>
              <w:rFonts w:eastAsiaTheme="minorEastAsia" w:cstheme="minorBidi"/>
              <w:noProof/>
              <w:sz w:val="22"/>
              <w:szCs w:val="22"/>
              <w:lang w:val="en-US"/>
            </w:rPr>
          </w:pPr>
          <w:hyperlink w:anchor="_Toc135924343" w:history="1">
            <w:r w:rsidRPr="005540A7">
              <w:rPr>
                <w:rStyle w:val="Hyperlink"/>
                <w:noProof/>
                <w:lang w:val="en-US"/>
              </w:rPr>
              <w:t>4.5.4</w:t>
            </w:r>
            <w:r>
              <w:rPr>
                <w:rFonts w:eastAsiaTheme="minorEastAsia" w:cstheme="minorBidi"/>
                <w:noProof/>
                <w:sz w:val="22"/>
                <w:szCs w:val="22"/>
                <w:lang w:val="en-US"/>
              </w:rPr>
              <w:tab/>
            </w:r>
            <w:r w:rsidRPr="005540A7">
              <w:rPr>
                <w:rStyle w:val="Hyperlink"/>
                <w:noProof/>
              </w:rPr>
              <w:t xml:space="preserve">Annex A: Test </w:t>
            </w:r>
            <w:r w:rsidRPr="005540A7">
              <w:rPr>
                <w:rStyle w:val="Hyperlink"/>
                <w:noProof/>
                <w:lang w:val="en-US"/>
              </w:rPr>
              <w:t>s</w:t>
            </w:r>
            <w:r w:rsidRPr="005540A7">
              <w:rPr>
                <w:rStyle w:val="Hyperlink"/>
                <w:noProof/>
              </w:rPr>
              <w:t xml:space="preserve">ignal and </w:t>
            </w:r>
            <w:r w:rsidRPr="005540A7">
              <w:rPr>
                <w:rStyle w:val="Hyperlink"/>
                <w:noProof/>
                <w:lang w:val="en-US"/>
              </w:rPr>
              <w:t>a</w:t>
            </w:r>
            <w:r w:rsidRPr="005540A7">
              <w:rPr>
                <w:rStyle w:val="Hyperlink"/>
                <w:noProof/>
              </w:rPr>
              <w:t xml:space="preserve">nalysis for </w:t>
            </w:r>
            <w:r w:rsidRPr="005540A7">
              <w:rPr>
                <w:rStyle w:val="Hyperlink"/>
                <w:noProof/>
                <w:lang w:val="en-US"/>
              </w:rPr>
              <w:t>s</w:t>
            </w:r>
            <w:r w:rsidRPr="005540A7">
              <w:rPr>
                <w:rStyle w:val="Hyperlink"/>
                <w:noProof/>
              </w:rPr>
              <w:t xml:space="preserve">patial </w:t>
            </w:r>
            <w:r w:rsidRPr="005540A7">
              <w:rPr>
                <w:rStyle w:val="Hyperlink"/>
                <w:noProof/>
                <w:lang w:val="en-US"/>
              </w:rPr>
              <w:t>s</w:t>
            </w:r>
            <w:r w:rsidRPr="005540A7">
              <w:rPr>
                <w:rStyle w:val="Hyperlink"/>
                <w:noProof/>
              </w:rPr>
              <w:t xml:space="preserve">eparation </w:t>
            </w:r>
            <w:r w:rsidRPr="005540A7">
              <w:rPr>
                <w:rStyle w:val="Hyperlink"/>
                <w:noProof/>
                <w:lang w:val="en-US"/>
              </w:rPr>
              <w:t>w</w:t>
            </w:r>
            <w:r w:rsidRPr="005540A7">
              <w:rPr>
                <w:rStyle w:val="Hyperlink"/>
                <w:noProof/>
              </w:rPr>
              <w:t>ith simultaneous acoustic sources</w:t>
            </w:r>
            <w:r>
              <w:rPr>
                <w:noProof/>
                <w:webHidden/>
              </w:rPr>
              <w:tab/>
            </w:r>
            <w:r>
              <w:rPr>
                <w:noProof/>
                <w:webHidden/>
              </w:rPr>
              <w:fldChar w:fldCharType="begin"/>
            </w:r>
            <w:r>
              <w:rPr>
                <w:noProof/>
                <w:webHidden/>
              </w:rPr>
              <w:instrText xml:space="preserve"> PAGEREF _Toc135924343 \h </w:instrText>
            </w:r>
            <w:r>
              <w:rPr>
                <w:noProof/>
                <w:webHidden/>
              </w:rPr>
            </w:r>
            <w:r>
              <w:rPr>
                <w:noProof/>
                <w:webHidden/>
              </w:rPr>
              <w:fldChar w:fldCharType="separate"/>
            </w:r>
            <w:r>
              <w:rPr>
                <w:noProof/>
                <w:webHidden/>
              </w:rPr>
              <w:t>12</w:t>
            </w:r>
            <w:r>
              <w:rPr>
                <w:noProof/>
                <w:webHidden/>
              </w:rPr>
              <w:fldChar w:fldCharType="end"/>
            </w:r>
          </w:hyperlink>
        </w:p>
        <w:p w14:paraId="3C55BEED" w14:textId="4A13D511"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44" w:history="1">
            <w:r w:rsidRPr="005540A7">
              <w:rPr>
                <w:rStyle w:val="Hyperlink"/>
                <w:noProof/>
              </w:rPr>
              <w:t>4.6</w:t>
            </w:r>
            <w:r>
              <w:rPr>
                <w:rFonts w:eastAsiaTheme="minorEastAsia" w:cstheme="minorBidi"/>
                <w:i w:val="0"/>
                <w:iCs w:val="0"/>
                <w:noProof/>
                <w:sz w:val="22"/>
                <w:szCs w:val="22"/>
                <w:lang w:val="en-US"/>
              </w:rPr>
              <w:tab/>
            </w:r>
            <w:r w:rsidRPr="005540A7">
              <w:rPr>
                <w:rStyle w:val="Hyperlink"/>
                <w:noProof/>
              </w:rPr>
              <w:t>Spatial separation for multiple acoustic sources based on multichannel output</w:t>
            </w:r>
            <w:r>
              <w:rPr>
                <w:noProof/>
                <w:webHidden/>
              </w:rPr>
              <w:tab/>
            </w:r>
            <w:r>
              <w:rPr>
                <w:noProof/>
                <w:webHidden/>
              </w:rPr>
              <w:fldChar w:fldCharType="begin"/>
            </w:r>
            <w:r>
              <w:rPr>
                <w:noProof/>
                <w:webHidden/>
              </w:rPr>
              <w:instrText xml:space="preserve"> PAGEREF _Toc135924344 \h </w:instrText>
            </w:r>
            <w:r>
              <w:rPr>
                <w:noProof/>
                <w:webHidden/>
              </w:rPr>
            </w:r>
            <w:r>
              <w:rPr>
                <w:noProof/>
                <w:webHidden/>
              </w:rPr>
              <w:fldChar w:fldCharType="separate"/>
            </w:r>
            <w:r>
              <w:rPr>
                <w:noProof/>
                <w:webHidden/>
              </w:rPr>
              <w:t>16</w:t>
            </w:r>
            <w:r>
              <w:rPr>
                <w:noProof/>
                <w:webHidden/>
              </w:rPr>
              <w:fldChar w:fldCharType="end"/>
            </w:r>
          </w:hyperlink>
        </w:p>
        <w:p w14:paraId="408A5207" w14:textId="6956E052" w:rsidR="00EB17AE" w:rsidRDefault="00EB17AE">
          <w:pPr>
            <w:pStyle w:val="TOC3"/>
            <w:tabs>
              <w:tab w:val="left" w:pos="1100"/>
              <w:tab w:val="right" w:pos="10790"/>
            </w:tabs>
            <w:rPr>
              <w:rFonts w:eastAsiaTheme="minorEastAsia" w:cstheme="minorBidi"/>
              <w:noProof/>
              <w:sz w:val="22"/>
              <w:szCs w:val="22"/>
              <w:lang w:val="en-US"/>
            </w:rPr>
          </w:pPr>
          <w:hyperlink w:anchor="_Toc135924345" w:history="1">
            <w:r w:rsidRPr="005540A7">
              <w:rPr>
                <w:rStyle w:val="Hyperlink"/>
                <w:noProof/>
                <w:lang w:val="en-US"/>
              </w:rPr>
              <w:t>4.6.1</w:t>
            </w:r>
            <w:r>
              <w:rPr>
                <w:rFonts w:eastAsiaTheme="minorEastAsia" w:cstheme="minorBidi"/>
                <w:noProof/>
                <w:sz w:val="22"/>
                <w:szCs w:val="22"/>
                <w:lang w:val="en-US"/>
              </w:rPr>
              <w:tab/>
            </w:r>
            <w:r w:rsidRPr="005540A7">
              <w:rPr>
                <w:rStyle w:val="Hyperlink"/>
                <w:noProof/>
              </w:rPr>
              <w:t>Test conditions</w:t>
            </w:r>
            <w:r>
              <w:rPr>
                <w:noProof/>
                <w:webHidden/>
              </w:rPr>
              <w:tab/>
            </w:r>
            <w:r>
              <w:rPr>
                <w:noProof/>
                <w:webHidden/>
              </w:rPr>
              <w:fldChar w:fldCharType="begin"/>
            </w:r>
            <w:r>
              <w:rPr>
                <w:noProof/>
                <w:webHidden/>
              </w:rPr>
              <w:instrText xml:space="preserve"> PAGEREF _Toc135924345 \h </w:instrText>
            </w:r>
            <w:r>
              <w:rPr>
                <w:noProof/>
                <w:webHidden/>
              </w:rPr>
            </w:r>
            <w:r>
              <w:rPr>
                <w:noProof/>
                <w:webHidden/>
              </w:rPr>
              <w:fldChar w:fldCharType="separate"/>
            </w:r>
            <w:r>
              <w:rPr>
                <w:noProof/>
                <w:webHidden/>
              </w:rPr>
              <w:t>16</w:t>
            </w:r>
            <w:r>
              <w:rPr>
                <w:noProof/>
                <w:webHidden/>
              </w:rPr>
              <w:fldChar w:fldCharType="end"/>
            </w:r>
          </w:hyperlink>
        </w:p>
        <w:p w14:paraId="1579BEC5" w14:textId="28FA1EB5" w:rsidR="00EB17AE" w:rsidRDefault="00EB17AE">
          <w:pPr>
            <w:pStyle w:val="TOC3"/>
            <w:tabs>
              <w:tab w:val="left" w:pos="1100"/>
              <w:tab w:val="right" w:pos="10790"/>
            </w:tabs>
            <w:rPr>
              <w:rFonts w:eastAsiaTheme="minorEastAsia" w:cstheme="minorBidi"/>
              <w:noProof/>
              <w:sz w:val="22"/>
              <w:szCs w:val="22"/>
              <w:lang w:val="en-US"/>
            </w:rPr>
          </w:pPr>
          <w:hyperlink w:anchor="_Toc135924346" w:history="1">
            <w:r w:rsidRPr="005540A7">
              <w:rPr>
                <w:rStyle w:val="Hyperlink"/>
                <w:noProof/>
                <w:lang w:val="en-US"/>
              </w:rPr>
              <w:t>4.6.2</w:t>
            </w:r>
            <w:r>
              <w:rPr>
                <w:rFonts w:eastAsiaTheme="minorEastAsia" w:cstheme="minorBidi"/>
                <w:noProof/>
                <w:sz w:val="22"/>
                <w:szCs w:val="22"/>
                <w:lang w:val="en-US"/>
              </w:rPr>
              <w:tab/>
            </w:r>
            <w:r w:rsidRPr="005540A7">
              <w:rPr>
                <w:rStyle w:val="Hyperlink"/>
                <w:noProof/>
              </w:rPr>
              <w:t>Measurement</w:t>
            </w:r>
            <w:r>
              <w:rPr>
                <w:noProof/>
                <w:webHidden/>
              </w:rPr>
              <w:tab/>
            </w:r>
            <w:r>
              <w:rPr>
                <w:noProof/>
                <w:webHidden/>
              </w:rPr>
              <w:fldChar w:fldCharType="begin"/>
            </w:r>
            <w:r>
              <w:rPr>
                <w:noProof/>
                <w:webHidden/>
              </w:rPr>
              <w:instrText xml:space="preserve"> PAGEREF _Toc135924346 \h </w:instrText>
            </w:r>
            <w:r>
              <w:rPr>
                <w:noProof/>
                <w:webHidden/>
              </w:rPr>
            </w:r>
            <w:r>
              <w:rPr>
                <w:noProof/>
                <w:webHidden/>
              </w:rPr>
              <w:fldChar w:fldCharType="separate"/>
            </w:r>
            <w:r>
              <w:rPr>
                <w:noProof/>
                <w:webHidden/>
              </w:rPr>
              <w:t>17</w:t>
            </w:r>
            <w:r>
              <w:rPr>
                <w:noProof/>
                <w:webHidden/>
              </w:rPr>
              <w:fldChar w:fldCharType="end"/>
            </w:r>
          </w:hyperlink>
        </w:p>
        <w:p w14:paraId="7A985871" w14:textId="314AB498"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47" w:history="1">
            <w:r w:rsidRPr="005540A7">
              <w:rPr>
                <w:rStyle w:val="Hyperlink"/>
                <w:noProof/>
              </w:rPr>
              <w:t>4.7</w:t>
            </w:r>
            <w:r>
              <w:rPr>
                <w:rFonts w:eastAsiaTheme="minorEastAsia" w:cstheme="minorBidi"/>
                <w:i w:val="0"/>
                <w:iCs w:val="0"/>
                <w:noProof/>
                <w:sz w:val="22"/>
                <w:szCs w:val="22"/>
                <w:lang w:val="en-US"/>
              </w:rPr>
              <w:tab/>
            </w:r>
            <w:r w:rsidRPr="005540A7">
              <w:rPr>
                <w:rStyle w:val="Hyperlink"/>
                <w:noProof/>
              </w:rPr>
              <w:t>Spatial perception test for stereo UE in ATIAS</w:t>
            </w:r>
            <w:r>
              <w:rPr>
                <w:noProof/>
                <w:webHidden/>
              </w:rPr>
              <w:tab/>
            </w:r>
            <w:r>
              <w:rPr>
                <w:noProof/>
                <w:webHidden/>
              </w:rPr>
              <w:fldChar w:fldCharType="begin"/>
            </w:r>
            <w:r>
              <w:rPr>
                <w:noProof/>
                <w:webHidden/>
              </w:rPr>
              <w:instrText xml:space="preserve"> PAGEREF _Toc135924347 \h </w:instrText>
            </w:r>
            <w:r>
              <w:rPr>
                <w:noProof/>
                <w:webHidden/>
              </w:rPr>
            </w:r>
            <w:r>
              <w:rPr>
                <w:noProof/>
                <w:webHidden/>
              </w:rPr>
              <w:fldChar w:fldCharType="separate"/>
            </w:r>
            <w:r>
              <w:rPr>
                <w:noProof/>
                <w:webHidden/>
              </w:rPr>
              <w:t>19</w:t>
            </w:r>
            <w:r>
              <w:rPr>
                <w:noProof/>
                <w:webHidden/>
              </w:rPr>
              <w:fldChar w:fldCharType="end"/>
            </w:r>
          </w:hyperlink>
        </w:p>
        <w:p w14:paraId="4185CED4" w14:textId="603B70B8" w:rsidR="00EB17AE" w:rsidRDefault="00EB17AE">
          <w:pPr>
            <w:pStyle w:val="TOC3"/>
            <w:tabs>
              <w:tab w:val="left" w:pos="1100"/>
              <w:tab w:val="right" w:pos="10790"/>
            </w:tabs>
            <w:rPr>
              <w:rFonts w:eastAsiaTheme="minorEastAsia" w:cstheme="minorBidi"/>
              <w:noProof/>
              <w:sz w:val="22"/>
              <w:szCs w:val="22"/>
              <w:lang w:val="en-US"/>
            </w:rPr>
          </w:pPr>
          <w:hyperlink w:anchor="_Toc135924348" w:history="1">
            <w:r w:rsidRPr="005540A7">
              <w:rPr>
                <w:rStyle w:val="Hyperlink"/>
                <w:noProof/>
                <w:lang w:val="en-US"/>
              </w:rPr>
              <w:t>4.7.1</w:t>
            </w:r>
            <w:r>
              <w:rPr>
                <w:rFonts w:eastAsiaTheme="minorEastAsia" w:cstheme="minorBidi"/>
                <w:noProof/>
                <w:sz w:val="22"/>
                <w:szCs w:val="22"/>
                <w:lang w:val="en-US"/>
              </w:rPr>
              <w:tab/>
            </w:r>
            <w:r w:rsidRPr="005540A7">
              <w:rPr>
                <w:rStyle w:val="Hyperlink"/>
                <w:noProof/>
              </w:rPr>
              <w:t>Definition</w:t>
            </w:r>
            <w:r>
              <w:rPr>
                <w:noProof/>
                <w:webHidden/>
              </w:rPr>
              <w:tab/>
            </w:r>
            <w:r>
              <w:rPr>
                <w:noProof/>
                <w:webHidden/>
              </w:rPr>
              <w:fldChar w:fldCharType="begin"/>
            </w:r>
            <w:r>
              <w:rPr>
                <w:noProof/>
                <w:webHidden/>
              </w:rPr>
              <w:instrText xml:space="preserve"> PAGEREF _Toc135924348 \h </w:instrText>
            </w:r>
            <w:r>
              <w:rPr>
                <w:noProof/>
                <w:webHidden/>
              </w:rPr>
            </w:r>
            <w:r>
              <w:rPr>
                <w:noProof/>
                <w:webHidden/>
              </w:rPr>
              <w:fldChar w:fldCharType="separate"/>
            </w:r>
            <w:r>
              <w:rPr>
                <w:noProof/>
                <w:webHidden/>
              </w:rPr>
              <w:t>19</w:t>
            </w:r>
            <w:r>
              <w:rPr>
                <w:noProof/>
                <w:webHidden/>
              </w:rPr>
              <w:fldChar w:fldCharType="end"/>
            </w:r>
          </w:hyperlink>
        </w:p>
        <w:p w14:paraId="455C6485" w14:textId="24159CFD" w:rsidR="00EB17AE" w:rsidRDefault="00EB17AE">
          <w:pPr>
            <w:pStyle w:val="TOC3"/>
            <w:tabs>
              <w:tab w:val="left" w:pos="1100"/>
              <w:tab w:val="right" w:pos="10790"/>
            </w:tabs>
            <w:rPr>
              <w:rFonts w:eastAsiaTheme="minorEastAsia" w:cstheme="minorBidi"/>
              <w:noProof/>
              <w:sz w:val="22"/>
              <w:szCs w:val="22"/>
              <w:lang w:val="en-US"/>
            </w:rPr>
          </w:pPr>
          <w:hyperlink w:anchor="_Toc135924352" w:history="1">
            <w:r w:rsidRPr="005540A7">
              <w:rPr>
                <w:rStyle w:val="Hyperlink"/>
                <w:noProof/>
                <w:lang w:val="en-US"/>
              </w:rPr>
              <w:t>4.7.2</w:t>
            </w:r>
            <w:r>
              <w:rPr>
                <w:rFonts w:eastAsiaTheme="minorEastAsia" w:cstheme="minorBidi"/>
                <w:noProof/>
                <w:sz w:val="22"/>
                <w:szCs w:val="22"/>
                <w:lang w:val="en-US"/>
              </w:rPr>
              <w:tab/>
            </w:r>
            <w:r w:rsidRPr="005540A7">
              <w:rPr>
                <w:rStyle w:val="Hyperlink"/>
                <w:noProof/>
              </w:rPr>
              <w:t xml:space="preserve">Test </w:t>
            </w:r>
            <w:r w:rsidRPr="005540A7">
              <w:rPr>
                <w:rStyle w:val="Hyperlink"/>
                <w:noProof/>
                <w:lang w:eastAsia="zh-CN"/>
              </w:rPr>
              <w:t>C</w:t>
            </w:r>
            <w:r w:rsidRPr="005540A7">
              <w:rPr>
                <w:rStyle w:val="Hyperlink"/>
                <w:noProof/>
              </w:rPr>
              <w:t>onditions</w:t>
            </w:r>
            <w:r>
              <w:rPr>
                <w:noProof/>
                <w:webHidden/>
              </w:rPr>
              <w:tab/>
            </w:r>
            <w:r>
              <w:rPr>
                <w:noProof/>
                <w:webHidden/>
              </w:rPr>
              <w:fldChar w:fldCharType="begin"/>
            </w:r>
            <w:r>
              <w:rPr>
                <w:noProof/>
                <w:webHidden/>
              </w:rPr>
              <w:instrText xml:space="preserve"> PAGEREF _Toc135924352 \h </w:instrText>
            </w:r>
            <w:r>
              <w:rPr>
                <w:noProof/>
                <w:webHidden/>
              </w:rPr>
            </w:r>
            <w:r>
              <w:rPr>
                <w:noProof/>
                <w:webHidden/>
              </w:rPr>
              <w:fldChar w:fldCharType="separate"/>
            </w:r>
            <w:r>
              <w:rPr>
                <w:noProof/>
                <w:webHidden/>
              </w:rPr>
              <w:t>19</w:t>
            </w:r>
            <w:r>
              <w:rPr>
                <w:noProof/>
                <w:webHidden/>
              </w:rPr>
              <w:fldChar w:fldCharType="end"/>
            </w:r>
          </w:hyperlink>
        </w:p>
        <w:p w14:paraId="0489236D" w14:textId="391F2672" w:rsidR="00EB17AE" w:rsidRDefault="00EB17AE">
          <w:pPr>
            <w:pStyle w:val="TOC3"/>
            <w:tabs>
              <w:tab w:val="left" w:pos="1100"/>
              <w:tab w:val="right" w:pos="10790"/>
            </w:tabs>
            <w:rPr>
              <w:rFonts w:eastAsiaTheme="minorEastAsia" w:cstheme="minorBidi"/>
              <w:noProof/>
              <w:sz w:val="22"/>
              <w:szCs w:val="22"/>
              <w:lang w:val="en-US"/>
            </w:rPr>
          </w:pPr>
          <w:hyperlink w:anchor="_Toc135924353" w:history="1">
            <w:r w:rsidRPr="005540A7">
              <w:rPr>
                <w:rStyle w:val="Hyperlink"/>
                <w:noProof/>
                <w:lang w:val="en-US"/>
              </w:rPr>
              <w:t>4.7.3</w:t>
            </w:r>
            <w:r>
              <w:rPr>
                <w:rFonts w:eastAsiaTheme="minorEastAsia" w:cstheme="minorBidi"/>
                <w:noProof/>
                <w:sz w:val="22"/>
                <w:szCs w:val="22"/>
                <w:lang w:val="en-US"/>
              </w:rPr>
              <w:tab/>
            </w:r>
            <w:r w:rsidRPr="005540A7">
              <w:rPr>
                <w:rStyle w:val="Hyperlink"/>
                <w:noProof/>
              </w:rPr>
              <w:t>Test Configurations</w:t>
            </w:r>
            <w:r>
              <w:rPr>
                <w:noProof/>
                <w:webHidden/>
              </w:rPr>
              <w:tab/>
            </w:r>
            <w:r>
              <w:rPr>
                <w:noProof/>
                <w:webHidden/>
              </w:rPr>
              <w:fldChar w:fldCharType="begin"/>
            </w:r>
            <w:r>
              <w:rPr>
                <w:noProof/>
                <w:webHidden/>
              </w:rPr>
              <w:instrText xml:space="preserve"> PAGEREF _Toc135924353 \h </w:instrText>
            </w:r>
            <w:r>
              <w:rPr>
                <w:noProof/>
                <w:webHidden/>
              </w:rPr>
            </w:r>
            <w:r>
              <w:rPr>
                <w:noProof/>
                <w:webHidden/>
              </w:rPr>
              <w:fldChar w:fldCharType="separate"/>
            </w:r>
            <w:r>
              <w:rPr>
                <w:noProof/>
                <w:webHidden/>
              </w:rPr>
              <w:t>19</w:t>
            </w:r>
            <w:r>
              <w:rPr>
                <w:noProof/>
                <w:webHidden/>
              </w:rPr>
              <w:fldChar w:fldCharType="end"/>
            </w:r>
          </w:hyperlink>
        </w:p>
        <w:p w14:paraId="1C20CFA9" w14:textId="0E7C9584" w:rsidR="00EB17AE" w:rsidRDefault="00EB17AE">
          <w:pPr>
            <w:pStyle w:val="TOC2"/>
            <w:tabs>
              <w:tab w:val="left" w:pos="880"/>
              <w:tab w:val="right" w:pos="10790"/>
            </w:tabs>
            <w:rPr>
              <w:rFonts w:eastAsiaTheme="minorEastAsia" w:cstheme="minorBidi"/>
              <w:i w:val="0"/>
              <w:iCs w:val="0"/>
              <w:noProof/>
              <w:sz w:val="22"/>
              <w:szCs w:val="22"/>
              <w:lang w:val="en-US"/>
            </w:rPr>
          </w:pPr>
          <w:hyperlink w:anchor="_Toc135924354" w:history="1">
            <w:r w:rsidRPr="005540A7">
              <w:rPr>
                <w:rStyle w:val="Hyperlink"/>
                <w:noProof/>
              </w:rPr>
              <w:t>4.8</w:t>
            </w:r>
            <w:r>
              <w:rPr>
                <w:rFonts w:eastAsiaTheme="minorEastAsia" w:cstheme="minorBidi"/>
                <w:i w:val="0"/>
                <w:iCs w:val="0"/>
                <w:noProof/>
                <w:sz w:val="22"/>
                <w:szCs w:val="22"/>
                <w:lang w:val="en-US"/>
              </w:rPr>
              <w:tab/>
            </w:r>
            <w:r w:rsidRPr="005540A7">
              <w:rPr>
                <w:rStyle w:val="Hyperlink"/>
                <w:noProof/>
              </w:rPr>
              <w:t>Sending side audio performance assessment for Immersive Audio Systems in wind noise</w:t>
            </w:r>
            <w:r>
              <w:rPr>
                <w:noProof/>
                <w:webHidden/>
              </w:rPr>
              <w:tab/>
            </w:r>
            <w:r>
              <w:rPr>
                <w:noProof/>
                <w:webHidden/>
              </w:rPr>
              <w:fldChar w:fldCharType="begin"/>
            </w:r>
            <w:r>
              <w:rPr>
                <w:noProof/>
                <w:webHidden/>
              </w:rPr>
              <w:instrText xml:space="preserve"> PAGEREF _Toc135924354 \h </w:instrText>
            </w:r>
            <w:r>
              <w:rPr>
                <w:noProof/>
                <w:webHidden/>
              </w:rPr>
            </w:r>
            <w:r>
              <w:rPr>
                <w:noProof/>
                <w:webHidden/>
              </w:rPr>
              <w:fldChar w:fldCharType="separate"/>
            </w:r>
            <w:r>
              <w:rPr>
                <w:noProof/>
                <w:webHidden/>
              </w:rPr>
              <w:t>22</w:t>
            </w:r>
            <w:r>
              <w:rPr>
                <w:noProof/>
                <w:webHidden/>
              </w:rPr>
              <w:fldChar w:fldCharType="end"/>
            </w:r>
          </w:hyperlink>
        </w:p>
        <w:p w14:paraId="31CB4FAD" w14:textId="242BB8EA" w:rsidR="00EB17AE" w:rsidRDefault="00EB17AE">
          <w:pPr>
            <w:pStyle w:val="TOC3"/>
            <w:tabs>
              <w:tab w:val="left" w:pos="1100"/>
              <w:tab w:val="right" w:pos="10790"/>
            </w:tabs>
            <w:rPr>
              <w:rFonts w:eastAsiaTheme="minorEastAsia" w:cstheme="minorBidi"/>
              <w:noProof/>
              <w:sz w:val="22"/>
              <w:szCs w:val="22"/>
              <w:lang w:val="en-US"/>
            </w:rPr>
          </w:pPr>
          <w:hyperlink w:anchor="_Toc135924355" w:history="1">
            <w:r w:rsidRPr="005540A7">
              <w:rPr>
                <w:rStyle w:val="Hyperlink"/>
                <w:noProof/>
                <w:lang w:val="en-US"/>
              </w:rPr>
              <w:t>4.8.1</w:t>
            </w:r>
            <w:r>
              <w:rPr>
                <w:rFonts w:eastAsiaTheme="minorEastAsia" w:cstheme="minorBidi"/>
                <w:noProof/>
                <w:sz w:val="22"/>
                <w:szCs w:val="22"/>
                <w:lang w:val="en-US"/>
              </w:rPr>
              <w:tab/>
            </w:r>
            <w:r w:rsidRPr="005540A7">
              <w:rPr>
                <w:rStyle w:val="Hyperlink"/>
                <w:noProof/>
              </w:rPr>
              <w:t>Introduction</w:t>
            </w:r>
            <w:r>
              <w:rPr>
                <w:noProof/>
                <w:webHidden/>
              </w:rPr>
              <w:tab/>
            </w:r>
            <w:r>
              <w:rPr>
                <w:noProof/>
                <w:webHidden/>
              </w:rPr>
              <w:fldChar w:fldCharType="begin"/>
            </w:r>
            <w:r>
              <w:rPr>
                <w:noProof/>
                <w:webHidden/>
              </w:rPr>
              <w:instrText xml:space="preserve"> PAGEREF _Toc135924355 \h </w:instrText>
            </w:r>
            <w:r>
              <w:rPr>
                <w:noProof/>
                <w:webHidden/>
              </w:rPr>
            </w:r>
            <w:r>
              <w:rPr>
                <w:noProof/>
                <w:webHidden/>
              </w:rPr>
              <w:fldChar w:fldCharType="separate"/>
            </w:r>
            <w:r>
              <w:rPr>
                <w:noProof/>
                <w:webHidden/>
              </w:rPr>
              <w:t>22</w:t>
            </w:r>
            <w:r>
              <w:rPr>
                <w:noProof/>
                <w:webHidden/>
              </w:rPr>
              <w:fldChar w:fldCharType="end"/>
            </w:r>
          </w:hyperlink>
        </w:p>
        <w:p w14:paraId="5FBC6C0C" w14:textId="4C419EED" w:rsidR="00EB17AE" w:rsidRDefault="00EB17AE">
          <w:pPr>
            <w:pStyle w:val="TOC3"/>
            <w:tabs>
              <w:tab w:val="left" w:pos="1100"/>
              <w:tab w:val="right" w:pos="10790"/>
            </w:tabs>
            <w:rPr>
              <w:rFonts w:eastAsiaTheme="minorEastAsia" w:cstheme="minorBidi"/>
              <w:noProof/>
              <w:sz w:val="22"/>
              <w:szCs w:val="22"/>
              <w:lang w:val="en-US"/>
            </w:rPr>
          </w:pPr>
          <w:hyperlink w:anchor="_Toc135924356" w:history="1">
            <w:r w:rsidRPr="005540A7">
              <w:rPr>
                <w:rStyle w:val="Hyperlink"/>
                <w:noProof/>
                <w:lang w:val="en-US"/>
              </w:rPr>
              <w:t>4.8.2</w:t>
            </w:r>
            <w:r>
              <w:rPr>
                <w:rFonts w:eastAsiaTheme="minorEastAsia" w:cstheme="minorBidi"/>
                <w:noProof/>
                <w:sz w:val="22"/>
                <w:szCs w:val="22"/>
                <w:lang w:val="en-US"/>
              </w:rPr>
              <w:tab/>
            </w:r>
            <w:r w:rsidRPr="005540A7">
              <w:rPr>
                <w:rStyle w:val="Hyperlink"/>
                <w:noProof/>
              </w:rPr>
              <w:t xml:space="preserve">Recommendations for </w:t>
            </w:r>
            <w:r w:rsidRPr="005540A7">
              <w:rPr>
                <w:rStyle w:val="Hyperlink"/>
                <w:noProof/>
                <w:lang w:val="en-US"/>
              </w:rPr>
              <w:t>w</w:t>
            </w:r>
            <w:r w:rsidRPr="005540A7">
              <w:rPr>
                <w:rStyle w:val="Hyperlink"/>
                <w:noProof/>
              </w:rPr>
              <w:t>ind noise simulations for terminal testing</w:t>
            </w:r>
            <w:r>
              <w:rPr>
                <w:noProof/>
                <w:webHidden/>
              </w:rPr>
              <w:tab/>
            </w:r>
            <w:r>
              <w:rPr>
                <w:noProof/>
                <w:webHidden/>
              </w:rPr>
              <w:fldChar w:fldCharType="begin"/>
            </w:r>
            <w:r>
              <w:rPr>
                <w:noProof/>
                <w:webHidden/>
              </w:rPr>
              <w:instrText xml:space="preserve"> PAGEREF _Toc135924356 \h </w:instrText>
            </w:r>
            <w:r>
              <w:rPr>
                <w:noProof/>
                <w:webHidden/>
              </w:rPr>
            </w:r>
            <w:r>
              <w:rPr>
                <w:noProof/>
                <w:webHidden/>
              </w:rPr>
              <w:fldChar w:fldCharType="separate"/>
            </w:r>
            <w:r>
              <w:rPr>
                <w:noProof/>
                <w:webHidden/>
              </w:rPr>
              <w:t>25</w:t>
            </w:r>
            <w:r>
              <w:rPr>
                <w:noProof/>
                <w:webHidden/>
              </w:rPr>
              <w:fldChar w:fldCharType="end"/>
            </w:r>
          </w:hyperlink>
        </w:p>
        <w:p w14:paraId="5A89FE25" w14:textId="15247529" w:rsidR="00EB17AE" w:rsidRDefault="00EB17AE" w:rsidP="00EB17AE">
          <w:pPr>
            <w:pStyle w:val="TOC1"/>
            <w:rPr>
              <w:rFonts w:eastAsiaTheme="minorEastAsia" w:cstheme="minorBidi"/>
              <w:noProof/>
              <w:sz w:val="22"/>
              <w:szCs w:val="22"/>
              <w:lang w:val="en-US"/>
            </w:rPr>
          </w:pPr>
          <w:hyperlink w:anchor="_Toc135924357" w:history="1">
            <w:r w:rsidRPr="005540A7">
              <w:rPr>
                <w:rStyle w:val="Hyperlink"/>
                <w:noProof/>
              </w:rPr>
              <w:t>5</w:t>
            </w:r>
            <w:r>
              <w:rPr>
                <w:rFonts w:eastAsiaTheme="minorEastAsia" w:cstheme="minorBidi"/>
                <w:noProof/>
                <w:sz w:val="22"/>
                <w:szCs w:val="22"/>
                <w:lang w:val="en-US"/>
              </w:rPr>
              <w:tab/>
            </w:r>
            <w:r w:rsidRPr="005540A7">
              <w:rPr>
                <w:rStyle w:val="Hyperlink"/>
                <w:noProof/>
              </w:rPr>
              <w:t>Candidate receiving side test methods and requirements</w:t>
            </w:r>
            <w:r>
              <w:rPr>
                <w:noProof/>
                <w:webHidden/>
              </w:rPr>
              <w:tab/>
            </w:r>
            <w:r>
              <w:rPr>
                <w:noProof/>
                <w:webHidden/>
              </w:rPr>
              <w:fldChar w:fldCharType="begin"/>
            </w:r>
            <w:r>
              <w:rPr>
                <w:noProof/>
                <w:webHidden/>
              </w:rPr>
              <w:instrText xml:space="preserve"> PAGEREF _Toc135924357 \h </w:instrText>
            </w:r>
            <w:r>
              <w:rPr>
                <w:noProof/>
                <w:webHidden/>
              </w:rPr>
            </w:r>
            <w:r>
              <w:rPr>
                <w:noProof/>
                <w:webHidden/>
              </w:rPr>
              <w:fldChar w:fldCharType="separate"/>
            </w:r>
            <w:r>
              <w:rPr>
                <w:noProof/>
                <w:webHidden/>
              </w:rPr>
              <w:t>26</w:t>
            </w:r>
            <w:r>
              <w:rPr>
                <w:noProof/>
                <w:webHidden/>
              </w:rPr>
              <w:fldChar w:fldCharType="end"/>
            </w:r>
          </w:hyperlink>
        </w:p>
        <w:p w14:paraId="7AE7BFF5" w14:textId="5FF4C3F2" w:rsidR="00EB17AE" w:rsidRDefault="00EB17AE" w:rsidP="00EB17AE">
          <w:pPr>
            <w:pStyle w:val="TOC1"/>
            <w:rPr>
              <w:rFonts w:eastAsiaTheme="minorEastAsia" w:cstheme="minorBidi"/>
              <w:noProof/>
              <w:sz w:val="22"/>
              <w:szCs w:val="22"/>
              <w:lang w:val="en-US"/>
            </w:rPr>
          </w:pPr>
          <w:hyperlink w:anchor="_Toc135924358" w:history="1">
            <w:r w:rsidRPr="005540A7">
              <w:rPr>
                <w:rStyle w:val="Hyperlink"/>
                <w:noProof/>
              </w:rPr>
              <w:t>References</w:t>
            </w:r>
            <w:r>
              <w:rPr>
                <w:noProof/>
                <w:webHidden/>
              </w:rPr>
              <w:tab/>
            </w:r>
            <w:r>
              <w:rPr>
                <w:noProof/>
                <w:webHidden/>
              </w:rPr>
              <w:fldChar w:fldCharType="begin"/>
            </w:r>
            <w:r>
              <w:rPr>
                <w:noProof/>
                <w:webHidden/>
              </w:rPr>
              <w:instrText xml:space="preserve"> PAGEREF _Toc135924358 \h </w:instrText>
            </w:r>
            <w:r>
              <w:rPr>
                <w:noProof/>
                <w:webHidden/>
              </w:rPr>
            </w:r>
            <w:r>
              <w:rPr>
                <w:noProof/>
                <w:webHidden/>
              </w:rPr>
              <w:fldChar w:fldCharType="separate"/>
            </w:r>
            <w:r>
              <w:rPr>
                <w:noProof/>
                <w:webHidden/>
              </w:rPr>
              <w:t>26</w:t>
            </w:r>
            <w:r>
              <w:rPr>
                <w:noProof/>
                <w:webHidden/>
              </w:rPr>
              <w:fldChar w:fldCharType="end"/>
            </w:r>
          </w:hyperlink>
        </w:p>
        <w:p w14:paraId="27BC1723" w14:textId="2EDFFD58" w:rsidR="00EB17AE" w:rsidRDefault="00EB17AE" w:rsidP="00EB17AE">
          <w:pPr>
            <w:pStyle w:val="TOC1"/>
            <w:rPr>
              <w:rFonts w:eastAsiaTheme="minorEastAsia" w:cstheme="minorBidi"/>
              <w:noProof/>
              <w:sz w:val="22"/>
              <w:szCs w:val="22"/>
              <w:lang w:val="en-US"/>
            </w:rPr>
          </w:pPr>
          <w:hyperlink w:anchor="_Toc135924359" w:history="1">
            <w:r w:rsidRPr="005540A7">
              <w:rPr>
                <w:rStyle w:val="Hyperlink"/>
                <w:noProof/>
              </w:rPr>
              <w:t>Revision history</w:t>
            </w:r>
            <w:r>
              <w:rPr>
                <w:noProof/>
                <w:webHidden/>
              </w:rPr>
              <w:tab/>
            </w:r>
            <w:r>
              <w:rPr>
                <w:noProof/>
                <w:webHidden/>
              </w:rPr>
              <w:fldChar w:fldCharType="begin"/>
            </w:r>
            <w:r>
              <w:rPr>
                <w:noProof/>
                <w:webHidden/>
              </w:rPr>
              <w:instrText xml:space="preserve"> PAGEREF _Toc135924359 \h </w:instrText>
            </w:r>
            <w:r>
              <w:rPr>
                <w:noProof/>
                <w:webHidden/>
              </w:rPr>
            </w:r>
            <w:r>
              <w:rPr>
                <w:noProof/>
                <w:webHidden/>
              </w:rPr>
              <w:fldChar w:fldCharType="separate"/>
            </w:r>
            <w:r>
              <w:rPr>
                <w:noProof/>
                <w:webHidden/>
              </w:rPr>
              <w:t>27</w:t>
            </w:r>
            <w:r>
              <w:rPr>
                <w:noProof/>
                <w:webHidden/>
              </w:rPr>
              <w:fldChar w:fldCharType="end"/>
            </w:r>
          </w:hyperlink>
        </w:p>
        <w:p w14:paraId="6790B476" w14:textId="75D05A60" w:rsidR="00EE470D" w:rsidRDefault="00EE470D" w:rsidP="00EE470D">
          <w:r>
            <w:rPr>
              <w:b/>
              <w:bCs/>
              <w:noProof/>
            </w:rPr>
            <w:lastRenderedPageBreak/>
            <w:fldChar w:fldCharType="end"/>
          </w:r>
        </w:p>
      </w:sdtContent>
    </w:sdt>
    <w:p w14:paraId="3567F9BF" w14:textId="77777777" w:rsidR="00EE470D" w:rsidRPr="00A12071" w:rsidRDefault="00EE470D" w:rsidP="00EE470D">
      <w:pPr>
        <w:pBdr>
          <w:top w:val="single" w:sz="12" w:space="2" w:color="auto"/>
        </w:pBdr>
        <w:jc w:val="both"/>
        <w:rPr>
          <w:rFonts w:cs="Arial"/>
          <w:color w:val="000000"/>
          <w:szCs w:val="22"/>
        </w:rPr>
      </w:pPr>
    </w:p>
    <w:p w14:paraId="70E4D6EC" w14:textId="77777777" w:rsidR="00EE470D" w:rsidRPr="000B0781" w:rsidRDefault="00EE470D" w:rsidP="00EE470D">
      <w:pPr>
        <w:pStyle w:val="Heading1"/>
        <w:rPr>
          <w:lang w:val="en-US"/>
        </w:rPr>
      </w:pPr>
      <w:bookmarkStart w:id="1" w:name="_Toc130152499"/>
      <w:bookmarkStart w:id="2" w:name="_Toc130155964"/>
      <w:bookmarkStart w:id="3" w:name="_Toc135924328"/>
      <w:r w:rsidRPr="002A5315">
        <w:rPr>
          <w:lang w:val="en-US"/>
        </w:rPr>
        <w:t>Introduction</w:t>
      </w:r>
      <w:bookmarkEnd w:id="1"/>
      <w:bookmarkEnd w:id="2"/>
      <w:bookmarkEnd w:id="3"/>
    </w:p>
    <w:p w14:paraId="161600F7" w14:textId="77777777" w:rsidR="00EE470D" w:rsidRDefault="00EE470D" w:rsidP="00EE470D">
      <w:pPr>
        <w:spacing w:after="0"/>
        <w:rPr>
          <w:rFonts w:ascii="Times New Roman" w:hAnsi="Times New Roman"/>
          <w:sz w:val="24"/>
          <w:szCs w:val="24"/>
          <w:lang w:val="en-US"/>
        </w:rPr>
      </w:pPr>
    </w:p>
    <w:p w14:paraId="652FC67D" w14:textId="77777777" w:rsidR="00EE470D" w:rsidRDefault="00EE470D" w:rsidP="00EE470D">
      <w:pPr>
        <w:jc w:val="both"/>
        <w:rPr>
          <w:rFonts w:ascii="Times New Roman" w:hAnsi="Times New Roman"/>
          <w:sz w:val="24"/>
          <w:szCs w:val="24"/>
          <w:lang w:val="en-US"/>
        </w:rPr>
      </w:pPr>
      <w:r>
        <w:rPr>
          <w:rFonts w:ascii="Times New Roman" w:hAnsi="Times New Roman"/>
          <w:sz w:val="24"/>
          <w:szCs w:val="24"/>
          <w:lang w:val="en-US"/>
        </w:rPr>
        <w:t xml:space="preserve">The ATIAS work item intends to </w:t>
      </w:r>
      <w:r w:rsidRPr="0014335F">
        <w:rPr>
          <w:rFonts w:ascii="Times New Roman" w:hAnsi="Times New Roman"/>
          <w:sz w:val="24"/>
          <w:szCs w:val="24"/>
          <w:lang w:val="en-US"/>
        </w:rPr>
        <w:t>specif</w:t>
      </w:r>
      <w:r>
        <w:rPr>
          <w:rFonts w:ascii="Times New Roman" w:hAnsi="Times New Roman"/>
          <w:sz w:val="24"/>
          <w:szCs w:val="24"/>
          <w:lang w:val="en-US"/>
        </w:rPr>
        <w:t>y</w:t>
      </w:r>
      <w:r w:rsidRPr="0014335F">
        <w:rPr>
          <w:rFonts w:ascii="Times New Roman" w:hAnsi="Times New Roman"/>
          <w:sz w:val="24"/>
          <w:szCs w:val="24"/>
          <w:lang w:val="en-US"/>
        </w:rPr>
        <w:t xml:space="preserve"> </w:t>
      </w:r>
      <w:r>
        <w:rPr>
          <w:rFonts w:ascii="Times New Roman" w:hAnsi="Times New Roman"/>
          <w:sz w:val="24"/>
          <w:szCs w:val="24"/>
          <w:lang w:val="en-US"/>
        </w:rPr>
        <w:t xml:space="preserve">test methods </w:t>
      </w:r>
      <w:r w:rsidRPr="0014335F">
        <w:rPr>
          <w:rFonts w:ascii="Times New Roman" w:hAnsi="Times New Roman"/>
          <w:sz w:val="24"/>
          <w:szCs w:val="24"/>
          <w:lang w:val="en-US"/>
        </w:rPr>
        <w:t>for objective characterization of terminals for 3GPP immersive services</w:t>
      </w:r>
      <w:r>
        <w:rPr>
          <w:rFonts w:ascii="Times New Roman" w:hAnsi="Times New Roman"/>
          <w:sz w:val="24"/>
          <w:szCs w:val="24"/>
          <w:lang w:val="en-US"/>
        </w:rPr>
        <w:t xml:space="preserve"> along with requirements</w:t>
      </w:r>
      <w:r w:rsidRPr="0014335F">
        <w:rPr>
          <w:rFonts w:ascii="Times New Roman" w:hAnsi="Times New Roman"/>
          <w:sz w:val="24"/>
          <w:szCs w:val="24"/>
          <w:lang w:val="en-US"/>
        </w:rPr>
        <w:t xml:space="preserve">. </w:t>
      </w:r>
      <w:r>
        <w:rPr>
          <w:rFonts w:ascii="Times New Roman" w:hAnsi="Times New Roman"/>
          <w:sz w:val="24"/>
          <w:szCs w:val="24"/>
          <w:lang w:val="en-US"/>
        </w:rPr>
        <w:t xml:space="preserve">This Permanent Document collects candidate test methods and associated requirements that will form a pool out of which selected methods and requirements will be incorporated into </w:t>
      </w:r>
      <w:r w:rsidRPr="0083212D">
        <w:rPr>
          <w:rFonts w:ascii="Times New Roman" w:hAnsi="Times New Roman"/>
          <w:sz w:val="24"/>
          <w:szCs w:val="24"/>
          <w:lang w:val="en-US"/>
        </w:rPr>
        <w:t>TS 26.260</w:t>
      </w:r>
      <w:r>
        <w:rPr>
          <w:rFonts w:ascii="Times New Roman" w:hAnsi="Times New Roman"/>
          <w:sz w:val="24"/>
          <w:szCs w:val="24"/>
          <w:lang w:val="en-US"/>
        </w:rPr>
        <w:t xml:space="preserve"> (</w:t>
      </w:r>
      <w:r w:rsidRPr="0083212D">
        <w:rPr>
          <w:rFonts w:ascii="Times New Roman" w:hAnsi="Times New Roman"/>
          <w:sz w:val="24"/>
          <w:szCs w:val="24"/>
          <w:lang w:val="en-US"/>
        </w:rPr>
        <w:t>Objective test methodologies for the evaluation of immersive audio systems</w:t>
      </w:r>
      <w:r>
        <w:rPr>
          <w:rFonts w:ascii="Times New Roman" w:hAnsi="Times New Roman"/>
          <w:sz w:val="24"/>
          <w:szCs w:val="24"/>
          <w:lang w:val="en-US"/>
        </w:rPr>
        <w:t>) and, respectively, TS 26.261 (T</w:t>
      </w:r>
      <w:r w:rsidRPr="0083212D">
        <w:rPr>
          <w:rFonts w:ascii="Times New Roman" w:hAnsi="Times New Roman"/>
          <w:sz w:val="24"/>
          <w:szCs w:val="24"/>
          <w:lang w:val="en-US"/>
        </w:rPr>
        <w:t>erminal audio quality performance requirements for immersive audio services</w:t>
      </w:r>
      <w:r>
        <w:rPr>
          <w:rFonts w:ascii="Times New Roman" w:hAnsi="Times New Roman"/>
          <w:sz w:val="24"/>
          <w:szCs w:val="24"/>
          <w:lang w:val="en-US"/>
        </w:rPr>
        <w:t>).</w:t>
      </w:r>
    </w:p>
    <w:p w14:paraId="74DEA38A" w14:textId="77777777" w:rsidR="00EE470D" w:rsidRDefault="00EE470D" w:rsidP="00EE470D">
      <w:pPr>
        <w:jc w:val="both"/>
        <w:rPr>
          <w:ins w:id="4" w:author="Dolby Author" w:date="2023-05-15T17:32:00Z"/>
          <w:rFonts w:ascii="Times New Roman" w:hAnsi="Times New Roman"/>
          <w:sz w:val="24"/>
          <w:szCs w:val="24"/>
          <w:lang w:val="en-US"/>
        </w:rPr>
      </w:pPr>
      <w:r>
        <w:rPr>
          <w:rFonts w:ascii="Times New Roman" w:hAnsi="Times New Roman"/>
          <w:sz w:val="24"/>
          <w:szCs w:val="24"/>
          <w:lang w:val="en-US"/>
        </w:rPr>
        <w:t>Several of the clauses below have retained explanations and examples from the original input documents. This may in some cases not be suitable for a specification text and it is expected that further editing will be necessary when incorporating the texts into the specifications.</w:t>
      </w:r>
    </w:p>
    <w:p w14:paraId="1C34E82F" w14:textId="77777777" w:rsidR="00EE470D" w:rsidRDefault="00EE470D" w:rsidP="00EE470D">
      <w:pPr>
        <w:pStyle w:val="Heading1"/>
        <w:rPr>
          <w:ins w:id="5" w:author="Dolby Author" w:date="2023-05-15T17:32:00Z"/>
          <w:lang w:val="en-US"/>
        </w:rPr>
      </w:pPr>
      <w:bookmarkStart w:id="6" w:name="_Toc135924329"/>
      <w:ins w:id="7" w:author="Dolby Author" w:date="2023-05-15T17:32:00Z">
        <w:r>
          <w:t xml:space="preserve">Test </w:t>
        </w:r>
      </w:ins>
      <w:ins w:id="8" w:author="Dolby Author" w:date="2023-05-15T17:35:00Z">
        <w:r>
          <w:t>Configurations</w:t>
        </w:r>
      </w:ins>
      <w:bookmarkEnd w:id="6"/>
    </w:p>
    <w:p w14:paraId="34BC2113" w14:textId="1A4D2DDB" w:rsidR="00EE470D" w:rsidRDefault="00EE470D" w:rsidP="00EE470D">
      <w:pPr>
        <w:jc w:val="both"/>
        <w:rPr>
          <w:ins w:id="9" w:author="Dolby Author" w:date="2023-05-15T17:36:00Z"/>
          <w:rFonts w:ascii="Times New Roman" w:hAnsi="Times New Roman"/>
          <w:sz w:val="24"/>
          <w:szCs w:val="24"/>
          <w:lang w:val="en-US"/>
        </w:rPr>
      </w:pPr>
      <w:ins w:id="10" w:author="Dolby Author" w:date="2023-05-15T17:33:00Z">
        <w:r>
          <w:rPr>
            <w:rFonts w:ascii="Times New Roman" w:hAnsi="Times New Roman"/>
            <w:sz w:val="24"/>
            <w:szCs w:val="24"/>
            <w:lang w:val="en-US"/>
          </w:rPr>
          <w:t>[</w:t>
        </w:r>
      </w:ins>
      <w:ins w:id="11" w:author="Stefan Bruhn" w:date="2023-05-25T15:37:00Z">
        <w:r w:rsidR="008A581F">
          <w:rPr>
            <w:rFonts w:ascii="Times New Roman" w:hAnsi="Times New Roman"/>
            <w:sz w:val="24"/>
            <w:szCs w:val="24"/>
            <w:lang w:val="en-US"/>
          </w:rPr>
          <w:t xml:space="preserve">Editor’s note: </w:t>
        </w:r>
      </w:ins>
      <w:ins w:id="12" w:author="Dolby Author" w:date="2023-05-15T17:34:00Z">
        <w:del w:id="13" w:author="Stefan Bruhn" w:date="2023-05-25T15:38:00Z">
          <w:r w:rsidDel="008A581F">
            <w:rPr>
              <w:rFonts w:ascii="Times New Roman" w:hAnsi="Times New Roman"/>
              <w:sz w:val="24"/>
              <w:szCs w:val="24"/>
              <w:lang w:val="en-US"/>
            </w:rPr>
            <w:delText>It is suggested to</w:delText>
          </w:r>
        </w:del>
      </w:ins>
      <w:ins w:id="14" w:author="Dolby Author" w:date="2023-05-15T17:33:00Z">
        <w:del w:id="15" w:author="Stefan Bruhn" w:date="2023-05-25T15:38:00Z">
          <w:r w:rsidDel="008A581F">
            <w:rPr>
              <w:rFonts w:ascii="Times New Roman" w:hAnsi="Times New Roman"/>
              <w:sz w:val="24"/>
              <w:szCs w:val="24"/>
              <w:lang w:val="en-US"/>
            </w:rPr>
            <w:delText xml:space="preserve"> c</w:delText>
          </w:r>
        </w:del>
      </w:ins>
      <w:ins w:id="16" w:author="Stefan Bruhn" w:date="2023-05-25T15:38:00Z">
        <w:r w:rsidR="008A581F">
          <w:rPr>
            <w:rFonts w:ascii="Times New Roman" w:hAnsi="Times New Roman"/>
            <w:sz w:val="24"/>
            <w:szCs w:val="24"/>
            <w:lang w:val="en-US"/>
          </w:rPr>
          <w:t>C</w:t>
        </w:r>
      </w:ins>
      <w:ins w:id="17" w:author="Dolby Author" w:date="2023-05-15T17:33:00Z">
        <w:r>
          <w:rPr>
            <w:rFonts w:ascii="Times New Roman" w:hAnsi="Times New Roman"/>
            <w:sz w:val="24"/>
            <w:szCs w:val="24"/>
            <w:lang w:val="en-US"/>
          </w:rPr>
          <w:t>ollect general test setups in this clause</w:t>
        </w:r>
      </w:ins>
      <w:ins w:id="18" w:author="Dolby Author" w:date="2023-05-15T17:35:00Z">
        <w:r>
          <w:rPr>
            <w:rFonts w:ascii="Times New Roman" w:hAnsi="Times New Roman"/>
            <w:sz w:val="24"/>
            <w:szCs w:val="24"/>
            <w:lang w:val="en-US"/>
          </w:rPr>
          <w:t xml:space="preserve">, </w:t>
        </w:r>
        <w:proofErr w:type="gramStart"/>
        <w:r>
          <w:rPr>
            <w:rFonts w:ascii="Times New Roman" w:hAnsi="Times New Roman"/>
            <w:sz w:val="24"/>
            <w:szCs w:val="24"/>
            <w:lang w:val="en-US"/>
          </w:rPr>
          <w:t>similar to</w:t>
        </w:r>
        <w:proofErr w:type="gramEnd"/>
        <w:r>
          <w:rPr>
            <w:rFonts w:ascii="Times New Roman" w:hAnsi="Times New Roman"/>
            <w:sz w:val="24"/>
            <w:szCs w:val="24"/>
            <w:lang w:val="en-US"/>
          </w:rPr>
          <w:t xml:space="preserve"> TS 26.132 clause 5</w:t>
        </w:r>
      </w:ins>
      <w:ins w:id="19" w:author="Dolby Author" w:date="2023-05-15T17:36:00Z">
        <w:r>
          <w:rPr>
            <w:rFonts w:ascii="Times New Roman" w:hAnsi="Times New Roman"/>
            <w:sz w:val="24"/>
            <w:szCs w:val="24"/>
            <w:lang w:val="en-US"/>
          </w:rPr>
          <w:t>. The individual test descriptions could then</w:t>
        </w:r>
      </w:ins>
      <w:ins w:id="20" w:author="Dolby Author" w:date="2023-05-15T17:37:00Z">
        <w:r>
          <w:rPr>
            <w:rFonts w:ascii="Times New Roman" w:hAnsi="Times New Roman"/>
            <w:sz w:val="24"/>
            <w:szCs w:val="24"/>
            <w:lang w:val="en-US"/>
          </w:rPr>
          <w:t xml:space="preserve"> point to this clause.</w:t>
        </w:r>
      </w:ins>
      <w:ins w:id="21" w:author="Dolby Author" w:date="2023-05-15T17:33:00Z">
        <w:r>
          <w:rPr>
            <w:rFonts w:ascii="Times New Roman" w:hAnsi="Times New Roman"/>
            <w:sz w:val="24"/>
            <w:szCs w:val="24"/>
            <w:lang w:val="en-US"/>
          </w:rPr>
          <w:t>]</w:t>
        </w:r>
      </w:ins>
    </w:p>
    <w:p w14:paraId="304DB31D" w14:textId="77777777" w:rsidR="00EE470D" w:rsidRDefault="00EE470D" w:rsidP="00EE470D">
      <w:pPr>
        <w:pStyle w:val="Heading1"/>
        <w:rPr>
          <w:ins w:id="22" w:author="Dolby Author" w:date="2023-05-15T17:36:00Z"/>
          <w:lang w:val="en-US"/>
        </w:rPr>
      </w:pPr>
      <w:bookmarkStart w:id="23" w:name="_Toc135924330"/>
      <w:ins w:id="24" w:author="Dolby Author" w:date="2023-05-15T17:36:00Z">
        <w:r>
          <w:t>Test Conditions</w:t>
        </w:r>
        <w:bookmarkEnd w:id="23"/>
      </w:ins>
    </w:p>
    <w:p w14:paraId="2FDD37E0" w14:textId="6A609526" w:rsidR="00EE470D" w:rsidRPr="00A26BB7" w:rsidRDefault="00EE470D" w:rsidP="00EE470D">
      <w:pPr>
        <w:jc w:val="both"/>
        <w:rPr>
          <w:ins w:id="25" w:author="Dolby Author" w:date="2023-05-15T17:36:00Z"/>
          <w:rFonts w:ascii="Times New Roman" w:hAnsi="Times New Roman"/>
          <w:sz w:val="24"/>
          <w:szCs w:val="24"/>
          <w:lang w:val="en-US"/>
        </w:rPr>
      </w:pPr>
      <w:ins w:id="26" w:author="Dolby Author" w:date="2023-05-15T17:36:00Z">
        <w:r>
          <w:rPr>
            <w:rFonts w:ascii="Times New Roman" w:hAnsi="Times New Roman"/>
            <w:sz w:val="24"/>
            <w:szCs w:val="24"/>
            <w:lang w:val="en-US"/>
          </w:rPr>
          <w:t>[</w:t>
        </w:r>
      </w:ins>
      <w:ins w:id="27" w:author="Stefan Bruhn" w:date="2023-05-25T15:37:00Z">
        <w:r w:rsidR="008A581F">
          <w:rPr>
            <w:rFonts w:ascii="Times New Roman" w:hAnsi="Times New Roman"/>
            <w:sz w:val="24"/>
            <w:szCs w:val="24"/>
            <w:lang w:val="en-US"/>
          </w:rPr>
          <w:t xml:space="preserve">Editor’s note: </w:t>
        </w:r>
      </w:ins>
      <w:ins w:id="28" w:author="Dolby Author" w:date="2023-05-15T17:36:00Z">
        <w:del w:id="29" w:author="Stefan Bruhn" w:date="2023-05-25T15:38:00Z">
          <w:r w:rsidDel="008A581F">
            <w:rPr>
              <w:rFonts w:ascii="Times New Roman" w:hAnsi="Times New Roman"/>
              <w:sz w:val="24"/>
              <w:szCs w:val="24"/>
              <w:lang w:val="en-US"/>
            </w:rPr>
            <w:delText>It is suggested to c</w:delText>
          </w:r>
        </w:del>
      </w:ins>
      <w:ins w:id="30" w:author="Stefan Bruhn" w:date="2023-05-25T15:38:00Z">
        <w:r w:rsidR="008A581F">
          <w:rPr>
            <w:rFonts w:ascii="Times New Roman" w:hAnsi="Times New Roman"/>
            <w:sz w:val="24"/>
            <w:szCs w:val="24"/>
            <w:lang w:val="en-US"/>
          </w:rPr>
          <w:t>C</w:t>
        </w:r>
      </w:ins>
      <w:ins w:id="31" w:author="Dolby Author" w:date="2023-05-15T17:36:00Z">
        <w:r>
          <w:rPr>
            <w:rFonts w:ascii="Times New Roman" w:hAnsi="Times New Roman"/>
            <w:sz w:val="24"/>
            <w:szCs w:val="24"/>
            <w:lang w:val="en-US"/>
          </w:rPr>
          <w:t xml:space="preserve">ollect general test conditions in this clause, </w:t>
        </w:r>
        <w:proofErr w:type="gramStart"/>
        <w:r>
          <w:rPr>
            <w:rFonts w:ascii="Times New Roman" w:hAnsi="Times New Roman"/>
            <w:sz w:val="24"/>
            <w:szCs w:val="24"/>
            <w:lang w:val="en-US"/>
          </w:rPr>
          <w:t>similar to</w:t>
        </w:r>
        <w:proofErr w:type="gramEnd"/>
        <w:r>
          <w:rPr>
            <w:rFonts w:ascii="Times New Roman" w:hAnsi="Times New Roman"/>
            <w:sz w:val="24"/>
            <w:szCs w:val="24"/>
            <w:lang w:val="en-US"/>
          </w:rPr>
          <w:t xml:space="preserve"> TS 26.132 clause 6]</w:t>
        </w:r>
      </w:ins>
    </w:p>
    <w:p w14:paraId="1AF108AD" w14:textId="77777777" w:rsidR="00AB5B13" w:rsidRDefault="00AB5B13" w:rsidP="00EE470D">
      <w:pPr>
        <w:jc w:val="both"/>
        <w:rPr>
          <w:ins w:id="32" w:author="Stefan Bruhn" w:date="2023-05-25T15:25:00Z"/>
          <w:rFonts w:ascii="Times New Roman" w:hAnsi="Times New Roman"/>
          <w:sz w:val="24"/>
          <w:szCs w:val="24"/>
          <w:lang w:val="en-US"/>
        </w:rPr>
      </w:pPr>
      <w:ins w:id="33" w:author="Stefan Bruhn" w:date="2023-05-25T15:25:00Z">
        <w:r>
          <w:rPr>
            <w:rFonts w:ascii="Times New Roman" w:hAnsi="Times New Roman"/>
            <w:sz w:val="24"/>
            <w:szCs w:val="24"/>
            <w:lang w:val="en-US"/>
          </w:rPr>
          <w:t>[</w:t>
        </w:r>
      </w:ins>
    </w:p>
    <w:p w14:paraId="3399A30E" w14:textId="28111B04" w:rsidR="00AB5B13" w:rsidRDefault="00AB5B13" w:rsidP="008A581F">
      <w:pPr>
        <w:pStyle w:val="Heading2"/>
        <w:rPr>
          <w:ins w:id="34" w:author="Stefan Bruhn" w:date="2023-05-25T15:25:00Z"/>
        </w:rPr>
        <w:pPrChange w:id="35" w:author="Stefan Bruhn" w:date="2023-05-25T15:38:00Z">
          <w:pPr>
            <w:jc w:val="both"/>
          </w:pPr>
        </w:pPrChange>
      </w:pPr>
      <w:bookmarkStart w:id="36" w:name="_Toc135924331"/>
      <w:ins w:id="37" w:author="Stefan Bruhn" w:date="2023-05-25T15:24:00Z">
        <w:r>
          <w:t>UE configuration</w:t>
        </w:r>
      </w:ins>
      <w:bookmarkEnd w:id="36"/>
    </w:p>
    <w:p w14:paraId="78F98457" w14:textId="4BD4D0DB" w:rsidR="00AB5B13" w:rsidRDefault="00AB5B13" w:rsidP="00EE470D">
      <w:pPr>
        <w:jc w:val="both"/>
        <w:rPr>
          <w:ins w:id="38" w:author="Stefan Bruhn" w:date="2023-05-25T15:28:00Z"/>
          <w:rFonts w:ascii="Times New Roman" w:hAnsi="Times New Roman"/>
          <w:sz w:val="24"/>
          <w:szCs w:val="24"/>
          <w:lang w:val="en-US"/>
        </w:rPr>
      </w:pPr>
      <w:ins w:id="39" w:author="Stefan Bruhn" w:date="2023-05-25T15:28:00Z">
        <w:r>
          <w:rPr>
            <w:rFonts w:ascii="Times New Roman" w:hAnsi="Times New Roman"/>
            <w:sz w:val="24"/>
            <w:szCs w:val="24"/>
            <w:lang w:val="en-US"/>
          </w:rPr>
          <w:t xml:space="preserve">For testing the UE shall be configured </w:t>
        </w:r>
      </w:ins>
      <w:ins w:id="40" w:author="Stefan Bruhn" w:date="2023-05-25T15:29:00Z">
        <w:r>
          <w:rPr>
            <w:rFonts w:ascii="Times New Roman" w:hAnsi="Times New Roman"/>
            <w:sz w:val="24"/>
            <w:szCs w:val="24"/>
            <w:lang w:val="en-US"/>
          </w:rPr>
          <w:t xml:space="preserve">for the </w:t>
        </w:r>
      </w:ins>
      <w:ins w:id="41" w:author="Stefan Bruhn" w:date="2023-05-25T15:30:00Z">
        <w:r>
          <w:rPr>
            <w:rFonts w:ascii="Times New Roman" w:hAnsi="Times New Roman"/>
            <w:sz w:val="24"/>
            <w:szCs w:val="24"/>
            <w:lang w:val="en-US"/>
          </w:rPr>
          <w:t xml:space="preserve">relevant and/or </w:t>
        </w:r>
      </w:ins>
      <w:ins w:id="42" w:author="Stefan Bruhn" w:date="2023-05-25T15:29:00Z">
        <w:r>
          <w:rPr>
            <w:rFonts w:ascii="Times New Roman" w:hAnsi="Times New Roman"/>
            <w:sz w:val="24"/>
            <w:szCs w:val="24"/>
            <w:lang w:val="en-US"/>
          </w:rPr>
          <w:t>envisioned use cases.</w:t>
        </w:r>
      </w:ins>
      <w:ins w:id="43" w:author="Stefan Bruhn" w:date="2023-05-25T15:30:00Z">
        <w:r>
          <w:rPr>
            <w:rFonts w:ascii="Times New Roman" w:hAnsi="Times New Roman"/>
            <w:sz w:val="24"/>
            <w:szCs w:val="24"/>
            <w:lang w:val="en-US"/>
          </w:rPr>
          <w:t xml:space="preserve"> </w:t>
        </w:r>
      </w:ins>
      <w:ins w:id="44" w:author="Stefan Bruhn" w:date="2023-05-25T15:32:00Z">
        <w:r w:rsidR="008A581F">
          <w:rPr>
            <w:rFonts w:ascii="Times New Roman" w:hAnsi="Times New Roman"/>
            <w:sz w:val="24"/>
            <w:szCs w:val="24"/>
            <w:lang w:val="en-US"/>
          </w:rPr>
          <w:t>During the tests potential internal deve</w:t>
        </w:r>
      </w:ins>
      <w:ins w:id="45" w:author="Stefan Bruhn" w:date="2023-05-25T15:33:00Z">
        <w:r w:rsidR="008A581F">
          <w:rPr>
            <w:rFonts w:ascii="Times New Roman" w:hAnsi="Times New Roman"/>
            <w:sz w:val="24"/>
            <w:szCs w:val="24"/>
            <w:lang w:val="en-US"/>
          </w:rPr>
          <w:t xml:space="preserve">lopment modes of the </w:t>
        </w:r>
      </w:ins>
      <w:ins w:id="46" w:author="Stefan Bruhn" w:date="2023-05-25T15:32:00Z">
        <w:r w:rsidR="008A581F">
          <w:rPr>
            <w:rFonts w:ascii="Times New Roman" w:hAnsi="Times New Roman"/>
            <w:sz w:val="24"/>
            <w:szCs w:val="24"/>
            <w:lang w:val="en-US"/>
          </w:rPr>
          <w:t xml:space="preserve">UE shall </w:t>
        </w:r>
      </w:ins>
      <w:ins w:id="47" w:author="Stefan Bruhn" w:date="2023-05-25T15:33:00Z">
        <w:r w:rsidR="008A581F">
          <w:rPr>
            <w:rFonts w:ascii="Times New Roman" w:hAnsi="Times New Roman"/>
            <w:sz w:val="24"/>
            <w:szCs w:val="24"/>
            <w:lang w:val="en-US"/>
          </w:rPr>
          <w:t>be disabled.</w:t>
        </w:r>
      </w:ins>
      <w:ins w:id="48" w:author="Stefan Bruhn" w:date="2023-05-25T15:30:00Z">
        <w:r>
          <w:rPr>
            <w:rFonts w:ascii="Times New Roman" w:hAnsi="Times New Roman"/>
            <w:sz w:val="24"/>
            <w:szCs w:val="24"/>
            <w:lang w:val="en-US"/>
          </w:rPr>
          <w:t xml:space="preserve"> </w:t>
        </w:r>
      </w:ins>
    </w:p>
    <w:p w14:paraId="6C37E182" w14:textId="77777777" w:rsidR="008A581F" w:rsidRDefault="008A581F" w:rsidP="00EE470D">
      <w:pPr>
        <w:jc w:val="both"/>
        <w:rPr>
          <w:ins w:id="49" w:author="Stefan Bruhn" w:date="2023-05-25T15:33:00Z"/>
          <w:rFonts w:ascii="Times New Roman" w:hAnsi="Times New Roman"/>
          <w:sz w:val="24"/>
          <w:szCs w:val="24"/>
          <w:lang w:val="en-US"/>
        </w:rPr>
      </w:pPr>
      <w:ins w:id="50" w:author="Stefan Bruhn" w:date="2023-05-25T15:33:00Z">
        <w:r w:rsidRPr="00AB5B13">
          <w:rPr>
            <w:rFonts w:ascii="Times New Roman" w:hAnsi="Times New Roman"/>
            <w:sz w:val="24"/>
            <w:szCs w:val="24"/>
            <w:lang w:val="en-US"/>
          </w:rPr>
          <w:t xml:space="preserve">Ideally UEs should be test as is even if they have signal enhancement features. However, if performance issues are encountered and the UE allows to disable certain of these features like noise suppression, the tests should be repeated with these features disabled to document the possible cause of the problem. </w:t>
        </w:r>
      </w:ins>
    </w:p>
    <w:p w14:paraId="03D0B899" w14:textId="36957407" w:rsidR="00AB5B13" w:rsidRDefault="008A581F" w:rsidP="00EE470D">
      <w:pPr>
        <w:jc w:val="both"/>
        <w:rPr>
          <w:ins w:id="51" w:author="Stefan Bruhn" w:date="2023-05-25T15:34:00Z"/>
          <w:rFonts w:ascii="Times New Roman" w:hAnsi="Times New Roman"/>
          <w:sz w:val="24"/>
          <w:szCs w:val="24"/>
          <w:lang w:val="en-US"/>
        </w:rPr>
      </w:pPr>
      <w:ins w:id="52" w:author="Stefan Bruhn" w:date="2023-05-25T15:34:00Z">
        <w:r>
          <w:rPr>
            <w:rFonts w:ascii="Times New Roman" w:hAnsi="Times New Roman"/>
            <w:sz w:val="24"/>
            <w:szCs w:val="24"/>
            <w:lang w:val="en-US"/>
          </w:rPr>
          <w:t>[</w:t>
        </w:r>
      </w:ins>
      <w:ins w:id="53" w:author="Stefan Bruhn" w:date="2023-05-25T15:25:00Z">
        <w:r w:rsidR="00AB5B13">
          <w:rPr>
            <w:rFonts w:ascii="Times New Roman" w:hAnsi="Times New Roman"/>
            <w:sz w:val="24"/>
            <w:szCs w:val="24"/>
            <w:lang w:val="en-US"/>
          </w:rPr>
          <w:t xml:space="preserve">Editor’s note: </w:t>
        </w:r>
        <w:r w:rsidR="00AB5B13" w:rsidRPr="00AB5B13">
          <w:rPr>
            <w:rFonts w:ascii="Times New Roman" w:hAnsi="Times New Roman"/>
            <w:sz w:val="24"/>
            <w:szCs w:val="24"/>
            <w:lang w:val="en-US"/>
          </w:rPr>
          <w:t xml:space="preserve">Define </w:t>
        </w:r>
      </w:ins>
      <w:ins w:id="54" w:author="Stefan Bruhn" w:date="2023-05-25T15:26:00Z">
        <w:r w:rsidR="00AB5B13">
          <w:rPr>
            <w:rFonts w:ascii="Times New Roman" w:hAnsi="Times New Roman"/>
            <w:sz w:val="24"/>
            <w:szCs w:val="24"/>
            <w:lang w:val="en-US"/>
          </w:rPr>
          <w:t xml:space="preserve">IVAS codec operation mode(s) and </w:t>
        </w:r>
      </w:ins>
      <w:ins w:id="55" w:author="Stefan Bruhn" w:date="2023-05-25T15:25:00Z">
        <w:r w:rsidR="00AB5B13" w:rsidRPr="00AB5B13">
          <w:rPr>
            <w:rFonts w:ascii="Times New Roman" w:hAnsi="Times New Roman"/>
            <w:sz w:val="24"/>
            <w:szCs w:val="24"/>
            <w:lang w:val="en-US"/>
          </w:rPr>
          <w:t>bit</w:t>
        </w:r>
      </w:ins>
      <w:ins w:id="56" w:author="Stefan Bruhn" w:date="2023-05-25T15:27:00Z">
        <w:r w:rsidR="00AB5B13">
          <w:rPr>
            <w:rFonts w:ascii="Times New Roman" w:hAnsi="Times New Roman"/>
            <w:sz w:val="24"/>
            <w:szCs w:val="24"/>
            <w:lang w:val="en-US"/>
          </w:rPr>
          <w:t xml:space="preserve"> </w:t>
        </w:r>
      </w:ins>
      <w:ins w:id="57" w:author="Stefan Bruhn" w:date="2023-05-25T15:25:00Z">
        <w:r w:rsidR="00AB5B13" w:rsidRPr="00AB5B13">
          <w:rPr>
            <w:rFonts w:ascii="Times New Roman" w:hAnsi="Times New Roman"/>
            <w:sz w:val="24"/>
            <w:szCs w:val="24"/>
            <w:lang w:val="en-US"/>
          </w:rPr>
          <w:t>rate</w:t>
        </w:r>
      </w:ins>
      <w:ins w:id="58" w:author="Stefan Bruhn" w:date="2023-05-25T15:26:00Z">
        <w:r w:rsidR="00AB5B13">
          <w:rPr>
            <w:rFonts w:ascii="Times New Roman" w:hAnsi="Times New Roman"/>
            <w:sz w:val="24"/>
            <w:szCs w:val="24"/>
            <w:lang w:val="en-US"/>
          </w:rPr>
          <w:t>s to be used. Preferably such modes and bit</w:t>
        </w:r>
      </w:ins>
      <w:ins w:id="59" w:author="Stefan Bruhn" w:date="2023-05-25T15:27:00Z">
        <w:r w:rsidR="00AB5B13">
          <w:rPr>
            <w:rFonts w:ascii="Times New Roman" w:hAnsi="Times New Roman"/>
            <w:sz w:val="24"/>
            <w:szCs w:val="24"/>
            <w:lang w:val="en-US"/>
          </w:rPr>
          <w:t xml:space="preserve"> rates should be used that have minimum impact on the acoustic tests</w:t>
        </w:r>
      </w:ins>
      <w:ins w:id="60" w:author="Stefan Bruhn" w:date="2023-05-25T15:25:00Z">
        <w:r w:rsidR="00AB5B13" w:rsidRPr="00AB5B13">
          <w:rPr>
            <w:rFonts w:ascii="Times New Roman" w:hAnsi="Times New Roman"/>
            <w:sz w:val="24"/>
            <w:szCs w:val="24"/>
            <w:lang w:val="en-US"/>
          </w:rPr>
          <w:t>.</w:t>
        </w:r>
      </w:ins>
      <w:ins w:id="61" w:author="Stefan Bruhn" w:date="2023-05-25T15:34:00Z">
        <w:r>
          <w:rPr>
            <w:rFonts w:ascii="Times New Roman" w:hAnsi="Times New Roman"/>
            <w:sz w:val="24"/>
            <w:szCs w:val="24"/>
            <w:lang w:val="en-US"/>
          </w:rPr>
          <w:t>]</w:t>
        </w:r>
      </w:ins>
    </w:p>
    <w:p w14:paraId="1E910105" w14:textId="03F7204D" w:rsidR="008A581F" w:rsidRDefault="008A581F" w:rsidP="008A581F">
      <w:pPr>
        <w:pStyle w:val="Heading2"/>
        <w:rPr>
          <w:ins w:id="62" w:author="Stefan Bruhn" w:date="2023-05-25T15:34:00Z"/>
        </w:rPr>
        <w:pPrChange w:id="63" w:author="Stefan Bruhn" w:date="2023-05-25T15:38:00Z">
          <w:pPr>
            <w:jc w:val="both"/>
          </w:pPr>
        </w:pPrChange>
      </w:pPr>
      <w:bookmarkStart w:id="64" w:name="_Toc135924332"/>
      <w:ins w:id="65" w:author="Stefan Bruhn" w:date="2023-05-25T15:34:00Z">
        <w:r>
          <w:t>Test Equipment</w:t>
        </w:r>
        <w:bookmarkEnd w:id="64"/>
      </w:ins>
    </w:p>
    <w:p w14:paraId="7FF8B9A6" w14:textId="7B440369" w:rsidR="008A581F" w:rsidRDefault="008A581F" w:rsidP="00EE470D">
      <w:pPr>
        <w:jc w:val="both"/>
        <w:rPr>
          <w:ins w:id="66" w:author="Stefan Bruhn" w:date="2023-05-25T15:28:00Z"/>
          <w:rFonts w:ascii="Times New Roman" w:hAnsi="Times New Roman"/>
          <w:sz w:val="24"/>
          <w:szCs w:val="24"/>
          <w:lang w:val="en-US"/>
        </w:rPr>
      </w:pPr>
      <w:ins w:id="67" w:author="Stefan Bruhn" w:date="2023-05-25T15:35:00Z">
        <w:r>
          <w:rPr>
            <w:rFonts w:ascii="Times New Roman" w:hAnsi="Times New Roman"/>
            <w:sz w:val="24"/>
            <w:szCs w:val="24"/>
            <w:lang w:val="en-US"/>
          </w:rPr>
          <w:t>[Editor’s note: Requirements on acoustic</w:t>
        </w:r>
      </w:ins>
      <w:ins w:id="68" w:author="Stefan Bruhn" w:date="2023-05-25T15:36:00Z">
        <w:r>
          <w:rPr>
            <w:rFonts w:ascii="Times New Roman" w:hAnsi="Times New Roman"/>
            <w:sz w:val="24"/>
            <w:szCs w:val="24"/>
            <w:lang w:val="en-US"/>
          </w:rPr>
          <w:t xml:space="preserve"> test equipment, system simulator, reference client, …] </w:t>
        </w:r>
      </w:ins>
    </w:p>
    <w:p w14:paraId="54B56C22" w14:textId="2A68E101" w:rsidR="00EE470D" w:rsidRPr="000B2078" w:rsidRDefault="008A581F" w:rsidP="00EE470D">
      <w:pPr>
        <w:jc w:val="both"/>
        <w:rPr>
          <w:rFonts w:ascii="Times New Roman" w:hAnsi="Times New Roman"/>
          <w:sz w:val="24"/>
          <w:szCs w:val="24"/>
          <w:lang w:val="en-US"/>
          <w:rPrChange w:id="69" w:author="Dolby Author" w:date="2023-05-15T17:32:00Z">
            <w:rPr>
              <w:rFonts w:ascii="Times New Roman" w:hAnsi="Times New Roman"/>
              <w:sz w:val="24"/>
              <w:szCs w:val="24"/>
            </w:rPr>
          </w:rPrChange>
        </w:rPr>
      </w:pPr>
      <w:ins w:id="70" w:author="Stefan Bruhn" w:date="2023-05-25T15:34:00Z">
        <w:r>
          <w:rPr>
            <w:rFonts w:ascii="Times New Roman" w:hAnsi="Times New Roman"/>
            <w:sz w:val="24"/>
            <w:szCs w:val="24"/>
            <w:lang w:val="en-US"/>
          </w:rPr>
          <w:t>]</w:t>
        </w:r>
      </w:ins>
    </w:p>
    <w:p w14:paraId="4F02336F" w14:textId="77777777" w:rsidR="00EE470D" w:rsidRDefault="00EE470D" w:rsidP="00EE470D">
      <w:pPr>
        <w:pStyle w:val="Heading1"/>
        <w:rPr>
          <w:lang w:val="en-US"/>
        </w:rPr>
      </w:pPr>
      <w:bookmarkStart w:id="71" w:name="_Toc130152501"/>
      <w:bookmarkStart w:id="72" w:name="_Toc130155966"/>
      <w:bookmarkStart w:id="73" w:name="_Toc135924333"/>
      <w:r>
        <w:t xml:space="preserve">Candidate </w:t>
      </w:r>
      <w:r>
        <w:rPr>
          <w:lang w:val="en-US"/>
        </w:rPr>
        <w:t xml:space="preserve">sending side </w:t>
      </w:r>
      <w:r>
        <w:t>test methods</w:t>
      </w:r>
      <w:r>
        <w:rPr>
          <w:lang w:val="en-US"/>
        </w:rPr>
        <w:t xml:space="preserve"> and requirements</w:t>
      </w:r>
      <w:bookmarkEnd w:id="71"/>
      <w:bookmarkEnd w:id="72"/>
      <w:bookmarkEnd w:id="73"/>
    </w:p>
    <w:p w14:paraId="227C166C" w14:textId="77777777" w:rsidR="00EE470D" w:rsidRDefault="00EE470D" w:rsidP="00EE470D">
      <w:pPr>
        <w:rPr>
          <w:lang w:eastAsia="x-none"/>
        </w:rPr>
      </w:pPr>
      <w:r>
        <w:rPr>
          <w:lang w:eastAsia="x-none"/>
        </w:rPr>
        <w:t>[</w:t>
      </w:r>
    </w:p>
    <w:p w14:paraId="0D74F2B2" w14:textId="77777777" w:rsidR="00EE470D" w:rsidRPr="0083212D" w:rsidRDefault="00EE470D" w:rsidP="00EE470D">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1]:</w:t>
      </w:r>
    </w:p>
    <w:p w14:paraId="5A8F58C0" w14:textId="77777777" w:rsidR="00EE470D" w:rsidRPr="00B42FF1" w:rsidRDefault="00EE470D" w:rsidP="008A581F">
      <w:pPr>
        <w:pStyle w:val="Heading2"/>
      </w:pPr>
      <w:bookmarkStart w:id="74" w:name="_Toc130155968"/>
      <w:bookmarkStart w:id="75" w:name="_Hlk116656272"/>
      <w:bookmarkStart w:id="76" w:name="_Toc135924334"/>
      <w:r>
        <w:t xml:space="preserve">Sending </w:t>
      </w:r>
      <w:r w:rsidRPr="00B42FF1">
        <w:t xml:space="preserve">frequency response of captured </w:t>
      </w:r>
      <w:proofErr w:type="spellStart"/>
      <w:r w:rsidRPr="00B42FF1">
        <w:t>Ambisonics</w:t>
      </w:r>
      <w:proofErr w:type="spellEnd"/>
      <w:r w:rsidRPr="00B42FF1">
        <w:t xml:space="preserve"> components</w:t>
      </w:r>
      <w:bookmarkEnd w:id="74"/>
      <w:bookmarkEnd w:id="76"/>
    </w:p>
    <w:bookmarkEnd w:id="75"/>
    <w:p w14:paraId="484C9F88" w14:textId="77777777" w:rsidR="00EE470D" w:rsidRPr="00EC4485" w:rsidRDefault="00EE470D" w:rsidP="00EE470D">
      <w:pPr>
        <w:rPr>
          <w:rFonts w:eastAsia="MS Gothic" w:cs="Arial"/>
          <w:i/>
          <w:iCs/>
        </w:rPr>
      </w:pPr>
      <w:r w:rsidRPr="00EC4485">
        <w:rPr>
          <w:rFonts w:eastAsia="MS Gothic" w:cs="Arial"/>
          <w:i/>
          <w:iCs/>
        </w:rPr>
        <w:t>Definition:</w:t>
      </w:r>
    </w:p>
    <w:p w14:paraId="3E90FFD2" w14:textId="77777777" w:rsidR="00EE470D" w:rsidRDefault="00EE470D" w:rsidP="00EE470D">
      <w:r>
        <w:rPr>
          <w:rFonts w:eastAsia="MS Gothic" w:cs="Arial"/>
        </w:rPr>
        <w:t xml:space="preserve">Ratio of the </w:t>
      </w:r>
      <w:r w:rsidRPr="00B06A2E">
        <w:t xml:space="preserve">sound pressure magnitude spectrum </w:t>
      </w:r>
      <w:r>
        <w:t xml:space="preserve">of the DUT for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RPr="007B138D">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oMath>
      <w:r>
        <w:t xml:space="preserve"> and a reference diffuse field sound pressure spectrum </w:t>
      </w:r>
      <m:oMath>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oMath>
      <w:r>
        <w:t xml:space="preserve"> ( </w:t>
      </w:r>
      <m:oMath>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f</m:t>
            </m:r>
          </m:e>
        </m:d>
      </m:oMath>
      <w:r>
        <w:t xml:space="preserve"> ). Letters </w:t>
      </w:r>
      <m:oMath>
        <m:r>
          <w:rPr>
            <w:rFonts w:ascii="Cambria Math" w:hAnsi="Cambria Math"/>
          </w:rPr>
          <m:t>l</m:t>
        </m:r>
      </m:oMath>
      <w:r>
        <w:t xml:space="preserve"> and </w:t>
      </w:r>
      <m:oMath>
        <m:r>
          <w:rPr>
            <w:rFonts w:ascii="Cambria Math" w:hAnsi="Cambria Math"/>
          </w:rPr>
          <m:t>m</m:t>
        </m:r>
      </m:oMath>
      <w:r>
        <w:t xml:space="preserve"> respectively denote Ambisonics degree and index. This means, for each Ambisonics component a sending frequency response is measured:</w:t>
      </w:r>
    </w:p>
    <w:p w14:paraId="5BB2E5D7" w14:textId="77777777" w:rsidR="00EE470D" w:rsidRPr="007B138D" w:rsidRDefault="00EE470D" w:rsidP="00EE470D">
      <m:oMath>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den>
        </m:f>
      </m:oMath>
      <w:r>
        <w:t xml:space="preserve"> .</w:t>
      </w:r>
    </w:p>
    <w:p w14:paraId="79285F0A" w14:textId="77777777" w:rsidR="00EE470D" w:rsidRDefault="00EE470D" w:rsidP="00EE470D">
      <w:r w:rsidRPr="00EC4485">
        <w:rPr>
          <w:i/>
          <w:iCs/>
        </w:rPr>
        <w:t>Ideal characteristic:</w:t>
      </w:r>
    </w:p>
    <w:p w14:paraId="1CD2FF17" w14:textId="77777777" w:rsidR="00EE470D" w:rsidRDefault="00EE470D" w:rsidP="00EE470D">
      <w:r>
        <w:t>The ideal s</w:t>
      </w:r>
      <w:r w:rsidRPr="00552B8A">
        <w:t xml:space="preserve">end frequency response of </w:t>
      </w:r>
      <w:r>
        <w:t xml:space="preserve">the </w:t>
      </w:r>
      <w:r w:rsidRPr="00552B8A">
        <w:t xml:space="preserve">captured </w:t>
      </w:r>
      <w:proofErr w:type="spellStart"/>
      <w:r>
        <w:t>Ambisonics</w:t>
      </w:r>
      <w:proofErr w:type="spellEnd"/>
      <w:r w:rsidRPr="00552B8A">
        <w:t xml:space="preserve"> components</w:t>
      </w:r>
      <w:r>
        <w:t xml:space="preserve"> would be flat, </w:t>
      </w:r>
      <w:proofErr w:type="gramStart"/>
      <w:r>
        <w:t>i.e.</w:t>
      </w:r>
      <w:proofErr w:type="gramEnd"/>
      <w:r>
        <w:t xml:space="preserve"> be frequency independent (for plane wave input).</w:t>
      </w:r>
    </w:p>
    <w:p w14:paraId="6590E3F4" w14:textId="77777777" w:rsidR="00EE470D" w:rsidRPr="00EC4485" w:rsidRDefault="00EE470D" w:rsidP="00EE470D">
      <w:pPr>
        <w:rPr>
          <w:i/>
          <w:iCs/>
        </w:rPr>
      </w:pPr>
      <w:r w:rsidRPr="00EC4485">
        <w:rPr>
          <w:i/>
          <w:iCs/>
        </w:rPr>
        <w:t xml:space="preserve">How to </w:t>
      </w:r>
      <w:r>
        <w:rPr>
          <w:i/>
          <w:iCs/>
        </w:rPr>
        <w:t>formulate requirements</w:t>
      </w:r>
      <w:r w:rsidRPr="00EC4485">
        <w:rPr>
          <w:i/>
          <w:iCs/>
        </w:rPr>
        <w:t>:</w:t>
      </w:r>
    </w:p>
    <w:p w14:paraId="0285F63D" w14:textId="77777777" w:rsidR="00EE470D" w:rsidRDefault="00EE470D" w:rsidP="00EE470D">
      <w:r>
        <w:t xml:space="preserve">One conceivable way to measure against requirements can be taken from TS 26.260. A decorrelated pink noise test stimulus is simultaneously played over all speakers of a </w:t>
      </w:r>
      <w:proofErr w:type="spellStart"/>
      <w:r>
        <w:t>periphonic</w:t>
      </w:r>
      <w:proofErr w:type="spellEnd"/>
      <w:r>
        <w:t xml:space="preserve"> array. The reference diffuse field sound pressure spectrum is obtained through recordings with a </w:t>
      </w:r>
      <w:r w:rsidRPr="00B06A2E">
        <w:t>diffuse-field microphone</w:t>
      </w:r>
      <w:r>
        <w:t xml:space="preserve"> positioned at the geometric centre of the </w:t>
      </w:r>
      <w:proofErr w:type="spellStart"/>
      <w:r>
        <w:t>periphonic</w:t>
      </w:r>
      <w:proofErr w:type="spellEnd"/>
      <w:r>
        <w:t xml:space="preserve"> array. The </w:t>
      </w:r>
      <w:r w:rsidRPr="00B06A2E">
        <w:t xml:space="preserve">sound pressure magnitude spectrum </w:t>
      </w:r>
      <w:r>
        <w:t xml:space="preserve">of the DUT for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is obtained through measuring with the DUT at the geometric centre and extracting and analysing that (B-format) component after coding, transmission and decoding as in 26.260 Figure 1.</w:t>
      </w:r>
    </w:p>
    <w:p w14:paraId="68443988" w14:textId="77777777" w:rsidR="00EE470D" w:rsidRDefault="00EE470D" w:rsidP="00EE470D">
      <w:r>
        <w:t>The sensitivity/frequency response shall meet the ideal characteristics, within some tolerance.</w:t>
      </w:r>
    </w:p>
    <w:p w14:paraId="1C5FF92B" w14:textId="77777777" w:rsidR="00EE470D" w:rsidRDefault="00EE470D" w:rsidP="00EE470D"/>
    <w:p w14:paraId="28E69A2C" w14:textId="77777777" w:rsidR="00EE470D" w:rsidRPr="00082F3F" w:rsidRDefault="00EE470D" w:rsidP="008A581F">
      <w:pPr>
        <w:pStyle w:val="Heading2"/>
      </w:pPr>
      <w:bookmarkStart w:id="77" w:name="_Toc130155969"/>
      <w:bookmarkStart w:id="78" w:name="_Toc135924335"/>
      <w:r>
        <w:t>Sending directional r</w:t>
      </w:r>
      <w:r w:rsidRPr="004D2E59">
        <w:t>esponse</w:t>
      </w:r>
      <w:r>
        <w:t xml:space="preserve"> of captured </w:t>
      </w:r>
      <w:proofErr w:type="spellStart"/>
      <w:r>
        <w:t>Ambisonics</w:t>
      </w:r>
      <w:proofErr w:type="spellEnd"/>
      <w:r>
        <w:t xml:space="preserve"> </w:t>
      </w:r>
      <w:proofErr w:type="spellStart"/>
      <w:r>
        <w:t>components</w:t>
      </w:r>
      <w:bookmarkEnd w:id="77"/>
      <w:r w:rsidRPr="00B07E3C">
        <w:rPr>
          <w:lang w:val="en-US"/>
        </w:rPr>
        <w:t>s</w:t>
      </w:r>
      <w:bookmarkEnd w:id="78"/>
      <w:proofErr w:type="spellEnd"/>
    </w:p>
    <w:p w14:paraId="31B562A0" w14:textId="77777777" w:rsidR="00EE470D" w:rsidRPr="00B42FF1" w:rsidRDefault="00EE470D" w:rsidP="00EB17AE">
      <w:pPr>
        <w:pStyle w:val="Heading3"/>
      </w:pPr>
      <w:bookmarkStart w:id="79" w:name="_Toc130155970"/>
      <w:bookmarkStart w:id="80" w:name="_Toc135924336"/>
      <w:r w:rsidRPr="00B42FF1">
        <w:t>Angular-dependent sensitivity</w:t>
      </w:r>
      <w:bookmarkEnd w:id="79"/>
      <w:bookmarkEnd w:id="80"/>
    </w:p>
    <w:p w14:paraId="16956965" w14:textId="77777777" w:rsidR="00EE470D" w:rsidRPr="00EC4485" w:rsidRDefault="00EE470D" w:rsidP="00EE470D">
      <w:pPr>
        <w:rPr>
          <w:i/>
          <w:iCs/>
        </w:rPr>
      </w:pPr>
      <w:r w:rsidRPr="00EC4485">
        <w:rPr>
          <w:i/>
          <w:iCs/>
        </w:rPr>
        <w:t>Definition:</w:t>
      </w:r>
    </w:p>
    <w:p w14:paraId="7CF9164A" w14:textId="77777777" w:rsidR="00EE470D" w:rsidRDefault="00EE470D" w:rsidP="00EE470D">
      <w:r>
        <w:t xml:space="preserve">Microphone angular-dependent sensitivity can be described by </w:t>
      </w:r>
      <m:oMath>
        <m:sSub>
          <m:sSubPr>
            <m:ctrlPr>
              <w:rPr>
                <w:rFonts w:ascii="Cambria Math" w:hAnsi="Cambria Math"/>
                <w:i/>
              </w:rPr>
            </m:ctrlPr>
          </m:sSubPr>
          <m:e>
            <m:r>
              <w:rPr>
                <w:rFonts w:ascii="Cambria Math" w:hAnsi="Cambria Math"/>
              </w:rPr>
              <m:t>Sens</m:t>
            </m:r>
          </m:e>
          <m:sub>
            <m:r>
              <w:rPr>
                <w:rFonts w:ascii="Cambria Math" w:hAnsi="Cambria Math"/>
              </w:rPr>
              <m:t>a</m:t>
            </m:r>
          </m:sub>
        </m:sSub>
        <m:d>
          <m:dPr>
            <m:ctrlPr>
              <w:rPr>
                <w:rFonts w:ascii="Cambria Math" w:hAnsi="Cambria Math"/>
                <w:i/>
              </w:rPr>
            </m:ctrlPr>
          </m:dPr>
          <m:e>
            <m:r>
              <w:rPr>
                <w:rFonts w:ascii="Cambria Math" w:hAnsi="Cambria Math"/>
              </w:rPr>
              <m:t>θ,φ</m:t>
            </m:r>
          </m:e>
        </m:d>
      </m:oMath>
      <w:r>
        <w:t xml:space="preserve"> (in Volt/Pascal</w:t>
      </w:r>
      <w:r w:rsidRPr="001435B3">
        <w:t xml:space="preserve"> </w:t>
      </w:r>
      <w:r>
        <w:t xml:space="preserve">or digital amplitude per Pascal), </w:t>
      </w:r>
      <w:del w:id="81" w:author="Andre Schevciw" w:date="2023-05-15T14:14:00Z">
        <w:r w:rsidDel="00A66F49">
          <w:delText>e.g.</w:delText>
        </w:r>
      </w:del>
      <w:ins w:id="82" w:author="Andre Schevciw" w:date="2023-05-15T14:14:00Z">
        <w:r>
          <w:t>e.g.,</w:t>
        </w:r>
      </w:ins>
      <w:r>
        <w:t xml:space="preserve"> referring to the output voltage or digital level generated by a microphone for a given sound pressure at the microphone location for an incident plane wave from a certain direction </w:t>
      </w:r>
      <m:oMath>
        <m:d>
          <m:dPr>
            <m:ctrlPr>
              <w:rPr>
                <w:rFonts w:ascii="Cambria Math" w:hAnsi="Cambria Math"/>
                <w:i/>
              </w:rPr>
            </m:ctrlPr>
          </m:dPr>
          <m:e>
            <m:r>
              <w:rPr>
                <w:rFonts w:ascii="Cambria Math" w:hAnsi="Cambria Math"/>
              </w:rPr>
              <m:t>θ,φ</m:t>
            </m:r>
          </m:e>
        </m:d>
      </m:oMath>
      <w:r>
        <w:t>. Likewise, the angular-dependent sensitivity of the capture of each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 xml:space="preserve">can be described as </w:t>
      </w:r>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As this sensitivity may also be frequency dependent, frequency is a further parameter:</w:t>
      </w:r>
    </w:p>
    <w:p w14:paraId="7AD90379" w14:textId="77777777" w:rsidR="00EE470D" w:rsidRDefault="00EE470D" w:rsidP="00EE470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oMath>
      <w:r>
        <w:t xml:space="preserve"> .</w:t>
      </w:r>
    </w:p>
    <w:p w14:paraId="72673D0E" w14:textId="77777777" w:rsidR="00EE470D" w:rsidRDefault="00EE470D" w:rsidP="00EE470D">
      <w:r>
        <w:t xml:space="preserve">Angular-dependent sensitivity of the capture of an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CC162F">
        <w:t xml:space="preserve"> </w:t>
      </w:r>
      <w:r>
        <w:t>can also be defined for multiple (</w:t>
      </w:r>
      <m:oMath>
        <m:r>
          <w:rPr>
            <w:rFonts w:ascii="Cambria Math" w:hAnsi="Cambria Math"/>
          </w:rPr>
          <m:t>K</m:t>
        </m:r>
      </m:oMath>
      <w:r>
        <w:t xml:space="preserve">) incident plane waves from respective directions </w:t>
      </w:r>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r>
          <w:rPr>
            <w:rFonts w:ascii="Cambria Math" w:hAnsi="Cambria Math"/>
          </w:rPr>
          <m:t>, k=1…K</m:t>
        </m:r>
      </m:oMath>
      <w:r>
        <w:t xml:space="preserve">. </w:t>
      </w:r>
      <w:proofErr w:type="gramStart"/>
      <w:r>
        <w:t>This yields</w:t>
      </w:r>
      <w:proofErr w:type="gramEnd"/>
      <w:r>
        <w:t>:</w:t>
      </w:r>
    </w:p>
    <w:p w14:paraId="7D9E24EA" w14:textId="77777777" w:rsidR="00EE470D" w:rsidRDefault="00EE470D" w:rsidP="00EE470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oMath>
      <w:r>
        <w:t xml:space="preserve"> with </w:t>
      </w:r>
      <m:oMath>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w:r>
        <w:t xml:space="preserve"> and </w:t>
      </w:r>
      <m:oMath>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K</m:t>
            </m:r>
          </m:sub>
        </m:sSub>
        <m:r>
          <w:rPr>
            <w:rFonts w:ascii="Cambria Math" w:hAnsi="Cambria Math"/>
          </w:rPr>
          <m:t>)</m:t>
        </m:r>
      </m:oMath>
      <w:r>
        <w:t>.</w:t>
      </w:r>
    </w:p>
    <w:p w14:paraId="36FB1554" w14:textId="77777777" w:rsidR="00EE470D" w:rsidRDefault="00EE470D" w:rsidP="00EE470D"/>
    <w:p w14:paraId="596DF5C8" w14:textId="77777777" w:rsidR="00EE470D" w:rsidRDefault="00EE470D" w:rsidP="00EE470D">
      <w:r>
        <w:t xml:space="preserve">Of interest may be the cases </w:t>
      </w:r>
      <m:oMath>
        <m:r>
          <w:rPr>
            <w:rFonts w:ascii="Cambria Math" w:hAnsi="Cambria Math"/>
          </w:rPr>
          <m:t>K=1</m:t>
        </m:r>
      </m:oMath>
      <w:r>
        <w:t xml:space="preserve">, </w:t>
      </w:r>
      <m:oMath>
        <m:r>
          <w:rPr>
            <w:rFonts w:ascii="Cambria Math" w:hAnsi="Cambria Math"/>
          </w:rPr>
          <m:t>K=2</m:t>
        </m:r>
      </m:oMath>
      <w:r>
        <w:t xml:space="preserve"> and </w:t>
      </w:r>
      <m:oMath>
        <m:r>
          <w:rPr>
            <w:rFonts w:ascii="Cambria Math" w:hAnsi="Cambria Math"/>
          </w:rPr>
          <m:t>K=N</m:t>
        </m:r>
      </m:oMath>
      <w:r>
        <w:t xml:space="preserve">. For </w:t>
      </w:r>
      <m:oMath>
        <m:r>
          <w:rPr>
            <w:rFonts w:ascii="Cambria Math" w:hAnsi="Cambria Math"/>
          </w:rPr>
          <m:t>K=2</m:t>
        </m:r>
      </m:oMath>
      <w:r>
        <w:t xml:space="preserve">, the two directions should be 90 degrees apart (see [1-1]). For </w:t>
      </w:r>
      <m:oMath>
        <m:r>
          <w:rPr>
            <w:rFonts w:ascii="Cambria Math" w:hAnsi="Cambria Math"/>
          </w:rPr>
          <m:t>K=N</m:t>
        </m:r>
      </m:oMath>
      <w:r>
        <w:t xml:space="preserve">, a reasonable setup could be where the directions would correspond to the Fliege positions of the considered Ambisonics order </w:t>
      </w:r>
      <m:oMath>
        <m:r>
          <w:rPr>
            <w:rFonts w:ascii="Cambria Math" w:hAnsi="Cambria Math"/>
          </w:rPr>
          <m:t>N</m:t>
        </m:r>
      </m:oMath>
      <w:r>
        <w:t>.</w:t>
      </w:r>
    </w:p>
    <w:p w14:paraId="6A7AD152" w14:textId="77777777" w:rsidR="00EE470D" w:rsidRDefault="00EE470D" w:rsidP="00EE470D"/>
    <w:p w14:paraId="04BD2490" w14:textId="77777777" w:rsidR="00EE470D" w:rsidRDefault="00EE470D" w:rsidP="00EE470D">
      <w:r w:rsidRPr="00A139B7">
        <w:rPr>
          <w:i/>
          <w:iCs/>
        </w:rPr>
        <w:t>Ideal characteristic:</w:t>
      </w:r>
    </w:p>
    <w:p w14:paraId="67305FC2" w14:textId="77777777" w:rsidR="00EE470D" w:rsidRDefault="00EE470D" w:rsidP="00EE470D">
      <w:r>
        <w:t xml:space="preserve">The ideal angular-dependent sensitivity for the captured </w:t>
      </w:r>
      <w:proofErr w:type="spellStart"/>
      <w:r>
        <w:t>Ambisonics</w:t>
      </w:r>
      <w:proofErr w:type="spellEnd"/>
      <w:r>
        <w:t xml:space="preserve"> component (</w:t>
      </w:r>
      <m:oMath>
        <m:r>
          <w:rPr>
            <w:rFonts w:ascii="Cambria Math" w:hAnsi="Cambria Math"/>
          </w:rPr>
          <m:t>m</m:t>
        </m:r>
      </m:oMath>
      <w:r>
        <w:t xml:space="preserve">, </w:t>
      </w:r>
      <m:oMath>
        <m:r>
          <w:rPr>
            <w:rFonts w:ascii="Cambria Math" w:hAnsi="Cambria Math"/>
          </w:rPr>
          <m:t>l</m:t>
        </m:r>
      </m:oMath>
      <w:r>
        <w:t>)</w:t>
      </w:r>
      <w:r w:rsidDel="00DF506F">
        <w:t xml:space="preserve"> </w:t>
      </w:r>
      <w:r>
        <w:t xml:space="preserve">is obtained from the spherical </w:t>
      </w:r>
      <w:proofErr w:type="gramStart"/>
      <w:r>
        <w:t>harmonics</w:t>
      </w:r>
      <w:proofErr w:type="gramEnd"/>
      <w:r>
        <w:t xml:space="preserve"> equations. For simplicity, it is assumed that the spherical coordinate systems of the measurement room and the captured </w:t>
      </w:r>
      <w:proofErr w:type="spellStart"/>
      <w:r>
        <w:t>Ambisonics</w:t>
      </w:r>
      <w:proofErr w:type="spellEnd"/>
      <w:r>
        <w:t xml:space="preserve"> signals are aligned. </w:t>
      </w:r>
    </w:p>
    <w:p w14:paraId="45D67F33" w14:textId="77777777" w:rsidR="00EE470D" w:rsidRDefault="00EE470D" w:rsidP="00EE470D">
      <w:r>
        <w:t xml:space="preserve">For the case </w:t>
      </w:r>
      <m:oMath>
        <m:r>
          <w:rPr>
            <w:rFonts w:ascii="Cambria Math" w:hAnsi="Cambria Math"/>
          </w:rPr>
          <m:t>K=1</m:t>
        </m:r>
      </m:oMath>
      <w:r>
        <w:t xml:space="preserve">, we get </w:t>
      </w:r>
    </w:p>
    <w:p w14:paraId="50DAACAE" w14:textId="77777777" w:rsidR="00EE470D" w:rsidRPr="009C5E93" w:rsidRDefault="00EE470D" w:rsidP="00EE470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m:oMathPara>
    </w:p>
    <w:p w14:paraId="701F714A" w14:textId="77777777" w:rsidR="00EE470D" w:rsidRDefault="00EE470D" w:rsidP="00EE470D">
      <w:r>
        <w:t xml:space="preserve">with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xml:space="preserve"> being the </w:t>
      </w:r>
      <w:r w:rsidRPr="00B06A2E">
        <w:t xml:space="preserve">real valued spherical harmonics of the </w:t>
      </w:r>
      <w:r>
        <w:t xml:space="preserve">degree </w:t>
      </w:r>
      <m:oMath>
        <m:r>
          <w:rPr>
            <w:rFonts w:ascii="Cambria Math" w:hAnsi="Cambria Math"/>
          </w:rPr>
          <m:t>m</m:t>
        </m:r>
      </m:oMath>
      <w:r w:rsidRPr="00B06A2E">
        <w:t xml:space="preserve"> and </w:t>
      </w:r>
      <w:r>
        <w:t xml:space="preserve">index </w:t>
      </w:r>
      <m:oMath>
        <m:r>
          <w:rPr>
            <w:rFonts w:ascii="Cambria Math" w:hAnsi="Cambria Math"/>
          </w:rPr>
          <m:t>l</m:t>
        </m:r>
      </m:oMath>
      <w:r>
        <w:t xml:space="preserve"> with </w:t>
      </w:r>
      <m:oMath>
        <m:r>
          <w:rPr>
            <w:rFonts w:ascii="Cambria Math" w:hAnsi="Cambria Math"/>
          </w:rPr>
          <m:t>-m≤l≤m</m:t>
        </m:r>
      </m:oMath>
      <w:r>
        <w:t>.</w:t>
      </w:r>
    </w:p>
    <w:p w14:paraId="014A1B2C" w14:textId="77777777" w:rsidR="00EE470D" w:rsidRDefault="00EE470D" w:rsidP="00EE470D">
      <w:r>
        <w:t xml:space="preserve">Thus, if the reference client offers output of this </w:t>
      </w:r>
      <w:proofErr w:type="spellStart"/>
      <w:r>
        <w:t>Ambisonics</w:t>
      </w:r>
      <w:proofErr w:type="spellEnd"/>
      <w:r>
        <w:t xml:space="preserve"> component</w:t>
      </w:r>
      <w:ins w:id="83" w:author="Andre Schevciw" w:date="2023-05-15T14:16:00Z">
        <w:r>
          <w:t>,</w:t>
        </w:r>
      </w:ins>
      <w:r>
        <w:t xml:space="preserve"> it will in the ideal case and valid single plane-wave assumption (</w:t>
      </w:r>
      <w:del w:id="84" w:author="Andre Schevciw" w:date="2023-05-15T14:15:00Z">
        <w:r w:rsidDel="00A66F49">
          <w:delText>e.g.</w:delText>
        </w:r>
      </w:del>
      <w:ins w:id="85" w:author="Andre Schevciw" w:date="2023-05-15T14:15:00Z">
        <w:r>
          <w:t>e.g.,</w:t>
        </w:r>
      </w:ins>
      <w:r>
        <w:t xml:space="preserve"> a distant-enough point source to approximate plane waves at the UE) follow the above relation. The ideal frequency </w:t>
      </w:r>
      <w:ins w:id="86" w:author="Andre Schevciw" w:date="2023-05-15T14:20:00Z">
        <w:r>
          <w:t xml:space="preserve">response </w:t>
        </w:r>
      </w:ins>
      <w:r>
        <w:t xml:space="preserve">characteristic is flat. Care needs to be taken to apply the proper </w:t>
      </w:r>
      <w:proofErr w:type="spellStart"/>
      <w:r>
        <w:t>Ambisonics</w:t>
      </w:r>
      <w:proofErr w:type="spellEnd"/>
      <w:r>
        <w:t xml:space="preserve"> component ordering and normalization.</w:t>
      </w:r>
    </w:p>
    <w:p w14:paraId="1301210F" w14:textId="77777777" w:rsidR="00EE470D" w:rsidRDefault="00EE470D" w:rsidP="00EE470D">
      <w:r>
        <w:t xml:space="preserve">For any </w:t>
      </w:r>
      <m:oMath>
        <m:r>
          <w:rPr>
            <w:rFonts w:ascii="Cambria Math" w:hAnsi="Cambria Math"/>
          </w:rPr>
          <m:t>K</m:t>
        </m:r>
      </m:oMath>
      <w:r>
        <w:t xml:space="preserve">, we get </w:t>
      </w:r>
    </w:p>
    <w:p w14:paraId="2D5DE729" w14:textId="77777777" w:rsidR="00EE470D" w:rsidRPr="005B4694" w:rsidRDefault="00EE470D" w:rsidP="00EE470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e>
          </m:nary>
          <m:r>
            <w:rPr>
              <w:rFonts w:ascii="Cambria Math" w:hAnsi="Cambria Math"/>
            </w:rPr>
            <m:t xml:space="preserve"> .</m:t>
          </m:r>
        </m:oMath>
      </m:oMathPara>
    </w:p>
    <w:p w14:paraId="0679E368" w14:textId="77777777" w:rsidR="00EE470D" w:rsidRDefault="00EE470D" w:rsidP="00EE470D">
      <w:r>
        <w:t>C</w:t>
      </w:r>
      <w:commentRangeStart w:id="87"/>
      <w:commentRangeStart w:id="88"/>
      <w:r>
        <w:t>ases for K &gt; 2 are not covered further.</w:t>
      </w:r>
      <w:commentRangeEnd w:id="87"/>
      <w:r>
        <w:rPr>
          <w:rStyle w:val="CommentReference"/>
          <w:lang w:eastAsia="x-none"/>
        </w:rPr>
        <w:commentReference w:id="87"/>
      </w:r>
      <w:commentRangeEnd w:id="88"/>
      <w:r>
        <w:rPr>
          <w:rStyle w:val="CommentReference"/>
          <w:lang w:eastAsia="x-none"/>
        </w:rPr>
        <w:commentReference w:id="88"/>
      </w:r>
    </w:p>
    <w:p w14:paraId="0D15BDE6" w14:textId="77777777" w:rsidR="00EE470D" w:rsidRPr="00EC4485" w:rsidRDefault="00EE470D" w:rsidP="00EE470D">
      <w:pPr>
        <w:rPr>
          <w:i/>
          <w:iCs/>
        </w:rPr>
      </w:pPr>
      <w:r w:rsidRPr="00EC4485">
        <w:rPr>
          <w:i/>
          <w:iCs/>
        </w:rPr>
        <w:t xml:space="preserve">How to </w:t>
      </w:r>
      <w:r>
        <w:rPr>
          <w:i/>
          <w:iCs/>
        </w:rPr>
        <w:t>formulate requirements</w:t>
      </w:r>
      <w:r w:rsidRPr="00EC4485">
        <w:rPr>
          <w:i/>
          <w:iCs/>
        </w:rPr>
        <w:t>:</w:t>
      </w:r>
    </w:p>
    <w:p w14:paraId="1622E9BA" w14:textId="77777777" w:rsidR="00EE470D" w:rsidRDefault="00EE470D" w:rsidP="00EE470D">
      <w:r>
        <w:t xml:space="preserve">The measurement for the simplest case of </w:t>
      </w:r>
      <m:oMath>
        <m:r>
          <w:rPr>
            <w:rFonts w:ascii="Cambria Math" w:hAnsi="Cambria Math"/>
          </w:rPr>
          <m:t>K=1</m:t>
        </m:r>
      </m:oMath>
      <w:r>
        <w:t xml:space="preserve"> can be done according to the principles outlined above (under 2.1) using pink noise test stimuli. Unlike 2.1, only a single speaker at a time is used.</w:t>
      </w:r>
    </w:p>
    <w:p w14:paraId="546D3323" w14:textId="77777777" w:rsidR="00EE470D" w:rsidRDefault="00EE470D" w:rsidP="00EE470D">
      <w:r>
        <w:t>The angular-dependent sensitivity shall meet the ideal characteristics, within some tolerance.</w:t>
      </w:r>
    </w:p>
    <w:p w14:paraId="7C4FAE80" w14:textId="77777777" w:rsidR="00EE470D" w:rsidRDefault="00EE470D" w:rsidP="00EE470D"/>
    <w:p w14:paraId="17E6527F" w14:textId="77777777" w:rsidR="00EE470D" w:rsidRPr="00A252D8" w:rsidRDefault="00EE470D" w:rsidP="00EE470D">
      <w:pPr>
        <w:rPr>
          <w:rStyle w:val="Emphasis"/>
          <w:b/>
          <w:bCs/>
          <w:i w:val="0"/>
          <w:iCs w:val="0"/>
          <w:sz w:val="28"/>
          <w:szCs w:val="28"/>
        </w:rPr>
      </w:pPr>
      <w:r w:rsidRPr="00A252D8">
        <w:rPr>
          <w:rStyle w:val="Emphasis"/>
          <w:b/>
          <w:bCs/>
          <w:sz w:val="28"/>
          <w:szCs w:val="28"/>
        </w:rPr>
        <w:t>[</w:t>
      </w:r>
    </w:p>
    <w:p w14:paraId="79F79E7C" w14:textId="77777777" w:rsidR="00EE470D" w:rsidRPr="00A252D8" w:rsidRDefault="00EE470D" w:rsidP="008A581F">
      <w:pPr>
        <w:pStyle w:val="Heading2"/>
      </w:pPr>
      <w:bookmarkStart w:id="89" w:name="_Toc532295027"/>
      <w:bookmarkStart w:id="90" w:name="_Toc135924337"/>
      <w:r w:rsidRPr="00A252D8">
        <w:t xml:space="preserve">Direction of arrival </w:t>
      </w:r>
      <w:bookmarkEnd w:id="89"/>
      <w:ins w:id="91" w:author="Andre Schevciw" w:date="2023-05-16T09:45:00Z">
        <w:r>
          <w:t xml:space="preserve">estimation </w:t>
        </w:r>
        <w:del w:id="92" w:author="Stefan Bruhn" w:date="2023-05-24T12:45:00Z">
          <w:r w:rsidDel="00934D15">
            <w:delText>in</w:delText>
          </w:r>
        </w:del>
      </w:ins>
      <w:ins w:id="93" w:author="Stefan Bruhn" w:date="2023-05-24T12:45:00Z">
        <w:r>
          <w:rPr>
            <w:lang w:val="en-US"/>
          </w:rPr>
          <w:t>under</w:t>
        </w:r>
      </w:ins>
      <w:ins w:id="94" w:author="Andre Schevciw" w:date="2023-05-16T09:45:00Z">
        <w:r>
          <w:t xml:space="preserve"> free-field propagation conditions</w:t>
        </w:r>
      </w:ins>
      <w:bookmarkEnd w:id="90"/>
    </w:p>
    <w:p w14:paraId="2B87FEC6" w14:textId="77777777" w:rsidR="00EE470D" w:rsidRPr="00A252D8" w:rsidRDefault="00EE470D" w:rsidP="00EE470D">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95" w:name="_Toc532295028"/>
      <w:r w:rsidRPr="00A252D8">
        <w:rPr>
          <w:rFonts w:ascii="Times New Roman" w:eastAsia="Times New Roman" w:hAnsi="Times New Roman"/>
          <w:b/>
          <w:bCs/>
          <w:sz w:val="24"/>
        </w:rPr>
        <w:t>2.3.1</w:t>
      </w:r>
      <w:r w:rsidRPr="00A252D8">
        <w:rPr>
          <w:rFonts w:ascii="Times New Roman" w:eastAsia="Times New Roman" w:hAnsi="Times New Roman"/>
          <w:b/>
          <w:bCs/>
          <w:sz w:val="24"/>
        </w:rPr>
        <w:tab/>
        <w:t>Definition</w:t>
      </w:r>
      <w:bookmarkEnd w:id="95"/>
    </w:p>
    <w:p w14:paraId="1B45B1FF" w14:textId="77777777" w:rsidR="00EE470D" w:rsidRDefault="00EE470D" w:rsidP="00EE470D">
      <w:pPr>
        <w:rPr>
          <w:ins w:id="96" w:author="Stefan Bruhn" w:date="2023-05-24T12:48:00Z"/>
          <w:rFonts w:ascii="Times New Roman" w:hAnsi="Times New Roman"/>
        </w:rPr>
      </w:pPr>
      <w:commentRangeStart w:id="97"/>
      <w:commentRangeStart w:id="98"/>
      <w:r w:rsidRPr="00677034">
        <w:rPr>
          <w:rFonts w:ascii="Times New Roman" w:hAnsi="Times New Roman"/>
        </w:rPr>
        <w:t>Direction</w:t>
      </w:r>
      <w:r>
        <w:rPr>
          <w:rFonts w:ascii="Times New Roman" w:hAnsi="Times New Roman"/>
        </w:rPr>
        <w:t xml:space="preserve"> </w:t>
      </w:r>
      <w:r w:rsidRPr="00677034">
        <w:rPr>
          <w:rFonts w:ascii="Times New Roman" w:hAnsi="Times New Roman"/>
        </w:rPr>
        <w:t>of</w:t>
      </w:r>
      <w:r>
        <w:rPr>
          <w:rFonts w:ascii="Times New Roman" w:hAnsi="Times New Roman"/>
        </w:rPr>
        <w:t xml:space="preserve"> </w:t>
      </w:r>
      <w:r w:rsidRPr="00677034">
        <w:rPr>
          <w:rFonts w:ascii="Times New Roman" w:hAnsi="Times New Roman"/>
        </w:rPr>
        <w:t xml:space="preserve">arrival (DOA) is defined as the spherical angle </w:t>
      </w:r>
      <m:oMath>
        <m:r>
          <w:rPr>
            <w:rFonts w:ascii="Cambria Math" w:hAnsi="Cambria Math"/>
          </w:rPr>
          <m:t>(θ,φ)</m:t>
        </m:r>
      </m:oMath>
      <w:r w:rsidRPr="00677034">
        <w:rPr>
          <w:rFonts w:ascii="Times New Roman" w:hAnsi="Times New Roman"/>
        </w:rPr>
        <w:t xml:space="preserve"> pointing towards the sound source. DOA is relative to the capture device position.</w:t>
      </w:r>
      <w:commentRangeEnd w:id="97"/>
      <w:r>
        <w:rPr>
          <w:rStyle w:val="CommentReference"/>
          <w:lang w:eastAsia="x-none"/>
        </w:rPr>
        <w:commentReference w:id="97"/>
      </w:r>
      <w:commentRangeEnd w:id="98"/>
      <w:r>
        <w:rPr>
          <w:rStyle w:val="CommentReference"/>
          <w:lang w:eastAsia="x-none"/>
        </w:rPr>
        <w:commentReference w:id="98"/>
      </w:r>
      <w:ins w:id="99" w:author="Stefan Bruhn" w:date="2023-05-24T12:40:00Z">
        <w:r>
          <w:rPr>
            <w:rFonts w:ascii="Times New Roman" w:hAnsi="Times New Roman"/>
          </w:rPr>
          <w:t xml:space="preserve"> </w:t>
        </w:r>
      </w:ins>
      <w:ins w:id="100" w:author="Stefan Bruhn" w:date="2023-05-24T12:42:00Z">
        <w:r>
          <w:rPr>
            <w:rFonts w:ascii="Times New Roman" w:hAnsi="Times New Roman"/>
          </w:rPr>
          <w:t xml:space="preserve">This measurement compares the </w:t>
        </w:r>
      </w:ins>
      <w:ins w:id="101" w:author="Stefan Bruhn" w:date="2023-05-24T12:41:00Z">
        <w:r>
          <w:rPr>
            <w:rFonts w:ascii="Times New Roman" w:hAnsi="Times New Roman"/>
          </w:rPr>
          <w:t xml:space="preserve">DOA estimation </w:t>
        </w:r>
      </w:ins>
      <w:ins w:id="102" w:author="Stefan Bruhn" w:date="2023-05-24T12:42:00Z">
        <w:r>
          <w:rPr>
            <w:rFonts w:ascii="Times New Roman" w:hAnsi="Times New Roman"/>
          </w:rPr>
          <w:t>with</w:t>
        </w:r>
      </w:ins>
      <w:ins w:id="103" w:author="Stefan Bruhn" w:date="2023-05-24T12:41:00Z">
        <w:r>
          <w:rPr>
            <w:rFonts w:ascii="Times New Roman" w:hAnsi="Times New Roman"/>
          </w:rPr>
          <w:t xml:space="preserve"> t</w:t>
        </w:r>
      </w:ins>
      <w:ins w:id="104" w:author="Stefan Bruhn" w:date="2023-05-24T12:42:00Z">
        <w:r>
          <w:rPr>
            <w:rFonts w:ascii="Times New Roman" w:hAnsi="Times New Roman"/>
          </w:rPr>
          <w:t>he ground-truth DOA</w:t>
        </w:r>
      </w:ins>
      <w:ins w:id="105" w:author="Stefan Bruhn" w:date="2023-05-24T12:44:00Z">
        <w:r>
          <w:rPr>
            <w:rFonts w:ascii="Times New Roman" w:hAnsi="Times New Roman"/>
          </w:rPr>
          <w:t xml:space="preserve"> under free-field propagation condition</w:t>
        </w:r>
      </w:ins>
      <w:ins w:id="106" w:author="Stefan Bruhn" w:date="2023-05-24T12:45:00Z">
        <w:r>
          <w:rPr>
            <w:rFonts w:ascii="Times New Roman" w:hAnsi="Times New Roman"/>
          </w:rPr>
          <w:t>s</w:t>
        </w:r>
      </w:ins>
      <w:ins w:id="107" w:author="Stefan Bruhn" w:date="2023-05-24T12:42:00Z">
        <w:r>
          <w:rPr>
            <w:rFonts w:ascii="Times New Roman" w:hAnsi="Times New Roman"/>
          </w:rPr>
          <w:t>.</w:t>
        </w:r>
      </w:ins>
      <w:ins w:id="108" w:author="Stefan Bruhn" w:date="2023-05-24T12:41:00Z">
        <w:r>
          <w:rPr>
            <w:rFonts w:ascii="Times New Roman" w:hAnsi="Times New Roman"/>
          </w:rPr>
          <w:t xml:space="preserve"> </w:t>
        </w:r>
      </w:ins>
    </w:p>
    <w:p w14:paraId="5BCA42BA" w14:textId="77777777" w:rsidR="00EE470D" w:rsidRPr="00677034" w:rsidRDefault="00EE470D" w:rsidP="00EE470D">
      <w:pPr>
        <w:rPr>
          <w:rFonts w:ascii="Times New Roman" w:hAnsi="Times New Roman"/>
        </w:rPr>
      </w:pPr>
      <w:ins w:id="109" w:author="Stefan Bruhn" w:date="2023-05-24T12:48:00Z">
        <w:r>
          <w:rPr>
            <w:rFonts w:ascii="Times New Roman" w:hAnsi="Times New Roman"/>
          </w:rPr>
          <w:t>Note</w:t>
        </w:r>
      </w:ins>
      <w:ins w:id="110" w:author="Stefan Bruhn" w:date="2023-05-24T12:50:00Z">
        <w:r>
          <w:rPr>
            <w:rFonts w:ascii="Times New Roman" w:hAnsi="Times New Roman"/>
          </w:rPr>
          <w:t>:</w:t>
        </w:r>
      </w:ins>
      <w:ins w:id="111" w:author="Stefan Bruhn" w:date="2023-05-24T12:48:00Z">
        <w:r>
          <w:rPr>
            <w:rFonts w:ascii="Times New Roman" w:hAnsi="Times New Roman"/>
          </w:rPr>
          <w:t xml:space="preserve"> </w:t>
        </w:r>
      </w:ins>
      <w:ins w:id="112" w:author="Stefan Bruhn" w:date="2023-05-24T12:50:00Z">
        <w:r>
          <w:rPr>
            <w:rFonts w:ascii="Times New Roman" w:hAnsi="Times New Roman"/>
          </w:rPr>
          <w:t>T</w:t>
        </w:r>
      </w:ins>
      <w:ins w:id="113" w:author="Stefan Bruhn" w:date="2023-05-24T12:49:00Z">
        <w:r>
          <w:rPr>
            <w:rFonts w:ascii="Times New Roman" w:hAnsi="Times New Roman"/>
          </w:rPr>
          <w:t xml:space="preserve">he DOA estimation performance in reverberant environments may be different and </w:t>
        </w:r>
      </w:ins>
      <w:ins w:id="114" w:author="Stefan Bruhn" w:date="2023-05-24T12:50:00Z">
        <w:r>
          <w:rPr>
            <w:rFonts w:ascii="Times New Roman" w:hAnsi="Times New Roman"/>
          </w:rPr>
          <w:t xml:space="preserve">is </w:t>
        </w:r>
      </w:ins>
      <w:ins w:id="115" w:author="Stefan Bruhn" w:date="2023-05-24T12:49:00Z">
        <w:r>
          <w:rPr>
            <w:rFonts w:ascii="Times New Roman" w:hAnsi="Times New Roman"/>
          </w:rPr>
          <w:t>not covered by this test.</w:t>
        </w:r>
      </w:ins>
    </w:p>
    <w:p w14:paraId="796EB129" w14:textId="77777777" w:rsidR="00EE470D" w:rsidRPr="00677034" w:rsidRDefault="00EE470D" w:rsidP="00EE470D">
      <w:pPr>
        <w:rPr>
          <w:rFonts w:ascii="Times New Roman" w:hAnsi="Times New Roman"/>
        </w:rPr>
      </w:pPr>
      <w:r w:rsidRPr="00677034">
        <w:rPr>
          <w:rFonts w:ascii="Times New Roman" w:hAnsi="Times New Roman"/>
        </w:rPr>
        <w:t xml:space="preserve"> </w:t>
      </w:r>
    </w:p>
    <w:p w14:paraId="268F58B3" w14:textId="77777777" w:rsidR="00EE470D" w:rsidRPr="00A252D8" w:rsidRDefault="00EE470D" w:rsidP="00EE470D">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16" w:name="_Toc532295029"/>
      <w:r w:rsidRPr="00A252D8">
        <w:rPr>
          <w:rFonts w:ascii="Times New Roman" w:eastAsia="Times New Roman" w:hAnsi="Times New Roman"/>
          <w:b/>
          <w:bCs/>
          <w:sz w:val="24"/>
        </w:rPr>
        <w:t>2.3.2</w:t>
      </w:r>
      <w:r w:rsidRPr="00A252D8">
        <w:rPr>
          <w:rFonts w:ascii="Times New Roman" w:eastAsia="Times New Roman" w:hAnsi="Times New Roman"/>
          <w:b/>
          <w:bCs/>
          <w:sz w:val="24"/>
        </w:rPr>
        <w:tab/>
        <w:t>Test conditions</w:t>
      </w:r>
      <w:bookmarkEnd w:id="116"/>
    </w:p>
    <w:p w14:paraId="644A8698" w14:textId="77777777" w:rsidR="00EE470D" w:rsidRPr="00677034" w:rsidRDefault="00EE470D" w:rsidP="00EE470D">
      <w:pPr>
        <w:rPr>
          <w:rFonts w:ascii="Times New Roman" w:hAnsi="Times New Roman"/>
          <w:b/>
          <w:bCs/>
        </w:rPr>
      </w:pPr>
      <w:r w:rsidRPr="00677034">
        <w:rPr>
          <w:rFonts w:ascii="Times New Roman" w:hAnsi="Times New Roman"/>
          <w:b/>
          <w:bCs/>
        </w:rPr>
        <w:t>Free-field propagation conditions</w:t>
      </w:r>
    </w:p>
    <w:p w14:paraId="1A1A5E92"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w:t>
      </w:r>
      <w:r w:rsidRPr="00677034">
        <w:rPr>
          <w:rFonts w:ascii="Times New Roman" w:eastAsia="Times New Roman" w:hAnsi="Times New Roman"/>
          <w:sz w:val="20"/>
        </w:rPr>
        <w:tab/>
      </w:r>
      <w:commentRangeStart w:id="117"/>
      <w:commentRangeStart w:id="118"/>
      <w:commentRangeStart w:id="119"/>
      <w:commentRangeStart w:id="120"/>
      <w:r w:rsidRPr="00677034">
        <w:rPr>
          <w:rFonts w:ascii="Times New Roman" w:eastAsia="Times New Roman" w:hAnsi="Times New Roman"/>
          <w:sz w:val="20"/>
        </w:rPr>
        <w:t xml:space="preserve">The test environment shall contain a free-field volume, wherein free-field sound propagation conditions shall be observed. </w:t>
      </w:r>
      <w:commentRangeEnd w:id="117"/>
      <w:r>
        <w:rPr>
          <w:rStyle w:val="CommentReference"/>
          <w:lang w:eastAsia="x-none"/>
        </w:rPr>
        <w:commentReference w:id="117"/>
      </w:r>
      <w:commentRangeEnd w:id="118"/>
      <w:r>
        <w:rPr>
          <w:rStyle w:val="CommentReference"/>
          <w:lang w:eastAsia="x-none"/>
        </w:rPr>
        <w:commentReference w:id="118"/>
      </w:r>
      <w:commentRangeEnd w:id="119"/>
      <w:r>
        <w:rPr>
          <w:rStyle w:val="CommentReference"/>
          <w:lang w:eastAsia="x-none"/>
        </w:rPr>
        <w:commentReference w:id="119"/>
      </w:r>
      <w:commentRangeEnd w:id="120"/>
      <w:r>
        <w:rPr>
          <w:rStyle w:val="CommentReference"/>
          <w:lang w:eastAsia="x-none"/>
        </w:rPr>
        <w:commentReference w:id="120"/>
      </w:r>
    </w:p>
    <w:p w14:paraId="00AAC95B"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w:t>
      </w:r>
      <w:r w:rsidRPr="00677034">
        <w:rPr>
          <w:rFonts w:ascii="Times New Roman" w:eastAsia="Times New Roman" w:hAnsi="Times New Roman"/>
          <w:sz w:val="20"/>
        </w:rPr>
        <w:tab/>
        <w:t>The free-field sound propagation conditions shall be observed down to a frequency of 200Hz.</w:t>
      </w:r>
    </w:p>
    <w:p w14:paraId="32FB5205" w14:textId="77777777" w:rsidR="00EE470D" w:rsidRPr="00677034" w:rsidRDefault="00EE470D" w:rsidP="00EE470D">
      <w:pPr>
        <w:overflowPunct w:val="0"/>
        <w:autoSpaceDE w:val="0"/>
        <w:autoSpaceDN w:val="0"/>
        <w:adjustRightInd w:val="0"/>
        <w:spacing w:after="180" w:line="240" w:lineRule="auto"/>
        <w:ind w:left="284" w:hanging="284"/>
        <w:textAlignment w:val="baseline"/>
        <w:rPr>
          <w:rFonts w:ascii="Times New Roman" w:hAnsi="Times New Roman"/>
          <w:b/>
          <w:bCs/>
        </w:rPr>
      </w:pPr>
      <w:r w:rsidRPr="00677034">
        <w:rPr>
          <w:rFonts w:ascii="Times New Roman" w:hAnsi="Times New Roman"/>
          <w:b/>
          <w:bCs/>
        </w:rPr>
        <w:t>[Test environment noise floor]</w:t>
      </w:r>
    </w:p>
    <w:p w14:paraId="6E8658DD" w14:textId="77777777" w:rsidR="00EE470D" w:rsidRPr="00677034" w:rsidRDefault="00EE470D" w:rsidP="00EE470D">
      <w:pPr>
        <w:rPr>
          <w:rFonts w:ascii="Times New Roman" w:hAnsi="Times New Roman"/>
          <w:b/>
          <w:bCs/>
        </w:rPr>
      </w:pPr>
      <w:r w:rsidRPr="00677034">
        <w:rPr>
          <w:rFonts w:ascii="Times New Roman" w:hAnsi="Times New Roman"/>
        </w:rPr>
        <w:t>[Editor’s note: The test environment noise floor may not have to specified in this clause. Likely, a general clause for the whole specification is sufficient.]</w:t>
      </w:r>
    </w:p>
    <w:p w14:paraId="330C13D4" w14:textId="77777777" w:rsidR="00EE470D" w:rsidRPr="00677034" w:rsidRDefault="00EE470D" w:rsidP="00EE470D">
      <w:pPr>
        <w:rPr>
          <w:rFonts w:ascii="Times New Roman" w:hAnsi="Times New Roman"/>
          <w:b/>
          <w:bCs/>
        </w:rPr>
      </w:pPr>
      <w:r w:rsidRPr="00677034">
        <w:rPr>
          <w:rFonts w:ascii="Times New Roman" w:hAnsi="Times New Roman"/>
          <w:b/>
          <w:bCs/>
        </w:rPr>
        <w:t xml:space="preserve">Loudspeaker array </w:t>
      </w:r>
    </w:p>
    <w:p w14:paraId="71617FB5" w14:textId="77777777" w:rsidR="00EE470D" w:rsidRPr="00677034" w:rsidRDefault="00EE470D" w:rsidP="00EE470D">
      <w:pPr>
        <w:rPr>
          <w:rFonts w:ascii="Times New Roman" w:hAnsi="Times New Roman"/>
        </w:rPr>
      </w:pPr>
      <w:r w:rsidRPr="00677034">
        <w:rPr>
          <w:rFonts w:ascii="Times New Roman" w:hAnsi="Times New Roman"/>
        </w:rPr>
        <w:t>A real or simulated loudspeaker array comprising L loudspeakers located at a set of predefined directions</w:t>
      </w:r>
      <w:r w:rsidRPr="00677034">
        <w:t xml:space="preserve"> </w:t>
      </w:r>
      <w:r w:rsidRPr="00677034">
        <w:rPr>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rPr>
        <w:t></w:t>
      </w:r>
      <w:r w:rsidRPr="00677034">
        <w:t xml:space="preserve"> </w:t>
      </w:r>
      <w:proofErr w:type="spellStart"/>
      <w:r w:rsidRPr="00677034">
        <w:rPr>
          <w:rFonts w:ascii="Times New Roman" w:hAnsi="Times New Roman"/>
          <w:i/>
        </w:rPr>
        <w:t>i</w:t>
      </w:r>
      <w:proofErr w:type="spellEnd"/>
      <w:r w:rsidRPr="00677034">
        <w:rPr>
          <w:rFonts w:ascii="Times New Roman" w:hAnsi="Times New Roman"/>
        </w:rPr>
        <w:t>=</w:t>
      </w:r>
      <w:proofErr w:type="gramStart"/>
      <w:r w:rsidRPr="00677034">
        <w:rPr>
          <w:rFonts w:ascii="Times New Roman" w:hAnsi="Times New Roman"/>
        </w:rPr>
        <w:t>1,...</w:t>
      </w:r>
      <w:proofErr w:type="gramEnd"/>
      <w:r w:rsidRPr="00677034">
        <w:rPr>
          <w:rFonts w:ascii="Times New Roman" w:hAnsi="Times New Roman"/>
        </w:rPr>
        <w:t xml:space="preserve">,L , from the geometric </w:t>
      </w:r>
      <w:proofErr w:type="spellStart"/>
      <w:r w:rsidRPr="00677034">
        <w:rPr>
          <w:rFonts w:ascii="Times New Roman" w:hAnsi="Times New Roman"/>
        </w:rPr>
        <w:t>center</w:t>
      </w:r>
      <w:proofErr w:type="spellEnd"/>
      <w:r w:rsidRPr="00677034">
        <w:rPr>
          <w:rFonts w:ascii="Times New Roman" w:hAnsi="Times New Roman"/>
        </w:rPr>
        <w:t xml:space="preserve"> of the </w:t>
      </w:r>
      <w:r w:rsidRPr="00677034">
        <w:rPr>
          <w:rFonts w:ascii="Times New Roman" w:hAnsi="Times New Roman"/>
          <w:i/>
        </w:rPr>
        <w:t>loudspeaker array</w:t>
      </w:r>
      <w:r w:rsidRPr="00677034">
        <w:rPr>
          <w:rFonts w:ascii="Times New Roman" w:hAnsi="Times New Roman"/>
        </w:rPr>
        <w:t xml:space="preserve"> shall be used.</w:t>
      </w:r>
    </w:p>
    <w:p w14:paraId="446D3ED6" w14:textId="77777777" w:rsidR="00EE470D" w:rsidRPr="00677034" w:rsidRDefault="00EE470D" w:rsidP="00EE470D">
      <w:pPr>
        <w:rPr>
          <w:rFonts w:ascii="Times New Roman" w:hAnsi="Times New Roman"/>
        </w:rPr>
      </w:pPr>
    </w:p>
    <w:p w14:paraId="2E1069CA" w14:textId="77777777" w:rsidR="00EE470D" w:rsidRPr="00A252D8" w:rsidRDefault="00EE470D" w:rsidP="00EE470D">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bookmarkStart w:id="121" w:name="_Toc532295030"/>
      <w:r w:rsidRPr="00A252D8">
        <w:rPr>
          <w:rFonts w:ascii="Times New Roman" w:eastAsia="Times New Roman" w:hAnsi="Times New Roman"/>
          <w:b/>
          <w:bCs/>
          <w:sz w:val="24"/>
        </w:rPr>
        <w:t>2.3.3.1</w:t>
      </w:r>
      <w:r w:rsidRPr="00A252D8">
        <w:rPr>
          <w:rFonts w:ascii="Times New Roman" w:eastAsia="Times New Roman" w:hAnsi="Times New Roman"/>
          <w:b/>
          <w:bCs/>
          <w:sz w:val="24"/>
        </w:rPr>
        <w:tab/>
        <w:t>Measurement</w:t>
      </w:r>
      <w:bookmarkEnd w:id="121"/>
      <w:r w:rsidRPr="00A252D8">
        <w:rPr>
          <w:rFonts w:ascii="Times New Roman" w:eastAsia="Times New Roman" w:hAnsi="Times New Roman"/>
          <w:b/>
          <w:bCs/>
          <w:sz w:val="24"/>
        </w:rPr>
        <w:t xml:space="preserve"> for Scene-based audio</w:t>
      </w:r>
    </w:p>
    <w:p w14:paraId="46B74040" w14:textId="77777777" w:rsidR="00EE470D" w:rsidRPr="00677034" w:rsidRDefault="00EE470D" w:rsidP="00EE470D">
      <w:r w:rsidRPr="00677034">
        <w:rPr>
          <w:rFonts w:ascii="Times New Roman" w:hAnsi="Times New Roman"/>
        </w:rPr>
        <w:t xml:space="preserve">For each loudspeaker position </w:t>
      </w:r>
      <w:r w:rsidRPr="00677034">
        <w:rPr>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rPr>
        <w:t></w:t>
      </w:r>
      <w:r w:rsidRPr="00677034">
        <w:t xml:space="preserve"> </w:t>
      </w:r>
      <w:proofErr w:type="spellStart"/>
      <w:r w:rsidRPr="00677034">
        <w:rPr>
          <w:rFonts w:ascii="Times New Roman" w:hAnsi="Times New Roman"/>
          <w:i/>
        </w:rPr>
        <w:t>i</w:t>
      </w:r>
      <w:proofErr w:type="spellEnd"/>
      <w:r w:rsidRPr="00677034">
        <w:rPr>
          <w:rFonts w:ascii="Times New Roman" w:hAnsi="Times New Roman"/>
        </w:rPr>
        <w:t>=</w:t>
      </w:r>
      <w:proofErr w:type="gramStart"/>
      <w:r w:rsidRPr="00677034">
        <w:rPr>
          <w:rFonts w:ascii="Times New Roman" w:hAnsi="Times New Roman"/>
        </w:rPr>
        <w:t>1,...</w:t>
      </w:r>
      <w:proofErr w:type="gramEnd"/>
      <w:r w:rsidRPr="00677034">
        <w:rPr>
          <w:rFonts w:ascii="Times New Roman" w:hAnsi="Times New Roman"/>
        </w:rPr>
        <w:t>,L ,</w:t>
      </w:r>
      <w:r w:rsidRPr="00677034">
        <w:t xml:space="preserve"> </w:t>
      </w:r>
      <w:r w:rsidRPr="00677034">
        <w:rPr>
          <w:rFonts w:ascii="Times New Roman" w:hAnsi="Times New Roman"/>
        </w:rPr>
        <w:t>the following procedure shall be used:</w:t>
      </w:r>
    </w:p>
    <w:p w14:paraId="7F28B73B" w14:textId="77777777" w:rsidR="00EE470D" w:rsidRPr="00677034" w:rsidRDefault="00EE470D" w:rsidP="00EE470D">
      <w:pPr>
        <w:numPr>
          <w:ilvl w:val="0"/>
          <w:numId w:val="53"/>
        </w:numPr>
        <w:overflowPunct w:val="0"/>
        <w:autoSpaceDE w:val="0"/>
        <w:autoSpaceDN w:val="0"/>
        <w:adjustRightInd w:val="0"/>
        <w:spacing w:after="180" w:line="240" w:lineRule="auto"/>
        <w:textAlignment w:val="baseline"/>
        <w:rPr>
          <w:rFonts w:eastAsia="DengXian"/>
          <w:lang w:eastAsia="ko-KR"/>
        </w:rPr>
      </w:pPr>
      <w:r w:rsidRPr="00677034">
        <w:rPr>
          <w:rFonts w:ascii="Times New Roman" w:eastAsia="DengXian" w:hAnsi="Times New Roman"/>
          <w:sz w:val="20"/>
          <w:lang w:eastAsia="ko-KR"/>
        </w:rPr>
        <w:t>The UE under test is connected to a test system composed of a 3GPP wireless system simulator and reference client with an IVAS session established with B-format output. The codec shall be operated with scene-based input format at [512] kbit/s. The audio input format and bitrate shall be reported. The decoder/renderer option shall be FOA.</w:t>
      </w:r>
    </w:p>
    <w:p w14:paraId="580A466C" w14:textId="77777777" w:rsidR="00EE470D" w:rsidRPr="00677034" w:rsidRDefault="00EE470D" w:rsidP="00EE470D">
      <w:pPr>
        <w:widowControl/>
        <w:numPr>
          <w:ilvl w:val="0"/>
          <w:numId w:val="53"/>
        </w:numPr>
        <w:overflowPunct w:val="0"/>
        <w:autoSpaceDE w:val="0"/>
        <w:autoSpaceDN w:val="0"/>
        <w:adjustRightInd w:val="0"/>
        <w:spacing w:after="180" w:line="240" w:lineRule="auto"/>
        <w:textAlignment w:val="baseline"/>
        <w:rPr>
          <w:rFonts w:ascii="Times New Roman" w:eastAsia="Times New Roman" w:hAnsi="Times New Roman"/>
          <w:sz w:val="20"/>
        </w:rPr>
      </w:pPr>
      <w:r w:rsidRPr="00677034">
        <w:rPr>
          <w:rFonts w:ascii="Times New Roman" w:eastAsia="Times New Roman" w:hAnsi="Times New Roman"/>
          <w:sz w:val="20"/>
        </w:rPr>
        <w:t>[TBD] test signal of [TBD s] length is played over the loudspeaker.</w:t>
      </w:r>
    </w:p>
    <w:p w14:paraId="1D3C7DF8" w14:textId="77777777" w:rsidR="00EE470D" w:rsidRPr="00677034" w:rsidRDefault="00EE470D" w:rsidP="00EE470D">
      <w:pPr>
        <w:keepLines/>
        <w:spacing w:after="180" w:line="240" w:lineRule="auto"/>
        <w:ind w:left="284"/>
        <w:rPr>
          <w:rFonts w:ascii="Times New Roman" w:hAnsi="Times New Roman"/>
          <w:sz w:val="20"/>
        </w:rPr>
      </w:pPr>
      <w:r w:rsidRPr="00677034">
        <w:rPr>
          <w:rFonts w:ascii="Times New Roman" w:hAnsi="Times New Roman"/>
          <w:sz w:val="20"/>
        </w:rPr>
        <w:t>Editor’s note:</w:t>
      </w:r>
      <w:r w:rsidRPr="00677034">
        <w:rPr>
          <w:rFonts w:ascii="Times New Roman" w:hAnsi="Times New Roman"/>
          <w:sz w:val="20"/>
        </w:rPr>
        <w:tab/>
        <w:t>The impact of codec on the test signal needs to be verified before performing the measurements.</w:t>
      </w:r>
    </w:p>
    <w:p w14:paraId="34B959AD"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c)</w:t>
      </w:r>
      <w:r w:rsidRPr="00677034">
        <w:rPr>
          <w:rFonts w:ascii="Times New Roman" w:eastAsia="Times New Roman" w:hAnsi="Times New Roman"/>
          <w:sz w:val="20"/>
        </w:rPr>
        <w:tab/>
        <w:t>The B-format scene-based audio format representation is captured.</w:t>
      </w:r>
    </w:p>
    <w:p w14:paraId="45B21FBC"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d)</w:t>
      </w:r>
      <w:r w:rsidRPr="00677034">
        <w:rPr>
          <w:rFonts w:ascii="Times New Roman" w:eastAsia="Times New Roman" w:hAnsi="Times New Roman"/>
          <w:sz w:val="20"/>
        </w:rPr>
        <w:tab/>
        <w:t xml:space="preserve">The intensity parameter is calculated from the B-format capture </w:t>
      </w:r>
      <m:oMath>
        <m:r>
          <m:rPr>
            <m:sty m:val="bi"/>
          </m:rPr>
          <w:rPr>
            <w:rFonts w:ascii="Cambria Math" w:eastAsia="Times New Roman" w:hAnsi="Cambria Math"/>
            <w:sz w:val="14"/>
            <w:szCs w:val="14"/>
          </w:rPr>
          <m:t>b</m:t>
        </m:r>
        <m:r>
          <w:rPr>
            <w:rFonts w:ascii="Cambria Math" w:eastAsia="Times New Roman" w:hAnsi="Cambria Math"/>
            <w:sz w:val="14"/>
            <w:szCs w:val="14"/>
          </w:rPr>
          <m:t>=</m:t>
        </m:r>
        <m:d>
          <m:dPr>
            <m:begChr m:val="["/>
            <m:endChr m:val="]"/>
            <m:ctrlPr>
              <w:rPr>
                <w:rFonts w:ascii="Cambria Math" w:eastAsia="Times New Roman" w:hAnsi="Cambria Math"/>
                <w:i/>
                <w:sz w:val="14"/>
                <w:szCs w:val="14"/>
              </w:rPr>
            </m:ctrlPr>
          </m:dPr>
          <m:e>
            <m:eqArr>
              <m:eqArrPr>
                <m:ctrlPr>
                  <w:rPr>
                    <w:rFonts w:ascii="Cambria Math" w:eastAsia="Times New Roman" w:hAnsi="Cambria Math"/>
                    <w:i/>
                    <w:sz w:val="14"/>
                    <w:szCs w:val="14"/>
                  </w:rPr>
                </m:ctrlPr>
              </m:eqArrPr>
              <m:e>
                <m:m>
                  <m:mPr>
                    <m:mcs>
                      <m:mc>
                        <m:mcPr>
                          <m:count m:val="1"/>
                          <m:mcJc m:val="center"/>
                        </m:mcPr>
                      </m:mc>
                    </m:mcs>
                    <m:ctrlPr>
                      <w:rPr>
                        <w:rFonts w:ascii="Cambria Math" w:eastAsia="Times New Roman" w:hAnsi="Cambria Math"/>
                        <w:i/>
                        <w:sz w:val="14"/>
                        <w:szCs w:val="14"/>
                      </w:rPr>
                    </m:ctrlPr>
                  </m:mP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w</m:t>
                          </m:r>
                        </m:sub>
                      </m:sSub>
                    </m:e>
                  </m:m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x</m:t>
                          </m:r>
                        </m:sub>
                      </m:sSub>
                    </m:e>
                  </m:mr>
                  <m:mr>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y</m:t>
                          </m:r>
                        </m:sub>
                      </m:sSub>
                    </m:e>
                  </m:mr>
                </m:m>
              </m:e>
              <m:e>
                <m:sSub>
                  <m:sSubPr>
                    <m:ctrlPr>
                      <w:rPr>
                        <w:rFonts w:ascii="Cambria Math" w:eastAsia="Times New Roman" w:hAnsi="Cambria Math"/>
                        <w:i/>
                        <w:sz w:val="14"/>
                        <w:szCs w:val="14"/>
                      </w:rPr>
                    </m:ctrlPr>
                  </m:sSubPr>
                  <m:e>
                    <m:r>
                      <w:rPr>
                        <w:rFonts w:ascii="Cambria Math" w:eastAsia="Times New Roman" w:hAnsi="Cambria Math"/>
                        <w:sz w:val="14"/>
                        <w:szCs w:val="14"/>
                      </w:rPr>
                      <m:t>b</m:t>
                    </m:r>
                  </m:e>
                  <m:sub>
                    <m:r>
                      <w:rPr>
                        <w:rFonts w:ascii="Cambria Math" w:eastAsia="Times New Roman" w:hAnsi="Cambria Math"/>
                        <w:sz w:val="14"/>
                        <w:szCs w:val="14"/>
                      </w:rPr>
                      <m:t>z</m:t>
                    </m:r>
                  </m:sub>
                </m:sSub>
              </m:e>
            </m:eqArr>
          </m:e>
        </m:d>
      </m:oMath>
      <w:r w:rsidRPr="00677034">
        <w:rPr>
          <w:rFonts w:ascii="Times New Roman" w:eastAsia="Times New Roman" w:hAnsi="Times New Roman"/>
          <w:sz w:val="18"/>
          <w:szCs w:val="18"/>
        </w:rPr>
        <w:t xml:space="preserve">  </w:t>
      </w:r>
      <w:r w:rsidRPr="00677034">
        <w:rPr>
          <w:rFonts w:ascii="Times New Roman" w:eastAsia="Times New Roman" w:hAnsi="Times New Roman"/>
          <w:sz w:val="20"/>
        </w:rPr>
        <w:t xml:space="preserve">using the equation: </w:t>
      </w:r>
    </w:p>
    <w:p w14:paraId="5D7839A0" w14:textId="77777777" w:rsidR="00EE470D" w:rsidRPr="00677034" w:rsidRDefault="00EE470D" w:rsidP="00EE470D">
      <w:pPr>
        <w:ind w:left="720"/>
        <w:rPr>
          <w:rFonts w:eastAsiaTheme="minorEastAsia"/>
          <w:sz w:val="18"/>
          <w:szCs w:val="18"/>
        </w:rPr>
      </w:pPr>
      <m:oMathPara>
        <m:oMath>
          <m:r>
            <m:rPr>
              <m:sty m:val="bi"/>
            </m:rPr>
            <w:rPr>
              <w:rFonts w:ascii="Cambria Math" w:hAnsi="Cambria Math"/>
              <w:sz w:val="18"/>
              <w:szCs w:val="18"/>
            </w:rPr>
            <w:lastRenderedPageBreak/>
            <m:t>i</m:t>
          </m:r>
          <m:r>
            <m:rPr>
              <m:scr m:val="fraktur"/>
            </m:rPr>
            <w:rPr>
              <w:rFonts w:ascii="Cambria Math" w:hAnsi="Cambria Math"/>
              <w:sz w:val="18"/>
              <w:szCs w:val="18"/>
            </w:rPr>
            <m:t>=R</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mr>
                      </m:m>
                    </m:e>
                  </m:d>
                </m:e>
                <m:sup>
                  <m:r>
                    <w:rPr>
                      <w:rFonts w:ascii="Cambria Math" w:hAnsi="Cambria Math"/>
                      <w:sz w:val="18"/>
                      <w:szCs w:val="18"/>
                    </w:rPr>
                    <m:t>*</m:t>
                  </m:r>
                </m:sup>
              </m:sSup>
            </m:e>
          </m:d>
          <m:r>
            <w:rPr>
              <w:rFonts w:ascii="Cambria Math" w:hAnsi="Cambria Math"/>
              <w:sz w:val="18"/>
              <w:szCs w:val="18"/>
            </w:rPr>
            <m:t>.</m:t>
          </m:r>
        </m:oMath>
      </m:oMathPara>
    </w:p>
    <w:p w14:paraId="68479028" w14:textId="77777777" w:rsidR="00EE470D" w:rsidRPr="00677034" w:rsidRDefault="00EE470D" w:rsidP="00EE470D">
      <w:pPr>
        <w:keepLines/>
        <w:overflowPunct w:val="0"/>
        <w:autoSpaceDE w:val="0"/>
        <w:autoSpaceDN w:val="0"/>
        <w:adjustRightInd w:val="0"/>
        <w:spacing w:after="180" w:line="240" w:lineRule="auto"/>
        <w:ind w:left="1135" w:hanging="851"/>
        <w:textAlignment w:val="baseline"/>
        <w:rPr>
          <w:rFonts w:ascii="Times New Roman" w:eastAsia="Times New Roman" w:hAnsi="Times New Roman"/>
          <w:sz w:val="20"/>
        </w:rPr>
      </w:pPr>
      <w:r w:rsidRPr="00677034">
        <w:rPr>
          <w:rFonts w:ascii="Times New Roman" w:eastAsia="Times New Roman" w:hAnsi="Times New Roman"/>
          <w:sz w:val="20"/>
        </w:rPr>
        <w:t>NOTE:</w:t>
      </w:r>
      <w:r w:rsidRPr="00677034">
        <w:rPr>
          <w:rFonts w:ascii="Times New Roman" w:eastAsia="Times New Roman" w:hAnsi="Times New Roman"/>
          <w:sz w:val="20"/>
        </w:rPr>
        <w:tab/>
        <w:t>The intensity is calculated in frequency domain and per subframe. Further steps are thus performed with subframe accuracy.</w:t>
      </w:r>
    </w:p>
    <w:p w14:paraId="1C7230FD"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w:t>
      </w:r>
      <w:r w:rsidRPr="00677034">
        <w:rPr>
          <w:rFonts w:ascii="Times New Roman" w:eastAsia="Times New Roman" w:hAnsi="Times New Roman"/>
          <w:sz w:val="20"/>
        </w:rPr>
        <w:tab/>
        <w:t xml:space="preserve">The direction of arrival estimation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θ</m:t>
            </m:r>
          </m:e>
          <m:sub>
            <m:r>
              <w:rPr>
                <w:rFonts w:ascii="Cambria Math" w:eastAsia="Times New Roman" w:hAnsi="Cambria Math"/>
              </w:rPr>
              <m:t>est</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φ</m:t>
            </m:r>
          </m:e>
          <m:sub>
            <m:r>
              <w:rPr>
                <w:rFonts w:ascii="Cambria Math" w:eastAsia="Times New Roman" w:hAnsi="Cambria Math"/>
              </w:rPr>
              <m:t>est</m:t>
            </m:r>
          </m:sub>
        </m:sSub>
        <m:r>
          <w:rPr>
            <w:rFonts w:ascii="Cambria Math" w:eastAsia="Times New Roman" w:hAnsi="Cambria Math"/>
          </w:rPr>
          <m:t>)</m:t>
        </m:r>
      </m:oMath>
      <w:r w:rsidRPr="00677034">
        <w:rPr>
          <w:rFonts w:ascii="Times New Roman" w:eastAsia="Times New Roman" w:hAnsi="Times New Roman"/>
          <w:sz w:val="20"/>
        </w:rPr>
        <w:t xml:space="preserve">  is calculated based on the intensity parameter using the equations:</w:t>
      </w:r>
    </w:p>
    <w:commentRangeStart w:id="122"/>
    <w:p w14:paraId="63CE274F" w14:textId="77777777" w:rsidR="00EE470D" w:rsidRPr="00677034" w:rsidRDefault="00EE470D" w:rsidP="00EE470D">
      <w:pPr>
        <w:ind w:left="720"/>
        <w:jc w:val="center"/>
        <w:rPr>
          <w:rFonts w:eastAsiaTheme="minorEastAsia"/>
        </w:rPr>
      </w:pPr>
      <m:oMath>
        <m:sSub>
          <m:sSubPr>
            <m:ctrlPr>
              <w:rPr>
                <w:rFonts w:ascii="Cambria Math" w:hAnsi="Cambria Math"/>
                <w:i/>
              </w:rPr>
            </m:ctrlPr>
          </m:sSubPr>
          <m:e>
            <m:r>
              <w:del w:id="123" w:author="Arvi Lintervo (Nokia)" w:date="2023-05-16T12:13:00Z">
                <w:rPr>
                  <w:rFonts w:ascii="Cambria Math" w:hAnsi="Cambria Math"/>
                </w:rPr>
                <m:t>θ</m:t>
              </w:del>
            </m:r>
            <m:r>
              <w:ins w:id="124" w:author="Arvi Lintervo (Nokia)" w:date="2023-05-16T12:13:00Z">
                <w:rPr>
                  <w:rFonts w:ascii="Cambria Math" w:hAnsi="Cambria Math"/>
                </w:rPr>
                <m:t>φ</m:t>
              </w:ins>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func>
          </m:num>
          <m:den>
            <m:r>
              <w:rPr>
                <w:rFonts w:ascii="Cambria Math" w:hAnsi="Cambria Math"/>
              </w:rPr>
              <m:t>π</m:t>
            </m:r>
          </m:den>
        </m:f>
        <m:r>
          <m:rPr>
            <m:sty m:val="p"/>
          </m:rPr>
          <w:rPr>
            <w:rFonts w:ascii="Cambria Math" w:hAnsi="Cambria Math"/>
          </w:rPr>
          <m:t>⋅</m:t>
        </m:r>
        <m:r>
          <w:rPr>
            <w:rFonts w:ascii="Cambria Math" w:hAnsi="Cambria Math"/>
          </w:rPr>
          <m:t>180°</m:t>
        </m:r>
      </m:oMath>
      <w:r w:rsidRPr="00677034">
        <w:rPr>
          <w:rFonts w:eastAsiaTheme="minorEastAsia"/>
        </w:rPr>
        <w:t xml:space="preserve">, </w:t>
      </w:r>
    </w:p>
    <w:p w14:paraId="76C6F3E3" w14:textId="77777777" w:rsidR="00EE470D" w:rsidRPr="00677034" w:rsidRDefault="00EE470D" w:rsidP="00EE470D">
      <w:pPr>
        <w:ind w:left="720"/>
        <w:jc w:val="center"/>
        <w:rPr>
          <w:rFonts w:eastAsiaTheme="minorEastAsia"/>
        </w:rPr>
      </w:pPr>
      <m:oMath>
        <m:sSub>
          <m:sSubPr>
            <m:ctrlPr>
              <w:rPr>
                <w:rFonts w:ascii="Cambria Math" w:hAnsi="Cambria Math"/>
                <w:i/>
              </w:rPr>
            </m:ctrlPr>
          </m:sSubPr>
          <m:e>
            <m:r>
              <w:ins w:id="125" w:author="Arvi Lintervo (Nokia)" w:date="2023-05-16T12:13:00Z">
                <w:rPr>
                  <w:rFonts w:ascii="Cambria Math" w:hAnsi="Cambria Math"/>
                </w:rPr>
                <m:t>θ</m:t>
              </w:ins>
            </m:r>
            <m:r>
              <w:del w:id="126" w:author="Arvi Lintervo (Nokia)" w:date="2023-05-16T12:13:00Z">
                <w:rPr>
                  <w:rFonts w:ascii="Cambria Math" w:hAnsi="Cambria Math"/>
                </w:rPr>
                <m:t>φ</m:t>
              </w:del>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z</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i</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y</m:t>
                            </m:r>
                          </m:sub>
                          <m:sup>
                            <m:r>
                              <w:rPr>
                                <w:rFonts w:ascii="Cambria Math" w:hAnsi="Cambria Math"/>
                              </w:rPr>
                              <m:t>2</m:t>
                            </m:r>
                          </m:sup>
                        </m:sSubSup>
                      </m:e>
                    </m:rad>
                  </m:den>
                </m:f>
              </m:e>
            </m:func>
          </m:num>
          <m:den>
            <m:r>
              <w:rPr>
                <w:rFonts w:ascii="Cambria Math" w:hAnsi="Cambria Math"/>
              </w:rPr>
              <m:t>π</m:t>
            </m:r>
          </m:den>
        </m:f>
        <m:r>
          <m:rPr>
            <m:sty m:val="p"/>
          </m:rPr>
          <w:rPr>
            <w:rFonts w:ascii="Cambria Math" w:hAnsi="Cambria Math"/>
          </w:rPr>
          <m:t>⋅</m:t>
        </m:r>
        <m:r>
          <w:rPr>
            <w:rFonts w:ascii="Cambria Math" w:hAnsi="Cambria Math"/>
          </w:rPr>
          <m:t>180°</m:t>
        </m:r>
      </m:oMath>
      <w:r w:rsidRPr="00677034">
        <w:rPr>
          <w:rFonts w:eastAsiaTheme="minorEastAsia"/>
        </w:rPr>
        <w:t>,</w:t>
      </w:r>
      <w:commentRangeEnd w:id="122"/>
      <w:r>
        <w:rPr>
          <w:rStyle w:val="CommentReference"/>
          <w:lang w:eastAsia="x-none"/>
        </w:rPr>
        <w:commentReference w:id="122"/>
      </w:r>
    </w:p>
    <w:p w14:paraId="498744C6" w14:textId="77777777" w:rsidR="00EE470D" w:rsidRPr="00677034" w:rsidRDefault="00EE470D" w:rsidP="00EE470D">
      <w:pPr>
        <w:ind w:left="568"/>
        <w:rPr>
          <w:rFonts w:ascii="Times New Roman" w:hAnsi="Times New Roman"/>
          <w:sz w:val="20"/>
        </w:rPr>
      </w:pPr>
      <w:r w:rsidRPr="00677034">
        <w:rPr>
          <w:rFonts w:ascii="Times New Roman" w:hAnsi="Times New Roman"/>
          <w:sz w:val="20"/>
        </w:rPr>
        <w:t>Where the arctan function is assumed to be the computational variant “atan2” that solves the correct quadrant automatically</w:t>
      </w:r>
    </w:p>
    <w:p w14:paraId="65663CC4" w14:textId="77777777" w:rsidR="00EE470D" w:rsidRDefault="00EE470D" w:rsidP="00EE470D">
      <w:pPr>
        <w:overflowPunct w:val="0"/>
        <w:autoSpaceDE w:val="0"/>
        <w:autoSpaceDN w:val="0"/>
        <w:adjustRightInd w:val="0"/>
        <w:spacing w:after="180" w:line="240" w:lineRule="auto"/>
        <w:ind w:left="284"/>
        <w:textAlignment w:val="baseline"/>
        <w:rPr>
          <w:ins w:id="127" w:author="Stefan Bruhn" w:date="2023-05-24T12:51:00Z"/>
          <w:rFonts w:ascii="Times New Roman" w:eastAsia="Times New Roman" w:hAnsi="Times New Roman"/>
          <w:sz w:val="20"/>
        </w:rPr>
      </w:pPr>
      <w:r w:rsidRPr="00677034">
        <w:rPr>
          <w:rFonts w:ascii="Times New Roman" w:eastAsia="Times New Roman" w:hAnsi="Times New Roman"/>
          <w:sz w:val="20"/>
        </w:rPr>
        <w:t xml:space="preserve">f)  The estimated direction of arrival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Times New Roman" w:eastAsia="Times New Roman" w:hAnsi="Times New Roman"/>
          <w:sz w:val="20"/>
        </w:rPr>
        <w:t xml:space="preserve"> is compared to the ground truth angle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Times New Roman" w:eastAsia="Times New Roman" w:hAnsi="Times New Roman"/>
          <w:sz w:val="20"/>
        </w:rPr>
        <w:t xml:space="preserve">. </w:t>
      </w:r>
      <w:bookmarkStart w:id="128" w:name="_Hlk132101080"/>
    </w:p>
    <w:p w14:paraId="1E360711" w14:textId="77777777" w:rsidR="00EE470D" w:rsidRPr="00677034" w:rsidRDefault="00EE470D" w:rsidP="00EE470D">
      <w:pPr>
        <w:overflowPunct w:val="0"/>
        <w:autoSpaceDE w:val="0"/>
        <w:autoSpaceDN w:val="0"/>
        <w:adjustRightInd w:val="0"/>
        <w:spacing w:after="180" w:line="240" w:lineRule="auto"/>
        <w:ind w:left="284"/>
        <w:textAlignment w:val="baseline"/>
        <w:rPr>
          <w:rFonts w:ascii="Times New Roman" w:eastAsia="Times New Roman" w:hAnsi="Times New Roman"/>
          <w:sz w:val="20"/>
        </w:rPr>
      </w:pPr>
      <w:r w:rsidRPr="00677034">
        <w:rPr>
          <w:rFonts w:ascii="Times New Roman" w:eastAsia="Times New Roman" w:hAnsi="Times New Roman"/>
          <w:sz w:val="20"/>
        </w:rPr>
        <w:t>[Editor’s note: Potentially in several frequency bands and potentially time averaged. Weighting could be done similarly as in MASA case by estimating subframe energies and energy ratios.]</w:t>
      </w:r>
      <w:r w:rsidRPr="00677034" w:rsidDel="00FE0224">
        <w:rPr>
          <w:rFonts w:ascii="Times New Roman" w:eastAsia="Times New Roman" w:hAnsi="Times New Roman"/>
          <w:sz w:val="20"/>
        </w:rPr>
        <w:t xml:space="preserve"> </w:t>
      </w:r>
    </w:p>
    <w:bookmarkEnd w:id="128"/>
    <w:p w14:paraId="19B9E52E" w14:textId="77777777" w:rsidR="00EE470D" w:rsidRPr="00677034" w:rsidRDefault="00EE470D" w:rsidP="00EE470D">
      <w:pPr>
        <w:overflowPunct w:val="0"/>
        <w:autoSpaceDE w:val="0"/>
        <w:autoSpaceDN w:val="0"/>
        <w:adjustRightInd w:val="0"/>
        <w:spacing w:after="180" w:line="240" w:lineRule="auto"/>
        <w:textAlignment w:val="baseline"/>
        <w:rPr>
          <w:rFonts w:ascii="Times New Roman" w:eastAsia="Times New Roman" w:hAnsi="Times New Roman"/>
          <w:sz w:val="20"/>
        </w:rPr>
      </w:pPr>
    </w:p>
    <w:p w14:paraId="0B99CC90" w14:textId="77777777" w:rsidR="00EE470D" w:rsidRPr="00677034" w:rsidRDefault="00EE470D" w:rsidP="00EE470D">
      <w:pPr>
        <w:overflowPunct w:val="0"/>
        <w:autoSpaceDE w:val="0"/>
        <w:autoSpaceDN w:val="0"/>
        <w:adjustRightInd w:val="0"/>
        <w:spacing w:after="180" w:line="240" w:lineRule="auto"/>
        <w:ind w:left="284"/>
        <w:textAlignment w:val="baseline"/>
        <w:rPr>
          <w:rFonts w:ascii="Times New Roman" w:eastAsia="Times New Roman" w:hAnsi="Times New Roman"/>
        </w:rPr>
      </w:pPr>
      <w:r w:rsidRPr="00677034">
        <w:rPr>
          <w:rFonts w:ascii="Times New Roman" w:eastAsia="Times New Roman" w:hAnsi="Times New Roman"/>
        </w:rPr>
        <w:t xml:space="preserve">If the sending UE is properly implemented in terms of directionality, </w:t>
      </w:r>
      <w:proofErr w:type="gramStart"/>
      <w:r w:rsidRPr="00677034">
        <w:rPr>
          <w:rFonts w:ascii="Times New Roman" w:eastAsia="Times New Roman" w:hAnsi="Times New Roman"/>
        </w:rPr>
        <w:t>phase</w:t>
      </w:r>
      <w:proofErr w:type="gramEnd"/>
      <w:r w:rsidRPr="00677034">
        <w:rPr>
          <w:rFonts w:ascii="Times New Roman" w:eastAsia="Times New Roman" w:hAnsi="Times New Roman"/>
        </w:rPr>
        <w:t xml:space="preserve"> and scaling of </w:t>
      </w:r>
      <w:proofErr w:type="spellStart"/>
      <w:r w:rsidRPr="00677034">
        <w:rPr>
          <w:rFonts w:ascii="Times New Roman" w:eastAsia="Times New Roman" w:hAnsi="Times New Roman"/>
        </w:rPr>
        <w:t>Ambisonics</w:t>
      </w:r>
      <w:proofErr w:type="spellEnd"/>
      <w:r w:rsidRPr="00677034">
        <w:rPr>
          <w:rFonts w:ascii="Times New Roman" w:eastAsia="Times New Roman" w:hAnsi="Times New Roman"/>
        </w:rPr>
        <w:t xml:space="preserve"> components, the DOA metric is expected to correspond to the ground truth angle. The DOA angle calculated from the </w:t>
      </w:r>
      <w:proofErr w:type="spellStart"/>
      <w:r w:rsidRPr="00677034">
        <w:rPr>
          <w:rFonts w:ascii="Times New Roman" w:eastAsia="Times New Roman" w:hAnsi="Times New Roman"/>
        </w:rPr>
        <w:t>Ambisonics</w:t>
      </w:r>
      <w:proofErr w:type="spellEnd"/>
      <w:r w:rsidRPr="00677034">
        <w:rPr>
          <w:rFonts w:ascii="Times New Roman" w:eastAsia="Times New Roman" w:hAnsi="Times New Roman"/>
        </w:rPr>
        <w:t xml:space="preserve"> components from the UE capture system shall be within some tolerances </w:t>
      </w:r>
      <w:proofErr w:type="spellStart"/>
      <w:r w:rsidRPr="00677034">
        <w:rPr>
          <w:rFonts w:ascii="Times New Roman" w:eastAsia="Times New Roman" w:hAnsi="Times New Roman"/>
        </w:rPr>
        <w:t>w.r.t.</w:t>
      </w:r>
      <w:proofErr w:type="spellEnd"/>
      <w:r w:rsidRPr="00677034">
        <w:rPr>
          <w:rFonts w:ascii="Times New Roman" w:eastAsia="Times New Roman" w:hAnsi="Times New Roman"/>
        </w:rPr>
        <w:t xml:space="preserve"> the ground truth angle to the incident sound. </w:t>
      </w:r>
    </w:p>
    <w:p w14:paraId="2649624B" w14:textId="77777777" w:rsidR="00EE470D" w:rsidRPr="00A252D8" w:rsidRDefault="00EE470D" w:rsidP="00EE470D">
      <w:pPr>
        <w:ind w:left="568"/>
        <w:rPr>
          <w:rFonts w:ascii="Times New Roman" w:hAnsi="Times New Roman"/>
          <w:b/>
          <w:bCs/>
          <w:sz w:val="20"/>
        </w:rPr>
      </w:pPr>
    </w:p>
    <w:p w14:paraId="684C90A4" w14:textId="77777777" w:rsidR="00EE470D" w:rsidRPr="00A252D8" w:rsidRDefault="00EE470D" w:rsidP="00EE470D">
      <w:pPr>
        <w:keepNext/>
        <w:keepLines/>
        <w:overflowPunct w:val="0"/>
        <w:autoSpaceDE w:val="0"/>
        <w:autoSpaceDN w:val="0"/>
        <w:adjustRightInd w:val="0"/>
        <w:spacing w:before="120" w:after="180" w:line="240" w:lineRule="auto"/>
        <w:ind w:left="1418" w:hanging="1418"/>
        <w:textAlignment w:val="baseline"/>
        <w:outlineLvl w:val="3"/>
        <w:rPr>
          <w:rFonts w:ascii="Times New Roman" w:eastAsia="Times New Roman" w:hAnsi="Times New Roman"/>
          <w:b/>
          <w:bCs/>
          <w:sz w:val="24"/>
        </w:rPr>
      </w:pPr>
      <w:r w:rsidRPr="00A252D8">
        <w:rPr>
          <w:rFonts w:ascii="Times New Roman" w:eastAsia="Times New Roman" w:hAnsi="Times New Roman"/>
          <w:b/>
          <w:bCs/>
          <w:sz w:val="24"/>
        </w:rPr>
        <w:t>2.3.3.2</w:t>
      </w:r>
      <w:r w:rsidRPr="00A252D8">
        <w:rPr>
          <w:rFonts w:ascii="Times New Roman" w:eastAsia="Times New Roman" w:hAnsi="Times New Roman"/>
          <w:b/>
          <w:bCs/>
          <w:sz w:val="24"/>
        </w:rPr>
        <w:tab/>
        <w:t>Measurement for Metadata-assisted spatial audio</w:t>
      </w:r>
    </w:p>
    <w:p w14:paraId="5C55C2A9" w14:textId="77777777" w:rsidR="00EE470D" w:rsidRPr="00677034" w:rsidRDefault="00EE470D" w:rsidP="00EE470D">
      <w:r w:rsidRPr="00677034">
        <w:rPr>
          <w:rFonts w:ascii="Times New Roman" w:hAnsi="Times New Roman"/>
        </w:rPr>
        <w:t>For each loudspeaker position</w:t>
      </w:r>
      <w:r w:rsidRPr="00677034">
        <w:t xml:space="preserve"> </w:t>
      </w:r>
      <w:r w:rsidRPr="00677034">
        <w:rPr>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i/>
        </w:rPr>
        <w:t></w:t>
      </w:r>
      <w:r w:rsidRPr="00677034">
        <w:rPr>
          <w:rFonts w:ascii="Symbol" w:hAnsi="Symbol"/>
          <w:i/>
        </w:rPr>
        <w:t></w:t>
      </w:r>
      <w:proofErr w:type="spellStart"/>
      <w:r w:rsidRPr="00677034">
        <w:rPr>
          <w:i/>
          <w:vertAlign w:val="subscript"/>
        </w:rPr>
        <w:t>i</w:t>
      </w:r>
      <w:proofErr w:type="spellEnd"/>
      <w:r w:rsidRPr="00677034">
        <w:rPr>
          <w:rFonts w:ascii="Symbol" w:hAnsi="Symbol"/>
          <w:i/>
        </w:rPr>
        <w:t></w:t>
      </w:r>
      <w:r w:rsidRPr="00677034">
        <w:rPr>
          <w:rFonts w:ascii="Symbol" w:hAnsi="Symbol"/>
        </w:rPr>
        <w:t></w:t>
      </w:r>
      <w:r w:rsidRPr="00677034">
        <w:t xml:space="preserve"> </w:t>
      </w:r>
      <w:proofErr w:type="spellStart"/>
      <w:r w:rsidRPr="00677034">
        <w:rPr>
          <w:rFonts w:ascii="Times New Roman" w:hAnsi="Times New Roman"/>
          <w:i/>
        </w:rPr>
        <w:t>i</w:t>
      </w:r>
      <w:proofErr w:type="spellEnd"/>
      <w:r w:rsidRPr="00677034">
        <w:rPr>
          <w:rFonts w:ascii="Times New Roman" w:hAnsi="Times New Roman"/>
        </w:rPr>
        <w:t>=</w:t>
      </w:r>
      <w:proofErr w:type="gramStart"/>
      <w:r w:rsidRPr="00677034">
        <w:rPr>
          <w:rFonts w:ascii="Times New Roman" w:hAnsi="Times New Roman"/>
        </w:rPr>
        <w:t>1,...</w:t>
      </w:r>
      <w:proofErr w:type="gramEnd"/>
      <w:r w:rsidRPr="00677034">
        <w:rPr>
          <w:rFonts w:ascii="Times New Roman" w:hAnsi="Times New Roman"/>
        </w:rPr>
        <w:t>,L , the following procedure shall be used:</w:t>
      </w:r>
      <w:r w:rsidRPr="00677034">
        <w:tab/>
      </w:r>
    </w:p>
    <w:p w14:paraId="6119BA7D" w14:textId="77777777" w:rsidR="00EE470D" w:rsidRPr="00677034" w:rsidRDefault="00EE470D" w:rsidP="00EE470D">
      <w:pPr>
        <w:numPr>
          <w:ilvl w:val="0"/>
          <w:numId w:val="58"/>
        </w:numPr>
        <w:overflowPunct w:val="0"/>
        <w:autoSpaceDE w:val="0"/>
        <w:autoSpaceDN w:val="0"/>
        <w:adjustRightInd w:val="0"/>
        <w:spacing w:after="180" w:line="240" w:lineRule="auto"/>
        <w:textAlignment w:val="baseline"/>
        <w:rPr>
          <w:rFonts w:eastAsia="DengXian"/>
          <w:lang w:eastAsia="ko-KR"/>
        </w:rPr>
      </w:pPr>
      <w:r w:rsidRPr="00677034">
        <w:rPr>
          <w:rFonts w:ascii="Times New Roman" w:eastAsia="DengXian" w:hAnsi="Times New Roman"/>
          <w:sz w:val="20"/>
          <w:lang w:eastAsia="ko-KR"/>
        </w:rPr>
        <w:t>The UE under test is connected to a test system composed of a 3GPP wireless system simulator and reference client with an IVAS session established with metadata-assisted spatial audio format output. The codec shall be operated with Metadata-assisted spatial audio input format at [512] kbit/s. The audio input format and bitrate shall be reported. The decoder/renderer option shall be MASA.</w:t>
      </w:r>
    </w:p>
    <w:p w14:paraId="3314393C" w14:textId="77777777" w:rsidR="00EE470D" w:rsidRPr="00677034" w:rsidRDefault="00EE470D" w:rsidP="00EE470D">
      <w:pPr>
        <w:widowControl/>
        <w:numPr>
          <w:ilvl w:val="0"/>
          <w:numId w:val="58"/>
        </w:numPr>
        <w:overflowPunct w:val="0"/>
        <w:autoSpaceDE w:val="0"/>
        <w:autoSpaceDN w:val="0"/>
        <w:adjustRightInd w:val="0"/>
        <w:spacing w:after="180" w:line="240" w:lineRule="auto"/>
        <w:textAlignment w:val="baseline"/>
        <w:rPr>
          <w:rFonts w:ascii="Times New Roman" w:eastAsia="Times New Roman" w:hAnsi="Times New Roman"/>
          <w:sz w:val="20"/>
        </w:rPr>
      </w:pPr>
      <w:r w:rsidRPr="00677034">
        <w:rPr>
          <w:rFonts w:ascii="Times New Roman" w:eastAsia="Times New Roman" w:hAnsi="Times New Roman"/>
          <w:sz w:val="20"/>
        </w:rPr>
        <w:t>[TBD] test signal of [TBD s] length is played over the loudspeaker.</w:t>
      </w:r>
    </w:p>
    <w:p w14:paraId="29E474E3" w14:textId="77777777" w:rsidR="00EE470D" w:rsidRPr="00677034" w:rsidRDefault="00EE470D" w:rsidP="00EE470D">
      <w:pPr>
        <w:keepLines/>
        <w:spacing w:after="180" w:line="240" w:lineRule="auto"/>
        <w:ind w:left="284"/>
        <w:rPr>
          <w:rFonts w:ascii="Times New Roman" w:hAnsi="Times New Roman"/>
          <w:sz w:val="20"/>
        </w:rPr>
      </w:pPr>
      <w:r w:rsidRPr="00677034">
        <w:rPr>
          <w:rFonts w:ascii="Times New Roman" w:hAnsi="Times New Roman"/>
          <w:sz w:val="20"/>
        </w:rPr>
        <w:t>Editor’s note:</w:t>
      </w:r>
      <w:r w:rsidRPr="00677034">
        <w:rPr>
          <w:rFonts w:ascii="Times New Roman" w:hAnsi="Times New Roman"/>
          <w:sz w:val="20"/>
        </w:rPr>
        <w:tab/>
        <w:t>The impact of codec on the test signal needs to be verified before performing the measurements.</w:t>
      </w:r>
    </w:p>
    <w:p w14:paraId="3C64E3E2"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c)</w:t>
      </w:r>
      <w:r w:rsidRPr="00677034">
        <w:rPr>
          <w:rFonts w:ascii="Times New Roman" w:eastAsia="Times New Roman" w:hAnsi="Times New Roman"/>
          <w:sz w:val="20"/>
        </w:rPr>
        <w:tab/>
        <w:t>The Metadata-assisted spatial audio format representation is captured. The MASA representation includes estimated source angles and energy-related quantities per time frequency tiles, which are further analysed as follows.</w:t>
      </w:r>
    </w:p>
    <w:p w14:paraId="05873085" w14:textId="77777777" w:rsidR="00EE470D" w:rsidRPr="00677034" w:rsidRDefault="00EE470D" w:rsidP="00EE470D">
      <w:pPr>
        <w:ind w:left="568" w:hanging="284"/>
        <w:rPr>
          <w:rFonts w:ascii="Times New Roman" w:eastAsia="Times New Roman" w:hAnsi="Times New Roman"/>
          <w:sz w:val="20"/>
        </w:rPr>
      </w:pPr>
      <w:r w:rsidRPr="00677034">
        <w:rPr>
          <w:rFonts w:ascii="Times New Roman" w:hAnsi="Times New Roman"/>
          <w:sz w:val="20"/>
        </w:rPr>
        <w:t>d)</w:t>
      </w:r>
      <w:r w:rsidRPr="00677034">
        <w:rPr>
          <w:rFonts w:ascii="Times New Roman" w:hAnsi="Times New Roman"/>
          <w:sz w:val="20"/>
        </w:rPr>
        <w:tab/>
      </w:r>
      <w:r w:rsidRPr="00677034">
        <w:rPr>
          <w:rFonts w:ascii="Times New Roman" w:eastAsia="Times New Roman" w:hAnsi="Times New Roman"/>
          <w:sz w:val="20"/>
        </w:rPr>
        <w:t xml:space="preserve">The direct-to-total ratio times energy weighted azimuth and elevation angles </w:t>
      </w:r>
      <w:r>
        <w:rPr>
          <w:rFonts w:ascii="Times New Roman" w:eastAsia="Times New Roman" w:hAnsi="Times New Roman"/>
          <w:sz w:val="20"/>
        </w:rPr>
        <w:t xml:space="preserve">(in radians) </w:t>
      </w:r>
      <w:r w:rsidRPr="00677034">
        <w:rPr>
          <w:rFonts w:ascii="Times New Roman" w:eastAsia="Times New Roman" w:hAnsi="Times New Roman"/>
          <w:sz w:val="20"/>
        </w:rPr>
        <w:t xml:space="preserve">are mapped into Cartesian coordinate vectors </w:t>
      </w:r>
      <m:oMath>
        <m:r>
          <w:rPr>
            <w:rFonts w:ascii="Cambria Math" w:hAnsi="Cambria Math"/>
            <w:sz w:val="20"/>
          </w:rPr>
          <m:t>X</m:t>
        </m:r>
      </m:oMath>
      <w:r w:rsidRPr="00677034">
        <w:rPr>
          <w:rFonts w:ascii="Times New Roman" w:eastAsia="Times New Roman" w:hAnsi="Times New Roman"/>
          <w:sz w:val="20"/>
        </w:rPr>
        <w:t xml:space="preserve">, </w:t>
      </w:r>
      <m:oMath>
        <m:r>
          <w:rPr>
            <w:rFonts w:ascii="Cambria Math" w:hAnsi="Cambria Math"/>
            <w:sz w:val="20"/>
          </w:rPr>
          <m:t>Y</m:t>
        </m:r>
      </m:oMath>
      <w:r w:rsidRPr="00677034">
        <w:rPr>
          <w:rFonts w:ascii="Times New Roman" w:eastAsia="Times New Roman" w:hAnsi="Times New Roman"/>
          <w:sz w:val="20"/>
        </w:rPr>
        <w:t xml:space="preserve"> and </w:t>
      </w:r>
      <m:oMath>
        <m:r>
          <w:rPr>
            <w:rFonts w:ascii="Cambria Math" w:hAnsi="Cambria Math"/>
            <w:sz w:val="20"/>
          </w:rPr>
          <m:t>Z</m:t>
        </m:r>
      </m:oMath>
      <w:r w:rsidRPr="00677034">
        <w:rPr>
          <w:rFonts w:ascii="Times New Roman" w:eastAsia="Times New Roman" w:hAnsi="Times New Roman"/>
          <w:sz w:val="20"/>
        </w:rPr>
        <w:t xml:space="preserve"> over all subframes and frequency bands:</w:t>
      </w:r>
    </w:p>
    <w:p w14:paraId="2E5D0282" w14:textId="77777777" w:rsidR="00EE470D" w:rsidRPr="00677034" w:rsidRDefault="00EE470D" w:rsidP="00EE470D">
      <w:pPr>
        <w:ind w:left="568" w:hanging="284"/>
        <w:rPr>
          <w:rFonts w:ascii="Times New Roman" w:eastAsia="Times New Roman" w:hAnsi="Times New Roman"/>
          <w:sz w:val="20"/>
        </w:rPr>
      </w:pPr>
    </w:p>
    <w:p w14:paraId="413604CD" w14:textId="77777777" w:rsidR="00EE470D" w:rsidRPr="00677034" w:rsidRDefault="00EE470D" w:rsidP="00EE470D">
      <w:pPr>
        <w:ind w:firstLine="284"/>
        <w:rPr>
          <w:rFonts w:eastAsiaTheme="minorEastAsia" w:cs="Arial"/>
          <w:sz w:val="18"/>
          <w:szCs w:val="18"/>
        </w:rPr>
      </w:pPr>
      <m:oMathPara>
        <m:oMath>
          <m:r>
            <w:rPr>
              <w:rFonts w:ascii="Cambria Math" w:hAnsi="Cambria Math" w:cs="Arial"/>
              <w:sz w:val="18"/>
              <w:szCs w:val="18"/>
            </w:rPr>
            <m:t>X</m:t>
          </m:r>
          <w:commentRangeStart w:id="129"/>
          <m:r>
            <w:rPr>
              <w:rFonts w:ascii="Cambria Math" w:hAnsi="Cambria Math" w:cs="Arial"/>
              <w:sz w:val="18"/>
              <w:szCs w:val="18"/>
            </w:rPr>
            <m:t>=</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func>
                    <m:funcPr>
                      <m:ctrlPr>
                        <w:rPr>
                          <w:rFonts w:ascii="Cambria Math" w:hAnsi="Cambria Math" w:cs="Arial"/>
                          <w:sz w:val="18"/>
                          <w:szCs w:val="18"/>
                        </w:rPr>
                      </m:ctrlPr>
                    </m:funcPr>
                    <m:fName>
                      <m:r>
                        <m:rPr>
                          <m:sty m:val="p"/>
                        </m:rPr>
                        <w:rPr>
                          <w:rFonts w:ascii="Cambria Math" w:hAnsi="Cambria Math" w:cs="Arial"/>
                          <w:sz w:val="18"/>
                          <w:szCs w:val="18"/>
                        </w:rPr>
                        <m:t>(cos</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del w:id="130" w:author="Arvi Lintervo (Nokia)" w:date="2023-05-16T12:14:00Z">
                                  <w:rPr>
                                    <w:rFonts w:ascii="Cambria Math" w:hAnsi="Cambria Math" w:cs="Arial"/>
                                    <w:sz w:val="18"/>
                                    <w:szCs w:val="18"/>
                                  </w:rPr>
                                  <m:t>θ</m:t>
                                </w:del>
                              </m:r>
                              <w:bookmarkStart w:id="131" w:name="_Hlk135131707"/>
                              <m:r>
                                <w:ins w:id="132" w:author="Arvi Lintervo (Nokia)" w:date="2023-05-16T12:14:00Z">
                                  <w:rPr>
                                    <w:rFonts w:ascii="Cambria Math" w:hAnsi="Cambria Math" w:cs="Arial"/>
                                    <w:sz w:val="18"/>
                                    <w:szCs w:val="18"/>
                                  </w:rPr>
                                  <m:t>φ</m:t>
                                </w:ins>
                              </m:r>
                              <w:bookmarkEnd w:id="131"/>
                            </m:e>
                            <m:sub>
                              <m:r>
                                <w:rPr>
                                  <w:rFonts w:ascii="Cambria Math" w:hAnsi="Cambria Math" w:cs="Arial"/>
                                  <w:sz w:val="18"/>
                                  <w:szCs w:val="18"/>
                                </w:rPr>
                                <m:t>nk</m:t>
                              </m:r>
                            </m:sub>
                          </m:sSub>
                        </m:e>
                      </m:d>
                    </m:e>
                  </m:func>
                  <m:r>
                    <m:rPr>
                      <m:sty m:val="p"/>
                    </m:rPr>
                    <w:rPr>
                      <w:rFonts w:ascii="Cambria Math" w:hAnsi="Cambria Math" w:cs="Arial"/>
                      <w:sz w:val="18"/>
                      <w:szCs w:val="18"/>
                    </w:rPr>
                    <m:t>⋅</m:t>
                  </m:r>
                  <m:func>
                    <m:funcPr>
                      <m:ctrlPr>
                        <w:rPr>
                          <w:rFonts w:ascii="Cambria Math" w:hAnsi="Cambria Math" w:cs="Arial"/>
                          <w:i/>
                          <w:sz w:val="18"/>
                          <w:szCs w:val="18"/>
                        </w:rPr>
                      </m:ctrlPr>
                    </m:funcPr>
                    <m:fName>
                      <m:r>
                        <m:rPr>
                          <m:sty m:val="p"/>
                        </m:rPr>
                        <w:rPr>
                          <w:rFonts w:ascii="Cambria Math" w:hAnsi="Cambria Math" w:cs="Arial"/>
                          <w:sz w:val="18"/>
                          <w:szCs w:val="18"/>
                        </w:rPr>
                        <m:t>cos</m:t>
                      </m:r>
                    </m:fName>
                    <m:e>
                      <m:d>
                        <m:dPr>
                          <m:ctrlPr>
                            <w:rPr>
                              <w:rFonts w:ascii="Cambria Math" w:hAnsi="Cambria Math" w:cs="Arial"/>
                              <w:i/>
                              <w:sz w:val="18"/>
                              <w:szCs w:val="18"/>
                            </w:rPr>
                          </m:ctrlPr>
                        </m:dPr>
                        <m:e>
                          <m:sSub>
                            <m:sSubPr>
                              <m:ctrlPr>
                                <w:rPr>
                                  <w:rFonts w:ascii="Cambria Math" w:hAnsi="Cambria Math" w:cs="Arial"/>
                                  <w:i/>
                                  <w:sz w:val="18"/>
                                  <w:szCs w:val="18"/>
                                </w:rPr>
                              </m:ctrlPr>
                            </m:sSubPr>
                            <m:e>
                              <m:r>
                                <w:del w:id="133" w:author="Arvi Lintervo (Nokia)" w:date="2023-05-16T12:14:00Z">
                                  <w:rPr>
                                    <w:rFonts w:ascii="Cambria Math" w:hAnsi="Cambria Math" w:cs="Arial"/>
                                    <w:sz w:val="18"/>
                                    <w:szCs w:val="18"/>
                                  </w:rPr>
                                  <m:t>φ</m:t>
                                </w:del>
                              </m:r>
                              <m:r>
                                <w:ins w:id="134" w:author="Arvi Lintervo (Nokia)" w:date="2023-05-16T12:14:00Z">
                                  <w:rPr>
                                    <w:rFonts w:ascii="Cambria Math" w:hAnsi="Cambria Math" w:cs="Arial"/>
                                    <w:sz w:val="18"/>
                                    <w:szCs w:val="18"/>
                                  </w:rPr>
                                  <m:t>θ</m:t>
                                </w:ins>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r>
                    <w:rPr>
                      <w:rFonts w:ascii="Cambria Math" w:hAnsi="Cambria Math" w:cs="Arial"/>
                      <w:sz w:val="18"/>
                      <w:szCs w:val="18"/>
                    </w:rPr>
                    <m:t>),</m:t>
                  </m:r>
                  <m:ctrlPr>
                    <w:rPr>
                      <w:rFonts w:ascii="Cambria Math" w:eastAsiaTheme="minorEastAsia" w:hAnsi="Cambria Math" w:cs="Arial"/>
                      <w:i/>
                      <w:sz w:val="18"/>
                      <w:szCs w:val="18"/>
                    </w:rPr>
                  </m:ctrlPr>
                </m:e>
              </m:nary>
              <m:ctrlPr>
                <w:rPr>
                  <w:rFonts w:ascii="Cambria Math" w:eastAsiaTheme="minorEastAsia" w:hAnsi="Cambria Math" w:cs="Arial"/>
                  <w:i/>
                  <w:sz w:val="18"/>
                  <w:szCs w:val="18"/>
                </w:rPr>
              </m:ctrlPr>
            </m:e>
          </m:nary>
        </m:oMath>
      </m:oMathPara>
    </w:p>
    <w:p w14:paraId="50630291" w14:textId="77777777" w:rsidR="00EE470D" w:rsidRPr="00677034" w:rsidRDefault="00EE470D" w:rsidP="00EE470D">
      <w:pPr>
        <w:rPr>
          <w:rFonts w:eastAsiaTheme="minorEastAsia" w:cs="Arial"/>
          <w:sz w:val="18"/>
          <w:szCs w:val="18"/>
        </w:rPr>
      </w:pPr>
      <m:oMathPara>
        <m:oMath>
          <m:r>
            <w:rPr>
              <w:rFonts w:ascii="Cambria Math" w:hAnsi="Cambria Math" w:cs="Arial"/>
              <w:sz w:val="18"/>
              <w:szCs w:val="18"/>
            </w:rPr>
            <m:t>Y=</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r>
                    <w:rPr>
                      <w:rFonts w:ascii="Cambria Math" w:eastAsiaTheme="minorEastAsia" w:hAnsi="Cambria Math" w:cs="Arial"/>
                      <w:sz w:val="18"/>
                      <w:szCs w:val="18"/>
                    </w:rPr>
                    <m:t>(</m:t>
                  </m:r>
                  <m:func>
                    <m:funcPr>
                      <m:ctrlPr>
                        <w:rPr>
                          <w:rFonts w:ascii="Cambria Math" w:hAnsi="Cambria Math" w:cs="Arial"/>
                          <w:sz w:val="18"/>
                          <w:szCs w:val="18"/>
                        </w:rPr>
                      </m:ctrlPr>
                    </m:funcPr>
                    <m:fName>
                      <m:r>
                        <m:rPr>
                          <m:sty m:val="p"/>
                        </m:rPr>
                        <w:rPr>
                          <w:rFonts w:ascii="Cambria Math" w:hAnsi="Cambria Math" w:cs="Arial"/>
                          <w:sz w:val="18"/>
                          <w:szCs w:val="18"/>
                        </w:rPr>
                        <m:t>sin</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ins w:id="135" w:author="Arvi Lintervo (Nokia)" w:date="2023-05-16T12:14:00Z">
                                  <w:rPr>
                                    <w:rFonts w:ascii="Cambria Math" w:hAnsi="Cambria Math" w:cs="Arial"/>
                                    <w:sz w:val="18"/>
                                    <w:szCs w:val="18"/>
                                  </w:rPr>
                                  <m:t>φ</m:t>
                                </w:ins>
                              </m:r>
                              <m:r>
                                <w:del w:id="136" w:author="Arvi Lintervo (Nokia)" w:date="2023-05-16T12:14:00Z">
                                  <w:rPr>
                                    <w:rFonts w:ascii="Cambria Math" w:hAnsi="Cambria Math" w:cs="Arial"/>
                                    <w:sz w:val="18"/>
                                    <w:szCs w:val="18"/>
                                  </w:rPr>
                                  <m:t>θ</m:t>
                                </w:del>
                              </m:r>
                            </m:e>
                            <m:sub>
                              <m:r>
                                <w:rPr>
                                  <w:rFonts w:ascii="Cambria Math" w:hAnsi="Cambria Math" w:cs="Arial"/>
                                  <w:sz w:val="18"/>
                                  <w:szCs w:val="18"/>
                                </w:rPr>
                                <m:t>nk</m:t>
                              </m:r>
                            </m:sub>
                          </m:sSub>
                        </m:e>
                      </m:d>
                    </m:e>
                  </m:func>
                  <m:r>
                    <m:rPr>
                      <m:sty m:val="p"/>
                    </m:rPr>
                    <w:rPr>
                      <w:rFonts w:ascii="Cambria Math" w:hAnsi="Cambria Math" w:cs="Arial"/>
                      <w:sz w:val="18"/>
                      <w:szCs w:val="18"/>
                    </w:rPr>
                    <m:t>⋅</m:t>
                  </m:r>
                  <m:func>
                    <m:funcPr>
                      <m:ctrlPr>
                        <w:rPr>
                          <w:rFonts w:ascii="Cambria Math" w:hAnsi="Cambria Math" w:cs="Arial"/>
                          <w:i/>
                          <w:sz w:val="18"/>
                          <w:szCs w:val="18"/>
                        </w:rPr>
                      </m:ctrlPr>
                    </m:funcPr>
                    <m:fName>
                      <m:r>
                        <m:rPr>
                          <m:sty m:val="p"/>
                        </m:rPr>
                        <w:rPr>
                          <w:rFonts w:ascii="Cambria Math" w:hAnsi="Cambria Math" w:cs="Arial"/>
                          <w:sz w:val="18"/>
                          <w:szCs w:val="18"/>
                        </w:rPr>
                        <m:t>cos</m:t>
                      </m:r>
                    </m:fName>
                    <m:e>
                      <m:d>
                        <m:dPr>
                          <m:ctrlPr>
                            <w:rPr>
                              <w:rFonts w:ascii="Cambria Math" w:hAnsi="Cambria Math" w:cs="Arial"/>
                              <w:i/>
                              <w:sz w:val="18"/>
                              <w:szCs w:val="18"/>
                            </w:rPr>
                          </m:ctrlPr>
                        </m:dPr>
                        <m:e>
                          <m:sSub>
                            <m:sSubPr>
                              <m:ctrlPr>
                                <w:rPr>
                                  <w:rFonts w:ascii="Cambria Math" w:hAnsi="Cambria Math" w:cs="Arial"/>
                                  <w:i/>
                                  <w:sz w:val="18"/>
                                  <w:szCs w:val="18"/>
                                </w:rPr>
                              </m:ctrlPr>
                            </m:sSubPr>
                            <m:e>
                              <m:r>
                                <w:ins w:id="137" w:author="Arvi Lintervo (Nokia)" w:date="2023-05-16T12:14:00Z">
                                  <w:rPr>
                                    <w:rFonts w:ascii="Cambria Math" w:hAnsi="Cambria Math" w:cs="Arial"/>
                                    <w:sz w:val="18"/>
                                    <w:szCs w:val="18"/>
                                  </w:rPr>
                                  <m:t>θ</m:t>
                                </w:ins>
                              </m:r>
                              <m:r>
                                <w:del w:id="138" w:author="Arvi Lintervo (Nokia)" w:date="2023-05-16T12:14:00Z">
                                  <w:rPr>
                                    <w:rFonts w:ascii="Cambria Math" w:hAnsi="Cambria Math" w:cs="Arial"/>
                                    <w:sz w:val="18"/>
                                    <w:szCs w:val="18"/>
                                  </w:rPr>
                                  <m:t>φ</m:t>
                                </w:del>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r>
                    <w:rPr>
                      <w:rFonts w:ascii="Cambria Math" w:eastAsiaTheme="minorEastAsia" w:hAnsi="Cambria Math" w:cs="Arial"/>
                      <w:sz w:val="18"/>
                      <w:szCs w:val="18"/>
                    </w:rPr>
                    <m:t>),</m:t>
                  </m:r>
                  <m:ctrlPr>
                    <w:rPr>
                      <w:rFonts w:ascii="Cambria Math" w:eastAsiaTheme="minorEastAsia" w:hAnsi="Cambria Math" w:cs="Arial"/>
                      <w:i/>
                      <w:sz w:val="18"/>
                      <w:szCs w:val="18"/>
                    </w:rPr>
                  </m:ctrlPr>
                </m:e>
              </m:nary>
              <m:ctrlPr>
                <w:rPr>
                  <w:rFonts w:ascii="Cambria Math" w:eastAsiaTheme="minorEastAsia" w:hAnsi="Cambria Math" w:cs="Arial"/>
                  <w:i/>
                  <w:sz w:val="18"/>
                  <w:szCs w:val="18"/>
                </w:rPr>
              </m:ctrlPr>
            </m:e>
          </m:nary>
        </m:oMath>
      </m:oMathPara>
    </w:p>
    <w:p w14:paraId="01664334" w14:textId="77777777" w:rsidR="00EE470D" w:rsidRPr="00677034" w:rsidRDefault="00EE470D" w:rsidP="00EE470D">
      <w:pPr>
        <w:rPr>
          <w:rFonts w:eastAsiaTheme="minorEastAsia" w:cs="Arial"/>
          <w:sz w:val="18"/>
          <w:szCs w:val="18"/>
        </w:rPr>
      </w:pPr>
      <m:oMathPara>
        <m:oMath>
          <m:r>
            <w:rPr>
              <w:rFonts w:ascii="Cambria Math" w:hAnsi="Cambria Math" w:cs="Arial"/>
              <w:sz w:val="18"/>
              <w:szCs w:val="18"/>
            </w:rPr>
            <m:t>Z=</m:t>
          </m:r>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n</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nary>
                <m:naryPr>
                  <m:chr m:val="∑"/>
                  <m:supHide m:val="1"/>
                  <m:ctrlPr>
                    <w:rPr>
                      <w:rFonts w:ascii="Cambria Math" w:eastAsiaTheme="minorEastAsia" w:hAnsi="Cambria Math" w:cs="Arial"/>
                      <w:sz w:val="18"/>
                      <w:szCs w:val="18"/>
                    </w:rPr>
                  </m:ctrlPr>
                </m:naryPr>
                <m:sub>
                  <m:r>
                    <w:rPr>
                      <w:rFonts w:ascii="Cambria Math" w:eastAsiaTheme="minorEastAsia" w:hAnsi="Cambria Math" w:cs="Arial"/>
                      <w:sz w:val="18"/>
                      <w:szCs w:val="18"/>
                    </w:rPr>
                    <m:t>k</m:t>
                  </m:r>
                  <m:ctrlPr>
                    <w:rPr>
                      <w:rFonts w:ascii="Cambria Math" w:eastAsiaTheme="minorEastAsia" w:hAnsi="Cambria Math" w:cs="Arial"/>
                      <w:i/>
                      <w:sz w:val="18"/>
                      <w:szCs w:val="18"/>
                    </w:rPr>
                  </m:ctrlPr>
                </m:sub>
                <m:sup>
                  <m:ctrlPr>
                    <w:rPr>
                      <w:rFonts w:ascii="Cambria Math" w:eastAsiaTheme="minorEastAsia" w:hAnsi="Cambria Math" w:cs="Arial"/>
                      <w:i/>
                      <w:sz w:val="18"/>
                      <w:szCs w:val="18"/>
                    </w:rPr>
                  </m:ctrlPr>
                </m:sup>
                <m:e>
                  <m:r>
                    <w:rPr>
                      <w:rFonts w:ascii="Cambria Math" w:eastAsiaTheme="minorEastAsia" w:hAnsi="Cambria Math" w:cs="Arial"/>
                      <w:sz w:val="18"/>
                      <w:szCs w:val="18"/>
                    </w:rPr>
                    <m:t>(</m:t>
                  </m:r>
                  <m:func>
                    <m:funcPr>
                      <m:ctrlPr>
                        <w:rPr>
                          <w:rFonts w:ascii="Cambria Math" w:hAnsi="Cambria Math" w:cs="Arial"/>
                          <w:sz w:val="18"/>
                          <w:szCs w:val="18"/>
                        </w:rPr>
                      </m:ctrlPr>
                    </m:funcPr>
                    <m:fName>
                      <m:r>
                        <m:rPr>
                          <m:sty m:val="p"/>
                        </m:rPr>
                        <w:rPr>
                          <w:rFonts w:ascii="Cambria Math" w:hAnsi="Cambria Math" w:cs="Arial"/>
                          <w:sz w:val="18"/>
                          <w:szCs w:val="18"/>
                        </w:rPr>
                        <m:t>sin</m:t>
                      </m:r>
                      <m:ctrlPr>
                        <w:rPr>
                          <w:rFonts w:ascii="Cambria Math" w:hAnsi="Cambria Math" w:cs="Arial"/>
                          <w:i/>
                          <w:sz w:val="18"/>
                          <w:szCs w:val="18"/>
                        </w:rPr>
                      </m:ctrlPr>
                    </m:fName>
                    <m:e>
                      <m:d>
                        <m:dPr>
                          <m:ctrlPr>
                            <w:rPr>
                              <w:rFonts w:ascii="Cambria Math" w:hAnsi="Cambria Math" w:cs="Arial"/>
                              <w:i/>
                              <w:sz w:val="18"/>
                              <w:szCs w:val="18"/>
                            </w:rPr>
                          </m:ctrlPr>
                        </m:dPr>
                        <m:e>
                          <m:sSub>
                            <m:sSubPr>
                              <m:ctrlPr>
                                <w:rPr>
                                  <w:rFonts w:ascii="Cambria Math" w:hAnsi="Cambria Math" w:cs="Arial"/>
                                  <w:i/>
                                  <w:sz w:val="18"/>
                                  <w:szCs w:val="18"/>
                                </w:rPr>
                              </m:ctrlPr>
                            </m:sSubPr>
                            <m:e>
                              <m:r>
                                <w:ins w:id="139" w:author="Arvi Lintervo (Nokia)" w:date="2023-05-16T12:15:00Z">
                                  <w:rPr>
                                    <w:rFonts w:ascii="Cambria Math" w:hAnsi="Cambria Math" w:cs="Arial"/>
                                    <w:sz w:val="18"/>
                                    <w:szCs w:val="18"/>
                                  </w:rPr>
                                  <m:t>θ</m:t>
                                </w:ins>
                              </m:r>
                              <m:r>
                                <w:del w:id="140" w:author="Arvi Lintervo (Nokia)" w:date="2023-05-16T12:15:00Z">
                                  <w:rPr>
                                    <w:rFonts w:ascii="Cambria Math" w:hAnsi="Cambria Math" w:cs="Arial"/>
                                    <w:sz w:val="18"/>
                                    <w:szCs w:val="18"/>
                                  </w:rPr>
                                  <m:t>φ</m:t>
                                </w:del>
                              </m:r>
                            </m:e>
                            <m:sub>
                              <m:r>
                                <w:rPr>
                                  <w:rFonts w:ascii="Cambria Math" w:hAnsi="Cambria Math" w:cs="Arial"/>
                                  <w:sz w:val="18"/>
                                  <w:szCs w:val="18"/>
                                </w:rPr>
                                <m:t>nk</m:t>
                              </m:r>
                            </m:sub>
                          </m:sSub>
                        </m:e>
                      </m:d>
                    </m:e>
                  </m:func>
                  <m:r>
                    <m:rPr>
                      <m:sty m:val="p"/>
                    </m:rPr>
                    <w:rPr>
                      <w:rFonts w:ascii="Cambria Math" w:hAnsi="Cambria Math" w:cs="Arial"/>
                      <w:sz w:val="18"/>
                      <w:szCs w:val="18"/>
                    </w:rPr>
                    <m:t>⋅</m:t>
                  </m:r>
                  <m:sSub>
                    <m:sSubPr>
                      <m:ctrlPr>
                        <w:rPr>
                          <w:rFonts w:ascii="Cambria Math" w:hAnsi="Cambria Math" w:cs="Arial"/>
                          <w:i/>
                          <w:sz w:val="18"/>
                          <w:szCs w:val="18"/>
                        </w:rPr>
                      </m:ctrlPr>
                    </m:sSubPr>
                    <m:e>
                      <m:r>
                        <m:rPr>
                          <m:nor/>
                        </m:rPr>
                        <w:rPr>
                          <w:rFonts w:ascii="Cambria Math" w:cs="Arial"/>
                          <w:sz w:val="18"/>
                          <w:szCs w:val="18"/>
                        </w:rPr>
                        <m:t>direct-to-total energy ratio</m:t>
                      </m:r>
                      <m:ctrlPr>
                        <w:rPr>
                          <w:rFonts w:ascii="Cambria Math" w:hAnsi="Cambria Math" w:cs="Arial"/>
                          <w:sz w:val="18"/>
                          <w:szCs w:val="18"/>
                        </w:rPr>
                      </m:ctrlPr>
                    </m:e>
                    <m:sub>
                      <m:r>
                        <w:rPr>
                          <w:rFonts w:ascii="Cambria Math" w:hAnsi="Cambria Math" w:cs="Arial"/>
                          <w:sz w:val="18"/>
                          <w:szCs w:val="18"/>
                        </w:rPr>
                        <m:t>nk</m:t>
                      </m:r>
                    </m:sub>
                  </m:sSub>
                  <m:r>
                    <m:rPr>
                      <m:sty m:val="p"/>
                    </m:rPr>
                    <w:rPr>
                      <w:rFonts w:ascii="Cambria Math" w:hAnsi="Cambria Math" w:cs="Arial"/>
                      <w:sz w:val="18"/>
                      <w:szCs w:val="18"/>
                    </w:rPr>
                    <m:t>⋅</m:t>
                  </m:r>
                  <m:sSub>
                    <m:sSubPr>
                      <m:ctrlPr>
                        <w:rPr>
                          <w:rFonts w:ascii="Cambria Math" w:hAnsi="Cambria Math" w:cs="Arial"/>
                          <w:i/>
                          <w:sz w:val="18"/>
                          <w:szCs w:val="18"/>
                        </w:rPr>
                      </m:ctrlPr>
                    </m:sSubPr>
                    <m:e>
                      <m:r>
                        <m:rPr>
                          <m:sty m:val="p"/>
                        </m:rPr>
                        <w:rPr>
                          <w:rFonts w:ascii="Cambria Math" w:hAnsi="Cambria Math" w:cs="Arial"/>
                          <w:sz w:val="18"/>
                          <w:szCs w:val="18"/>
                        </w:rPr>
                        <m:t>energy</m:t>
                      </m:r>
                      <m:ctrlPr>
                        <w:rPr>
                          <w:rFonts w:ascii="Cambria Math" w:hAnsi="Cambria Math" w:cs="Arial"/>
                          <w:sz w:val="18"/>
                          <w:szCs w:val="18"/>
                        </w:rPr>
                      </m:ctrlPr>
                    </m:e>
                    <m:sub>
                      <m:r>
                        <w:rPr>
                          <w:rFonts w:ascii="Cambria Math" w:hAnsi="Cambria Math" w:cs="Arial"/>
                          <w:sz w:val="18"/>
                          <w:szCs w:val="18"/>
                        </w:rPr>
                        <m:t>nk</m:t>
                      </m:r>
                    </m:sub>
                  </m:sSub>
                  <m:ctrlPr>
                    <w:rPr>
                      <w:rFonts w:ascii="Cambria Math" w:eastAsiaTheme="minorEastAsia" w:hAnsi="Cambria Math" w:cs="Arial"/>
                      <w:i/>
                      <w:sz w:val="18"/>
                      <w:szCs w:val="18"/>
                    </w:rPr>
                  </m:ctrlPr>
                </m:e>
              </m:nary>
              <m:r>
                <w:rPr>
                  <w:rFonts w:ascii="Cambria Math" w:eastAsiaTheme="minorEastAsia" w:hAnsi="Cambria Math" w:cs="Arial"/>
                  <w:sz w:val="18"/>
                  <w:szCs w:val="18"/>
                </w:rPr>
                <m:t>)</m:t>
              </m:r>
              <m:ctrlPr>
                <w:rPr>
                  <w:rFonts w:ascii="Cambria Math" w:eastAsiaTheme="minorEastAsia" w:hAnsi="Cambria Math" w:cs="Arial"/>
                  <w:i/>
                  <w:sz w:val="18"/>
                  <w:szCs w:val="18"/>
                </w:rPr>
              </m:ctrlPr>
            </m:e>
          </m:nary>
        </m:oMath>
      </m:oMathPara>
    </w:p>
    <w:p w14:paraId="4B2CE327" w14:textId="77777777" w:rsidR="00EE470D" w:rsidRPr="00677034" w:rsidRDefault="00EE470D" w:rsidP="00EE470D">
      <w:pPr>
        <w:rPr>
          <w:rFonts w:eastAsiaTheme="minorEastAsia" w:cs="Arial"/>
        </w:rPr>
      </w:pPr>
    </w:p>
    <w:p w14:paraId="14133107" w14:textId="77777777" w:rsidR="00EE470D" w:rsidRPr="00677034" w:rsidRDefault="00EE470D" w:rsidP="00EE470D">
      <w:pPr>
        <w:ind w:firstLine="284"/>
        <w:rPr>
          <w:rFonts w:ascii="Times New Roman" w:eastAsiaTheme="minorEastAsia" w:hAnsi="Times New Roman"/>
          <w:sz w:val="20"/>
        </w:rPr>
      </w:pPr>
      <w:r w:rsidRPr="00677034">
        <w:rPr>
          <w:rFonts w:ascii="Times New Roman" w:eastAsiaTheme="minorEastAsia" w:hAnsi="Times New Roman"/>
          <w:sz w:val="20"/>
        </w:rPr>
        <w:t xml:space="preserve">where </w:t>
      </w:r>
      <m:oMath>
        <m:r>
          <w:rPr>
            <w:rFonts w:ascii="Cambria Math" w:eastAsiaTheme="minorEastAsia" w:hAnsi="Cambria Math"/>
            <w:sz w:val="20"/>
          </w:rPr>
          <m:t>n</m:t>
        </m:r>
      </m:oMath>
      <w:r w:rsidRPr="00677034">
        <w:rPr>
          <w:rFonts w:ascii="Times New Roman" w:eastAsiaTheme="minorEastAsia" w:hAnsi="Times New Roman"/>
          <w:iCs/>
          <w:sz w:val="20"/>
        </w:rPr>
        <w:t xml:space="preserve"> </w:t>
      </w:r>
      <w:r w:rsidRPr="00677034">
        <w:rPr>
          <w:rFonts w:ascii="Times New Roman" w:hAnsi="Times New Roman"/>
          <w:sz w:val="20"/>
        </w:rPr>
        <w:t xml:space="preserve">is the index of the frequency bands and </w:t>
      </w:r>
      <m:oMath>
        <m:r>
          <w:rPr>
            <w:rFonts w:ascii="Cambria Math" w:hAnsi="Cambria Math"/>
            <w:sz w:val="20"/>
          </w:rPr>
          <m:t>k</m:t>
        </m:r>
      </m:oMath>
      <w:r w:rsidRPr="00677034">
        <w:rPr>
          <w:rFonts w:ascii="Times New Roman" w:eastAsiaTheme="minorEastAsia" w:hAnsi="Times New Roman"/>
          <w:sz w:val="20"/>
        </w:rPr>
        <w:t xml:space="preserve"> is the index of the subframes.</w:t>
      </w:r>
    </w:p>
    <w:p w14:paraId="3F4CA106" w14:textId="77777777" w:rsidR="00EE470D" w:rsidRPr="00677034" w:rsidRDefault="00EE470D" w:rsidP="00EE470D">
      <w:pPr>
        <w:ind w:firstLine="284"/>
        <w:rPr>
          <w:rFonts w:ascii="Times New Roman" w:eastAsiaTheme="minorEastAsia" w:hAnsi="Times New Roman"/>
          <w:i/>
          <w:iCs/>
        </w:rPr>
      </w:pPr>
      <w:r w:rsidRPr="00677034">
        <w:rPr>
          <w:rFonts w:ascii="Times New Roman" w:eastAsiaTheme="minorEastAsia" w:hAnsi="Times New Roman"/>
          <w:sz w:val="20"/>
        </w:rPr>
        <w:t xml:space="preserve">[Editor’s note: Signal length [TBD] = </w:t>
      </w:r>
      <m:oMath>
        <m:r>
          <w:rPr>
            <w:rFonts w:ascii="Cambria Math" w:hAnsi="Cambria Math"/>
            <w:sz w:val="20"/>
          </w:rPr>
          <m:t>K</m:t>
        </m:r>
        <m:r>
          <m:rPr>
            <m:sty m:val="p"/>
          </m:rPr>
          <w:rPr>
            <w:rFonts w:ascii="Cambria Math" w:hAnsi="Cambria Math"/>
            <w:sz w:val="20"/>
          </w:rPr>
          <m:t>⋅5ms</m:t>
        </m:r>
      </m:oMath>
      <w:r w:rsidRPr="00677034">
        <w:rPr>
          <w:rFonts w:ascii="Times New Roman" w:eastAsiaTheme="minorEastAsia" w:hAnsi="Times New Roman"/>
          <w:sz w:val="20"/>
        </w:rPr>
        <w:t xml:space="preserve">, where total number of subframes </w:t>
      </w:r>
      <w:r w:rsidRPr="00677034">
        <w:rPr>
          <w:rFonts w:ascii="Times New Roman" w:eastAsiaTheme="minorEastAsia" w:hAnsi="Times New Roman"/>
          <w:i/>
          <w:iCs/>
          <w:sz w:val="20"/>
        </w:rPr>
        <w:t xml:space="preserve">K </w:t>
      </w:r>
      <w:r w:rsidRPr="00677034">
        <w:rPr>
          <w:rFonts w:ascii="Times New Roman" w:eastAsiaTheme="minorEastAsia" w:hAnsi="Times New Roman"/>
          <w:sz w:val="20"/>
        </w:rPr>
        <w:t xml:space="preserve">= </w:t>
      </w:r>
      <w:proofErr w:type="gramStart"/>
      <w:r w:rsidRPr="00677034">
        <w:rPr>
          <w:rFonts w:ascii="Times New Roman" w:eastAsiaTheme="minorEastAsia" w:hAnsi="Times New Roman"/>
          <w:sz w:val="20"/>
        </w:rPr>
        <w:t>1,2,…</w:t>
      </w:r>
      <w:proofErr w:type="gramEnd"/>
      <w:r w:rsidRPr="00677034">
        <w:rPr>
          <w:rFonts w:ascii="Times New Roman" w:eastAsiaTheme="minorEastAsia" w:hAnsi="Times New Roman"/>
          <w:i/>
          <w:iCs/>
          <w:sz w:val="20"/>
        </w:rPr>
        <w:t>k</w:t>
      </w:r>
      <w:r w:rsidRPr="00677034">
        <w:rPr>
          <w:rFonts w:ascii="Times New Roman" w:eastAsiaTheme="minorEastAsia" w:hAnsi="Times New Roman"/>
          <w:sz w:val="20"/>
        </w:rPr>
        <w:t>,]</w:t>
      </w:r>
    </w:p>
    <w:p w14:paraId="79CA47F4"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w:t>
      </w:r>
      <w:r w:rsidRPr="00677034">
        <w:rPr>
          <w:rFonts w:ascii="Times New Roman" w:eastAsia="Times New Roman" w:hAnsi="Times New Roman"/>
          <w:sz w:val="20"/>
        </w:rPr>
        <w:tab/>
        <w:t xml:space="preserve">The direction of arrival estimation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est</w:t>
      </w:r>
      <w:proofErr w:type="spellEnd"/>
      <w:r w:rsidRPr="00677034">
        <w:rPr>
          <w:rFonts w:ascii="Symbol" w:eastAsia="Times New Roman" w:hAnsi="Symbol"/>
          <w:i/>
          <w:sz w:val="20"/>
        </w:rPr>
        <w:t></w:t>
      </w:r>
      <w:r w:rsidRPr="00677034">
        <w:rPr>
          <w:rFonts w:ascii="Times New Roman" w:eastAsia="Times New Roman" w:hAnsi="Times New Roman"/>
          <w:sz w:val="20"/>
        </w:rPr>
        <w:t xml:space="preserve"> is calculated based on the mapped Cartesian coordinate vectors using the </w:t>
      </w:r>
      <w:r w:rsidRPr="00677034">
        <w:rPr>
          <w:rFonts w:ascii="Times New Roman" w:eastAsia="Times New Roman" w:hAnsi="Times New Roman"/>
          <w:sz w:val="20"/>
        </w:rPr>
        <w:lastRenderedPageBreak/>
        <w:t>equations:</w:t>
      </w:r>
    </w:p>
    <w:p w14:paraId="6037679B" w14:textId="77777777" w:rsidR="00EE470D" w:rsidRPr="00677034" w:rsidRDefault="00EE470D" w:rsidP="00EE470D">
      <w:pPr>
        <w:ind w:left="720"/>
        <w:jc w:val="center"/>
        <w:rPr>
          <w:rFonts w:eastAsiaTheme="minorEastAsia"/>
        </w:rPr>
      </w:pPr>
      <m:oMath>
        <m:sSub>
          <m:sSubPr>
            <m:ctrlPr>
              <w:rPr>
                <w:rFonts w:ascii="Cambria Math" w:hAnsi="Cambria Math"/>
                <w:i/>
              </w:rPr>
            </m:ctrlPr>
          </m:sSubPr>
          <m:e>
            <m:r>
              <w:del w:id="141" w:author="Arvi Lintervo (Nokia)" w:date="2023-05-16T12:15:00Z">
                <w:rPr>
                  <w:rFonts w:ascii="Cambria Math" w:hAnsi="Cambria Math"/>
                </w:rPr>
                <m:t>θ</m:t>
              </w:del>
            </m:r>
            <m:r>
              <w:ins w:id="142" w:author="Arvi Lintervo (Nokia)" w:date="2023-05-16T12:15:00Z">
                <w:rPr>
                  <w:rFonts w:ascii="Cambria Math" w:hAnsi="Cambria Math"/>
                </w:rPr>
                <m:t>φ</m:t>
              </w:ins>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r>
                  <w:rPr>
                    <w:rFonts w:ascii="Cambria Math" w:hAnsi="Cambria Math"/>
                  </w:rPr>
                  <m:t>(</m:t>
                </m:r>
                <m:f>
                  <m:fPr>
                    <m:ctrlPr>
                      <w:rPr>
                        <w:rFonts w:ascii="Cambria Math" w:hAnsi="Cambria Math"/>
                        <w:i/>
                      </w:rPr>
                    </m:ctrlPr>
                  </m:fPr>
                  <m:num>
                    <m:r>
                      <w:rPr>
                        <w:rFonts w:ascii="Cambria Math" w:hAnsi="Cambria Math"/>
                      </w:rPr>
                      <m:t>Y</m:t>
                    </m:r>
                  </m:num>
                  <m:den>
                    <m:r>
                      <w:rPr>
                        <w:rFonts w:ascii="Cambria Math" w:hAnsi="Cambria Math"/>
                      </w:rPr>
                      <m:t>X</m:t>
                    </m:r>
                  </m:den>
                </m:f>
                <m:r>
                  <w:rPr>
                    <w:rFonts w:ascii="Cambria Math" w:hAnsi="Cambria Math"/>
                  </w:rPr>
                  <m:t>)</m:t>
                </m:r>
              </m:e>
            </m:func>
          </m:num>
          <m:den>
            <m:r>
              <w:rPr>
                <w:rFonts w:ascii="Cambria Math" w:hAnsi="Cambria Math"/>
              </w:rPr>
              <m:t>π</m:t>
            </m:r>
          </m:den>
        </m:f>
        <m:r>
          <m:rPr>
            <m:sty m:val="p"/>
          </m:rPr>
          <w:rPr>
            <w:rFonts w:ascii="Cambria Math" w:hAnsi="Cambria Math"/>
          </w:rPr>
          <m:t>⋅</m:t>
        </m:r>
        <m:r>
          <w:rPr>
            <w:rFonts w:ascii="Cambria Math" w:hAnsi="Cambria Math"/>
          </w:rPr>
          <m:t>180°</m:t>
        </m:r>
      </m:oMath>
      <w:r w:rsidRPr="00677034">
        <w:rPr>
          <w:rFonts w:eastAsiaTheme="minorEastAsia"/>
        </w:rPr>
        <w:t xml:space="preserve">, </w:t>
      </w:r>
    </w:p>
    <w:p w14:paraId="488E8AD6" w14:textId="77777777" w:rsidR="00EE470D" w:rsidRPr="00677034" w:rsidRDefault="00EE470D" w:rsidP="00EE470D">
      <w:pPr>
        <w:ind w:left="720"/>
        <w:jc w:val="center"/>
        <w:rPr>
          <w:rFonts w:eastAsiaTheme="minorEastAsia"/>
        </w:rPr>
      </w:pPr>
      <m:oMath>
        <m:sSub>
          <m:sSubPr>
            <m:ctrlPr>
              <w:rPr>
                <w:rFonts w:ascii="Cambria Math" w:hAnsi="Cambria Math"/>
                <w:i/>
              </w:rPr>
            </m:ctrlPr>
          </m:sSubPr>
          <m:e>
            <m:r>
              <w:ins w:id="143" w:author="Arvi Lintervo (Nokia)" w:date="2023-05-16T12:15:00Z">
                <w:rPr>
                  <w:rFonts w:ascii="Cambria Math" w:hAnsi="Cambria Math"/>
                </w:rPr>
                <m:t>θ</m:t>
              </w:ins>
            </m:r>
            <m:r>
              <w:del w:id="144" w:author="Arvi Lintervo (Nokia)" w:date="2023-05-16T12:15:00Z">
                <w:rPr>
                  <w:rFonts w:ascii="Cambria Math" w:hAnsi="Cambria Math"/>
                </w:rPr>
                <m:t>φ</m:t>
              </w:del>
            </m:r>
          </m:e>
          <m:sub>
            <m:r>
              <w:rPr>
                <w:rFonts w:ascii="Cambria Math" w:hAnsi="Cambria Math"/>
              </w:rPr>
              <m:t>est</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arctan</m:t>
                </m:r>
              </m:fName>
              <m:e>
                <m:f>
                  <m:fPr>
                    <m:ctrlPr>
                      <w:rPr>
                        <w:rFonts w:ascii="Cambria Math" w:hAnsi="Cambria Math"/>
                        <w:i/>
                      </w:rPr>
                    </m:ctrlPr>
                  </m:fPr>
                  <m:num>
                    <m:r>
                      <w:rPr>
                        <w:rFonts w:ascii="Cambria Math" w:hAnsi="Cambria Math"/>
                      </w:rPr>
                      <m:t>Z</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e>
                    </m:rad>
                  </m:den>
                </m:f>
              </m:e>
            </m:func>
          </m:num>
          <m:den>
            <m:r>
              <w:rPr>
                <w:rFonts w:ascii="Cambria Math" w:hAnsi="Cambria Math"/>
              </w:rPr>
              <m:t>π</m:t>
            </m:r>
          </m:den>
        </m:f>
        <m:r>
          <m:rPr>
            <m:sty m:val="p"/>
          </m:rPr>
          <w:rPr>
            <w:rFonts w:ascii="Cambria Math" w:hAnsi="Cambria Math"/>
          </w:rPr>
          <m:t>⋅</m:t>
        </m:r>
        <m:r>
          <w:rPr>
            <w:rFonts w:ascii="Cambria Math" w:hAnsi="Cambria Math"/>
          </w:rPr>
          <m:t>180°</m:t>
        </m:r>
      </m:oMath>
      <w:r w:rsidRPr="00677034">
        <w:rPr>
          <w:rFonts w:eastAsiaTheme="minorEastAsia"/>
        </w:rPr>
        <w:t>,</w:t>
      </w:r>
      <w:commentRangeEnd w:id="129"/>
      <w:r>
        <w:rPr>
          <w:rStyle w:val="CommentReference"/>
          <w:lang w:eastAsia="x-none"/>
        </w:rPr>
        <w:commentReference w:id="129"/>
      </w:r>
    </w:p>
    <w:p w14:paraId="1F71124E" w14:textId="77777777" w:rsidR="00EE470D" w:rsidRPr="00677034" w:rsidRDefault="00EE470D" w:rsidP="00EE470D">
      <w:pPr>
        <w:ind w:left="568"/>
        <w:rPr>
          <w:rFonts w:ascii="Times New Roman" w:hAnsi="Times New Roman"/>
          <w:sz w:val="20"/>
        </w:rPr>
      </w:pPr>
      <w:r w:rsidRPr="00677034">
        <w:rPr>
          <w:rFonts w:ascii="Times New Roman" w:hAnsi="Times New Roman"/>
          <w:sz w:val="20"/>
        </w:rPr>
        <w:t>Where the arctan function is assumed to be the computational variant “atan2” that solves the correct quadrant automatically</w:t>
      </w:r>
    </w:p>
    <w:p w14:paraId="4FD7F6A7" w14:textId="77777777" w:rsidR="00EE470D" w:rsidRDefault="00EE470D" w:rsidP="00EE470D">
      <w:pPr>
        <w:overflowPunct w:val="0"/>
        <w:autoSpaceDE w:val="0"/>
        <w:autoSpaceDN w:val="0"/>
        <w:adjustRightInd w:val="0"/>
        <w:spacing w:after="180" w:line="240" w:lineRule="auto"/>
        <w:ind w:left="568" w:hanging="284"/>
        <w:textAlignment w:val="baseline"/>
        <w:rPr>
          <w:ins w:id="145" w:author="Stefan Bruhn" w:date="2023-05-24T12:52:00Z"/>
          <w:rFonts w:ascii="Times New Roman" w:eastAsia="Times New Roman" w:hAnsi="Times New Roman"/>
          <w:sz w:val="20"/>
        </w:rPr>
      </w:pPr>
      <w:r w:rsidRPr="00677034">
        <w:rPr>
          <w:rFonts w:ascii="Times New Roman" w:eastAsia="Times New Roman" w:hAnsi="Times New Roman"/>
          <w:sz w:val="20"/>
        </w:rPr>
        <w:t xml:space="preserve">f)  The estimated direction of arrival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θ</m:t>
            </m:r>
          </m:e>
          <m:sub>
            <m:r>
              <w:rPr>
                <w:rFonts w:ascii="Cambria Math" w:eastAsia="Times New Roman" w:hAnsi="Cambria Math"/>
              </w:rPr>
              <m:t>est</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φ</m:t>
            </m:r>
          </m:e>
          <m:sub>
            <m:r>
              <w:rPr>
                <w:rFonts w:ascii="Cambria Math" w:eastAsia="Times New Roman" w:hAnsi="Cambria Math"/>
              </w:rPr>
              <m:t>est</m:t>
            </m:r>
          </m:sub>
        </m:sSub>
        <m:r>
          <w:rPr>
            <w:rFonts w:ascii="Cambria Math" w:eastAsia="Times New Roman" w:hAnsi="Cambria Math"/>
          </w:rPr>
          <m:t>)</m:t>
        </m:r>
      </m:oMath>
      <w:r w:rsidRPr="00677034">
        <w:rPr>
          <w:rFonts w:ascii="Times New Roman" w:eastAsia="Times New Roman" w:hAnsi="Times New Roman"/>
          <w:sz w:val="20"/>
        </w:rPr>
        <w:t xml:space="preserve"> is compared to the ground truth angle </w:t>
      </w:r>
      <w:r w:rsidRPr="00677034">
        <w:rPr>
          <w:rFonts w:ascii="Times New Roman" w:eastAsia="Times New Roman" w:hAnsi="Times New Roman"/>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Symbol" w:eastAsia="Times New Roman" w:hAnsi="Symbol"/>
          <w:i/>
          <w:sz w:val="20"/>
        </w:rPr>
        <w:t></w:t>
      </w:r>
      <w:r w:rsidRPr="00677034">
        <w:rPr>
          <w:rFonts w:ascii="Symbol" w:eastAsia="Times New Roman" w:hAnsi="Symbol"/>
          <w:i/>
          <w:sz w:val="20"/>
        </w:rPr>
        <w:t></w:t>
      </w:r>
      <w:proofErr w:type="spellStart"/>
      <w:r w:rsidRPr="00677034">
        <w:rPr>
          <w:rFonts w:ascii="Times New Roman" w:eastAsia="Times New Roman" w:hAnsi="Times New Roman"/>
          <w:i/>
          <w:sz w:val="20"/>
          <w:vertAlign w:val="subscript"/>
        </w:rPr>
        <w:t>i</w:t>
      </w:r>
      <w:proofErr w:type="spellEnd"/>
      <w:r w:rsidRPr="00677034">
        <w:rPr>
          <w:rFonts w:ascii="Symbol" w:eastAsia="Times New Roman" w:hAnsi="Symbol"/>
          <w:i/>
          <w:sz w:val="20"/>
        </w:rPr>
        <w:t></w:t>
      </w:r>
      <w:r w:rsidRPr="00677034">
        <w:rPr>
          <w:rFonts w:ascii="Times New Roman" w:eastAsia="Times New Roman" w:hAnsi="Times New Roman"/>
          <w:sz w:val="20"/>
        </w:rPr>
        <w:t xml:space="preserve">. </w:t>
      </w:r>
    </w:p>
    <w:p w14:paraId="2B1E46FA"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r w:rsidRPr="00677034">
        <w:rPr>
          <w:rFonts w:ascii="Times New Roman" w:eastAsia="Times New Roman" w:hAnsi="Times New Roman"/>
          <w:sz w:val="20"/>
        </w:rPr>
        <w:t>[Editor’s note: Potentially in several frequency bands and potentially time averaged.]</w:t>
      </w:r>
    </w:p>
    <w:p w14:paraId="4395A449" w14:textId="77777777" w:rsidR="00EE470D" w:rsidRPr="00677034" w:rsidRDefault="00EE470D" w:rsidP="00EE470D">
      <w:pPr>
        <w:overflowPunct w:val="0"/>
        <w:autoSpaceDE w:val="0"/>
        <w:autoSpaceDN w:val="0"/>
        <w:adjustRightInd w:val="0"/>
        <w:spacing w:after="180" w:line="240" w:lineRule="auto"/>
        <w:ind w:left="568" w:hanging="284"/>
        <w:textAlignment w:val="baseline"/>
        <w:rPr>
          <w:rFonts w:ascii="Times New Roman" w:eastAsia="Times New Roman" w:hAnsi="Times New Roman"/>
          <w:sz w:val="20"/>
        </w:rPr>
      </w:pPr>
    </w:p>
    <w:p w14:paraId="5ECC5896" w14:textId="77777777" w:rsidR="00EE470D" w:rsidRPr="00677034" w:rsidRDefault="00EE470D" w:rsidP="00EE470D">
      <w:pPr>
        <w:overflowPunct w:val="0"/>
        <w:autoSpaceDE w:val="0"/>
        <w:autoSpaceDN w:val="0"/>
        <w:adjustRightInd w:val="0"/>
        <w:spacing w:after="180" w:line="240" w:lineRule="auto"/>
        <w:textAlignment w:val="baseline"/>
        <w:rPr>
          <w:rFonts w:ascii="Times New Roman" w:eastAsia="Times New Roman" w:hAnsi="Times New Roman"/>
        </w:rPr>
      </w:pPr>
      <w:r w:rsidRPr="00677034">
        <w:rPr>
          <w:rFonts w:ascii="Times New Roman" w:eastAsia="Times New Roman" w:hAnsi="Times New Roman"/>
        </w:rPr>
        <w:t xml:space="preserve">If the sending UE is properly implemented in terms of directionality and the energy ratio analysis for the MASA metadata, the DOA metric is expected to correspond to the ground truth angle. The DOA angle calculated from the MASA metadata from the UE capture system shall be within some tolerances </w:t>
      </w:r>
      <w:proofErr w:type="spellStart"/>
      <w:r w:rsidRPr="00677034">
        <w:rPr>
          <w:rFonts w:ascii="Times New Roman" w:eastAsia="Times New Roman" w:hAnsi="Times New Roman"/>
        </w:rPr>
        <w:t>w.r.t.</w:t>
      </w:r>
      <w:proofErr w:type="spellEnd"/>
      <w:r w:rsidRPr="00677034">
        <w:rPr>
          <w:rFonts w:ascii="Times New Roman" w:eastAsia="Times New Roman" w:hAnsi="Times New Roman"/>
        </w:rPr>
        <w:t xml:space="preserve"> the ground truth angle to the incident sound.</w:t>
      </w:r>
    </w:p>
    <w:p w14:paraId="02276BAD" w14:textId="4DA988DC" w:rsidR="00D07BBA" w:rsidRPr="00A252D8" w:rsidRDefault="00D07BBA" w:rsidP="00D07BBA">
      <w:pPr>
        <w:keepNext/>
        <w:keepLines/>
        <w:overflowPunct w:val="0"/>
        <w:autoSpaceDE w:val="0"/>
        <w:autoSpaceDN w:val="0"/>
        <w:adjustRightInd w:val="0"/>
        <w:spacing w:before="120" w:after="180" w:line="240" w:lineRule="auto"/>
        <w:ind w:left="1418" w:hanging="1418"/>
        <w:textAlignment w:val="baseline"/>
        <w:outlineLvl w:val="3"/>
        <w:rPr>
          <w:ins w:id="146" w:author="Arvi Lintervo (Nokia)" w:date="2023-05-24T09:55:00Z"/>
          <w:rFonts w:ascii="Times New Roman" w:eastAsia="Times New Roman" w:hAnsi="Times New Roman"/>
          <w:b/>
          <w:bCs/>
          <w:sz w:val="24"/>
        </w:rPr>
      </w:pPr>
      <w:ins w:id="147" w:author="Arvi Lintervo (Nokia)" w:date="2023-05-24T09:55:00Z">
        <w:r w:rsidRPr="00A252D8">
          <w:rPr>
            <w:rFonts w:ascii="Times New Roman" w:eastAsia="Times New Roman" w:hAnsi="Times New Roman"/>
            <w:b/>
            <w:bCs/>
            <w:sz w:val="24"/>
          </w:rPr>
          <w:t>2.3.</w:t>
        </w:r>
        <w:r>
          <w:rPr>
            <w:rFonts w:ascii="Times New Roman" w:eastAsia="Times New Roman" w:hAnsi="Times New Roman"/>
            <w:b/>
            <w:bCs/>
            <w:sz w:val="24"/>
          </w:rPr>
          <w:t>4</w:t>
        </w:r>
        <w:r w:rsidRPr="00A252D8">
          <w:rPr>
            <w:rFonts w:ascii="Times New Roman" w:eastAsia="Times New Roman" w:hAnsi="Times New Roman"/>
            <w:b/>
            <w:bCs/>
            <w:sz w:val="24"/>
          </w:rPr>
          <w:tab/>
        </w:r>
      </w:ins>
      <w:ins w:id="148" w:author="Arvi Lintervo (Nokia)" w:date="2023-05-24T09:56:00Z">
        <w:del w:id="149" w:author="Stefan Bruhn" w:date="2023-05-25T15:56:00Z">
          <w:r w:rsidDel="00D07BBA">
            <w:rPr>
              <w:rFonts w:ascii="Times New Roman" w:eastAsia="Times New Roman" w:hAnsi="Times New Roman"/>
              <w:b/>
              <w:bCs/>
              <w:sz w:val="24"/>
            </w:rPr>
            <w:delText>Recommendations</w:delText>
          </w:r>
        </w:del>
      </w:ins>
      <w:ins w:id="150" w:author="Stefan Bruhn" w:date="2023-05-25T15:56:00Z">
        <w:r>
          <w:rPr>
            <w:rFonts w:ascii="Times New Roman" w:eastAsia="Times New Roman" w:hAnsi="Times New Roman"/>
            <w:b/>
            <w:bCs/>
            <w:sz w:val="24"/>
          </w:rPr>
          <w:t>Comments</w:t>
        </w:r>
      </w:ins>
      <w:ins w:id="151" w:author="Arvi Lintervo (Nokia)" w:date="2023-05-24T09:56:00Z">
        <w:r>
          <w:rPr>
            <w:rFonts w:ascii="Times New Roman" w:eastAsia="Times New Roman" w:hAnsi="Times New Roman"/>
            <w:b/>
            <w:bCs/>
            <w:sz w:val="24"/>
          </w:rPr>
          <w:t xml:space="preserve"> </w:t>
        </w:r>
      </w:ins>
      <w:ins w:id="152" w:author="Arvi Lintervo (Nokia)" w:date="2023-05-24T09:57:00Z">
        <w:r>
          <w:rPr>
            <w:rFonts w:ascii="Times New Roman" w:eastAsia="Times New Roman" w:hAnsi="Times New Roman"/>
            <w:b/>
            <w:bCs/>
            <w:sz w:val="24"/>
          </w:rPr>
          <w:t>for DOA test method design</w:t>
        </w:r>
      </w:ins>
    </w:p>
    <w:p w14:paraId="3D5A84B8" w14:textId="379CD058" w:rsidR="00D07BBA" w:rsidRPr="00AC3040" w:rsidRDefault="00AC3040" w:rsidP="00AC3040">
      <w:pPr>
        <w:overflowPunct w:val="0"/>
        <w:autoSpaceDE w:val="0"/>
        <w:autoSpaceDN w:val="0"/>
        <w:adjustRightInd w:val="0"/>
        <w:spacing w:after="180" w:line="240" w:lineRule="auto"/>
        <w:textAlignment w:val="baseline"/>
        <w:rPr>
          <w:ins w:id="153" w:author="Arvi Lintervo (Nokia)" w:date="2023-05-24T09:55:00Z"/>
          <w:rFonts w:ascii="Times New Roman" w:eastAsia="Times New Roman" w:hAnsi="Times New Roman"/>
          <w:rPrChange w:id="154" w:author="Stefan Bruhn" w:date="2023-05-25T16:05:00Z">
            <w:rPr>
              <w:ins w:id="155" w:author="Arvi Lintervo (Nokia)" w:date="2023-05-24T09:55:00Z"/>
              <w:rFonts w:eastAsia="Times New Roman" w:cs="Arial"/>
            </w:rPr>
          </w:rPrChange>
        </w:rPr>
        <w:pPrChange w:id="156" w:author="Stefan Bruhn" w:date="2023-05-25T16:05:00Z">
          <w:pPr/>
        </w:pPrChange>
      </w:pPr>
      <w:ins w:id="157" w:author="Stefan Bruhn" w:date="2023-05-25T15:57:00Z">
        <w:r w:rsidRPr="00AC3040">
          <w:rPr>
            <w:rFonts w:ascii="Times New Roman" w:eastAsia="Times New Roman" w:hAnsi="Times New Roman"/>
            <w:rPrChange w:id="158" w:author="Stefan Bruhn" w:date="2023-05-25T16:05:00Z">
              <w:rPr>
                <w:rFonts w:eastAsia="Times New Roman" w:cs="Arial"/>
              </w:rPr>
            </w:rPrChange>
          </w:rPr>
          <w:t>Based on e</w:t>
        </w:r>
      </w:ins>
      <w:ins w:id="159" w:author="Stefan Bruhn" w:date="2023-05-25T15:58:00Z">
        <w:r w:rsidRPr="00AC3040">
          <w:rPr>
            <w:rFonts w:ascii="Times New Roman" w:eastAsia="Times New Roman" w:hAnsi="Times New Roman"/>
            <w:rPrChange w:id="160" w:author="Stefan Bruhn" w:date="2023-05-25T16:05:00Z">
              <w:rPr>
                <w:rFonts w:eastAsia="Times New Roman" w:cs="Arial"/>
              </w:rPr>
            </w:rPrChange>
          </w:rPr>
          <w:t xml:space="preserve">xperimental evidence, the following points </w:t>
        </w:r>
      </w:ins>
      <w:ins w:id="161" w:author="Arvi Lintervo (Nokia)" w:date="2023-05-24T09:55:00Z">
        <w:del w:id="162" w:author="Stefan Bruhn" w:date="2023-05-25T15:58:00Z">
          <w:r w:rsidR="00D07BBA" w:rsidRPr="00AC3040" w:rsidDel="00AC3040">
            <w:rPr>
              <w:rFonts w:ascii="Times New Roman" w:eastAsia="Times New Roman" w:hAnsi="Times New Roman"/>
              <w:rPrChange w:id="163" w:author="Stefan Bruhn" w:date="2023-05-25T16:05:00Z">
                <w:rPr>
                  <w:rFonts w:eastAsia="Times New Roman" w:cs="Arial"/>
                </w:rPr>
              </w:rPrChange>
            </w:rPr>
            <w:delText>The evaluation of the proposed DOA test method with 4 different high-quality spatial microphones was presented in [</w:delText>
          </w:r>
        </w:del>
      </w:ins>
      <w:ins w:id="164" w:author="Arvi Lintervo (Nokia)" w:date="2023-05-24T10:20:00Z">
        <w:del w:id="165" w:author="Stefan Bruhn" w:date="2023-05-25T15:58:00Z">
          <w:r w:rsidR="00D07BBA" w:rsidRPr="00AC3040" w:rsidDel="00AC3040">
            <w:rPr>
              <w:rFonts w:ascii="Times New Roman" w:eastAsia="Times New Roman" w:hAnsi="Times New Roman"/>
              <w:rPrChange w:id="166" w:author="Stefan Bruhn" w:date="2023-05-25T16:05:00Z">
                <w:rPr>
                  <w:rFonts w:eastAsia="Times New Roman" w:cs="Arial"/>
                </w:rPr>
              </w:rPrChange>
            </w:rPr>
            <w:delText>8</w:delText>
          </w:r>
        </w:del>
      </w:ins>
      <w:ins w:id="167" w:author="Arvi Lintervo (Nokia)" w:date="2023-05-24T09:55:00Z">
        <w:del w:id="168" w:author="Stefan Bruhn" w:date="2023-05-25T15:58:00Z">
          <w:r w:rsidR="00D07BBA" w:rsidRPr="00AC3040" w:rsidDel="00AC3040">
            <w:rPr>
              <w:rFonts w:ascii="Times New Roman" w:eastAsia="Times New Roman" w:hAnsi="Times New Roman"/>
              <w:rPrChange w:id="169" w:author="Stefan Bruhn" w:date="2023-05-25T16:05:00Z">
                <w:rPr>
                  <w:rFonts w:eastAsia="Times New Roman" w:cs="Arial"/>
                </w:rPr>
              </w:rPrChange>
            </w:rPr>
            <w:delText>]. According to the presented results following observations were made and suggested to</w:delText>
          </w:r>
        </w:del>
      </w:ins>
      <w:ins w:id="170" w:author="Stefan Bruhn" w:date="2023-05-25T15:58:00Z">
        <w:r w:rsidRPr="00AC3040">
          <w:rPr>
            <w:rFonts w:ascii="Times New Roman" w:eastAsia="Times New Roman" w:hAnsi="Times New Roman"/>
            <w:rPrChange w:id="171" w:author="Stefan Bruhn" w:date="2023-05-25T16:05:00Z">
              <w:rPr>
                <w:rFonts w:eastAsia="Times New Roman" w:cs="Arial"/>
              </w:rPr>
            </w:rPrChange>
          </w:rPr>
          <w:t>should</w:t>
        </w:r>
      </w:ins>
      <w:ins w:id="172" w:author="Arvi Lintervo (Nokia)" w:date="2023-05-24T09:55:00Z">
        <w:r w:rsidR="00D07BBA" w:rsidRPr="00AC3040">
          <w:rPr>
            <w:rFonts w:ascii="Times New Roman" w:eastAsia="Times New Roman" w:hAnsi="Times New Roman"/>
            <w:rPrChange w:id="173" w:author="Stefan Bruhn" w:date="2023-05-25T16:05:00Z">
              <w:rPr>
                <w:rFonts w:eastAsia="Times New Roman" w:cs="Arial"/>
              </w:rPr>
            </w:rPrChange>
          </w:rPr>
          <w:t xml:space="preserve"> be taken into an account</w:t>
        </w:r>
        <w:del w:id="174" w:author="Stefan Bruhn" w:date="2023-05-25T15:59:00Z">
          <w:r w:rsidR="00D07BBA" w:rsidRPr="00AC3040" w:rsidDel="00AC3040">
            <w:rPr>
              <w:rFonts w:ascii="Times New Roman" w:eastAsia="Times New Roman" w:hAnsi="Times New Roman"/>
              <w:rPrChange w:id="175" w:author="Stefan Bruhn" w:date="2023-05-25T16:05:00Z">
                <w:rPr>
                  <w:rFonts w:eastAsia="Times New Roman" w:cs="Arial"/>
                </w:rPr>
              </w:rPrChange>
            </w:rPr>
            <w:delText xml:space="preserve"> in the future test method design</w:delText>
          </w:r>
        </w:del>
        <w:r w:rsidR="00D07BBA" w:rsidRPr="00AC3040">
          <w:rPr>
            <w:rFonts w:ascii="Times New Roman" w:eastAsia="Times New Roman" w:hAnsi="Times New Roman"/>
            <w:rPrChange w:id="176" w:author="Stefan Bruhn" w:date="2023-05-25T16:05:00Z">
              <w:rPr>
                <w:rFonts w:eastAsia="Times New Roman" w:cs="Arial"/>
              </w:rPr>
            </w:rPrChange>
          </w:rPr>
          <w:t>:</w:t>
        </w:r>
      </w:ins>
    </w:p>
    <w:p w14:paraId="54A25B84" w14:textId="658133A2" w:rsidR="00D07BBA" w:rsidRPr="00AC3040" w:rsidRDefault="00AC3040" w:rsidP="00AC3040">
      <w:pPr>
        <w:pStyle w:val="B1"/>
        <w:rPr>
          <w:ins w:id="177" w:author="Arvi Lintervo (Nokia)" w:date="2023-05-24T09:55:00Z"/>
          <w:rPrChange w:id="178" w:author="Stefan Bruhn" w:date="2023-05-25T16:05:00Z">
            <w:rPr>
              <w:ins w:id="179" w:author="Arvi Lintervo (Nokia)" w:date="2023-05-24T09:55:00Z"/>
              <w:rFonts w:eastAsia="Times New Roman" w:cs="Arial"/>
            </w:rPr>
          </w:rPrChange>
        </w:rPr>
        <w:pPrChange w:id="180" w:author="Stefan Bruhn" w:date="2023-05-25T16:06:00Z">
          <w:pPr>
            <w:ind w:left="720"/>
          </w:pPr>
        </w:pPrChange>
      </w:pPr>
      <w:ins w:id="181" w:author="Stefan Bruhn" w:date="2023-05-25T16:05:00Z">
        <w:r>
          <w:t>-</w:t>
        </w:r>
        <w:r>
          <w:tab/>
        </w:r>
      </w:ins>
      <w:ins w:id="182" w:author="Arvi Lintervo (Nokia)" w:date="2023-05-24T09:55:00Z">
        <w:del w:id="183" w:author="Stefan Bruhn" w:date="2023-05-25T16:05:00Z">
          <w:r w:rsidR="00D07BBA" w:rsidRPr="00AC3040" w:rsidDel="00AC3040">
            <w:rPr>
              <w:rPrChange w:id="184" w:author="Stefan Bruhn" w:date="2023-05-25T16:05:00Z">
                <w:rPr>
                  <w:rFonts w:eastAsia="Times New Roman" w:cs="Arial"/>
                </w:rPr>
              </w:rPrChange>
            </w:rPr>
            <w:delText xml:space="preserve">- </w:delText>
          </w:r>
        </w:del>
        <w:r w:rsidR="00D07BBA" w:rsidRPr="00AC3040">
          <w:rPr>
            <w:rPrChange w:id="185" w:author="Stefan Bruhn" w:date="2023-05-25T16:05:00Z">
              <w:rPr>
                <w:rFonts w:eastAsia="Times New Roman" w:cs="Arial"/>
              </w:rPr>
            </w:rPrChange>
          </w:rPr>
          <w:t>The DOA analysis based on analy</w:t>
        </w:r>
      </w:ins>
      <w:ins w:id="186" w:author="Arvi Lintervo (Nokia)" w:date="2023-05-24T09:57:00Z">
        <w:r w:rsidR="00D07BBA" w:rsidRPr="00AC3040">
          <w:rPr>
            <w:rPrChange w:id="187" w:author="Stefan Bruhn" w:date="2023-05-25T16:05:00Z">
              <w:rPr>
                <w:rFonts w:eastAsia="Times New Roman" w:cs="Arial"/>
              </w:rPr>
            </w:rPrChange>
          </w:rPr>
          <w:t>s</w:t>
        </w:r>
      </w:ins>
      <w:ins w:id="188" w:author="Arvi Lintervo (Nokia)" w:date="2023-05-24T09:55:00Z">
        <w:r w:rsidR="00D07BBA" w:rsidRPr="00AC3040">
          <w:rPr>
            <w:rPrChange w:id="189" w:author="Stefan Bruhn" w:date="2023-05-25T16:05:00Z">
              <w:rPr>
                <w:rFonts w:eastAsia="Times New Roman" w:cs="Arial"/>
              </w:rPr>
            </w:rPrChange>
          </w:rPr>
          <w:t xml:space="preserve">ing </w:t>
        </w:r>
        <w:proofErr w:type="gramStart"/>
        <w:r w:rsidR="00D07BBA" w:rsidRPr="00AC3040">
          <w:rPr>
            <w:rPrChange w:id="190" w:author="Stefan Bruhn" w:date="2023-05-25T16:05:00Z">
              <w:rPr>
                <w:rFonts w:eastAsia="Times New Roman" w:cs="Arial"/>
              </w:rPr>
            </w:rPrChange>
          </w:rPr>
          <w:t>FOA</w:t>
        </w:r>
        <w:proofErr w:type="gramEnd"/>
        <w:r w:rsidR="00D07BBA" w:rsidRPr="00AC3040">
          <w:rPr>
            <w:rPrChange w:id="191" w:author="Stefan Bruhn" w:date="2023-05-25T16:05:00Z">
              <w:rPr>
                <w:rFonts w:eastAsia="Times New Roman" w:cs="Arial"/>
              </w:rPr>
            </w:rPrChange>
          </w:rPr>
          <w:t xml:space="preserve"> and MASA signals were found to produce nearly equivalent results.</w:t>
        </w:r>
      </w:ins>
    </w:p>
    <w:p w14:paraId="739DAB2B" w14:textId="250A74B8" w:rsidR="00D07BBA" w:rsidRPr="00AC3040" w:rsidRDefault="00AC3040" w:rsidP="00AC3040">
      <w:pPr>
        <w:pStyle w:val="B1"/>
        <w:rPr>
          <w:ins w:id="192" w:author="Arvi Lintervo (Nokia)" w:date="2023-05-24T09:55:00Z"/>
          <w:rPrChange w:id="193" w:author="Stefan Bruhn" w:date="2023-05-25T16:07:00Z">
            <w:rPr>
              <w:ins w:id="194" w:author="Arvi Lintervo (Nokia)" w:date="2023-05-24T09:55:00Z"/>
              <w:rFonts w:eastAsia="Times New Roman" w:cs="Arial"/>
            </w:rPr>
          </w:rPrChange>
        </w:rPr>
        <w:pPrChange w:id="195" w:author="Stefan Bruhn" w:date="2023-05-25T16:07:00Z">
          <w:pPr>
            <w:ind w:left="720"/>
          </w:pPr>
        </w:pPrChange>
      </w:pPr>
      <w:ins w:id="196" w:author="Stefan Bruhn" w:date="2023-05-25T16:06:00Z">
        <w:r w:rsidRPr="00AC3040">
          <w:rPr>
            <w:rPrChange w:id="197" w:author="Stefan Bruhn" w:date="2023-05-25T16:07:00Z">
              <w:rPr>
                <w:rFonts w:ascii="Times New Roman" w:eastAsia="Times New Roman" w:hAnsi="Times New Roman"/>
              </w:rPr>
            </w:rPrChange>
          </w:rPr>
          <w:t>-</w:t>
        </w:r>
        <w:r w:rsidRPr="00AC3040">
          <w:rPr>
            <w:rPrChange w:id="198" w:author="Stefan Bruhn" w:date="2023-05-25T16:07:00Z">
              <w:rPr>
                <w:rFonts w:ascii="Times New Roman" w:eastAsia="Times New Roman" w:hAnsi="Times New Roman"/>
              </w:rPr>
            </w:rPrChange>
          </w:rPr>
          <w:tab/>
        </w:r>
      </w:ins>
      <w:ins w:id="199" w:author="Arvi Lintervo (Nokia)" w:date="2023-05-24T09:55:00Z">
        <w:del w:id="200" w:author="Stefan Bruhn" w:date="2023-05-25T16:06:00Z">
          <w:r w:rsidR="00D07BBA" w:rsidRPr="00AC3040" w:rsidDel="00AC3040">
            <w:rPr>
              <w:rPrChange w:id="201" w:author="Stefan Bruhn" w:date="2023-05-25T16:07:00Z">
                <w:rPr>
                  <w:rFonts w:eastAsia="Times New Roman" w:cs="Arial"/>
                </w:rPr>
              </w:rPrChange>
            </w:rPr>
            <w:delText xml:space="preserve">- </w:delText>
          </w:r>
        </w:del>
        <w:r w:rsidR="00D07BBA" w:rsidRPr="00AC3040">
          <w:rPr>
            <w:rPrChange w:id="202" w:author="Stefan Bruhn" w:date="2023-05-25T16:07:00Z">
              <w:rPr>
                <w:rFonts w:eastAsia="Times New Roman" w:cs="Arial"/>
              </w:rPr>
            </w:rPrChange>
          </w:rPr>
          <w:t>Extreme angles should be handled accordingly. At the extreme angles, the absolute angle error can be very large, while the distance between the estimated sound source locations is small.</w:t>
        </w:r>
      </w:ins>
    </w:p>
    <w:p w14:paraId="02BC971F" w14:textId="77914CF7" w:rsidR="00D07BBA" w:rsidRPr="00AC3040" w:rsidRDefault="00AC3040" w:rsidP="00AC3040">
      <w:pPr>
        <w:pStyle w:val="B1"/>
        <w:rPr>
          <w:ins w:id="203" w:author="Arvi Lintervo (Nokia)" w:date="2023-05-24T09:55:00Z"/>
          <w:rPrChange w:id="204" w:author="Stefan Bruhn" w:date="2023-05-25T16:07:00Z">
            <w:rPr>
              <w:ins w:id="205" w:author="Arvi Lintervo (Nokia)" w:date="2023-05-24T09:55:00Z"/>
              <w:rFonts w:eastAsia="Times New Roman" w:cs="Arial"/>
            </w:rPr>
          </w:rPrChange>
        </w:rPr>
        <w:pPrChange w:id="206" w:author="Stefan Bruhn" w:date="2023-05-25T16:07:00Z">
          <w:pPr>
            <w:ind w:left="720"/>
          </w:pPr>
        </w:pPrChange>
      </w:pPr>
      <w:ins w:id="207" w:author="Stefan Bruhn" w:date="2023-05-25T16:06:00Z">
        <w:r w:rsidRPr="00AC3040">
          <w:rPr>
            <w:rPrChange w:id="208" w:author="Stefan Bruhn" w:date="2023-05-25T16:07:00Z">
              <w:rPr>
                <w:rFonts w:ascii="Times New Roman" w:eastAsia="Times New Roman" w:hAnsi="Times New Roman"/>
              </w:rPr>
            </w:rPrChange>
          </w:rPr>
          <w:t>-</w:t>
        </w:r>
        <w:r w:rsidRPr="00AC3040">
          <w:rPr>
            <w:rPrChange w:id="209" w:author="Stefan Bruhn" w:date="2023-05-25T16:07:00Z">
              <w:rPr>
                <w:rFonts w:ascii="Times New Roman" w:eastAsia="Times New Roman" w:hAnsi="Times New Roman"/>
              </w:rPr>
            </w:rPrChange>
          </w:rPr>
          <w:tab/>
        </w:r>
      </w:ins>
      <w:ins w:id="210" w:author="Arvi Lintervo (Nokia)" w:date="2023-05-24T09:55:00Z">
        <w:del w:id="211" w:author="Stefan Bruhn" w:date="2023-05-25T16:06:00Z">
          <w:r w:rsidR="00D07BBA" w:rsidRPr="00AC3040" w:rsidDel="00AC3040">
            <w:rPr>
              <w:rPrChange w:id="212" w:author="Stefan Bruhn" w:date="2023-05-25T16:07:00Z">
                <w:rPr>
                  <w:rFonts w:eastAsia="Times New Roman" w:cs="Arial"/>
                </w:rPr>
              </w:rPrChange>
            </w:rPr>
            <w:delText xml:space="preserve">- </w:delText>
          </w:r>
        </w:del>
        <w:r w:rsidR="00D07BBA" w:rsidRPr="00AC3040">
          <w:rPr>
            <w:rPrChange w:id="213" w:author="Stefan Bruhn" w:date="2023-05-25T16:07:00Z">
              <w:rPr>
                <w:rFonts w:eastAsia="Times New Roman" w:cs="Arial"/>
              </w:rPr>
            </w:rPrChange>
          </w:rPr>
          <w:t xml:space="preserve">(Mean) absolute angle error metric may not be the most applicable error calculation method. It should be </w:t>
        </w:r>
      </w:ins>
      <w:ins w:id="214" w:author="Arvi Lintervo (Nokia)" w:date="2023-05-24T09:58:00Z">
        <w:r w:rsidR="00D07BBA" w:rsidRPr="00AC3040">
          <w:rPr>
            <w:rPrChange w:id="215" w:author="Stefan Bruhn" w:date="2023-05-25T16:07:00Z">
              <w:rPr>
                <w:rFonts w:eastAsia="Times New Roman" w:cs="Arial"/>
              </w:rPr>
            </w:rPrChange>
          </w:rPr>
          <w:t>examined</w:t>
        </w:r>
      </w:ins>
      <w:ins w:id="216" w:author="Arvi Lintervo (Nokia)" w:date="2023-05-24T09:55:00Z">
        <w:r w:rsidR="00D07BBA" w:rsidRPr="00AC3040">
          <w:rPr>
            <w:rPrChange w:id="217" w:author="Stefan Bruhn" w:date="2023-05-25T16:07:00Z">
              <w:rPr>
                <w:rFonts w:eastAsia="Times New Roman" w:cs="Arial"/>
              </w:rPr>
            </w:rPrChange>
          </w:rPr>
          <w:t xml:space="preserve"> whether e.g., spherical distance would be more suitable error metric</w:t>
        </w:r>
      </w:ins>
    </w:p>
    <w:p w14:paraId="17FE358A" w14:textId="117F5B8E" w:rsidR="00D07BBA" w:rsidRPr="00AC3040" w:rsidRDefault="00AC3040" w:rsidP="00AC3040">
      <w:pPr>
        <w:pStyle w:val="B1"/>
        <w:rPr>
          <w:ins w:id="218" w:author="Arvi Lintervo (Nokia)" w:date="2023-05-24T09:55:00Z"/>
          <w:rPrChange w:id="219" w:author="Stefan Bruhn" w:date="2023-05-25T16:07:00Z">
            <w:rPr>
              <w:ins w:id="220" w:author="Arvi Lintervo (Nokia)" w:date="2023-05-24T09:55:00Z"/>
              <w:rFonts w:eastAsia="Times New Roman" w:cs="Arial"/>
            </w:rPr>
          </w:rPrChange>
        </w:rPr>
        <w:pPrChange w:id="221" w:author="Stefan Bruhn" w:date="2023-05-25T16:07:00Z">
          <w:pPr>
            <w:ind w:left="720"/>
          </w:pPr>
        </w:pPrChange>
      </w:pPr>
      <w:ins w:id="222" w:author="Stefan Bruhn" w:date="2023-05-25T16:06:00Z">
        <w:r w:rsidRPr="00AC3040">
          <w:rPr>
            <w:rPrChange w:id="223" w:author="Stefan Bruhn" w:date="2023-05-25T16:07:00Z">
              <w:rPr>
                <w:rFonts w:ascii="Times New Roman" w:eastAsia="Times New Roman" w:hAnsi="Times New Roman"/>
              </w:rPr>
            </w:rPrChange>
          </w:rPr>
          <w:t>-</w:t>
        </w:r>
        <w:r w:rsidRPr="00AC3040">
          <w:rPr>
            <w:rPrChange w:id="224" w:author="Stefan Bruhn" w:date="2023-05-25T16:07:00Z">
              <w:rPr>
                <w:rFonts w:ascii="Times New Roman" w:eastAsia="Times New Roman" w:hAnsi="Times New Roman"/>
              </w:rPr>
            </w:rPrChange>
          </w:rPr>
          <w:tab/>
        </w:r>
      </w:ins>
      <w:ins w:id="225" w:author="Arvi Lintervo (Nokia)" w:date="2023-05-24T09:55:00Z">
        <w:del w:id="226" w:author="Stefan Bruhn" w:date="2023-05-25T16:06:00Z">
          <w:r w:rsidR="00D07BBA" w:rsidRPr="00AC3040" w:rsidDel="00AC3040">
            <w:rPr>
              <w:rPrChange w:id="227" w:author="Stefan Bruhn" w:date="2023-05-25T16:07:00Z">
                <w:rPr>
                  <w:rFonts w:eastAsia="Times New Roman" w:cs="Arial"/>
                </w:rPr>
              </w:rPrChange>
            </w:rPr>
            <w:delText xml:space="preserve">- </w:delText>
          </w:r>
        </w:del>
        <w:r w:rsidR="00D07BBA" w:rsidRPr="00AC3040">
          <w:rPr>
            <w:rPrChange w:id="228" w:author="Stefan Bruhn" w:date="2023-05-25T16:07:00Z">
              <w:rPr>
                <w:rFonts w:eastAsia="Times New Roman" w:cs="Arial"/>
              </w:rPr>
            </w:rPrChange>
          </w:rPr>
          <w:t xml:space="preserve">Placement of the DUT is very critical for the test. It is suggested that the test should be performed multiple times, with replacement of </w:t>
        </w:r>
      </w:ins>
      <w:ins w:id="229" w:author="Arvi Lintervo (Nokia)" w:date="2023-05-24T09:58:00Z">
        <w:r w:rsidR="00D07BBA" w:rsidRPr="00AC3040">
          <w:rPr>
            <w:rPrChange w:id="230" w:author="Stefan Bruhn" w:date="2023-05-25T16:07:00Z">
              <w:rPr>
                <w:rFonts w:eastAsia="Times New Roman" w:cs="Arial"/>
              </w:rPr>
            </w:rPrChange>
          </w:rPr>
          <w:t xml:space="preserve">the </w:t>
        </w:r>
      </w:ins>
      <w:ins w:id="231" w:author="Arvi Lintervo (Nokia)" w:date="2023-05-24T09:55:00Z">
        <w:r w:rsidR="00D07BBA" w:rsidRPr="00AC3040">
          <w:rPr>
            <w:rPrChange w:id="232" w:author="Stefan Bruhn" w:date="2023-05-25T16:07:00Z">
              <w:rPr>
                <w:rFonts w:eastAsia="Times New Roman" w:cs="Arial"/>
              </w:rPr>
            </w:rPrChange>
          </w:rPr>
          <w:t>DUT between the measurements.</w:t>
        </w:r>
      </w:ins>
    </w:p>
    <w:p w14:paraId="0E58A83C" w14:textId="45A29111" w:rsidR="00D07BBA" w:rsidRPr="00AC3040" w:rsidRDefault="00AC3040" w:rsidP="00AC3040">
      <w:pPr>
        <w:pStyle w:val="B1"/>
        <w:rPr>
          <w:ins w:id="233" w:author="Arvi Lintervo (Nokia)" w:date="2023-05-24T09:55:00Z"/>
          <w:rPrChange w:id="234" w:author="Stefan Bruhn" w:date="2023-05-25T16:07:00Z">
            <w:rPr>
              <w:ins w:id="235" w:author="Arvi Lintervo (Nokia)" w:date="2023-05-24T09:55:00Z"/>
              <w:rFonts w:eastAsia="Times New Roman" w:cs="Arial"/>
            </w:rPr>
          </w:rPrChange>
        </w:rPr>
        <w:pPrChange w:id="236" w:author="Stefan Bruhn" w:date="2023-05-25T16:07:00Z">
          <w:pPr>
            <w:ind w:left="720"/>
          </w:pPr>
        </w:pPrChange>
      </w:pPr>
      <w:ins w:id="237" w:author="Stefan Bruhn" w:date="2023-05-25T16:06:00Z">
        <w:r w:rsidRPr="00AC3040">
          <w:rPr>
            <w:rPrChange w:id="238" w:author="Stefan Bruhn" w:date="2023-05-25T16:07:00Z">
              <w:rPr>
                <w:rFonts w:ascii="Times New Roman" w:eastAsia="Times New Roman" w:hAnsi="Times New Roman"/>
              </w:rPr>
            </w:rPrChange>
          </w:rPr>
          <w:t>-</w:t>
        </w:r>
        <w:r w:rsidRPr="00AC3040">
          <w:rPr>
            <w:rPrChange w:id="239" w:author="Stefan Bruhn" w:date="2023-05-25T16:07:00Z">
              <w:rPr>
                <w:rFonts w:ascii="Times New Roman" w:eastAsia="Times New Roman" w:hAnsi="Times New Roman"/>
              </w:rPr>
            </w:rPrChange>
          </w:rPr>
          <w:tab/>
        </w:r>
      </w:ins>
      <w:ins w:id="240" w:author="Arvi Lintervo (Nokia)" w:date="2023-05-24T09:55:00Z">
        <w:del w:id="241" w:author="Stefan Bruhn" w:date="2023-05-25T16:06:00Z">
          <w:r w:rsidR="00D07BBA" w:rsidRPr="00AC3040" w:rsidDel="00AC3040">
            <w:rPr>
              <w:rPrChange w:id="242" w:author="Stefan Bruhn" w:date="2023-05-25T16:07:00Z">
                <w:rPr>
                  <w:rFonts w:eastAsia="Times New Roman" w:cs="Arial"/>
                </w:rPr>
              </w:rPrChange>
            </w:rPr>
            <w:delText xml:space="preserve">- </w:delText>
          </w:r>
        </w:del>
        <w:r w:rsidR="00D07BBA" w:rsidRPr="00AC3040">
          <w:rPr>
            <w:rPrChange w:id="243" w:author="Stefan Bruhn" w:date="2023-05-25T16:07:00Z">
              <w:rPr>
                <w:rFonts w:eastAsia="Times New Roman" w:cs="Arial"/>
              </w:rPr>
            </w:rPrChange>
          </w:rPr>
          <w:t>Cone</w:t>
        </w:r>
        <w:del w:id="244" w:author="Stefan Bruhn" w:date="2023-05-25T16:04:00Z">
          <w:r w:rsidR="00D07BBA" w:rsidRPr="00AC3040" w:rsidDel="00AC3040">
            <w:rPr>
              <w:rPrChange w:id="245" w:author="Stefan Bruhn" w:date="2023-05-25T16:07:00Z">
                <w:rPr>
                  <w:rFonts w:eastAsia="Times New Roman" w:cs="Arial"/>
                </w:rPr>
              </w:rPrChange>
            </w:rPr>
            <w:delText xml:space="preserve"> </w:delText>
          </w:r>
        </w:del>
      </w:ins>
      <w:ins w:id="246" w:author="Stefan Bruhn" w:date="2023-05-25T16:04:00Z">
        <w:r w:rsidRPr="00AC3040">
          <w:rPr>
            <w:rPrChange w:id="247" w:author="Stefan Bruhn" w:date="2023-05-25T16:07:00Z">
              <w:rPr>
                <w:rFonts w:eastAsia="Times New Roman" w:cs="Arial"/>
              </w:rPr>
            </w:rPrChange>
          </w:rPr>
          <w:t>-</w:t>
        </w:r>
      </w:ins>
      <w:ins w:id="248" w:author="Arvi Lintervo (Nokia)" w:date="2023-05-24T09:55:00Z">
        <w:r w:rsidR="00D07BBA" w:rsidRPr="00AC3040">
          <w:rPr>
            <w:rPrChange w:id="249" w:author="Stefan Bruhn" w:date="2023-05-25T16:07:00Z">
              <w:rPr>
                <w:rFonts w:eastAsia="Times New Roman" w:cs="Arial"/>
              </w:rPr>
            </w:rPrChange>
          </w:rPr>
          <w:t>of</w:t>
        </w:r>
        <w:del w:id="250" w:author="Stefan Bruhn" w:date="2023-05-25T16:04:00Z">
          <w:r w:rsidR="00D07BBA" w:rsidRPr="00AC3040" w:rsidDel="00AC3040">
            <w:rPr>
              <w:rPrChange w:id="251" w:author="Stefan Bruhn" w:date="2023-05-25T16:07:00Z">
                <w:rPr>
                  <w:rFonts w:eastAsia="Times New Roman" w:cs="Arial"/>
                </w:rPr>
              </w:rPrChange>
            </w:rPr>
            <w:delText xml:space="preserve"> </w:delText>
          </w:r>
        </w:del>
      </w:ins>
      <w:ins w:id="252" w:author="Stefan Bruhn" w:date="2023-05-25T16:04:00Z">
        <w:r w:rsidRPr="00AC3040">
          <w:rPr>
            <w:rPrChange w:id="253" w:author="Stefan Bruhn" w:date="2023-05-25T16:07:00Z">
              <w:rPr>
                <w:rFonts w:eastAsia="Times New Roman" w:cs="Arial"/>
              </w:rPr>
            </w:rPrChange>
          </w:rPr>
          <w:t>-</w:t>
        </w:r>
      </w:ins>
      <w:ins w:id="254" w:author="Arvi Lintervo (Nokia)" w:date="2023-05-24T09:55:00Z">
        <w:r w:rsidR="00D07BBA" w:rsidRPr="00AC3040">
          <w:rPr>
            <w:rPrChange w:id="255" w:author="Stefan Bruhn" w:date="2023-05-25T16:07:00Z">
              <w:rPr>
                <w:rFonts w:eastAsia="Times New Roman" w:cs="Arial"/>
              </w:rPr>
            </w:rPrChange>
          </w:rPr>
          <w:t xml:space="preserve">confusion </w:t>
        </w:r>
        <w:del w:id="256" w:author="Stefan Bruhn" w:date="2023-05-25T16:04:00Z">
          <w:r w:rsidR="00D07BBA" w:rsidRPr="00AC3040" w:rsidDel="00AC3040">
            <w:rPr>
              <w:rPrChange w:id="257" w:author="Stefan Bruhn" w:date="2023-05-25T16:07:00Z">
                <w:rPr>
                  <w:rFonts w:eastAsia="Times New Roman" w:cs="Arial"/>
                </w:rPr>
              </w:rPrChange>
            </w:rPr>
            <w:delText>-</w:delText>
          </w:r>
        </w:del>
        <w:r w:rsidR="00D07BBA" w:rsidRPr="00AC3040">
          <w:rPr>
            <w:rPrChange w:id="258" w:author="Stefan Bruhn" w:date="2023-05-25T16:07:00Z">
              <w:rPr>
                <w:rFonts w:eastAsia="Times New Roman" w:cs="Arial"/>
              </w:rPr>
            </w:rPrChange>
          </w:rPr>
          <w:t xml:space="preserve">errors may occur in measurements of small devices with a limited number of microphones. These errors could be handled by e.g., limiting the measurement points or ignoring such errors if the number of errors is within acceptable limits. </w:t>
        </w:r>
      </w:ins>
    </w:p>
    <w:p w14:paraId="7A3AB9A5" w14:textId="7D1396C9" w:rsidR="00D07BBA" w:rsidRPr="00AC3040" w:rsidRDefault="00D07BBA" w:rsidP="00AC3040">
      <w:pPr>
        <w:pStyle w:val="B1"/>
        <w:rPr>
          <w:ins w:id="259" w:author="Arvi Lintervo (Nokia)" w:date="2023-05-24T09:55:00Z"/>
          <w:rPrChange w:id="260" w:author="Stefan Bruhn" w:date="2023-05-25T16:07:00Z">
            <w:rPr>
              <w:ins w:id="261" w:author="Arvi Lintervo (Nokia)" w:date="2023-05-24T09:55:00Z"/>
              <w:rFonts w:eastAsia="Times New Roman" w:cs="Arial"/>
            </w:rPr>
          </w:rPrChange>
        </w:rPr>
        <w:pPrChange w:id="262" w:author="Stefan Bruhn" w:date="2023-05-25T16:07:00Z">
          <w:pPr>
            <w:ind w:left="720"/>
          </w:pPr>
        </w:pPrChange>
      </w:pPr>
      <w:ins w:id="263" w:author="Arvi Lintervo (Nokia)" w:date="2023-05-24T09:55:00Z">
        <w:r w:rsidRPr="00AC3040">
          <w:rPr>
            <w:rPrChange w:id="264" w:author="Stefan Bruhn" w:date="2023-05-25T16:07:00Z">
              <w:rPr>
                <w:rFonts w:eastAsia="Times New Roman" w:cs="Arial"/>
              </w:rPr>
            </w:rPrChange>
          </w:rPr>
          <w:t>-</w:t>
        </w:r>
      </w:ins>
      <w:ins w:id="265" w:author="Stefan Bruhn" w:date="2023-05-25T16:06:00Z">
        <w:r w:rsidR="00AC3040" w:rsidRPr="00AC3040">
          <w:rPr>
            <w:rPrChange w:id="266" w:author="Stefan Bruhn" w:date="2023-05-25T16:07:00Z">
              <w:rPr>
                <w:rFonts w:ascii="Times New Roman" w:eastAsia="Times New Roman" w:hAnsi="Times New Roman"/>
              </w:rPr>
            </w:rPrChange>
          </w:rPr>
          <w:tab/>
        </w:r>
      </w:ins>
      <w:ins w:id="267" w:author="Arvi Lintervo (Nokia)" w:date="2023-05-24T09:55:00Z">
        <w:del w:id="268" w:author="Stefan Bruhn" w:date="2023-05-25T16:06:00Z">
          <w:r w:rsidRPr="00AC3040" w:rsidDel="00AC3040">
            <w:rPr>
              <w:rPrChange w:id="269" w:author="Stefan Bruhn" w:date="2023-05-25T16:07:00Z">
                <w:rPr>
                  <w:rFonts w:eastAsia="Times New Roman" w:cs="Arial"/>
                </w:rPr>
              </w:rPrChange>
            </w:rPr>
            <w:delText xml:space="preserve"> </w:delText>
          </w:r>
        </w:del>
        <w:del w:id="270" w:author="Stefan Bruhn" w:date="2023-05-25T16:02:00Z">
          <w:r w:rsidRPr="00AC3040" w:rsidDel="00AC3040">
            <w:rPr>
              <w:rPrChange w:id="271" w:author="Stefan Bruhn" w:date="2023-05-25T16:07:00Z">
                <w:rPr>
                  <w:rFonts w:eastAsia="Times New Roman" w:cs="Arial"/>
                </w:rPr>
              </w:rPrChange>
            </w:rPr>
            <w:delText xml:space="preserve">Based on the discussion, there is an interest to examine whether the measurement could be done for HOA </w:delText>
          </w:r>
        </w:del>
      </w:ins>
      <w:ins w:id="272" w:author="Arvi Lintervo (Nokia)" w:date="2023-05-24T10:08:00Z">
        <w:del w:id="273" w:author="Stefan Bruhn" w:date="2023-05-25T16:02:00Z">
          <w:r w:rsidRPr="00AC3040" w:rsidDel="00AC3040">
            <w:rPr>
              <w:rPrChange w:id="274" w:author="Stefan Bruhn" w:date="2023-05-25T16:07:00Z">
                <w:rPr>
                  <w:rFonts w:eastAsia="Times New Roman" w:cs="Arial"/>
                </w:rPr>
              </w:rPrChange>
            </w:rPr>
            <w:delText>capture</w:delText>
          </w:r>
        </w:del>
      </w:ins>
      <w:ins w:id="275" w:author="Arvi Lintervo (Nokia)" w:date="2023-05-24T09:55:00Z">
        <w:del w:id="276" w:author="Stefan Bruhn" w:date="2023-05-25T16:02:00Z">
          <w:r w:rsidRPr="00AC3040" w:rsidDel="00AC3040">
            <w:rPr>
              <w:rPrChange w:id="277" w:author="Stefan Bruhn" w:date="2023-05-25T16:07:00Z">
                <w:rPr>
                  <w:rFonts w:eastAsia="Times New Roman" w:cs="Arial"/>
                </w:rPr>
              </w:rPrChange>
            </w:rPr>
            <w:delText>.</w:delText>
          </w:r>
        </w:del>
      </w:ins>
      <w:ins w:id="278" w:author="Stefan Bruhn" w:date="2023-05-25T16:01:00Z">
        <w:r w:rsidR="00AC3040" w:rsidRPr="00AC3040">
          <w:rPr>
            <w:rPrChange w:id="279" w:author="Stefan Bruhn" w:date="2023-05-25T16:07:00Z">
              <w:rPr>
                <w:rFonts w:eastAsia="Times New Roman" w:cs="Arial"/>
              </w:rPr>
            </w:rPrChange>
          </w:rPr>
          <w:t>The applica</w:t>
        </w:r>
      </w:ins>
      <w:ins w:id="280" w:author="Stefan Bruhn" w:date="2023-05-25T16:02:00Z">
        <w:r w:rsidR="00AC3040" w:rsidRPr="00AC3040">
          <w:rPr>
            <w:rPrChange w:id="281" w:author="Stefan Bruhn" w:date="2023-05-25T16:07:00Z">
              <w:rPr>
                <w:rFonts w:eastAsia="Times New Roman" w:cs="Arial"/>
              </w:rPr>
            </w:rPrChange>
          </w:rPr>
          <w:t>bility</w:t>
        </w:r>
      </w:ins>
      <w:ins w:id="282" w:author="Stefan Bruhn" w:date="2023-05-25T16:01:00Z">
        <w:r w:rsidR="00AC3040" w:rsidRPr="00AC3040">
          <w:rPr>
            <w:rPrChange w:id="283" w:author="Stefan Bruhn" w:date="2023-05-25T16:07:00Z">
              <w:rPr>
                <w:rFonts w:eastAsia="Times New Roman" w:cs="Arial"/>
              </w:rPr>
            </w:rPrChange>
          </w:rPr>
          <w:t xml:space="preserve"> of the DOA test method for HOA capture is</w:t>
        </w:r>
      </w:ins>
      <w:ins w:id="284" w:author="Stefan Bruhn" w:date="2023-05-25T16:02:00Z">
        <w:r w:rsidR="00AC3040" w:rsidRPr="00AC3040">
          <w:rPr>
            <w:rPrChange w:id="285" w:author="Stefan Bruhn" w:date="2023-05-25T16:07:00Z">
              <w:rPr>
                <w:rFonts w:eastAsia="Times New Roman" w:cs="Arial"/>
              </w:rPr>
            </w:rPrChange>
          </w:rPr>
          <w:t xml:space="preserve"> ffs.</w:t>
        </w:r>
      </w:ins>
    </w:p>
    <w:p w14:paraId="0BC22D09" w14:textId="77777777" w:rsidR="00D07BBA" w:rsidRDefault="00D07BBA" w:rsidP="00EE470D">
      <w:pPr>
        <w:rPr>
          <w:b/>
          <w:bCs/>
          <w:sz w:val="28"/>
          <w:szCs w:val="28"/>
        </w:rPr>
      </w:pPr>
    </w:p>
    <w:p w14:paraId="606F6B0D" w14:textId="7C34AC47" w:rsidR="00EE470D" w:rsidRPr="00A252D8" w:rsidRDefault="00EE470D" w:rsidP="00EE470D">
      <w:pPr>
        <w:rPr>
          <w:b/>
          <w:bCs/>
          <w:sz w:val="28"/>
          <w:szCs w:val="28"/>
        </w:rPr>
      </w:pPr>
      <w:r w:rsidRPr="00A252D8">
        <w:rPr>
          <w:b/>
          <w:bCs/>
          <w:sz w:val="28"/>
          <w:szCs w:val="28"/>
        </w:rPr>
        <w:t>]</w:t>
      </w:r>
    </w:p>
    <w:p w14:paraId="2D6AB587" w14:textId="77777777" w:rsidR="00EE470D" w:rsidRDefault="00EE470D" w:rsidP="00EE470D">
      <w:pPr>
        <w:rPr>
          <w:ins w:id="286" w:author="Reimes, Jan" w:date="2023-05-12T17:48:00Z"/>
        </w:rPr>
      </w:pPr>
    </w:p>
    <w:p w14:paraId="71C2D3C8" w14:textId="77777777" w:rsidR="00EE470D" w:rsidRPr="00905690" w:rsidRDefault="00EE470D" w:rsidP="00EE470D">
      <w:commentRangeStart w:id="287"/>
      <w:ins w:id="288" w:author="Reimes, Jan" w:date="2023-05-12T17:48:00Z">
        <w:r>
          <w:t>[</w:t>
        </w:r>
        <w:commentRangeEnd w:id="287"/>
        <w:r>
          <w:rPr>
            <w:rStyle w:val="CommentReference"/>
            <w:lang w:eastAsia="x-none"/>
          </w:rPr>
          <w:commentReference w:id="287"/>
        </w:r>
      </w:ins>
    </w:p>
    <w:p w14:paraId="5A439465" w14:textId="77777777" w:rsidR="00EE470D" w:rsidRPr="00E03B1D" w:rsidRDefault="00EE470D" w:rsidP="008A581F">
      <w:pPr>
        <w:pStyle w:val="Heading2"/>
      </w:pPr>
      <w:bookmarkStart w:id="289" w:name="_Toc130155974"/>
      <w:bookmarkStart w:id="290" w:name="_Toc135924338"/>
      <w:ins w:id="291" w:author="Stefan Bruhn" w:date="2023-05-24T12:57:00Z">
        <w:r>
          <w:rPr>
            <w:lang w:val="en-US"/>
          </w:rPr>
          <w:t>Directivi</w:t>
        </w:r>
      </w:ins>
      <w:ins w:id="292" w:author="Stefan Bruhn" w:date="2023-05-24T12:58:00Z">
        <w:r>
          <w:rPr>
            <w:lang w:val="en-US"/>
          </w:rPr>
          <w:t>ty test</w:t>
        </w:r>
      </w:ins>
      <w:ins w:id="293" w:author="Stefan Bruhn" w:date="2023-05-24T12:56:00Z">
        <w:r>
          <w:t xml:space="preserve"> of FOA </w:t>
        </w:r>
      </w:ins>
      <w:ins w:id="294" w:author="Stefan Bruhn" w:date="2023-05-24T12:57:00Z">
        <w:r>
          <w:rPr>
            <w:lang w:val="en-US"/>
          </w:rPr>
          <w:t xml:space="preserve">using </w:t>
        </w:r>
      </w:ins>
      <w:del w:id="295" w:author="Stefan Bruhn" w:date="2023-05-24T12:57:00Z">
        <w:r w:rsidDel="003322EA">
          <w:delText xml:space="preserve">Virtual </w:delText>
        </w:r>
      </w:del>
      <w:ins w:id="296" w:author="Stefan Bruhn" w:date="2023-05-24T12:57:00Z">
        <w:r>
          <w:rPr>
            <w:lang w:val="en-US"/>
          </w:rPr>
          <w:t>v</w:t>
        </w:r>
        <w:proofErr w:type="spellStart"/>
        <w:r>
          <w:t>irtual</w:t>
        </w:r>
        <w:proofErr w:type="spellEnd"/>
        <w:r>
          <w:t xml:space="preserve"> </w:t>
        </w:r>
      </w:ins>
      <w:r>
        <w:t>microphones</w:t>
      </w:r>
      <w:bookmarkEnd w:id="289"/>
      <w:bookmarkEnd w:id="290"/>
    </w:p>
    <w:p w14:paraId="6DA0C087" w14:textId="77777777" w:rsidR="00EE470D" w:rsidRDefault="00EE470D" w:rsidP="00EE470D">
      <w:pPr>
        <w:rPr>
          <w:i/>
          <w:iCs/>
        </w:rPr>
      </w:pPr>
      <w:r w:rsidRPr="00EC4485">
        <w:rPr>
          <w:i/>
          <w:iCs/>
        </w:rPr>
        <w:t>Definition:</w:t>
      </w:r>
    </w:p>
    <w:p w14:paraId="4B06F314" w14:textId="77777777" w:rsidR="00EE470D" w:rsidRDefault="00EE470D" w:rsidP="00EE470D">
      <w:r w:rsidRPr="00352906">
        <w:t xml:space="preserve">A virtual microphone is created by a linear combination of the </w:t>
      </w:r>
      <w:proofErr w:type="spellStart"/>
      <w:r w:rsidRPr="00352906">
        <w:t>ambisonics</w:t>
      </w:r>
      <w:proofErr w:type="spellEnd"/>
      <w:r w:rsidRPr="00352906">
        <w:t xml:space="preserve"> components. As an example, for FOA, a cardioid, super-cardioid, figure-of-eight etc microphone can be constructed and pointed in an arbitrary direction, by adding or subtracting </w:t>
      </w:r>
      <w:r>
        <w:t xml:space="preserve">portions of </w:t>
      </w:r>
      <w:r w:rsidRPr="00352906">
        <w:t xml:space="preserve">the four FOA </w:t>
      </w:r>
      <w:proofErr w:type="spellStart"/>
      <w:r w:rsidRPr="00352906">
        <w:t>ambisonics</w:t>
      </w:r>
      <w:proofErr w:type="spellEnd"/>
      <w:r w:rsidRPr="00352906">
        <w:t xml:space="preserve"> components.</w:t>
      </w:r>
    </w:p>
    <w:p w14:paraId="64A81FCE" w14:textId="77777777" w:rsidR="00EE470D" w:rsidRDefault="00EE470D" w:rsidP="00EE470D">
      <w:r>
        <w:t xml:space="preserve">It is called a </w:t>
      </w:r>
      <w:r w:rsidRPr="00FC7168">
        <w:rPr>
          <w:i/>
          <w:iCs/>
        </w:rPr>
        <w:t>virtual</w:t>
      </w:r>
      <w:r>
        <w:t xml:space="preserve"> microphone because its characteristics are manipulated without affecting the microphone itself. Compare with music production; the mix engineer can </w:t>
      </w:r>
      <w:r w:rsidRPr="00013BCC">
        <w:rPr>
          <w:i/>
          <w:iCs/>
        </w:rPr>
        <w:t>in post-production</w:t>
      </w:r>
      <w:r>
        <w:t xml:space="preserve"> select where to point a microphone, and even construct an infinite number of virtual microphones pointing in various directions with various beam widths. A simplified variant of FOA capture is MS stereo recording using one omni and one figure-of-eight capsule, where the stereo width is decided in post-production by turning (usually two) virtual microphones’ mutual angle and setting their pickup pattern to taste. For ATIAS, this means the test system can steer an infinite number of virtual microphones anywhere and controlling the width of the pickup beam, without </w:t>
      </w:r>
      <w:r>
        <w:lastRenderedPageBreak/>
        <w:t xml:space="preserve">interacting with the UE that is “just” supplying </w:t>
      </w:r>
      <w:proofErr w:type="spellStart"/>
      <w:r>
        <w:t>ambisonics</w:t>
      </w:r>
      <w:proofErr w:type="spellEnd"/>
      <w:r>
        <w:t xml:space="preserve"> components to the test system.</w:t>
      </w:r>
    </w:p>
    <w:p w14:paraId="20D8FE00" w14:textId="77777777" w:rsidR="00EE470D" w:rsidRDefault="00EE470D" w:rsidP="00EE470D"/>
    <w:p w14:paraId="3F950983" w14:textId="77777777" w:rsidR="00EE470D" w:rsidRDefault="00EE470D" w:rsidP="00EE470D">
      <w:pPr>
        <w:rPr>
          <w:i/>
          <w:iCs/>
        </w:rPr>
      </w:pPr>
      <w:r w:rsidRPr="001B0434">
        <w:rPr>
          <w:i/>
          <w:iCs/>
        </w:rPr>
        <w:t>Ideal characteristics</w:t>
      </w:r>
    </w:p>
    <w:p w14:paraId="539AB351" w14:textId="77777777" w:rsidR="00EE470D" w:rsidRDefault="00EE470D" w:rsidP="00EE470D">
      <w:r>
        <w:t>An ideal first-order directional microphone’s directional pickup in a plane can be described as:</w:t>
      </w:r>
    </w:p>
    <w:p w14:paraId="70DE0443" w14:textId="77777777" w:rsidR="00EE470D" w:rsidRPr="00AA091C" w:rsidRDefault="00EE470D" w:rsidP="00EE470D">
      <m:oMathPara>
        <m:oMath>
          <m:r>
            <w:rPr>
              <w:rFonts w:ascii="Cambria Math" w:hAnsi="Cambria Math"/>
            </w:rPr>
            <m:t>f=p+</m:t>
          </m:r>
          <m:d>
            <m:dPr>
              <m:ctrlPr>
                <w:rPr>
                  <w:rFonts w:ascii="Cambria Math" w:hAnsi="Cambria Math"/>
                  <w:i/>
                </w:rPr>
              </m:ctrlPr>
            </m:dPr>
            <m:e>
              <m:r>
                <w:rPr>
                  <w:rFonts w:ascii="Cambria Math" w:hAnsi="Cambria Math"/>
                </w:rPr>
                <m:t>1-p</m:t>
              </m: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10567661" w14:textId="77777777" w:rsidR="00EE470D" w:rsidRPr="002335A7" w:rsidRDefault="00EE470D" w:rsidP="00EE470D">
      <w:r>
        <w:t xml:space="preserve">, where </w:t>
      </w:r>
      <w:r w:rsidRPr="00853FDD">
        <w:rPr>
          <w:i/>
          <w:iCs/>
        </w:rPr>
        <w:t>p</w:t>
      </w:r>
      <w:r>
        <w:t xml:space="preserve"> =1 provides omni-directional, </w:t>
      </w:r>
      <w:r w:rsidRPr="00853FDD">
        <w:rPr>
          <w:i/>
          <w:iCs/>
        </w:rPr>
        <w:t>p</w:t>
      </w:r>
      <w:r>
        <w:t xml:space="preserve">=0.5 cardioid, </w:t>
      </w:r>
      <w:r w:rsidRPr="00853FDD">
        <w:rPr>
          <w:i/>
          <w:iCs/>
        </w:rPr>
        <w:t>p</w:t>
      </w:r>
      <w:r>
        <w:t xml:space="preserve"> =0.37 super-cardioid, </w:t>
      </w:r>
      <w:r w:rsidRPr="00853FDD">
        <w:rPr>
          <w:i/>
          <w:iCs/>
        </w:rPr>
        <w:t>p</w:t>
      </w:r>
      <w:r>
        <w:t xml:space="preserve"> =0.25 hyper-cardioid, </w:t>
      </w:r>
      <w:r w:rsidRPr="00853FDD">
        <w:rPr>
          <w:i/>
          <w:iCs/>
        </w:rPr>
        <w:t>p</w:t>
      </w:r>
      <w:r>
        <w:t xml:space="preserve"> =0 bi-directional, etc.</w:t>
      </w:r>
    </w:p>
    <w:p w14:paraId="60081A6A" w14:textId="77777777" w:rsidR="00EE470D" w:rsidRPr="00B03FBF" w:rsidRDefault="00EE470D" w:rsidP="00EE470D">
      <w:r>
        <w:t xml:space="preserve">This polar pattern can further be rotated, as illustrated below. The GIF illustrates adding portions of FOA components W, X and Y (“Pattern” corresponds to </w:t>
      </w:r>
      <w:r w:rsidRPr="00853FDD">
        <w:rPr>
          <w:i/>
          <w:iCs/>
        </w:rPr>
        <w:t>p</w:t>
      </w:r>
      <w:r>
        <w:t xml:space="preserve"> above):</w:t>
      </w:r>
    </w:p>
    <w:p w14:paraId="31EA30AC" w14:textId="77777777" w:rsidR="00EE470D" w:rsidRDefault="00EE470D" w:rsidP="00EE470D"/>
    <w:p w14:paraId="0059FA00" w14:textId="77777777" w:rsidR="00EE470D" w:rsidRDefault="00EE470D" w:rsidP="00EE470D">
      <w:pPr>
        <w:keepNext/>
        <w:jc w:val="center"/>
      </w:pPr>
      <w:r>
        <w:fldChar w:fldCharType="begin"/>
      </w:r>
      <w:r>
        <w:instrText xml:space="preserve"> INCLUDEPICTURE "https://upload.wikimedia.org/wikipedia/commons/4/47/Virtual_Microphone_Animation.gif" \* MERGEFORMATINET </w:instrText>
      </w:r>
      <w:r>
        <w:fldChar w:fldCharType="separate"/>
      </w:r>
      <w:r>
        <w:rPr>
          <w:noProof/>
        </w:rPr>
        <w:drawing>
          <wp:inline distT="0" distB="0" distL="0" distR="0" wp14:anchorId="5B2318B0" wp14:editId="6C7700C3">
            <wp:extent cx="6508750" cy="6508750"/>
            <wp:effectExtent l="0" t="0" r="6350" b="635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8750" cy="6508750"/>
                    </a:xfrm>
                    <a:prstGeom prst="rect">
                      <a:avLst/>
                    </a:prstGeom>
                    <a:noFill/>
                    <a:ln>
                      <a:noFill/>
                    </a:ln>
                  </pic:spPr>
                </pic:pic>
              </a:graphicData>
            </a:graphic>
          </wp:inline>
        </w:drawing>
      </w:r>
      <w:r>
        <w:fldChar w:fldCharType="end"/>
      </w:r>
    </w:p>
    <w:p w14:paraId="16D8785E" w14:textId="77777777" w:rsidR="00EE470D" w:rsidRDefault="00EE470D" w:rsidP="00EE470D">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Illustration of beam and pattern steering (copied from [1-3])</w:t>
      </w:r>
    </w:p>
    <w:p w14:paraId="098E61A1" w14:textId="77777777" w:rsidR="00EE470D" w:rsidRDefault="00EE470D" w:rsidP="00EE470D">
      <w:r>
        <w:lastRenderedPageBreak/>
        <w:t xml:space="preserve">With these simple means we are able to </w:t>
      </w:r>
      <w:proofErr w:type="gramStart"/>
      <w:r>
        <w:t>e.g.</w:t>
      </w:r>
      <w:proofErr w:type="gramEnd"/>
      <w:r>
        <w:t xml:space="preserve"> construct two simultaneous virtual microphones, one pointing at a sound source, the other pointing away from the sound source. This can be as simple as summing/subtracting the outputs from the reference decoder:</w:t>
      </w:r>
    </w:p>
    <w:p w14:paraId="3644172A" w14:textId="77777777" w:rsidR="00EE470D" w:rsidRPr="00C009F1" w:rsidRDefault="00EE470D" w:rsidP="00EE470D">
      <w:pPr>
        <w:pStyle w:val="ListParagraph"/>
        <w:widowControl/>
        <w:numPr>
          <w:ilvl w:val="0"/>
          <w:numId w:val="43"/>
        </w:numPr>
        <w:spacing w:after="0" w:line="240" w:lineRule="auto"/>
        <w:contextualSpacing w:val="0"/>
        <w:rPr>
          <w:i/>
          <w:iCs/>
        </w:rPr>
      </w:pPr>
      <w:r>
        <w:t>Virtual mic A = W+Y</w:t>
      </w:r>
    </w:p>
    <w:p w14:paraId="6D3982B3" w14:textId="77777777" w:rsidR="00EE470D" w:rsidRPr="00C009F1" w:rsidRDefault="00EE470D" w:rsidP="00EE470D">
      <w:pPr>
        <w:pStyle w:val="ListParagraph"/>
        <w:widowControl/>
        <w:numPr>
          <w:ilvl w:val="0"/>
          <w:numId w:val="43"/>
        </w:numPr>
        <w:spacing w:after="0" w:line="240" w:lineRule="auto"/>
        <w:contextualSpacing w:val="0"/>
        <w:rPr>
          <w:i/>
          <w:iCs/>
        </w:rPr>
      </w:pPr>
      <w:r>
        <w:t>Virtual mic B = W-Y</w:t>
      </w:r>
    </w:p>
    <w:p w14:paraId="5257F447" w14:textId="77777777" w:rsidR="00EE470D" w:rsidRDefault="00EE470D" w:rsidP="00EE470D">
      <w:pPr>
        <w:rPr>
          <w:lang w:val="en-US"/>
        </w:rPr>
      </w:pPr>
    </w:p>
    <w:p w14:paraId="13432D53" w14:textId="77777777" w:rsidR="00EE470D" w:rsidRPr="003B3192" w:rsidRDefault="00EE470D" w:rsidP="00EE470D">
      <w:pPr>
        <w:rPr>
          <w:lang w:val="en-US"/>
        </w:rPr>
      </w:pPr>
      <w:r>
        <w:rPr>
          <w:lang w:val="en-US"/>
        </w:rPr>
        <w:t>In the ideal case, if using two virtual back-to-back cardioids, one pointing towards a single sound source and one pointing away from it, only the first microphone shall produce an output signal.</w:t>
      </w:r>
    </w:p>
    <w:p w14:paraId="132E815A" w14:textId="77777777" w:rsidR="00EE470D" w:rsidRPr="00884C6F" w:rsidRDefault="00EE470D" w:rsidP="00EE470D"/>
    <w:p w14:paraId="7A251602" w14:textId="77777777" w:rsidR="00EE470D" w:rsidRPr="00EC4485" w:rsidRDefault="00EE470D" w:rsidP="00EE470D">
      <w:pPr>
        <w:rPr>
          <w:i/>
          <w:iCs/>
        </w:rPr>
      </w:pPr>
      <w:r w:rsidRPr="00EC4485">
        <w:rPr>
          <w:i/>
          <w:iCs/>
        </w:rPr>
        <w:t>How to formulate requirements:</w:t>
      </w:r>
    </w:p>
    <w:p w14:paraId="7BCA5364" w14:textId="77777777" w:rsidR="00EE470D" w:rsidRDefault="00EE470D" w:rsidP="00EE470D">
      <w:r>
        <w:t>Example: When a single sound source is placed at the positive Y direction in relation to the UE, the level of signal (W+Y) shall exceed the level of signal (W-Y) by at least X dB</w:t>
      </w:r>
      <w:r>
        <w:rPr>
          <w:rStyle w:val="FootnoteReference"/>
        </w:rPr>
        <w:footnoteReference w:id="2"/>
      </w:r>
      <w:r>
        <w:t>.</w:t>
      </w:r>
    </w:p>
    <w:p w14:paraId="1BEE2F86" w14:textId="77777777" w:rsidR="00EE470D" w:rsidRDefault="00EE470D" w:rsidP="00EE470D">
      <w:r>
        <w:t>This test can be expanded to cover a variety of incidence angles. Or it can be expanded to rotate the virtual microphones while keep a single source constant.</w:t>
      </w:r>
    </w:p>
    <w:p w14:paraId="1BA1D577" w14:textId="77777777" w:rsidR="00EE470D" w:rsidRPr="00CF5500" w:rsidRDefault="00EE470D" w:rsidP="00EE470D">
      <w:r>
        <w:t>The merit of using two virtual microphones (which are preferably implemented simultaneously), instead of only one, is that the testing is robust to dynamic range processing in the UE, thus spatial aspects can be robustly assessed with this method. This is achieved by the virtual microphones “pointing” at two or several incidence angles while the UE is subjected to only one source from one angle. A merit compared to [1-1], is that we avoid two simultaneous sound sources and two separable signals.</w:t>
      </w:r>
    </w:p>
    <w:p w14:paraId="2A86E909" w14:textId="77777777" w:rsidR="00EE470D" w:rsidRDefault="00EE470D" w:rsidP="00EE470D">
      <w:r>
        <w:t xml:space="preserve">The method is equally usable for HOA, by defining appropriate linear combinations for the </w:t>
      </w:r>
      <w:proofErr w:type="spellStart"/>
      <w:r>
        <w:t>ambisonics</w:t>
      </w:r>
      <w:proofErr w:type="spellEnd"/>
      <w:r>
        <w:t xml:space="preserve"> components from the decoder.</w:t>
      </w:r>
    </w:p>
    <w:p w14:paraId="14A6B798" w14:textId="77777777" w:rsidR="00EE470D" w:rsidRDefault="00EE470D" w:rsidP="00EE470D">
      <w:pPr>
        <w:rPr>
          <w:lang w:eastAsia="x-none"/>
        </w:rPr>
      </w:pPr>
      <w:r>
        <w:rPr>
          <w:lang w:eastAsia="x-none"/>
        </w:rPr>
        <w:t>]</w:t>
      </w:r>
    </w:p>
    <w:p w14:paraId="5ADDF3F8" w14:textId="77777777" w:rsidR="00EE470D" w:rsidRDefault="00EE470D" w:rsidP="00EE470D">
      <w:pPr>
        <w:widowControl/>
        <w:spacing w:after="0" w:line="240" w:lineRule="auto"/>
        <w:rPr>
          <w:lang w:eastAsia="x-none"/>
        </w:rPr>
      </w:pPr>
      <w:r>
        <w:rPr>
          <w:lang w:eastAsia="x-none"/>
        </w:rPr>
        <w:br w:type="page"/>
      </w:r>
    </w:p>
    <w:p w14:paraId="0FE56250" w14:textId="77777777" w:rsidR="00EE470D" w:rsidRDefault="00EE470D" w:rsidP="00EE470D">
      <w:pPr>
        <w:rPr>
          <w:lang w:eastAsia="x-none"/>
        </w:rPr>
      </w:pPr>
      <w:r>
        <w:rPr>
          <w:lang w:eastAsia="x-none"/>
        </w:rPr>
        <w:lastRenderedPageBreak/>
        <w:t>[</w:t>
      </w:r>
    </w:p>
    <w:p w14:paraId="6DF95C25" w14:textId="77777777" w:rsidR="00EE470D" w:rsidRDefault="00EE470D" w:rsidP="00EE470D">
      <w:pPr>
        <w:rPr>
          <w:lang w:eastAsia="x-none"/>
        </w:rPr>
      </w:pPr>
      <w:r>
        <w:rPr>
          <w:lang w:eastAsia="x-none"/>
        </w:rPr>
        <w:t xml:space="preserve">Editor’s note: the methods on sending spatial separation with two simultaneous sources and with multi-channel setup share the same basic principles and should be harmonized.  </w:t>
      </w:r>
    </w:p>
    <w:p w14:paraId="1250E36B" w14:textId="77777777" w:rsidR="00EE470D" w:rsidRPr="0083212D" w:rsidRDefault="00EE470D" w:rsidP="00EE470D">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4</w:t>
      </w:r>
      <w:r w:rsidRPr="0083212D">
        <w:rPr>
          <w:rFonts w:ascii="Times New Roman" w:hAnsi="Times New Roman"/>
          <w:sz w:val="24"/>
          <w:szCs w:val="24"/>
          <w:lang w:val="en-US"/>
        </w:rPr>
        <w:t>]:</w:t>
      </w:r>
    </w:p>
    <w:p w14:paraId="4431299B" w14:textId="77777777" w:rsidR="00EE470D" w:rsidRPr="00EF25BC" w:rsidRDefault="00EE470D" w:rsidP="00EE470D">
      <w:pPr>
        <w:rPr>
          <w:lang w:val="en-US" w:eastAsia="x-none"/>
        </w:rPr>
      </w:pPr>
    </w:p>
    <w:p w14:paraId="2D15FFD1" w14:textId="77777777" w:rsidR="00EE470D" w:rsidRPr="00283FAC" w:rsidRDefault="00EE470D" w:rsidP="008A581F">
      <w:pPr>
        <w:pStyle w:val="Heading2"/>
      </w:pPr>
      <w:bookmarkStart w:id="297" w:name="_Hlk134778190"/>
      <w:bookmarkStart w:id="298" w:name="_Toc123564037"/>
      <w:bookmarkStart w:id="299" w:name="_Toc130152503"/>
      <w:bookmarkStart w:id="300" w:name="_Toc130155975"/>
      <w:bookmarkStart w:id="301" w:name="_Toc135924339"/>
      <w:commentRangeStart w:id="302"/>
      <w:commentRangeStart w:id="303"/>
      <w:commentRangeStart w:id="304"/>
      <w:r>
        <w:t xml:space="preserve">Scene-based audio </w:t>
      </w:r>
      <w:del w:id="305" w:author="Stefan Bruhn" w:date="2023-05-24T13:16:00Z">
        <w:r w:rsidDel="00733E9C">
          <w:delText xml:space="preserve">sending </w:delText>
        </w:r>
      </w:del>
      <w:r>
        <w:t xml:space="preserve">spatial separation </w:t>
      </w:r>
      <w:bookmarkEnd w:id="297"/>
      <w:r>
        <w:t>with two simultaneous acoustic sources</w:t>
      </w:r>
      <w:bookmarkEnd w:id="298"/>
      <w:ins w:id="306" w:author="Andre Schevciw" w:date="2023-05-16T09:54:00Z">
        <w:r>
          <w:rPr>
            <w:lang w:val="en-US"/>
          </w:rPr>
          <w:t xml:space="preserve"> in free-field propagation conditions</w:t>
        </w:r>
      </w:ins>
      <w:ins w:id="307" w:author="Stefan Bruhn" w:date="2023-05-24T13:16:00Z">
        <w:r>
          <w:rPr>
            <w:lang w:val="en-US"/>
          </w:rPr>
          <w:t xml:space="preserve"> and FOA</w:t>
        </w:r>
      </w:ins>
      <w:ins w:id="308" w:author="Stefan Bruhn" w:date="2023-05-24T13:23:00Z">
        <w:r>
          <w:rPr>
            <w:lang w:val="en-US"/>
          </w:rPr>
          <w:t xml:space="preserve"> </w:t>
        </w:r>
      </w:ins>
      <w:ins w:id="309" w:author="Stefan Bruhn" w:date="2023-05-24T13:22:00Z">
        <w:r>
          <w:rPr>
            <w:lang w:val="en-US"/>
          </w:rPr>
          <w:t>decoding</w:t>
        </w:r>
      </w:ins>
      <w:ins w:id="310" w:author="Stefan Bruhn" w:date="2023-05-24T13:16:00Z">
        <w:r>
          <w:rPr>
            <w:lang w:val="en-US"/>
          </w:rPr>
          <w:t xml:space="preserve">  </w:t>
        </w:r>
      </w:ins>
      <w:r>
        <w:t xml:space="preserve"> </w:t>
      </w:r>
      <w:commentRangeEnd w:id="302"/>
      <w:r>
        <w:rPr>
          <w:rStyle w:val="CommentReference"/>
        </w:rPr>
        <w:commentReference w:id="302"/>
      </w:r>
      <w:bookmarkEnd w:id="299"/>
      <w:bookmarkEnd w:id="300"/>
      <w:commentRangeEnd w:id="303"/>
      <w:r>
        <w:rPr>
          <w:rStyle w:val="CommentReference"/>
          <w:rFonts w:ascii="Arial" w:hAnsi="Arial" w:cs="Times New Roman"/>
          <w:b w:val="0"/>
          <w:bCs w:val="0"/>
          <w:kern w:val="0"/>
          <w:lang w:val="en-GB"/>
        </w:rPr>
        <w:commentReference w:id="303"/>
      </w:r>
      <w:commentRangeEnd w:id="304"/>
      <w:r>
        <w:rPr>
          <w:rStyle w:val="CommentReference"/>
          <w:rFonts w:ascii="Arial" w:hAnsi="Arial" w:cs="Times New Roman"/>
          <w:b w:val="0"/>
          <w:bCs w:val="0"/>
          <w:kern w:val="0"/>
          <w:lang w:val="en-GB"/>
        </w:rPr>
        <w:commentReference w:id="304"/>
      </w:r>
      <w:bookmarkEnd w:id="301"/>
    </w:p>
    <w:p w14:paraId="4003CCF8" w14:textId="77777777" w:rsidR="00EE470D" w:rsidRPr="00B06A2E" w:rsidRDefault="00EE470D" w:rsidP="00EB17AE">
      <w:pPr>
        <w:pStyle w:val="Heading3"/>
      </w:pPr>
      <w:bookmarkStart w:id="311" w:name="_Toc123564038"/>
      <w:bookmarkStart w:id="312" w:name="_Toc130155976"/>
      <w:bookmarkStart w:id="313" w:name="_Toc135924340"/>
      <w:r w:rsidRPr="00B06A2E">
        <w:t>Definition</w:t>
      </w:r>
      <w:bookmarkEnd w:id="311"/>
      <w:bookmarkEnd w:id="312"/>
      <w:bookmarkEnd w:id="313"/>
      <w:ins w:id="314" w:author="Dolby Author" w:date="2023-05-08T17:34:00Z">
        <w:del w:id="315" w:author="Stefan Bruhn" w:date="2023-05-24T13:23:00Z">
          <w:r w:rsidDel="00733E9C">
            <w:rPr>
              <w:lang w:val="sv-SE"/>
            </w:rPr>
            <w:delText>I</w:delText>
          </w:r>
          <w:r w:rsidDel="00733E9C">
            <w:delText>ntroduction</w:delText>
          </w:r>
        </w:del>
      </w:ins>
    </w:p>
    <w:p w14:paraId="6CDB09FA" w14:textId="77777777" w:rsidR="00EE470D" w:rsidRPr="00B06A2E" w:rsidRDefault="00EE470D" w:rsidP="00EE470D">
      <w:pPr>
        <w:keepNext/>
        <w:keepLines/>
        <w:spacing w:before="120"/>
        <w:rPr>
          <w:sz w:val="28"/>
        </w:rPr>
      </w:pPr>
      <w:commentRangeStart w:id="316"/>
      <w:commentRangeStart w:id="317"/>
      <w:commentRangeStart w:id="318"/>
      <w:commentRangeStart w:id="319"/>
      <w:commentRangeStart w:id="320"/>
      <w:commentRangeStart w:id="321"/>
      <w:r w:rsidRPr="00B06A2E">
        <w:t xml:space="preserve">The </w:t>
      </w:r>
      <w:r w:rsidRPr="00306F4D">
        <w:t xml:space="preserve">Scene-based audio </w:t>
      </w:r>
      <w:r>
        <w:t xml:space="preserve">sending </w:t>
      </w:r>
      <w:r w:rsidRPr="00306F4D">
        <w:t>spatial separation with two simultaneous acoustic sources</w:t>
      </w:r>
      <w:ins w:id="322" w:author="Stefan Bruhn" w:date="2023-05-24T13:01:00Z">
        <w:r>
          <w:t xml:space="preserve"> measures the difference between</w:t>
        </w:r>
      </w:ins>
      <w:ins w:id="323" w:author="Stefan Bruhn" w:date="2023-05-24T13:11:00Z">
        <w:r>
          <w:t xml:space="preserve"> </w:t>
        </w:r>
      </w:ins>
      <w:del w:id="324" w:author="Stefan Bruhn" w:date="2023-05-24T13:10:00Z">
        <w:r w:rsidRPr="00C64783" w:rsidDel="00EE56C3">
          <w:delText xml:space="preserve"> </w:delText>
        </w:r>
        <w:r w:rsidRPr="00B06A2E" w:rsidDel="00EE56C3">
          <w:delText xml:space="preserve">is </w:delText>
        </w:r>
      </w:del>
      <w:ins w:id="325" w:author="Dolby Author" w:date="2023-05-07T16:48:00Z">
        <w:del w:id="326" w:author="Stefan Bruhn" w:date="2023-05-24T13:10:00Z">
          <w:r w:rsidDel="00EE56C3">
            <w:delText xml:space="preserve">a measure of </w:delText>
          </w:r>
        </w:del>
      </w:ins>
      <w:del w:id="327" w:author="Stefan Bruhn" w:date="2023-05-24T13:10:00Z">
        <w:r w:rsidRPr="00B06A2E" w:rsidDel="00EE56C3">
          <w:delText xml:space="preserve">the </w:delText>
        </w:r>
      </w:del>
      <w:ins w:id="328" w:author="Dolby Author" w:date="2023-05-07T16:51:00Z">
        <w:del w:id="329" w:author="Stefan Bruhn" w:date="2023-05-24T13:10:00Z">
          <w:r w:rsidDel="00EE56C3">
            <w:delText>correctness</w:delText>
          </w:r>
        </w:del>
      </w:ins>
      <w:ins w:id="330" w:author="Reimes, Jan" w:date="2023-05-12T16:28:00Z">
        <w:del w:id="331" w:author="Stefan Bruhn" w:date="2023-05-24T13:10:00Z">
          <w:r w:rsidDel="00EE56C3">
            <w:delText>accuracy</w:delText>
          </w:r>
        </w:del>
      </w:ins>
      <w:ins w:id="332" w:author="Dolby Author" w:date="2023-05-07T16:51:00Z">
        <w:del w:id="333" w:author="Stefan Bruhn" w:date="2023-05-24T13:10:00Z">
          <w:r w:rsidDel="00EE56C3">
            <w:delText xml:space="preserve"> of </w:delText>
          </w:r>
        </w:del>
        <w:r>
          <w:t xml:space="preserve">the </w:t>
        </w:r>
      </w:ins>
      <w:ins w:id="334" w:author="Dolby Author" w:date="2023-05-07T20:40:00Z">
        <w:r>
          <w:t>UE capture</w:t>
        </w:r>
      </w:ins>
      <w:ins w:id="335" w:author="Stefan Bruhn" w:date="2023-05-24T13:11:00Z">
        <w:r>
          <w:t>d</w:t>
        </w:r>
      </w:ins>
      <w:ins w:id="336" w:author="Dolby Author" w:date="2023-05-07T20:40:00Z">
        <w:r>
          <w:t xml:space="preserve"> </w:t>
        </w:r>
      </w:ins>
      <w:ins w:id="337" w:author="Dolby Author" w:date="2023-05-07T16:49:00Z">
        <w:r>
          <w:t xml:space="preserve">polar </w:t>
        </w:r>
      </w:ins>
      <w:ins w:id="338" w:author="Dolby Author" w:date="2023-05-07T16:50:00Z">
        <w:r>
          <w:t>pattern</w:t>
        </w:r>
      </w:ins>
      <w:ins w:id="339" w:author="Dolby Author" w:date="2023-05-07T16:52:00Z">
        <w:r>
          <w:t>s</w:t>
        </w:r>
      </w:ins>
      <w:ins w:id="340" w:author="Dolby Author" w:date="2023-05-07T16:49:00Z">
        <w:r>
          <w:t xml:space="preserve"> of the</w:t>
        </w:r>
      </w:ins>
      <w:ins w:id="341" w:author="Dolby Author" w:date="2023-05-07T16:46:00Z">
        <w:r>
          <w:t xml:space="preserve"> </w:t>
        </w:r>
      </w:ins>
      <w:proofErr w:type="spellStart"/>
      <w:ins w:id="342" w:author="Dolby Author" w:date="2023-05-07T20:52:00Z">
        <w:r>
          <w:t>A</w:t>
        </w:r>
      </w:ins>
      <w:ins w:id="343" w:author="Dolby Author" w:date="2023-05-07T16:47:00Z">
        <w:r>
          <w:t>mbisonics</w:t>
        </w:r>
        <w:proofErr w:type="spellEnd"/>
        <w:r>
          <w:t xml:space="preserve"> B-format components</w:t>
        </w:r>
      </w:ins>
      <w:ins w:id="344" w:author="Dolby Author" w:date="2023-05-07T16:46:00Z">
        <w:r>
          <w:t xml:space="preserve"> </w:t>
        </w:r>
      </w:ins>
      <w:del w:id="345" w:author="Dolby Author" w:date="2023-05-07T16:47:00Z">
        <w:r w:rsidDel="00204F84">
          <w:delText xml:space="preserve">difference in level </w:delText>
        </w:r>
      </w:del>
      <w:del w:id="346" w:author="Dolby Author" w:date="2023-05-07T16:40:00Z">
        <w:r w:rsidDel="009E78D4">
          <w:delText xml:space="preserve">combinations </w:delText>
        </w:r>
      </w:del>
      <w:del w:id="347" w:author="Dolby Author" w:date="2023-05-07T16:47:00Z">
        <w:r w:rsidDel="00204F84">
          <w:delText xml:space="preserve">observed at the output of the reference IVAS decoder/[renderer] </w:delText>
        </w:r>
      </w:del>
      <w:ins w:id="348" w:author="Stefan Bruhn" w:date="2023-05-24T13:11:00Z">
        <w:r>
          <w:t xml:space="preserve">and the expected ground-truth </w:t>
        </w:r>
      </w:ins>
      <w:r>
        <w:t>when the UE is subjected to two simultaneous acoustic sources at</w:t>
      </w:r>
      <w:r w:rsidRPr="00B06A2E">
        <w:t xml:space="preserve">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rPr>
        <w:t></w:t>
      </w:r>
      <w:r w:rsidRPr="00B06A2E">
        <w:t xml:space="preserve"> </w:t>
      </w:r>
      <w:proofErr w:type="spellStart"/>
      <w:r w:rsidRPr="00B06A2E">
        <w:rPr>
          <w:i/>
        </w:rPr>
        <w:t>i</w:t>
      </w:r>
      <w:proofErr w:type="spellEnd"/>
      <w:r w:rsidRPr="00B06A2E">
        <w:t>=1,...,L</w:t>
      </w:r>
      <w:r>
        <w:rPr>
          <w:iCs/>
        </w:rPr>
        <w:t>.</w:t>
      </w:r>
      <w:commentRangeEnd w:id="316"/>
      <w:r>
        <w:rPr>
          <w:rStyle w:val="CommentReference"/>
          <w:lang w:eastAsia="x-none"/>
        </w:rPr>
        <w:commentReference w:id="316"/>
      </w:r>
      <w:commentRangeEnd w:id="317"/>
      <w:r>
        <w:rPr>
          <w:rStyle w:val="CommentReference"/>
          <w:lang w:eastAsia="x-none"/>
        </w:rPr>
        <w:commentReference w:id="317"/>
      </w:r>
      <w:commentRangeEnd w:id="318"/>
      <w:r>
        <w:rPr>
          <w:rStyle w:val="CommentReference"/>
          <w:lang w:eastAsia="x-none"/>
        </w:rPr>
        <w:commentReference w:id="318"/>
      </w:r>
      <w:commentRangeEnd w:id="319"/>
      <w:r>
        <w:rPr>
          <w:rStyle w:val="CommentReference"/>
          <w:lang w:eastAsia="x-none"/>
        </w:rPr>
        <w:commentReference w:id="319"/>
      </w:r>
      <w:commentRangeEnd w:id="320"/>
      <w:r>
        <w:rPr>
          <w:rStyle w:val="CommentReference"/>
          <w:lang w:eastAsia="x-none"/>
        </w:rPr>
        <w:commentReference w:id="320"/>
      </w:r>
      <w:commentRangeEnd w:id="321"/>
      <w:r>
        <w:rPr>
          <w:rStyle w:val="CommentReference"/>
          <w:lang w:eastAsia="x-none"/>
        </w:rPr>
        <w:commentReference w:id="321"/>
      </w:r>
    </w:p>
    <w:p w14:paraId="2A1AAB64" w14:textId="77777777" w:rsidR="00EE470D" w:rsidRPr="00B06A2E" w:rsidRDefault="00EE470D" w:rsidP="00EB17AE">
      <w:pPr>
        <w:pStyle w:val="Heading3"/>
      </w:pPr>
      <w:bookmarkStart w:id="349" w:name="_Toc123564039"/>
      <w:bookmarkStart w:id="350" w:name="_Toc130155977"/>
      <w:bookmarkStart w:id="351" w:name="_Toc135924341"/>
      <w:commentRangeStart w:id="352"/>
      <w:commentRangeStart w:id="353"/>
      <w:commentRangeStart w:id="354"/>
      <w:commentRangeStart w:id="355"/>
      <w:r w:rsidRPr="00B06A2E">
        <w:t>Test conditions</w:t>
      </w:r>
      <w:bookmarkEnd w:id="349"/>
      <w:bookmarkEnd w:id="350"/>
      <w:commentRangeEnd w:id="352"/>
      <w:r>
        <w:rPr>
          <w:rStyle w:val="CommentReference"/>
          <w:rFonts w:ascii="Arial" w:hAnsi="Arial" w:cs="Times New Roman"/>
          <w:b w:val="0"/>
          <w:kern w:val="0"/>
          <w:lang w:val="en-GB"/>
        </w:rPr>
        <w:commentReference w:id="352"/>
      </w:r>
      <w:commentRangeEnd w:id="353"/>
      <w:r>
        <w:rPr>
          <w:rStyle w:val="CommentReference"/>
          <w:rFonts w:ascii="Arial" w:hAnsi="Arial" w:cs="Times New Roman"/>
          <w:b w:val="0"/>
          <w:kern w:val="0"/>
          <w:lang w:val="en-GB"/>
        </w:rPr>
        <w:commentReference w:id="353"/>
      </w:r>
      <w:commentRangeEnd w:id="354"/>
      <w:r>
        <w:rPr>
          <w:rStyle w:val="CommentReference"/>
          <w:rFonts w:ascii="Arial" w:hAnsi="Arial" w:cs="Times New Roman"/>
          <w:b w:val="0"/>
          <w:kern w:val="0"/>
          <w:lang w:val="en-GB"/>
        </w:rPr>
        <w:commentReference w:id="354"/>
      </w:r>
      <w:commentRangeEnd w:id="355"/>
      <w:r>
        <w:rPr>
          <w:rStyle w:val="CommentReference"/>
          <w:rFonts w:ascii="Arial" w:hAnsi="Arial" w:cs="Times New Roman"/>
          <w:b w:val="0"/>
          <w:kern w:val="0"/>
          <w:lang w:val="en-GB"/>
        </w:rPr>
        <w:commentReference w:id="355"/>
      </w:r>
      <w:bookmarkEnd w:id="351"/>
    </w:p>
    <w:p w14:paraId="5C2DE0A3" w14:textId="77777777" w:rsidR="00EE470D" w:rsidRPr="00B06A2E" w:rsidRDefault="00EE470D" w:rsidP="00EE470D">
      <w:pPr>
        <w:rPr>
          <w:b/>
        </w:rPr>
      </w:pPr>
      <w:r w:rsidRPr="00B06A2E">
        <w:rPr>
          <w:b/>
        </w:rPr>
        <w:t>Free-field propagation conditions</w:t>
      </w:r>
    </w:p>
    <w:p w14:paraId="670FA7BA" w14:textId="77777777" w:rsidR="00EE470D" w:rsidRPr="00B06A2E" w:rsidRDefault="00EE470D" w:rsidP="00EE470D">
      <w:pPr>
        <w:pStyle w:val="B1"/>
      </w:pPr>
      <w:r w:rsidRPr="00B06A2E">
        <w:t>-</w:t>
      </w:r>
      <w:r w:rsidRPr="00B06A2E">
        <w:tab/>
        <w:t xml:space="preserve">The test environment shall contain a </w:t>
      </w:r>
      <w:r w:rsidRPr="00B06A2E">
        <w:rPr>
          <w:rStyle w:val="Emphasis"/>
        </w:rPr>
        <w:t>free-field volume</w:t>
      </w:r>
      <w:r w:rsidRPr="00B06A2E">
        <w:t xml:space="preserve">, wherein free-field sound propagation conditions shall be observed. </w:t>
      </w:r>
    </w:p>
    <w:p w14:paraId="5EA27498" w14:textId="77777777" w:rsidR="00EE470D" w:rsidRDefault="00EE470D" w:rsidP="00EE470D">
      <w:pPr>
        <w:pStyle w:val="B1"/>
        <w:rPr>
          <w:ins w:id="356" w:author="Stefan Bruhn" w:date="2023-05-24T13:25:00Z"/>
        </w:rPr>
      </w:pPr>
      <w:r w:rsidRPr="00B06A2E">
        <w:t>-</w:t>
      </w:r>
      <w:r w:rsidRPr="00B06A2E">
        <w:tab/>
      </w:r>
      <w:commentRangeStart w:id="357"/>
      <w:commentRangeStart w:id="358"/>
      <w:commentRangeStart w:id="359"/>
      <w:commentRangeStart w:id="360"/>
      <w:commentRangeStart w:id="361"/>
      <w:commentRangeStart w:id="362"/>
      <w:commentRangeStart w:id="363"/>
      <w:commentRangeStart w:id="364"/>
      <w:r w:rsidRPr="00B06A2E">
        <w:t xml:space="preserve">The free-field sound propagation conditions shall be observed down to a frequency of </w:t>
      </w:r>
      <w:del w:id="365" w:author="Stefan Bruhn" w:date="2023-05-24T13:27:00Z">
        <w:r w:rsidDel="00DA6675">
          <w:delText>[</w:delText>
        </w:r>
      </w:del>
      <w:r w:rsidRPr="00B06A2E">
        <w:t>200Hz</w:t>
      </w:r>
      <w:del w:id="366" w:author="Stefan Bruhn" w:date="2023-05-24T13:27:00Z">
        <w:r w:rsidDel="00DA6675">
          <w:delText>]</w:delText>
        </w:r>
      </w:del>
      <w:r w:rsidRPr="00B06A2E">
        <w:t>.</w:t>
      </w:r>
    </w:p>
    <w:p w14:paraId="195FC5E2" w14:textId="77777777" w:rsidR="00EE470D" w:rsidDel="00DA6675" w:rsidRDefault="00EE470D" w:rsidP="00EE470D">
      <w:pPr>
        <w:pStyle w:val="B1"/>
        <w:rPr>
          <w:del w:id="367" w:author="Stefan Bruhn" w:date="2023-05-24T13:27:00Z"/>
        </w:rPr>
      </w:pPr>
      <w:del w:id="368" w:author="Stefan Bruhn" w:date="2023-05-24T13:27:00Z">
        <w:r w:rsidDel="00DA6675">
          <w:delText>[Editor’s note: The 200Hz value is inherited from TS 26.260 while TS 26.132 specifies 275 Hz for communication. In case the latter is used, test signals should not have energy below 275Hz, since echo-free conditions are necessary for this test]</w:delText>
        </w:r>
        <w:commentRangeEnd w:id="357"/>
        <w:r w:rsidDel="00DA6675">
          <w:rPr>
            <w:rStyle w:val="CommentReference"/>
            <w:lang w:eastAsia="x-none"/>
          </w:rPr>
          <w:commentReference w:id="357"/>
        </w:r>
        <w:commentRangeEnd w:id="358"/>
        <w:r w:rsidDel="00DA6675">
          <w:rPr>
            <w:rStyle w:val="CommentReference"/>
            <w:rFonts w:ascii="Arial" w:eastAsia="SimSun" w:hAnsi="Arial"/>
            <w:lang w:eastAsia="x-none"/>
          </w:rPr>
          <w:commentReference w:id="358"/>
        </w:r>
        <w:commentRangeEnd w:id="359"/>
        <w:r w:rsidDel="00DA6675">
          <w:rPr>
            <w:rStyle w:val="CommentReference"/>
            <w:rFonts w:ascii="Arial" w:eastAsia="SimSun" w:hAnsi="Arial"/>
            <w:lang w:eastAsia="x-none"/>
          </w:rPr>
          <w:commentReference w:id="359"/>
        </w:r>
        <w:commentRangeEnd w:id="360"/>
        <w:r w:rsidDel="00DA6675">
          <w:rPr>
            <w:rStyle w:val="CommentReference"/>
            <w:rFonts w:ascii="Arial" w:eastAsia="SimSun" w:hAnsi="Arial"/>
            <w:lang w:eastAsia="x-none"/>
          </w:rPr>
          <w:commentReference w:id="360"/>
        </w:r>
        <w:commentRangeEnd w:id="361"/>
        <w:r w:rsidDel="00DA6675">
          <w:rPr>
            <w:rStyle w:val="CommentReference"/>
            <w:rFonts w:ascii="Arial" w:eastAsia="SimSun" w:hAnsi="Arial"/>
            <w:lang w:eastAsia="x-none"/>
          </w:rPr>
          <w:commentReference w:id="361"/>
        </w:r>
        <w:commentRangeEnd w:id="362"/>
        <w:r w:rsidDel="00DA6675">
          <w:rPr>
            <w:rStyle w:val="CommentReference"/>
            <w:rFonts w:ascii="Arial" w:eastAsia="SimSun" w:hAnsi="Arial"/>
            <w:lang w:eastAsia="x-none"/>
          </w:rPr>
          <w:commentReference w:id="362"/>
        </w:r>
        <w:commentRangeEnd w:id="363"/>
        <w:r w:rsidDel="00DA6675">
          <w:rPr>
            <w:rStyle w:val="CommentReference"/>
            <w:rFonts w:ascii="Arial" w:eastAsia="SimSun" w:hAnsi="Arial"/>
            <w:lang w:eastAsia="x-none"/>
          </w:rPr>
          <w:commentReference w:id="363"/>
        </w:r>
        <w:commentRangeEnd w:id="364"/>
        <w:r w:rsidDel="00DA6675">
          <w:rPr>
            <w:rStyle w:val="CommentReference"/>
            <w:rFonts w:ascii="Arial" w:eastAsia="SimSun" w:hAnsi="Arial"/>
            <w:lang w:eastAsia="x-none"/>
          </w:rPr>
          <w:commentReference w:id="364"/>
        </w:r>
      </w:del>
    </w:p>
    <w:p w14:paraId="0A3740B4" w14:textId="77777777" w:rsidR="00EE470D" w:rsidRPr="00B06A2E" w:rsidRDefault="00EE470D" w:rsidP="00EE470D">
      <w:pPr>
        <w:pStyle w:val="B1"/>
        <w:ind w:left="0" w:firstLine="0"/>
      </w:pPr>
      <w:del w:id="369" w:author="Stefan Bruhn" w:date="2023-05-24T13:27:00Z">
        <w:r w:rsidDel="00DA6675">
          <w:rPr>
            <w:rStyle w:val="cf01"/>
          </w:rPr>
          <w:delText>[QCOM – Andre] Keep 200Hz for: (1) (communication use case has important energy in that spec</w:delText>
        </w:r>
      </w:del>
      <w:ins w:id="370" w:author="Dolby Author" w:date="2023-05-07T16:57:00Z">
        <w:del w:id="371" w:author="Stefan Bruhn" w:date="2023-05-24T13:27:00Z">
          <w:r w:rsidDel="00DA6675">
            <w:rPr>
              <w:rStyle w:val="cf01"/>
            </w:rPr>
            <w:delText>t</w:delText>
          </w:r>
        </w:del>
      </w:ins>
      <w:del w:id="372" w:author="Stefan Bruhn" w:date="2023-05-24T13:27:00Z">
        <w:r w:rsidDel="00DA6675">
          <w:rPr>
            <w:rStyle w:val="cf01"/>
          </w:rPr>
          <w:delText>rum region) and (2) consistency with existing setup/specs.</w:delText>
        </w:r>
      </w:del>
    </w:p>
    <w:p w14:paraId="04B9E574" w14:textId="77777777" w:rsidR="00EE470D" w:rsidRPr="00B06A2E" w:rsidRDefault="00EE470D" w:rsidP="00EE470D">
      <w:pPr>
        <w:rPr>
          <w:b/>
        </w:rPr>
      </w:pPr>
      <w:r>
        <w:rPr>
          <w:b/>
        </w:rPr>
        <w:t>[</w:t>
      </w:r>
      <w:r w:rsidRPr="00B06A2E">
        <w:rPr>
          <w:b/>
        </w:rPr>
        <w:t>Test environment noise floor</w:t>
      </w:r>
      <w:r>
        <w:rPr>
          <w:b/>
        </w:rPr>
        <w:t>]</w:t>
      </w:r>
    </w:p>
    <w:p w14:paraId="6AA43F1F" w14:textId="77777777" w:rsidR="00EE470D" w:rsidRPr="00B06A2E" w:rsidRDefault="00EE470D" w:rsidP="00EE470D">
      <w:r>
        <w:t>[Editor’s note: The test environment noise floor may not have to specified in this clause. Likely, a general clause for the whole specification is sufficient.]</w:t>
      </w:r>
    </w:p>
    <w:p w14:paraId="3A167A01" w14:textId="77777777" w:rsidR="00EE470D" w:rsidRDefault="00EE470D" w:rsidP="00EE470D">
      <w:r w:rsidRPr="00B06A2E">
        <w:rPr>
          <w:b/>
        </w:rPr>
        <w:t xml:space="preserve">Loudspeaker array </w:t>
      </w:r>
    </w:p>
    <w:p w14:paraId="0B5347DE" w14:textId="77777777" w:rsidR="00EE470D" w:rsidRDefault="00EE470D" w:rsidP="00EE470D">
      <w:r w:rsidRPr="00B06A2E">
        <w:t>A</w:t>
      </w:r>
      <w:r>
        <w:t>n</w:t>
      </w:r>
      <w:r w:rsidRPr="00B06A2E">
        <w:t xml:space="preserve"> array</w:t>
      </w:r>
      <w:r>
        <w:t xml:space="preserve"> of coaxial loudspeakers is</w:t>
      </w:r>
      <w:r w:rsidRPr="00B06A2E">
        <w:t xml:space="preserve"> </w:t>
      </w:r>
      <w:del w:id="373" w:author="Dolby Author" w:date="2023-05-07T20:40:00Z">
        <w:r w:rsidDel="00946637">
          <w:delText>is</w:delText>
        </w:r>
        <w:r w:rsidRPr="00B06A2E" w:rsidDel="00946637">
          <w:delText xml:space="preserve"> </w:delText>
        </w:r>
      </w:del>
      <w:r w:rsidRPr="00B06A2E">
        <w:t xml:space="preserve">located </w:t>
      </w:r>
      <w:r>
        <w:t>at</w:t>
      </w:r>
      <w:r w:rsidRPr="00B06A2E">
        <w:t xml:space="preserve"> a set of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t xml:space="preserve">, </w:t>
      </w:r>
      <w:proofErr w:type="spellStart"/>
      <w:r w:rsidRPr="00DD6600">
        <w:rPr>
          <w:i/>
        </w:rPr>
        <w:t>i</w:t>
      </w:r>
      <w:proofErr w:type="spellEnd"/>
      <w:r w:rsidRPr="00DD6600">
        <w:rPr>
          <w:i/>
        </w:rPr>
        <w:t>=</w:t>
      </w:r>
      <w:proofErr w:type="gramStart"/>
      <w:r w:rsidRPr="00DD6600">
        <w:rPr>
          <w:i/>
        </w:rPr>
        <w:t>1,</w:t>
      </w:r>
      <w:r>
        <w:rPr>
          <w:i/>
        </w:rPr>
        <w:t>…</w:t>
      </w:r>
      <w:proofErr w:type="gramEnd"/>
      <w:r w:rsidRPr="00DD6600">
        <w:rPr>
          <w:i/>
        </w:rPr>
        <w:t>,6</w:t>
      </w:r>
      <w:r w:rsidRPr="00B06A2E">
        <w:t xml:space="preserve">, from the geometric </w:t>
      </w:r>
      <w:proofErr w:type="spellStart"/>
      <w:r w:rsidRPr="00B06A2E">
        <w:t>center</w:t>
      </w:r>
      <w:proofErr w:type="spellEnd"/>
      <w:r w:rsidRPr="00B06A2E">
        <w:t xml:space="preserve"> </w:t>
      </w:r>
      <w:r>
        <w:t>of the UE</w:t>
      </w:r>
      <w:r w:rsidRPr="00B06A2E">
        <w:t>.</w:t>
      </w:r>
      <w:r>
        <w:t xml:space="preserve"> The different locations may be realized using multiple loudspeakers or by rotation of at least two loudspeakers or by rotation of the UE.</w:t>
      </w:r>
    </w:p>
    <w:p w14:paraId="14F8B86A" w14:textId="77777777" w:rsidR="00EE470D" w:rsidRPr="00DA6675" w:rsidRDefault="00EE470D" w:rsidP="00EE470D">
      <w:pPr>
        <w:pStyle w:val="pf0"/>
        <w:rPr>
          <w:rFonts w:ascii="Arial" w:eastAsia="SimSun" w:hAnsi="Arial"/>
          <w:sz w:val="22"/>
          <w:szCs w:val="20"/>
          <w:lang w:val="en-GB"/>
          <w:rPrChange w:id="374" w:author="Stefan Bruhn" w:date="2023-05-24T13:32:00Z">
            <w:rPr>
              <w:rFonts w:ascii="Arial" w:hAnsi="Arial" w:cs="Arial"/>
              <w:sz w:val="20"/>
              <w:szCs w:val="20"/>
            </w:rPr>
          </w:rPrChange>
        </w:rPr>
      </w:pPr>
      <w:commentRangeStart w:id="375"/>
      <w:commentRangeStart w:id="376"/>
      <w:commentRangeStart w:id="377"/>
      <w:commentRangeStart w:id="378"/>
      <w:commentRangeStart w:id="379"/>
      <w:commentRangeStart w:id="380"/>
      <w:commentRangeStart w:id="381"/>
      <w:del w:id="382" w:author="Stefan Bruhn" w:date="2023-05-24T13:31:00Z">
        <w:r w:rsidDel="00DA6675">
          <w:rPr>
            <w:rStyle w:val="cf01"/>
          </w:rPr>
          <w:delText xml:space="preserve">[QCOM – Andre] Harmonize with the existing test setup (periphonic array in 26.260). It should be possible to maintain the same test method, but using positions already existing in the periphonic array by having different targets for the delta FOA signal components instead of a hard zero. Alternative angles would also be more aligned with what the device will be exposed to in actual use (a hard +/-90deg azi/ele is typically not in the field of view and not the focus of a capture). </w:delText>
        </w:r>
      </w:del>
      <w:del w:id="383" w:author="Stefan Bruhn" w:date="2023-05-24T13:32:00Z">
        <w:r w:rsidRPr="00DA6675" w:rsidDel="00DA6675">
          <w:rPr>
            <w:rFonts w:ascii="Arial" w:eastAsia="SimSun" w:hAnsi="Arial"/>
            <w:sz w:val="22"/>
            <w:szCs w:val="20"/>
            <w:lang w:val="en-GB"/>
            <w:rPrChange w:id="384" w:author="Stefan Bruhn" w:date="2023-05-24T13:32:00Z">
              <w:rPr>
                <w:rStyle w:val="cf01"/>
              </w:rPr>
            </w:rPrChange>
          </w:rPr>
          <w:delText>Alternatively, and less preferrable, the</w:delText>
        </w:r>
      </w:del>
      <w:ins w:id="385" w:author="Stefan Bruhn" w:date="2023-05-24T13:33:00Z">
        <w:r>
          <w:rPr>
            <w:rFonts w:ascii="Arial" w:eastAsia="SimSun" w:hAnsi="Arial"/>
            <w:sz w:val="22"/>
            <w:szCs w:val="20"/>
            <w:lang w:val="en-GB"/>
          </w:rPr>
          <w:t>The</w:t>
        </w:r>
      </w:ins>
      <w:ins w:id="386" w:author="Stefan Bruhn" w:date="2023-05-24T13:32:00Z">
        <w:r>
          <w:rPr>
            <w:rFonts w:ascii="Arial" w:eastAsia="SimSun" w:hAnsi="Arial"/>
            <w:sz w:val="22"/>
            <w:szCs w:val="20"/>
            <w:lang w:val="en-GB"/>
          </w:rPr>
          <w:t xml:space="preserve"> </w:t>
        </w:r>
      </w:ins>
      <w:del w:id="387" w:author="Stefan Bruhn" w:date="2023-05-24T13:33:00Z">
        <w:r w:rsidRPr="00DA6675" w:rsidDel="00DA6675">
          <w:rPr>
            <w:rFonts w:ascii="Arial" w:eastAsia="SimSun" w:hAnsi="Arial"/>
            <w:sz w:val="22"/>
            <w:szCs w:val="20"/>
            <w:lang w:val="en-GB"/>
            <w:rPrChange w:id="388" w:author="Stefan Bruhn" w:date="2023-05-24T13:32:00Z">
              <w:rPr>
                <w:rStyle w:val="cf01"/>
              </w:rPr>
            </w:rPrChange>
          </w:rPr>
          <w:delText xml:space="preserve"> </w:delText>
        </w:r>
      </w:del>
      <w:ins w:id="389" w:author="Stefan Bruhn" w:date="2023-05-24T13:32:00Z">
        <w:r>
          <w:rPr>
            <w:rFonts w:ascii="Arial" w:eastAsia="SimSun" w:hAnsi="Arial"/>
            <w:sz w:val="22"/>
            <w:szCs w:val="20"/>
            <w:lang w:val="en-GB"/>
          </w:rPr>
          <w:t xml:space="preserve">N=4 </w:t>
        </w:r>
      </w:ins>
      <w:proofErr w:type="spellStart"/>
      <w:r w:rsidRPr="00DA6675">
        <w:rPr>
          <w:rFonts w:ascii="Arial" w:eastAsia="SimSun" w:hAnsi="Arial"/>
          <w:sz w:val="22"/>
          <w:szCs w:val="20"/>
          <w:lang w:val="en-GB"/>
          <w:rPrChange w:id="390" w:author="Stefan Bruhn" w:date="2023-05-24T13:32:00Z">
            <w:rPr>
              <w:rStyle w:val="cf01"/>
            </w:rPr>
          </w:rPrChange>
        </w:rPr>
        <w:t>periphonic</w:t>
      </w:r>
      <w:proofErr w:type="spellEnd"/>
      <w:r w:rsidRPr="00DA6675">
        <w:rPr>
          <w:rFonts w:ascii="Arial" w:eastAsia="SimSun" w:hAnsi="Arial"/>
          <w:sz w:val="22"/>
          <w:szCs w:val="20"/>
          <w:lang w:val="en-GB"/>
          <w:rPrChange w:id="391" w:author="Stefan Bruhn" w:date="2023-05-24T13:32:00Z">
            <w:rPr>
              <w:rStyle w:val="cf01"/>
            </w:rPr>
          </w:rPrChange>
        </w:rPr>
        <w:t xml:space="preserve"> array can </w:t>
      </w:r>
      <w:del w:id="392" w:author="Stefan Bruhn" w:date="2023-05-24T13:33:00Z">
        <w:r w:rsidRPr="00DA6675" w:rsidDel="00DA6675">
          <w:rPr>
            <w:rFonts w:ascii="Arial" w:eastAsia="SimSun" w:hAnsi="Arial"/>
            <w:sz w:val="22"/>
            <w:szCs w:val="20"/>
            <w:lang w:val="en-GB"/>
            <w:rPrChange w:id="393" w:author="Stefan Bruhn" w:date="2023-05-24T13:32:00Z">
              <w:rPr>
                <w:rStyle w:val="cf01"/>
              </w:rPr>
            </w:rPrChange>
          </w:rPr>
          <w:delText xml:space="preserve">potentially </w:delText>
        </w:r>
      </w:del>
      <w:r w:rsidRPr="00DA6675">
        <w:rPr>
          <w:rFonts w:ascii="Arial" w:eastAsia="SimSun" w:hAnsi="Arial"/>
          <w:sz w:val="22"/>
          <w:szCs w:val="20"/>
          <w:lang w:val="en-GB"/>
          <w:rPrChange w:id="394" w:author="Stefan Bruhn" w:date="2023-05-24T13:32:00Z">
            <w:rPr>
              <w:rStyle w:val="cf01"/>
            </w:rPr>
          </w:rPrChange>
        </w:rPr>
        <w:t>be augmented with these additional 5 positions (Y2 is already present).</w:t>
      </w:r>
      <w:commentRangeEnd w:id="375"/>
      <w:r w:rsidRPr="00DA6675">
        <w:rPr>
          <w:rFonts w:eastAsia="SimSun"/>
          <w:sz w:val="22"/>
          <w:szCs w:val="20"/>
          <w:rPrChange w:id="395" w:author="Stefan Bruhn" w:date="2023-05-24T13:32:00Z">
            <w:rPr>
              <w:rStyle w:val="CommentReference"/>
              <w:rFonts w:ascii="Arial" w:eastAsia="SimSun" w:hAnsi="Arial"/>
              <w:lang w:val="en-GB" w:eastAsia="x-none"/>
            </w:rPr>
          </w:rPrChange>
        </w:rPr>
        <w:commentReference w:id="375"/>
      </w:r>
      <w:commentRangeEnd w:id="376"/>
      <w:r w:rsidRPr="00DA6675">
        <w:rPr>
          <w:rFonts w:eastAsia="SimSun"/>
          <w:sz w:val="22"/>
          <w:szCs w:val="20"/>
          <w:rPrChange w:id="396" w:author="Stefan Bruhn" w:date="2023-05-24T13:32:00Z">
            <w:rPr>
              <w:rStyle w:val="CommentReference"/>
              <w:rFonts w:ascii="Arial" w:eastAsia="SimSun" w:hAnsi="Arial"/>
              <w:lang w:val="en-GB" w:eastAsia="x-none"/>
            </w:rPr>
          </w:rPrChange>
        </w:rPr>
        <w:commentReference w:id="376"/>
      </w:r>
      <w:commentRangeEnd w:id="377"/>
      <w:r w:rsidRPr="00DA6675">
        <w:rPr>
          <w:rFonts w:eastAsia="SimSun"/>
          <w:sz w:val="22"/>
          <w:szCs w:val="20"/>
          <w:rPrChange w:id="397" w:author="Stefan Bruhn" w:date="2023-05-24T13:32:00Z">
            <w:rPr>
              <w:rStyle w:val="CommentReference"/>
              <w:rFonts w:ascii="Arial" w:eastAsia="SimSun" w:hAnsi="Arial"/>
              <w:lang w:val="en-GB" w:eastAsia="x-none"/>
            </w:rPr>
          </w:rPrChange>
        </w:rPr>
        <w:commentReference w:id="377"/>
      </w:r>
      <w:commentRangeEnd w:id="378"/>
      <w:r w:rsidRPr="00DA6675">
        <w:rPr>
          <w:rFonts w:eastAsia="SimSun"/>
          <w:sz w:val="22"/>
          <w:szCs w:val="20"/>
          <w:rPrChange w:id="398" w:author="Stefan Bruhn" w:date="2023-05-24T13:32:00Z">
            <w:rPr>
              <w:rStyle w:val="CommentReference"/>
              <w:rFonts w:ascii="Arial" w:eastAsia="SimSun" w:hAnsi="Arial"/>
              <w:lang w:val="en-GB" w:eastAsia="x-none"/>
            </w:rPr>
          </w:rPrChange>
        </w:rPr>
        <w:commentReference w:id="378"/>
      </w:r>
      <w:commentRangeEnd w:id="379"/>
      <w:r w:rsidRPr="00DA6675">
        <w:rPr>
          <w:rFonts w:eastAsia="SimSun"/>
          <w:sz w:val="22"/>
          <w:szCs w:val="20"/>
          <w:rPrChange w:id="399" w:author="Stefan Bruhn" w:date="2023-05-24T13:32:00Z">
            <w:rPr>
              <w:rStyle w:val="CommentReference"/>
              <w:rFonts w:ascii="Arial" w:eastAsia="SimSun" w:hAnsi="Arial"/>
              <w:lang w:val="en-GB" w:eastAsia="x-none"/>
            </w:rPr>
          </w:rPrChange>
        </w:rPr>
        <w:commentReference w:id="379"/>
      </w:r>
      <w:commentRangeEnd w:id="380"/>
      <w:r w:rsidRPr="00DA6675">
        <w:rPr>
          <w:rFonts w:eastAsia="SimSun"/>
          <w:sz w:val="22"/>
          <w:szCs w:val="20"/>
          <w:rPrChange w:id="400" w:author="Stefan Bruhn" w:date="2023-05-24T13:32:00Z">
            <w:rPr>
              <w:rStyle w:val="CommentReference"/>
              <w:rFonts w:ascii="Arial" w:eastAsia="SimSun" w:hAnsi="Arial"/>
              <w:lang w:val="en-GB" w:eastAsia="x-none"/>
            </w:rPr>
          </w:rPrChange>
        </w:rPr>
        <w:commentReference w:id="380"/>
      </w:r>
      <w:commentRangeEnd w:id="381"/>
      <w:r w:rsidRPr="00DA6675">
        <w:rPr>
          <w:rFonts w:eastAsia="SimSun"/>
          <w:sz w:val="22"/>
          <w:szCs w:val="20"/>
          <w:rPrChange w:id="401" w:author="Stefan Bruhn" w:date="2023-05-24T13:32:00Z">
            <w:rPr>
              <w:rStyle w:val="CommentReference"/>
              <w:rFonts w:ascii="Arial" w:eastAsia="SimSun" w:hAnsi="Arial"/>
              <w:lang w:val="en-GB" w:eastAsia="x-none"/>
            </w:rPr>
          </w:rPrChange>
        </w:rPr>
        <w:commentReference w:id="381"/>
      </w:r>
    </w:p>
    <w:p w14:paraId="24C766CB" w14:textId="77777777" w:rsidR="00EE470D" w:rsidRDefault="00EE470D" w:rsidP="00EE470D"/>
    <w:p w14:paraId="10BF3AA3" w14:textId="77777777" w:rsidR="00EE470D" w:rsidRDefault="00EE470D" w:rsidP="00EE470D">
      <w:r>
        <w:t xml:space="preserve">In case the UE has motion compensation (automatic rotation of the captured </w:t>
      </w:r>
      <w:proofErr w:type="spellStart"/>
      <w:r>
        <w:t>soundfield</w:t>
      </w:r>
      <w:proofErr w:type="spellEnd"/>
      <w:r>
        <w:t xml:space="preserve"> depending on pose), physical rotation of the UE shall not be used to achieve the predefined directions and it shall be ensured that there is no misalignment of X, Y and Z axes due to the motion compensation.</w:t>
      </w:r>
    </w:p>
    <w:p w14:paraId="13393E3C" w14:textId="77777777" w:rsidR="00EE470D" w:rsidRDefault="00EE470D" w:rsidP="00EE470D">
      <w:pPr>
        <w:pStyle w:val="pf0"/>
        <w:rPr>
          <w:rStyle w:val="cf01"/>
        </w:rPr>
      </w:pPr>
      <w:r>
        <w:rPr>
          <w:rStyle w:val="cf01"/>
        </w:rPr>
        <w:t xml:space="preserve">[QCOM – Andre] Here again, the alignment with the </w:t>
      </w:r>
      <w:proofErr w:type="spellStart"/>
      <w:r>
        <w:rPr>
          <w:rStyle w:val="cf01"/>
        </w:rPr>
        <w:t>periphonic</w:t>
      </w:r>
      <w:proofErr w:type="spellEnd"/>
      <w:r>
        <w:rPr>
          <w:rStyle w:val="cf01"/>
        </w:rPr>
        <w:t xml:space="preserve"> array would be of help since the test lab would not have to worry about the issue above and no movement of the device would be required. See comments above.</w:t>
      </w:r>
    </w:p>
    <w:p w14:paraId="16152E0F" w14:textId="77777777" w:rsidR="00EE470D" w:rsidRPr="006B5937" w:rsidRDefault="00EE470D" w:rsidP="00EE470D">
      <w:pPr>
        <w:pStyle w:val="pf0"/>
        <w:rPr>
          <w:rFonts w:ascii="Segoe UI" w:hAnsi="Segoe UI" w:cs="Segoe UI"/>
          <w:sz w:val="18"/>
          <w:szCs w:val="18"/>
        </w:rPr>
      </w:pPr>
    </w:p>
    <w:p w14:paraId="4594BA02" w14:textId="77777777" w:rsidR="00EE470D" w:rsidRDefault="00EE470D" w:rsidP="00EE470D">
      <w:r>
        <w:t>[Editor’s note: this applies for general audio case. For communication HATS playback might be considered.]</w:t>
      </w:r>
    </w:p>
    <w:p w14:paraId="75B0C048" w14:textId="77777777" w:rsidR="00EE470D" w:rsidRDefault="00EE470D" w:rsidP="00EE470D">
      <w:r>
        <w:t xml:space="preserve">The distance from the loudspeaker front baffle to the </w:t>
      </w:r>
      <w:proofErr w:type="spellStart"/>
      <w:r>
        <w:t>center</w:t>
      </w:r>
      <w:proofErr w:type="spellEnd"/>
      <w:r>
        <w:t xml:space="preserve"> of the UE shall be at least 1m</w:t>
      </w:r>
      <w:ins w:id="402" w:author="Dolby Author" w:date="2023-05-07T20:42:00Z">
        <w:r>
          <w:t xml:space="preserve"> </w:t>
        </w:r>
      </w:ins>
      <w:ins w:id="403" w:author="Dolby Author" w:date="2023-05-07T20:43:00Z">
        <w:r w:rsidRPr="006A79CE">
          <w:t xml:space="preserve">and equal within </w:t>
        </w:r>
        <w:r w:rsidRPr="006A79CE">
          <w:sym w:font="Symbol" w:char="F0B1"/>
        </w:r>
        <w:r w:rsidRPr="006A79CE">
          <w:t>[x]% for all loudspeakers</w:t>
        </w:r>
      </w:ins>
      <w:r>
        <w:t xml:space="preserve">. [Editor’s note: check if 1m is sufficient, considering the proximity effect at 200/275 Hz, which we would like to avoid as it biases the test result. </w:t>
      </w:r>
      <w:r w:rsidRPr="00001AA4">
        <w:t>Th</w:t>
      </w:r>
      <w:r>
        <w:t>is</w:t>
      </w:r>
      <w:r w:rsidRPr="00001AA4">
        <w:t xml:space="preserve"> should go (later) into a separate clause</w:t>
      </w:r>
      <w:r>
        <w:t>]</w:t>
      </w:r>
    </w:p>
    <w:p w14:paraId="18CD7708" w14:textId="77777777" w:rsidR="00EE470D" w:rsidRDefault="00EE470D" w:rsidP="00EE470D">
      <w:r>
        <w:t xml:space="preserve">The loudspeakers shall be equalized </w:t>
      </w:r>
      <w:ins w:id="404" w:author="Dolby Author" w:date="2023-05-07T20:08:00Z">
        <w:r w:rsidRPr="007F5C5B">
          <w:t xml:space="preserve">to a flat frequency response and equal sensitivity </w:t>
        </w:r>
      </w:ins>
      <w:r>
        <w:t>with the UE absent, using a [measurement microphone and diffuse-field equalization] placed at the UE position. The microphone shall point in the positive Z direction with its membrane in the XY plane.</w:t>
      </w:r>
    </w:p>
    <w:p w14:paraId="1D5C1E8A" w14:textId="77777777" w:rsidR="00EE470D" w:rsidRDefault="00EE470D" w:rsidP="00EE470D"/>
    <w:p w14:paraId="720C432F" w14:textId="77777777" w:rsidR="00EE470D" w:rsidRPr="004D3578" w:rsidRDefault="00EE470D" w:rsidP="00EE470D">
      <w:pPr>
        <w:pStyle w:val="TH"/>
      </w:pPr>
      <w:r w:rsidRPr="004D3578">
        <w:t xml:space="preserve">Table </w:t>
      </w:r>
      <w:r>
        <w:t>X</w:t>
      </w:r>
      <w:r w:rsidRPr="004D3578">
        <w:t xml:space="preserve">: </w:t>
      </w:r>
      <w:r>
        <w:t>Location of loudspeakers</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567"/>
        <w:gridCol w:w="708"/>
        <w:gridCol w:w="709"/>
        <w:gridCol w:w="6379"/>
      </w:tblGrid>
      <w:tr w:rsidR="00EE470D" w:rsidRPr="004D3578" w14:paraId="77D12105" w14:textId="77777777" w:rsidTr="00B32561">
        <w:trPr>
          <w:jc w:val="center"/>
        </w:trPr>
        <w:tc>
          <w:tcPr>
            <w:tcW w:w="988" w:type="dxa"/>
            <w:shd w:val="clear" w:color="auto" w:fill="D9D9D9"/>
          </w:tcPr>
          <w:p w14:paraId="5B7A64F9" w14:textId="77777777" w:rsidR="00EE470D" w:rsidRPr="004D3578" w:rsidRDefault="00EE470D" w:rsidP="00B32561">
            <w:pPr>
              <w:pStyle w:val="TAH"/>
            </w:pPr>
            <w:r>
              <w:t>Position</w:t>
            </w:r>
          </w:p>
        </w:tc>
        <w:tc>
          <w:tcPr>
            <w:tcW w:w="567" w:type="dxa"/>
            <w:shd w:val="clear" w:color="auto" w:fill="D9D9D9"/>
          </w:tcPr>
          <w:p w14:paraId="01808AE3" w14:textId="77777777" w:rsidR="00EE470D" w:rsidRPr="00E1089A" w:rsidRDefault="00EE470D" w:rsidP="00B32561">
            <w:pPr>
              <w:pStyle w:val="TAH"/>
              <w:rPr>
                <w:rFonts w:ascii="Symbol" w:hAnsi="Symbol"/>
                <w:iCs/>
              </w:rPr>
            </w:pPr>
            <w:proofErr w:type="spellStart"/>
            <w:r>
              <w:t>i</w:t>
            </w:r>
            <w:proofErr w:type="spellEnd"/>
          </w:p>
        </w:tc>
        <w:tc>
          <w:tcPr>
            <w:tcW w:w="708" w:type="dxa"/>
            <w:shd w:val="clear" w:color="auto" w:fill="D9D9D9"/>
          </w:tcPr>
          <w:p w14:paraId="3B5CE58E" w14:textId="77777777" w:rsidR="00EE470D" w:rsidRPr="00E1089A" w:rsidRDefault="00EE470D" w:rsidP="00B32561">
            <w:pPr>
              <w:pStyle w:val="TAH"/>
              <w:rPr>
                <w:iCs/>
              </w:rPr>
            </w:pPr>
            <w:r w:rsidRPr="00E1089A">
              <w:rPr>
                <w:rFonts w:ascii="Symbol" w:hAnsi="Symbol"/>
                <w:iCs/>
              </w:rPr>
              <w:t></w:t>
            </w:r>
            <w:proofErr w:type="spellStart"/>
            <w:r>
              <w:rPr>
                <w:iCs/>
                <w:vertAlign w:val="subscript"/>
              </w:rPr>
              <w:t>i</w:t>
            </w:r>
            <w:proofErr w:type="spellEnd"/>
            <w:r w:rsidRPr="000F21BF">
              <w:rPr>
                <w:iCs/>
              </w:rPr>
              <w:t xml:space="preserve"> </w:t>
            </w:r>
            <w:r w:rsidRPr="004D553F">
              <w:rPr>
                <w:b w:val="0"/>
                <w:bCs/>
                <w:iCs/>
              </w:rPr>
              <w:t>[</w:t>
            </w:r>
            <w:proofErr w:type="spellStart"/>
            <w:r w:rsidRPr="004D553F">
              <w:rPr>
                <w:b w:val="0"/>
                <w:bCs/>
                <w:iCs/>
              </w:rPr>
              <w:t>deg</w:t>
            </w:r>
            <w:proofErr w:type="spellEnd"/>
            <w:r w:rsidRPr="004D553F">
              <w:rPr>
                <w:b w:val="0"/>
                <w:bCs/>
                <w:iCs/>
              </w:rPr>
              <w:t>]</w:t>
            </w:r>
          </w:p>
        </w:tc>
        <w:tc>
          <w:tcPr>
            <w:tcW w:w="709" w:type="dxa"/>
            <w:shd w:val="clear" w:color="auto" w:fill="D9D9D9"/>
          </w:tcPr>
          <w:p w14:paraId="75DF502D" w14:textId="77777777" w:rsidR="00EE470D" w:rsidRPr="00E1089A" w:rsidRDefault="00EE470D" w:rsidP="00B32561">
            <w:pPr>
              <w:pStyle w:val="TAH"/>
              <w:rPr>
                <w:iCs/>
              </w:rPr>
            </w:pPr>
            <w:r w:rsidRPr="00E1089A">
              <w:rPr>
                <w:rFonts w:ascii="Symbol" w:hAnsi="Symbol"/>
                <w:iCs/>
              </w:rPr>
              <w:t></w:t>
            </w:r>
            <w:proofErr w:type="spellStart"/>
            <w:r>
              <w:rPr>
                <w:iCs/>
                <w:vertAlign w:val="subscript"/>
              </w:rPr>
              <w:t>i</w:t>
            </w:r>
            <w:proofErr w:type="spellEnd"/>
            <w:r>
              <w:rPr>
                <w:iCs/>
                <w:vertAlign w:val="subscript"/>
              </w:rPr>
              <w:t xml:space="preserve"> </w:t>
            </w:r>
            <w:r w:rsidRPr="004D553F">
              <w:rPr>
                <w:b w:val="0"/>
                <w:bCs/>
                <w:iCs/>
              </w:rPr>
              <w:t>[</w:t>
            </w:r>
            <w:proofErr w:type="spellStart"/>
            <w:r w:rsidRPr="004D553F">
              <w:rPr>
                <w:b w:val="0"/>
                <w:bCs/>
                <w:iCs/>
              </w:rPr>
              <w:t>deg</w:t>
            </w:r>
            <w:proofErr w:type="spellEnd"/>
            <w:r w:rsidRPr="004D553F">
              <w:rPr>
                <w:b w:val="0"/>
                <w:bCs/>
                <w:iCs/>
              </w:rPr>
              <w:t>]</w:t>
            </w:r>
          </w:p>
        </w:tc>
        <w:tc>
          <w:tcPr>
            <w:tcW w:w="6379" w:type="dxa"/>
            <w:shd w:val="clear" w:color="auto" w:fill="D9D9D9"/>
          </w:tcPr>
          <w:p w14:paraId="1313C09E" w14:textId="77777777" w:rsidR="00EE470D" w:rsidRPr="004D3578" w:rsidRDefault="00EE470D" w:rsidP="00B32561">
            <w:pPr>
              <w:pStyle w:val="TAH"/>
            </w:pPr>
            <w:r>
              <w:t>Comment</w:t>
            </w:r>
          </w:p>
        </w:tc>
      </w:tr>
      <w:tr w:rsidR="00EE470D" w:rsidRPr="004D3578" w14:paraId="547EBE6E" w14:textId="77777777" w:rsidTr="00B32561">
        <w:trPr>
          <w:jc w:val="center"/>
        </w:trPr>
        <w:tc>
          <w:tcPr>
            <w:tcW w:w="988" w:type="dxa"/>
          </w:tcPr>
          <w:p w14:paraId="2CECC2CA" w14:textId="77777777" w:rsidR="00EE470D" w:rsidRPr="004D3578" w:rsidRDefault="00EE470D" w:rsidP="00B32561">
            <w:pPr>
              <w:pStyle w:val="TAL"/>
              <w:jc w:val="center"/>
            </w:pPr>
            <w:r w:rsidRPr="003B4F00">
              <w:t>X</w:t>
            </w:r>
            <w:r w:rsidRPr="003B4F00">
              <w:rPr>
                <w:vertAlign w:val="subscript"/>
              </w:rPr>
              <w:t>1</w:t>
            </w:r>
          </w:p>
        </w:tc>
        <w:tc>
          <w:tcPr>
            <w:tcW w:w="567" w:type="dxa"/>
          </w:tcPr>
          <w:p w14:paraId="11F99089" w14:textId="77777777" w:rsidR="00EE470D" w:rsidRDefault="00EE470D" w:rsidP="00B32561">
            <w:pPr>
              <w:pStyle w:val="TAC"/>
            </w:pPr>
            <w:r>
              <w:t>1</w:t>
            </w:r>
          </w:p>
        </w:tc>
        <w:tc>
          <w:tcPr>
            <w:tcW w:w="708" w:type="dxa"/>
          </w:tcPr>
          <w:p w14:paraId="2E2A8062" w14:textId="77777777" w:rsidR="00EE470D" w:rsidRPr="004D3578" w:rsidRDefault="00EE470D" w:rsidP="00B32561">
            <w:pPr>
              <w:pStyle w:val="TAC"/>
            </w:pPr>
            <w:r>
              <w:t>0</w:t>
            </w:r>
          </w:p>
        </w:tc>
        <w:tc>
          <w:tcPr>
            <w:tcW w:w="709" w:type="dxa"/>
          </w:tcPr>
          <w:p w14:paraId="2F8BF450" w14:textId="77777777" w:rsidR="00EE470D" w:rsidRPr="004D3578" w:rsidRDefault="00EE470D" w:rsidP="00B32561">
            <w:pPr>
              <w:pStyle w:val="TAR"/>
              <w:jc w:val="center"/>
            </w:pPr>
            <w:r>
              <w:t>0</w:t>
            </w:r>
          </w:p>
        </w:tc>
        <w:tc>
          <w:tcPr>
            <w:tcW w:w="6379" w:type="dxa"/>
          </w:tcPr>
          <w:p w14:paraId="27286A32" w14:textId="77777777" w:rsidR="00EE470D" w:rsidRPr="004D3578" w:rsidRDefault="00EE470D" w:rsidP="00B32561">
            <w:pPr>
              <w:pStyle w:val="TAR"/>
              <w:jc w:val="center"/>
            </w:pPr>
            <w:r w:rsidRPr="003B4F00">
              <w:t xml:space="preserve">0 </w:t>
            </w:r>
            <w:proofErr w:type="spellStart"/>
            <w:r w:rsidRPr="003B4F00">
              <w:t>deg</w:t>
            </w:r>
            <w:proofErr w:type="spellEnd"/>
            <w:r w:rsidRPr="003B4F00">
              <w:t xml:space="preserve"> (frontal) incidence to the DUT, along the X-axis</w:t>
            </w:r>
          </w:p>
        </w:tc>
      </w:tr>
      <w:tr w:rsidR="00EE470D" w:rsidRPr="004D3578" w14:paraId="1E07E9A8" w14:textId="77777777" w:rsidTr="00B32561">
        <w:trPr>
          <w:jc w:val="center"/>
        </w:trPr>
        <w:tc>
          <w:tcPr>
            <w:tcW w:w="988" w:type="dxa"/>
          </w:tcPr>
          <w:p w14:paraId="1D5C59A1" w14:textId="77777777" w:rsidR="00EE470D" w:rsidRPr="004D3578" w:rsidRDefault="00EE470D" w:rsidP="00B32561">
            <w:pPr>
              <w:pStyle w:val="TAL"/>
              <w:jc w:val="center"/>
            </w:pPr>
            <w:r w:rsidRPr="003B4F00">
              <w:t>X</w:t>
            </w:r>
            <w:r>
              <w:rPr>
                <w:vertAlign w:val="subscript"/>
              </w:rPr>
              <w:t>2</w:t>
            </w:r>
          </w:p>
        </w:tc>
        <w:tc>
          <w:tcPr>
            <w:tcW w:w="567" w:type="dxa"/>
          </w:tcPr>
          <w:p w14:paraId="7AE73CE4" w14:textId="77777777" w:rsidR="00EE470D" w:rsidRDefault="00EE470D" w:rsidP="00B32561">
            <w:pPr>
              <w:pStyle w:val="TAC"/>
            </w:pPr>
            <w:r>
              <w:t>2</w:t>
            </w:r>
          </w:p>
        </w:tc>
        <w:tc>
          <w:tcPr>
            <w:tcW w:w="708" w:type="dxa"/>
          </w:tcPr>
          <w:p w14:paraId="1417FB01" w14:textId="77777777" w:rsidR="00EE470D" w:rsidRPr="004D3578" w:rsidRDefault="00EE470D" w:rsidP="00B32561">
            <w:pPr>
              <w:pStyle w:val="TAC"/>
            </w:pPr>
            <w:r>
              <w:t>0</w:t>
            </w:r>
          </w:p>
        </w:tc>
        <w:tc>
          <w:tcPr>
            <w:tcW w:w="709" w:type="dxa"/>
          </w:tcPr>
          <w:p w14:paraId="770518B9" w14:textId="77777777" w:rsidR="00EE470D" w:rsidRPr="004D3578" w:rsidRDefault="00EE470D" w:rsidP="00B32561">
            <w:pPr>
              <w:pStyle w:val="TAR"/>
              <w:jc w:val="center"/>
            </w:pPr>
            <w:r>
              <w:t>180</w:t>
            </w:r>
          </w:p>
        </w:tc>
        <w:tc>
          <w:tcPr>
            <w:tcW w:w="6379" w:type="dxa"/>
          </w:tcPr>
          <w:p w14:paraId="1992565D" w14:textId="77777777" w:rsidR="00EE470D" w:rsidRPr="004D3578" w:rsidRDefault="00EE470D" w:rsidP="00B32561">
            <w:pPr>
              <w:pStyle w:val="TAR"/>
              <w:jc w:val="center"/>
            </w:pPr>
            <w:r>
              <w:t>opposite to X</w:t>
            </w:r>
            <w:r w:rsidRPr="004D50B9">
              <w:rPr>
                <w:vertAlign w:val="subscript"/>
              </w:rPr>
              <w:t>1</w:t>
            </w:r>
            <w:r>
              <w:t>, along the X-axis</w:t>
            </w:r>
          </w:p>
        </w:tc>
      </w:tr>
      <w:tr w:rsidR="00EE470D" w:rsidRPr="004D3578" w14:paraId="46818916" w14:textId="77777777" w:rsidTr="00B32561">
        <w:trPr>
          <w:jc w:val="center"/>
        </w:trPr>
        <w:tc>
          <w:tcPr>
            <w:tcW w:w="988" w:type="dxa"/>
          </w:tcPr>
          <w:p w14:paraId="309B8A87" w14:textId="77777777" w:rsidR="00EE470D" w:rsidRPr="004D3578" w:rsidRDefault="00EE470D" w:rsidP="00B32561">
            <w:pPr>
              <w:pStyle w:val="TAL"/>
              <w:jc w:val="center"/>
            </w:pPr>
            <w:r>
              <w:t>Y</w:t>
            </w:r>
            <w:r w:rsidRPr="003B4F00">
              <w:rPr>
                <w:vertAlign w:val="subscript"/>
              </w:rPr>
              <w:t>1</w:t>
            </w:r>
          </w:p>
        </w:tc>
        <w:tc>
          <w:tcPr>
            <w:tcW w:w="567" w:type="dxa"/>
          </w:tcPr>
          <w:p w14:paraId="5A1E353B" w14:textId="77777777" w:rsidR="00EE470D" w:rsidRDefault="00EE470D" w:rsidP="00B32561">
            <w:pPr>
              <w:pStyle w:val="TAC"/>
            </w:pPr>
            <w:r>
              <w:t>3</w:t>
            </w:r>
          </w:p>
        </w:tc>
        <w:tc>
          <w:tcPr>
            <w:tcW w:w="708" w:type="dxa"/>
          </w:tcPr>
          <w:p w14:paraId="53ED109E" w14:textId="77777777" w:rsidR="00EE470D" w:rsidRPr="004D3578" w:rsidRDefault="00EE470D" w:rsidP="00B32561">
            <w:pPr>
              <w:pStyle w:val="TAC"/>
            </w:pPr>
            <w:r>
              <w:t>0</w:t>
            </w:r>
          </w:p>
        </w:tc>
        <w:tc>
          <w:tcPr>
            <w:tcW w:w="709" w:type="dxa"/>
          </w:tcPr>
          <w:p w14:paraId="48A364B9" w14:textId="77777777" w:rsidR="00EE470D" w:rsidRPr="004D3578" w:rsidRDefault="00EE470D" w:rsidP="00B32561">
            <w:pPr>
              <w:pStyle w:val="TAR"/>
              <w:jc w:val="center"/>
            </w:pPr>
            <w:r>
              <w:t>-90</w:t>
            </w:r>
          </w:p>
        </w:tc>
        <w:tc>
          <w:tcPr>
            <w:tcW w:w="6379" w:type="dxa"/>
          </w:tcPr>
          <w:p w14:paraId="3F5BF98E" w14:textId="77777777" w:rsidR="00EE470D" w:rsidRPr="004D3578" w:rsidRDefault="00EE470D" w:rsidP="00B32561">
            <w:pPr>
              <w:pStyle w:val="TAR"/>
              <w:jc w:val="center"/>
            </w:pPr>
            <w:r>
              <w:t>-</w:t>
            </w:r>
            <w:r w:rsidRPr="00A76A5E">
              <w:t xml:space="preserve">90 </w:t>
            </w:r>
            <w:proofErr w:type="spellStart"/>
            <w:r w:rsidRPr="00A76A5E">
              <w:t>deg</w:t>
            </w:r>
            <w:proofErr w:type="spellEnd"/>
            <w:r w:rsidRPr="00A76A5E">
              <w:t xml:space="preserve"> incidence to the DUT, along the Y-axis</w:t>
            </w:r>
          </w:p>
        </w:tc>
      </w:tr>
      <w:tr w:rsidR="00EE470D" w:rsidRPr="004D3578" w14:paraId="4A32FDAD" w14:textId="77777777" w:rsidTr="00B32561">
        <w:trPr>
          <w:jc w:val="center"/>
        </w:trPr>
        <w:tc>
          <w:tcPr>
            <w:tcW w:w="988" w:type="dxa"/>
          </w:tcPr>
          <w:p w14:paraId="7274FC49" w14:textId="77777777" w:rsidR="00EE470D" w:rsidRPr="004D3578" w:rsidRDefault="00EE470D" w:rsidP="00B32561">
            <w:pPr>
              <w:pStyle w:val="TAL"/>
              <w:jc w:val="center"/>
            </w:pPr>
            <w:r>
              <w:t>Y</w:t>
            </w:r>
            <w:r>
              <w:rPr>
                <w:vertAlign w:val="subscript"/>
              </w:rPr>
              <w:t>2</w:t>
            </w:r>
          </w:p>
        </w:tc>
        <w:tc>
          <w:tcPr>
            <w:tcW w:w="567" w:type="dxa"/>
          </w:tcPr>
          <w:p w14:paraId="0CFF80EC" w14:textId="77777777" w:rsidR="00EE470D" w:rsidRDefault="00EE470D" w:rsidP="00B32561">
            <w:pPr>
              <w:pStyle w:val="TAC"/>
            </w:pPr>
            <w:r>
              <w:t>4</w:t>
            </w:r>
          </w:p>
        </w:tc>
        <w:tc>
          <w:tcPr>
            <w:tcW w:w="708" w:type="dxa"/>
          </w:tcPr>
          <w:p w14:paraId="41018FB6" w14:textId="77777777" w:rsidR="00EE470D" w:rsidRPr="004D3578" w:rsidRDefault="00EE470D" w:rsidP="00B32561">
            <w:pPr>
              <w:pStyle w:val="TAC"/>
            </w:pPr>
            <w:r>
              <w:t>0</w:t>
            </w:r>
          </w:p>
        </w:tc>
        <w:tc>
          <w:tcPr>
            <w:tcW w:w="709" w:type="dxa"/>
          </w:tcPr>
          <w:p w14:paraId="73F318DF" w14:textId="77777777" w:rsidR="00EE470D" w:rsidRPr="004D3578" w:rsidRDefault="00EE470D" w:rsidP="00B32561">
            <w:pPr>
              <w:pStyle w:val="TAR"/>
              <w:jc w:val="center"/>
            </w:pPr>
            <w:r>
              <w:t>90</w:t>
            </w:r>
          </w:p>
        </w:tc>
        <w:tc>
          <w:tcPr>
            <w:tcW w:w="6379" w:type="dxa"/>
          </w:tcPr>
          <w:p w14:paraId="500E2875" w14:textId="77777777" w:rsidR="00EE470D" w:rsidRPr="004D3578" w:rsidRDefault="00EE470D" w:rsidP="00B32561">
            <w:pPr>
              <w:pStyle w:val="TAR"/>
              <w:jc w:val="center"/>
            </w:pPr>
            <w:r w:rsidRPr="00AD1142">
              <w:t>opposite to Y1, along the Y-axis</w:t>
            </w:r>
          </w:p>
        </w:tc>
      </w:tr>
      <w:tr w:rsidR="00EE470D" w:rsidRPr="004D3578" w14:paraId="33D512B1" w14:textId="77777777" w:rsidTr="00B32561">
        <w:trPr>
          <w:jc w:val="center"/>
        </w:trPr>
        <w:tc>
          <w:tcPr>
            <w:tcW w:w="988" w:type="dxa"/>
          </w:tcPr>
          <w:p w14:paraId="213AA247" w14:textId="77777777" w:rsidR="00EE470D" w:rsidRPr="004D3578" w:rsidRDefault="00EE470D" w:rsidP="00B32561">
            <w:pPr>
              <w:pStyle w:val="TAL"/>
              <w:jc w:val="center"/>
            </w:pPr>
            <w:r>
              <w:t>Z</w:t>
            </w:r>
            <w:r w:rsidRPr="003B4F00">
              <w:rPr>
                <w:vertAlign w:val="subscript"/>
              </w:rPr>
              <w:t>1</w:t>
            </w:r>
          </w:p>
        </w:tc>
        <w:tc>
          <w:tcPr>
            <w:tcW w:w="567" w:type="dxa"/>
          </w:tcPr>
          <w:p w14:paraId="61703BC2" w14:textId="77777777" w:rsidR="00EE470D" w:rsidRDefault="00EE470D" w:rsidP="00B32561">
            <w:pPr>
              <w:pStyle w:val="TAC"/>
            </w:pPr>
            <w:r>
              <w:t>5</w:t>
            </w:r>
          </w:p>
        </w:tc>
        <w:tc>
          <w:tcPr>
            <w:tcW w:w="708" w:type="dxa"/>
          </w:tcPr>
          <w:p w14:paraId="29B163A2" w14:textId="77777777" w:rsidR="00EE470D" w:rsidRPr="004D3578" w:rsidRDefault="00EE470D" w:rsidP="00B32561">
            <w:pPr>
              <w:pStyle w:val="TAC"/>
            </w:pPr>
            <w:r>
              <w:t>90</w:t>
            </w:r>
          </w:p>
        </w:tc>
        <w:tc>
          <w:tcPr>
            <w:tcW w:w="709" w:type="dxa"/>
          </w:tcPr>
          <w:p w14:paraId="154815BF" w14:textId="77777777" w:rsidR="00EE470D" w:rsidRPr="004D3578" w:rsidRDefault="00EE470D" w:rsidP="00B32561">
            <w:pPr>
              <w:pStyle w:val="TAR"/>
              <w:jc w:val="center"/>
            </w:pPr>
            <w:r>
              <w:t>0</w:t>
            </w:r>
          </w:p>
        </w:tc>
        <w:tc>
          <w:tcPr>
            <w:tcW w:w="6379" w:type="dxa"/>
          </w:tcPr>
          <w:p w14:paraId="0976F657" w14:textId="77777777" w:rsidR="00EE470D" w:rsidRPr="004D3578" w:rsidRDefault="00EE470D" w:rsidP="00B32561">
            <w:pPr>
              <w:pStyle w:val="TAR"/>
              <w:jc w:val="center"/>
            </w:pPr>
            <w:r w:rsidRPr="00DE504A">
              <w:t>“</w:t>
            </w:r>
            <w:proofErr w:type="gramStart"/>
            <w:r w:rsidRPr="00DE504A">
              <w:t>from</w:t>
            </w:r>
            <w:proofErr w:type="gramEnd"/>
            <w:r w:rsidRPr="00DE504A">
              <w:t xml:space="preserve"> the ceiling” incidence to the DUT, along the Z-axis</w:t>
            </w:r>
          </w:p>
        </w:tc>
      </w:tr>
      <w:tr w:rsidR="00EE470D" w:rsidRPr="004D3578" w14:paraId="5678ABFF" w14:textId="77777777" w:rsidTr="00B32561">
        <w:trPr>
          <w:jc w:val="center"/>
        </w:trPr>
        <w:tc>
          <w:tcPr>
            <w:tcW w:w="988" w:type="dxa"/>
          </w:tcPr>
          <w:p w14:paraId="103AD4CA" w14:textId="77777777" w:rsidR="00EE470D" w:rsidRPr="004D3578" w:rsidRDefault="00EE470D" w:rsidP="00B32561">
            <w:pPr>
              <w:pStyle w:val="TAL"/>
              <w:jc w:val="center"/>
            </w:pPr>
            <w:r>
              <w:t>Z</w:t>
            </w:r>
            <w:r>
              <w:rPr>
                <w:vertAlign w:val="subscript"/>
              </w:rPr>
              <w:t>2</w:t>
            </w:r>
          </w:p>
        </w:tc>
        <w:tc>
          <w:tcPr>
            <w:tcW w:w="567" w:type="dxa"/>
          </w:tcPr>
          <w:p w14:paraId="3C01FD9C" w14:textId="77777777" w:rsidR="00EE470D" w:rsidRDefault="00EE470D" w:rsidP="00B32561">
            <w:pPr>
              <w:pStyle w:val="TAC"/>
            </w:pPr>
            <w:r>
              <w:t>6</w:t>
            </w:r>
          </w:p>
        </w:tc>
        <w:tc>
          <w:tcPr>
            <w:tcW w:w="708" w:type="dxa"/>
          </w:tcPr>
          <w:p w14:paraId="336B144D" w14:textId="77777777" w:rsidR="00EE470D" w:rsidRPr="004D3578" w:rsidRDefault="00EE470D" w:rsidP="00B32561">
            <w:pPr>
              <w:pStyle w:val="TAC"/>
            </w:pPr>
            <w:r>
              <w:t>-90</w:t>
            </w:r>
          </w:p>
        </w:tc>
        <w:tc>
          <w:tcPr>
            <w:tcW w:w="709" w:type="dxa"/>
          </w:tcPr>
          <w:p w14:paraId="2DF6A484" w14:textId="77777777" w:rsidR="00EE470D" w:rsidRPr="004D3578" w:rsidRDefault="00EE470D" w:rsidP="00B32561">
            <w:pPr>
              <w:pStyle w:val="TAR"/>
              <w:jc w:val="center"/>
            </w:pPr>
            <w:r>
              <w:t>0</w:t>
            </w:r>
          </w:p>
        </w:tc>
        <w:tc>
          <w:tcPr>
            <w:tcW w:w="6379" w:type="dxa"/>
          </w:tcPr>
          <w:p w14:paraId="6A122DEC" w14:textId="77777777" w:rsidR="00EE470D" w:rsidRPr="004D3578" w:rsidRDefault="00EE470D" w:rsidP="00B32561">
            <w:pPr>
              <w:pStyle w:val="TAR"/>
              <w:jc w:val="center"/>
            </w:pPr>
            <w:r w:rsidRPr="00790370">
              <w:t>opposite to Z1, along the Z-axis</w:t>
            </w:r>
          </w:p>
        </w:tc>
      </w:tr>
    </w:tbl>
    <w:p w14:paraId="6E6B39BD" w14:textId="77777777" w:rsidR="00EE470D" w:rsidRDefault="00EE470D" w:rsidP="00EE470D"/>
    <w:p w14:paraId="2292FB47" w14:textId="77777777" w:rsidR="00EE470D" w:rsidRDefault="00EE470D" w:rsidP="00EE470D">
      <w:pPr>
        <w:jc w:val="center"/>
      </w:pPr>
      <w:r w:rsidRPr="00382F90">
        <w:rPr>
          <w:noProof/>
        </w:rPr>
        <w:drawing>
          <wp:inline distT="0" distB="0" distL="0" distR="0" wp14:anchorId="2C65171A" wp14:editId="3D340767">
            <wp:extent cx="4800600" cy="2082800"/>
            <wp:effectExtent l="0" t="0" r="0" b="0"/>
            <wp:docPr id="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800600" cy="2082800"/>
                    </a:xfrm>
                    <a:prstGeom prst="rect">
                      <a:avLst/>
                    </a:prstGeom>
                  </pic:spPr>
                </pic:pic>
              </a:graphicData>
            </a:graphic>
          </wp:inline>
        </w:drawing>
      </w:r>
    </w:p>
    <w:p w14:paraId="7BBE90C1" w14:textId="77777777" w:rsidR="00EE470D" w:rsidRPr="00B06A2E" w:rsidRDefault="00EE470D" w:rsidP="00EE470D">
      <w:pPr>
        <w:pStyle w:val="TF"/>
      </w:pPr>
      <w:r w:rsidRPr="00B06A2E">
        <w:t xml:space="preserve">Figure </w:t>
      </w:r>
      <w:r>
        <w:t>X</w:t>
      </w:r>
      <w:r w:rsidRPr="00B06A2E">
        <w:t xml:space="preserve">: </w:t>
      </w:r>
      <w:r>
        <w:t>Location of loudspeakers</w:t>
      </w:r>
    </w:p>
    <w:p w14:paraId="58C444A2" w14:textId="77777777" w:rsidR="00EE470D" w:rsidRDefault="00EE470D" w:rsidP="00EE470D"/>
    <w:p w14:paraId="7C89D2E4" w14:textId="77777777" w:rsidR="00EE470D" w:rsidRDefault="00EE470D" w:rsidP="00EE470D">
      <w:pPr>
        <w:jc w:val="center"/>
      </w:pPr>
      <w:r w:rsidRPr="009F2B69">
        <w:rPr>
          <w:noProof/>
        </w:rPr>
        <w:drawing>
          <wp:inline distT="0" distB="0" distL="0" distR="0" wp14:anchorId="100CD4C9" wp14:editId="574BD8BE">
            <wp:extent cx="6122035" cy="209613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096135"/>
                    </a:xfrm>
                    <a:prstGeom prst="rect">
                      <a:avLst/>
                    </a:prstGeom>
                  </pic:spPr>
                </pic:pic>
              </a:graphicData>
            </a:graphic>
          </wp:inline>
        </w:drawing>
      </w:r>
    </w:p>
    <w:p w14:paraId="4E6C5F13" w14:textId="77777777" w:rsidR="00EE470D" w:rsidRPr="00B06A2E" w:rsidRDefault="00EE470D" w:rsidP="00EE470D">
      <w:pPr>
        <w:pStyle w:val="TF"/>
      </w:pPr>
      <w:r w:rsidRPr="00B06A2E">
        <w:t xml:space="preserve">Figure </w:t>
      </w:r>
      <w:r>
        <w:t>X</w:t>
      </w:r>
      <w:r w:rsidRPr="00B06A2E">
        <w:t xml:space="preserve">: </w:t>
      </w:r>
      <w:r>
        <w:t xml:space="preserve">Example using FOA; </w:t>
      </w:r>
      <w:r w:rsidRPr="00B76C85">
        <w:t>The UE under test is connected to a test system composed of a 3GPP wireless system simulator and a reference client with B-format output</w:t>
      </w:r>
      <w:r>
        <w:t xml:space="preserve"> and frequency-domain filters for analysis. For HOA, the same setup is used and the higher order </w:t>
      </w:r>
      <w:proofErr w:type="spellStart"/>
      <w:r>
        <w:t>ambisonics</w:t>
      </w:r>
      <w:proofErr w:type="spellEnd"/>
      <w:r>
        <w:t xml:space="preserve"> components at the receiver are ignored. For MASA input capture, IVAS MASA encoder is utilized</w:t>
      </w:r>
    </w:p>
    <w:p w14:paraId="2E884B9F" w14:textId="70933EDE" w:rsidR="00EE470D" w:rsidRPr="00B06A2E" w:rsidRDefault="00EE470D" w:rsidP="00EE470D">
      <w:commentRangeStart w:id="405"/>
      <w:commentRangeStart w:id="406"/>
      <w:commentRangeStart w:id="407"/>
      <w:r>
        <w:t>[</w:t>
      </w:r>
      <w:del w:id="408" w:author="Stefan Bruhn" w:date="2023-05-25T15:44:00Z">
        <w:r w:rsidDel="00D07BBA">
          <w:delText>QCOM – Andre</w:delText>
        </w:r>
      </w:del>
      <w:ins w:id="409" w:author="Stefan Bruhn" w:date="2023-05-25T15:44:00Z">
        <w:r w:rsidR="00D07BBA">
          <w:t>Editor’s note:</w:t>
        </w:r>
      </w:ins>
      <w:del w:id="410" w:author="Stefan Bruhn" w:date="2023-05-25T15:45:00Z">
        <w:r w:rsidDel="00D07BBA">
          <w:delText>]</w:delText>
        </w:r>
      </w:del>
      <w:r>
        <w:t xml:space="preserve"> </w:t>
      </w:r>
      <w:ins w:id="411" w:author="Stefan Bruhn" w:date="2023-05-25T15:48:00Z">
        <w:r w:rsidR="00D07BBA">
          <w:t>T</w:t>
        </w:r>
      </w:ins>
      <w:ins w:id="412" w:author="Stefan Bruhn" w:date="2023-05-25T15:45:00Z">
        <w:r w:rsidR="00D07BBA">
          <w:t xml:space="preserve">he actual subjective </w:t>
        </w:r>
      </w:ins>
      <w:ins w:id="413" w:author="Stefan Bruhn" w:date="2023-05-25T15:46:00Z">
        <w:r w:rsidR="00D07BBA">
          <w:t>performance of the immersive capture after rend</w:t>
        </w:r>
      </w:ins>
      <w:ins w:id="414" w:author="Stefan Bruhn" w:date="2023-05-25T15:52:00Z">
        <w:r w:rsidR="00D07BBA">
          <w:t>er</w:t>
        </w:r>
      </w:ins>
      <w:ins w:id="415" w:author="Stefan Bruhn" w:date="2023-05-25T15:46:00Z">
        <w:r w:rsidR="00D07BBA">
          <w:t xml:space="preserve">ing </w:t>
        </w:r>
      </w:ins>
      <w:ins w:id="416" w:author="Stefan Bruhn" w:date="2023-05-25T15:51:00Z">
        <w:r w:rsidR="00D07BBA">
          <w:t xml:space="preserve">using a high-quality reference </w:t>
        </w:r>
      </w:ins>
      <w:ins w:id="417" w:author="Stefan Bruhn" w:date="2023-05-25T15:48:00Z">
        <w:r w:rsidR="00D07BBA">
          <w:t>sh</w:t>
        </w:r>
      </w:ins>
      <w:ins w:id="418" w:author="Stefan Bruhn" w:date="2023-05-25T15:46:00Z">
        <w:r w:rsidR="00D07BBA">
          <w:t>ould be considered.</w:t>
        </w:r>
      </w:ins>
      <w:ins w:id="419" w:author="Stefan Bruhn" w:date="2023-05-25T15:49:00Z">
        <w:r w:rsidR="00D07BBA">
          <w:t xml:space="preserve"> This applies to most test cases with unrealistic test signals and should be a</w:t>
        </w:r>
      </w:ins>
      <w:ins w:id="420" w:author="Stefan Bruhn" w:date="2023-05-25T15:50:00Z">
        <w:r w:rsidR="00D07BBA">
          <w:t>ddressed in a general section.</w:t>
        </w:r>
      </w:ins>
      <w:ins w:id="421" w:author="Stefan Bruhn" w:date="2023-05-25T15:52:00Z">
        <w:r w:rsidR="00D07BBA" w:rsidDel="00D07BBA">
          <w:t xml:space="preserve"> </w:t>
        </w:r>
      </w:ins>
      <w:del w:id="422" w:author="Stefan Bruhn" w:date="2023-05-25T15:52:00Z">
        <w:r w:rsidDel="00D07BBA">
          <w:delText>This should be made more generic with the addition of reference IVAS renderer (either binaural renderer and then use auditory model derived metrics or a high channel count loudspeaker renderer)</w:delText>
        </w:r>
        <w:commentRangeEnd w:id="405"/>
        <w:r w:rsidDel="00D07BBA">
          <w:rPr>
            <w:rStyle w:val="CommentReference"/>
            <w:lang w:eastAsia="x-none"/>
          </w:rPr>
          <w:commentReference w:id="405"/>
        </w:r>
        <w:commentRangeEnd w:id="406"/>
        <w:r w:rsidDel="00D07BBA">
          <w:rPr>
            <w:rStyle w:val="CommentReference"/>
            <w:lang w:eastAsia="x-none"/>
          </w:rPr>
          <w:commentReference w:id="406"/>
        </w:r>
        <w:commentRangeEnd w:id="407"/>
        <w:r w:rsidDel="00D07BBA">
          <w:rPr>
            <w:rStyle w:val="CommentReference"/>
            <w:lang w:eastAsia="x-none"/>
          </w:rPr>
          <w:commentReference w:id="407"/>
        </w:r>
      </w:del>
    </w:p>
    <w:p w14:paraId="3DC9E5EF" w14:textId="77777777" w:rsidR="00EE470D" w:rsidRPr="00B06A2E" w:rsidRDefault="00EE470D" w:rsidP="00EB17AE">
      <w:pPr>
        <w:pStyle w:val="Heading3"/>
      </w:pPr>
      <w:bookmarkStart w:id="423" w:name="_Toc123564040"/>
      <w:bookmarkStart w:id="424" w:name="_Toc130155978"/>
      <w:bookmarkStart w:id="425" w:name="_Toc135924342"/>
      <w:r w:rsidRPr="00B06A2E">
        <w:t>Measurement</w:t>
      </w:r>
      <w:bookmarkEnd w:id="423"/>
      <w:bookmarkEnd w:id="424"/>
      <w:bookmarkEnd w:id="425"/>
    </w:p>
    <w:p w14:paraId="0586CD22" w14:textId="77777777" w:rsidR="00EE470D" w:rsidRPr="00B06A2E" w:rsidRDefault="00EE470D" w:rsidP="00EE470D">
      <w:r>
        <w:t>T</w:t>
      </w:r>
      <w:r w:rsidRPr="00B06A2E">
        <w:t>he following procedure shall be used:</w:t>
      </w:r>
    </w:p>
    <w:p w14:paraId="1F783385" w14:textId="77777777" w:rsidR="00EE470D" w:rsidRDefault="00EE470D" w:rsidP="00EE470D">
      <w:pPr>
        <w:pStyle w:val="B1"/>
        <w:numPr>
          <w:ilvl w:val="0"/>
          <w:numId w:val="53"/>
        </w:numPr>
        <w:overflowPunct w:val="0"/>
        <w:autoSpaceDE w:val="0"/>
        <w:autoSpaceDN w:val="0"/>
        <w:adjustRightInd w:val="0"/>
        <w:textAlignment w:val="baseline"/>
      </w:pPr>
      <w:r w:rsidRPr="00CC7D83">
        <w:t xml:space="preserve">The UE under test is connected to a test system composed of a 3GPP wireless system simulator and reference client with </w:t>
      </w:r>
      <w:r>
        <w:t xml:space="preserve">an IVAS session established with </w:t>
      </w:r>
      <w:r w:rsidRPr="00CC7D83">
        <w:t>B-format output</w:t>
      </w:r>
      <w:r>
        <w:t xml:space="preserve">. </w:t>
      </w:r>
      <w:r w:rsidRPr="00862840">
        <w:t xml:space="preserve">The codec shall be operated with scene-based audio or metadata-assisted </w:t>
      </w:r>
      <w:r w:rsidRPr="00862840">
        <w:lastRenderedPageBreak/>
        <w:t>spatial audio input format at [</w:t>
      </w:r>
      <w:del w:id="426" w:author="Dolby Author" w:date="2023-05-15T17:49:00Z">
        <w:r w:rsidRPr="00862840" w:rsidDel="006F5428">
          <w:delText>512</w:delText>
        </w:r>
      </w:del>
      <w:ins w:id="427" w:author="Dolby Author" w:date="2023-05-15T17:49:00Z">
        <w:r>
          <w:t>FFS</w:t>
        </w:r>
      </w:ins>
      <w:r w:rsidRPr="00862840">
        <w:t>]</w:t>
      </w:r>
      <w:r>
        <w:t xml:space="preserve"> </w:t>
      </w:r>
      <w:r w:rsidRPr="00862840">
        <w:t>kbit/s. The audio input format and bitrate shall be reported. The decoder/renderer option shall be FOA</w:t>
      </w:r>
      <w:r>
        <w:t>.</w:t>
      </w:r>
    </w:p>
    <w:p w14:paraId="412D2DE0" w14:textId="7B8FAF2C" w:rsidR="00174105" w:rsidRDefault="00EE470D" w:rsidP="00EE470D">
      <w:pPr>
        <w:ind w:left="284"/>
      </w:pPr>
      <w:del w:id="428" w:author="Stefan Bruhn" w:date="2023-05-25T15:38:00Z">
        <w:r w:rsidDel="008A581F">
          <w:delText xml:space="preserve">[QCOM – Andre] </w:delText>
        </w:r>
        <w:commentRangeStart w:id="429"/>
        <w:commentRangeStart w:id="430"/>
        <w:commentRangeStart w:id="431"/>
        <w:commentRangeStart w:id="432"/>
        <w:commentRangeStart w:id="433"/>
        <w:r w:rsidDel="008A581F">
          <w:delText>Define that maximum bit-rate supported should be used</w:delText>
        </w:r>
        <w:commentRangeEnd w:id="429"/>
        <w:r w:rsidDel="008A581F">
          <w:rPr>
            <w:rStyle w:val="CommentReference"/>
            <w:lang w:eastAsia="x-none"/>
          </w:rPr>
          <w:commentReference w:id="429"/>
        </w:r>
        <w:commentRangeEnd w:id="430"/>
        <w:r w:rsidDel="008A581F">
          <w:rPr>
            <w:rStyle w:val="CommentReference"/>
            <w:lang w:eastAsia="x-none"/>
          </w:rPr>
          <w:commentReference w:id="430"/>
        </w:r>
        <w:commentRangeEnd w:id="431"/>
        <w:r w:rsidDel="008A581F">
          <w:rPr>
            <w:rStyle w:val="CommentReference"/>
            <w:lang w:eastAsia="x-none"/>
          </w:rPr>
          <w:commentReference w:id="431"/>
        </w:r>
        <w:commentRangeEnd w:id="432"/>
        <w:r w:rsidDel="008A581F">
          <w:rPr>
            <w:rStyle w:val="CommentReference"/>
            <w:lang w:eastAsia="x-none"/>
          </w:rPr>
          <w:commentReference w:id="432"/>
        </w:r>
        <w:commentRangeEnd w:id="433"/>
        <w:r w:rsidDel="008A581F">
          <w:rPr>
            <w:rStyle w:val="CommentReference"/>
            <w:lang w:eastAsia="x-none"/>
          </w:rPr>
          <w:commentReference w:id="433"/>
        </w:r>
        <w:r w:rsidDel="008A581F">
          <w:delText>. Would need to add some note that test may not be suitable for UEs featuring noise suppression due to the multitone test signal (alternatively, the test lab may need to disable noise suppression but this is generally less preferrable). As mentioned above, this could be made more generic by using decoder/renderer to binaural or high channel count.</w:delText>
        </w:r>
      </w:del>
    </w:p>
    <w:p w14:paraId="52B58E95" w14:textId="77777777" w:rsidR="00EE470D" w:rsidRPr="00B06A2E" w:rsidRDefault="00EE470D" w:rsidP="00EE470D">
      <w:pPr>
        <w:pStyle w:val="B1"/>
      </w:pPr>
      <w:r>
        <w:t>b)</w:t>
      </w:r>
      <w:r>
        <w:tab/>
        <w:t xml:space="preserve">A modulated multi-tone </w:t>
      </w:r>
      <w:r w:rsidRPr="00B06A2E">
        <w:t xml:space="preserve">test signal </w:t>
      </w:r>
      <w:r>
        <w:t xml:space="preserve">A is </w:t>
      </w:r>
      <w:r w:rsidRPr="00B06A2E">
        <w:t xml:space="preserve">played over </w:t>
      </w:r>
      <w:r>
        <w:t>a</w:t>
      </w:r>
      <w:r w:rsidRPr="00B06A2E">
        <w:t xml:space="preserve"> loudspeaker</w:t>
      </w:r>
      <w:r>
        <w:t xml:space="preserve"> at position X</w:t>
      </w:r>
      <w:r w:rsidRPr="005C1B27">
        <w:rPr>
          <w:vertAlign w:val="subscript"/>
        </w:rPr>
        <w:t>1</w:t>
      </w:r>
      <w:r>
        <w:t xml:space="preserve">. </w:t>
      </w:r>
      <w:proofErr w:type="spellStart"/>
      <w:r>
        <w:t>Simultanously</w:t>
      </w:r>
      <w:proofErr w:type="spellEnd"/>
      <w:r>
        <w:t xml:space="preserve">, a modulated multi-tone </w:t>
      </w:r>
      <w:r w:rsidRPr="00B06A2E">
        <w:t xml:space="preserve">test signal </w:t>
      </w:r>
      <w:r>
        <w:t xml:space="preserve">B is </w:t>
      </w:r>
      <w:r w:rsidRPr="00B06A2E">
        <w:t xml:space="preserve">played over </w:t>
      </w:r>
      <w:r>
        <w:t>a</w:t>
      </w:r>
      <w:r w:rsidRPr="00B06A2E">
        <w:t xml:space="preserve"> loudspeaker</w:t>
      </w:r>
      <w:r>
        <w:t xml:space="preserve"> at position Y</w:t>
      </w:r>
      <w:r w:rsidRPr="005C1B27">
        <w:rPr>
          <w:vertAlign w:val="subscript"/>
        </w:rPr>
        <w:t>1</w:t>
      </w:r>
      <w:r>
        <w:t>. See Annex X for a description of the multi-tone signals.</w:t>
      </w:r>
    </w:p>
    <w:p w14:paraId="1A2BD4E8" w14:textId="77777777" w:rsidR="00EE470D" w:rsidRPr="00B06A2E" w:rsidRDefault="00EE470D" w:rsidP="00EE470D">
      <w:pPr>
        <w:pStyle w:val="NO"/>
      </w:pPr>
      <w:r>
        <w:t>Editor’s note</w:t>
      </w:r>
      <w:r w:rsidRPr="00B06A2E">
        <w:t>:</w:t>
      </w:r>
      <w:r>
        <w:tab/>
      </w:r>
      <w:r w:rsidRPr="00B06A2E">
        <w:t>The impact of codec on the test signal needs to be verified before performing the measurements.</w:t>
      </w:r>
    </w:p>
    <w:p w14:paraId="1E93758A" w14:textId="77777777" w:rsidR="00EE470D" w:rsidRDefault="00EE470D" w:rsidP="00EE470D">
      <w:pPr>
        <w:pStyle w:val="B1"/>
      </w:pPr>
      <w:r>
        <w:t>c</w:t>
      </w:r>
      <w:r w:rsidRPr="00B06A2E">
        <w:t>)</w:t>
      </w:r>
      <w:r w:rsidRPr="00B06A2E">
        <w:tab/>
        <w:t xml:space="preserve">The </w:t>
      </w:r>
      <w:r>
        <w:t xml:space="preserve">output of each </w:t>
      </w:r>
      <w:proofErr w:type="spellStart"/>
      <w:r>
        <w:t>ambisonics</w:t>
      </w:r>
      <w:proofErr w:type="spellEnd"/>
      <w:r>
        <w:t xml:space="preserve"> component (W, X, Y, Z)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X.</w:t>
      </w:r>
    </w:p>
    <w:p w14:paraId="1A10FDE3" w14:textId="77777777" w:rsidR="00EE470D" w:rsidRPr="00BA765B" w:rsidRDefault="00EE470D" w:rsidP="00EE470D">
      <w:pPr>
        <w:spacing w:after="180" w:line="240" w:lineRule="auto"/>
        <w:ind w:left="568" w:hanging="284"/>
      </w:pPr>
      <w:r>
        <w:rPr>
          <w:rFonts w:ascii="Times New Roman" w:eastAsia="DengXian" w:hAnsi="Times New Roman"/>
          <w:sz w:val="20"/>
          <w:lang w:eastAsia="ko-KR"/>
        </w:rPr>
        <w:t>d)</w:t>
      </w:r>
      <w:r>
        <w:rPr>
          <w:rFonts w:ascii="Times New Roman" w:eastAsia="DengXian" w:hAnsi="Times New Roman"/>
          <w:sz w:val="20"/>
          <w:lang w:eastAsia="ko-KR"/>
        </w:rPr>
        <w:tab/>
        <w:t>The levels after the filters, averaged over the whole duration, are calculated according to the Annex A.4.</w:t>
      </w:r>
    </w:p>
    <w:p w14:paraId="18E89D46" w14:textId="77777777" w:rsidR="00EE470D" w:rsidRDefault="00EE470D" w:rsidP="00EE470D">
      <w:pPr>
        <w:pStyle w:val="B1"/>
      </w:pPr>
      <w:r>
        <w:t>e)</w:t>
      </w:r>
      <w:r>
        <w:tab/>
        <w:t>The level metrics according to Table X are calculated.</w:t>
      </w:r>
    </w:p>
    <w:p w14:paraId="2EE63590" w14:textId="77777777" w:rsidR="00EE470D" w:rsidRDefault="00EE470D" w:rsidP="00EE470D">
      <w:pPr>
        <w:pStyle w:val="TH"/>
      </w:pPr>
      <w:r w:rsidRPr="004D3578">
        <w:t xml:space="preserve">Table </w:t>
      </w:r>
      <w:r>
        <w:t>X</w:t>
      </w:r>
      <w:r w:rsidRPr="004D3578">
        <w:t xml:space="preserve">: </w:t>
      </w:r>
      <w:r>
        <w:t>Assessment of spatial separation</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988"/>
        <w:gridCol w:w="992"/>
        <w:gridCol w:w="2268"/>
        <w:gridCol w:w="2268"/>
        <w:gridCol w:w="2977"/>
      </w:tblGrid>
      <w:tr w:rsidR="00EE470D" w14:paraId="78D7715E" w14:textId="77777777" w:rsidTr="00B32561">
        <w:tc>
          <w:tcPr>
            <w:tcW w:w="19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0A19274" w14:textId="77777777" w:rsidR="00EE470D" w:rsidRDefault="00EE470D" w:rsidP="00B32561">
            <w:pPr>
              <w:pStyle w:val="TAH"/>
            </w:pPr>
            <w:r>
              <w:t>Simultaneous sources</w:t>
            </w:r>
          </w:p>
        </w:tc>
        <w:tc>
          <w:tcPr>
            <w:tcW w:w="75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17C4E5F" w14:textId="77777777" w:rsidR="00EE470D" w:rsidRDefault="00EE470D" w:rsidP="00B32561">
            <w:pPr>
              <w:pStyle w:val="TAH"/>
            </w:pPr>
            <w:r>
              <w:t>Requirements on the B-format outputs of the reference decoder</w:t>
            </w:r>
          </w:p>
        </w:tc>
      </w:tr>
      <w:tr w:rsidR="00EE470D" w14:paraId="44032EF5" w14:textId="77777777" w:rsidTr="00B32561">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C2521B3" w14:textId="77777777" w:rsidR="00EE470D" w:rsidRDefault="00EE470D" w:rsidP="00B32561">
            <w:pPr>
              <w:pStyle w:val="TAH"/>
            </w:pPr>
            <w:r>
              <w:t>Source 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78AC84A" w14:textId="77777777" w:rsidR="00EE470D" w:rsidRDefault="00EE470D" w:rsidP="00B32561">
            <w:pPr>
              <w:pStyle w:val="TAH"/>
            </w:pPr>
            <w:r>
              <w:t>Source 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23286E3" w14:textId="77777777" w:rsidR="00EE470D" w:rsidRDefault="00EE470D" w:rsidP="00B32561">
            <w:pPr>
              <w:pStyle w:val="TAH"/>
            </w:pPr>
            <w:r>
              <w:t>Signal component A</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76DA1A9" w14:textId="77777777" w:rsidR="00EE470D" w:rsidRDefault="00EE470D" w:rsidP="00B32561">
            <w:pPr>
              <w:pStyle w:val="TAH"/>
            </w:pPr>
            <w:r>
              <w:t>Signal component 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3DF9926" w14:textId="77777777" w:rsidR="00EE470D" w:rsidRDefault="00EE470D" w:rsidP="00B32561">
            <w:pPr>
              <w:pStyle w:val="TAH"/>
            </w:pPr>
            <w:r>
              <w:t>Motivation</w:t>
            </w:r>
          </w:p>
        </w:tc>
      </w:tr>
      <w:tr w:rsidR="00EE470D" w:rsidRPr="00183B0B" w14:paraId="5939F794" w14:textId="77777777" w:rsidTr="00B32561">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492D32E9" w14:textId="77777777" w:rsidR="00EE470D" w:rsidRPr="000B60FE" w:rsidRDefault="00EE470D" w:rsidP="00B32561">
            <w:pPr>
              <w:jc w:val="center"/>
              <w:rPr>
                <w:lang w:val="sv-SE"/>
              </w:rPr>
            </w:pPr>
            <w:r>
              <w:t>Position X</w:t>
            </w:r>
            <w:r w:rsidRPr="000B60FE">
              <w:rPr>
                <w:vertAlign w:val="subscript"/>
              </w:rPr>
              <w:t>1</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607008A" w14:textId="77777777" w:rsidR="00EE470D" w:rsidRPr="000B60FE" w:rsidRDefault="00EE470D" w:rsidP="00B32561">
            <w:pPr>
              <w:jc w:val="center"/>
              <w:rPr>
                <w:lang w:val="sv-SE"/>
              </w:rPr>
            </w:pPr>
            <w:r>
              <w:t>Position Y</w:t>
            </w:r>
            <w:r w:rsidRPr="000B60FE">
              <w:rPr>
                <w:vertAlign w:val="subscript"/>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AC9D8D" w14:textId="77777777" w:rsidR="00EE470D" w:rsidRDefault="00EE470D" w:rsidP="00B32561">
            <w:pPr>
              <w:jc w:val="center"/>
              <w:rPr>
                <w:lang w:val="sv-SE"/>
              </w:rPr>
            </w:pPr>
            <w:r w:rsidRPr="000C1AD4">
              <w:rPr>
                <w:lang w:val="sv-SE"/>
              </w:rPr>
              <w:t>L</w:t>
            </w:r>
            <w:r w:rsidRPr="000C1AD4">
              <w:rPr>
                <w:vertAlign w:val="subscript"/>
                <w:lang w:val="sv-SE"/>
              </w:rPr>
              <w:t>XA</w:t>
            </w:r>
            <w:r w:rsidRPr="000C1AD4">
              <w:rPr>
                <w:lang w:val="sv-SE"/>
              </w:rPr>
              <w:t xml:space="preserve"> </w:t>
            </w:r>
            <w:r>
              <w:rPr>
                <w:lang w:val="sv-SE"/>
              </w:rPr>
              <w:t>–</w:t>
            </w:r>
            <w:r w:rsidRPr="000C1AD4">
              <w:rPr>
                <w:lang w:val="sv-SE"/>
              </w:rPr>
              <w:t xml:space="preserve"> </w:t>
            </w:r>
            <w:proofErr w:type="gramStart"/>
            <w:r w:rsidRPr="000C1AD4">
              <w:rPr>
                <w:lang w:val="sv-SE"/>
              </w:rPr>
              <w:t>L</w:t>
            </w:r>
            <w:r>
              <w:rPr>
                <w:vertAlign w:val="subscript"/>
                <w:lang w:val="sv-SE"/>
              </w:rPr>
              <w:t>Y</w:t>
            </w:r>
            <w:r w:rsidRPr="000C1AD4">
              <w:rPr>
                <w:vertAlign w:val="subscript"/>
                <w:lang w:val="sv-SE"/>
              </w:rPr>
              <w:t>A</w:t>
            </w:r>
            <w:r w:rsidRPr="000C1AD4">
              <w:rPr>
                <w:lang w:val="sv-SE"/>
              </w:rPr>
              <w:t xml:space="preserve"> </w:t>
            </w:r>
            <w:r>
              <w:rPr>
                <w:lang w:val="sv-SE"/>
              </w:rPr>
              <w:t>&gt;</w:t>
            </w:r>
            <w:proofErr w:type="gramEnd"/>
            <w:r w:rsidRPr="000C1AD4">
              <w:rPr>
                <w:lang w:val="sv-SE"/>
              </w:rPr>
              <w:t xml:space="preserve"> </w:t>
            </w:r>
            <w:r>
              <w:rPr>
                <w:lang w:val="sv-SE"/>
              </w:rPr>
              <w:t>[</w:t>
            </w:r>
            <w:r w:rsidRPr="000C1AD4">
              <w:rPr>
                <w:lang w:val="sv-SE"/>
              </w:rPr>
              <w:t>N</w:t>
            </w:r>
            <w:r>
              <w:rPr>
                <w:lang w:val="sv-SE"/>
              </w:rPr>
              <w:t>]</w:t>
            </w:r>
            <w:r w:rsidRPr="000C1AD4">
              <w:rPr>
                <w:lang w:val="sv-SE"/>
              </w:rPr>
              <w:t xml:space="preserve"> dB</w:t>
            </w:r>
            <w:r>
              <w:rPr>
                <w:lang w:val="sv-SE"/>
              </w:rPr>
              <w:t>,</w:t>
            </w:r>
          </w:p>
          <w:p w14:paraId="3A2507E2" w14:textId="77777777" w:rsidR="00EE470D" w:rsidRPr="006D64DD" w:rsidRDefault="00EE470D" w:rsidP="00B32561">
            <w:pPr>
              <w:spacing w:after="0"/>
              <w:rPr>
                <w:sz w:val="24"/>
                <w:lang w:val="sv-SE"/>
              </w:rPr>
            </w:pPr>
            <w:r w:rsidRPr="00DE4D43">
              <w:rPr>
                <w:rFonts w:cs="Arial"/>
                <w:color w:val="202124"/>
                <w:shd w:val="clear" w:color="auto" w:fill="FFFFFF"/>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X</w:t>
            </w:r>
            <w:r w:rsidRPr="000C1AD4">
              <w:rPr>
                <w:vertAlign w:val="subscript"/>
                <w:lang w:val="sv-SE"/>
              </w:rPr>
              <w:t>A</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M] </w:t>
            </w:r>
            <w:r w:rsidRPr="000C1AD4">
              <w:rPr>
                <w:lang w:val="sv-SE"/>
              </w:rPr>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AC44E4" w14:textId="77777777" w:rsidR="00EE470D" w:rsidRPr="000821C2" w:rsidRDefault="00EE470D" w:rsidP="00B32561">
            <w:pPr>
              <w:jc w:val="center"/>
              <w:rPr>
                <w:lang w:val="sv-SE"/>
              </w:rPr>
            </w:pPr>
            <w:r w:rsidRPr="000821C2">
              <w:rPr>
                <w:lang w:val="sv-SE"/>
              </w:rPr>
              <w:t>L</w:t>
            </w:r>
            <w:r w:rsidRPr="000821C2">
              <w:rPr>
                <w:vertAlign w:val="subscript"/>
                <w:lang w:val="sv-SE"/>
              </w:rPr>
              <w:t>YB</w:t>
            </w:r>
            <w:r w:rsidRPr="000821C2">
              <w:rPr>
                <w:lang w:val="sv-SE"/>
              </w:rPr>
              <w:t xml:space="preserve"> – </w:t>
            </w:r>
            <w:proofErr w:type="gramStart"/>
            <w:r w:rsidRPr="000821C2">
              <w:rPr>
                <w:lang w:val="sv-SE"/>
              </w:rPr>
              <w:t>L</w:t>
            </w:r>
            <w:r w:rsidRPr="000821C2">
              <w:rPr>
                <w:vertAlign w:val="subscript"/>
                <w:lang w:val="sv-SE"/>
              </w:rPr>
              <w:t>XB</w:t>
            </w:r>
            <w:r w:rsidRPr="000821C2">
              <w:rPr>
                <w:lang w:val="sv-SE"/>
              </w:rPr>
              <w:t xml:space="preserve"> &gt;</w:t>
            </w:r>
            <w:proofErr w:type="gramEnd"/>
            <w:r w:rsidRPr="000821C2">
              <w:rPr>
                <w:lang w:val="sv-SE"/>
              </w:rPr>
              <w:t xml:space="preserve"> [N] dB,</w:t>
            </w:r>
          </w:p>
          <w:p w14:paraId="20DBA5DD" w14:textId="77777777" w:rsidR="00EE470D" w:rsidRPr="000821C2" w:rsidRDefault="00EE470D" w:rsidP="00B32561">
            <w:pPr>
              <w:jc w:val="center"/>
              <w:rPr>
                <w:lang w:val="sv-SE"/>
              </w:rPr>
            </w:pPr>
            <w:r w:rsidRPr="000821C2">
              <w:rPr>
                <w:rFonts w:cs="Arial"/>
                <w:color w:val="202124"/>
                <w:shd w:val="clear" w:color="auto" w:fill="FFFFFF"/>
                <w:lang w:val="sv-SE"/>
              </w:rPr>
              <w:t>|</w:t>
            </w:r>
            <w:r w:rsidRPr="000821C2">
              <w:rPr>
                <w:lang w:val="sv-SE"/>
              </w:rPr>
              <w:t>L</w:t>
            </w:r>
            <w:r w:rsidRPr="000821C2">
              <w:rPr>
                <w:vertAlign w:val="subscript"/>
                <w:lang w:val="sv-SE"/>
              </w:rPr>
              <w:t>WB</w:t>
            </w:r>
            <w:r w:rsidRPr="000821C2">
              <w:rPr>
                <w:lang w:val="sv-SE"/>
              </w:rPr>
              <w:t xml:space="preserve"> – L</w:t>
            </w:r>
            <w:r>
              <w:rPr>
                <w:vertAlign w:val="subscript"/>
                <w:lang w:val="sv-SE"/>
              </w:rPr>
              <w:t>Y</w:t>
            </w:r>
            <w:r w:rsidRPr="000821C2">
              <w:rPr>
                <w:vertAlign w:val="subscript"/>
                <w:lang w:val="sv-SE"/>
              </w:rPr>
              <w:t>B</w:t>
            </w:r>
            <w:r w:rsidRPr="000821C2">
              <w:rPr>
                <w:rFonts w:cs="Arial"/>
                <w:color w:val="202124"/>
                <w:shd w:val="clear" w:color="auto" w:fill="FFFFFF"/>
                <w:lang w:val="sv-SE"/>
              </w:rPr>
              <w:t>|</w:t>
            </w:r>
            <w:r w:rsidRPr="000821C2">
              <w:rPr>
                <w:lang w:val="sv-SE"/>
              </w:rPr>
              <w:t xml:space="preserve"> </w:t>
            </w:r>
            <w:proofErr w:type="gramStart"/>
            <w:r w:rsidRPr="000821C2">
              <w:rPr>
                <w:lang w:val="sv-SE"/>
              </w:rPr>
              <w:t>&lt; [</w:t>
            </w:r>
            <w:proofErr w:type="gramEnd"/>
            <w:r w:rsidRPr="000821C2">
              <w:rPr>
                <w:lang w:val="sv-SE"/>
              </w:rPr>
              <w:t>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76CA41" w14:textId="77777777" w:rsidR="00EE470D" w:rsidRPr="00183B0B" w:rsidRDefault="00EE470D" w:rsidP="00B32561">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p>
        </w:tc>
      </w:tr>
      <w:tr w:rsidR="00EE470D" w:rsidRPr="00183B0B" w14:paraId="7A148CBB" w14:textId="77777777" w:rsidTr="00B32561">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1FDBCC0C" w14:textId="77777777" w:rsidR="00EE470D" w:rsidRDefault="00EE470D" w:rsidP="00B32561">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4E2FB5AF" w14:textId="77777777" w:rsidR="00EE470D" w:rsidRDefault="00EE470D" w:rsidP="00B32561">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9E5CD" w14:textId="77777777" w:rsidR="00EE470D" w:rsidRPr="000821C2" w:rsidRDefault="00EE470D" w:rsidP="00B32561">
            <w:pPr>
              <w:jc w:val="center"/>
              <w:rPr>
                <w:lang w:val="sv-SE"/>
              </w:rP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D19A2C" w14:textId="77777777" w:rsidR="00EE470D" w:rsidRPr="00183B0B" w:rsidRDefault="00EE470D" w:rsidP="00B32561">
            <w:pPr>
              <w:jc w:val="center"/>
              <w:rPr>
                <w:lang w:val="en-US"/>
              </w:rPr>
            </w:pPr>
            <w:r>
              <w:rPr>
                <w:lang w:val="en-US"/>
              </w:rPr>
              <w:t>Signal component A in W equally strong as B in W</w:t>
            </w:r>
          </w:p>
        </w:tc>
      </w:tr>
      <w:tr w:rsidR="00EE470D" w:rsidRPr="00183B0B" w14:paraId="21D06A0F" w14:textId="77777777" w:rsidTr="00B32561">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0167E0CB" w14:textId="77777777" w:rsidR="00EE470D" w:rsidRDefault="00EE470D" w:rsidP="00B32561">
            <w:pPr>
              <w:jc w:val="center"/>
            </w:pPr>
            <w:r>
              <w:t>Position X</w:t>
            </w:r>
            <w:r w:rsidRPr="000B60FE">
              <w:rPr>
                <w:vertAlign w:val="subscript"/>
              </w:rPr>
              <w:t>1</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09276CCB" w14:textId="77777777" w:rsidR="00EE470D" w:rsidRDefault="00EE470D" w:rsidP="00B32561">
            <w:pPr>
              <w:jc w:val="center"/>
            </w:pPr>
            <w:r>
              <w:t>Position Z</w:t>
            </w:r>
            <w:r w:rsidRPr="000B60FE">
              <w:rPr>
                <w:vertAlign w:val="subscript"/>
              </w:rPr>
              <w:t>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855F32" w14:textId="77777777" w:rsidR="00EE470D" w:rsidRPr="006231EF" w:rsidRDefault="00EE470D" w:rsidP="00B32561">
            <w:pPr>
              <w:jc w:val="center"/>
            </w:pPr>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DE4D43">
              <w:t xml:space="preserve">[N] </w:t>
            </w:r>
            <w:r w:rsidRPr="006231EF">
              <w:t>dB,</w:t>
            </w:r>
          </w:p>
          <w:p w14:paraId="3FA1D007" w14:textId="77777777" w:rsidR="00EE470D" w:rsidRPr="006231EF" w:rsidRDefault="00EE470D" w:rsidP="00B32561">
            <w:pPr>
              <w:jc w:val="center"/>
            </w:pPr>
            <w:r w:rsidRPr="00832B43">
              <w:rPr>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832B43">
              <w:rPr>
                <w:color w:val="202124"/>
                <w:shd w:val="clear" w:color="auto" w:fill="FFFFFF"/>
              </w:rPr>
              <w:t>|</w:t>
            </w:r>
            <w:r w:rsidRPr="006231EF">
              <w:t xml:space="preserve"> &lt; </w:t>
            </w:r>
            <w:r w:rsidRPr="00DE4D43">
              <w:t>[</w:t>
            </w:r>
            <w:r>
              <w:t>M</w:t>
            </w:r>
            <w:r w:rsidRPr="00DE4D43">
              <w:t xml:space="preserve">] </w:t>
            </w:r>
            <w:r w:rsidRPr="006231EF">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B66A05" w14:textId="77777777" w:rsidR="00EE470D" w:rsidRPr="006231EF" w:rsidRDefault="00EE470D" w:rsidP="00B32561">
            <w:pPr>
              <w:jc w:val="center"/>
            </w:pPr>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DE4D43">
              <w:t xml:space="preserve">[N] </w:t>
            </w:r>
            <w:r w:rsidRPr="006231EF">
              <w:t>dB,</w:t>
            </w:r>
          </w:p>
          <w:p w14:paraId="1A0E149D" w14:textId="77777777" w:rsidR="00EE470D" w:rsidRPr="006676DD" w:rsidRDefault="00EE470D" w:rsidP="00B32561">
            <w:pPr>
              <w:jc w:val="center"/>
            </w:pPr>
            <w:r w:rsidRPr="006676DD">
              <w:rPr>
                <w:rFonts w:cs="Arial"/>
                <w:color w:val="202124"/>
                <w:shd w:val="clear" w:color="auto" w:fill="FFFFFF"/>
              </w:rPr>
              <w:t>|</w:t>
            </w:r>
            <w:r w:rsidRPr="006676DD">
              <w:t>L</w:t>
            </w:r>
            <w:r w:rsidRPr="006676DD">
              <w:rPr>
                <w:vertAlign w:val="subscript"/>
              </w:rPr>
              <w:t>W</w:t>
            </w:r>
            <w:r>
              <w:rPr>
                <w:vertAlign w:val="subscript"/>
              </w:rPr>
              <w:t>B</w:t>
            </w:r>
            <w:r w:rsidRPr="006676DD">
              <w:t xml:space="preserve"> – L</w:t>
            </w:r>
            <w:r>
              <w:rPr>
                <w:vertAlign w:val="subscript"/>
              </w:rPr>
              <w:t>ZB</w:t>
            </w:r>
            <w:r w:rsidRPr="006676DD">
              <w:rPr>
                <w:rFonts w:cs="Arial"/>
                <w:color w:val="202124"/>
                <w:shd w:val="clear" w:color="auto" w:fill="FFFFFF"/>
              </w:rPr>
              <w:t>|</w:t>
            </w:r>
            <w:r w:rsidRPr="006676DD">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3999DD" w14:textId="77777777" w:rsidR="00EE470D" w:rsidRPr="00183B0B" w:rsidRDefault="00EE470D" w:rsidP="00B32561">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p>
        </w:tc>
      </w:tr>
      <w:tr w:rsidR="00EE470D" w:rsidRPr="00183B0B" w14:paraId="03DFCB6B" w14:textId="77777777" w:rsidTr="00B32561">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538192D2" w14:textId="77777777" w:rsidR="00EE470D" w:rsidRDefault="00EE470D" w:rsidP="00B32561">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CEA662C" w14:textId="77777777" w:rsidR="00EE470D" w:rsidRDefault="00EE470D" w:rsidP="00B32561">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5E5E55" w14:textId="77777777" w:rsidR="00EE470D" w:rsidRPr="0016017B" w:rsidRDefault="00EE470D" w:rsidP="00B32561">
            <w:pPr>
              <w:jc w:val="cente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55AD22" w14:textId="77777777" w:rsidR="00EE470D" w:rsidRPr="00183B0B" w:rsidRDefault="00EE470D" w:rsidP="00B32561">
            <w:pPr>
              <w:jc w:val="center"/>
              <w:rPr>
                <w:lang w:val="en-US"/>
              </w:rPr>
            </w:pPr>
            <w:r>
              <w:rPr>
                <w:lang w:val="en-US"/>
              </w:rPr>
              <w:t>Signal component A in W equally strong as B in W</w:t>
            </w:r>
          </w:p>
        </w:tc>
      </w:tr>
      <w:tr w:rsidR="00EE470D" w:rsidRPr="00183B0B" w14:paraId="708842C8" w14:textId="77777777" w:rsidTr="00B32561">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3B8B8816" w14:textId="77777777" w:rsidR="00EE470D" w:rsidRDefault="00EE470D" w:rsidP="00B32561">
            <w:pPr>
              <w:jc w:val="center"/>
            </w:pPr>
            <w:r>
              <w:t>Position X</w:t>
            </w:r>
            <w:r>
              <w:rPr>
                <w:vertAlign w:val="subscript"/>
              </w:rPr>
              <w:t>2</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72F08104" w14:textId="77777777" w:rsidR="00EE470D" w:rsidRDefault="00EE470D" w:rsidP="00B32561">
            <w:pPr>
              <w:jc w:val="center"/>
            </w:pPr>
            <w:r>
              <w:t>Position Y</w:t>
            </w:r>
            <w:r>
              <w:rPr>
                <w:vertAlign w:val="subscript"/>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926C2B" w14:textId="77777777" w:rsidR="00EE470D" w:rsidRPr="00022E70" w:rsidRDefault="00EE470D" w:rsidP="00B32561">
            <w:pPr>
              <w:jc w:val="center"/>
            </w:pPr>
            <w:r w:rsidRPr="00022E70">
              <w:t>L</w:t>
            </w:r>
            <w:r w:rsidRPr="00022E70">
              <w:rPr>
                <w:vertAlign w:val="subscript"/>
              </w:rPr>
              <w:t>XA</w:t>
            </w:r>
            <w:r w:rsidRPr="00022E70">
              <w:t xml:space="preserve"> – L</w:t>
            </w:r>
            <w:r w:rsidRPr="00022E70">
              <w:rPr>
                <w:vertAlign w:val="subscript"/>
              </w:rPr>
              <w:t>YA</w:t>
            </w:r>
            <w:r w:rsidRPr="00022E70">
              <w:t xml:space="preserve"> &gt; </w:t>
            </w:r>
            <w:r w:rsidRPr="009F7E38">
              <w:t xml:space="preserve">[N] </w:t>
            </w:r>
            <w:r w:rsidRPr="00022E70">
              <w:t>dB,</w:t>
            </w:r>
          </w:p>
          <w:p w14:paraId="7F4C6EE1" w14:textId="77777777" w:rsidR="00EE470D" w:rsidRPr="006231EF" w:rsidRDefault="00EE470D" w:rsidP="00B32561">
            <w:pPr>
              <w:jc w:val="center"/>
              <w:rPr>
                <w:lang w:val="en-US"/>
              </w:rPr>
            </w:pPr>
            <w:r w:rsidRPr="009F7E38">
              <w:rPr>
                <w:rFonts w:cs="Arial"/>
                <w:color w:val="202124"/>
                <w:shd w:val="clear" w:color="auto" w:fill="FFFFFF"/>
              </w:rPr>
              <w:t>|</w:t>
            </w:r>
            <w:r w:rsidRPr="00022E70">
              <w:t>L</w:t>
            </w:r>
            <w:r w:rsidRPr="00022E70">
              <w:rPr>
                <w:vertAlign w:val="subscript"/>
              </w:rPr>
              <w:t>WA</w:t>
            </w:r>
            <w:r w:rsidRPr="00022E70">
              <w:t xml:space="preserve"> – L</w:t>
            </w:r>
            <w:r w:rsidRPr="00022E70">
              <w:rPr>
                <w:vertAlign w:val="subscript"/>
              </w:rPr>
              <w:t>XA</w:t>
            </w:r>
            <w:r w:rsidRPr="009F7E38">
              <w:rPr>
                <w:rFonts w:cs="Arial"/>
                <w:color w:val="202124"/>
                <w:shd w:val="clear" w:color="auto" w:fill="FFFFFF"/>
              </w:rPr>
              <w:t>|</w:t>
            </w:r>
            <w:r w:rsidRPr="00022E70">
              <w:t xml:space="preserve"> &lt; N 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46B5F6" w14:textId="77777777" w:rsidR="00EE470D" w:rsidRPr="00022E70" w:rsidRDefault="00EE470D" w:rsidP="00B32561">
            <w:pPr>
              <w:jc w:val="center"/>
              <w:rPr>
                <w:lang w:val="en-US"/>
              </w:rPr>
            </w:pPr>
            <w:r w:rsidRPr="00022E70">
              <w:rPr>
                <w:lang w:val="en-US"/>
              </w:rPr>
              <w:t>L</w:t>
            </w:r>
            <w:r w:rsidRPr="00022E70">
              <w:rPr>
                <w:vertAlign w:val="subscript"/>
                <w:lang w:val="en-US"/>
              </w:rPr>
              <w:t>Y</w:t>
            </w:r>
            <w:r>
              <w:rPr>
                <w:vertAlign w:val="subscript"/>
                <w:lang w:val="en-US"/>
              </w:rPr>
              <w:t>B</w:t>
            </w:r>
            <w:r w:rsidRPr="00022E70">
              <w:rPr>
                <w:lang w:val="en-US"/>
              </w:rPr>
              <w:t xml:space="preserve"> – L</w:t>
            </w:r>
            <w:r w:rsidRPr="00022E70">
              <w:rPr>
                <w:vertAlign w:val="subscript"/>
                <w:lang w:val="en-US"/>
              </w:rPr>
              <w:t>X</w:t>
            </w:r>
            <w:r>
              <w:rPr>
                <w:vertAlign w:val="subscript"/>
                <w:lang w:val="en-US"/>
              </w:rPr>
              <w:t>B</w:t>
            </w:r>
            <w:r w:rsidRPr="00022E70">
              <w:rPr>
                <w:lang w:val="en-US"/>
              </w:rPr>
              <w:t xml:space="preserve"> &gt; </w:t>
            </w:r>
            <w:r w:rsidRPr="009F7E38">
              <w:rPr>
                <w:lang w:val="en-US"/>
              </w:rPr>
              <w:t xml:space="preserve">[N] </w:t>
            </w:r>
            <w:r w:rsidRPr="00022E70">
              <w:rPr>
                <w:lang w:val="en-US"/>
              </w:rPr>
              <w:t>dB,</w:t>
            </w:r>
          </w:p>
          <w:p w14:paraId="5DBF5A88" w14:textId="77777777" w:rsidR="00EE470D" w:rsidRPr="006231EF" w:rsidRDefault="00EE470D" w:rsidP="00B32561">
            <w:pPr>
              <w:jc w:val="center"/>
              <w:rPr>
                <w:lang w:val="en-US"/>
              </w:rPr>
            </w:pPr>
            <w:r w:rsidRPr="009F7E38">
              <w:rPr>
                <w:rFonts w:cs="Arial"/>
                <w:color w:val="202124"/>
                <w:shd w:val="clear" w:color="auto" w:fill="FFFFFF"/>
                <w:lang w:val="en-US"/>
              </w:rPr>
              <w:t>|</w:t>
            </w:r>
            <w:r w:rsidRPr="00022E70">
              <w:rPr>
                <w:lang w:val="en-US"/>
              </w:rPr>
              <w:t>L</w:t>
            </w:r>
            <w:r w:rsidRPr="00022E70">
              <w:rPr>
                <w:vertAlign w:val="subscript"/>
                <w:lang w:val="en-US"/>
              </w:rPr>
              <w:t>W</w:t>
            </w:r>
            <w:r>
              <w:rPr>
                <w:vertAlign w:val="subscript"/>
                <w:lang w:val="en-US"/>
              </w:rPr>
              <w:t>B</w:t>
            </w:r>
            <w:r w:rsidRPr="00022E70">
              <w:rPr>
                <w:lang w:val="en-US"/>
              </w:rPr>
              <w:t xml:space="preserve"> – L</w:t>
            </w:r>
            <w:r>
              <w:rPr>
                <w:vertAlign w:val="subscript"/>
                <w:lang w:val="en-US"/>
              </w:rPr>
              <w:t>YB</w:t>
            </w:r>
            <w:r w:rsidRPr="009F7E38">
              <w:rPr>
                <w:rFonts w:cs="Arial"/>
                <w:color w:val="202124"/>
                <w:shd w:val="clear" w:color="auto" w:fill="FFFFFF"/>
                <w:lang w:val="en-US"/>
              </w:rPr>
              <w:t>|</w:t>
            </w:r>
            <w:r w:rsidRPr="00022E70">
              <w:rPr>
                <w:lang w:val="en-US"/>
              </w:rPr>
              <w:t xml:space="preserve"> &lt; N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010E24" w14:textId="77777777" w:rsidR="00EE470D" w:rsidRPr="00183B0B" w:rsidRDefault="00EE470D" w:rsidP="00B32561">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p>
        </w:tc>
      </w:tr>
      <w:tr w:rsidR="00EE470D" w:rsidRPr="00183B0B" w14:paraId="1BFDE748" w14:textId="77777777" w:rsidTr="00B32561">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3676EC57" w14:textId="77777777" w:rsidR="00EE470D" w:rsidRDefault="00EE470D" w:rsidP="00B32561">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0B559ED9" w14:textId="77777777" w:rsidR="00EE470D" w:rsidRDefault="00EE470D" w:rsidP="00B32561">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BBAB1E" w14:textId="77777777" w:rsidR="00EE470D" w:rsidRPr="00022E70" w:rsidRDefault="00EE470D" w:rsidP="00B32561">
            <w:pPr>
              <w:jc w:val="center"/>
              <w:rPr>
                <w:lang w:val="en-US"/>
              </w:rP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A09842" w14:textId="77777777" w:rsidR="00EE470D" w:rsidRPr="00183B0B" w:rsidRDefault="00EE470D" w:rsidP="00B32561">
            <w:pPr>
              <w:jc w:val="center"/>
              <w:rPr>
                <w:lang w:val="en-US"/>
              </w:rPr>
            </w:pPr>
            <w:r>
              <w:rPr>
                <w:lang w:val="en-US"/>
              </w:rPr>
              <w:t>Signal component A in W equally strong as B in W</w:t>
            </w:r>
          </w:p>
        </w:tc>
      </w:tr>
      <w:tr w:rsidR="00EE470D" w:rsidRPr="00183B0B" w14:paraId="66D3D2FE" w14:textId="77777777" w:rsidTr="00B32561">
        <w:trPr>
          <w:trHeight w:val="92"/>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769E7DAF" w14:textId="77777777" w:rsidR="00EE470D" w:rsidRDefault="00EE470D" w:rsidP="00B32561">
            <w:pPr>
              <w:jc w:val="center"/>
            </w:pPr>
            <w:r>
              <w:t>Position X</w:t>
            </w:r>
            <w:r>
              <w:rPr>
                <w:vertAlign w:val="subscript"/>
              </w:rPr>
              <w:t>2</w:t>
            </w:r>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39489C2F" w14:textId="77777777" w:rsidR="00EE470D" w:rsidRDefault="00EE470D" w:rsidP="00B32561">
            <w:pPr>
              <w:jc w:val="center"/>
            </w:pPr>
            <w:r>
              <w:t>Position Z</w:t>
            </w:r>
            <w:r>
              <w:rPr>
                <w:vertAlign w:val="subscript"/>
              </w:rPr>
              <w:t>2</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9C896C" w14:textId="77777777" w:rsidR="00EE470D" w:rsidRPr="006231EF" w:rsidRDefault="00EE470D" w:rsidP="00B32561">
            <w:pPr>
              <w:jc w:val="center"/>
            </w:pPr>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9F7E38">
              <w:t>[N]</w:t>
            </w:r>
            <w:r w:rsidRPr="006231EF">
              <w:t xml:space="preserve"> dB,</w:t>
            </w:r>
          </w:p>
          <w:p w14:paraId="5D50BF9C" w14:textId="77777777" w:rsidR="00EE470D" w:rsidRPr="006231EF" w:rsidRDefault="00EE470D" w:rsidP="00B32561">
            <w:pPr>
              <w:jc w:val="center"/>
              <w:rPr>
                <w:lang w:val="en-US"/>
              </w:rPr>
            </w:pPr>
            <w:r w:rsidRPr="009F7E38">
              <w:rPr>
                <w:rFonts w:cs="Arial"/>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9F7E38">
              <w:rPr>
                <w:rFonts w:cs="Arial"/>
                <w:color w:val="202124"/>
                <w:shd w:val="clear" w:color="auto" w:fill="FFFFFF"/>
              </w:rPr>
              <w:t>|</w:t>
            </w:r>
            <w:r w:rsidRPr="006231EF">
              <w:t xml:space="preserve"> &lt; </w:t>
            </w:r>
            <w:r w:rsidRPr="009F7E38">
              <w:t xml:space="preserve">[M] </w:t>
            </w:r>
            <w:r w:rsidRPr="006231EF">
              <w:t>d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D3B988" w14:textId="77777777" w:rsidR="00EE470D" w:rsidRPr="006231EF" w:rsidRDefault="00EE470D" w:rsidP="00B32561">
            <w:pPr>
              <w:jc w:val="center"/>
            </w:pPr>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9F7E38">
              <w:rPr>
                <w:lang w:val="en-US"/>
              </w:rPr>
              <w:t>[N]</w:t>
            </w:r>
            <w:r w:rsidRPr="006231EF">
              <w:t xml:space="preserve"> dB,</w:t>
            </w:r>
          </w:p>
          <w:p w14:paraId="3E818BE5" w14:textId="77777777" w:rsidR="00EE470D" w:rsidRPr="009F7E38" w:rsidRDefault="00EE470D" w:rsidP="00B32561">
            <w:pPr>
              <w:jc w:val="center"/>
              <w:rPr>
                <w:lang w:val="en-US"/>
              </w:rPr>
            </w:pPr>
            <w:r w:rsidRPr="009F7E38">
              <w:rPr>
                <w:rFonts w:cs="Arial"/>
                <w:color w:val="202124"/>
                <w:shd w:val="clear" w:color="auto" w:fill="FFFFFF"/>
                <w:lang w:val="en-US"/>
              </w:rPr>
              <w:t>|</w:t>
            </w:r>
            <w:r w:rsidRPr="009F7E38">
              <w:rPr>
                <w:lang w:val="en-US"/>
              </w:rPr>
              <w:t>L</w:t>
            </w:r>
            <w:r w:rsidRPr="009F7E38">
              <w:rPr>
                <w:vertAlign w:val="subscript"/>
                <w:lang w:val="en-US"/>
              </w:rPr>
              <w:t>W</w:t>
            </w:r>
            <w:r>
              <w:rPr>
                <w:vertAlign w:val="subscript"/>
                <w:lang w:val="en-US"/>
              </w:rPr>
              <w:t>B</w:t>
            </w:r>
            <w:r w:rsidRPr="009F7E38">
              <w:rPr>
                <w:lang w:val="en-US"/>
              </w:rPr>
              <w:t xml:space="preserve"> – L</w:t>
            </w:r>
            <w:r>
              <w:rPr>
                <w:vertAlign w:val="subscript"/>
                <w:lang w:val="en-US"/>
              </w:rPr>
              <w:t>ZB</w:t>
            </w:r>
            <w:r w:rsidRPr="009F7E38">
              <w:rPr>
                <w:rFonts w:cs="Arial"/>
                <w:color w:val="202124"/>
                <w:shd w:val="clear" w:color="auto" w:fill="FFFFFF"/>
                <w:lang w:val="en-US"/>
              </w:rPr>
              <w:t>|</w:t>
            </w:r>
            <w:r w:rsidRPr="009F7E38">
              <w:rPr>
                <w:lang w:val="en-US"/>
              </w:rPr>
              <w:t xml:space="preserve"> &lt; [M] 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E0A2D7" w14:textId="77777777" w:rsidR="00EE470D" w:rsidRPr="00183B0B" w:rsidRDefault="00EE470D" w:rsidP="00B32561">
            <w:pPr>
              <w:jc w:val="center"/>
              <w:rPr>
                <w:lang w:val="en-US"/>
              </w:rPr>
            </w:pPr>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p>
        </w:tc>
      </w:tr>
      <w:tr w:rsidR="00EE470D" w:rsidRPr="00183B0B" w14:paraId="544A1459" w14:textId="77777777" w:rsidTr="00B32561">
        <w:trPr>
          <w:trHeight w:val="92"/>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67523FA6" w14:textId="77777777" w:rsidR="00EE470D" w:rsidRDefault="00EE470D" w:rsidP="00B32561">
            <w:pPr>
              <w:jc w:val="cente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5960BA4A" w14:textId="77777777" w:rsidR="00EE470D" w:rsidRDefault="00EE470D" w:rsidP="00B32561">
            <w:pPr>
              <w:jc w:val="cente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D793CE" w14:textId="77777777" w:rsidR="00EE470D" w:rsidRPr="006231EF" w:rsidRDefault="00EE470D" w:rsidP="00B32561">
            <w:pPr>
              <w:jc w:val="center"/>
            </w:pPr>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w:t>
            </w:r>
            <w:proofErr w:type="gramStart"/>
            <w:r>
              <w:rPr>
                <w:lang w:val="sv-SE"/>
              </w:rPr>
              <w:t>&lt;</w:t>
            </w:r>
            <w:r w:rsidRPr="000C1AD4">
              <w:rPr>
                <w:lang w:val="sv-SE"/>
              </w:rPr>
              <w:t xml:space="preserve"> </w:t>
            </w:r>
            <w:r>
              <w:rPr>
                <w:lang w:val="sv-SE"/>
              </w:rPr>
              <w:t>[</w:t>
            </w:r>
            <w:proofErr w:type="gramEnd"/>
            <w:r>
              <w:rPr>
                <w:lang w:val="sv-SE"/>
              </w:rPr>
              <w:t xml:space="preserve">P] </w:t>
            </w:r>
            <w:r w:rsidRPr="000C1AD4">
              <w:rPr>
                <w:lang w:val="sv-SE"/>
              </w:rPr>
              <w:t>dB</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4E2764" w14:textId="77777777" w:rsidR="00EE470D" w:rsidRPr="00183B0B" w:rsidRDefault="00EE470D" w:rsidP="00B32561">
            <w:pPr>
              <w:jc w:val="center"/>
              <w:rPr>
                <w:lang w:val="en-US"/>
              </w:rPr>
            </w:pPr>
            <w:r>
              <w:rPr>
                <w:lang w:val="en-US"/>
              </w:rPr>
              <w:t>Signal component A in W equally strong as B in W</w:t>
            </w:r>
          </w:p>
        </w:tc>
      </w:tr>
      <w:tr w:rsidR="00EE470D" w:rsidRPr="00183B0B" w14:paraId="234B1AA6" w14:textId="77777777" w:rsidTr="00B32561">
        <w:trPr>
          <w:trHeight w:val="92"/>
        </w:trPr>
        <w:tc>
          <w:tcPr>
            <w:tcW w:w="94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FB7F30" w14:textId="77777777" w:rsidR="00EE470D" w:rsidRPr="00183B0B" w:rsidRDefault="00EE470D" w:rsidP="00B32561">
            <w:pPr>
              <w:jc w:val="center"/>
              <w:rPr>
                <w:lang w:val="en-US"/>
              </w:rPr>
            </w:pPr>
            <w:r>
              <w:rPr>
                <w:lang w:val="en-US"/>
              </w:rPr>
              <w:t>The test is repeated where signals A B are interchanged, to avoid a potential bias. The results from the two tests are averaged. The values M (maximum of difference to omni component), N (minimum of off-axis rejection) and P (maximum unbalance of omnidirectional capture) are TBD.</w:t>
            </w:r>
          </w:p>
        </w:tc>
      </w:tr>
    </w:tbl>
    <w:p w14:paraId="134A0D5A" w14:textId="77777777" w:rsidR="00EE470D" w:rsidRDefault="00EE470D" w:rsidP="00EE470D">
      <w:pPr>
        <w:pStyle w:val="B1"/>
        <w:ind w:left="0" w:firstLine="0"/>
        <w:rPr>
          <w:ins w:id="434" w:author="Stefan Bruhn" w:date="2023-05-24T13:04:00Z"/>
        </w:rPr>
      </w:pPr>
      <w:r>
        <w:t xml:space="preserve">[Editor’s note: in case there will be different specifications for the test methods and the requirements, the table can be moved to the latter document, </w:t>
      </w:r>
      <w:proofErr w:type="gramStart"/>
      <w:r>
        <w:t>e.g.</w:t>
      </w:r>
      <w:proofErr w:type="gramEnd"/>
      <w:r>
        <w:t xml:space="preserve"> TS 26.261.]</w:t>
      </w:r>
    </w:p>
    <w:p w14:paraId="1AEEEE45" w14:textId="77777777" w:rsidR="00EE470D" w:rsidRDefault="00EE470D" w:rsidP="00EE470D">
      <w:pPr>
        <w:pStyle w:val="B1"/>
        <w:ind w:left="0" w:firstLine="0"/>
      </w:pPr>
      <w:ins w:id="435" w:author="Stefan Bruhn" w:date="2023-05-24T13:05:00Z">
        <w:r>
          <w:t xml:space="preserve">[Editor’s note: ground-truth </w:t>
        </w:r>
      </w:ins>
      <w:ins w:id="436" w:author="Stefan Bruhn" w:date="2023-05-24T13:08:00Z">
        <w:r>
          <w:t xml:space="preserve">for </w:t>
        </w:r>
      </w:ins>
      <w:ins w:id="437" w:author="Stefan Bruhn" w:date="2023-05-24T13:09:00Z">
        <w:r>
          <w:t>this test to be clarified]</w:t>
        </w:r>
      </w:ins>
    </w:p>
    <w:p w14:paraId="5B3785DC" w14:textId="77777777" w:rsidR="00EE470D" w:rsidRPr="00B06A2E" w:rsidRDefault="00EE470D" w:rsidP="00EE470D">
      <w:pPr>
        <w:pStyle w:val="B1"/>
        <w:ind w:left="0" w:firstLine="0"/>
      </w:pPr>
    </w:p>
    <w:p w14:paraId="7C173CFC" w14:textId="77777777" w:rsidR="00EE470D" w:rsidRDefault="00EE470D" w:rsidP="00EB17AE">
      <w:pPr>
        <w:pStyle w:val="Heading3"/>
      </w:pPr>
      <w:bookmarkStart w:id="438" w:name="_Toc532295049"/>
      <w:bookmarkStart w:id="439" w:name="_Toc130152504"/>
      <w:bookmarkStart w:id="440" w:name="_Toc130155979"/>
      <w:bookmarkStart w:id="441" w:name="_Toc135924343"/>
      <w:r w:rsidRPr="003B2244">
        <w:lastRenderedPageBreak/>
        <w:t>Annex A:</w:t>
      </w:r>
      <w:r w:rsidRPr="003C0DE9">
        <w:t xml:space="preserve"> </w:t>
      </w:r>
      <w:r w:rsidRPr="00B07E3C">
        <w:t xml:space="preserve">Test </w:t>
      </w:r>
      <w:r>
        <w:rPr>
          <w:lang w:val="en-US"/>
        </w:rPr>
        <w:t>s</w:t>
      </w:r>
      <w:proofErr w:type="spellStart"/>
      <w:r w:rsidRPr="00B07E3C">
        <w:t>ignal</w:t>
      </w:r>
      <w:proofErr w:type="spellEnd"/>
      <w:r w:rsidRPr="00B07E3C">
        <w:t xml:space="preserve"> and </w:t>
      </w:r>
      <w:r>
        <w:rPr>
          <w:lang w:val="en-US"/>
        </w:rPr>
        <w:t>a</w:t>
      </w:r>
      <w:proofErr w:type="spellStart"/>
      <w:r w:rsidRPr="00B07E3C">
        <w:t>nalysis</w:t>
      </w:r>
      <w:proofErr w:type="spellEnd"/>
      <w:r w:rsidRPr="00B07E3C">
        <w:t xml:space="preserve"> for </w:t>
      </w:r>
      <w:r>
        <w:rPr>
          <w:lang w:val="en-US"/>
        </w:rPr>
        <w:t>s</w:t>
      </w:r>
      <w:proofErr w:type="spellStart"/>
      <w:r w:rsidRPr="006526D4">
        <w:t>patial</w:t>
      </w:r>
      <w:proofErr w:type="spellEnd"/>
      <w:r w:rsidRPr="006526D4">
        <w:t xml:space="preserve"> </w:t>
      </w:r>
      <w:r>
        <w:rPr>
          <w:lang w:val="en-US"/>
        </w:rPr>
        <w:t>s</w:t>
      </w:r>
      <w:proofErr w:type="spellStart"/>
      <w:r w:rsidRPr="006526D4">
        <w:t>eparation</w:t>
      </w:r>
      <w:proofErr w:type="spellEnd"/>
      <w:r w:rsidRPr="006526D4">
        <w:t xml:space="preserve"> </w:t>
      </w:r>
      <w:r>
        <w:rPr>
          <w:lang w:val="en-US"/>
        </w:rPr>
        <w:t>w</w:t>
      </w:r>
      <w:proofErr w:type="spellStart"/>
      <w:r w:rsidRPr="006526D4">
        <w:t>ith</w:t>
      </w:r>
      <w:proofErr w:type="spellEnd"/>
      <w:r w:rsidRPr="006526D4">
        <w:t xml:space="preserve"> simultaneous acoustic sources</w:t>
      </w:r>
      <w:bookmarkEnd w:id="441"/>
      <w:r w:rsidRPr="006526D4">
        <w:t xml:space="preserve">  </w:t>
      </w:r>
      <w:r w:rsidRPr="003C0DE9">
        <w:br/>
      </w:r>
      <w:bookmarkEnd w:id="438"/>
      <w:bookmarkEnd w:id="439"/>
      <w:bookmarkEnd w:id="440"/>
    </w:p>
    <w:p w14:paraId="228B7740" w14:textId="77777777" w:rsidR="00EE470D" w:rsidRPr="003C0DE9" w:rsidRDefault="00EE470D" w:rsidP="00EB17AE">
      <w:pPr>
        <w:pStyle w:val="Heading4"/>
      </w:pPr>
      <w:bookmarkStart w:id="442" w:name="_Toc130152505"/>
      <w:r>
        <w:t>A.1</w:t>
      </w:r>
      <w:r>
        <w:tab/>
      </w:r>
      <w:r>
        <w:rPr>
          <w:lang w:val="sv-SE"/>
        </w:rPr>
        <w:t xml:space="preserve">Test signal </w:t>
      </w:r>
      <w:bookmarkEnd w:id="442"/>
      <w:r>
        <w:rPr>
          <w:lang w:val="sv-SE"/>
        </w:rPr>
        <w:t>d</w:t>
      </w:r>
      <w:proofErr w:type="spellStart"/>
      <w:r>
        <w:t>efinition</w:t>
      </w:r>
      <w:proofErr w:type="spellEnd"/>
    </w:p>
    <w:p w14:paraId="5B6A94B6" w14:textId="77777777" w:rsidR="00EE470D" w:rsidRPr="000E0B37" w:rsidRDefault="00EE470D" w:rsidP="00EE470D">
      <w:r w:rsidRPr="000E0B37">
        <w:t>T</w:t>
      </w:r>
      <w:r>
        <w:t>he t</w:t>
      </w:r>
      <w:r w:rsidRPr="000E0B37">
        <w:t>est signal shall be generated according to the ITU-P.501</w:t>
      </w:r>
      <w:r>
        <w:t xml:space="preserve"> [1]</w:t>
      </w:r>
      <w:r w:rsidRPr="000E0B37">
        <w:t xml:space="preserve"> </w:t>
      </w:r>
      <w:r>
        <w:t>(</w:t>
      </w:r>
      <w:r w:rsidRPr="000E0B37">
        <w:t>subclause 7.2.4.1</w:t>
      </w:r>
      <w:r>
        <w:t>) and as provided in equation A.1.</w:t>
      </w:r>
    </w:p>
    <w:p w14:paraId="22D7E861" w14:textId="77777777" w:rsidR="00EE470D" w:rsidRPr="000E0B37" w:rsidRDefault="00EE470D" w:rsidP="00EE470D">
      <w:pPr>
        <w:jc w:val="center"/>
      </w:pPr>
      <w:r w:rsidRPr="000E0B37">
        <w:rPr>
          <w:noProof/>
          <w:lang w:val="fr-CH" w:eastAsia="fr-CH"/>
        </w:rPr>
        <w:drawing>
          <wp:inline distT="0" distB="0" distL="0" distR="0" wp14:anchorId="13C6D3EF" wp14:editId="4DBD224F">
            <wp:extent cx="3005334" cy="1411227"/>
            <wp:effectExtent l="0" t="0" r="5080" b="0"/>
            <wp:docPr id="11"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p>
    <w:p w14:paraId="4FFA980B" w14:textId="77777777" w:rsidR="00EE470D" w:rsidRPr="000E0B37" w:rsidRDefault="00EE470D" w:rsidP="00EE470D">
      <w:pPr>
        <w:pStyle w:val="FigureNoTitle"/>
        <w:rPr>
          <w:sz w:val="20"/>
        </w:rPr>
      </w:pPr>
      <w:r w:rsidRPr="000E0B37">
        <w:rPr>
          <w:sz w:val="20"/>
        </w:rPr>
        <w:t xml:space="preserve">Figure </w:t>
      </w:r>
      <w:r>
        <w:rPr>
          <w:sz w:val="20"/>
        </w:rPr>
        <w:t>x</w:t>
      </w:r>
      <w:r w:rsidRPr="000E0B37">
        <w:rPr>
          <w:sz w:val="20"/>
        </w:rPr>
        <w:t>– Two channel test signal generation for double-talk evaluations</w:t>
      </w:r>
      <w:r w:rsidRPr="000E0B37">
        <w:rPr>
          <w:sz w:val="20"/>
        </w:rPr>
        <w:br/>
        <w:t>based on AM-FM signals</w:t>
      </w:r>
    </w:p>
    <w:p w14:paraId="5BA7D0C9" w14:textId="77777777" w:rsidR="00EE470D" w:rsidRPr="00035F24" w:rsidRDefault="00EE470D" w:rsidP="00EE470D">
      <w:pPr>
        <w:pStyle w:val="EQ"/>
      </w:pPr>
      <w:r>
        <w:tab/>
      </w:r>
      <m:oMath>
        <m:sSubSup>
          <m:sSubSupPr>
            <m:ctrlPr>
              <w:rPr>
                <w:rFonts w:ascii="Cambria Math" w:hAnsi="Cambria Math"/>
              </w:rPr>
            </m:ctrlPr>
          </m:sSubSupPr>
          <m:e>
            <m:r>
              <w:rPr>
                <w:rFonts w:ascii="Cambria Math" w:hAnsi="Cambria Math"/>
              </w:rPr>
              <m:t>s</m:t>
            </m:r>
          </m:e>
          <m:sub>
            <m:r>
              <m:rPr>
                <m:sty m:val="p"/>
              </m:rPr>
              <w:rPr>
                <w:rFonts w:ascii="Cambria Math" w:hAnsi="Cambria Math"/>
                <w:rPrChange w:id="443" w:author="Stefan Bruhn" w:date="2023-05-16T21:15:00Z">
                  <w:rPr>
                    <w:rFonts w:ascii="Cambria Math" w:hAnsi="Cambria Math"/>
                    <w:lang w:val="sv-SE"/>
                  </w:rPr>
                </w:rPrChange>
              </w:rPr>
              <m:t>fm</m:t>
            </m:r>
          </m:sub>
          <m:sup>
            <m:r>
              <m:rPr>
                <m:sty m:val="p"/>
              </m:rPr>
              <w:rPr>
                <w:rFonts w:ascii="Cambria Math" w:hAnsi="Cambria Math"/>
                <w:rPrChange w:id="444" w:author="Stefan Bruhn" w:date="2023-05-16T21:15:00Z">
                  <w:rPr>
                    <w:rFonts w:ascii="Cambria Math" w:hAnsi="Cambria Math"/>
                    <w:lang w:val="sv-SE"/>
                  </w:rPr>
                </w:rPrChange>
              </w:rPr>
              <m:t>(1,2)</m:t>
            </m:r>
          </m:sup>
        </m:sSubSup>
        <m:d>
          <m:dPr>
            <m:ctrlPr>
              <w:rPr>
                <w:rFonts w:ascii="Cambria Math" w:hAnsi="Cambria Math"/>
              </w:rPr>
            </m:ctrlPr>
          </m:dPr>
          <m:e>
            <m:r>
              <w:rPr>
                <w:rFonts w:ascii="Cambria Math" w:hAnsi="Cambria Math"/>
              </w:rPr>
              <m:t>t</m:t>
            </m:r>
          </m:e>
        </m:d>
        <m:r>
          <m:rPr>
            <m:sty m:val="p"/>
          </m:rPr>
          <w:rPr>
            <w:rFonts w:ascii="Cambria Math" w:hAnsi="Cambria Math"/>
            <w:rPrChange w:id="445" w:author="Stefan Bruhn" w:date="2023-05-16T21:15:00Z">
              <w:rPr>
                <w:rFonts w:ascii="Cambria Math" w:hAnsi="Cambria Math"/>
                <w:lang w:val="sv-SE"/>
              </w:rPr>
            </w:rPrChange>
          </w:rPr>
          <m:t xml:space="preserve">= </m:t>
        </m:r>
        <m:nary>
          <m:naryPr>
            <m:chr m:val="∑"/>
            <m:limLoc m:val="undOvr"/>
            <m:supHide m:val="1"/>
            <m:ctrlPr>
              <w:rPr>
                <w:rFonts w:ascii="Cambria Math" w:hAnsi="Cambria Math"/>
              </w:rPr>
            </m:ctrlPr>
          </m:naryPr>
          <m:sub>
            <m:r>
              <w:rPr>
                <w:rFonts w:ascii="Cambria Math" w:hAnsi="Cambria Math"/>
              </w:rPr>
              <m:t>n</m:t>
            </m:r>
          </m:sub>
          <m:sup/>
          <m:e>
            <m:sSup>
              <m:sSupPr>
                <m:ctrlPr>
                  <w:rPr>
                    <w:rFonts w:ascii="Cambria Math" w:hAnsi="Cambria Math"/>
                  </w:rPr>
                </m:ctrlPr>
              </m:sSupPr>
              <m:e>
                <m:r>
                  <w:rPr>
                    <w:rFonts w:ascii="Cambria Math" w:hAnsi="Cambria Math"/>
                  </w:rPr>
                  <m:t>A</m:t>
                </m:r>
              </m:e>
              <m:sup>
                <m:r>
                  <m:rPr>
                    <m:sty m:val="p"/>
                  </m:rPr>
                  <w:rPr>
                    <w:rFonts w:ascii="Cambria Math" w:hAnsi="Cambria Math"/>
                    <w:rPrChange w:id="446" w:author="Stefan Bruhn" w:date="2023-05-16T21:15:00Z">
                      <w:rPr>
                        <w:rFonts w:ascii="Cambria Math" w:hAnsi="Cambria Math"/>
                        <w:lang w:val="sv-SE"/>
                      </w:rPr>
                    </w:rPrChange>
                  </w:rPr>
                  <m:t>(1,2)</m:t>
                </m:r>
              </m:sup>
            </m:sSup>
            <m:r>
              <m:rPr>
                <m:sty m:val="p"/>
              </m:rPr>
              <w:rPr>
                <w:rFonts w:ascii="Cambria Math" w:hAnsi="Cambria Math"/>
                <w:rPrChange w:id="447" w:author="Stefan Bruhn" w:date="2023-05-16T21:15:00Z">
                  <w:rPr>
                    <w:rFonts w:ascii="Cambria Math" w:hAnsi="Cambria Math"/>
                    <w:lang w:val="sv-SE"/>
                  </w:rPr>
                </w:rPrChange>
              </w:rPr>
              <m:t>(</m:t>
            </m:r>
            <m:r>
              <w:rPr>
                <w:rFonts w:ascii="Cambria Math" w:hAnsi="Cambria Math"/>
              </w:rPr>
              <m:t>n</m:t>
            </m:r>
            <m:r>
              <m:rPr>
                <m:sty m:val="p"/>
              </m:rPr>
              <w:rPr>
                <w:rFonts w:ascii="Cambria Math" w:hAnsi="Cambria Math"/>
                <w:rPrChange w:id="448" w:author="Stefan Bruhn" w:date="2023-05-16T21:15:00Z">
                  <w:rPr>
                    <w:rFonts w:ascii="Cambria Math" w:hAnsi="Cambria Math"/>
                    <w:lang w:val="sv-SE"/>
                  </w:rPr>
                </w:rPrChange>
              </w:rPr>
              <m:t>)</m:t>
            </m:r>
          </m:e>
        </m:nary>
        <m:r>
          <m:rPr>
            <m:sty m:val="p"/>
          </m:rPr>
          <w:rPr>
            <w:rFonts w:ascii="Cambria Math" w:hAnsi="Cambria Math"/>
            <w:rPrChange w:id="449" w:author="Stefan Bruhn" w:date="2023-05-16T21:15:00Z">
              <w:rPr>
                <w:rFonts w:ascii="Cambria Math" w:hAnsi="Cambria Math"/>
                <w:lang w:val="sv-SE"/>
              </w:rPr>
            </w:rPrChange>
          </w:rPr>
          <m:t>⋅</m:t>
        </m:r>
        <m:func>
          <m:funcPr>
            <m:ctrlPr>
              <w:rPr>
                <w:rFonts w:ascii="Cambria Math" w:hAnsi="Cambria Math"/>
              </w:rPr>
            </m:ctrlPr>
          </m:funcPr>
          <m:fName>
            <m:r>
              <m:rPr>
                <m:sty m:val="p"/>
              </m:rPr>
              <w:rPr>
                <w:rFonts w:ascii="Cambria Math" w:hAnsi="Cambria Math"/>
                <w:rPrChange w:id="450" w:author="Stefan Bruhn" w:date="2023-05-16T21:15:00Z">
                  <w:rPr>
                    <w:rFonts w:ascii="Cambria Math" w:hAnsi="Cambria Math"/>
                    <w:lang w:val="sv-SE"/>
                  </w:rPr>
                </w:rPrChange>
              </w:rPr>
              <m:t>cos[2</m:t>
            </m:r>
            <m:r>
              <m:rPr>
                <m:sty m:val="p"/>
              </m:rPr>
              <w:rPr>
                <w:rFonts w:ascii="Cambria Math" w:hAnsi="Cambria Math"/>
              </w:rPr>
              <m:t>π</m:t>
            </m:r>
            <m:sSubSup>
              <m:sSubSupPr>
                <m:ctrlPr>
                  <w:rPr>
                    <w:rFonts w:ascii="Cambria Math" w:hAnsi="Cambria Math"/>
                  </w:rPr>
                </m:ctrlPr>
              </m:sSubSupPr>
              <m:e>
                <m:r>
                  <w:rPr>
                    <w:rFonts w:ascii="Cambria Math" w:hAnsi="Cambria Math"/>
                  </w:rPr>
                  <m:t>f</m:t>
                </m:r>
              </m:e>
              <m:sub>
                <m:r>
                  <m:rPr>
                    <m:sty m:val="p"/>
                  </m:rPr>
                  <w:rPr>
                    <w:rFonts w:ascii="Cambria Math" w:hAnsi="Cambria Math"/>
                    <w:rPrChange w:id="451" w:author="Stefan Bruhn" w:date="2023-05-16T21:15:00Z">
                      <w:rPr>
                        <w:rFonts w:ascii="Cambria Math" w:hAnsi="Cambria Math"/>
                        <w:lang w:val="sv-SE"/>
                      </w:rPr>
                    </w:rPrChange>
                  </w:rPr>
                  <m:t>0</m:t>
                </m:r>
              </m:sub>
              <m:sup>
                <m:r>
                  <m:rPr>
                    <m:sty m:val="p"/>
                  </m:rPr>
                  <w:rPr>
                    <w:rFonts w:ascii="Cambria Math" w:hAnsi="Cambria Math"/>
                    <w:rPrChange w:id="452" w:author="Stefan Bruhn" w:date="2023-05-16T21:15:00Z">
                      <w:rPr>
                        <w:rFonts w:ascii="Cambria Math" w:hAnsi="Cambria Math"/>
                        <w:lang w:val="sv-SE"/>
                      </w:rPr>
                    </w:rPrChange>
                  </w:rPr>
                  <m:t>(1,2)</m:t>
                </m:r>
              </m:sup>
            </m:sSubSup>
            <m:d>
              <m:dPr>
                <m:ctrlPr>
                  <w:rPr>
                    <w:rFonts w:ascii="Cambria Math" w:hAnsi="Cambria Math"/>
                  </w:rPr>
                </m:ctrlPr>
              </m:dPr>
              <m:e>
                <m:r>
                  <w:rPr>
                    <w:rFonts w:ascii="Cambria Math" w:hAnsi="Cambria Math"/>
                  </w:rPr>
                  <m:t>n</m:t>
                </m:r>
              </m:e>
            </m:d>
            <m:r>
              <m:rPr>
                <m:sty m:val="p"/>
              </m:rPr>
              <w:rPr>
                <w:rFonts w:ascii="Cambria Math" w:hAnsi="Cambria Math"/>
                <w:rPrChange w:id="453" w:author="Stefan Bruhn" w:date="2023-05-16T21:15:00Z">
                  <w:rPr>
                    <w:rFonts w:ascii="Cambria Math" w:hAnsi="Cambria Math"/>
                    <w:lang w:val="sv-SE"/>
                  </w:rPr>
                </w:rPrChange>
              </w:rPr>
              <m:t>⋅</m:t>
            </m:r>
            <m:r>
              <w:rPr>
                <w:rFonts w:ascii="Cambria Math" w:hAnsi="Cambria Math"/>
              </w:rPr>
              <m:t>t</m:t>
            </m:r>
            <m:r>
              <m:rPr>
                <m:sty m:val="p"/>
              </m:rPr>
              <w:rPr>
                <w:rFonts w:ascii="Cambria Math" w:hAnsi="Cambria Math"/>
                <w:rPrChange w:id="454" w:author="Stefan Bruhn" w:date="2023-05-16T21:15:00Z">
                  <w:rPr>
                    <w:rFonts w:ascii="Cambria Math" w:hAnsi="Cambria Math"/>
                    <w:lang w:val="sv-SE"/>
                  </w:rPr>
                </w:rPrChange>
              </w:rPr>
              <m:t>+</m:t>
            </m:r>
            <m:sSubSup>
              <m:sSubSupPr>
                <m:ctrlPr>
                  <w:rPr>
                    <w:rFonts w:ascii="Cambria Math" w:hAnsi="Cambria Math"/>
                  </w:rPr>
                </m:ctrlPr>
              </m:sSubSupPr>
              <m:e>
                <m:r>
                  <w:rPr>
                    <w:rFonts w:ascii="Cambria Math" w:hAnsi="Cambria Math"/>
                  </w:rPr>
                  <m:t>μ</m:t>
                </m:r>
              </m:e>
              <m:sub>
                <m:r>
                  <m:rPr>
                    <m:sty m:val="p"/>
                  </m:rPr>
                  <w:rPr>
                    <w:rFonts w:ascii="Cambria Math" w:hAnsi="Cambria Math"/>
                    <w:rPrChange w:id="455" w:author="Stefan Bruhn" w:date="2023-05-16T21:15:00Z">
                      <w:rPr>
                        <w:rFonts w:ascii="Cambria Math" w:hAnsi="Cambria Math"/>
                        <w:lang w:val="sv-SE"/>
                      </w:rPr>
                    </w:rPrChange>
                  </w:rPr>
                  <m:t>fm</m:t>
                </m:r>
              </m:sub>
              <m:sup>
                <m:r>
                  <m:rPr>
                    <m:sty m:val="p"/>
                  </m:rPr>
                  <w:rPr>
                    <w:rFonts w:ascii="Cambria Math" w:hAnsi="Cambria Math"/>
                    <w:rPrChange w:id="456" w:author="Stefan Bruhn" w:date="2023-05-16T21:15:00Z">
                      <w:rPr>
                        <w:rFonts w:ascii="Cambria Math" w:hAnsi="Cambria Math"/>
                        <w:lang w:val="sv-SE"/>
                      </w:rPr>
                    </w:rPrChange>
                  </w:rPr>
                  <m:t>(1,2)</m:t>
                </m:r>
              </m:sup>
            </m:sSubSup>
            <m:d>
              <m:dPr>
                <m:ctrlPr>
                  <w:rPr>
                    <w:rFonts w:ascii="Cambria Math" w:hAnsi="Cambria Math"/>
                  </w:rPr>
                </m:ctrlPr>
              </m:dPr>
              <m:e>
                <m:r>
                  <w:rPr>
                    <w:rFonts w:ascii="Cambria Math" w:hAnsi="Cambria Math"/>
                  </w:rPr>
                  <m:t>n</m:t>
                </m:r>
              </m:e>
            </m:d>
            <m:r>
              <m:rPr>
                <m:sty m:val="p"/>
              </m:rPr>
              <w:rPr>
                <w:rFonts w:ascii="Cambria Math" w:hAnsi="Cambria Math"/>
                <w:rPrChange w:id="457" w:author="Stefan Bruhn" w:date="2023-05-16T21:15:00Z">
                  <w:rPr>
                    <w:rFonts w:ascii="Cambria Math" w:hAnsi="Cambria Math"/>
                    <w:lang w:val="sv-SE"/>
                  </w:rPr>
                </w:rPrChange>
              </w:rPr>
              <m:t>⋅</m:t>
            </m:r>
            <m:func>
              <m:funcPr>
                <m:ctrlPr>
                  <w:rPr>
                    <w:rFonts w:ascii="Cambria Math" w:hAnsi="Cambria Math"/>
                  </w:rPr>
                </m:ctrlPr>
              </m:funcPr>
              <m:fName>
                <m:r>
                  <m:rPr>
                    <m:sty m:val="p"/>
                  </m:rPr>
                  <w:rPr>
                    <w:rFonts w:ascii="Cambria Math" w:hAnsi="Cambria Math"/>
                    <w:rPrChange w:id="458" w:author="Stefan Bruhn" w:date="2023-05-16T21:15:00Z">
                      <w:rPr>
                        <w:rFonts w:ascii="Cambria Math" w:hAnsi="Cambria Math"/>
                        <w:lang w:val="sv-SE"/>
                      </w:rPr>
                    </w:rPrChange>
                  </w:rPr>
                  <m:t>sin</m:t>
                </m:r>
              </m:fName>
              <m:e>
                <m:d>
                  <m:dPr>
                    <m:ctrlPr>
                      <w:rPr>
                        <w:rFonts w:ascii="Cambria Math" w:hAnsi="Cambria Math"/>
                      </w:rPr>
                    </m:ctrlPr>
                  </m:dPr>
                  <m:e>
                    <m:r>
                      <m:rPr>
                        <m:sty m:val="p"/>
                      </m:rPr>
                      <w:rPr>
                        <w:rFonts w:ascii="Cambria Math" w:hAnsi="Cambria Math"/>
                        <w:rPrChange w:id="459" w:author="Stefan Bruhn" w:date="2023-05-16T21:15:00Z">
                          <w:rPr>
                            <w:rFonts w:ascii="Cambria Math" w:hAnsi="Cambria Math"/>
                            <w:lang w:val="sv-SE"/>
                          </w:rPr>
                        </w:rPrChange>
                      </w:rPr>
                      <m:t>2</m:t>
                    </m:r>
                    <m:r>
                      <m:rPr>
                        <m:sty m:val="p"/>
                      </m:rPr>
                      <w:rPr>
                        <w:rFonts w:ascii="Cambria Math" w:hAnsi="Cambria Math"/>
                      </w:rPr>
                      <m:t>π</m:t>
                    </m:r>
                    <m:sSubSup>
                      <m:sSubSupPr>
                        <m:ctrlPr>
                          <w:rPr>
                            <w:rFonts w:ascii="Cambria Math" w:hAnsi="Cambria Math"/>
                          </w:rPr>
                        </m:ctrlPr>
                      </m:sSubSupPr>
                      <m:e>
                        <m:r>
                          <w:rPr>
                            <w:rFonts w:ascii="Cambria Math" w:hAnsi="Cambria Math"/>
                          </w:rPr>
                          <m:t>f</m:t>
                        </m:r>
                      </m:e>
                      <m:sub>
                        <m:r>
                          <m:rPr>
                            <m:sty m:val="p"/>
                          </m:rPr>
                          <w:rPr>
                            <w:rFonts w:ascii="Cambria Math" w:hAnsi="Cambria Math"/>
                            <w:rPrChange w:id="460" w:author="Stefan Bruhn" w:date="2023-05-16T21:15:00Z">
                              <w:rPr>
                                <w:rFonts w:ascii="Cambria Math" w:hAnsi="Cambria Math"/>
                                <w:lang w:val="sv-SE"/>
                              </w:rPr>
                            </w:rPrChange>
                          </w:rPr>
                          <m:t>fm</m:t>
                        </m:r>
                      </m:sub>
                      <m:sup>
                        <m:r>
                          <m:rPr>
                            <m:sty m:val="p"/>
                          </m:rPr>
                          <w:rPr>
                            <w:rFonts w:ascii="Cambria Math" w:hAnsi="Cambria Math"/>
                            <w:rPrChange w:id="461" w:author="Stefan Bruhn" w:date="2023-05-16T21:15:00Z">
                              <w:rPr>
                                <w:rFonts w:ascii="Cambria Math" w:hAnsi="Cambria Math"/>
                                <w:lang w:val="sv-SE"/>
                              </w:rPr>
                            </w:rPrChange>
                          </w:rPr>
                          <m:t>(1,2)</m:t>
                        </m:r>
                      </m:sup>
                    </m:sSubSup>
                    <m:r>
                      <m:rPr>
                        <m:sty m:val="p"/>
                      </m:rPr>
                      <w:rPr>
                        <w:rFonts w:ascii="Cambria Math" w:hAnsi="Cambria Math"/>
                        <w:rPrChange w:id="462" w:author="Stefan Bruhn" w:date="2023-05-16T21:15:00Z">
                          <w:rPr>
                            <w:rFonts w:ascii="Cambria Math" w:hAnsi="Cambria Math"/>
                            <w:lang w:val="sv-SE"/>
                          </w:rPr>
                        </w:rPrChange>
                      </w:rPr>
                      <m:t>⋅</m:t>
                    </m:r>
                    <m:r>
                      <w:rPr>
                        <w:rFonts w:ascii="Cambria Math" w:hAnsi="Cambria Math"/>
                      </w:rPr>
                      <m:t>t</m:t>
                    </m:r>
                  </m:e>
                </m:d>
              </m:e>
            </m:func>
            <m:r>
              <m:rPr>
                <m:sty m:val="p"/>
              </m:rPr>
              <w:rPr>
                <w:rFonts w:ascii="Cambria Math" w:hAnsi="Cambria Math"/>
                <w:rPrChange w:id="463" w:author="Stefan Bruhn" w:date="2023-05-16T21:15:00Z">
                  <w:rPr>
                    <w:rFonts w:ascii="Cambria Math" w:hAnsi="Cambria Math"/>
                    <w:lang w:val="sv-SE"/>
                  </w:rPr>
                </w:rPrChange>
              </w:rPr>
              <m:t>]</m:t>
            </m:r>
          </m:fName>
          <m:e/>
        </m:func>
        <m:r>
          <m:rPr>
            <m:sty m:val="p"/>
          </m:rPr>
          <w:rPr>
            <w:rFonts w:ascii="Cambria Math" w:hAnsi="Cambria Math"/>
            <w:rPrChange w:id="464" w:author="Stefan Bruhn" w:date="2023-05-16T21:15:00Z">
              <w:rPr>
                <w:rFonts w:ascii="Cambria Math" w:hAnsi="Cambria Math"/>
                <w:lang w:val="sv-SE"/>
              </w:rPr>
            </w:rPrChange>
          </w:rPr>
          <m:t xml:space="preserve">  </m:t>
        </m:r>
      </m:oMath>
      <w:r w:rsidRPr="00D50166">
        <w:rPr>
          <w:rPrChange w:id="465" w:author="Stefan Bruhn" w:date="2023-05-16T21:15:00Z">
            <w:rPr>
              <w:lang w:val="sv-SE"/>
            </w:rPr>
          </w:rPrChange>
        </w:rPr>
        <w:t>n = 1,</w:t>
      </w:r>
      <w:proofErr w:type="gramStart"/>
      <w:r w:rsidRPr="00D50166">
        <w:rPr>
          <w:rPrChange w:id="466" w:author="Stefan Bruhn" w:date="2023-05-16T21:15:00Z">
            <w:rPr>
              <w:lang w:val="sv-SE"/>
            </w:rPr>
          </w:rPrChange>
        </w:rPr>
        <w:t>2,...</w:t>
      </w:r>
      <w:proofErr w:type="gramEnd"/>
      <w:r w:rsidRPr="00D50166">
        <w:rPr>
          <w:rPrChange w:id="467" w:author="Stefan Bruhn" w:date="2023-05-16T21:15:00Z">
            <w:rPr>
              <w:lang w:val="sv-SE"/>
            </w:rPr>
          </w:rPrChange>
        </w:rPr>
        <w:tab/>
      </w:r>
      <w:r>
        <w:t>(A.1)</w:t>
      </w:r>
    </w:p>
    <w:p w14:paraId="50019359" w14:textId="77777777" w:rsidR="00EE470D" w:rsidRPr="000E0B37" w:rsidRDefault="00EE470D" w:rsidP="00EE470D">
      <w:pPr>
        <w:keepNext/>
        <w:keepLines/>
        <w:jc w:val="center"/>
        <w:rPr>
          <w:rFonts w:eastAsiaTheme="minorEastAsia"/>
        </w:rPr>
      </w:pPr>
      <w:r w:rsidRPr="000E0B37">
        <w:t xml:space="preserve">where </w:t>
      </w:r>
      <m:oMath>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fm</m:t>
            </m:r>
          </m:sub>
          <m:sup>
            <m:r>
              <w:rPr>
                <w:rFonts w:ascii="Cambria Math" w:hAnsi="Cambria Math"/>
              </w:rPr>
              <m:t>(1,2)</m:t>
            </m:r>
          </m:sup>
        </m:sSubSup>
        <m:d>
          <m:dPr>
            <m:ctrlPr>
              <w:rPr>
                <w:rFonts w:ascii="Cambria Math" w:eastAsiaTheme="minorHAnsi" w:hAnsi="Cambria Math" w:cstheme="minorBidi"/>
                <w:i/>
              </w:rPr>
            </m:ctrlPr>
          </m:dPr>
          <m:e>
            <m:r>
              <w:rPr>
                <w:rFonts w:ascii="Cambria Math" w:hAnsi="Cambria Math"/>
              </w:rPr>
              <m:t>n</m:t>
            </m:r>
          </m:e>
        </m:d>
        <m:r>
          <w:rPr>
            <w:rFonts w:ascii="Cambria Math" w:hAnsi="Cambria Math"/>
          </w:rPr>
          <m:t>=</m:t>
        </m:r>
        <m:f>
          <m:fPr>
            <m:ctrlPr>
              <w:rPr>
                <w:rFonts w:ascii="Cambria Math" w:eastAsiaTheme="minorHAnsi" w:hAnsi="Cambria Math" w:cstheme="minorBidi"/>
                <w:i/>
              </w:rPr>
            </m:ctrlPr>
          </m:fPr>
          <m:num>
            <m:sSup>
              <m:sSupPr>
                <m:ctrlPr>
                  <w:rPr>
                    <w:rFonts w:ascii="Cambria Math" w:eastAsiaTheme="minorHAnsi" w:hAnsi="Cambria Math" w:cstheme="minorBidi"/>
                    <w:i/>
                  </w:rPr>
                </m:ctrlPr>
              </m:sSupPr>
              <m:e>
                <m:r>
                  <w:rPr>
                    <w:rFonts w:ascii="Cambria Math" w:hAnsi="Cambria Math"/>
                  </w:rPr>
                  <m:t>∆f</m:t>
                </m:r>
              </m:e>
              <m:sup>
                <m:r>
                  <w:rPr>
                    <w:rFonts w:ascii="Cambria Math" w:hAnsi="Cambria Math"/>
                  </w:rPr>
                  <m:t>(1,2)</m:t>
                </m:r>
              </m:sup>
            </m:sSup>
            <m:d>
              <m:dPr>
                <m:ctrlPr>
                  <w:rPr>
                    <w:rFonts w:ascii="Cambria Math" w:eastAsiaTheme="minorHAnsi" w:hAnsi="Cambria Math" w:cstheme="minorBidi"/>
                    <w:i/>
                  </w:rPr>
                </m:ctrlPr>
              </m:dPr>
              <m:e>
                <m:r>
                  <w:rPr>
                    <w:rFonts w:ascii="Cambria Math" w:hAnsi="Cambria Math"/>
                  </w:rPr>
                  <m:t>n</m:t>
                </m:r>
              </m:e>
            </m:d>
          </m:num>
          <m:den>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fm</m:t>
                </m:r>
              </m:sub>
              <m:sup>
                <m:r>
                  <w:rPr>
                    <w:rFonts w:ascii="Cambria Math" w:hAnsi="Cambria Math"/>
                  </w:rPr>
                  <m:t>(1,2)</m:t>
                </m:r>
              </m:sup>
            </m:sSubSup>
          </m:den>
        </m:f>
      </m:oMath>
    </w:p>
    <w:p w14:paraId="677E9F7C" w14:textId="77777777" w:rsidR="00EE470D" w:rsidRPr="00AA0CB9" w:rsidRDefault="00EE470D" w:rsidP="00EE470D">
      <w:pPr>
        <w:keepNext/>
        <w:keepLines/>
        <w:rPr>
          <w:rFonts w:eastAsiaTheme="minorHAnsi"/>
        </w:rPr>
      </w:pPr>
      <m:oMathPara>
        <m:oMath>
          <m:sSubSup>
            <m:sSubSupPr>
              <m:ctrlPr>
                <w:rPr>
                  <w:rFonts w:ascii="Cambria Math" w:eastAsiaTheme="minorHAnsi" w:hAnsi="Cambria Math" w:cstheme="minorBidi"/>
                  <w:i/>
                </w:rPr>
              </m:ctrlPr>
            </m:sSubSupPr>
            <m:e>
              <m:r>
                <w:rPr>
                  <w:rFonts w:ascii="Cambria Math" w:hAnsi="Cambria Math"/>
                </w:rPr>
                <m:t>s</m:t>
              </m:r>
            </m:e>
            <m:sub>
              <m:r>
                <m:rPr>
                  <m:sty m:val="p"/>
                </m:rPr>
                <w:rPr>
                  <w:rFonts w:ascii="Cambria Math" w:hAnsi="Cambria Math"/>
                </w:rPr>
                <m:t>am</m:t>
              </m:r>
            </m:sub>
            <m:sup>
              <m:r>
                <w:rPr>
                  <w:rFonts w:ascii="Cambria Math" w:hAnsi="Cambria Math"/>
                </w:rPr>
                <m:t>(1,2)</m:t>
              </m:r>
            </m:sup>
          </m:sSubSup>
          <m:d>
            <m:dPr>
              <m:ctrlPr>
                <w:rPr>
                  <w:rFonts w:ascii="Cambria Math" w:eastAsiaTheme="minorHAnsi" w:hAnsi="Cambria Math" w:cstheme="minorBidi"/>
                  <w:i/>
                </w:rPr>
              </m:ctrlPr>
            </m:dPr>
            <m:e>
              <m:r>
                <w:rPr>
                  <w:rFonts w:ascii="Cambria Math" w:hAnsi="Cambria Math"/>
                </w:rPr>
                <m:t>t</m:t>
              </m:r>
            </m:e>
          </m:d>
          <m:r>
            <w:rPr>
              <w:rFonts w:ascii="Cambria Math" w:hAnsi="Cambria Math"/>
            </w:rPr>
            <m:t>=[1+</m:t>
          </m:r>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am</m:t>
              </m:r>
            </m:sub>
            <m:sup>
              <m:r>
                <w:rPr>
                  <w:rFonts w:ascii="Cambria Math" w:hAnsi="Cambria Math"/>
                </w:rPr>
                <m:t>(1,2)</m:t>
              </m:r>
            </m:sup>
          </m:sSubSup>
          <m:r>
            <w:rPr>
              <w:rFonts w:ascii="Cambria Math" w:hAnsi="Cambria Math"/>
            </w:rPr>
            <m:t>⋅</m:t>
          </m:r>
          <m:func>
            <m:funcPr>
              <m:ctrlPr>
                <w:rPr>
                  <w:rFonts w:ascii="Cambria Math" w:eastAsiaTheme="minorHAnsi" w:hAnsi="Cambria Math" w:cstheme="minorBidi"/>
                </w:rPr>
              </m:ctrlPr>
            </m:funcPr>
            <m:fName>
              <m:r>
                <m:rPr>
                  <m:sty m:val="p"/>
                </m:rPr>
                <w:rPr>
                  <w:rFonts w:ascii="Cambria Math" w:hAnsi="Cambria Math"/>
                </w:rPr>
                <m:t>cos</m:t>
              </m:r>
              <m:ctrlPr>
                <w:rPr>
                  <w:rFonts w:ascii="Cambria Math" w:eastAsiaTheme="minorHAnsi" w:hAnsi="Cambria Math" w:cstheme="minorBidi"/>
                  <w:i/>
                </w:rPr>
              </m:ctrlPr>
            </m:fName>
            <m:e>
              <m:d>
                <m:dPr>
                  <m:ctrlPr>
                    <w:rPr>
                      <w:rFonts w:ascii="Cambria Math" w:eastAsiaTheme="minorHAnsi" w:hAnsi="Cambria Math" w:cstheme="minorBidi"/>
                      <w:i/>
                    </w:rPr>
                  </m:ctrlPr>
                </m:dPr>
                <m:e>
                  <m:r>
                    <w:rPr>
                      <w:rFonts w:ascii="Cambria Math" w:hAnsi="Cambria Math"/>
                    </w:rPr>
                    <m:t>2π</m:t>
                  </m:r>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am</m:t>
                      </m:r>
                    </m:sub>
                    <m:sup>
                      <m:r>
                        <w:rPr>
                          <w:rFonts w:ascii="Cambria Math" w:hAnsi="Cambria Math"/>
                        </w:rPr>
                        <m:t>(1,2)</m:t>
                      </m:r>
                    </m:sup>
                  </m:sSubSup>
                  <m:r>
                    <w:rPr>
                      <w:rFonts w:ascii="Cambria Math" w:hAnsi="Cambria Math"/>
                    </w:rPr>
                    <m:t>⋅t</m:t>
                  </m:r>
                </m:e>
              </m:d>
            </m:e>
          </m:func>
          <m:r>
            <w:rPr>
              <w:rFonts w:ascii="Cambria Math" w:hAnsi="Cambria Math"/>
            </w:rPr>
            <m:t>]</m:t>
          </m:r>
        </m:oMath>
      </m:oMathPara>
    </w:p>
    <w:p w14:paraId="7FB9564C" w14:textId="77777777" w:rsidR="00EE470D" w:rsidRDefault="00EE470D" w:rsidP="00EE470D">
      <w:pPr>
        <w:rPr>
          <w:lang w:val="en-US"/>
        </w:rPr>
      </w:pPr>
      <w:r w:rsidRPr="000E0B37">
        <w:t>In ITU-T P.501, the following parameters are defined in a frequency-independent manner:</w:t>
      </w:r>
      <w:r>
        <w:rPr>
          <w:lang w:val="en-US"/>
        </w:rPr>
        <w:t xml:space="preserve"> </w:t>
      </w:r>
      <m:oMath>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fm</m:t>
            </m:r>
          </m:sub>
          <m:sup>
            <m:r>
              <w:rPr>
                <w:rFonts w:ascii="Cambria Math" w:hAnsi="Cambria Math"/>
              </w:rPr>
              <m:t>(1,2)</m:t>
            </m:r>
          </m:sup>
        </m:sSubSup>
        <m:r>
          <w:rPr>
            <w:rFonts w:ascii="Cambria Math" w:hAnsi="Cambria Math"/>
          </w:rPr>
          <m:t xml:space="preserve">=1 </m:t>
        </m:r>
        <m:r>
          <m:rPr>
            <m:nor/>
          </m:rPr>
          <w:rPr>
            <w:rFonts w:ascii="Cambria Math" w:hAnsi="Cambria Math"/>
          </w:rPr>
          <m:t>Hz</m:t>
        </m:r>
      </m:oMath>
      <w:r>
        <w:rPr>
          <w:lang w:val="en-US"/>
        </w:rPr>
        <w:t xml:space="preserve">, </w:t>
      </w:r>
      <m:oMath>
        <m:sSubSup>
          <m:sSubSupPr>
            <m:ctrlPr>
              <w:rPr>
                <w:rFonts w:ascii="Cambria Math" w:eastAsiaTheme="minorHAnsi" w:hAnsi="Cambria Math" w:cstheme="minorBidi"/>
                <w:i/>
              </w:rPr>
            </m:ctrlPr>
          </m:sSubSupPr>
          <m:e>
            <m:r>
              <w:rPr>
                <w:rFonts w:ascii="Cambria Math" w:hAnsi="Cambria Math"/>
              </w:rPr>
              <m:t>μ</m:t>
            </m:r>
          </m:e>
          <m:sub>
            <m:r>
              <m:rPr>
                <m:sty m:val="p"/>
              </m:rPr>
              <w:rPr>
                <w:rFonts w:ascii="Cambria Math" w:hAnsi="Cambria Math"/>
              </w:rPr>
              <m:t>am</m:t>
            </m:r>
          </m:sub>
          <m:sup>
            <m:r>
              <w:rPr>
                <w:rFonts w:ascii="Cambria Math" w:hAnsi="Cambria Math"/>
              </w:rPr>
              <m:t>(1,2)</m:t>
            </m:r>
          </m:sup>
        </m:sSubSup>
        <m:r>
          <w:rPr>
            <w:rFonts w:ascii="Cambria Math" w:hAnsi="Cambria Math"/>
          </w:rPr>
          <m:t>=</m:t>
        </m:r>
        <m:f>
          <m:fPr>
            <m:ctrlPr>
              <w:rPr>
                <w:rFonts w:ascii="Cambria Math" w:eastAsiaTheme="minorHAnsi" w:hAnsi="Cambria Math" w:cstheme="minorBidi"/>
                <w:i/>
              </w:rPr>
            </m:ctrlPr>
          </m:fPr>
          <m:num>
            <m:r>
              <w:rPr>
                <w:rFonts w:ascii="Cambria Math" w:hAnsi="Cambria Math"/>
              </w:rPr>
              <m:t>2</m:t>
            </m:r>
          </m:num>
          <m:den>
            <m:r>
              <w:rPr>
                <w:rFonts w:ascii="Cambria Math" w:hAnsi="Cambria Math"/>
              </w:rPr>
              <m:t>3</m:t>
            </m:r>
          </m:den>
        </m:f>
        <m:r>
          <w:rPr>
            <w:rFonts w:ascii="Cambria Math" w:hAnsi="Cambria Math"/>
          </w:rPr>
          <m:t xml:space="preserve">  </m:t>
        </m:r>
      </m:oMath>
      <w:r>
        <w:rPr>
          <w:lang w:val="en-US"/>
        </w:rPr>
        <w:t xml:space="preserve">and </w:t>
      </w:r>
      <m:oMath>
        <m:sSubSup>
          <m:sSubSupPr>
            <m:ctrlPr>
              <w:rPr>
                <w:rFonts w:ascii="Cambria Math" w:eastAsiaTheme="minorHAnsi" w:hAnsi="Cambria Math" w:cstheme="minorBidi"/>
                <w:i/>
              </w:rPr>
            </m:ctrlPr>
          </m:sSubSupPr>
          <m:e>
            <m:r>
              <w:rPr>
                <w:rFonts w:ascii="Cambria Math" w:hAnsi="Cambria Math"/>
              </w:rPr>
              <m:t>f</m:t>
            </m:r>
          </m:e>
          <m:sub>
            <m:r>
              <m:rPr>
                <m:sty m:val="p"/>
              </m:rPr>
              <w:rPr>
                <w:rFonts w:ascii="Cambria Math" w:hAnsi="Cambria Math"/>
              </w:rPr>
              <m:t>am</m:t>
            </m:r>
          </m:sub>
          <m:sup>
            <m:r>
              <w:rPr>
                <w:rFonts w:ascii="Cambria Math" w:hAnsi="Cambria Math"/>
              </w:rPr>
              <m:t>(1,2)</m:t>
            </m:r>
          </m:sup>
        </m:sSubSup>
        <m:r>
          <w:rPr>
            <w:rFonts w:ascii="Cambria Math" w:hAnsi="Cambria Math"/>
          </w:rPr>
          <m:t xml:space="preserve">=3 </m:t>
        </m:r>
        <m:r>
          <m:rPr>
            <m:nor/>
          </m:rPr>
          <w:rPr>
            <w:rFonts w:ascii="Cambria Math" w:hAnsi="Cambria Math"/>
          </w:rPr>
          <m:t>Hz</m:t>
        </m:r>
      </m:oMath>
      <w:r>
        <w:rPr>
          <w:lang w:val="en-US"/>
        </w:rPr>
        <w:t>.</w:t>
      </w:r>
      <w:r w:rsidRPr="00B47EB3">
        <w:t xml:space="preserve"> </w:t>
      </w:r>
      <w:r>
        <w:t xml:space="preserve">The </w:t>
      </w:r>
      <w:proofErr w:type="spellStart"/>
      <w:r>
        <w:t>center</w:t>
      </w:r>
      <w:proofErr w:type="spellEnd"/>
      <w:r>
        <w:t xml:space="preserve"> frequencies</w:t>
      </w:r>
      <m:oMath>
        <m:r>
          <w:rPr>
            <w:rFonts w:ascii="Cambria Math" w:hAnsi="Cambria Math"/>
          </w:rPr>
          <m:t xml:space="preserve"> </m:t>
        </m:r>
        <m:sSubSup>
          <m:sSubSupPr>
            <m:ctrlPr>
              <w:rPr>
                <w:rFonts w:ascii="Cambria Math" w:hAnsi="Cambria Math"/>
                <w:bCs/>
                <w:i/>
              </w:rPr>
            </m:ctrlPr>
          </m:sSubSupPr>
          <m:e>
            <m:r>
              <m:rPr>
                <m:sty m:val="bi"/>
              </m:rPr>
              <w:rPr>
                <w:rFonts w:ascii="Cambria Math" w:hAnsi="Cambria Math"/>
              </w:rPr>
              <m:t>f</m:t>
            </m:r>
          </m:e>
          <m:sub>
            <m:r>
              <m:rPr>
                <m:sty m:val="bi"/>
              </m:rPr>
              <w:rPr>
                <w:rFonts w:ascii="Cambria Math" w:hAnsi="Cambria Math"/>
              </w:rPr>
              <m:t>0</m:t>
            </m:r>
          </m:sub>
          <m:sup>
            <m:r>
              <m:rPr>
                <m:sty m:val="bi"/>
              </m:rPr>
              <w:rPr>
                <w:rFonts w:ascii="Cambria Math" w:hAnsi="Cambria Math"/>
              </w:rPr>
              <m:t>(1,2)</m:t>
            </m:r>
          </m:sup>
        </m:sSubSup>
      </m:oMath>
      <w:r>
        <w:t xml:space="preserve"> for test signal are defined in the Table A.1. </w:t>
      </w:r>
    </w:p>
    <w:p w14:paraId="0430A44A" w14:textId="77777777" w:rsidR="00EE470D" w:rsidRPr="000E0B37" w:rsidRDefault="00EE470D" w:rsidP="00EE470D">
      <w:pPr>
        <w:rPr>
          <w:lang w:val="en-US"/>
        </w:rPr>
      </w:pPr>
      <w:r w:rsidRPr="000E0B37">
        <w:rPr>
          <w:lang w:val="en-US"/>
        </w:rPr>
        <w:t>The frequency</w:t>
      </w:r>
      <w:r>
        <w:rPr>
          <w:lang w:val="en-US"/>
        </w:rPr>
        <w:t>-</w:t>
      </w:r>
      <w:r w:rsidRPr="000E0B37">
        <w:rPr>
          <w:lang w:val="en-US"/>
        </w:rPr>
        <w:t>depend</w:t>
      </w:r>
      <w:r>
        <w:rPr>
          <w:lang w:val="en-US"/>
        </w:rPr>
        <w:t>e</w:t>
      </w:r>
      <w:r w:rsidRPr="000E0B37">
        <w:rPr>
          <w:lang w:val="en-US"/>
        </w:rPr>
        <w:t xml:space="preserve">nt modulation bandwidth </w:t>
      </w: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w:rPr>
                <w:rFonts w:ascii="Cambria Math" w:hAnsi="Cambria Math"/>
              </w:rPr>
              <m:t>(1,2)</m:t>
            </m:r>
          </m:sup>
        </m:sSup>
      </m:oMath>
      <w:r w:rsidRPr="000E0B37">
        <w:rPr>
          <w:lang w:val="en-US"/>
        </w:rPr>
        <w:t xml:space="preserve"> is determined as follows:</w:t>
      </w:r>
    </w:p>
    <w:bookmarkStart w:id="468" w:name="_Hlk134532257"/>
    <w:p w14:paraId="591B55F7" w14:textId="77777777" w:rsidR="00EE470D" w:rsidRDefault="00EE470D" w:rsidP="00EE470D">
      <w:pPr>
        <w:spacing w:after="0"/>
        <w:jc w:val="center"/>
      </w:pPr>
      <m:oMathPara>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r>
                <w:rPr>
                  <w:rFonts w:ascii="Cambria Math" w:hAnsi="Cambria Math"/>
                </w:rPr>
                <m:t>(1,2)</m:t>
              </m:r>
            </m:sup>
          </m:sSup>
          <m:d>
            <m:dPr>
              <m:ctrlPr>
                <w:rPr>
                  <w:rFonts w:ascii="Cambria Math" w:hAnsi="Cambria Math"/>
                </w:rPr>
              </m:ctrlPr>
            </m:dPr>
            <m:e>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r>
                <m:rPr>
                  <m:sty m:val="p"/>
                </m:rPr>
                <w:rPr>
                  <w:rFonts w:ascii="Cambria Math" w:hAnsi="Cambria Math"/>
                </w:rPr>
                <m:t>(40.0,  0.0195033⋅</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p"/>
                </m:rPr>
                <w:rPr>
                  <w:rFonts w:ascii="Cambria Math" w:hAnsi="Cambria Math"/>
                </w:rPr>
                <m:t>-0.230789)</m:t>
              </m:r>
            </m:e>
          </m:func>
        </m:oMath>
      </m:oMathPara>
    </w:p>
    <w:p w14:paraId="5CB28012" w14:textId="77777777" w:rsidR="001D1DC5" w:rsidRDefault="001D1DC5" w:rsidP="001D1DC5">
      <w:pPr>
        <w:pStyle w:val="TH"/>
        <w:rPr>
          <w:ins w:id="469" w:author="Arvi Lintervo (Nokia)" w:date="2023-05-24T09:47:00Z"/>
        </w:rPr>
      </w:pPr>
      <w:bookmarkStart w:id="470" w:name="_Ref126777428"/>
      <w:bookmarkEnd w:id="468"/>
      <w:ins w:id="471" w:author="Arvi Lintervo (Nokia)" w:date="2023-05-24T09:47:00Z">
        <w:r>
          <w:lastRenderedPageBreak/>
          <w:t>Table A.1: Centre frequencies and bandwidths (1/3</w:t>
        </w:r>
        <w:r w:rsidRPr="00176E52">
          <w:rPr>
            <w:vertAlign w:val="superscript"/>
          </w:rPr>
          <w:t>rd</w:t>
        </w:r>
        <w:r>
          <w:t xml:space="preserve"> octave bands)</w:t>
        </w:r>
      </w:ins>
    </w:p>
    <w:tbl>
      <w:tblPr>
        <w:tblStyle w:val="TableGrid"/>
        <w:tblW w:w="0" w:type="auto"/>
        <w:jc w:val="center"/>
        <w:tblLook w:val="04A0" w:firstRow="1" w:lastRow="0" w:firstColumn="1" w:lastColumn="0" w:noHBand="0" w:noVBand="1"/>
      </w:tblPr>
      <w:tblGrid>
        <w:gridCol w:w="1127"/>
        <w:gridCol w:w="960"/>
        <w:gridCol w:w="1607"/>
        <w:gridCol w:w="1607"/>
        <w:gridCol w:w="1596"/>
        <w:gridCol w:w="1827"/>
      </w:tblGrid>
      <w:tr w:rsidR="001D1DC5" w:rsidRPr="006C1143" w14:paraId="166A7A36" w14:textId="77777777" w:rsidTr="00B32561">
        <w:trPr>
          <w:trHeight w:val="300"/>
          <w:jc w:val="center"/>
          <w:ins w:id="472" w:author="Arvi Lintervo (Nokia)" w:date="2023-05-24T09:47:00Z"/>
        </w:trPr>
        <w:tc>
          <w:tcPr>
            <w:tcW w:w="1127" w:type="dxa"/>
            <w:noWrap/>
            <w:vAlign w:val="center"/>
            <w:hideMark/>
          </w:tcPr>
          <w:p w14:paraId="46E80C87" w14:textId="77777777" w:rsidR="001D1DC5" w:rsidRPr="006C1143" w:rsidRDefault="001D1DC5" w:rsidP="00B32561">
            <w:pPr>
              <w:pStyle w:val="TAH"/>
              <w:rPr>
                <w:ins w:id="473" w:author="Arvi Lintervo (Nokia)" w:date="2023-05-24T09:47:00Z"/>
              </w:rPr>
            </w:pPr>
            <w:proofErr w:type="spellStart"/>
            <w:ins w:id="474" w:author="Arvi Lintervo (Nokia)" w:date="2023-05-24T09:47:00Z">
              <w:r>
                <w:t>Center</w:t>
              </w:r>
              <w:proofErr w:type="spellEnd"/>
              <w:r>
                <w:t xml:space="preserve"> </w:t>
              </w:r>
              <w:r w:rsidRPr="006C1143">
                <w:t>Frequency</w:t>
              </w:r>
              <w:r>
                <w:t xml:space="preserve"> [Hz]</w:t>
              </w:r>
            </w:ins>
          </w:p>
        </w:tc>
        <w:tc>
          <w:tcPr>
            <w:tcW w:w="960" w:type="dxa"/>
            <w:noWrap/>
            <w:vAlign w:val="center"/>
            <w:hideMark/>
          </w:tcPr>
          <w:p w14:paraId="4F3576A7" w14:textId="77777777" w:rsidR="001D1DC5" w:rsidRPr="006C1143" w:rsidRDefault="001D1DC5" w:rsidP="00B32561">
            <w:pPr>
              <w:pStyle w:val="TAH"/>
              <w:rPr>
                <w:ins w:id="475" w:author="Arvi Lintervo (Nokia)" w:date="2023-05-24T09:47:00Z"/>
              </w:rPr>
            </w:pPr>
            <w:ins w:id="476" w:author="Arvi Lintervo (Nokia)" w:date="2023-05-24T09:47:00Z">
              <w:r w:rsidRPr="006C1143">
                <w:t>Talker</w:t>
              </w:r>
            </w:ins>
          </w:p>
        </w:tc>
        <w:tc>
          <w:tcPr>
            <w:tcW w:w="1607" w:type="dxa"/>
          </w:tcPr>
          <w:p w14:paraId="5115B5D1" w14:textId="77777777" w:rsidR="001D1DC5" w:rsidRDefault="001D1DC5" w:rsidP="00B32561">
            <w:pPr>
              <w:pStyle w:val="TAH"/>
              <w:rPr>
                <w:ins w:id="477" w:author="Arvi Lintervo (Nokia)" w:date="2023-05-24T09:47:00Z"/>
              </w:rPr>
            </w:pPr>
          </w:p>
          <w:p w14:paraId="48ECE1E6" w14:textId="77777777" w:rsidR="001D1DC5" w:rsidRPr="006C1143" w:rsidRDefault="001D1DC5" w:rsidP="00B32561">
            <w:pPr>
              <w:pStyle w:val="TAH"/>
              <w:rPr>
                <w:ins w:id="478" w:author="Arvi Lintervo (Nokia)" w:date="2023-05-24T09:47:00Z"/>
              </w:rPr>
            </w:pPr>
            <w:ins w:id="479" w:author="Arvi Lintervo (Nokia)" w:date="2023-05-24T09:47:00Z">
              <w:r>
                <w:t>Disable with MASA</w:t>
              </w:r>
            </w:ins>
          </w:p>
        </w:tc>
        <w:tc>
          <w:tcPr>
            <w:tcW w:w="1607" w:type="dxa"/>
            <w:noWrap/>
            <w:vAlign w:val="center"/>
            <w:hideMark/>
          </w:tcPr>
          <w:p w14:paraId="42A31FA1" w14:textId="77777777" w:rsidR="001D1DC5" w:rsidRPr="006C1143" w:rsidRDefault="001D1DC5" w:rsidP="00B32561">
            <w:pPr>
              <w:pStyle w:val="TAH"/>
              <w:rPr>
                <w:ins w:id="480" w:author="Arvi Lintervo (Nokia)" w:date="2023-05-24T09:47:00Z"/>
              </w:rPr>
            </w:pPr>
            <w:ins w:id="481" w:author="Arvi Lintervo (Nokia)" w:date="2023-05-24T09:47:00Z">
              <w:r w:rsidRPr="006C1143">
                <w:t>Freq</w:t>
              </w:r>
              <w:r>
                <w:t xml:space="preserve">. </w:t>
              </w:r>
              <w:r w:rsidRPr="006C1143">
                <w:t>Start</w:t>
              </w:r>
              <w:r>
                <w:t xml:space="preserve"> [Hz]</w:t>
              </w:r>
            </w:ins>
          </w:p>
        </w:tc>
        <w:tc>
          <w:tcPr>
            <w:tcW w:w="1596" w:type="dxa"/>
            <w:noWrap/>
            <w:vAlign w:val="center"/>
            <w:hideMark/>
          </w:tcPr>
          <w:p w14:paraId="07012C9F" w14:textId="77777777" w:rsidR="001D1DC5" w:rsidRPr="006C1143" w:rsidRDefault="001D1DC5" w:rsidP="00B32561">
            <w:pPr>
              <w:pStyle w:val="TAH"/>
              <w:rPr>
                <w:ins w:id="482" w:author="Arvi Lintervo (Nokia)" w:date="2023-05-24T09:47:00Z"/>
              </w:rPr>
            </w:pPr>
            <w:ins w:id="483" w:author="Arvi Lintervo (Nokia)" w:date="2023-05-24T09:47:00Z">
              <w:r w:rsidRPr="006C1143">
                <w:t>Freq</w:t>
              </w:r>
              <w:r>
                <w:t xml:space="preserve">. </w:t>
              </w:r>
              <w:r w:rsidRPr="006C1143">
                <w:t>Stop</w:t>
              </w:r>
              <w:r>
                <w:t xml:space="preserve"> [Hz]</w:t>
              </w:r>
            </w:ins>
          </w:p>
        </w:tc>
        <w:tc>
          <w:tcPr>
            <w:tcW w:w="1827" w:type="dxa"/>
            <w:noWrap/>
            <w:vAlign w:val="center"/>
          </w:tcPr>
          <w:p w14:paraId="53198E07" w14:textId="77777777" w:rsidR="001D1DC5" w:rsidRPr="006C1143" w:rsidRDefault="001D1DC5" w:rsidP="00B32561">
            <w:pPr>
              <w:pStyle w:val="TAH"/>
              <w:rPr>
                <w:ins w:id="484" w:author="Arvi Lintervo (Nokia)" w:date="2023-05-24T09:47:00Z"/>
              </w:rPr>
            </w:pPr>
            <m:oMath>
              <m:sSup>
                <m:sSupPr>
                  <m:ctrlPr>
                    <w:ins w:id="485" w:author="Arvi Lintervo (Nokia)" w:date="2023-05-24T09:47:00Z">
                      <w:rPr>
                        <w:rFonts w:ascii="Cambria Math" w:hAnsi="Cambria Math"/>
                      </w:rPr>
                    </w:ins>
                  </m:ctrlPr>
                </m:sSupPr>
                <m:e>
                  <m:r>
                    <w:ins w:id="486" w:author="Arvi Lintervo (Nokia)" w:date="2023-05-24T09:47:00Z">
                      <m:rPr>
                        <m:sty m:val="b"/>
                      </m:rPr>
                      <w:rPr>
                        <w:rFonts w:ascii="Cambria Math" w:hAnsi="Cambria Math"/>
                      </w:rPr>
                      <m:t>∆</m:t>
                    </w:ins>
                  </m:r>
                  <m:r>
                    <w:ins w:id="487" w:author="Arvi Lintervo (Nokia)" w:date="2023-05-24T09:47:00Z">
                      <m:rPr>
                        <m:sty m:val="bi"/>
                      </m:rPr>
                      <w:rPr>
                        <w:rFonts w:ascii="Cambria Math" w:hAnsi="Cambria Math"/>
                      </w:rPr>
                      <m:t>f</m:t>
                    </w:ins>
                  </m:r>
                </m:e>
                <m:sup>
                  <m:r>
                    <w:ins w:id="488" w:author="Arvi Lintervo (Nokia)" w:date="2023-05-24T09:47:00Z">
                      <m:rPr>
                        <m:sty m:val="bi"/>
                      </m:rPr>
                      <w:rPr>
                        <w:rFonts w:ascii="Cambria Math" w:hAnsi="Cambria Math"/>
                      </w:rPr>
                      <m:t>(1,2)</m:t>
                    </w:ins>
                  </m:r>
                </m:sup>
              </m:sSup>
            </m:oMath>
            <w:ins w:id="489" w:author="Arvi Lintervo (Nokia)" w:date="2023-05-24T09:47:00Z">
              <w:r>
                <w:t xml:space="preserve"> [Hz]</w:t>
              </w:r>
            </w:ins>
          </w:p>
        </w:tc>
      </w:tr>
      <w:tr w:rsidR="001D1DC5" w:rsidRPr="006C1143" w14:paraId="6F4AE88B" w14:textId="77777777" w:rsidTr="00B32561">
        <w:trPr>
          <w:trHeight w:val="300"/>
          <w:jc w:val="center"/>
          <w:ins w:id="490" w:author="Arvi Lintervo (Nokia)" w:date="2023-05-24T09:47:00Z"/>
        </w:trPr>
        <w:tc>
          <w:tcPr>
            <w:tcW w:w="1127" w:type="dxa"/>
            <w:noWrap/>
            <w:vAlign w:val="center"/>
            <w:hideMark/>
          </w:tcPr>
          <w:p w14:paraId="0DDF3107" w14:textId="77777777" w:rsidR="001D1DC5" w:rsidRPr="006C1143" w:rsidRDefault="001D1DC5" w:rsidP="00B32561">
            <w:pPr>
              <w:pStyle w:val="TAC"/>
              <w:rPr>
                <w:ins w:id="491" w:author="Arvi Lintervo (Nokia)" w:date="2023-05-24T09:47:00Z"/>
              </w:rPr>
            </w:pPr>
            <w:ins w:id="492" w:author="Arvi Lintervo (Nokia)" w:date="2023-05-24T09:47:00Z">
              <w:r w:rsidRPr="006C1143">
                <w:t>2</w:t>
              </w:r>
              <w:r>
                <w:t>75</w:t>
              </w:r>
            </w:ins>
          </w:p>
        </w:tc>
        <w:tc>
          <w:tcPr>
            <w:tcW w:w="960" w:type="dxa"/>
            <w:noWrap/>
            <w:vAlign w:val="center"/>
            <w:hideMark/>
          </w:tcPr>
          <w:p w14:paraId="466890FD" w14:textId="77777777" w:rsidR="001D1DC5" w:rsidRPr="006C1143" w:rsidRDefault="001D1DC5" w:rsidP="00B32561">
            <w:pPr>
              <w:pStyle w:val="TAC"/>
              <w:rPr>
                <w:ins w:id="493" w:author="Arvi Lintervo (Nokia)" w:date="2023-05-24T09:47:00Z"/>
              </w:rPr>
            </w:pPr>
            <w:ins w:id="494" w:author="Arvi Lintervo (Nokia)" w:date="2023-05-24T09:47:00Z">
              <w:r w:rsidRPr="006C1143">
                <w:t>A</w:t>
              </w:r>
            </w:ins>
          </w:p>
        </w:tc>
        <w:tc>
          <w:tcPr>
            <w:tcW w:w="1607" w:type="dxa"/>
          </w:tcPr>
          <w:p w14:paraId="348F23A3" w14:textId="77777777" w:rsidR="001D1DC5" w:rsidRPr="006C1143" w:rsidRDefault="001D1DC5" w:rsidP="00B32561">
            <w:pPr>
              <w:pStyle w:val="TAC"/>
              <w:rPr>
                <w:ins w:id="495" w:author="Arvi Lintervo (Nokia)" w:date="2023-05-24T09:47:00Z"/>
              </w:rPr>
            </w:pPr>
          </w:p>
        </w:tc>
        <w:tc>
          <w:tcPr>
            <w:tcW w:w="1607" w:type="dxa"/>
            <w:noWrap/>
            <w:vAlign w:val="center"/>
            <w:hideMark/>
          </w:tcPr>
          <w:p w14:paraId="7256E301" w14:textId="77777777" w:rsidR="001D1DC5" w:rsidRPr="006C1143" w:rsidRDefault="001D1DC5" w:rsidP="00B32561">
            <w:pPr>
              <w:pStyle w:val="TAC"/>
              <w:rPr>
                <w:ins w:id="496" w:author="Arvi Lintervo (Nokia)" w:date="2023-05-24T09:47:00Z"/>
              </w:rPr>
            </w:pPr>
            <w:ins w:id="497" w:author="Arvi Lintervo (Nokia)" w:date="2023-05-24T09:47:00Z">
              <w:r w:rsidRPr="006C1143">
                <w:t>2</w:t>
              </w:r>
              <w:r>
                <w:t>69</w:t>
              </w:r>
            </w:ins>
          </w:p>
        </w:tc>
        <w:tc>
          <w:tcPr>
            <w:tcW w:w="1596" w:type="dxa"/>
            <w:noWrap/>
            <w:vAlign w:val="center"/>
            <w:hideMark/>
          </w:tcPr>
          <w:p w14:paraId="0A4F7F73" w14:textId="77777777" w:rsidR="001D1DC5" w:rsidRPr="006C1143" w:rsidRDefault="001D1DC5" w:rsidP="00B32561">
            <w:pPr>
              <w:pStyle w:val="TAC"/>
              <w:rPr>
                <w:ins w:id="498" w:author="Arvi Lintervo (Nokia)" w:date="2023-05-24T09:47:00Z"/>
              </w:rPr>
            </w:pPr>
            <w:ins w:id="499" w:author="Arvi Lintervo (Nokia)" w:date="2023-05-24T09:47:00Z">
              <w:r w:rsidRPr="006C1143">
                <w:t>2</w:t>
              </w:r>
              <w:r>
                <w:t>81</w:t>
              </w:r>
            </w:ins>
          </w:p>
        </w:tc>
        <w:tc>
          <w:tcPr>
            <w:tcW w:w="1827" w:type="dxa"/>
            <w:noWrap/>
            <w:vAlign w:val="center"/>
          </w:tcPr>
          <w:p w14:paraId="26D9096A" w14:textId="77777777" w:rsidR="001D1DC5" w:rsidRPr="006C1143" w:rsidRDefault="001D1DC5" w:rsidP="00B32561">
            <w:pPr>
              <w:pStyle w:val="TAC"/>
              <w:rPr>
                <w:ins w:id="500" w:author="Arvi Lintervo (Nokia)" w:date="2023-05-24T09:47:00Z"/>
              </w:rPr>
            </w:pPr>
            <w:ins w:id="501" w:author="Arvi Lintervo (Nokia)" w:date="2023-05-24T09:47:00Z">
              <w:r>
                <w:t xml:space="preserve">[TBD (should essentially be </w:t>
              </w:r>
              <w:proofErr w:type="spellStart"/>
              <w:r>
                <w:t>Fstop</w:t>
              </w:r>
              <w:proofErr w:type="spellEnd"/>
              <w:r>
                <w:t xml:space="preserve"> – </w:t>
              </w:r>
              <w:proofErr w:type="spellStart"/>
              <w:r>
                <w:t>Fstart</w:t>
              </w:r>
              <w:proofErr w:type="spellEnd"/>
              <w:r>
                <w:t>)]</w:t>
              </w:r>
            </w:ins>
          </w:p>
        </w:tc>
      </w:tr>
      <w:tr w:rsidR="001D1DC5" w:rsidRPr="006C1143" w14:paraId="49236E11" w14:textId="77777777" w:rsidTr="00B32561">
        <w:trPr>
          <w:trHeight w:val="300"/>
          <w:jc w:val="center"/>
          <w:ins w:id="502" w:author="Arvi Lintervo (Nokia)" w:date="2023-05-24T09:47:00Z"/>
        </w:trPr>
        <w:tc>
          <w:tcPr>
            <w:tcW w:w="1127" w:type="dxa"/>
            <w:noWrap/>
            <w:vAlign w:val="center"/>
            <w:hideMark/>
          </w:tcPr>
          <w:p w14:paraId="27C80FD0" w14:textId="77777777" w:rsidR="001D1DC5" w:rsidRPr="006C1143" w:rsidRDefault="001D1DC5" w:rsidP="00B32561">
            <w:pPr>
              <w:pStyle w:val="TAC"/>
              <w:rPr>
                <w:ins w:id="503" w:author="Arvi Lintervo (Nokia)" w:date="2023-05-24T09:47:00Z"/>
              </w:rPr>
            </w:pPr>
            <w:ins w:id="504" w:author="Arvi Lintervo (Nokia)" w:date="2023-05-24T09:47:00Z">
              <w:r w:rsidRPr="006C1143">
                <w:t>3</w:t>
              </w:r>
              <w:r>
                <w:t>46</w:t>
              </w:r>
            </w:ins>
          </w:p>
        </w:tc>
        <w:tc>
          <w:tcPr>
            <w:tcW w:w="960" w:type="dxa"/>
            <w:noWrap/>
            <w:vAlign w:val="center"/>
            <w:hideMark/>
          </w:tcPr>
          <w:p w14:paraId="41136705" w14:textId="77777777" w:rsidR="001D1DC5" w:rsidRPr="006C1143" w:rsidRDefault="001D1DC5" w:rsidP="00B32561">
            <w:pPr>
              <w:pStyle w:val="TAC"/>
              <w:rPr>
                <w:ins w:id="505" w:author="Arvi Lintervo (Nokia)" w:date="2023-05-24T09:47:00Z"/>
              </w:rPr>
            </w:pPr>
            <w:ins w:id="506" w:author="Arvi Lintervo (Nokia)" w:date="2023-05-24T09:47:00Z">
              <w:r w:rsidRPr="006C1143">
                <w:t>B</w:t>
              </w:r>
            </w:ins>
          </w:p>
        </w:tc>
        <w:tc>
          <w:tcPr>
            <w:tcW w:w="1607" w:type="dxa"/>
          </w:tcPr>
          <w:p w14:paraId="2063F718" w14:textId="77777777" w:rsidR="001D1DC5" w:rsidRPr="006C1143" w:rsidRDefault="001D1DC5" w:rsidP="00B32561">
            <w:pPr>
              <w:pStyle w:val="TAC"/>
              <w:rPr>
                <w:ins w:id="507" w:author="Arvi Lintervo (Nokia)" w:date="2023-05-24T09:47:00Z"/>
              </w:rPr>
            </w:pPr>
            <w:ins w:id="508" w:author="Arvi Lintervo (Nokia)" w:date="2023-05-24T09:47:00Z">
              <w:r>
                <w:t>X</w:t>
              </w:r>
            </w:ins>
          </w:p>
        </w:tc>
        <w:tc>
          <w:tcPr>
            <w:tcW w:w="1607" w:type="dxa"/>
            <w:noWrap/>
            <w:vAlign w:val="center"/>
            <w:hideMark/>
          </w:tcPr>
          <w:p w14:paraId="360B2A1D" w14:textId="77777777" w:rsidR="001D1DC5" w:rsidRPr="006C1143" w:rsidRDefault="001D1DC5" w:rsidP="00B32561">
            <w:pPr>
              <w:pStyle w:val="TAC"/>
              <w:rPr>
                <w:ins w:id="509" w:author="Arvi Lintervo (Nokia)" w:date="2023-05-24T09:47:00Z"/>
              </w:rPr>
            </w:pPr>
            <w:ins w:id="510" w:author="Arvi Lintervo (Nokia)" w:date="2023-05-24T09:47:00Z">
              <w:r w:rsidRPr="006C1143">
                <w:t>3</w:t>
              </w:r>
              <w:r>
                <w:t>39</w:t>
              </w:r>
            </w:ins>
          </w:p>
        </w:tc>
        <w:tc>
          <w:tcPr>
            <w:tcW w:w="1596" w:type="dxa"/>
            <w:noWrap/>
            <w:vAlign w:val="center"/>
            <w:hideMark/>
          </w:tcPr>
          <w:p w14:paraId="655B5E91" w14:textId="77777777" w:rsidR="001D1DC5" w:rsidRPr="006C1143" w:rsidRDefault="001D1DC5" w:rsidP="00B32561">
            <w:pPr>
              <w:pStyle w:val="TAC"/>
              <w:rPr>
                <w:ins w:id="511" w:author="Arvi Lintervo (Nokia)" w:date="2023-05-24T09:47:00Z"/>
              </w:rPr>
            </w:pPr>
            <w:ins w:id="512" w:author="Arvi Lintervo (Nokia)" w:date="2023-05-24T09:47:00Z">
              <w:r>
                <w:t>354</w:t>
              </w:r>
            </w:ins>
          </w:p>
        </w:tc>
        <w:tc>
          <w:tcPr>
            <w:tcW w:w="1827" w:type="dxa"/>
            <w:noWrap/>
            <w:vAlign w:val="center"/>
          </w:tcPr>
          <w:p w14:paraId="7D47DE2D" w14:textId="77777777" w:rsidR="001D1DC5" w:rsidRPr="006C1143" w:rsidRDefault="001D1DC5" w:rsidP="00B32561">
            <w:pPr>
              <w:pStyle w:val="TAC"/>
              <w:rPr>
                <w:ins w:id="513" w:author="Arvi Lintervo (Nokia)" w:date="2023-05-24T09:47:00Z"/>
              </w:rPr>
            </w:pPr>
          </w:p>
        </w:tc>
      </w:tr>
      <w:tr w:rsidR="001D1DC5" w:rsidRPr="006C1143" w14:paraId="6193C81F" w14:textId="77777777" w:rsidTr="00B32561">
        <w:trPr>
          <w:trHeight w:val="300"/>
          <w:jc w:val="center"/>
          <w:ins w:id="514" w:author="Arvi Lintervo (Nokia)" w:date="2023-05-24T09:47:00Z"/>
        </w:trPr>
        <w:tc>
          <w:tcPr>
            <w:tcW w:w="1127" w:type="dxa"/>
            <w:noWrap/>
            <w:vAlign w:val="center"/>
            <w:hideMark/>
          </w:tcPr>
          <w:p w14:paraId="6F42569E" w14:textId="77777777" w:rsidR="001D1DC5" w:rsidRPr="006C1143" w:rsidRDefault="001D1DC5" w:rsidP="00B32561">
            <w:pPr>
              <w:pStyle w:val="TAC"/>
              <w:rPr>
                <w:ins w:id="515" w:author="Arvi Lintervo (Nokia)" w:date="2023-05-24T09:47:00Z"/>
              </w:rPr>
            </w:pPr>
            <w:ins w:id="516" w:author="Arvi Lintervo (Nokia)" w:date="2023-05-24T09:47:00Z">
              <w:r w:rsidRPr="006C1143">
                <w:t>4</w:t>
              </w:r>
              <w:r>
                <w:t>36</w:t>
              </w:r>
            </w:ins>
          </w:p>
        </w:tc>
        <w:tc>
          <w:tcPr>
            <w:tcW w:w="960" w:type="dxa"/>
            <w:noWrap/>
            <w:vAlign w:val="center"/>
            <w:hideMark/>
          </w:tcPr>
          <w:p w14:paraId="5F01E06F" w14:textId="77777777" w:rsidR="001D1DC5" w:rsidRPr="006C1143" w:rsidRDefault="001D1DC5" w:rsidP="00B32561">
            <w:pPr>
              <w:pStyle w:val="TAC"/>
              <w:rPr>
                <w:ins w:id="517" w:author="Arvi Lintervo (Nokia)" w:date="2023-05-24T09:47:00Z"/>
              </w:rPr>
            </w:pPr>
            <w:ins w:id="518" w:author="Arvi Lintervo (Nokia)" w:date="2023-05-24T09:47:00Z">
              <w:r w:rsidRPr="006C1143">
                <w:t>A</w:t>
              </w:r>
            </w:ins>
          </w:p>
        </w:tc>
        <w:tc>
          <w:tcPr>
            <w:tcW w:w="1607" w:type="dxa"/>
          </w:tcPr>
          <w:p w14:paraId="660BF809" w14:textId="77777777" w:rsidR="001D1DC5" w:rsidRPr="006C1143" w:rsidRDefault="001D1DC5" w:rsidP="00B32561">
            <w:pPr>
              <w:pStyle w:val="TAC"/>
              <w:rPr>
                <w:ins w:id="519" w:author="Arvi Lintervo (Nokia)" w:date="2023-05-24T09:47:00Z"/>
              </w:rPr>
            </w:pPr>
            <w:ins w:id="520" w:author="Arvi Lintervo (Nokia)" w:date="2023-05-24T09:47:00Z">
              <w:r>
                <w:t>X</w:t>
              </w:r>
            </w:ins>
          </w:p>
        </w:tc>
        <w:tc>
          <w:tcPr>
            <w:tcW w:w="1607" w:type="dxa"/>
            <w:noWrap/>
            <w:vAlign w:val="center"/>
            <w:hideMark/>
          </w:tcPr>
          <w:p w14:paraId="743758D1" w14:textId="77777777" w:rsidR="001D1DC5" w:rsidRPr="006C1143" w:rsidRDefault="001D1DC5" w:rsidP="00B32561">
            <w:pPr>
              <w:pStyle w:val="TAC"/>
              <w:rPr>
                <w:ins w:id="521" w:author="Arvi Lintervo (Nokia)" w:date="2023-05-24T09:47:00Z"/>
              </w:rPr>
            </w:pPr>
            <w:ins w:id="522" w:author="Arvi Lintervo (Nokia)" w:date="2023-05-24T09:47:00Z">
              <w:r>
                <w:t>427</w:t>
              </w:r>
            </w:ins>
          </w:p>
        </w:tc>
        <w:tc>
          <w:tcPr>
            <w:tcW w:w="1596" w:type="dxa"/>
            <w:noWrap/>
            <w:vAlign w:val="center"/>
            <w:hideMark/>
          </w:tcPr>
          <w:p w14:paraId="0A574B2E" w14:textId="77777777" w:rsidR="001D1DC5" w:rsidRPr="006C1143" w:rsidRDefault="001D1DC5" w:rsidP="00B32561">
            <w:pPr>
              <w:pStyle w:val="TAC"/>
              <w:rPr>
                <w:ins w:id="523" w:author="Arvi Lintervo (Nokia)" w:date="2023-05-24T09:47:00Z"/>
              </w:rPr>
            </w:pPr>
            <w:ins w:id="524" w:author="Arvi Lintervo (Nokia)" w:date="2023-05-24T09:47:00Z">
              <w:r>
                <w:t>446</w:t>
              </w:r>
            </w:ins>
          </w:p>
        </w:tc>
        <w:tc>
          <w:tcPr>
            <w:tcW w:w="1827" w:type="dxa"/>
            <w:noWrap/>
            <w:vAlign w:val="center"/>
          </w:tcPr>
          <w:p w14:paraId="51EBE3EC" w14:textId="77777777" w:rsidR="001D1DC5" w:rsidRPr="006C1143" w:rsidRDefault="001D1DC5" w:rsidP="00B32561">
            <w:pPr>
              <w:pStyle w:val="TAC"/>
              <w:rPr>
                <w:ins w:id="525" w:author="Arvi Lintervo (Nokia)" w:date="2023-05-24T09:47:00Z"/>
              </w:rPr>
            </w:pPr>
          </w:p>
        </w:tc>
      </w:tr>
      <w:tr w:rsidR="001D1DC5" w:rsidRPr="006C1143" w14:paraId="4EE1F200" w14:textId="77777777" w:rsidTr="00B32561">
        <w:trPr>
          <w:trHeight w:val="300"/>
          <w:jc w:val="center"/>
          <w:ins w:id="526" w:author="Arvi Lintervo (Nokia)" w:date="2023-05-24T09:47:00Z"/>
        </w:trPr>
        <w:tc>
          <w:tcPr>
            <w:tcW w:w="1127" w:type="dxa"/>
            <w:noWrap/>
            <w:vAlign w:val="center"/>
            <w:hideMark/>
          </w:tcPr>
          <w:p w14:paraId="7D7142F8" w14:textId="77777777" w:rsidR="001D1DC5" w:rsidRPr="006C1143" w:rsidRDefault="001D1DC5" w:rsidP="00B32561">
            <w:pPr>
              <w:pStyle w:val="TAC"/>
              <w:rPr>
                <w:ins w:id="527" w:author="Arvi Lintervo (Nokia)" w:date="2023-05-24T09:47:00Z"/>
              </w:rPr>
            </w:pPr>
            <w:ins w:id="528" w:author="Arvi Lintervo (Nokia)" w:date="2023-05-24T09:47:00Z">
              <w:r w:rsidRPr="006C1143">
                <w:t>5</w:t>
              </w:r>
              <w:r>
                <w:t>50</w:t>
              </w:r>
            </w:ins>
          </w:p>
        </w:tc>
        <w:tc>
          <w:tcPr>
            <w:tcW w:w="960" w:type="dxa"/>
            <w:noWrap/>
            <w:vAlign w:val="center"/>
            <w:hideMark/>
          </w:tcPr>
          <w:p w14:paraId="7D233201" w14:textId="77777777" w:rsidR="001D1DC5" w:rsidRPr="006C1143" w:rsidRDefault="001D1DC5" w:rsidP="00B32561">
            <w:pPr>
              <w:pStyle w:val="TAC"/>
              <w:rPr>
                <w:ins w:id="529" w:author="Arvi Lintervo (Nokia)" w:date="2023-05-24T09:47:00Z"/>
              </w:rPr>
            </w:pPr>
            <w:ins w:id="530" w:author="Arvi Lintervo (Nokia)" w:date="2023-05-24T09:47:00Z">
              <w:r w:rsidRPr="006C1143">
                <w:t>B</w:t>
              </w:r>
            </w:ins>
          </w:p>
        </w:tc>
        <w:tc>
          <w:tcPr>
            <w:tcW w:w="1607" w:type="dxa"/>
          </w:tcPr>
          <w:p w14:paraId="4A4251C4" w14:textId="77777777" w:rsidR="001D1DC5" w:rsidRPr="006C1143" w:rsidRDefault="001D1DC5" w:rsidP="00B32561">
            <w:pPr>
              <w:pStyle w:val="TAC"/>
              <w:rPr>
                <w:ins w:id="531" w:author="Arvi Lintervo (Nokia)" w:date="2023-05-24T09:47:00Z"/>
              </w:rPr>
            </w:pPr>
          </w:p>
        </w:tc>
        <w:tc>
          <w:tcPr>
            <w:tcW w:w="1607" w:type="dxa"/>
            <w:noWrap/>
            <w:vAlign w:val="center"/>
            <w:hideMark/>
          </w:tcPr>
          <w:p w14:paraId="6D479A5A" w14:textId="77777777" w:rsidR="001D1DC5" w:rsidRPr="006C1143" w:rsidRDefault="001D1DC5" w:rsidP="00B32561">
            <w:pPr>
              <w:pStyle w:val="TAC"/>
              <w:rPr>
                <w:ins w:id="532" w:author="Arvi Lintervo (Nokia)" w:date="2023-05-24T09:47:00Z"/>
              </w:rPr>
            </w:pPr>
            <w:ins w:id="533" w:author="Arvi Lintervo (Nokia)" w:date="2023-05-24T09:47:00Z">
              <w:r>
                <w:t>538</w:t>
              </w:r>
            </w:ins>
          </w:p>
        </w:tc>
        <w:tc>
          <w:tcPr>
            <w:tcW w:w="1596" w:type="dxa"/>
            <w:noWrap/>
            <w:vAlign w:val="center"/>
            <w:hideMark/>
          </w:tcPr>
          <w:p w14:paraId="6EF959D7" w14:textId="77777777" w:rsidR="001D1DC5" w:rsidRPr="006C1143" w:rsidRDefault="001D1DC5" w:rsidP="00B32561">
            <w:pPr>
              <w:pStyle w:val="TAC"/>
              <w:rPr>
                <w:ins w:id="534" w:author="Arvi Lintervo (Nokia)" w:date="2023-05-24T09:47:00Z"/>
              </w:rPr>
            </w:pPr>
            <w:ins w:id="535" w:author="Arvi Lintervo (Nokia)" w:date="2023-05-24T09:47:00Z">
              <w:r>
                <w:t>562</w:t>
              </w:r>
            </w:ins>
          </w:p>
        </w:tc>
        <w:tc>
          <w:tcPr>
            <w:tcW w:w="1827" w:type="dxa"/>
            <w:noWrap/>
            <w:vAlign w:val="center"/>
          </w:tcPr>
          <w:p w14:paraId="6EF883B7" w14:textId="77777777" w:rsidR="001D1DC5" w:rsidRPr="006C1143" w:rsidRDefault="001D1DC5" w:rsidP="00B32561">
            <w:pPr>
              <w:pStyle w:val="TAC"/>
              <w:rPr>
                <w:ins w:id="536" w:author="Arvi Lintervo (Nokia)" w:date="2023-05-24T09:47:00Z"/>
              </w:rPr>
            </w:pPr>
          </w:p>
        </w:tc>
      </w:tr>
      <w:tr w:rsidR="001D1DC5" w:rsidRPr="006C1143" w14:paraId="38BED210" w14:textId="77777777" w:rsidTr="00B32561">
        <w:trPr>
          <w:trHeight w:val="300"/>
          <w:jc w:val="center"/>
          <w:ins w:id="537" w:author="Arvi Lintervo (Nokia)" w:date="2023-05-24T09:47:00Z"/>
        </w:trPr>
        <w:tc>
          <w:tcPr>
            <w:tcW w:w="1127" w:type="dxa"/>
            <w:noWrap/>
            <w:vAlign w:val="center"/>
            <w:hideMark/>
          </w:tcPr>
          <w:p w14:paraId="4D0DC0D7" w14:textId="77777777" w:rsidR="001D1DC5" w:rsidRPr="006C1143" w:rsidRDefault="001D1DC5" w:rsidP="00B32561">
            <w:pPr>
              <w:pStyle w:val="TAC"/>
              <w:rPr>
                <w:ins w:id="538" w:author="Arvi Lintervo (Nokia)" w:date="2023-05-24T09:47:00Z"/>
              </w:rPr>
            </w:pPr>
            <w:ins w:id="539" w:author="Arvi Lintervo (Nokia)" w:date="2023-05-24T09:47:00Z">
              <w:r w:rsidRPr="006C1143">
                <w:t>6</w:t>
              </w:r>
              <w:r>
                <w:t>93</w:t>
              </w:r>
            </w:ins>
          </w:p>
        </w:tc>
        <w:tc>
          <w:tcPr>
            <w:tcW w:w="960" w:type="dxa"/>
            <w:noWrap/>
            <w:vAlign w:val="center"/>
            <w:hideMark/>
          </w:tcPr>
          <w:p w14:paraId="23ABE5F4" w14:textId="77777777" w:rsidR="001D1DC5" w:rsidRPr="006C1143" w:rsidRDefault="001D1DC5" w:rsidP="00B32561">
            <w:pPr>
              <w:pStyle w:val="TAC"/>
              <w:rPr>
                <w:ins w:id="540" w:author="Arvi Lintervo (Nokia)" w:date="2023-05-24T09:47:00Z"/>
              </w:rPr>
            </w:pPr>
            <w:ins w:id="541" w:author="Arvi Lintervo (Nokia)" w:date="2023-05-24T09:47:00Z">
              <w:r w:rsidRPr="006C1143">
                <w:t>A</w:t>
              </w:r>
            </w:ins>
          </w:p>
        </w:tc>
        <w:tc>
          <w:tcPr>
            <w:tcW w:w="1607" w:type="dxa"/>
          </w:tcPr>
          <w:p w14:paraId="14A1800F" w14:textId="77777777" w:rsidR="001D1DC5" w:rsidRPr="006C1143" w:rsidRDefault="001D1DC5" w:rsidP="00B32561">
            <w:pPr>
              <w:pStyle w:val="TAC"/>
              <w:rPr>
                <w:ins w:id="542" w:author="Arvi Lintervo (Nokia)" w:date="2023-05-24T09:47:00Z"/>
              </w:rPr>
            </w:pPr>
            <w:ins w:id="543" w:author="Arvi Lintervo (Nokia)" w:date="2023-05-24T09:47:00Z">
              <w:r>
                <w:t>X</w:t>
              </w:r>
            </w:ins>
          </w:p>
        </w:tc>
        <w:tc>
          <w:tcPr>
            <w:tcW w:w="1607" w:type="dxa"/>
            <w:noWrap/>
            <w:vAlign w:val="center"/>
            <w:hideMark/>
          </w:tcPr>
          <w:p w14:paraId="12BA7EB1" w14:textId="77777777" w:rsidR="001D1DC5" w:rsidRPr="006C1143" w:rsidRDefault="001D1DC5" w:rsidP="00B32561">
            <w:pPr>
              <w:pStyle w:val="TAC"/>
              <w:rPr>
                <w:ins w:id="544" w:author="Arvi Lintervo (Nokia)" w:date="2023-05-24T09:47:00Z"/>
              </w:rPr>
            </w:pPr>
            <w:ins w:id="545" w:author="Arvi Lintervo (Nokia)" w:date="2023-05-24T09:47:00Z">
              <w:r w:rsidRPr="006C1143">
                <w:t>6</w:t>
              </w:r>
              <w:r>
                <w:t>78</w:t>
              </w:r>
            </w:ins>
          </w:p>
        </w:tc>
        <w:tc>
          <w:tcPr>
            <w:tcW w:w="1596" w:type="dxa"/>
            <w:noWrap/>
            <w:vAlign w:val="center"/>
            <w:hideMark/>
          </w:tcPr>
          <w:p w14:paraId="179B0B78" w14:textId="77777777" w:rsidR="001D1DC5" w:rsidRPr="006C1143" w:rsidRDefault="001D1DC5" w:rsidP="00B32561">
            <w:pPr>
              <w:pStyle w:val="TAC"/>
              <w:rPr>
                <w:ins w:id="546" w:author="Arvi Lintervo (Nokia)" w:date="2023-05-24T09:47:00Z"/>
              </w:rPr>
            </w:pPr>
            <w:ins w:id="547" w:author="Arvi Lintervo (Nokia)" w:date="2023-05-24T09:47:00Z">
              <w:r>
                <w:t>707</w:t>
              </w:r>
            </w:ins>
          </w:p>
        </w:tc>
        <w:tc>
          <w:tcPr>
            <w:tcW w:w="1827" w:type="dxa"/>
            <w:noWrap/>
            <w:vAlign w:val="center"/>
          </w:tcPr>
          <w:p w14:paraId="3213B2CB" w14:textId="77777777" w:rsidR="001D1DC5" w:rsidRPr="006C1143" w:rsidRDefault="001D1DC5" w:rsidP="00B32561">
            <w:pPr>
              <w:pStyle w:val="TAC"/>
              <w:rPr>
                <w:ins w:id="548" w:author="Arvi Lintervo (Nokia)" w:date="2023-05-24T09:47:00Z"/>
              </w:rPr>
            </w:pPr>
          </w:p>
        </w:tc>
      </w:tr>
      <w:tr w:rsidR="001D1DC5" w:rsidRPr="006C1143" w14:paraId="3868FB02" w14:textId="77777777" w:rsidTr="00B32561">
        <w:trPr>
          <w:trHeight w:val="300"/>
          <w:jc w:val="center"/>
          <w:ins w:id="549" w:author="Arvi Lintervo (Nokia)" w:date="2023-05-24T09:47:00Z"/>
        </w:trPr>
        <w:tc>
          <w:tcPr>
            <w:tcW w:w="1127" w:type="dxa"/>
            <w:noWrap/>
            <w:vAlign w:val="center"/>
            <w:hideMark/>
          </w:tcPr>
          <w:p w14:paraId="0B8D921F" w14:textId="77777777" w:rsidR="001D1DC5" w:rsidRPr="006C1143" w:rsidRDefault="001D1DC5" w:rsidP="00B32561">
            <w:pPr>
              <w:pStyle w:val="TAC"/>
              <w:rPr>
                <w:ins w:id="550" w:author="Arvi Lintervo (Nokia)" w:date="2023-05-24T09:47:00Z"/>
              </w:rPr>
            </w:pPr>
            <w:ins w:id="551" w:author="Arvi Lintervo (Nokia)" w:date="2023-05-24T09:47:00Z">
              <w:r>
                <w:t>873</w:t>
              </w:r>
            </w:ins>
          </w:p>
        </w:tc>
        <w:tc>
          <w:tcPr>
            <w:tcW w:w="960" w:type="dxa"/>
            <w:noWrap/>
            <w:vAlign w:val="center"/>
            <w:hideMark/>
          </w:tcPr>
          <w:p w14:paraId="512B6EBA" w14:textId="77777777" w:rsidR="001D1DC5" w:rsidRPr="006C1143" w:rsidRDefault="001D1DC5" w:rsidP="00B32561">
            <w:pPr>
              <w:pStyle w:val="TAC"/>
              <w:rPr>
                <w:ins w:id="552" w:author="Arvi Lintervo (Nokia)" w:date="2023-05-24T09:47:00Z"/>
              </w:rPr>
            </w:pPr>
            <w:ins w:id="553" w:author="Arvi Lintervo (Nokia)" w:date="2023-05-24T09:47:00Z">
              <w:r w:rsidRPr="006C1143">
                <w:t>B</w:t>
              </w:r>
            </w:ins>
          </w:p>
        </w:tc>
        <w:tc>
          <w:tcPr>
            <w:tcW w:w="1607" w:type="dxa"/>
          </w:tcPr>
          <w:p w14:paraId="0A43A9A5" w14:textId="77777777" w:rsidR="001D1DC5" w:rsidRPr="006C1143" w:rsidRDefault="001D1DC5" w:rsidP="00B32561">
            <w:pPr>
              <w:pStyle w:val="TAC"/>
              <w:rPr>
                <w:ins w:id="554" w:author="Arvi Lintervo (Nokia)" w:date="2023-05-24T09:47:00Z"/>
              </w:rPr>
            </w:pPr>
            <w:ins w:id="555" w:author="Arvi Lintervo (Nokia)" w:date="2023-05-24T09:47:00Z">
              <w:r>
                <w:t>X</w:t>
              </w:r>
            </w:ins>
          </w:p>
        </w:tc>
        <w:tc>
          <w:tcPr>
            <w:tcW w:w="1607" w:type="dxa"/>
            <w:noWrap/>
            <w:vAlign w:val="center"/>
            <w:hideMark/>
          </w:tcPr>
          <w:p w14:paraId="60CFCAC6" w14:textId="77777777" w:rsidR="001D1DC5" w:rsidRPr="006C1143" w:rsidRDefault="001D1DC5" w:rsidP="00B32561">
            <w:pPr>
              <w:pStyle w:val="TAC"/>
              <w:rPr>
                <w:ins w:id="556" w:author="Arvi Lintervo (Nokia)" w:date="2023-05-24T09:47:00Z"/>
              </w:rPr>
            </w:pPr>
            <w:ins w:id="557" w:author="Arvi Lintervo (Nokia)" w:date="2023-05-24T09:47:00Z">
              <w:r>
                <w:t>855</w:t>
              </w:r>
            </w:ins>
          </w:p>
        </w:tc>
        <w:tc>
          <w:tcPr>
            <w:tcW w:w="1596" w:type="dxa"/>
            <w:noWrap/>
            <w:vAlign w:val="center"/>
            <w:hideMark/>
          </w:tcPr>
          <w:p w14:paraId="1EA2F1BD" w14:textId="77777777" w:rsidR="001D1DC5" w:rsidRPr="006C1143" w:rsidRDefault="001D1DC5" w:rsidP="00B32561">
            <w:pPr>
              <w:pStyle w:val="TAC"/>
              <w:rPr>
                <w:ins w:id="558" w:author="Arvi Lintervo (Nokia)" w:date="2023-05-24T09:47:00Z"/>
              </w:rPr>
            </w:pPr>
            <w:ins w:id="559" w:author="Arvi Lintervo (Nokia)" w:date="2023-05-24T09:47:00Z">
              <w:r>
                <w:t>890</w:t>
              </w:r>
            </w:ins>
          </w:p>
        </w:tc>
        <w:tc>
          <w:tcPr>
            <w:tcW w:w="1827" w:type="dxa"/>
            <w:noWrap/>
            <w:vAlign w:val="center"/>
          </w:tcPr>
          <w:p w14:paraId="6C209109" w14:textId="77777777" w:rsidR="001D1DC5" w:rsidRPr="006C1143" w:rsidRDefault="001D1DC5" w:rsidP="00B32561">
            <w:pPr>
              <w:pStyle w:val="TAC"/>
              <w:rPr>
                <w:ins w:id="560" w:author="Arvi Lintervo (Nokia)" w:date="2023-05-24T09:47:00Z"/>
              </w:rPr>
            </w:pPr>
          </w:p>
        </w:tc>
      </w:tr>
      <w:tr w:rsidR="001D1DC5" w:rsidRPr="006C1143" w14:paraId="1E24839C" w14:textId="77777777" w:rsidTr="00B32561">
        <w:trPr>
          <w:trHeight w:val="300"/>
          <w:jc w:val="center"/>
          <w:ins w:id="561" w:author="Arvi Lintervo (Nokia)" w:date="2023-05-24T09:47:00Z"/>
        </w:trPr>
        <w:tc>
          <w:tcPr>
            <w:tcW w:w="1127" w:type="dxa"/>
            <w:noWrap/>
            <w:vAlign w:val="center"/>
            <w:hideMark/>
          </w:tcPr>
          <w:p w14:paraId="2E725591" w14:textId="77777777" w:rsidR="001D1DC5" w:rsidRPr="006C1143" w:rsidRDefault="001D1DC5" w:rsidP="00B32561">
            <w:pPr>
              <w:pStyle w:val="TAC"/>
              <w:rPr>
                <w:ins w:id="562" w:author="Arvi Lintervo (Nokia)" w:date="2023-05-24T09:47:00Z"/>
              </w:rPr>
            </w:pPr>
            <w:ins w:id="563" w:author="Arvi Lintervo (Nokia)" w:date="2023-05-24T09:47:00Z">
              <w:r w:rsidRPr="006C1143">
                <w:t>1</w:t>
              </w:r>
              <w:r>
                <w:t>100</w:t>
              </w:r>
            </w:ins>
          </w:p>
        </w:tc>
        <w:tc>
          <w:tcPr>
            <w:tcW w:w="960" w:type="dxa"/>
            <w:noWrap/>
            <w:vAlign w:val="center"/>
            <w:hideMark/>
          </w:tcPr>
          <w:p w14:paraId="73496D58" w14:textId="77777777" w:rsidR="001D1DC5" w:rsidRPr="006C1143" w:rsidRDefault="001D1DC5" w:rsidP="00B32561">
            <w:pPr>
              <w:pStyle w:val="TAC"/>
              <w:rPr>
                <w:ins w:id="564" w:author="Arvi Lintervo (Nokia)" w:date="2023-05-24T09:47:00Z"/>
              </w:rPr>
            </w:pPr>
            <w:ins w:id="565" w:author="Arvi Lintervo (Nokia)" w:date="2023-05-24T09:47:00Z">
              <w:r w:rsidRPr="006C1143">
                <w:t>A</w:t>
              </w:r>
            </w:ins>
          </w:p>
        </w:tc>
        <w:tc>
          <w:tcPr>
            <w:tcW w:w="1607" w:type="dxa"/>
          </w:tcPr>
          <w:p w14:paraId="62F4C8B8" w14:textId="77777777" w:rsidR="001D1DC5" w:rsidRPr="006C1143" w:rsidRDefault="001D1DC5" w:rsidP="00B32561">
            <w:pPr>
              <w:pStyle w:val="TAC"/>
              <w:rPr>
                <w:ins w:id="566" w:author="Arvi Lintervo (Nokia)" w:date="2023-05-24T09:47:00Z"/>
              </w:rPr>
            </w:pPr>
          </w:p>
        </w:tc>
        <w:tc>
          <w:tcPr>
            <w:tcW w:w="1607" w:type="dxa"/>
            <w:noWrap/>
            <w:vAlign w:val="center"/>
            <w:hideMark/>
          </w:tcPr>
          <w:p w14:paraId="63C52F81" w14:textId="77777777" w:rsidR="001D1DC5" w:rsidRPr="006C1143" w:rsidRDefault="001D1DC5" w:rsidP="00B32561">
            <w:pPr>
              <w:pStyle w:val="TAC"/>
              <w:rPr>
                <w:ins w:id="567" w:author="Arvi Lintervo (Nokia)" w:date="2023-05-24T09:47:00Z"/>
              </w:rPr>
            </w:pPr>
            <w:ins w:id="568" w:author="Arvi Lintervo (Nokia)" w:date="2023-05-24T09:47:00Z">
              <w:r>
                <w:t>1078</w:t>
              </w:r>
            </w:ins>
          </w:p>
        </w:tc>
        <w:tc>
          <w:tcPr>
            <w:tcW w:w="1596" w:type="dxa"/>
            <w:noWrap/>
            <w:vAlign w:val="center"/>
            <w:hideMark/>
          </w:tcPr>
          <w:p w14:paraId="1EBC60F3" w14:textId="77777777" w:rsidR="001D1DC5" w:rsidRPr="006C1143" w:rsidRDefault="001D1DC5" w:rsidP="00B32561">
            <w:pPr>
              <w:pStyle w:val="TAC"/>
              <w:rPr>
                <w:ins w:id="569" w:author="Arvi Lintervo (Nokia)" w:date="2023-05-24T09:47:00Z"/>
              </w:rPr>
            </w:pPr>
            <w:ins w:id="570" w:author="Arvi Lintervo (Nokia)" w:date="2023-05-24T09:47:00Z">
              <w:r>
                <w:t>1123</w:t>
              </w:r>
            </w:ins>
          </w:p>
        </w:tc>
        <w:tc>
          <w:tcPr>
            <w:tcW w:w="1827" w:type="dxa"/>
            <w:noWrap/>
            <w:vAlign w:val="center"/>
          </w:tcPr>
          <w:p w14:paraId="3BE01222" w14:textId="77777777" w:rsidR="001D1DC5" w:rsidRPr="006C1143" w:rsidRDefault="001D1DC5" w:rsidP="00B32561">
            <w:pPr>
              <w:pStyle w:val="TAC"/>
              <w:rPr>
                <w:ins w:id="571" w:author="Arvi Lintervo (Nokia)" w:date="2023-05-24T09:47:00Z"/>
              </w:rPr>
            </w:pPr>
          </w:p>
        </w:tc>
      </w:tr>
      <w:tr w:rsidR="001D1DC5" w:rsidRPr="006C1143" w14:paraId="0DD15BD1" w14:textId="77777777" w:rsidTr="00B32561">
        <w:trPr>
          <w:trHeight w:val="300"/>
          <w:jc w:val="center"/>
          <w:ins w:id="572" w:author="Arvi Lintervo (Nokia)" w:date="2023-05-24T09:47:00Z"/>
        </w:trPr>
        <w:tc>
          <w:tcPr>
            <w:tcW w:w="1127" w:type="dxa"/>
            <w:noWrap/>
            <w:vAlign w:val="center"/>
            <w:hideMark/>
          </w:tcPr>
          <w:p w14:paraId="79D9C8AB" w14:textId="77777777" w:rsidR="001D1DC5" w:rsidRPr="006C1143" w:rsidRDefault="001D1DC5" w:rsidP="00B32561">
            <w:pPr>
              <w:pStyle w:val="TAC"/>
              <w:rPr>
                <w:ins w:id="573" w:author="Arvi Lintervo (Nokia)" w:date="2023-05-24T09:47:00Z"/>
              </w:rPr>
            </w:pPr>
            <w:ins w:id="574" w:author="Arvi Lintervo (Nokia)" w:date="2023-05-24T09:47:00Z">
              <w:r w:rsidRPr="006C1143">
                <w:t>1</w:t>
              </w:r>
              <w:r>
                <w:t>386</w:t>
              </w:r>
            </w:ins>
          </w:p>
        </w:tc>
        <w:tc>
          <w:tcPr>
            <w:tcW w:w="960" w:type="dxa"/>
            <w:noWrap/>
            <w:vAlign w:val="center"/>
            <w:hideMark/>
          </w:tcPr>
          <w:p w14:paraId="32F42F86" w14:textId="77777777" w:rsidR="001D1DC5" w:rsidRPr="006C1143" w:rsidRDefault="001D1DC5" w:rsidP="00B32561">
            <w:pPr>
              <w:pStyle w:val="TAC"/>
              <w:rPr>
                <w:ins w:id="575" w:author="Arvi Lintervo (Nokia)" w:date="2023-05-24T09:47:00Z"/>
              </w:rPr>
            </w:pPr>
            <w:ins w:id="576" w:author="Arvi Lintervo (Nokia)" w:date="2023-05-24T09:47:00Z">
              <w:r w:rsidRPr="006C1143">
                <w:t>B</w:t>
              </w:r>
            </w:ins>
          </w:p>
        </w:tc>
        <w:tc>
          <w:tcPr>
            <w:tcW w:w="1607" w:type="dxa"/>
          </w:tcPr>
          <w:p w14:paraId="5CCFF4A1" w14:textId="77777777" w:rsidR="001D1DC5" w:rsidRPr="006C1143" w:rsidRDefault="001D1DC5" w:rsidP="00B32561">
            <w:pPr>
              <w:pStyle w:val="TAC"/>
              <w:rPr>
                <w:ins w:id="577" w:author="Arvi Lintervo (Nokia)" w:date="2023-05-24T09:47:00Z"/>
              </w:rPr>
            </w:pPr>
          </w:p>
        </w:tc>
        <w:tc>
          <w:tcPr>
            <w:tcW w:w="1607" w:type="dxa"/>
            <w:noWrap/>
            <w:vAlign w:val="center"/>
            <w:hideMark/>
          </w:tcPr>
          <w:p w14:paraId="30E8B33C" w14:textId="77777777" w:rsidR="001D1DC5" w:rsidRPr="006C1143" w:rsidRDefault="001D1DC5" w:rsidP="00B32561">
            <w:pPr>
              <w:pStyle w:val="TAC"/>
              <w:rPr>
                <w:ins w:id="578" w:author="Arvi Lintervo (Nokia)" w:date="2023-05-24T09:47:00Z"/>
              </w:rPr>
            </w:pPr>
            <w:ins w:id="579" w:author="Arvi Lintervo (Nokia)" w:date="2023-05-24T09:47:00Z">
              <w:r w:rsidRPr="006C1143">
                <w:t>1</w:t>
              </w:r>
              <w:r>
                <w:t>358</w:t>
              </w:r>
            </w:ins>
          </w:p>
        </w:tc>
        <w:tc>
          <w:tcPr>
            <w:tcW w:w="1596" w:type="dxa"/>
            <w:noWrap/>
            <w:vAlign w:val="center"/>
            <w:hideMark/>
          </w:tcPr>
          <w:p w14:paraId="6A30CA1A" w14:textId="77777777" w:rsidR="001D1DC5" w:rsidRPr="006C1143" w:rsidRDefault="001D1DC5" w:rsidP="00B32561">
            <w:pPr>
              <w:pStyle w:val="TAC"/>
              <w:rPr>
                <w:ins w:id="580" w:author="Arvi Lintervo (Nokia)" w:date="2023-05-24T09:47:00Z"/>
              </w:rPr>
            </w:pPr>
            <w:ins w:id="581" w:author="Arvi Lintervo (Nokia)" w:date="2023-05-24T09:47:00Z">
              <w:r w:rsidRPr="006C1143">
                <w:t>1</w:t>
              </w:r>
              <w:r>
                <w:t>414</w:t>
              </w:r>
            </w:ins>
          </w:p>
        </w:tc>
        <w:tc>
          <w:tcPr>
            <w:tcW w:w="1827" w:type="dxa"/>
            <w:noWrap/>
            <w:vAlign w:val="center"/>
          </w:tcPr>
          <w:p w14:paraId="6CC64852" w14:textId="77777777" w:rsidR="001D1DC5" w:rsidRPr="006C1143" w:rsidRDefault="001D1DC5" w:rsidP="00B32561">
            <w:pPr>
              <w:pStyle w:val="TAC"/>
              <w:rPr>
                <w:ins w:id="582" w:author="Arvi Lintervo (Nokia)" w:date="2023-05-24T09:47:00Z"/>
              </w:rPr>
            </w:pPr>
          </w:p>
        </w:tc>
      </w:tr>
      <w:tr w:rsidR="001D1DC5" w:rsidRPr="006C1143" w14:paraId="7C40B827" w14:textId="77777777" w:rsidTr="00B32561">
        <w:trPr>
          <w:trHeight w:val="300"/>
          <w:jc w:val="center"/>
          <w:ins w:id="583" w:author="Arvi Lintervo (Nokia)" w:date="2023-05-24T09:47:00Z"/>
        </w:trPr>
        <w:tc>
          <w:tcPr>
            <w:tcW w:w="1127" w:type="dxa"/>
            <w:noWrap/>
            <w:vAlign w:val="center"/>
            <w:hideMark/>
          </w:tcPr>
          <w:p w14:paraId="33BC154D" w14:textId="77777777" w:rsidR="001D1DC5" w:rsidRPr="006C1143" w:rsidRDefault="001D1DC5" w:rsidP="00B32561">
            <w:pPr>
              <w:pStyle w:val="TAC"/>
              <w:rPr>
                <w:ins w:id="584" w:author="Arvi Lintervo (Nokia)" w:date="2023-05-24T09:47:00Z"/>
              </w:rPr>
            </w:pPr>
            <w:ins w:id="585" w:author="Arvi Lintervo (Nokia)" w:date="2023-05-24T09:47:00Z">
              <w:r w:rsidRPr="006C1143">
                <w:t>1</w:t>
              </w:r>
              <w:r>
                <w:t>746</w:t>
              </w:r>
            </w:ins>
          </w:p>
        </w:tc>
        <w:tc>
          <w:tcPr>
            <w:tcW w:w="960" w:type="dxa"/>
            <w:noWrap/>
            <w:vAlign w:val="center"/>
            <w:hideMark/>
          </w:tcPr>
          <w:p w14:paraId="518A038A" w14:textId="77777777" w:rsidR="001D1DC5" w:rsidRPr="006C1143" w:rsidRDefault="001D1DC5" w:rsidP="00B32561">
            <w:pPr>
              <w:pStyle w:val="TAC"/>
              <w:rPr>
                <w:ins w:id="586" w:author="Arvi Lintervo (Nokia)" w:date="2023-05-24T09:47:00Z"/>
              </w:rPr>
            </w:pPr>
            <w:ins w:id="587" w:author="Arvi Lintervo (Nokia)" w:date="2023-05-24T09:47:00Z">
              <w:r w:rsidRPr="006C1143">
                <w:t>A</w:t>
              </w:r>
            </w:ins>
          </w:p>
        </w:tc>
        <w:tc>
          <w:tcPr>
            <w:tcW w:w="1607" w:type="dxa"/>
          </w:tcPr>
          <w:p w14:paraId="36B6936F" w14:textId="77777777" w:rsidR="001D1DC5" w:rsidRPr="006C1143" w:rsidRDefault="001D1DC5" w:rsidP="00B32561">
            <w:pPr>
              <w:pStyle w:val="TAC"/>
              <w:rPr>
                <w:ins w:id="588" w:author="Arvi Lintervo (Nokia)" w:date="2023-05-24T09:47:00Z"/>
              </w:rPr>
            </w:pPr>
          </w:p>
        </w:tc>
        <w:tc>
          <w:tcPr>
            <w:tcW w:w="1607" w:type="dxa"/>
            <w:noWrap/>
            <w:vAlign w:val="center"/>
            <w:hideMark/>
          </w:tcPr>
          <w:p w14:paraId="1542DC0C" w14:textId="77777777" w:rsidR="001D1DC5" w:rsidRPr="006C1143" w:rsidRDefault="001D1DC5" w:rsidP="00B32561">
            <w:pPr>
              <w:pStyle w:val="TAC"/>
              <w:rPr>
                <w:ins w:id="589" w:author="Arvi Lintervo (Nokia)" w:date="2023-05-24T09:47:00Z"/>
              </w:rPr>
            </w:pPr>
            <w:ins w:id="590" w:author="Arvi Lintervo (Nokia)" w:date="2023-05-24T09:47:00Z">
              <w:r w:rsidRPr="006C1143">
                <w:t>1</w:t>
              </w:r>
              <w:r>
                <w:t>711</w:t>
              </w:r>
            </w:ins>
          </w:p>
        </w:tc>
        <w:tc>
          <w:tcPr>
            <w:tcW w:w="1596" w:type="dxa"/>
            <w:noWrap/>
            <w:vAlign w:val="center"/>
            <w:hideMark/>
          </w:tcPr>
          <w:p w14:paraId="41008037" w14:textId="77777777" w:rsidR="001D1DC5" w:rsidRPr="006C1143" w:rsidRDefault="001D1DC5" w:rsidP="00B32561">
            <w:pPr>
              <w:pStyle w:val="TAC"/>
              <w:rPr>
                <w:ins w:id="591" w:author="Arvi Lintervo (Nokia)" w:date="2023-05-24T09:47:00Z"/>
              </w:rPr>
            </w:pPr>
            <w:ins w:id="592" w:author="Arvi Lintervo (Nokia)" w:date="2023-05-24T09:47:00Z">
              <w:r>
                <w:t>1781</w:t>
              </w:r>
            </w:ins>
          </w:p>
        </w:tc>
        <w:tc>
          <w:tcPr>
            <w:tcW w:w="1827" w:type="dxa"/>
            <w:noWrap/>
            <w:vAlign w:val="center"/>
          </w:tcPr>
          <w:p w14:paraId="4B439F3D" w14:textId="77777777" w:rsidR="001D1DC5" w:rsidRPr="006C1143" w:rsidRDefault="001D1DC5" w:rsidP="00B32561">
            <w:pPr>
              <w:pStyle w:val="TAC"/>
              <w:rPr>
                <w:ins w:id="593" w:author="Arvi Lintervo (Nokia)" w:date="2023-05-24T09:47:00Z"/>
              </w:rPr>
            </w:pPr>
          </w:p>
        </w:tc>
      </w:tr>
      <w:tr w:rsidR="001D1DC5" w:rsidRPr="006C1143" w14:paraId="6D954D7A" w14:textId="77777777" w:rsidTr="00B32561">
        <w:trPr>
          <w:trHeight w:val="300"/>
          <w:jc w:val="center"/>
          <w:ins w:id="594" w:author="Arvi Lintervo (Nokia)" w:date="2023-05-24T09:47:00Z"/>
        </w:trPr>
        <w:tc>
          <w:tcPr>
            <w:tcW w:w="1127" w:type="dxa"/>
            <w:noWrap/>
            <w:vAlign w:val="center"/>
            <w:hideMark/>
          </w:tcPr>
          <w:p w14:paraId="59E5BDEE" w14:textId="77777777" w:rsidR="001D1DC5" w:rsidRPr="006C1143" w:rsidRDefault="001D1DC5" w:rsidP="00B32561">
            <w:pPr>
              <w:pStyle w:val="TAC"/>
              <w:rPr>
                <w:ins w:id="595" w:author="Arvi Lintervo (Nokia)" w:date="2023-05-24T09:47:00Z"/>
              </w:rPr>
            </w:pPr>
            <w:ins w:id="596" w:author="Arvi Lintervo (Nokia)" w:date="2023-05-24T09:47:00Z">
              <w:r w:rsidRPr="006C1143">
                <w:t>2</w:t>
              </w:r>
              <w:r>
                <w:t>200</w:t>
              </w:r>
            </w:ins>
          </w:p>
        </w:tc>
        <w:tc>
          <w:tcPr>
            <w:tcW w:w="960" w:type="dxa"/>
            <w:noWrap/>
            <w:vAlign w:val="center"/>
            <w:hideMark/>
          </w:tcPr>
          <w:p w14:paraId="5DB446C6" w14:textId="77777777" w:rsidR="001D1DC5" w:rsidRPr="006C1143" w:rsidRDefault="001D1DC5" w:rsidP="00B32561">
            <w:pPr>
              <w:pStyle w:val="TAC"/>
              <w:rPr>
                <w:ins w:id="597" w:author="Arvi Lintervo (Nokia)" w:date="2023-05-24T09:47:00Z"/>
              </w:rPr>
            </w:pPr>
            <w:ins w:id="598" w:author="Arvi Lintervo (Nokia)" w:date="2023-05-24T09:47:00Z">
              <w:r w:rsidRPr="006C1143">
                <w:t>B</w:t>
              </w:r>
            </w:ins>
          </w:p>
        </w:tc>
        <w:tc>
          <w:tcPr>
            <w:tcW w:w="1607" w:type="dxa"/>
          </w:tcPr>
          <w:p w14:paraId="680C08AC" w14:textId="77777777" w:rsidR="001D1DC5" w:rsidRPr="006C1143" w:rsidRDefault="001D1DC5" w:rsidP="00B32561">
            <w:pPr>
              <w:pStyle w:val="TAC"/>
              <w:rPr>
                <w:ins w:id="599" w:author="Arvi Lintervo (Nokia)" w:date="2023-05-24T09:47:00Z"/>
              </w:rPr>
            </w:pPr>
          </w:p>
        </w:tc>
        <w:tc>
          <w:tcPr>
            <w:tcW w:w="1607" w:type="dxa"/>
            <w:noWrap/>
            <w:vAlign w:val="center"/>
            <w:hideMark/>
          </w:tcPr>
          <w:p w14:paraId="30B59A28" w14:textId="77777777" w:rsidR="001D1DC5" w:rsidRPr="006C1143" w:rsidRDefault="001D1DC5" w:rsidP="00B32561">
            <w:pPr>
              <w:pStyle w:val="TAC"/>
              <w:rPr>
                <w:ins w:id="600" w:author="Arvi Lintervo (Nokia)" w:date="2023-05-24T09:47:00Z"/>
              </w:rPr>
            </w:pPr>
            <w:ins w:id="601" w:author="Arvi Lintervo (Nokia)" w:date="2023-05-24T09:47:00Z">
              <w:r>
                <w:t>2159</w:t>
              </w:r>
            </w:ins>
          </w:p>
        </w:tc>
        <w:tc>
          <w:tcPr>
            <w:tcW w:w="1596" w:type="dxa"/>
            <w:noWrap/>
            <w:vAlign w:val="center"/>
            <w:hideMark/>
          </w:tcPr>
          <w:p w14:paraId="41E7CB0B" w14:textId="77777777" w:rsidR="001D1DC5" w:rsidRPr="006C1143" w:rsidRDefault="001D1DC5" w:rsidP="00B32561">
            <w:pPr>
              <w:pStyle w:val="TAC"/>
              <w:rPr>
                <w:ins w:id="602" w:author="Arvi Lintervo (Nokia)" w:date="2023-05-24T09:47:00Z"/>
              </w:rPr>
            </w:pPr>
            <w:ins w:id="603" w:author="Arvi Lintervo (Nokia)" w:date="2023-05-24T09:47:00Z">
              <w:r>
                <w:t>2241</w:t>
              </w:r>
            </w:ins>
          </w:p>
        </w:tc>
        <w:tc>
          <w:tcPr>
            <w:tcW w:w="1827" w:type="dxa"/>
            <w:noWrap/>
            <w:vAlign w:val="center"/>
          </w:tcPr>
          <w:p w14:paraId="74654F04" w14:textId="77777777" w:rsidR="001D1DC5" w:rsidRPr="006C1143" w:rsidRDefault="001D1DC5" w:rsidP="00B32561">
            <w:pPr>
              <w:pStyle w:val="TAC"/>
              <w:rPr>
                <w:ins w:id="604" w:author="Arvi Lintervo (Nokia)" w:date="2023-05-24T09:47:00Z"/>
              </w:rPr>
            </w:pPr>
          </w:p>
        </w:tc>
      </w:tr>
      <w:tr w:rsidR="001D1DC5" w:rsidRPr="006C1143" w14:paraId="1E13808F" w14:textId="77777777" w:rsidTr="00B32561">
        <w:trPr>
          <w:trHeight w:val="300"/>
          <w:jc w:val="center"/>
          <w:ins w:id="605" w:author="Arvi Lintervo (Nokia)" w:date="2023-05-24T09:47:00Z"/>
        </w:trPr>
        <w:tc>
          <w:tcPr>
            <w:tcW w:w="1127" w:type="dxa"/>
            <w:noWrap/>
            <w:vAlign w:val="center"/>
            <w:hideMark/>
          </w:tcPr>
          <w:p w14:paraId="13CA396F" w14:textId="77777777" w:rsidR="001D1DC5" w:rsidRPr="006C1143" w:rsidRDefault="001D1DC5" w:rsidP="00B32561">
            <w:pPr>
              <w:pStyle w:val="TAC"/>
              <w:rPr>
                <w:ins w:id="606" w:author="Arvi Lintervo (Nokia)" w:date="2023-05-24T09:47:00Z"/>
              </w:rPr>
            </w:pPr>
            <w:ins w:id="607" w:author="Arvi Lintervo (Nokia)" w:date="2023-05-24T09:47:00Z">
              <w:r w:rsidRPr="006C1143">
                <w:t>2</w:t>
              </w:r>
              <w:r>
                <w:t>772</w:t>
              </w:r>
            </w:ins>
          </w:p>
        </w:tc>
        <w:tc>
          <w:tcPr>
            <w:tcW w:w="960" w:type="dxa"/>
            <w:noWrap/>
            <w:vAlign w:val="center"/>
            <w:hideMark/>
          </w:tcPr>
          <w:p w14:paraId="500A1165" w14:textId="77777777" w:rsidR="001D1DC5" w:rsidRPr="006C1143" w:rsidRDefault="001D1DC5" w:rsidP="00B32561">
            <w:pPr>
              <w:pStyle w:val="TAC"/>
              <w:rPr>
                <w:ins w:id="608" w:author="Arvi Lintervo (Nokia)" w:date="2023-05-24T09:47:00Z"/>
              </w:rPr>
            </w:pPr>
            <w:ins w:id="609" w:author="Arvi Lintervo (Nokia)" w:date="2023-05-24T09:47:00Z">
              <w:r w:rsidRPr="006C1143">
                <w:t>A</w:t>
              </w:r>
            </w:ins>
          </w:p>
        </w:tc>
        <w:tc>
          <w:tcPr>
            <w:tcW w:w="1607" w:type="dxa"/>
          </w:tcPr>
          <w:p w14:paraId="2D4A20C4" w14:textId="77777777" w:rsidR="001D1DC5" w:rsidRPr="006C1143" w:rsidRDefault="001D1DC5" w:rsidP="00B32561">
            <w:pPr>
              <w:pStyle w:val="TAC"/>
              <w:rPr>
                <w:ins w:id="610" w:author="Arvi Lintervo (Nokia)" w:date="2023-05-24T09:47:00Z"/>
              </w:rPr>
            </w:pPr>
          </w:p>
        </w:tc>
        <w:tc>
          <w:tcPr>
            <w:tcW w:w="1607" w:type="dxa"/>
            <w:noWrap/>
            <w:vAlign w:val="center"/>
            <w:hideMark/>
          </w:tcPr>
          <w:p w14:paraId="0FD7C736" w14:textId="77777777" w:rsidR="001D1DC5" w:rsidRPr="006C1143" w:rsidRDefault="001D1DC5" w:rsidP="00B32561">
            <w:pPr>
              <w:pStyle w:val="TAC"/>
              <w:rPr>
                <w:ins w:id="611" w:author="Arvi Lintervo (Nokia)" w:date="2023-05-24T09:47:00Z"/>
              </w:rPr>
            </w:pPr>
            <w:ins w:id="612" w:author="Arvi Lintervo (Nokia)" w:date="2023-05-24T09:47:00Z">
              <w:r>
                <w:t>2731</w:t>
              </w:r>
            </w:ins>
          </w:p>
        </w:tc>
        <w:tc>
          <w:tcPr>
            <w:tcW w:w="1596" w:type="dxa"/>
            <w:noWrap/>
            <w:vAlign w:val="center"/>
            <w:hideMark/>
          </w:tcPr>
          <w:p w14:paraId="64022B72" w14:textId="77777777" w:rsidR="001D1DC5" w:rsidRPr="006C1143" w:rsidRDefault="001D1DC5" w:rsidP="00B32561">
            <w:pPr>
              <w:pStyle w:val="TAC"/>
              <w:rPr>
                <w:ins w:id="613" w:author="Arvi Lintervo (Nokia)" w:date="2023-05-24T09:47:00Z"/>
              </w:rPr>
            </w:pPr>
            <w:ins w:id="614" w:author="Arvi Lintervo (Nokia)" w:date="2023-05-24T09:47:00Z">
              <w:r>
                <w:t>2813</w:t>
              </w:r>
            </w:ins>
          </w:p>
        </w:tc>
        <w:tc>
          <w:tcPr>
            <w:tcW w:w="1827" w:type="dxa"/>
            <w:noWrap/>
            <w:vAlign w:val="center"/>
          </w:tcPr>
          <w:p w14:paraId="4249A388" w14:textId="77777777" w:rsidR="001D1DC5" w:rsidRPr="006C1143" w:rsidRDefault="001D1DC5" w:rsidP="00B32561">
            <w:pPr>
              <w:pStyle w:val="TAC"/>
              <w:rPr>
                <w:ins w:id="615" w:author="Arvi Lintervo (Nokia)" w:date="2023-05-24T09:47:00Z"/>
              </w:rPr>
            </w:pPr>
          </w:p>
        </w:tc>
      </w:tr>
      <w:tr w:rsidR="001D1DC5" w:rsidRPr="006C1143" w14:paraId="08FC01E4" w14:textId="77777777" w:rsidTr="00B32561">
        <w:trPr>
          <w:trHeight w:val="300"/>
          <w:jc w:val="center"/>
          <w:ins w:id="616" w:author="Arvi Lintervo (Nokia)" w:date="2023-05-24T09:47:00Z"/>
        </w:trPr>
        <w:tc>
          <w:tcPr>
            <w:tcW w:w="1127" w:type="dxa"/>
            <w:noWrap/>
            <w:vAlign w:val="center"/>
            <w:hideMark/>
          </w:tcPr>
          <w:p w14:paraId="6D37B3DB" w14:textId="77777777" w:rsidR="001D1DC5" w:rsidRPr="006C1143" w:rsidRDefault="001D1DC5" w:rsidP="00B32561">
            <w:pPr>
              <w:pStyle w:val="TAC"/>
              <w:rPr>
                <w:ins w:id="617" w:author="Arvi Lintervo (Nokia)" w:date="2023-05-24T09:47:00Z"/>
              </w:rPr>
            </w:pPr>
            <w:ins w:id="618" w:author="Arvi Lintervo (Nokia)" w:date="2023-05-24T09:47:00Z">
              <w:r w:rsidRPr="006C1143">
                <w:t>3</w:t>
              </w:r>
              <w:r>
                <w:t>492</w:t>
              </w:r>
            </w:ins>
          </w:p>
        </w:tc>
        <w:tc>
          <w:tcPr>
            <w:tcW w:w="960" w:type="dxa"/>
            <w:noWrap/>
            <w:vAlign w:val="center"/>
            <w:hideMark/>
          </w:tcPr>
          <w:p w14:paraId="0CFBC475" w14:textId="77777777" w:rsidR="001D1DC5" w:rsidRPr="006C1143" w:rsidRDefault="001D1DC5" w:rsidP="00B32561">
            <w:pPr>
              <w:pStyle w:val="TAC"/>
              <w:rPr>
                <w:ins w:id="619" w:author="Arvi Lintervo (Nokia)" w:date="2023-05-24T09:47:00Z"/>
              </w:rPr>
            </w:pPr>
            <w:ins w:id="620" w:author="Arvi Lintervo (Nokia)" w:date="2023-05-24T09:47:00Z">
              <w:r w:rsidRPr="006C1143">
                <w:t>B</w:t>
              </w:r>
            </w:ins>
          </w:p>
        </w:tc>
        <w:tc>
          <w:tcPr>
            <w:tcW w:w="1607" w:type="dxa"/>
          </w:tcPr>
          <w:p w14:paraId="31AC858F" w14:textId="77777777" w:rsidR="001D1DC5" w:rsidRPr="006C1143" w:rsidRDefault="001D1DC5" w:rsidP="00B32561">
            <w:pPr>
              <w:pStyle w:val="TAC"/>
              <w:rPr>
                <w:ins w:id="621" w:author="Arvi Lintervo (Nokia)" w:date="2023-05-24T09:47:00Z"/>
              </w:rPr>
            </w:pPr>
          </w:p>
        </w:tc>
        <w:tc>
          <w:tcPr>
            <w:tcW w:w="1607" w:type="dxa"/>
            <w:noWrap/>
            <w:vAlign w:val="center"/>
            <w:hideMark/>
          </w:tcPr>
          <w:p w14:paraId="428C9C9C" w14:textId="77777777" w:rsidR="001D1DC5" w:rsidRPr="006C1143" w:rsidRDefault="001D1DC5" w:rsidP="00B32561">
            <w:pPr>
              <w:pStyle w:val="TAC"/>
              <w:rPr>
                <w:ins w:id="622" w:author="Arvi Lintervo (Nokia)" w:date="2023-05-24T09:47:00Z"/>
              </w:rPr>
            </w:pPr>
            <w:ins w:id="623" w:author="Arvi Lintervo (Nokia)" w:date="2023-05-24T09:47:00Z">
              <w:r w:rsidRPr="006C1143">
                <w:t>3</w:t>
              </w:r>
              <w:r>
                <w:t>451</w:t>
              </w:r>
            </w:ins>
          </w:p>
        </w:tc>
        <w:tc>
          <w:tcPr>
            <w:tcW w:w="1596" w:type="dxa"/>
            <w:noWrap/>
            <w:vAlign w:val="center"/>
            <w:hideMark/>
          </w:tcPr>
          <w:p w14:paraId="2760E876" w14:textId="77777777" w:rsidR="001D1DC5" w:rsidRPr="006C1143" w:rsidRDefault="001D1DC5" w:rsidP="00B32561">
            <w:pPr>
              <w:pStyle w:val="TAC"/>
              <w:rPr>
                <w:ins w:id="624" w:author="Arvi Lintervo (Nokia)" w:date="2023-05-24T09:47:00Z"/>
              </w:rPr>
            </w:pPr>
            <w:ins w:id="625" w:author="Arvi Lintervo (Nokia)" w:date="2023-05-24T09:47:00Z">
              <w:r>
                <w:t>3533</w:t>
              </w:r>
            </w:ins>
          </w:p>
        </w:tc>
        <w:tc>
          <w:tcPr>
            <w:tcW w:w="1827" w:type="dxa"/>
            <w:noWrap/>
            <w:vAlign w:val="center"/>
          </w:tcPr>
          <w:p w14:paraId="4BC2BDE6" w14:textId="77777777" w:rsidR="001D1DC5" w:rsidRPr="006C1143" w:rsidRDefault="001D1DC5" w:rsidP="00B32561">
            <w:pPr>
              <w:pStyle w:val="TAC"/>
              <w:rPr>
                <w:ins w:id="626" w:author="Arvi Lintervo (Nokia)" w:date="2023-05-24T09:47:00Z"/>
              </w:rPr>
            </w:pPr>
          </w:p>
        </w:tc>
      </w:tr>
      <w:tr w:rsidR="001D1DC5" w:rsidRPr="006C1143" w14:paraId="0A806F01" w14:textId="77777777" w:rsidTr="00B32561">
        <w:trPr>
          <w:trHeight w:val="300"/>
          <w:jc w:val="center"/>
          <w:ins w:id="627" w:author="Arvi Lintervo (Nokia)" w:date="2023-05-24T09:47:00Z"/>
        </w:trPr>
        <w:tc>
          <w:tcPr>
            <w:tcW w:w="1127" w:type="dxa"/>
            <w:noWrap/>
            <w:vAlign w:val="center"/>
            <w:hideMark/>
          </w:tcPr>
          <w:p w14:paraId="46E1396E" w14:textId="77777777" w:rsidR="001D1DC5" w:rsidRPr="006C1143" w:rsidRDefault="001D1DC5" w:rsidP="00B32561">
            <w:pPr>
              <w:pStyle w:val="TAC"/>
              <w:rPr>
                <w:ins w:id="628" w:author="Arvi Lintervo (Nokia)" w:date="2023-05-24T09:47:00Z"/>
              </w:rPr>
            </w:pPr>
            <w:ins w:id="629" w:author="Arvi Lintervo (Nokia)" w:date="2023-05-24T09:47:00Z">
              <w:r w:rsidRPr="006C1143">
                <w:t>4</w:t>
              </w:r>
              <w:r>
                <w:t>400</w:t>
              </w:r>
            </w:ins>
          </w:p>
        </w:tc>
        <w:tc>
          <w:tcPr>
            <w:tcW w:w="960" w:type="dxa"/>
            <w:noWrap/>
            <w:vAlign w:val="center"/>
            <w:hideMark/>
          </w:tcPr>
          <w:p w14:paraId="4965143E" w14:textId="77777777" w:rsidR="001D1DC5" w:rsidRPr="006C1143" w:rsidRDefault="001D1DC5" w:rsidP="00B32561">
            <w:pPr>
              <w:pStyle w:val="TAC"/>
              <w:rPr>
                <w:ins w:id="630" w:author="Arvi Lintervo (Nokia)" w:date="2023-05-24T09:47:00Z"/>
              </w:rPr>
            </w:pPr>
            <w:ins w:id="631" w:author="Arvi Lintervo (Nokia)" w:date="2023-05-24T09:47:00Z">
              <w:r w:rsidRPr="006C1143">
                <w:t>A</w:t>
              </w:r>
            </w:ins>
          </w:p>
        </w:tc>
        <w:tc>
          <w:tcPr>
            <w:tcW w:w="1607" w:type="dxa"/>
          </w:tcPr>
          <w:p w14:paraId="45C65BD9" w14:textId="77777777" w:rsidR="001D1DC5" w:rsidRPr="006C1143" w:rsidRDefault="001D1DC5" w:rsidP="00B32561">
            <w:pPr>
              <w:pStyle w:val="TAC"/>
              <w:rPr>
                <w:ins w:id="632" w:author="Arvi Lintervo (Nokia)" w:date="2023-05-24T09:47:00Z"/>
              </w:rPr>
            </w:pPr>
          </w:p>
        </w:tc>
        <w:tc>
          <w:tcPr>
            <w:tcW w:w="1607" w:type="dxa"/>
            <w:noWrap/>
            <w:vAlign w:val="center"/>
            <w:hideMark/>
          </w:tcPr>
          <w:p w14:paraId="65BE7F0D" w14:textId="77777777" w:rsidR="001D1DC5" w:rsidRPr="006C1143" w:rsidRDefault="001D1DC5" w:rsidP="00B32561">
            <w:pPr>
              <w:pStyle w:val="TAC"/>
              <w:rPr>
                <w:ins w:id="633" w:author="Arvi Lintervo (Nokia)" w:date="2023-05-24T09:47:00Z"/>
              </w:rPr>
            </w:pPr>
            <w:ins w:id="634" w:author="Arvi Lintervo (Nokia)" w:date="2023-05-24T09:47:00Z">
              <w:r>
                <w:t>4359</w:t>
              </w:r>
            </w:ins>
          </w:p>
        </w:tc>
        <w:tc>
          <w:tcPr>
            <w:tcW w:w="1596" w:type="dxa"/>
            <w:noWrap/>
            <w:vAlign w:val="center"/>
            <w:hideMark/>
          </w:tcPr>
          <w:p w14:paraId="581D1327" w14:textId="77777777" w:rsidR="001D1DC5" w:rsidRPr="006C1143" w:rsidRDefault="001D1DC5" w:rsidP="00B32561">
            <w:pPr>
              <w:pStyle w:val="TAC"/>
              <w:rPr>
                <w:ins w:id="635" w:author="Arvi Lintervo (Nokia)" w:date="2023-05-24T09:47:00Z"/>
              </w:rPr>
            </w:pPr>
            <w:ins w:id="636" w:author="Arvi Lintervo (Nokia)" w:date="2023-05-24T09:47:00Z">
              <w:r w:rsidRPr="006C1143">
                <w:t>4</w:t>
              </w:r>
              <w:r>
                <w:t>441</w:t>
              </w:r>
            </w:ins>
          </w:p>
        </w:tc>
        <w:tc>
          <w:tcPr>
            <w:tcW w:w="1827" w:type="dxa"/>
            <w:noWrap/>
            <w:vAlign w:val="center"/>
          </w:tcPr>
          <w:p w14:paraId="6E749B8D" w14:textId="77777777" w:rsidR="001D1DC5" w:rsidRPr="006C1143" w:rsidRDefault="001D1DC5" w:rsidP="00B32561">
            <w:pPr>
              <w:pStyle w:val="TAC"/>
              <w:rPr>
                <w:ins w:id="637" w:author="Arvi Lintervo (Nokia)" w:date="2023-05-24T09:47:00Z"/>
              </w:rPr>
            </w:pPr>
          </w:p>
        </w:tc>
      </w:tr>
      <w:tr w:rsidR="001D1DC5" w:rsidRPr="006C1143" w14:paraId="7FC2E28B" w14:textId="77777777" w:rsidTr="00B32561">
        <w:trPr>
          <w:trHeight w:val="300"/>
          <w:jc w:val="center"/>
          <w:ins w:id="638" w:author="Arvi Lintervo (Nokia)" w:date="2023-05-24T09:47:00Z"/>
        </w:trPr>
        <w:tc>
          <w:tcPr>
            <w:tcW w:w="1127" w:type="dxa"/>
            <w:noWrap/>
            <w:vAlign w:val="center"/>
            <w:hideMark/>
          </w:tcPr>
          <w:p w14:paraId="7C2F39B9" w14:textId="77777777" w:rsidR="001D1DC5" w:rsidRPr="006C1143" w:rsidRDefault="001D1DC5" w:rsidP="00B32561">
            <w:pPr>
              <w:pStyle w:val="TAC"/>
              <w:rPr>
                <w:ins w:id="639" w:author="Arvi Lintervo (Nokia)" w:date="2023-05-24T09:47:00Z"/>
              </w:rPr>
            </w:pPr>
            <w:ins w:id="640" w:author="Arvi Lintervo (Nokia)" w:date="2023-05-24T09:47:00Z">
              <w:r w:rsidRPr="006C1143">
                <w:t>5</w:t>
              </w:r>
              <w:r>
                <w:t>543</w:t>
              </w:r>
            </w:ins>
          </w:p>
        </w:tc>
        <w:tc>
          <w:tcPr>
            <w:tcW w:w="960" w:type="dxa"/>
            <w:noWrap/>
            <w:vAlign w:val="center"/>
            <w:hideMark/>
          </w:tcPr>
          <w:p w14:paraId="3AC66F89" w14:textId="77777777" w:rsidR="001D1DC5" w:rsidRPr="006C1143" w:rsidRDefault="001D1DC5" w:rsidP="00B32561">
            <w:pPr>
              <w:pStyle w:val="TAC"/>
              <w:rPr>
                <w:ins w:id="641" w:author="Arvi Lintervo (Nokia)" w:date="2023-05-24T09:47:00Z"/>
              </w:rPr>
            </w:pPr>
            <w:ins w:id="642" w:author="Arvi Lintervo (Nokia)" w:date="2023-05-24T09:47:00Z">
              <w:r w:rsidRPr="006C1143">
                <w:t>B</w:t>
              </w:r>
            </w:ins>
          </w:p>
        </w:tc>
        <w:tc>
          <w:tcPr>
            <w:tcW w:w="1607" w:type="dxa"/>
          </w:tcPr>
          <w:p w14:paraId="69B1A206" w14:textId="77777777" w:rsidR="001D1DC5" w:rsidRPr="006C1143" w:rsidRDefault="001D1DC5" w:rsidP="00B32561">
            <w:pPr>
              <w:pStyle w:val="TAC"/>
              <w:rPr>
                <w:ins w:id="643" w:author="Arvi Lintervo (Nokia)" w:date="2023-05-24T09:47:00Z"/>
              </w:rPr>
            </w:pPr>
          </w:p>
        </w:tc>
        <w:tc>
          <w:tcPr>
            <w:tcW w:w="1607" w:type="dxa"/>
            <w:noWrap/>
            <w:vAlign w:val="center"/>
            <w:hideMark/>
          </w:tcPr>
          <w:p w14:paraId="5EA1B66A" w14:textId="77777777" w:rsidR="001D1DC5" w:rsidRPr="006C1143" w:rsidRDefault="001D1DC5" w:rsidP="00B32561">
            <w:pPr>
              <w:pStyle w:val="TAC"/>
              <w:rPr>
                <w:ins w:id="644" w:author="Arvi Lintervo (Nokia)" w:date="2023-05-24T09:47:00Z"/>
              </w:rPr>
            </w:pPr>
            <w:ins w:id="645" w:author="Arvi Lintervo (Nokia)" w:date="2023-05-24T09:47:00Z">
              <w:r>
                <w:t>5502</w:t>
              </w:r>
            </w:ins>
          </w:p>
        </w:tc>
        <w:tc>
          <w:tcPr>
            <w:tcW w:w="1596" w:type="dxa"/>
            <w:noWrap/>
            <w:vAlign w:val="center"/>
            <w:hideMark/>
          </w:tcPr>
          <w:p w14:paraId="7CDFF278" w14:textId="77777777" w:rsidR="001D1DC5" w:rsidRPr="006C1143" w:rsidRDefault="001D1DC5" w:rsidP="00B32561">
            <w:pPr>
              <w:pStyle w:val="TAC"/>
              <w:rPr>
                <w:ins w:id="646" w:author="Arvi Lintervo (Nokia)" w:date="2023-05-24T09:47:00Z"/>
              </w:rPr>
            </w:pPr>
            <w:ins w:id="647" w:author="Arvi Lintervo (Nokia)" w:date="2023-05-24T09:47:00Z">
              <w:r w:rsidRPr="006C1143">
                <w:t>5</w:t>
              </w:r>
              <w:r>
                <w:t>585</w:t>
              </w:r>
            </w:ins>
          </w:p>
        </w:tc>
        <w:tc>
          <w:tcPr>
            <w:tcW w:w="1827" w:type="dxa"/>
            <w:noWrap/>
            <w:vAlign w:val="center"/>
          </w:tcPr>
          <w:p w14:paraId="3665F05D" w14:textId="77777777" w:rsidR="001D1DC5" w:rsidRPr="006C1143" w:rsidRDefault="001D1DC5" w:rsidP="00B32561">
            <w:pPr>
              <w:pStyle w:val="TAC"/>
              <w:rPr>
                <w:ins w:id="648" w:author="Arvi Lintervo (Nokia)" w:date="2023-05-24T09:47:00Z"/>
              </w:rPr>
            </w:pPr>
          </w:p>
        </w:tc>
      </w:tr>
      <w:tr w:rsidR="001D1DC5" w:rsidRPr="006C1143" w14:paraId="15152C55" w14:textId="77777777" w:rsidTr="00B32561">
        <w:trPr>
          <w:trHeight w:val="300"/>
          <w:jc w:val="center"/>
          <w:ins w:id="649" w:author="Arvi Lintervo (Nokia)" w:date="2023-05-24T09:47:00Z"/>
        </w:trPr>
        <w:tc>
          <w:tcPr>
            <w:tcW w:w="1127" w:type="dxa"/>
            <w:noWrap/>
            <w:vAlign w:val="center"/>
            <w:hideMark/>
          </w:tcPr>
          <w:p w14:paraId="7279E8A0" w14:textId="77777777" w:rsidR="001D1DC5" w:rsidRPr="006C1143" w:rsidRDefault="001D1DC5" w:rsidP="00B32561">
            <w:pPr>
              <w:pStyle w:val="TAC"/>
              <w:rPr>
                <w:ins w:id="650" w:author="Arvi Lintervo (Nokia)" w:date="2023-05-24T09:47:00Z"/>
              </w:rPr>
            </w:pPr>
            <w:ins w:id="651" w:author="Arvi Lintervo (Nokia)" w:date="2023-05-24T09:47:00Z">
              <w:r>
                <w:t>6984</w:t>
              </w:r>
            </w:ins>
          </w:p>
        </w:tc>
        <w:tc>
          <w:tcPr>
            <w:tcW w:w="960" w:type="dxa"/>
            <w:noWrap/>
            <w:vAlign w:val="center"/>
            <w:hideMark/>
          </w:tcPr>
          <w:p w14:paraId="49DE4553" w14:textId="77777777" w:rsidR="001D1DC5" w:rsidRPr="006C1143" w:rsidRDefault="001D1DC5" w:rsidP="00B32561">
            <w:pPr>
              <w:pStyle w:val="TAC"/>
              <w:rPr>
                <w:ins w:id="652" w:author="Arvi Lintervo (Nokia)" w:date="2023-05-24T09:47:00Z"/>
              </w:rPr>
            </w:pPr>
            <w:ins w:id="653" w:author="Arvi Lintervo (Nokia)" w:date="2023-05-24T09:47:00Z">
              <w:r w:rsidRPr="006C1143">
                <w:t>A</w:t>
              </w:r>
            </w:ins>
          </w:p>
        </w:tc>
        <w:tc>
          <w:tcPr>
            <w:tcW w:w="1607" w:type="dxa"/>
          </w:tcPr>
          <w:p w14:paraId="6F165D16" w14:textId="77777777" w:rsidR="001D1DC5" w:rsidRPr="006C1143" w:rsidRDefault="001D1DC5" w:rsidP="00B32561">
            <w:pPr>
              <w:pStyle w:val="TAC"/>
              <w:rPr>
                <w:ins w:id="654" w:author="Arvi Lintervo (Nokia)" w:date="2023-05-24T09:47:00Z"/>
              </w:rPr>
            </w:pPr>
          </w:p>
        </w:tc>
        <w:tc>
          <w:tcPr>
            <w:tcW w:w="1607" w:type="dxa"/>
            <w:noWrap/>
            <w:vAlign w:val="center"/>
            <w:hideMark/>
          </w:tcPr>
          <w:p w14:paraId="47FE1053" w14:textId="77777777" w:rsidR="001D1DC5" w:rsidRPr="006C1143" w:rsidRDefault="001D1DC5" w:rsidP="00B32561">
            <w:pPr>
              <w:pStyle w:val="TAC"/>
              <w:rPr>
                <w:ins w:id="655" w:author="Arvi Lintervo (Nokia)" w:date="2023-05-24T09:47:00Z"/>
              </w:rPr>
            </w:pPr>
            <w:ins w:id="656" w:author="Arvi Lintervo (Nokia)" w:date="2023-05-24T09:47:00Z">
              <w:r w:rsidRPr="006C1143">
                <w:t>6</w:t>
              </w:r>
              <w:r>
                <w:t>943</w:t>
              </w:r>
            </w:ins>
          </w:p>
        </w:tc>
        <w:tc>
          <w:tcPr>
            <w:tcW w:w="1596" w:type="dxa"/>
            <w:noWrap/>
            <w:vAlign w:val="center"/>
            <w:hideMark/>
          </w:tcPr>
          <w:p w14:paraId="78C51964" w14:textId="77777777" w:rsidR="001D1DC5" w:rsidRPr="006C1143" w:rsidRDefault="001D1DC5" w:rsidP="00B32561">
            <w:pPr>
              <w:pStyle w:val="TAC"/>
              <w:rPr>
                <w:ins w:id="657" w:author="Arvi Lintervo (Nokia)" w:date="2023-05-24T09:47:00Z"/>
              </w:rPr>
            </w:pPr>
            <w:ins w:id="658" w:author="Arvi Lintervo (Nokia)" w:date="2023-05-24T09:47:00Z">
              <w:r>
                <w:t>7026</w:t>
              </w:r>
            </w:ins>
          </w:p>
        </w:tc>
        <w:tc>
          <w:tcPr>
            <w:tcW w:w="1827" w:type="dxa"/>
            <w:noWrap/>
            <w:vAlign w:val="center"/>
          </w:tcPr>
          <w:p w14:paraId="3C6BF7FB" w14:textId="77777777" w:rsidR="001D1DC5" w:rsidRPr="006C1143" w:rsidRDefault="001D1DC5" w:rsidP="00B32561">
            <w:pPr>
              <w:pStyle w:val="TAC"/>
              <w:rPr>
                <w:ins w:id="659" w:author="Arvi Lintervo (Nokia)" w:date="2023-05-24T09:47:00Z"/>
              </w:rPr>
            </w:pPr>
          </w:p>
        </w:tc>
      </w:tr>
      <w:tr w:rsidR="001D1DC5" w:rsidRPr="006C1143" w14:paraId="4F75CBD1" w14:textId="77777777" w:rsidTr="00B32561">
        <w:trPr>
          <w:trHeight w:val="300"/>
          <w:jc w:val="center"/>
          <w:ins w:id="660" w:author="Arvi Lintervo (Nokia)" w:date="2023-05-24T09:47:00Z"/>
        </w:trPr>
        <w:tc>
          <w:tcPr>
            <w:tcW w:w="1127" w:type="dxa"/>
            <w:noWrap/>
            <w:vAlign w:val="center"/>
            <w:hideMark/>
          </w:tcPr>
          <w:p w14:paraId="68526BAE" w14:textId="77777777" w:rsidR="001D1DC5" w:rsidRPr="006C1143" w:rsidRDefault="001D1DC5" w:rsidP="00B32561">
            <w:pPr>
              <w:pStyle w:val="TAC"/>
              <w:rPr>
                <w:ins w:id="661" w:author="Arvi Lintervo (Nokia)" w:date="2023-05-24T09:47:00Z"/>
              </w:rPr>
            </w:pPr>
            <w:ins w:id="662" w:author="Arvi Lintervo (Nokia)" w:date="2023-05-24T09:47:00Z">
              <w:r w:rsidRPr="006C1143">
                <w:t>8</w:t>
              </w:r>
              <w:r>
                <w:t>800</w:t>
              </w:r>
            </w:ins>
          </w:p>
        </w:tc>
        <w:tc>
          <w:tcPr>
            <w:tcW w:w="960" w:type="dxa"/>
            <w:noWrap/>
            <w:vAlign w:val="center"/>
            <w:hideMark/>
          </w:tcPr>
          <w:p w14:paraId="3CF9D1E5" w14:textId="77777777" w:rsidR="001D1DC5" w:rsidRPr="006C1143" w:rsidRDefault="001D1DC5" w:rsidP="00B32561">
            <w:pPr>
              <w:pStyle w:val="TAC"/>
              <w:rPr>
                <w:ins w:id="663" w:author="Arvi Lintervo (Nokia)" w:date="2023-05-24T09:47:00Z"/>
              </w:rPr>
            </w:pPr>
            <w:ins w:id="664" w:author="Arvi Lintervo (Nokia)" w:date="2023-05-24T09:47:00Z">
              <w:r w:rsidRPr="006C1143">
                <w:t>B</w:t>
              </w:r>
            </w:ins>
          </w:p>
        </w:tc>
        <w:tc>
          <w:tcPr>
            <w:tcW w:w="1607" w:type="dxa"/>
          </w:tcPr>
          <w:p w14:paraId="56F6164E" w14:textId="77777777" w:rsidR="001D1DC5" w:rsidRPr="006C1143" w:rsidRDefault="001D1DC5" w:rsidP="00B32561">
            <w:pPr>
              <w:pStyle w:val="TAC"/>
              <w:rPr>
                <w:ins w:id="665" w:author="Arvi Lintervo (Nokia)" w:date="2023-05-24T09:47:00Z"/>
              </w:rPr>
            </w:pPr>
          </w:p>
        </w:tc>
        <w:tc>
          <w:tcPr>
            <w:tcW w:w="1607" w:type="dxa"/>
            <w:noWrap/>
            <w:vAlign w:val="center"/>
            <w:hideMark/>
          </w:tcPr>
          <w:p w14:paraId="39C29F8E" w14:textId="77777777" w:rsidR="001D1DC5" w:rsidRPr="006C1143" w:rsidRDefault="001D1DC5" w:rsidP="00B32561">
            <w:pPr>
              <w:pStyle w:val="TAC"/>
              <w:rPr>
                <w:ins w:id="666" w:author="Arvi Lintervo (Nokia)" w:date="2023-05-24T09:47:00Z"/>
              </w:rPr>
            </w:pPr>
            <w:ins w:id="667" w:author="Arvi Lintervo (Nokia)" w:date="2023-05-24T09:47:00Z">
              <w:r>
                <w:t>8759</w:t>
              </w:r>
            </w:ins>
          </w:p>
        </w:tc>
        <w:tc>
          <w:tcPr>
            <w:tcW w:w="1596" w:type="dxa"/>
            <w:noWrap/>
            <w:vAlign w:val="center"/>
            <w:hideMark/>
          </w:tcPr>
          <w:p w14:paraId="7A6FCFAB" w14:textId="77777777" w:rsidR="001D1DC5" w:rsidRPr="006C1143" w:rsidRDefault="001D1DC5" w:rsidP="00B32561">
            <w:pPr>
              <w:pStyle w:val="TAC"/>
              <w:rPr>
                <w:ins w:id="668" w:author="Arvi Lintervo (Nokia)" w:date="2023-05-24T09:47:00Z"/>
              </w:rPr>
            </w:pPr>
            <w:ins w:id="669" w:author="Arvi Lintervo (Nokia)" w:date="2023-05-24T09:47:00Z">
              <w:r>
                <w:t>8841</w:t>
              </w:r>
            </w:ins>
          </w:p>
        </w:tc>
        <w:tc>
          <w:tcPr>
            <w:tcW w:w="1827" w:type="dxa"/>
            <w:noWrap/>
            <w:vAlign w:val="center"/>
          </w:tcPr>
          <w:p w14:paraId="2E7EBF18" w14:textId="77777777" w:rsidR="001D1DC5" w:rsidRPr="006C1143" w:rsidRDefault="001D1DC5" w:rsidP="00B32561">
            <w:pPr>
              <w:pStyle w:val="TAC"/>
              <w:rPr>
                <w:ins w:id="670" w:author="Arvi Lintervo (Nokia)" w:date="2023-05-24T09:47:00Z"/>
              </w:rPr>
            </w:pPr>
          </w:p>
        </w:tc>
      </w:tr>
      <w:tr w:rsidR="001D1DC5" w:rsidRPr="006C1143" w14:paraId="2F3C8E28" w14:textId="77777777" w:rsidTr="00B32561">
        <w:trPr>
          <w:trHeight w:val="300"/>
          <w:jc w:val="center"/>
          <w:ins w:id="671" w:author="Arvi Lintervo (Nokia)" w:date="2023-05-24T09:47:00Z"/>
        </w:trPr>
        <w:tc>
          <w:tcPr>
            <w:tcW w:w="1127" w:type="dxa"/>
            <w:noWrap/>
            <w:vAlign w:val="center"/>
            <w:hideMark/>
          </w:tcPr>
          <w:p w14:paraId="7518F16E" w14:textId="77777777" w:rsidR="001D1DC5" w:rsidRPr="006C1143" w:rsidRDefault="001D1DC5" w:rsidP="00B32561">
            <w:pPr>
              <w:pStyle w:val="TAC"/>
              <w:rPr>
                <w:ins w:id="672" w:author="Arvi Lintervo (Nokia)" w:date="2023-05-24T09:47:00Z"/>
              </w:rPr>
            </w:pPr>
            <w:ins w:id="673" w:author="Arvi Lintervo (Nokia)" w:date="2023-05-24T09:47:00Z">
              <w:r w:rsidRPr="006C1143">
                <w:t>1</w:t>
              </w:r>
              <w:r>
                <w:t>1087</w:t>
              </w:r>
            </w:ins>
          </w:p>
        </w:tc>
        <w:tc>
          <w:tcPr>
            <w:tcW w:w="960" w:type="dxa"/>
            <w:noWrap/>
            <w:vAlign w:val="center"/>
            <w:hideMark/>
          </w:tcPr>
          <w:p w14:paraId="58F3075D" w14:textId="77777777" w:rsidR="001D1DC5" w:rsidRPr="006C1143" w:rsidRDefault="001D1DC5" w:rsidP="00B32561">
            <w:pPr>
              <w:pStyle w:val="TAC"/>
              <w:rPr>
                <w:ins w:id="674" w:author="Arvi Lintervo (Nokia)" w:date="2023-05-24T09:47:00Z"/>
              </w:rPr>
            </w:pPr>
            <w:ins w:id="675" w:author="Arvi Lintervo (Nokia)" w:date="2023-05-24T09:47:00Z">
              <w:r w:rsidRPr="006C1143">
                <w:t>A</w:t>
              </w:r>
            </w:ins>
          </w:p>
        </w:tc>
        <w:tc>
          <w:tcPr>
            <w:tcW w:w="1607" w:type="dxa"/>
          </w:tcPr>
          <w:p w14:paraId="7E6E651B" w14:textId="77777777" w:rsidR="001D1DC5" w:rsidRPr="006C1143" w:rsidRDefault="001D1DC5" w:rsidP="00B32561">
            <w:pPr>
              <w:pStyle w:val="TAC"/>
              <w:rPr>
                <w:ins w:id="676" w:author="Arvi Lintervo (Nokia)" w:date="2023-05-24T09:47:00Z"/>
              </w:rPr>
            </w:pPr>
          </w:p>
        </w:tc>
        <w:tc>
          <w:tcPr>
            <w:tcW w:w="1607" w:type="dxa"/>
            <w:noWrap/>
            <w:vAlign w:val="center"/>
            <w:hideMark/>
          </w:tcPr>
          <w:p w14:paraId="6C29B358" w14:textId="77777777" w:rsidR="001D1DC5" w:rsidRPr="006C1143" w:rsidRDefault="001D1DC5" w:rsidP="00B32561">
            <w:pPr>
              <w:pStyle w:val="TAC"/>
              <w:rPr>
                <w:ins w:id="677" w:author="Arvi Lintervo (Nokia)" w:date="2023-05-24T09:47:00Z"/>
              </w:rPr>
            </w:pPr>
            <w:ins w:id="678" w:author="Arvi Lintervo (Nokia)" w:date="2023-05-24T09:47:00Z">
              <w:r>
                <w:t>11047</w:t>
              </w:r>
            </w:ins>
          </w:p>
        </w:tc>
        <w:tc>
          <w:tcPr>
            <w:tcW w:w="1596" w:type="dxa"/>
            <w:noWrap/>
            <w:vAlign w:val="center"/>
            <w:hideMark/>
          </w:tcPr>
          <w:p w14:paraId="16D21E99" w14:textId="77777777" w:rsidR="001D1DC5" w:rsidRPr="006C1143" w:rsidRDefault="001D1DC5" w:rsidP="00B32561">
            <w:pPr>
              <w:pStyle w:val="TAC"/>
              <w:rPr>
                <w:ins w:id="679" w:author="Arvi Lintervo (Nokia)" w:date="2023-05-24T09:47:00Z"/>
              </w:rPr>
            </w:pPr>
            <w:ins w:id="680" w:author="Arvi Lintervo (Nokia)" w:date="2023-05-24T09:47:00Z">
              <w:r>
                <w:t>11129</w:t>
              </w:r>
            </w:ins>
          </w:p>
        </w:tc>
        <w:tc>
          <w:tcPr>
            <w:tcW w:w="1827" w:type="dxa"/>
            <w:noWrap/>
            <w:vAlign w:val="center"/>
          </w:tcPr>
          <w:p w14:paraId="15EC8F27" w14:textId="77777777" w:rsidR="001D1DC5" w:rsidRPr="006C1143" w:rsidRDefault="001D1DC5" w:rsidP="00B32561">
            <w:pPr>
              <w:pStyle w:val="TAC"/>
              <w:rPr>
                <w:ins w:id="681" w:author="Arvi Lintervo (Nokia)" w:date="2023-05-24T09:47:00Z"/>
              </w:rPr>
            </w:pPr>
          </w:p>
        </w:tc>
      </w:tr>
      <w:tr w:rsidR="001D1DC5" w:rsidRPr="006C1143" w14:paraId="5974B638" w14:textId="77777777" w:rsidTr="00B32561">
        <w:trPr>
          <w:trHeight w:val="300"/>
          <w:jc w:val="center"/>
          <w:ins w:id="682" w:author="Arvi Lintervo (Nokia)" w:date="2023-05-24T09:47:00Z"/>
        </w:trPr>
        <w:tc>
          <w:tcPr>
            <w:tcW w:w="1127" w:type="dxa"/>
            <w:noWrap/>
            <w:vAlign w:val="center"/>
            <w:hideMark/>
          </w:tcPr>
          <w:p w14:paraId="412656D8" w14:textId="77777777" w:rsidR="001D1DC5" w:rsidRPr="006C1143" w:rsidRDefault="001D1DC5" w:rsidP="00B32561">
            <w:pPr>
              <w:pStyle w:val="TAC"/>
              <w:rPr>
                <w:ins w:id="683" w:author="Arvi Lintervo (Nokia)" w:date="2023-05-24T09:47:00Z"/>
              </w:rPr>
            </w:pPr>
            <w:ins w:id="684" w:author="Arvi Lintervo (Nokia)" w:date="2023-05-24T09:47:00Z">
              <w:r w:rsidRPr="006C1143">
                <w:t>1</w:t>
              </w:r>
              <w:r>
                <w:t>3969</w:t>
              </w:r>
            </w:ins>
          </w:p>
        </w:tc>
        <w:tc>
          <w:tcPr>
            <w:tcW w:w="960" w:type="dxa"/>
            <w:noWrap/>
            <w:vAlign w:val="center"/>
            <w:hideMark/>
          </w:tcPr>
          <w:p w14:paraId="76DE6CCA" w14:textId="77777777" w:rsidR="001D1DC5" w:rsidRPr="006C1143" w:rsidRDefault="001D1DC5" w:rsidP="00B32561">
            <w:pPr>
              <w:pStyle w:val="TAC"/>
              <w:rPr>
                <w:ins w:id="685" w:author="Arvi Lintervo (Nokia)" w:date="2023-05-24T09:47:00Z"/>
              </w:rPr>
            </w:pPr>
            <w:ins w:id="686" w:author="Arvi Lintervo (Nokia)" w:date="2023-05-24T09:47:00Z">
              <w:r w:rsidRPr="006C1143">
                <w:t>B</w:t>
              </w:r>
            </w:ins>
          </w:p>
        </w:tc>
        <w:tc>
          <w:tcPr>
            <w:tcW w:w="1607" w:type="dxa"/>
          </w:tcPr>
          <w:p w14:paraId="4E0076CB" w14:textId="77777777" w:rsidR="001D1DC5" w:rsidRPr="006C1143" w:rsidRDefault="001D1DC5" w:rsidP="00B32561">
            <w:pPr>
              <w:pStyle w:val="TAC"/>
              <w:rPr>
                <w:ins w:id="687" w:author="Arvi Lintervo (Nokia)" w:date="2023-05-24T09:47:00Z"/>
              </w:rPr>
            </w:pPr>
          </w:p>
        </w:tc>
        <w:tc>
          <w:tcPr>
            <w:tcW w:w="1607" w:type="dxa"/>
            <w:noWrap/>
            <w:vAlign w:val="center"/>
            <w:hideMark/>
          </w:tcPr>
          <w:p w14:paraId="02DA3BDE" w14:textId="77777777" w:rsidR="001D1DC5" w:rsidRPr="006C1143" w:rsidRDefault="001D1DC5" w:rsidP="00B32561">
            <w:pPr>
              <w:pStyle w:val="TAC"/>
              <w:rPr>
                <w:ins w:id="688" w:author="Arvi Lintervo (Nokia)" w:date="2023-05-24T09:47:00Z"/>
              </w:rPr>
            </w:pPr>
            <w:ins w:id="689" w:author="Arvi Lintervo (Nokia)" w:date="2023-05-24T09:47:00Z">
              <w:r>
                <w:t>13928</w:t>
              </w:r>
            </w:ins>
          </w:p>
        </w:tc>
        <w:tc>
          <w:tcPr>
            <w:tcW w:w="1596" w:type="dxa"/>
            <w:noWrap/>
            <w:vAlign w:val="center"/>
            <w:hideMark/>
          </w:tcPr>
          <w:p w14:paraId="09375944" w14:textId="77777777" w:rsidR="001D1DC5" w:rsidRPr="006C1143" w:rsidRDefault="001D1DC5" w:rsidP="00B32561">
            <w:pPr>
              <w:pStyle w:val="TAC"/>
              <w:rPr>
                <w:ins w:id="690" w:author="Arvi Lintervo (Nokia)" w:date="2023-05-24T09:47:00Z"/>
              </w:rPr>
            </w:pPr>
            <w:ins w:id="691" w:author="Arvi Lintervo (Nokia)" w:date="2023-05-24T09:47:00Z">
              <w:r w:rsidRPr="006C1143">
                <w:t>1</w:t>
              </w:r>
              <w:r>
                <w:t>4011</w:t>
              </w:r>
            </w:ins>
          </w:p>
        </w:tc>
        <w:tc>
          <w:tcPr>
            <w:tcW w:w="1827" w:type="dxa"/>
            <w:noWrap/>
            <w:vAlign w:val="center"/>
          </w:tcPr>
          <w:p w14:paraId="2B68403A" w14:textId="77777777" w:rsidR="001D1DC5" w:rsidRPr="006C1143" w:rsidRDefault="001D1DC5" w:rsidP="00B32561">
            <w:pPr>
              <w:pStyle w:val="TAC"/>
              <w:rPr>
                <w:ins w:id="692" w:author="Arvi Lintervo (Nokia)" w:date="2023-05-24T09:47:00Z"/>
              </w:rPr>
            </w:pPr>
          </w:p>
        </w:tc>
      </w:tr>
    </w:tbl>
    <w:p w14:paraId="6D7F6609" w14:textId="77777777" w:rsidR="001D1DC5" w:rsidRDefault="001D1DC5" w:rsidP="001D1DC5">
      <w:pPr>
        <w:rPr>
          <w:ins w:id="693" w:author="Arvi Lintervo (Nokia)" w:date="2023-05-24T09:47:00Z"/>
          <w:rFonts w:cs="Arial"/>
          <w:b/>
          <w:bCs/>
          <w:sz w:val="24"/>
          <w:szCs w:val="24"/>
        </w:rPr>
      </w:pPr>
    </w:p>
    <w:p w14:paraId="4B7A47C7" w14:textId="5A4D4528" w:rsidR="001D1DC5" w:rsidRDefault="001D1DC5" w:rsidP="001D1DC5">
      <w:pPr>
        <w:pStyle w:val="B1"/>
        <w:ind w:left="0" w:firstLine="0"/>
        <w:rPr>
          <w:ins w:id="694" w:author="Arvi Lintervo (Nokia)" w:date="2023-05-24T09:47:00Z"/>
        </w:rPr>
      </w:pPr>
      <w:ins w:id="695" w:author="Arvi Lintervo (Nokia)" w:date="2023-05-24T09:47:00Z">
        <w:r>
          <w:t xml:space="preserve">[Editor’s note: </w:t>
        </w:r>
      </w:ins>
      <w:ins w:id="696" w:author="Arvi Lintervo (Nokia)" w:date="2023-05-24T10:20:00Z">
        <w:r>
          <w:t>Certain f</w:t>
        </w:r>
      </w:ins>
      <w:ins w:id="697" w:author="Arvi Lintervo (Nokia)" w:date="2023-05-24T09:47:00Z">
        <w:r>
          <w:t xml:space="preserve">requency components need to be disabled for MASA capture due to </w:t>
        </w:r>
        <w:del w:id="698" w:author="Stefan Bruhn" w:date="2023-05-25T16:16:00Z">
          <w:r w:rsidDel="001D1DC5">
            <w:delText xml:space="preserve">the format </w:delText>
          </w:r>
        </w:del>
        <w:r>
          <w:t>characteristics</w:t>
        </w:r>
      </w:ins>
      <w:ins w:id="699" w:author="Stefan Bruhn" w:date="2023-05-25T16:16:00Z">
        <w:r>
          <w:t xml:space="preserve"> of that format</w:t>
        </w:r>
      </w:ins>
      <w:ins w:id="700" w:author="Arvi Lintervo (Nokia)" w:date="2023-05-24T09:47:00Z">
        <w:r>
          <w:t xml:space="preserve">. Whether the frequency components should be disabled in the measurement signal or at the </w:t>
        </w:r>
      </w:ins>
      <w:ins w:id="701" w:author="Arvi Lintervo (Nokia)" w:date="2023-05-24T10:45:00Z">
        <w:r>
          <w:t>analysis</w:t>
        </w:r>
      </w:ins>
      <w:ins w:id="702" w:author="Arvi Lintervo (Nokia)" w:date="2023-05-24T09:47:00Z">
        <w:r>
          <w:t xml:space="preserve"> stage </w:t>
        </w:r>
        <w:del w:id="703" w:author="Stefan Bruhn" w:date="2023-05-25T16:16:00Z">
          <w:r w:rsidDel="001D1DC5">
            <w:delText>should be verified</w:delText>
          </w:r>
        </w:del>
      </w:ins>
      <w:ins w:id="704" w:author="Stefan Bruhn" w:date="2023-05-25T16:16:00Z">
        <w:r>
          <w:t>is under investigat</w:t>
        </w:r>
      </w:ins>
      <w:ins w:id="705" w:author="Stefan Bruhn" w:date="2023-05-25T16:17:00Z">
        <w:r>
          <w:t>ion</w:t>
        </w:r>
      </w:ins>
      <w:ins w:id="706" w:author="Arvi Lintervo (Nokia)" w:date="2023-05-24T09:47:00Z">
        <w:r>
          <w:t>.]</w:t>
        </w:r>
      </w:ins>
    </w:p>
    <w:p w14:paraId="2D207556" w14:textId="77777777" w:rsidR="001D1DC5" w:rsidDel="00A56273" w:rsidRDefault="001D1DC5" w:rsidP="001D1DC5">
      <w:pPr>
        <w:pStyle w:val="TH"/>
        <w:rPr>
          <w:del w:id="707" w:author="Arvi Lintervo (Nokia)" w:date="2023-05-24T09:47:00Z"/>
        </w:rPr>
      </w:pPr>
      <w:del w:id="708" w:author="Arvi Lintervo (Nokia)" w:date="2023-05-24T09:47:00Z">
        <w:r w:rsidDel="00A56273">
          <w:delText>Table A.1</w:delText>
        </w:r>
        <w:bookmarkEnd w:id="470"/>
        <w:r w:rsidDel="00A56273">
          <w:delText>: Centre frequencies and bandwidths (1/3</w:delText>
        </w:r>
        <w:r w:rsidRPr="00176E52" w:rsidDel="00A56273">
          <w:rPr>
            <w:vertAlign w:val="superscript"/>
          </w:rPr>
          <w:delText>rd</w:delText>
        </w:r>
        <w:r w:rsidDel="00A56273">
          <w:delText xml:space="preserve"> octave bands)</w:delText>
        </w:r>
      </w:del>
    </w:p>
    <w:tbl>
      <w:tblPr>
        <w:tblStyle w:val="TableGrid"/>
        <w:tblW w:w="0" w:type="auto"/>
        <w:jc w:val="center"/>
        <w:tblLook w:val="04A0" w:firstRow="1" w:lastRow="0" w:firstColumn="1" w:lastColumn="0" w:noHBand="0" w:noVBand="1"/>
      </w:tblPr>
      <w:tblGrid>
        <w:gridCol w:w="1127"/>
        <w:gridCol w:w="960"/>
        <w:gridCol w:w="1607"/>
        <w:gridCol w:w="1596"/>
        <w:gridCol w:w="1827"/>
      </w:tblGrid>
      <w:tr w:rsidR="001D1DC5" w:rsidRPr="006C1143" w:rsidDel="00A56273" w14:paraId="678246DB" w14:textId="77777777" w:rsidTr="00B32561">
        <w:trPr>
          <w:trHeight w:val="300"/>
          <w:jc w:val="center"/>
          <w:del w:id="709" w:author="Arvi Lintervo (Nokia)" w:date="2023-05-24T09:47:00Z"/>
        </w:trPr>
        <w:tc>
          <w:tcPr>
            <w:tcW w:w="1127" w:type="dxa"/>
            <w:noWrap/>
            <w:vAlign w:val="center"/>
            <w:hideMark/>
          </w:tcPr>
          <w:p w14:paraId="51422820" w14:textId="77777777" w:rsidR="001D1DC5" w:rsidRPr="006C1143" w:rsidDel="00A56273" w:rsidRDefault="001D1DC5" w:rsidP="00B32561">
            <w:pPr>
              <w:pStyle w:val="TAH"/>
              <w:rPr>
                <w:del w:id="710" w:author="Arvi Lintervo (Nokia)" w:date="2023-05-24T09:47:00Z"/>
              </w:rPr>
            </w:pPr>
            <w:del w:id="711" w:author="Arvi Lintervo (Nokia)" w:date="2023-05-24T09:47:00Z">
              <w:r w:rsidDel="00A56273">
                <w:delText xml:space="preserve">Center </w:delText>
              </w:r>
              <w:r w:rsidRPr="006C1143" w:rsidDel="00A56273">
                <w:delText>Frequency</w:delText>
              </w:r>
              <w:r w:rsidDel="00A56273">
                <w:delText xml:space="preserve"> [Hz]</w:delText>
              </w:r>
            </w:del>
          </w:p>
        </w:tc>
        <w:tc>
          <w:tcPr>
            <w:tcW w:w="960" w:type="dxa"/>
            <w:noWrap/>
            <w:vAlign w:val="center"/>
            <w:hideMark/>
          </w:tcPr>
          <w:p w14:paraId="720A4331" w14:textId="77777777" w:rsidR="001D1DC5" w:rsidRPr="006C1143" w:rsidDel="00A56273" w:rsidRDefault="001D1DC5" w:rsidP="00B32561">
            <w:pPr>
              <w:pStyle w:val="TAH"/>
              <w:rPr>
                <w:del w:id="712" w:author="Arvi Lintervo (Nokia)" w:date="2023-05-24T09:47:00Z"/>
              </w:rPr>
            </w:pPr>
            <w:del w:id="713" w:author="Arvi Lintervo (Nokia)" w:date="2023-05-24T09:47:00Z">
              <w:r w:rsidRPr="006C1143" w:rsidDel="00A56273">
                <w:delText>Talker</w:delText>
              </w:r>
            </w:del>
          </w:p>
        </w:tc>
        <w:tc>
          <w:tcPr>
            <w:tcW w:w="1607" w:type="dxa"/>
            <w:noWrap/>
            <w:vAlign w:val="center"/>
            <w:hideMark/>
          </w:tcPr>
          <w:p w14:paraId="0EC09A67" w14:textId="77777777" w:rsidR="001D1DC5" w:rsidRPr="006C1143" w:rsidDel="00A56273" w:rsidRDefault="001D1DC5" w:rsidP="00B32561">
            <w:pPr>
              <w:pStyle w:val="TAH"/>
              <w:rPr>
                <w:del w:id="714" w:author="Arvi Lintervo (Nokia)" w:date="2023-05-24T09:47:00Z"/>
              </w:rPr>
            </w:pPr>
            <w:del w:id="715" w:author="Arvi Lintervo (Nokia)" w:date="2023-05-24T09:47:00Z">
              <w:r w:rsidRPr="006C1143" w:rsidDel="00A56273">
                <w:delText>Freq</w:delText>
              </w:r>
              <w:r w:rsidDel="00A56273">
                <w:delText xml:space="preserve">. </w:delText>
              </w:r>
              <w:r w:rsidRPr="006C1143" w:rsidDel="00A56273">
                <w:delText>Start</w:delText>
              </w:r>
              <w:r w:rsidDel="00A56273">
                <w:delText xml:space="preserve"> [Hz]</w:delText>
              </w:r>
            </w:del>
          </w:p>
        </w:tc>
        <w:tc>
          <w:tcPr>
            <w:tcW w:w="1596" w:type="dxa"/>
            <w:noWrap/>
            <w:vAlign w:val="center"/>
            <w:hideMark/>
          </w:tcPr>
          <w:p w14:paraId="0DF00E9A" w14:textId="77777777" w:rsidR="001D1DC5" w:rsidRPr="006C1143" w:rsidDel="00A56273" w:rsidRDefault="001D1DC5" w:rsidP="00B32561">
            <w:pPr>
              <w:pStyle w:val="TAH"/>
              <w:rPr>
                <w:del w:id="716" w:author="Arvi Lintervo (Nokia)" w:date="2023-05-24T09:47:00Z"/>
              </w:rPr>
            </w:pPr>
            <w:del w:id="717" w:author="Arvi Lintervo (Nokia)" w:date="2023-05-24T09:47:00Z">
              <w:r w:rsidRPr="006C1143" w:rsidDel="00A56273">
                <w:delText>Freq</w:delText>
              </w:r>
              <w:r w:rsidDel="00A56273">
                <w:delText xml:space="preserve">. </w:delText>
              </w:r>
              <w:r w:rsidRPr="006C1143" w:rsidDel="00A56273">
                <w:delText>Stop</w:delText>
              </w:r>
              <w:r w:rsidDel="00A56273">
                <w:delText xml:space="preserve"> [Hz]</w:delText>
              </w:r>
            </w:del>
          </w:p>
        </w:tc>
        <w:tc>
          <w:tcPr>
            <w:tcW w:w="1827" w:type="dxa"/>
            <w:noWrap/>
            <w:vAlign w:val="center"/>
          </w:tcPr>
          <w:p w14:paraId="4D6CF1BA" w14:textId="77777777" w:rsidR="001D1DC5" w:rsidRPr="006C1143" w:rsidDel="00A56273" w:rsidRDefault="001D1DC5" w:rsidP="00B32561">
            <w:pPr>
              <w:pStyle w:val="TAH"/>
              <w:rPr>
                <w:del w:id="718" w:author="Arvi Lintervo (Nokia)" w:date="2023-05-24T09:47:00Z"/>
              </w:rPr>
            </w:pPr>
            <m:oMath>
              <m:sSup>
                <m:sSupPr>
                  <m:ctrlPr>
                    <w:del w:id="719" w:author="Arvi Lintervo (Nokia)" w:date="2023-05-24T09:47:00Z">
                      <w:rPr>
                        <w:rFonts w:ascii="Cambria Math" w:hAnsi="Cambria Math"/>
                      </w:rPr>
                    </w:del>
                  </m:ctrlPr>
                </m:sSupPr>
                <m:e>
                  <m:r>
                    <w:del w:id="720" w:author="Arvi Lintervo (Nokia)" w:date="2023-05-24T09:47:00Z">
                      <m:rPr>
                        <m:sty m:val="b"/>
                      </m:rPr>
                      <w:rPr>
                        <w:rFonts w:ascii="Cambria Math" w:hAnsi="Cambria Math"/>
                      </w:rPr>
                      <m:t>∆</m:t>
                    </w:del>
                  </m:r>
                  <m:r>
                    <w:del w:id="721" w:author="Arvi Lintervo (Nokia)" w:date="2023-05-24T09:47:00Z">
                      <m:rPr>
                        <m:sty m:val="bi"/>
                      </m:rPr>
                      <w:rPr>
                        <w:rFonts w:ascii="Cambria Math" w:hAnsi="Cambria Math"/>
                      </w:rPr>
                      <m:t>f</m:t>
                    </w:del>
                  </m:r>
                </m:e>
                <m:sup>
                  <m:r>
                    <w:del w:id="722" w:author="Arvi Lintervo (Nokia)" w:date="2023-05-24T09:47:00Z">
                      <m:rPr>
                        <m:sty m:val="bi"/>
                      </m:rPr>
                      <w:rPr>
                        <w:rFonts w:ascii="Cambria Math" w:hAnsi="Cambria Math"/>
                      </w:rPr>
                      <m:t>(1,2)</m:t>
                    </w:del>
                  </m:r>
                </m:sup>
              </m:sSup>
            </m:oMath>
            <w:del w:id="723" w:author="Arvi Lintervo (Nokia)" w:date="2023-05-24T09:47:00Z">
              <w:r w:rsidDel="00A56273">
                <w:delText xml:space="preserve"> [Hz]</w:delText>
              </w:r>
            </w:del>
          </w:p>
        </w:tc>
      </w:tr>
      <w:tr w:rsidR="001D1DC5" w:rsidRPr="006C1143" w:rsidDel="00A56273" w14:paraId="20578D36" w14:textId="77777777" w:rsidTr="00B32561">
        <w:trPr>
          <w:trHeight w:val="300"/>
          <w:jc w:val="center"/>
          <w:del w:id="724" w:author="Arvi Lintervo (Nokia)" w:date="2023-05-24T09:47:00Z"/>
        </w:trPr>
        <w:tc>
          <w:tcPr>
            <w:tcW w:w="1127" w:type="dxa"/>
            <w:noWrap/>
            <w:vAlign w:val="center"/>
            <w:hideMark/>
          </w:tcPr>
          <w:p w14:paraId="0BE53B0B" w14:textId="77777777" w:rsidR="001D1DC5" w:rsidRPr="006C1143" w:rsidDel="00A56273" w:rsidRDefault="001D1DC5" w:rsidP="00B32561">
            <w:pPr>
              <w:pStyle w:val="TAC"/>
              <w:rPr>
                <w:del w:id="725" w:author="Arvi Lintervo (Nokia)" w:date="2023-05-24T09:47:00Z"/>
              </w:rPr>
            </w:pPr>
            <w:del w:id="726" w:author="Arvi Lintervo (Nokia)" w:date="2023-05-24T09:47:00Z">
              <w:r w:rsidRPr="006C1143" w:rsidDel="00A56273">
                <w:delText>250</w:delText>
              </w:r>
            </w:del>
          </w:p>
        </w:tc>
        <w:tc>
          <w:tcPr>
            <w:tcW w:w="960" w:type="dxa"/>
            <w:noWrap/>
            <w:vAlign w:val="center"/>
            <w:hideMark/>
          </w:tcPr>
          <w:p w14:paraId="7416D5A8" w14:textId="77777777" w:rsidR="001D1DC5" w:rsidRPr="006C1143" w:rsidDel="00A56273" w:rsidRDefault="001D1DC5" w:rsidP="00B32561">
            <w:pPr>
              <w:pStyle w:val="TAC"/>
              <w:rPr>
                <w:del w:id="727" w:author="Arvi Lintervo (Nokia)" w:date="2023-05-24T09:47:00Z"/>
              </w:rPr>
            </w:pPr>
            <w:del w:id="728" w:author="Arvi Lintervo (Nokia)" w:date="2023-05-24T09:47:00Z">
              <w:r w:rsidRPr="006C1143" w:rsidDel="00A56273">
                <w:delText>A</w:delText>
              </w:r>
            </w:del>
          </w:p>
        </w:tc>
        <w:tc>
          <w:tcPr>
            <w:tcW w:w="1607" w:type="dxa"/>
            <w:noWrap/>
            <w:vAlign w:val="center"/>
            <w:hideMark/>
          </w:tcPr>
          <w:p w14:paraId="2B0F84DE" w14:textId="77777777" w:rsidR="001D1DC5" w:rsidRPr="006C1143" w:rsidDel="00A56273" w:rsidRDefault="001D1DC5" w:rsidP="00B32561">
            <w:pPr>
              <w:pStyle w:val="TAC"/>
              <w:rPr>
                <w:del w:id="729" w:author="Arvi Lintervo (Nokia)" w:date="2023-05-24T09:47:00Z"/>
              </w:rPr>
            </w:pPr>
            <w:del w:id="730" w:author="Arvi Lintervo (Nokia)" w:date="2023-05-24T09:47:00Z">
              <w:r w:rsidRPr="006C1143" w:rsidDel="00A56273">
                <w:delText>237</w:delText>
              </w:r>
            </w:del>
          </w:p>
        </w:tc>
        <w:tc>
          <w:tcPr>
            <w:tcW w:w="1596" w:type="dxa"/>
            <w:noWrap/>
            <w:vAlign w:val="center"/>
            <w:hideMark/>
          </w:tcPr>
          <w:p w14:paraId="0D6915CA" w14:textId="77777777" w:rsidR="001D1DC5" w:rsidRPr="006C1143" w:rsidDel="00A56273" w:rsidRDefault="001D1DC5" w:rsidP="00B32561">
            <w:pPr>
              <w:pStyle w:val="TAC"/>
              <w:rPr>
                <w:del w:id="731" w:author="Arvi Lintervo (Nokia)" w:date="2023-05-24T09:47:00Z"/>
              </w:rPr>
            </w:pPr>
            <w:del w:id="732" w:author="Arvi Lintervo (Nokia)" w:date="2023-05-24T09:47:00Z">
              <w:r w:rsidRPr="006C1143" w:rsidDel="00A56273">
                <w:delText>272</w:delText>
              </w:r>
            </w:del>
          </w:p>
        </w:tc>
        <w:tc>
          <w:tcPr>
            <w:tcW w:w="1827" w:type="dxa"/>
            <w:noWrap/>
            <w:vAlign w:val="center"/>
          </w:tcPr>
          <w:p w14:paraId="13759165" w14:textId="77777777" w:rsidR="001D1DC5" w:rsidRPr="006C1143" w:rsidDel="00A56273" w:rsidRDefault="001D1DC5" w:rsidP="00B32561">
            <w:pPr>
              <w:pStyle w:val="TAC"/>
              <w:rPr>
                <w:del w:id="733" w:author="Arvi Lintervo (Nokia)" w:date="2023-05-24T09:47:00Z"/>
              </w:rPr>
            </w:pPr>
            <w:del w:id="734" w:author="Arvi Lintervo (Nokia)" w:date="2023-05-24T09:47:00Z">
              <w:r w:rsidDel="00A56273">
                <w:delText>[TBD (should essentially be Fstop – Fstart)]</w:delText>
              </w:r>
            </w:del>
          </w:p>
        </w:tc>
      </w:tr>
      <w:tr w:rsidR="001D1DC5" w:rsidRPr="006C1143" w:rsidDel="00A56273" w14:paraId="45255C24" w14:textId="77777777" w:rsidTr="00B32561">
        <w:trPr>
          <w:trHeight w:val="300"/>
          <w:jc w:val="center"/>
          <w:del w:id="735" w:author="Arvi Lintervo (Nokia)" w:date="2023-05-24T09:47:00Z"/>
        </w:trPr>
        <w:tc>
          <w:tcPr>
            <w:tcW w:w="1127" w:type="dxa"/>
            <w:noWrap/>
            <w:vAlign w:val="center"/>
            <w:hideMark/>
          </w:tcPr>
          <w:p w14:paraId="59D108F6" w14:textId="77777777" w:rsidR="001D1DC5" w:rsidRPr="006C1143" w:rsidDel="00A56273" w:rsidRDefault="001D1DC5" w:rsidP="00B32561">
            <w:pPr>
              <w:pStyle w:val="TAC"/>
              <w:rPr>
                <w:del w:id="736" w:author="Arvi Lintervo (Nokia)" w:date="2023-05-24T09:47:00Z"/>
              </w:rPr>
            </w:pPr>
            <w:del w:id="737" w:author="Arvi Lintervo (Nokia)" w:date="2023-05-24T09:47:00Z">
              <w:r w:rsidRPr="006C1143" w:rsidDel="00A56273">
                <w:delText>315</w:delText>
              </w:r>
            </w:del>
          </w:p>
        </w:tc>
        <w:tc>
          <w:tcPr>
            <w:tcW w:w="960" w:type="dxa"/>
            <w:noWrap/>
            <w:vAlign w:val="center"/>
            <w:hideMark/>
          </w:tcPr>
          <w:p w14:paraId="4351B5FC" w14:textId="77777777" w:rsidR="001D1DC5" w:rsidRPr="006C1143" w:rsidDel="00A56273" w:rsidRDefault="001D1DC5" w:rsidP="00B32561">
            <w:pPr>
              <w:pStyle w:val="TAC"/>
              <w:rPr>
                <w:del w:id="738" w:author="Arvi Lintervo (Nokia)" w:date="2023-05-24T09:47:00Z"/>
              </w:rPr>
            </w:pPr>
            <w:del w:id="739" w:author="Arvi Lintervo (Nokia)" w:date="2023-05-24T09:47:00Z">
              <w:r w:rsidRPr="006C1143" w:rsidDel="00A56273">
                <w:delText>B</w:delText>
              </w:r>
            </w:del>
          </w:p>
        </w:tc>
        <w:tc>
          <w:tcPr>
            <w:tcW w:w="1607" w:type="dxa"/>
            <w:noWrap/>
            <w:vAlign w:val="center"/>
            <w:hideMark/>
          </w:tcPr>
          <w:p w14:paraId="30BF5E9D" w14:textId="77777777" w:rsidR="001D1DC5" w:rsidRPr="006C1143" w:rsidDel="00A56273" w:rsidRDefault="001D1DC5" w:rsidP="00B32561">
            <w:pPr>
              <w:pStyle w:val="TAC"/>
              <w:rPr>
                <w:del w:id="740" w:author="Arvi Lintervo (Nokia)" w:date="2023-05-24T09:47:00Z"/>
              </w:rPr>
            </w:pPr>
            <w:del w:id="741" w:author="Arvi Lintervo (Nokia)" w:date="2023-05-24T09:47:00Z">
              <w:r w:rsidRPr="006C1143" w:rsidDel="00A56273">
                <w:delText>306</w:delText>
              </w:r>
            </w:del>
          </w:p>
        </w:tc>
        <w:tc>
          <w:tcPr>
            <w:tcW w:w="1596" w:type="dxa"/>
            <w:noWrap/>
            <w:vAlign w:val="center"/>
            <w:hideMark/>
          </w:tcPr>
          <w:p w14:paraId="389D6D40" w14:textId="77777777" w:rsidR="001D1DC5" w:rsidRPr="006C1143" w:rsidDel="00A56273" w:rsidRDefault="001D1DC5" w:rsidP="00B32561">
            <w:pPr>
              <w:pStyle w:val="TAC"/>
              <w:rPr>
                <w:del w:id="742" w:author="Arvi Lintervo (Nokia)" w:date="2023-05-24T09:47:00Z"/>
              </w:rPr>
            </w:pPr>
            <w:del w:id="743" w:author="Arvi Lintervo (Nokia)" w:date="2023-05-24T09:47:00Z">
              <w:r w:rsidRPr="006C1143" w:rsidDel="00A56273">
                <w:delText>345</w:delText>
              </w:r>
            </w:del>
          </w:p>
        </w:tc>
        <w:tc>
          <w:tcPr>
            <w:tcW w:w="1827" w:type="dxa"/>
            <w:noWrap/>
            <w:vAlign w:val="center"/>
          </w:tcPr>
          <w:p w14:paraId="0A74FD48" w14:textId="77777777" w:rsidR="001D1DC5" w:rsidRPr="006C1143" w:rsidDel="00A56273" w:rsidRDefault="001D1DC5" w:rsidP="00B32561">
            <w:pPr>
              <w:pStyle w:val="TAC"/>
              <w:rPr>
                <w:del w:id="744" w:author="Arvi Lintervo (Nokia)" w:date="2023-05-24T09:47:00Z"/>
              </w:rPr>
            </w:pPr>
          </w:p>
        </w:tc>
      </w:tr>
      <w:tr w:rsidR="001D1DC5" w:rsidRPr="006C1143" w:rsidDel="00A56273" w14:paraId="6AAE9871" w14:textId="77777777" w:rsidTr="00B32561">
        <w:trPr>
          <w:trHeight w:val="300"/>
          <w:jc w:val="center"/>
          <w:del w:id="745" w:author="Arvi Lintervo (Nokia)" w:date="2023-05-24T09:47:00Z"/>
        </w:trPr>
        <w:tc>
          <w:tcPr>
            <w:tcW w:w="1127" w:type="dxa"/>
            <w:noWrap/>
            <w:vAlign w:val="center"/>
            <w:hideMark/>
          </w:tcPr>
          <w:p w14:paraId="454CB8A1" w14:textId="77777777" w:rsidR="001D1DC5" w:rsidRPr="006C1143" w:rsidDel="00A56273" w:rsidRDefault="001D1DC5" w:rsidP="00B32561">
            <w:pPr>
              <w:pStyle w:val="TAC"/>
              <w:rPr>
                <w:del w:id="746" w:author="Arvi Lintervo (Nokia)" w:date="2023-05-24T09:47:00Z"/>
              </w:rPr>
            </w:pPr>
            <w:del w:id="747" w:author="Arvi Lintervo (Nokia)" w:date="2023-05-24T09:47:00Z">
              <w:r w:rsidRPr="006C1143" w:rsidDel="00A56273">
                <w:delText>400</w:delText>
              </w:r>
            </w:del>
          </w:p>
        </w:tc>
        <w:tc>
          <w:tcPr>
            <w:tcW w:w="960" w:type="dxa"/>
            <w:noWrap/>
            <w:vAlign w:val="center"/>
            <w:hideMark/>
          </w:tcPr>
          <w:p w14:paraId="2B53D361" w14:textId="77777777" w:rsidR="001D1DC5" w:rsidRPr="006C1143" w:rsidDel="00A56273" w:rsidRDefault="001D1DC5" w:rsidP="00B32561">
            <w:pPr>
              <w:pStyle w:val="TAC"/>
              <w:rPr>
                <w:del w:id="748" w:author="Arvi Lintervo (Nokia)" w:date="2023-05-24T09:47:00Z"/>
              </w:rPr>
            </w:pPr>
            <w:del w:id="749" w:author="Arvi Lintervo (Nokia)" w:date="2023-05-24T09:47:00Z">
              <w:r w:rsidRPr="006C1143" w:rsidDel="00A56273">
                <w:delText>A</w:delText>
              </w:r>
            </w:del>
          </w:p>
        </w:tc>
        <w:tc>
          <w:tcPr>
            <w:tcW w:w="1607" w:type="dxa"/>
            <w:noWrap/>
            <w:vAlign w:val="center"/>
            <w:hideMark/>
          </w:tcPr>
          <w:p w14:paraId="49E0F060" w14:textId="77777777" w:rsidR="001D1DC5" w:rsidRPr="006C1143" w:rsidDel="00A56273" w:rsidRDefault="001D1DC5" w:rsidP="00B32561">
            <w:pPr>
              <w:pStyle w:val="TAC"/>
              <w:rPr>
                <w:del w:id="750" w:author="Arvi Lintervo (Nokia)" w:date="2023-05-24T09:47:00Z"/>
              </w:rPr>
            </w:pPr>
            <w:del w:id="751" w:author="Arvi Lintervo (Nokia)" w:date="2023-05-24T09:47:00Z">
              <w:r w:rsidRPr="006C1143" w:rsidDel="00A56273">
                <w:delText>388</w:delText>
              </w:r>
            </w:del>
          </w:p>
        </w:tc>
        <w:tc>
          <w:tcPr>
            <w:tcW w:w="1596" w:type="dxa"/>
            <w:noWrap/>
            <w:vAlign w:val="center"/>
            <w:hideMark/>
          </w:tcPr>
          <w:p w14:paraId="55727F4C" w14:textId="77777777" w:rsidR="001D1DC5" w:rsidRPr="006C1143" w:rsidDel="00A56273" w:rsidRDefault="001D1DC5" w:rsidP="00B32561">
            <w:pPr>
              <w:pStyle w:val="TAC"/>
              <w:rPr>
                <w:del w:id="752" w:author="Arvi Lintervo (Nokia)" w:date="2023-05-24T09:47:00Z"/>
              </w:rPr>
            </w:pPr>
            <w:del w:id="753" w:author="Arvi Lintervo (Nokia)" w:date="2023-05-24T09:47:00Z">
              <w:r w:rsidRPr="006C1143" w:rsidDel="00A56273">
                <w:delText>424</w:delText>
              </w:r>
            </w:del>
          </w:p>
        </w:tc>
        <w:tc>
          <w:tcPr>
            <w:tcW w:w="1827" w:type="dxa"/>
            <w:noWrap/>
            <w:vAlign w:val="center"/>
          </w:tcPr>
          <w:p w14:paraId="248A5A15" w14:textId="77777777" w:rsidR="001D1DC5" w:rsidRPr="006C1143" w:rsidDel="00A56273" w:rsidRDefault="001D1DC5" w:rsidP="00B32561">
            <w:pPr>
              <w:pStyle w:val="TAC"/>
              <w:rPr>
                <w:del w:id="754" w:author="Arvi Lintervo (Nokia)" w:date="2023-05-24T09:47:00Z"/>
              </w:rPr>
            </w:pPr>
          </w:p>
        </w:tc>
      </w:tr>
      <w:tr w:rsidR="001D1DC5" w:rsidRPr="006C1143" w:rsidDel="00A56273" w14:paraId="21E8DD08" w14:textId="77777777" w:rsidTr="00B32561">
        <w:trPr>
          <w:trHeight w:val="300"/>
          <w:jc w:val="center"/>
          <w:del w:id="755" w:author="Arvi Lintervo (Nokia)" w:date="2023-05-24T09:47:00Z"/>
        </w:trPr>
        <w:tc>
          <w:tcPr>
            <w:tcW w:w="1127" w:type="dxa"/>
            <w:noWrap/>
            <w:vAlign w:val="center"/>
            <w:hideMark/>
          </w:tcPr>
          <w:p w14:paraId="471B0576" w14:textId="77777777" w:rsidR="001D1DC5" w:rsidRPr="006C1143" w:rsidDel="00A56273" w:rsidRDefault="001D1DC5" w:rsidP="00B32561">
            <w:pPr>
              <w:pStyle w:val="TAC"/>
              <w:rPr>
                <w:del w:id="756" w:author="Arvi Lintervo (Nokia)" w:date="2023-05-24T09:47:00Z"/>
              </w:rPr>
            </w:pPr>
            <w:del w:id="757" w:author="Arvi Lintervo (Nokia)" w:date="2023-05-24T09:47:00Z">
              <w:r w:rsidRPr="006C1143" w:rsidDel="00A56273">
                <w:delText>500</w:delText>
              </w:r>
            </w:del>
          </w:p>
        </w:tc>
        <w:tc>
          <w:tcPr>
            <w:tcW w:w="960" w:type="dxa"/>
            <w:noWrap/>
            <w:vAlign w:val="center"/>
            <w:hideMark/>
          </w:tcPr>
          <w:p w14:paraId="72AD549C" w14:textId="77777777" w:rsidR="001D1DC5" w:rsidRPr="006C1143" w:rsidDel="00A56273" w:rsidRDefault="001D1DC5" w:rsidP="00B32561">
            <w:pPr>
              <w:pStyle w:val="TAC"/>
              <w:rPr>
                <w:del w:id="758" w:author="Arvi Lintervo (Nokia)" w:date="2023-05-24T09:47:00Z"/>
              </w:rPr>
            </w:pPr>
            <w:del w:id="759" w:author="Arvi Lintervo (Nokia)" w:date="2023-05-24T09:47:00Z">
              <w:r w:rsidRPr="006C1143" w:rsidDel="00A56273">
                <w:delText>B</w:delText>
              </w:r>
            </w:del>
          </w:p>
        </w:tc>
        <w:tc>
          <w:tcPr>
            <w:tcW w:w="1607" w:type="dxa"/>
            <w:noWrap/>
            <w:vAlign w:val="center"/>
            <w:hideMark/>
          </w:tcPr>
          <w:p w14:paraId="7E93CF37" w14:textId="77777777" w:rsidR="001D1DC5" w:rsidRPr="006C1143" w:rsidDel="00A56273" w:rsidRDefault="001D1DC5" w:rsidP="00B32561">
            <w:pPr>
              <w:pStyle w:val="TAC"/>
              <w:rPr>
                <w:del w:id="760" w:author="Arvi Lintervo (Nokia)" w:date="2023-05-24T09:47:00Z"/>
              </w:rPr>
            </w:pPr>
            <w:del w:id="761" w:author="Arvi Lintervo (Nokia)" w:date="2023-05-24T09:47:00Z">
              <w:r w:rsidRPr="006C1143" w:rsidDel="00A56273">
                <w:delText>487</w:delText>
              </w:r>
            </w:del>
          </w:p>
        </w:tc>
        <w:tc>
          <w:tcPr>
            <w:tcW w:w="1596" w:type="dxa"/>
            <w:noWrap/>
            <w:vAlign w:val="center"/>
            <w:hideMark/>
          </w:tcPr>
          <w:p w14:paraId="07817C93" w14:textId="77777777" w:rsidR="001D1DC5" w:rsidRPr="006C1143" w:rsidDel="00A56273" w:rsidRDefault="001D1DC5" w:rsidP="00B32561">
            <w:pPr>
              <w:pStyle w:val="TAC"/>
              <w:rPr>
                <w:del w:id="762" w:author="Arvi Lintervo (Nokia)" w:date="2023-05-24T09:47:00Z"/>
              </w:rPr>
            </w:pPr>
            <w:del w:id="763" w:author="Arvi Lintervo (Nokia)" w:date="2023-05-24T09:47:00Z">
              <w:r w:rsidRPr="006C1143" w:rsidDel="00A56273">
                <w:delText>529</w:delText>
              </w:r>
            </w:del>
          </w:p>
        </w:tc>
        <w:tc>
          <w:tcPr>
            <w:tcW w:w="1827" w:type="dxa"/>
            <w:noWrap/>
            <w:vAlign w:val="center"/>
          </w:tcPr>
          <w:p w14:paraId="0D94D62B" w14:textId="77777777" w:rsidR="001D1DC5" w:rsidRPr="006C1143" w:rsidDel="00A56273" w:rsidRDefault="001D1DC5" w:rsidP="00B32561">
            <w:pPr>
              <w:pStyle w:val="TAC"/>
              <w:rPr>
                <w:del w:id="764" w:author="Arvi Lintervo (Nokia)" w:date="2023-05-24T09:47:00Z"/>
              </w:rPr>
            </w:pPr>
          </w:p>
        </w:tc>
      </w:tr>
      <w:tr w:rsidR="001D1DC5" w:rsidRPr="006C1143" w:rsidDel="00A56273" w14:paraId="18C82312" w14:textId="77777777" w:rsidTr="00B32561">
        <w:trPr>
          <w:trHeight w:val="300"/>
          <w:jc w:val="center"/>
          <w:del w:id="765" w:author="Arvi Lintervo (Nokia)" w:date="2023-05-24T09:47:00Z"/>
        </w:trPr>
        <w:tc>
          <w:tcPr>
            <w:tcW w:w="1127" w:type="dxa"/>
            <w:noWrap/>
            <w:vAlign w:val="center"/>
            <w:hideMark/>
          </w:tcPr>
          <w:p w14:paraId="7D74323A" w14:textId="77777777" w:rsidR="001D1DC5" w:rsidRPr="006C1143" w:rsidDel="00A56273" w:rsidRDefault="001D1DC5" w:rsidP="00B32561">
            <w:pPr>
              <w:pStyle w:val="TAC"/>
              <w:rPr>
                <w:del w:id="766" w:author="Arvi Lintervo (Nokia)" w:date="2023-05-24T09:47:00Z"/>
              </w:rPr>
            </w:pPr>
            <w:del w:id="767" w:author="Arvi Lintervo (Nokia)" w:date="2023-05-24T09:47:00Z">
              <w:r w:rsidRPr="006C1143" w:rsidDel="00A56273">
                <w:delText>630</w:delText>
              </w:r>
            </w:del>
          </w:p>
        </w:tc>
        <w:tc>
          <w:tcPr>
            <w:tcW w:w="960" w:type="dxa"/>
            <w:noWrap/>
            <w:vAlign w:val="center"/>
            <w:hideMark/>
          </w:tcPr>
          <w:p w14:paraId="6DB7CF5B" w14:textId="77777777" w:rsidR="001D1DC5" w:rsidRPr="006C1143" w:rsidDel="00A56273" w:rsidRDefault="001D1DC5" w:rsidP="00B32561">
            <w:pPr>
              <w:pStyle w:val="TAC"/>
              <w:rPr>
                <w:del w:id="768" w:author="Arvi Lintervo (Nokia)" w:date="2023-05-24T09:47:00Z"/>
              </w:rPr>
            </w:pPr>
            <w:del w:id="769" w:author="Arvi Lintervo (Nokia)" w:date="2023-05-24T09:47:00Z">
              <w:r w:rsidRPr="006C1143" w:rsidDel="00A56273">
                <w:delText>A</w:delText>
              </w:r>
            </w:del>
          </w:p>
        </w:tc>
        <w:tc>
          <w:tcPr>
            <w:tcW w:w="1607" w:type="dxa"/>
            <w:noWrap/>
            <w:vAlign w:val="center"/>
            <w:hideMark/>
          </w:tcPr>
          <w:p w14:paraId="3F9AD2AA" w14:textId="77777777" w:rsidR="001D1DC5" w:rsidRPr="006C1143" w:rsidDel="00A56273" w:rsidRDefault="001D1DC5" w:rsidP="00B32561">
            <w:pPr>
              <w:pStyle w:val="TAC"/>
              <w:rPr>
                <w:del w:id="770" w:author="Arvi Lintervo (Nokia)" w:date="2023-05-24T09:47:00Z"/>
              </w:rPr>
            </w:pPr>
            <w:del w:id="771" w:author="Arvi Lintervo (Nokia)" w:date="2023-05-24T09:47:00Z">
              <w:r w:rsidRPr="006C1143" w:rsidDel="00A56273">
                <w:delText>612</w:delText>
              </w:r>
            </w:del>
          </w:p>
        </w:tc>
        <w:tc>
          <w:tcPr>
            <w:tcW w:w="1596" w:type="dxa"/>
            <w:noWrap/>
            <w:vAlign w:val="center"/>
            <w:hideMark/>
          </w:tcPr>
          <w:p w14:paraId="3190A04C" w14:textId="77777777" w:rsidR="001D1DC5" w:rsidRPr="006C1143" w:rsidDel="00A56273" w:rsidRDefault="001D1DC5" w:rsidP="00B32561">
            <w:pPr>
              <w:pStyle w:val="TAC"/>
              <w:rPr>
                <w:del w:id="772" w:author="Arvi Lintervo (Nokia)" w:date="2023-05-24T09:47:00Z"/>
              </w:rPr>
            </w:pPr>
            <w:del w:id="773" w:author="Arvi Lintervo (Nokia)" w:date="2023-05-24T09:47:00Z">
              <w:r w:rsidRPr="006C1143" w:rsidDel="00A56273">
                <w:delText>669</w:delText>
              </w:r>
            </w:del>
          </w:p>
        </w:tc>
        <w:tc>
          <w:tcPr>
            <w:tcW w:w="1827" w:type="dxa"/>
            <w:noWrap/>
            <w:vAlign w:val="center"/>
          </w:tcPr>
          <w:p w14:paraId="1462439A" w14:textId="77777777" w:rsidR="001D1DC5" w:rsidRPr="006C1143" w:rsidDel="00A56273" w:rsidRDefault="001D1DC5" w:rsidP="00B32561">
            <w:pPr>
              <w:pStyle w:val="TAC"/>
              <w:rPr>
                <w:del w:id="774" w:author="Arvi Lintervo (Nokia)" w:date="2023-05-24T09:47:00Z"/>
              </w:rPr>
            </w:pPr>
          </w:p>
        </w:tc>
      </w:tr>
      <w:tr w:rsidR="001D1DC5" w:rsidRPr="006C1143" w:rsidDel="00A56273" w14:paraId="5D384A5E" w14:textId="77777777" w:rsidTr="00B32561">
        <w:trPr>
          <w:trHeight w:val="300"/>
          <w:jc w:val="center"/>
          <w:del w:id="775" w:author="Arvi Lintervo (Nokia)" w:date="2023-05-24T09:47:00Z"/>
        </w:trPr>
        <w:tc>
          <w:tcPr>
            <w:tcW w:w="1127" w:type="dxa"/>
            <w:noWrap/>
            <w:vAlign w:val="center"/>
            <w:hideMark/>
          </w:tcPr>
          <w:p w14:paraId="50F61EE3" w14:textId="77777777" w:rsidR="001D1DC5" w:rsidRPr="006C1143" w:rsidDel="00A56273" w:rsidRDefault="001D1DC5" w:rsidP="00B32561">
            <w:pPr>
              <w:pStyle w:val="TAC"/>
              <w:rPr>
                <w:del w:id="776" w:author="Arvi Lintervo (Nokia)" w:date="2023-05-24T09:47:00Z"/>
              </w:rPr>
            </w:pPr>
            <w:del w:id="777" w:author="Arvi Lintervo (Nokia)" w:date="2023-05-24T09:47:00Z">
              <w:r w:rsidRPr="006C1143" w:rsidDel="00A56273">
                <w:delText>800</w:delText>
              </w:r>
            </w:del>
          </w:p>
        </w:tc>
        <w:tc>
          <w:tcPr>
            <w:tcW w:w="960" w:type="dxa"/>
            <w:noWrap/>
            <w:vAlign w:val="center"/>
            <w:hideMark/>
          </w:tcPr>
          <w:p w14:paraId="0D0BD0E5" w14:textId="77777777" w:rsidR="001D1DC5" w:rsidRPr="006C1143" w:rsidDel="00A56273" w:rsidRDefault="001D1DC5" w:rsidP="00B32561">
            <w:pPr>
              <w:pStyle w:val="TAC"/>
              <w:rPr>
                <w:del w:id="778" w:author="Arvi Lintervo (Nokia)" w:date="2023-05-24T09:47:00Z"/>
              </w:rPr>
            </w:pPr>
            <w:del w:id="779" w:author="Arvi Lintervo (Nokia)" w:date="2023-05-24T09:47:00Z">
              <w:r w:rsidRPr="006C1143" w:rsidDel="00A56273">
                <w:delText>B</w:delText>
              </w:r>
            </w:del>
          </w:p>
        </w:tc>
        <w:tc>
          <w:tcPr>
            <w:tcW w:w="1607" w:type="dxa"/>
            <w:noWrap/>
            <w:vAlign w:val="center"/>
            <w:hideMark/>
          </w:tcPr>
          <w:p w14:paraId="1959A049" w14:textId="77777777" w:rsidR="001D1DC5" w:rsidRPr="006C1143" w:rsidDel="00A56273" w:rsidRDefault="001D1DC5" w:rsidP="00B32561">
            <w:pPr>
              <w:pStyle w:val="TAC"/>
              <w:rPr>
                <w:del w:id="780" w:author="Arvi Lintervo (Nokia)" w:date="2023-05-24T09:47:00Z"/>
              </w:rPr>
            </w:pPr>
            <w:del w:id="781" w:author="Arvi Lintervo (Nokia)" w:date="2023-05-24T09:47:00Z">
              <w:r w:rsidRPr="006C1143" w:rsidDel="00A56273">
                <w:delText>776</w:delText>
              </w:r>
            </w:del>
          </w:p>
        </w:tc>
        <w:tc>
          <w:tcPr>
            <w:tcW w:w="1596" w:type="dxa"/>
            <w:noWrap/>
            <w:vAlign w:val="center"/>
            <w:hideMark/>
          </w:tcPr>
          <w:p w14:paraId="1E66C1C0" w14:textId="77777777" w:rsidR="001D1DC5" w:rsidRPr="006C1143" w:rsidDel="00A56273" w:rsidRDefault="001D1DC5" w:rsidP="00B32561">
            <w:pPr>
              <w:pStyle w:val="TAC"/>
              <w:rPr>
                <w:del w:id="782" w:author="Arvi Lintervo (Nokia)" w:date="2023-05-24T09:47:00Z"/>
              </w:rPr>
            </w:pPr>
            <w:del w:id="783" w:author="Arvi Lintervo (Nokia)" w:date="2023-05-24T09:47:00Z">
              <w:r w:rsidRPr="006C1143" w:rsidDel="00A56273">
                <w:delText>849</w:delText>
              </w:r>
            </w:del>
          </w:p>
        </w:tc>
        <w:tc>
          <w:tcPr>
            <w:tcW w:w="1827" w:type="dxa"/>
            <w:noWrap/>
            <w:vAlign w:val="center"/>
          </w:tcPr>
          <w:p w14:paraId="6723A330" w14:textId="77777777" w:rsidR="001D1DC5" w:rsidRPr="006C1143" w:rsidDel="00A56273" w:rsidRDefault="001D1DC5" w:rsidP="00B32561">
            <w:pPr>
              <w:pStyle w:val="TAC"/>
              <w:rPr>
                <w:del w:id="784" w:author="Arvi Lintervo (Nokia)" w:date="2023-05-24T09:47:00Z"/>
              </w:rPr>
            </w:pPr>
          </w:p>
        </w:tc>
      </w:tr>
      <w:tr w:rsidR="001D1DC5" w:rsidRPr="006C1143" w:rsidDel="00A56273" w14:paraId="6BD221BB" w14:textId="77777777" w:rsidTr="00B32561">
        <w:trPr>
          <w:trHeight w:val="300"/>
          <w:jc w:val="center"/>
          <w:del w:id="785" w:author="Arvi Lintervo (Nokia)" w:date="2023-05-24T09:47:00Z"/>
        </w:trPr>
        <w:tc>
          <w:tcPr>
            <w:tcW w:w="1127" w:type="dxa"/>
            <w:noWrap/>
            <w:vAlign w:val="center"/>
            <w:hideMark/>
          </w:tcPr>
          <w:p w14:paraId="5389E17F" w14:textId="77777777" w:rsidR="001D1DC5" w:rsidRPr="006C1143" w:rsidDel="00A56273" w:rsidRDefault="001D1DC5" w:rsidP="00B32561">
            <w:pPr>
              <w:pStyle w:val="TAC"/>
              <w:rPr>
                <w:del w:id="786" w:author="Arvi Lintervo (Nokia)" w:date="2023-05-24T09:47:00Z"/>
              </w:rPr>
            </w:pPr>
            <w:del w:id="787" w:author="Arvi Lintervo (Nokia)" w:date="2023-05-24T09:47:00Z">
              <w:r w:rsidRPr="006C1143" w:rsidDel="00A56273">
                <w:delText>1000</w:delText>
              </w:r>
            </w:del>
          </w:p>
        </w:tc>
        <w:tc>
          <w:tcPr>
            <w:tcW w:w="960" w:type="dxa"/>
            <w:noWrap/>
            <w:vAlign w:val="center"/>
            <w:hideMark/>
          </w:tcPr>
          <w:p w14:paraId="6B9CADCF" w14:textId="77777777" w:rsidR="001D1DC5" w:rsidRPr="006C1143" w:rsidDel="00A56273" w:rsidRDefault="001D1DC5" w:rsidP="00B32561">
            <w:pPr>
              <w:pStyle w:val="TAC"/>
              <w:rPr>
                <w:del w:id="788" w:author="Arvi Lintervo (Nokia)" w:date="2023-05-24T09:47:00Z"/>
              </w:rPr>
            </w:pPr>
            <w:del w:id="789" w:author="Arvi Lintervo (Nokia)" w:date="2023-05-24T09:47:00Z">
              <w:r w:rsidRPr="006C1143" w:rsidDel="00A56273">
                <w:delText>A</w:delText>
              </w:r>
            </w:del>
          </w:p>
        </w:tc>
        <w:tc>
          <w:tcPr>
            <w:tcW w:w="1607" w:type="dxa"/>
            <w:noWrap/>
            <w:vAlign w:val="center"/>
            <w:hideMark/>
          </w:tcPr>
          <w:p w14:paraId="74C4D4E2" w14:textId="77777777" w:rsidR="001D1DC5" w:rsidRPr="006C1143" w:rsidDel="00A56273" w:rsidRDefault="001D1DC5" w:rsidP="00B32561">
            <w:pPr>
              <w:pStyle w:val="TAC"/>
              <w:rPr>
                <w:del w:id="790" w:author="Arvi Lintervo (Nokia)" w:date="2023-05-24T09:47:00Z"/>
              </w:rPr>
            </w:pPr>
            <w:del w:id="791" w:author="Arvi Lintervo (Nokia)" w:date="2023-05-24T09:47:00Z">
              <w:r w:rsidRPr="006C1143" w:rsidDel="00A56273">
                <w:delText>974</w:delText>
              </w:r>
            </w:del>
          </w:p>
        </w:tc>
        <w:tc>
          <w:tcPr>
            <w:tcW w:w="1596" w:type="dxa"/>
            <w:noWrap/>
            <w:vAlign w:val="center"/>
            <w:hideMark/>
          </w:tcPr>
          <w:p w14:paraId="3E27D784" w14:textId="77777777" w:rsidR="001D1DC5" w:rsidRPr="006C1143" w:rsidDel="00A56273" w:rsidRDefault="001D1DC5" w:rsidP="00B32561">
            <w:pPr>
              <w:pStyle w:val="TAC"/>
              <w:rPr>
                <w:del w:id="792" w:author="Arvi Lintervo (Nokia)" w:date="2023-05-24T09:47:00Z"/>
              </w:rPr>
            </w:pPr>
            <w:del w:id="793" w:author="Arvi Lintervo (Nokia)" w:date="2023-05-24T09:47:00Z">
              <w:r w:rsidRPr="006C1143" w:rsidDel="00A56273">
                <w:delText>1058</w:delText>
              </w:r>
            </w:del>
          </w:p>
        </w:tc>
        <w:tc>
          <w:tcPr>
            <w:tcW w:w="1827" w:type="dxa"/>
            <w:noWrap/>
            <w:vAlign w:val="center"/>
          </w:tcPr>
          <w:p w14:paraId="1983AEB5" w14:textId="77777777" w:rsidR="001D1DC5" w:rsidRPr="006C1143" w:rsidDel="00A56273" w:rsidRDefault="001D1DC5" w:rsidP="00B32561">
            <w:pPr>
              <w:pStyle w:val="TAC"/>
              <w:rPr>
                <w:del w:id="794" w:author="Arvi Lintervo (Nokia)" w:date="2023-05-24T09:47:00Z"/>
              </w:rPr>
            </w:pPr>
          </w:p>
        </w:tc>
      </w:tr>
      <w:tr w:rsidR="001D1DC5" w:rsidRPr="006C1143" w:rsidDel="00A56273" w14:paraId="5A31E2FA" w14:textId="77777777" w:rsidTr="00B32561">
        <w:trPr>
          <w:trHeight w:val="300"/>
          <w:jc w:val="center"/>
          <w:del w:id="795" w:author="Arvi Lintervo (Nokia)" w:date="2023-05-24T09:47:00Z"/>
        </w:trPr>
        <w:tc>
          <w:tcPr>
            <w:tcW w:w="1127" w:type="dxa"/>
            <w:noWrap/>
            <w:vAlign w:val="center"/>
            <w:hideMark/>
          </w:tcPr>
          <w:p w14:paraId="7764E3D0" w14:textId="77777777" w:rsidR="001D1DC5" w:rsidRPr="006C1143" w:rsidDel="00A56273" w:rsidRDefault="001D1DC5" w:rsidP="00B32561">
            <w:pPr>
              <w:pStyle w:val="TAC"/>
              <w:rPr>
                <w:del w:id="796" w:author="Arvi Lintervo (Nokia)" w:date="2023-05-24T09:47:00Z"/>
              </w:rPr>
            </w:pPr>
            <w:del w:id="797" w:author="Arvi Lintervo (Nokia)" w:date="2023-05-24T09:47:00Z">
              <w:r w:rsidRPr="006C1143" w:rsidDel="00A56273">
                <w:delText>1250</w:delText>
              </w:r>
            </w:del>
          </w:p>
        </w:tc>
        <w:tc>
          <w:tcPr>
            <w:tcW w:w="960" w:type="dxa"/>
            <w:noWrap/>
            <w:vAlign w:val="center"/>
            <w:hideMark/>
          </w:tcPr>
          <w:p w14:paraId="74849D84" w14:textId="77777777" w:rsidR="001D1DC5" w:rsidRPr="006C1143" w:rsidDel="00A56273" w:rsidRDefault="001D1DC5" w:rsidP="00B32561">
            <w:pPr>
              <w:pStyle w:val="TAC"/>
              <w:rPr>
                <w:del w:id="798" w:author="Arvi Lintervo (Nokia)" w:date="2023-05-24T09:47:00Z"/>
              </w:rPr>
            </w:pPr>
            <w:del w:id="799" w:author="Arvi Lintervo (Nokia)" w:date="2023-05-24T09:47:00Z">
              <w:r w:rsidRPr="006C1143" w:rsidDel="00A56273">
                <w:delText>B</w:delText>
              </w:r>
            </w:del>
          </w:p>
        </w:tc>
        <w:tc>
          <w:tcPr>
            <w:tcW w:w="1607" w:type="dxa"/>
            <w:noWrap/>
            <w:vAlign w:val="center"/>
            <w:hideMark/>
          </w:tcPr>
          <w:p w14:paraId="1E9BD401" w14:textId="77777777" w:rsidR="001D1DC5" w:rsidRPr="006C1143" w:rsidDel="00A56273" w:rsidRDefault="001D1DC5" w:rsidP="00B32561">
            <w:pPr>
              <w:pStyle w:val="TAC"/>
              <w:rPr>
                <w:del w:id="800" w:author="Arvi Lintervo (Nokia)" w:date="2023-05-24T09:47:00Z"/>
              </w:rPr>
            </w:pPr>
            <w:del w:id="801" w:author="Arvi Lintervo (Nokia)" w:date="2023-05-24T09:47:00Z">
              <w:r w:rsidRPr="006C1143" w:rsidDel="00A56273">
                <w:delText>1216</w:delText>
              </w:r>
            </w:del>
          </w:p>
        </w:tc>
        <w:tc>
          <w:tcPr>
            <w:tcW w:w="1596" w:type="dxa"/>
            <w:noWrap/>
            <w:vAlign w:val="center"/>
            <w:hideMark/>
          </w:tcPr>
          <w:p w14:paraId="5B20F85D" w14:textId="77777777" w:rsidR="001D1DC5" w:rsidRPr="006C1143" w:rsidDel="00A56273" w:rsidRDefault="001D1DC5" w:rsidP="00B32561">
            <w:pPr>
              <w:pStyle w:val="TAC"/>
              <w:rPr>
                <w:del w:id="802" w:author="Arvi Lintervo (Nokia)" w:date="2023-05-24T09:47:00Z"/>
              </w:rPr>
            </w:pPr>
            <w:del w:id="803" w:author="Arvi Lintervo (Nokia)" w:date="2023-05-24T09:47:00Z">
              <w:r w:rsidRPr="006C1143" w:rsidDel="00A56273">
                <w:delText>1323</w:delText>
              </w:r>
            </w:del>
          </w:p>
        </w:tc>
        <w:tc>
          <w:tcPr>
            <w:tcW w:w="1827" w:type="dxa"/>
            <w:noWrap/>
            <w:vAlign w:val="center"/>
          </w:tcPr>
          <w:p w14:paraId="1AE4E500" w14:textId="77777777" w:rsidR="001D1DC5" w:rsidRPr="006C1143" w:rsidDel="00A56273" w:rsidRDefault="001D1DC5" w:rsidP="00B32561">
            <w:pPr>
              <w:pStyle w:val="TAC"/>
              <w:rPr>
                <w:del w:id="804" w:author="Arvi Lintervo (Nokia)" w:date="2023-05-24T09:47:00Z"/>
              </w:rPr>
            </w:pPr>
          </w:p>
        </w:tc>
      </w:tr>
      <w:tr w:rsidR="001D1DC5" w:rsidRPr="006C1143" w:rsidDel="00A56273" w14:paraId="52187512" w14:textId="77777777" w:rsidTr="00B32561">
        <w:trPr>
          <w:trHeight w:val="300"/>
          <w:jc w:val="center"/>
          <w:del w:id="805" w:author="Arvi Lintervo (Nokia)" w:date="2023-05-24T09:47:00Z"/>
        </w:trPr>
        <w:tc>
          <w:tcPr>
            <w:tcW w:w="1127" w:type="dxa"/>
            <w:noWrap/>
            <w:vAlign w:val="center"/>
            <w:hideMark/>
          </w:tcPr>
          <w:p w14:paraId="46DD7094" w14:textId="77777777" w:rsidR="001D1DC5" w:rsidRPr="006C1143" w:rsidDel="00A56273" w:rsidRDefault="001D1DC5" w:rsidP="00B32561">
            <w:pPr>
              <w:pStyle w:val="TAC"/>
              <w:rPr>
                <w:del w:id="806" w:author="Arvi Lintervo (Nokia)" w:date="2023-05-24T09:47:00Z"/>
              </w:rPr>
            </w:pPr>
            <w:del w:id="807" w:author="Arvi Lintervo (Nokia)" w:date="2023-05-24T09:47:00Z">
              <w:r w:rsidRPr="006C1143" w:rsidDel="00A56273">
                <w:delText>1600</w:delText>
              </w:r>
            </w:del>
          </w:p>
        </w:tc>
        <w:tc>
          <w:tcPr>
            <w:tcW w:w="960" w:type="dxa"/>
            <w:noWrap/>
            <w:vAlign w:val="center"/>
            <w:hideMark/>
          </w:tcPr>
          <w:p w14:paraId="3834BCDA" w14:textId="77777777" w:rsidR="001D1DC5" w:rsidRPr="006C1143" w:rsidDel="00A56273" w:rsidRDefault="001D1DC5" w:rsidP="00B32561">
            <w:pPr>
              <w:pStyle w:val="TAC"/>
              <w:rPr>
                <w:del w:id="808" w:author="Arvi Lintervo (Nokia)" w:date="2023-05-24T09:47:00Z"/>
              </w:rPr>
            </w:pPr>
            <w:del w:id="809" w:author="Arvi Lintervo (Nokia)" w:date="2023-05-24T09:47:00Z">
              <w:r w:rsidRPr="006C1143" w:rsidDel="00A56273">
                <w:delText>A</w:delText>
              </w:r>
            </w:del>
          </w:p>
        </w:tc>
        <w:tc>
          <w:tcPr>
            <w:tcW w:w="1607" w:type="dxa"/>
            <w:noWrap/>
            <w:vAlign w:val="center"/>
            <w:hideMark/>
          </w:tcPr>
          <w:p w14:paraId="5A3DBDED" w14:textId="77777777" w:rsidR="001D1DC5" w:rsidRPr="006C1143" w:rsidDel="00A56273" w:rsidRDefault="001D1DC5" w:rsidP="00B32561">
            <w:pPr>
              <w:pStyle w:val="TAC"/>
              <w:rPr>
                <w:del w:id="810" w:author="Arvi Lintervo (Nokia)" w:date="2023-05-24T09:47:00Z"/>
              </w:rPr>
            </w:pPr>
            <w:del w:id="811" w:author="Arvi Lintervo (Nokia)" w:date="2023-05-24T09:47:00Z">
              <w:r w:rsidRPr="006C1143" w:rsidDel="00A56273">
                <w:delText>1547</w:delText>
              </w:r>
            </w:del>
          </w:p>
        </w:tc>
        <w:tc>
          <w:tcPr>
            <w:tcW w:w="1596" w:type="dxa"/>
            <w:noWrap/>
            <w:vAlign w:val="center"/>
            <w:hideMark/>
          </w:tcPr>
          <w:p w14:paraId="0DAC18EC" w14:textId="77777777" w:rsidR="001D1DC5" w:rsidRPr="006C1143" w:rsidDel="00A56273" w:rsidRDefault="001D1DC5" w:rsidP="00B32561">
            <w:pPr>
              <w:pStyle w:val="TAC"/>
              <w:rPr>
                <w:del w:id="812" w:author="Arvi Lintervo (Nokia)" w:date="2023-05-24T09:47:00Z"/>
              </w:rPr>
            </w:pPr>
            <w:del w:id="813" w:author="Arvi Lintervo (Nokia)" w:date="2023-05-24T09:47:00Z">
              <w:r w:rsidRPr="006C1143" w:rsidDel="00A56273">
                <w:delText>1697</w:delText>
              </w:r>
            </w:del>
          </w:p>
        </w:tc>
        <w:tc>
          <w:tcPr>
            <w:tcW w:w="1827" w:type="dxa"/>
            <w:noWrap/>
            <w:vAlign w:val="center"/>
          </w:tcPr>
          <w:p w14:paraId="1E44D7D3" w14:textId="77777777" w:rsidR="001D1DC5" w:rsidRPr="006C1143" w:rsidDel="00A56273" w:rsidRDefault="001D1DC5" w:rsidP="00B32561">
            <w:pPr>
              <w:pStyle w:val="TAC"/>
              <w:rPr>
                <w:del w:id="814" w:author="Arvi Lintervo (Nokia)" w:date="2023-05-24T09:47:00Z"/>
              </w:rPr>
            </w:pPr>
          </w:p>
        </w:tc>
      </w:tr>
      <w:tr w:rsidR="001D1DC5" w:rsidRPr="006C1143" w:rsidDel="00A56273" w14:paraId="7D9D10D6" w14:textId="77777777" w:rsidTr="00B32561">
        <w:trPr>
          <w:trHeight w:val="300"/>
          <w:jc w:val="center"/>
          <w:del w:id="815" w:author="Arvi Lintervo (Nokia)" w:date="2023-05-24T09:47:00Z"/>
        </w:trPr>
        <w:tc>
          <w:tcPr>
            <w:tcW w:w="1127" w:type="dxa"/>
            <w:noWrap/>
            <w:vAlign w:val="center"/>
            <w:hideMark/>
          </w:tcPr>
          <w:p w14:paraId="0F500EF4" w14:textId="77777777" w:rsidR="001D1DC5" w:rsidRPr="006C1143" w:rsidDel="00A56273" w:rsidRDefault="001D1DC5" w:rsidP="00B32561">
            <w:pPr>
              <w:pStyle w:val="TAC"/>
              <w:rPr>
                <w:del w:id="816" w:author="Arvi Lintervo (Nokia)" w:date="2023-05-24T09:47:00Z"/>
              </w:rPr>
            </w:pPr>
            <w:del w:id="817" w:author="Arvi Lintervo (Nokia)" w:date="2023-05-24T09:47:00Z">
              <w:r w:rsidRPr="006C1143" w:rsidDel="00A56273">
                <w:delText>2000</w:delText>
              </w:r>
            </w:del>
          </w:p>
        </w:tc>
        <w:tc>
          <w:tcPr>
            <w:tcW w:w="960" w:type="dxa"/>
            <w:noWrap/>
            <w:vAlign w:val="center"/>
            <w:hideMark/>
          </w:tcPr>
          <w:p w14:paraId="0D5A7133" w14:textId="77777777" w:rsidR="001D1DC5" w:rsidRPr="006C1143" w:rsidDel="00A56273" w:rsidRDefault="001D1DC5" w:rsidP="00B32561">
            <w:pPr>
              <w:pStyle w:val="TAC"/>
              <w:rPr>
                <w:del w:id="818" w:author="Arvi Lintervo (Nokia)" w:date="2023-05-24T09:47:00Z"/>
              </w:rPr>
            </w:pPr>
            <w:del w:id="819" w:author="Arvi Lintervo (Nokia)" w:date="2023-05-24T09:47:00Z">
              <w:r w:rsidRPr="006C1143" w:rsidDel="00A56273">
                <w:delText>B</w:delText>
              </w:r>
            </w:del>
          </w:p>
        </w:tc>
        <w:tc>
          <w:tcPr>
            <w:tcW w:w="1607" w:type="dxa"/>
            <w:noWrap/>
            <w:vAlign w:val="center"/>
            <w:hideMark/>
          </w:tcPr>
          <w:p w14:paraId="61B55ABC" w14:textId="77777777" w:rsidR="001D1DC5" w:rsidRPr="006C1143" w:rsidDel="00A56273" w:rsidRDefault="001D1DC5" w:rsidP="00B32561">
            <w:pPr>
              <w:pStyle w:val="TAC"/>
              <w:rPr>
                <w:del w:id="820" w:author="Arvi Lintervo (Nokia)" w:date="2023-05-24T09:47:00Z"/>
              </w:rPr>
            </w:pPr>
            <w:del w:id="821" w:author="Arvi Lintervo (Nokia)" w:date="2023-05-24T09:47:00Z">
              <w:r w:rsidRPr="006C1143" w:rsidDel="00A56273">
                <w:delText>1948</w:delText>
              </w:r>
            </w:del>
          </w:p>
        </w:tc>
        <w:tc>
          <w:tcPr>
            <w:tcW w:w="1596" w:type="dxa"/>
            <w:noWrap/>
            <w:vAlign w:val="center"/>
            <w:hideMark/>
          </w:tcPr>
          <w:p w14:paraId="0566DAC2" w14:textId="77777777" w:rsidR="001D1DC5" w:rsidRPr="006C1143" w:rsidDel="00A56273" w:rsidRDefault="001D1DC5" w:rsidP="00B32561">
            <w:pPr>
              <w:pStyle w:val="TAC"/>
              <w:rPr>
                <w:del w:id="822" w:author="Arvi Lintervo (Nokia)" w:date="2023-05-24T09:47:00Z"/>
              </w:rPr>
            </w:pPr>
            <w:del w:id="823" w:author="Arvi Lintervo (Nokia)" w:date="2023-05-24T09:47:00Z">
              <w:r w:rsidRPr="006C1143" w:rsidDel="00A56273">
                <w:delText>2117</w:delText>
              </w:r>
            </w:del>
          </w:p>
        </w:tc>
        <w:tc>
          <w:tcPr>
            <w:tcW w:w="1827" w:type="dxa"/>
            <w:noWrap/>
            <w:vAlign w:val="center"/>
          </w:tcPr>
          <w:p w14:paraId="55E2ECA3" w14:textId="77777777" w:rsidR="001D1DC5" w:rsidRPr="006C1143" w:rsidDel="00A56273" w:rsidRDefault="001D1DC5" w:rsidP="00B32561">
            <w:pPr>
              <w:pStyle w:val="TAC"/>
              <w:rPr>
                <w:del w:id="824" w:author="Arvi Lintervo (Nokia)" w:date="2023-05-24T09:47:00Z"/>
              </w:rPr>
            </w:pPr>
          </w:p>
        </w:tc>
      </w:tr>
      <w:tr w:rsidR="001D1DC5" w:rsidRPr="006C1143" w:rsidDel="00A56273" w14:paraId="45158D68" w14:textId="77777777" w:rsidTr="00B32561">
        <w:trPr>
          <w:trHeight w:val="300"/>
          <w:jc w:val="center"/>
          <w:del w:id="825" w:author="Arvi Lintervo (Nokia)" w:date="2023-05-24T09:47:00Z"/>
        </w:trPr>
        <w:tc>
          <w:tcPr>
            <w:tcW w:w="1127" w:type="dxa"/>
            <w:noWrap/>
            <w:vAlign w:val="center"/>
            <w:hideMark/>
          </w:tcPr>
          <w:p w14:paraId="0D9BE9F7" w14:textId="77777777" w:rsidR="001D1DC5" w:rsidRPr="006C1143" w:rsidDel="00A56273" w:rsidRDefault="001D1DC5" w:rsidP="00B32561">
            <w:pPr>
              <w:pStyle w:val="TAC"/>
              <w:rPr>
                <w:del w:id="826" w:author="Arvi Lintervo (Nokia)" w:date="2023-05-24T09:47:00Z"/>
              </w:rPr>
            </w:pPr>
            <w:del w:id="827" w:author="Arvi Lintervo (Nokia)" w:date="2023-05-24T09:47:00Z">
              <w:r w:rsidRPr="006C1143" w:rsidDel="00A56273">
                <w:delText>2500</w:delText>
              </w:r>
            </w:del>
          </w:p>
        </w:tc>
        <w:tc>
          <w:tcPr>
            <w:tcW w:w="960" w:type="dxa"/>
            <w:noWrap/>
            <w:vAlign w:val="center"/>
            <w:hideMark/>
          </w:tcPr>
          <w:p w14:paraId="316B64E6" w14:textId="77777777" w:rsidR="001D1DC5" w:rsidRPr="006C1143" w:rsidDel="00A56273" w:rsidRDefault="001D1DC5" w:rsidP="00B32561">
            <w:pPr>
              <w:pStyle w:val="TAC"/>
              <w:rPr>
                <w:del w:id="828" w:author="Arvi Lintervo (Nokia)" w:date="2023-05-24T09:47:00Z"/>
              </w:rPr>
            </w:pPr>
            <w:del w:id="829" w:author="Arvi Lintervo (Nokia)" w:date="2023-05-24T09:47:00Z">
              <w:r w:rsidRPr="006C1143" w:rsidDel="00A56273">
                <w:delText>A</w:delText>
              </w:r>
            </w:del>
          </w:p>
        </w:tc>
        <w:tc>
          <w:tcPr>
            <w:tcW w:w="1607" w:type="dxa"/>
            <w:noWrap/>
            <w:vAlign w:val="center"/>
            <w:hideMark/>
          </w:tcPr>
          <w:p w14:paraId="000A9FEE" w14:textId="77777777" w:rsidR="001D1DC5" w:rsidRPr="006C1143" w:rsidDel="00A56273" w:rsidRDefault="001D1DC5" w:rsidP="00B32561">
            <w:pPr>
              <w:pStyle w:val="TAC"/>
              <w:rPr>
                <w:del w:id="830" w:author="Arvi Lintervo (Nokia)" w:date="2023-05-24T09:47:00Z"/>
              </w:rPr>
            </w:pPr>
            <w:del w:id="831" w:author="Arvi Lintervo (Nokia)" w:date="2023-05-24T09:47:00Z">
              <w:r w:rsidRPr="006C1143" w:rsidDel="00A56273">
                <w:delText>2432</w:delText>
              </w:r>
            </w:del>
          </w:p>
        </w:tc>
        <w:tc>
          <w:tcPr>
            <w:tcW w:w="1596" w:type="dxa"/>
            <w:noWrap/>
            <w:vAlign w:val="center"/>
            <w:hideMark/>
          </w:tcPr>
          <w:p w14:paraId="32A60ECE" w14:textId="77777777" w:rsidR="001D1DC5" w:rsidRPr="006C1143" w:rsidDel="00A56273" w:rsidRDefault="001D1DC5" w:rsidP="00B32561">
            <w:pPr>
              <w:pStyle w:val="TAC"/>
              <w:rPr>
                <w:del w:id="832" w:author="Arvi Lintervo (Nokia)" w:date="2023-05-24T09:47:00Z"/>
              </w:rPr>
            </w:pPr>
            <w:del w:id="833" w:author="Arvi Lintervo (Nokia)" w:date="2023-05-24T09:47:00Z">
              <w:r w:rsidRPr="006C1143" w:rsidDel="00A56273">
                <w:delText>2646</w:delText>
              </w:r>
            </w:del>
          </w:p>
        </w:tc>
        <w:tc>
          <w:tcPr>
            <w:tcW w:w="1827" w:type="dxa"/>
            <w:noWrap/>
            <w:vAlign w:val="center"/>
          </w:tcPr>
          <w:p w14:paraId="2792C829" w14:textId="77777777" w:rsidR="001D1DC5" w:rsidRPr="006C1143" w:rsidDel="00A56273" w:rsidRDefault="001D1DC5" w:rsidP="00B32561">
            <w:pPr>
              <w:pStyle w:val="TAC"/>
              <w:rPr>
                <w:del w:id="834" w:author="Arvi Lintervo (Nokia)" w:date="2023-05-24T09:47:00Z"/>
              </w:rPr>
            </w:pPr>
          </w:p>
        </w:tc>
      </w:tr>
      <w:tr w:rsidR="001D1DC5" w:rsidRPr="006C1143" w:rsidDel="00A56273" w14:paraId="70B23C44" w14:textId="77777777" w:rsidTr="00B32561">
        <w:trPr>
          <w:trHeight w:val="300"/>
          <w:jc w:val="center"/>
          <w:del w:id="835" w:author="Arvi Lintervo (Nokia)" w:date="2023-05-24T09:47:00Z"/>
        </w:trPr>
        <w:tc>
          <w:tcPr>
            <w:tcW w:w="1127" w:type="dxa"/>
            <w:noWrap/>
            <w:vAlign w:val="center"/>
            <w:hideMark/>
          </w:tcPr>
          <w:p w14:paraId="66DEB7AE" w14:textId="77777777" w:rsidR="001D1DC5" w:rsidRPr="006C1143" w:rsidDel="00A56273" w:rsidRDefault="001D1DC5" w:rsidP="00B32561">
            <w:pPr>
              <w:pStyle w:val="TAC"/>
              <w:rPr>
                <w:del w:id="836" w:author="Arvi Lintervo (Nokia)" w:date="2023-05-24T09:47:00Z"/>
              </w:rPr>
            </w:pPr>
            <w:del w:id="837" w:author="Arvi Lintervo (Nokia)" w:date="2023-05-24T09:47:00Z">
              <w:r w:rsidRPr="006C1143" w:rsidDel="00A56273">
                <w:delText>3150</w:delText>
              </w:r>
            </w:del>
          </w:p>
        </w:tc>
        <w:tc>
          <w:tcPr>
            <w:tcW w:w="960" w:type="dxa"/>
            <w:noWrap/>
            <w:vAlign w:val="center"/>
            <w:hideMark/>
          </w:tcPr>
          <w:p w14:paraId="09397371" w14:textId="77777777" w:rsidR="001D1DC5" w:rsidRPr="006C1143" w:rsidDel="00A56273" w:rsidRDefault="001D1DC5" w:rsidP="00B32561">
            <w:pPr>
              <w:pStyle w:val="TAC"/>
              <w:rPr>
                <w:del w:id="838" w:author="Arvi Lintervo (Nokia)" w:date="2023-05-24T09:47:00Z"/>
              </w:rPr>
            </w:pPr>
            <w:del w:id="839" w:author="Arvi Lintervo (Nokia)" w:date="2023-05-24T09:47:00Z">
              <w:r w:rsidRPr="006C1143" w:rsidDel="00A56273">
                <w:delText>B</w:delText>
              </w:r>
            </w:del>
          </w:p>
        </w:tc>
        <w:tc>
          <w:tcPr>
            <w:tcW w:w="1607" w:type="dxa"/>
            <w:noWrap/>
            <w:vAlign w:val="center"/>
            <w:hideMark/>
          </w:tcPr>
          <w:p w14:paraId="7C0E78BC" w14:textId="77777777" w:rsidR="001D1DC5" w:rsidRPr="006C1143" w:rsidDel="00A56273" w:rsidRDefault="001D1DC5" w:rsidP="00B32561">
            <w:pPr>
              <w:pStyle w:val="TAC"/>
              <w:rPr>
                <w:del w:id="840" w:author="Arvi Lintervo (Nokia)" w:date="2023-05-24T09:47:00Z"/>
              </w:rPr>
            </w:pPr>
            <w:del w:id="841" w:author="Arvi Lintervo (Nokia)" w:date="2023-05-24T09:47:00Z">
              <w:r w:rsidRPr="006C1143" w:rsidDel="00A56273">
                <w:delText>3150</w:delText>
              </w:r>
            </w:del>
          </w:p>
        </w:tc>
        <w:tc>
          <w:tcPr>
            <w:tcW w:w="1596" w:type="dxa"/>
            <w:noWrap/>
            <w:vAlign w:val="center"/>
            <w:hideMark/>
          </w:tcPr>
          <w:p w14:paraId="523AB776" w14:textId="77777777" w:rsidR="001D1DC5" w:rsidRPr="006C1143" w:rsidDel="00A56273" w:rsidRDefault="001D1DC5" w:rsidP="00B32561">
            <w:pPr>
              <w:pStyle w:val="TAC"/>
              <w:rPr>
                <w:del w:id="842" w:author="Arvi Lintervo (Nokia)" w:date="2023-05-24T09:47:00Z"/>
              </w:rPr>
            </w:pPr>
            <w:del w:id="843" w:author="Arvi Lintervo (Nokia)" w:date="2023-05-24T09:47:00Z">
              <w:r w:rsidRPr="006C1143" w:rsidDel="00A56273">
                <w:delText>3344</w:delText>
              </w:r>
            </w:del>
          </w:p>
        </w:tc>
        <w:tc>
          <w:tcPr>
            <w:tcW w:w="1827" w:type="dxa"/>
            <w:noWrap/>
            <w:vAlign w:val="center"/>
          </w:tcPr>
          <w:p w14:paraId="319D0AC0" w14:textId="77777777" w:rsidR="001D1DC5" w:rsidRPr="006C1143" w:rsidDel="00A56273" w:rsidRDefault="001D1DC5" w:rsidP="00B32561">
            <w:pPr>
              <w:pStyle w:val="TAC"/>
              <w:rPr>
                <w:del w:id="844" w:author="Arvi Lintervo (Nokia)" w:date="2023-05-24T09:47:00Z"/>
              </w:rPr>
            </w:pPr>
          </w:p>
        </w:tc>
      </w:tr>
      <w:tr w:rsidR="001D1DC5" w:rsidRPr="006C1143" w:rsidDel="00A56273" w14:paraId="35EDF5AB" w14:textId="77777777" w:rsidTr="00B32561">
        <w:trPr>
          <w:trHeight w:val="300"/>
          <w:jc w:val="center"/>
          <w:del w:id="845" w:author="Arvi Lintervo (Nokia)" w:date="2023-05-24T09:47:00Z"/>
        </w:trPr>
        <w:tc>
          <w:tcPr>
            <w:tcW w:w="1127" w:type="dxa"/>
            <w:noWrap/>
            <w:vAlign w:val="center"/>
            <w:hideMark/>
          </w:tcPr>
          <w:p w14:paraId="00BEF8B7" w14:textId="77777777" w:rsidR="001D1DC5" w:rsidRPr="006C1143" w:rsidDel="00A56273" w:rsidRDefault="001D1DC5" w:rsidP="00B32561">
            <w:pPr>
              <w:pStyle w:val="TAC"/>
              <w:rPr>
                <w:del w:id="846" w:author="Arvi Lintervo (Nokia)" w:date="2023-05-24T09:47:00Z"/>
              </w:rPr>
            </w:pPr>
            <w:del w:id="847" w:author="Arvi Lintervo (Nokia)" w:date="2023-05-24T09:47:00Z">
              <w:r w:rsidRPr="006C1143" w:rsidDel="00A56273">
                <w:delText>4000</w:delText>
              </w:r>
            </w:del>
          </w:p>
        </w:tc>
        <w:tc>
          <w:tcPr>
            <w:tcW w:w="960" w:type="dxa"/>
            <w:noWrap/>
            <w:vAlign w:val="center"/>
            <w:hideMark/>
          </w:tcPr>
          <w:p w14:paraId="39582945" w14:textId="77777777" w:rsidR="001D1DC5" w:rsidRPr="006C1143" w:rsidDel="00A56273" w:rsidRDefault="001D1DC5" w:rsidP="00B32561">
            <w:pPr>
              <w:pStyle w:val="TAC"/>
              <w:rPr>
                <w:del w:id="848" w:author="Arvi Lintervo (Nokia)" w:date="2023-05-24T09:47:00Z"/>
              </w:rPr>
            </w:pPr>
            <w:del w:id="849" w:author="Arvi Lintervo (Nokia)" w:date="2023-05-24T09:47:00Z">
              <w:r w:rsidRPr="006C1143" w:rsidDel="00A56273">
                <w:delText>A</w:delText>
              </w:r>
            </w:del>
          </w:p>
        </w:tc>
        <w:tc>
          <w:tcPr>
            <w:tcW w:w="1607" w:type="dxa"/>
            <w:noWrap/>
            <w:vAlign w:val="center"/>
            <w:hideMark/>
          </w:tcPr>
          <w:p w14:paraId="06341D07" w14:textId="77777777" w:rsidR="001D1DC5" w:rsidRPr="006C1143" w:rsidDel="00A56273" w:rsidRDefault="001D1DC5" w:rsidP="00B32561">
            <w:pPr>
              <w:pStyle w:val="TAC"/>
              <w:rPr>
                <w:del w:id="850" w:author="Arvi Lintervo (Nokia)" w:date="2023-05-24T09:47:00Z"/>
              </w:rPr>
            </w:pPr>
            <w:del w:id="851" w:author="Arvi Lintervo (Nokia)" w:date="2023-05-24T09:47:00Z">
              <w:r w:rsidRPr="006C1143" w:rsidDel="00A56273">
                <w:delText>3882</w:delText>
              </w:r>
            </w:del>
          </w:p>
        </w:tc>
        <w:tc>
          <w:tcPr>
            <w:tcW w:w="1596" w:type="dxa"/>
            <w:noWrap/>
            <w:vAlign w:val="center"/>
            <w:hideMark/>
          </w:tcPr>
          <w:p w14:paraId="184A5622" w14:textId="77777777" w:rsidR="001D1DC5" w:rsidRPr="006C1143" w:rsidDel="00A56273" w:rsidRDefault="001D1DC5" w:rsidP="00B32561">
            <w:pPr>
              <w:pStyle w:val="TAC"/>
              <w:rPr>
                <w:del w:id="852" w:author="Arvi Lintervo (Nokia)" w:date="2023-05-24T09:47:00Z"/>
              </w:rPr>
            </w:pPr>
            <w:del w:id="853" w:author="Arvi Lintervo (Nokia)" w:date="2023-05-24T09:47:00Z">
              <w:r w:rsidRPr="006C1143" w:rsidDel="00A56273">
                <w:delText>4120</w:delText>
              </w:r>
            </w:del>
          </w:p>
        </w:tc>
        <w:tc>
          <w:tcPr>
            <w:tcW w:w="1827" w:type="dxa"/>
            <w:noWrap/>
            <w:vAlign w:val="center"/>
          </w:tcPr>
          <w:p w14:paraId="76D71FDA" w14:textId="77777777" w:rsidR="001D1DC5" w:rsidRPr="006C1143" w:rsidDel="00A56273" w:rsidRDefault="001D1DC5" w:rsidP="00B32561">
            <w:pPr>
              <w:pStyle w:val="TAC"/>
              <w:rPr>
                <w:del w:id="854" w:author="Arvi Lintervo (Nokia)" w:date="2023-05-24T09:47:00Z"/>
              </w:rPr>
            </w:pPr>
          </w:p>
        </w:tc>
      </w:tr>
      <w:tr w:rsidR="001D1DC5" w:rsidRPr="006C1143" w:rsidDel="00A56273" w14:paraId="75E36914" w14:textId="77777777" w:rsidTr="00B32561">
        <w:trPr>
          <w:trHeight w:val="300"/>
          <w:jc w:val="center"/>
          <w:del w:id="855" w:author="Arvi Lintervo (Nokia)" w:date="2023-05-24T09:47:00Z"/>
        </w:trPr>
        <w:tc>
          <w:tcPr>
            <w:tcW w:w="1127" w:type="dxa"/>
            <w:noWrap/>
            <w:vAlign w:val="center"/>
            <w:hideMark/>
          </w:tcPr>
          <w:p w14:paraId="04F66430" w14:textId="77777777" w:rsidR="001D1DC5" w:rsidRPr="006C1143" w:rsidDel="00A56273" w:rsidRDefault="001D1DC5" w:rsidP="00B32561">
            <w:pPr>
              <w:pStyle w:val="TAC"/>
              <w:rPr>
                <w:del w:id="856" w:author="Arvi Lintervo (Nokia)" w:date="2023-05-24T09:47:00Z"/>
              </w:rPr>
            </w:pPr>
            <w:del w:id="857" w:author="Arvi Lintervo (Nokia)" w:date="2023-05-24T09:47:00Z">
              <w:r w:rsidRPr="006C1143" w:rsidDel="00A56273">
                <w:delText>5000</w:delText>
              </w:r>
            </w:del>
          </w:p>
        </w:tc>
        <w:tc>
          <w:tcPr>
            <w:tcW w:w="960" w:type="dxa"/>
            <w:noWrap/>
            <w:vAlign w:val="center"/>
            <w:hideMark/>
          </w:tcPr>
          <w:p w14:paraId="7B6E285A" w14:textId="77777777" w:rsidR="001D1DC5" w:rsidRPr="006C1143" w:rsidDel="00A56273" w:rsidRDefault="001D1DC5" w:rsidP="00B32561">
            <w:pPr>
              <w:pStyle w:val="TAC"/>
              <w:rPr>
                <w:del w:id="858" w:author="Arvi Lintervo (Nokia)" w:date="2023-05-24T09:47:00Z"/>
              </w:rPr>
            </w:pPr>
            <w:del w:id="859" w:author="Arvi Lintervo (Nokia)" w:date="2023-05-24T09:47:00Z">
              <w:r w:rsidRPr="006C1143" w:rsidDel="00A56273">
                <w:delText>B</w:delText>
              </w:r>
            </w:del>
          </w:p>
        </w:tc>
        <w:tc>
          <w:tcPr>
            <w:tcW w:w="1607" w:type="dxa"/>
            <w:noWrap/>
            <w:vAlign w:val="center"/>
            <w:hideMark/>
          </w:tcPr>
          <w:p w14:paraId="4C0EF743" w14:textId="77777777" w:rsidR="001D1DC5" w:rsidRPr="006C1143" w:rsidDel="00A56273" w:rsidRDefault="001D1DC5" w:rsidP="00B32561">
            <w:pPr>
              <w:pStyle w:val="TAC"/>
              <w:rPr>
                <w:del w:id="860" w:author="Arvi Lintervo (Nokia)" w:date="2023-05-24T09:47:00Z"/>
              </w:rPr>
            </w:pPr>
            <w:del w:id="861" w:author="Arvi Lintervo (Nokia)" w:date="2023-05-24T09:47:00Z">
              <w:r w:rsidRPr="006C1143" w:rsidDel="00A56273">
                <w:delText>5000</w:delText>
              </w:r>
            </w:del>
          </w:p>
        </w:tc>
        <w:tc>
          <w:tcPr>
            <w:tcW w:w="1596" w:type="dxa"/>
            <w:noWrap/>
            <w:vAlign w:val="center"/>
            <w:hideMark/>
          </w:tcPr>
          <w:p w14:paraId="753094D6" w14:textId="77777777" w:rsidR="001D1DC5" w:rsidRPr="006C1143" w:rsidDel="00A56273" w:rsidRDefault="001D1DC5" w:rsidP="00B32561">
            <w:pPr>
              <w:pStyle w:val="TAC"/>
              <w:rPr>
                <w:del w:id="862" w:author="Arvi Lintervo (Nokia)" w:date="2023-05-24T09:47:00Z"/>
              </w:rPr>
            </w:pPr>
            <w:del w:id="863" w:author="Arvi Lintervo (Nokia)" w:date="2023-05-24T09:47:00Z">
              <w:r w:rsidRPr="006C1143" w:rsidDel="00A56273">
                <w:delText>5144</w:delText>
              </w:r>
            </w:del>
          </w:p>
        </w:tc>
        <w:tc>
          <w:tcPr>
            <w:tcW w:w="1827" w:type="dxa"/>
            <w:noWrap/>
            <w:vAlign w:val="center"/>
          </w:tcPr>
          <w:p w14:paraId="63CACB3A" w14:textId="77777777" w:rsidR="001D1DC5" w:rsidRPr="006C1143" w:rsidDel="00A56273" w:rsidRDefault="001D1DC5" w:rsidP="00B32561">
            <w:pPr>
              <w:pStyle w:val="TAC"/>
              <w:rPr>
                <w:del w:id="864" w:author="Arvi Lintervo (Nokia)" w:date="2023-05-24T09:47:00Z"/>
              </w:rPr>
            </w:pPr>
          </w:p>
        </w:tc>
      </w:tr>
      <w:tr w:rsidR="001D1DC5" w:rsidRPr="006C1143" w:rsidDel="00A56273" w14:paraId="7C197EFD" w14:textId="77777777" w:rsidTr="00B32561">
        <w:trPr>
          <w:trHeight w:val="300"/>
          <w:jc w:val="center"/>
          <w:del w:id="865" w:author="Arvi Lintervo (Nokia)" w:date="2023-05-24T09:47:00Z"/>
        </w:trPr>
        <w:tc>
          <w:tcPr>
            <w:tcW w:w="1127" w:type="dxa"/>
            <w:noWrap/>
            <w:vAlign w:val="center"/>
            <w:hideMark/>
          </w:tcPr>
          <w:p w14:paraId="30430B85" w14:textId="77777777" w:rsidR="001D1DC5" w:rsidRPr="006C1143" w:rsidDel="00A56273" w:rsidRDefault="001D1DC5" w:rsidP="00B32561">
            <w:pPr>
              <w:pStyle w:val="TAC"/>
              <w:rPr>
                <w:del w:id="866" w:author="Arvi Lintervo (Nokia)" w:date="2023-05-24T09:47:00Z"/>
              </w:rPr>
            </w:pPr>
            <w:del w:id="867" w:author="Arvi Lintervo (Nokia)" w:date="2023-05-24T09:47:00Z">
              <w:r w:rsidRPr="006C1143" w:rsidDel="00A56273">
                <w:delText>6300</w:delText>
              </w:r>
            </w:del>
          </w:p>
        </w:tc>
        <w:tc>
          <w:tcPr>
            <w:tcW w:w="960" w:type="dxa"/>
            <w:noWrap/>
            <w:vAlign w:val="center"/>
            <w:hideMark/>
          </w:tcPr>
          <w:p w14:paraId="171DAC7C" w14:textId="77777777" w:rsidR="001D1DC5" w:rsidRPr="006C1143" w:rsidDel="00A56273" w:rsidRDefault="001D1DC5" w:rsidP="00B32561">
            <w:pPr>
              <w:pStyle w:val="TAC"/>
              <w:rPr>
                <w:del w:id="868" w:author="Arvi Lintervo (Nokia)" w:date="2023-05-24T09:47:00Z"/>
              </w:rPr>
            </w:pPr>
            <w:del w:id="869" w:author="Arvi Lintervo (Nokia)" w:date="2023-05-24T09:47:00Z">
              <w:r w:rsidRPr="006C1143" w:rsidDel="00A56273">
                <w:delText>A</w:delText>
              </w:r>
            </w:del>
          </w:p>
        </w:tc>
        <w:tc>
          <w:tcPr>
            <w:tcW w:w="1607" w:type="dxa"/>
            <w:noWrap/>
            <w:vAlign w:val="center"/>
            <w:hideMark/>
          </w:tcPr>
          <w:p w14:paraId="686EC93E" w14:textId="77777777" w:rsidR="001D1DC5" w:rsidRPr="006C1143" w:rsidDel="00A56273" w:rsidRDefault="001D1DC5" w:rsidP="00B32561">
            <w:pPr>
              <w:pStyle w:val="TAC"/>
              <w:rPr>
                <w:del w:id="870" w:author="Arvi Lintervo (Nokia)" w:date="2023-05-24T09:47:00Z"/>
              </w:rPr>
            </w:pPr>
            <w:del w:id="871" w:author="Arvi Lintervo (Nokia)" w:date="2023-05-24T09:47:00Z">
              <w:r w:rsidRPr="006C1143" w:rsidDel="00A56273">
                <w:delText>6300</w:delText>
              </w:r>
            </w:del>
          </w:p>
        </w:tc>
        <w:tc>
          <w:tcPr>
            <w:tcW w:w="1596" w:type="dxa"/>
            <w:noWrap/>
            <w:vAlign w:val="center"/>
            <w:hideMark/>
          </w:tcPr>
          <w:p w14:paraId="7D2B3233" w14:textId="77777777" w:rsidR="001D1DC5" w:rsidRPr="006C1143" w:rsidDel="00A56273" w:rsidRDefault="001D1DC5" w:rsidP="00B32561">
            <w:pPr>
              <w:pStyle w:val="TAC"/>
              <w:rPr>
                <w:del w:id="872" w:author="Arvi Lintervo (Nokia)" w:date="2023-05-24T09:47:00Z"/>
              </w:rPr>
            </w:pPr>
            <w:del w:id="873" w:author="Arvi Lintervo (Nokia)" w:date="2023-05-24T09:47:00Z">
              <w:r w:rsidRPr="006C1143" w:rsidDel="00A56273">
                <w:delText>6491</w:delText>
              </w:r>
            </w:del>
          </w:p>
        </w:tc>
        <w:tc>
          <w:tcPr>
            <w:tcW w:w="1827" w:type="dxa"/>
            <w:noWrap/>
            <w:vAlign w:val="center"/>
          </w:tcPr>
          <w:p w14:paraId="7D31D731" w14:textId="77777777" w:rsidR="001D1DC5" w:rsidRPr="006C1143" w:rsidDel="00A56273" w:rsidRDefault="001D1DC5" w:rsidP="00B32561">
            <w:pPr>
              <w:pStyle w:val="TAC"/>
              <w:rPr>
                <w:del w:id="874" w:author="Arvi Lintervo (Nokia)" w:date="2023-05-24T09:47:00Z"/>
              </w:rPr>
            </w:pPr>
          </w:p>
        </w:tc>
      </w:tr>
      <w:tr w:rsidR="001D1DC5" w:rsidRPr="006C1143" w:rsidDel="00A56273" w14:paraId="42965647" w14:textId="77777777" w:rsidTr="00B32561">
        <w:trPr>
          <w:trHeight w:val="300"/>
          <w:jc w:val="center"/>
          <w:del w:id="875" w:author="Arvi Lintervo (Nokia)" w:date="2023-05-24T09:47:00Z"/>
        </w:trPr>
        <w:tc>
          <w:tcPr>
            <w:tcW w:w="1127" w:type="dxa"/>
            <w:noWrap/>
            <w:vAlign w:val="center"/>
            <w:hideMark/>
          </w:tcPr>
          <w:p w14:paraId="7929AA6A" w14:textId="77777777" w:rsidR="001D1DC5" w:rsidRPr="006C1143" w:rsidDel="00A56273" w:rsidRDefault="001D1DC5" w:rsidP="00B32561">
            <w:pPr>
              <w:pStyle w:val="TAC"/>
              <w:rPr>
                <w:del w:id="876" w:author="Arvi Lintervo (Nokia)" w:date="2023-05-24T09:47:00Z"/>
              </w:rPr>
            </w:pPr>
            <w:del w:id="877" w:author="Arvi Lintervo (Nokia)" w:date="2023-05-24T09:47:00Z">
              <w:r w:rsidRPr="006C1143" w:rsidDel="00A56273">
                <w:delText>8000</w:delText>
              </w:r>
            </w:del>
          </w:p>
        </w:tc>
        <w:tc>
          <w:tcPr>
            <w:tcW w:w="960" w:type="dxa"/>
            <w:noWrap/>
            <w:vAlign w:val="center"/>
            <w:hideMark/>
          </w:tcPr>
          <w:p w14:paraId="4E7BA41C" w14:textId="77777777" w:rsidR="001D1DC5" w:rsidRPr="006C1143" w:rsidDel="00A56273" w:rsidRDefault="001D1DC5" w:rsidP="00B32561">
            <w:pPr>
              <w:pStyle w:val="TAC"/>
              <w:rPr>
                <w:del w:id="878" w:author="Arvi Lintervo (Nokia)" w:date="2023-05-24T09:47:00Z"/>
              </w:rPr>
            </w:pPr>
            <w:del w:id="879" w:author="Arvi Lintervo (Nokia)" w:date="2023-05-24T09:47:00Z">
              <w:r w:rsidRPr="006C1143" w:rsidDel="00A56273">
                <w:delText>B</w:delText>
              </w:r>
            </w:del>
          </w:p>
        </w:tc>
        <w:tc>
          <w:tcPr>
            <w:tcW w:w="1607" w:type="dxa"/>
            <w:noWrap/>
            <w:vAlign w:val="center"/>
            <w:hideMark/>
          </w:tcPr>
          <w:p w14:paraId="7853ACE5" w14:textId="77777777" w:rsidR="001D1DC5" w:rsidRPr="006C1143" w:rsidDel="00A56273" w:rsidRDefault="001D1DC5" w:rsidP="00B32561">
            <w:pPr>
              <w:pStyle w:val="TAC"/>
              <w:rPr>
                <w:del w:id="880" w:author="Arvi Lintervo (Nokia)" w:date="2023-05-24T09:47:00Z"/>
              </w:rPr>
            </w:pPr>
            <w:del w:id="881" w:author="Arvi Lintervo (Nokia)" w:date="2023-05-24T09:47:00Z">
              <w:r w:rsidRPr="006C1143" w:rsidDel="00A56273">
                <w:delText>8000</w:delText>
              </w:r>
            </w:del>
          </w:p>
        </w:tc>
        <w:tc>
          <w:tcPr>
            <w:tcW w:w="1596" w:type="dxa"/>
            <w:noWrap/>
            <w:vAlign w:val="center"/>
            <w:hideMark/>
          </w:tcPr>
          <w:p w14:paraId="3D1CCE85" w14:textId="77777777" w:rsidR="001D1DC5" w:rsidRPr="006C1143" w:rsidDel="00A56273" w:rsidRDefault="001D1DC5" w:rsidP="00B32561">
            <w:pPr>
              <w:pStyle w:val="TAC"/>
              <w:rPr>
                <w:del w:id="882" w:author="Arvi Lintervo (Nokia)" w:date="2023-05-24T09:47:00Z"/>
              </w:rPr>
            </w:pPr>
            <w:del w:id="883" w:author="Arvi Lintervo (Nokia)" w:date="2023-05-24T09:47:00Z">
              <w:r w:rsidRPr="006C1143" w:rsidDel="00A56273">
                <w:delText>8239</w:delText>
              </w:r>
            </w:del>
          </w:p>
        </w:tc>
        <w:tc>
          <w:tcPr>
            <w:tcW w:w="1827" w:type="dxa"/>
            <w:noWrap/>
            <w:vAlign w:val="center"/>
          </w:tcPr>
          <w:p w14:paraId="152B8B93" w14:textId="77777777" w:rsidR="001D1DC5" w:rsidRPr="006C1143" w:rsidDel="00A56273" w:rsidRDefault="001D1DC5" w:rsidP="00B32561">
            <w:pPr>
              <w:pStyle w:val="TAC"/>
              <w:rPr>
                <w:del w:id="884" w:author="Arvi Lintervo (Nokia)" w:date="2023-05-24T09:47:00Z"/>
              </w:rPr>
            </w:pPr>
          </w:p>
        </w:tc>
      </w:tr>
      <w:tr w:rsidR="001D1DC5" w:rsidRPr="006C1143" w:rsidDel="00A56273" w14:paraId="5122F9C2" w14:textId="77777777" w:rsidTr="00B32561">
        <w:trPr>
          <w:trHeight w:val="300"/>
          <w:jc w:val="center"/>
          <w:del w:id="885" w:author="Arvi Lintervo (Nokia)" w:date="2023-05-24T09:47:00Z"/>
        </w:trPr>
        <w:tc>
          <w:tcPr>
            <w:tcW w:w="1127" w:type="dxa"/>
            <w:noWrap/>
            <w:vAlign w:val="center"/>
            <w:hideMark/>
          </w:tcPr>
          <w:p w14:paraId="1C78AD66" w14:textId="77777777" w:rsidR="001D1DC5" w:rsidRPr="006C1143" w:rsidDel="00A56273" w:rsidRDefault="001D1DC5" w:rsidP="00B32561">
            <w:pPr>
              <w:pStyle w:val="TAC"/>
              <w:rPr>
                <w:del w:id="886" w:author="Arvi Lintervo (Nokia)" w:date="2023-05-24T09:47:00Z"/>
              </w:rPr>
            </w:pPr>
            <w:del w:id="887" w:author="Arvi Lintervo (Nokia)" w:date="2023-05-24T09:47:00Z">
              <w:r w:rsidRPr="006C1143" w:rsidDel="00A56273">
                <w:delText>10000</w:delText>
              </w:r>
            </w:del>
          </w:p>
        </w:tc>
        <w:tc>
          <w:tcPr>
            <w:tcW w:w="960" w:type="dxa"/>
            <w:noWrap/>
            <w:vAlign w:val="center"/>
            <w:hideMark/>
          </w:tcPr>
          <w:p w14:paraId="5CA0E018" w14:textId="77777777" w:rsidR="001D1DC5" w:rsidRPr="006C1143" w:rsidDel="00A56273" w:rsidRDefault="001D1DC5" w:rsidP="00B32561">
            <w:pPr>
              <w:pStyle w:val="TAC"/>
              <w:rPr>
                <w:del w:id="888" w:author="Arvi Lintervo (Nokia)" w:date="2023-05-24T09:47:00Z"/>
              </w:rPr>
            </w:pPr>
            <w:del w:id="889" w:author="Arvi Lintervo (Nokia)" w:date="2023-05-24T09:47:00Z">
              <w:r w:rsidRPr="006C1143" w:rsidDel="00A56273">
                <w:delText>A</w:delText>
              </w:r>
            </w:del>
          </w:p>
        </w:tc>
        <w:tc>
          <w:tcPr>
            <w:tcW w:w="1607" w:type="dxa"/>
            <w:noWrap/>
            <w:vAlign w:val="center"/>
            <w:hideMark/>
          </w:tcPr>
          <w:p w14:paraId="22C1E1D8" w14:textId="77777777" w:rsidR="001D1DC5" w:rsidRPr="006C1143" w:rsidDel="00A56273" w:rsidRDefault="001D1DC5" w:rsidP="00B32561">
            <w:pPr>
              <w:pStyle w:val="TAC"/>
              <w:rPr>
                <w:del w:id="890" w:author="Arvi Lintervo (Nokia)" w:date="2023-05-24T09:47:00Z"/>
              </w:rPr>
            </w:pPr>
            <w:del w:id="891" w:author="Arvi Lintervo (Nokia)" w:date="2023-05-24T09:47:00Z">
              <w:r w:rsidRPr="006C1143" w:rsidDel="00A56273">
                <w:delText>10000</w:delText>
              </w:r>
            </w:del>
          </w:p>
        </w:tc>
        <w:tc>
          <w:tcPr>
            <w:tcW w:w="1596" w:type="dxa"/>
            <w:noWrap/>
            <w:vAlign w:val="center"/>
            <w:hideMark/>
          </w:tcPr>
          <w:p w14:paraId="0301EF3E" w14:textId="77777777" w:rsidR="001D1DC5" w:rsidRPr="006C1143" w:rsidDel="00A56273" w:rsidRDefault="001D1DC5" w:rsidP="00B32561">
            <w:pPr>
              <w:pStyle w:val="TAC"/>
              <w:rPr>
                <w:del w:id="892" w:author="Arvi Lintervo (Nokia)" w:date="2023-05-24T09:47:00Z"/>
              </w:rPr>
            </w:pPr>
            <w:del w:id="893" w:author="Arvi Lintervo (Nokia)" w:date="2023-05-24T09:47:00Z">
              <w:r w:rsidRPr="006C1143" w:rsidDel="00A56273">
                <w:delText>10287</w:delText>
              </w:r>
            </w:del>
          </w:p>
        </w:tc>
        <w:tc>
          <w:tcPr>
            <w:tcW w:w="1827" w:type="dxa"/>
            <w:noWrap/>
            <w:vAlign w:val="center"/>
          </w:tcPr>
          <w:p w14:paraId="7C43D3D8" w14:textId="77777777" w:rsidR="001D1DC5" w:rsidRPr="006C1143" w:rsidDel="00A56273" w:rsidRDefault="001D1DC5" w:rsidP="00B32561">
            <w:pPr>
              <w:pStyle w:val="TAC"/>
              <w:rPr>
                <w:del w:id="894" w:author="Arvi Lintervo (Nokia)" w:date="2023-05-24T09:47:00Z"/>
              </w:rPr>
            </w:pPr>
          </w:p>
        </w:tc>
      </w:tr>
      <w:tr w:rsidR="001D1DC5" w:rsidRPr="006C1143" w:rsidDel="00A56273" w14:paraId="3BCDF51D" w14:textId="77777777" w:rsidTr="00B32561">
        <w:trPr>
          <w:trHeight w:val="300"/>
          <w:jc w:val="center"/>
          <w:del w:id="895" w:author="Arvi Lintervo (Nokia)" w:date="2023-05-24T09:47:00Z"/>
        </w:trPr>
        <w:tc>
          <w:tcPr>
            <w:tcW w:w="1127" w:type="dxa"/>
            <w:noWrap/>
            <w:vAlign w:val="center"/>
            <w:hideMark/>
          </w:tcPr>
          <w:p w14:paraId="45D474CC" w14:textId="77777777" w:rsidR="001D1DC5" w:rsidRPr="006C1143" w:rsidDel="00A56273" w:rsidRDefault="001D1DC5" w:rsidP="00B32561">
            <w:pPr>
              <w:pStyle w:val="TAC"/>
              <w:rPr>
                <w:del w:id="896" w:author="Arvi Lintervo (Nokia)" w:date="2023-05-24T09:47:00Z"/>
              </w:rPr>
            </w:pPr>
            <w:del w:id="897" w:author="Arvi Lintervo (Nokia)" w:date="2023-05-24T09:47:00Z">
              <w:r w:rsidRPr="006C1143" w:rsidDel="00A56273">
                <w:delText>12500</w:delText>
              </w:r>
            </w:del>
          </w:p>
        </w:tc>
        <w:tc>
          <w:tcPr>
            <w:tcW w:w="960" w:type="dxa"/>
            <w:noWrap/>
            <w:vAlign w:val="center"/>
            <w:hideMark/>
          </w:tcPr>
          <w:p w14:paraId="0291907A" w14:textId="77777777" w:rsidR="001D1DC5" w:rsidRPr="006C1143" w:rsidDel="00A56273" w:rsidRDefault="001D1DC5" w:rsidP="00B32561">
            <w:pPr>
              <w:pStyle w:val="TAC"/>
              <w:rPr>
                <w:del w:id="898" w:author="Arvi Lintervo (Nokia)" w:date="2023-05-24T09:47:00Z"/>
              </w:rPr>
            </w:pPr>
            <w:del w:id="899" w:author="Arvi Lintervo (Nokia)" w:date="2023-05-24T09:47:00Z">
              <w:r w:rsidRPr="006C1143" w:rsidDel="00A56273">
                <w:delText>B</w:delText>
              </w:r>
            </w:del>
          </w:p>
        </w:tc>
        <w:tc>
          <w:tcPr>
            <w:tcW w:w="1607" w:type="dxa"/>
            <w:noWrap/>
            <w:vAlign w:val="center"/>
            <w:hideMark/>
          </w:tcPr>
          <w:p w14:paraId="25604E0C" w14:textId="77777777" w:rsidR="001D1DC5" w:rsidRPr="006C1143" w:rsidDel="00A56273" w:rsidRDefault="001D1DC5" w:rsidP="00B32561">
            <w:pPr>
              <w:pStyle w:val="TAC"/>
              <w:rPr>
                <w:del w:id="900" w:author="Arvi Lintervo (Nokia)" w:date="2023-05-24T09:47:00Z"/>
              </w:rPr>
            </w:pPr>
            <w:del w:id="901" w:author="Arvi Lintervo (Nokia)" w:date="2023-05-24T09:47:00Z">
              <w:r w:rsidRPr="006C1143" w:rsidDel="00A56273">
                <w:delText>12500</w:delText>
              </w:r>
            </w:del>
          </w:p>
        </w:tc>
        <w:tc>
          <w:tcPr>
            <w:tcW w:w="1596" w:type="dxa"/>
            <w:noWrap/>
            <w:vAlign w:val="center"/>
            <w:hideMark/>
          </w:tcPr>
          <w:p w14:paraId="7A9EDEE7" w14:textId="77777777" w:rsidR="001D1DC5" w:rsidRPr="006C1143" w:rsidDel="00A56273" w:rsidRDefault="001D1DC5" w:rsidP="00B32561">
            <w:pPr>
              <w:pStyle w:val="TAC"/>
              <w:rPr>
                <w:del w:id="902" w:author="Arvi Lintervo (Nokia)" w:date="2023-05-24T09:47:00Z"/>
              </w:rPr>
            </w:pPr>
            <w:del w:id="903" w:author="Arvi Lintervo (Nokia)" w:date="2023-05-24T09:47:00Z">
              <w:r w:rsidRPr="006C1143" w:rsidDel="00A56273">
                <w:delText>12859</w:delText>
              </w:r>
            </w:del>
          </w:p>
        </w:tc>
        <w:tc>
          <w:tcPr>
            <w:tcW w:w="1827" w:type="dxa"/>
            <w:noWrap/>
            <w:vAlign w:val="center"/>
          </w:tcPr>
          <w:p w14:paraId="3BDA2BC5" w14:textId="77777777" w:rsidR="001D1DC5" w:rsidRPr="006C1143" w:rsidDel="00A56273" w:rsidRDefault="001D1DC5" w:rsidP="00B32561">
            <w:pPr>
              <w:pStyle w:val="TAC"/>
              <w:rPr>
                <w:del w:id="904" w:author="Arvi Lintervo (Nokia)" w:date="2023-05-24T09:47:00Z"/>
              </w:rPr>
            </w:pPr>
          </w:p>
        </w:tc>
      </w:tr>
    </w:tbl>
    <w:p w14:paraId="67413D7D" w14:textId="77777777" w:rsidR="001D1DC5" w:rsidDel="00A56273" w:rsidRDefault="001D1DC5" w:rsidP="001D1DC5">
      <w:pPr>
        <w:rPr>
          <w:del w:id="905" w:author="Arvi Lintervo (Nokia)" w:date="2023-05-24T09:47:00Z"/>
          <w:lang w:val="en-US"/>
        </w:rPr>
      </w:pPr>
    </w:p>
    <w:p w14:paraId="4CE0CA16" w14:textId="77777777" w:rsidR="001D1DC5" w:rsidDel="00A56273" w:rsidRDefault="001D1DC5" w:rsidP="001D1DC5">
      <w:pPr>
        <w:rPr>
          <w:del w:id="906" w:author="Arvi Lintervo (Nokia)" w:date="2023-05-24T09:47:00Z"/>
          <w:lang w:val="en-US"/>
        </w:rPr>
      </w:pPr>
      <w:del w:id="907" w:author="Arvi Lintervo (Nokia)" w:date="2023-05-24T09:47:00Z">
        <w:r w:rsidDel="00A56273">
          <w:rPr>
            <w:lang w:val="en-US"/>
          </w:rPr>
          <w:delText>[Editor’s note: add a column to indicate which of the above frequencies to disable in tests with MASA. The frequency spacing may still need practical verification.]</w:delText>
        </w:r>
      </w:del>
    </w:p>
    <w:p w14:paraId="66B59A7C" w14:textId="77777777" w:rsidR="001D1DC5" w:rsidDel="00A56273" w:rsidRDefault="001D1DC5" w:rsidP="001D1DC5">
      <w:pPr>
        <w:spacing w:after="0"/>
        <w:rPr>
          <w:del w:id="908" w:author="Arvi Lintervo (Nokia)" w:date="2023-05-24T09:47:00Z"/>
        </w:rPr>
      </w:pPr>
    </w:p>
    <w:p w14:paraId="5FF487D9" w14:textId="77777777" w:rsidR="001D1DC5" w:rsidDel="00A56273" w:rsidRDefault="001D1DC5" w:rsidP="001D1DC5">
      <w:pPr>
        <w:spacing w:after="0"/>
        <w:rPr>
          <w:del w:id="909" w:author="Arvi Lintervo (Nokia)" w:date="2023-05-24T09:47:00Z"/>
        </w:rPr>
      </w:pPr>
      <w:del w:id="910" w:author="Arvi Lintervo (Nokia)" w:date="2023-05-24T09:47:00Z">
        <w:r w:rsidDel="00A56273">
          <w:delText>[Editor’s note: once the 200/275 Hz lower limit for freefield conditions has been decided, the lowest frequency of the test signal can be selected based on this.]</w:delText>
        </w:r>
      </w:del>
    </w:p>
    <w:p w14:paraId="430C72E3" w14:textId="77777777" w:rsidR="001D1DC5" w:rsidRDefault="001D1DC5" w:rsidP="001D1DC5">
      <w:pPr>
        <w:spacing w:after="0"/>
      </w:pPr>
    </w:p>
    <w:p w14:paraId="63DA602F" w14:textId="77777777" w:rsidR="00EE470D" w:rsidRDefault="00EE470D" w:rsidP="00EE470D">
      <w:pPr>
        <w:spacing w:after="0"/>
      </w:pPr>
    </w:p>
    <w:p w14:paraId="4BA8E821" w14:textId="77777777" w:rsidR="00EE470D" w:rsidRDefault="00EE470D" w:rsidP="00EB17AE">
      <w:pPr>
        <w:pStyle w:val="Heading4"/>
      </w:pPr>
      <w:bookmarkStart w:id="911" w:name="_Toc130152506"/>
      <w:r>
        <w:t>A.2</w:t>
      </w:r>
      <w:r>
        <w:tab/>
        <w:t>Shaping filter</w:t>
      </w:r>
      <w:bookmarkEnd w:id="911"/>
    </w:p>
    <w:p w14:paraId="29DE19E6" w14:textId="77777777" w:rsidR="00EE470D" w:rsidDel="00AD2D69" w:rsidRDefault="00EE470D" w:rsidP="00EE470D">
      <w:pPr>
        <w:spacing w:after="0"/>
        <w:rPr>
          <w:del w:id="912" w:author="Dolby Author" w:date="2023-05-16T20:45:00Z"/>
        </w:rPr>
      </w:pPr>
      <w:ins w:id="913" w:author="Dolby Author" w:date="2023-05-16T20:45:00Z">
        <w:r>
          <w:t xml:space="preserve">Considering the spectra of programme material in general, and considering signal-to-noise ratio in the measurement, </w:t>
        </w:r>
      </w:ins>
      <w:commentRangeStart w:id="914"/>
      <w:commentRangeStart w:id="915"/>
      <w:commentRangeStart w:id="916"/>
      <w:del w:id="917" w:author="Dolby Author" w:date="2023-05-16T20:45:00Z">
        <w:r w:rsidRPr="00BF25D9" w:rsidDel="00AD2D69">
          <w:delText xml:space="preserve">To generate </w:delText>
        </w:r>
        <w:r w:rsidDel="00AD2D69">
          <w:delText>[typical|</w:delText>
        </w:r>
        <w:r w:rsidRPr="00BF25D9" w:rsidDel="00AD2D69">
          <w:delText>speech-like</w:delText>
        </w:r>
        <w:r w:rsidDel="00AD2D69">
          <w:delText>]</w:delText>
        </w:r>
        <w:r w:rsidRPr="00BF25D9" w:rsidDel="00AD2D69">
          <w:delText xml:space="preserve"> frequency characteristic</w:delText>
        </w:r>
        <w:r w:rsidDel="00AD2D69">
          <w:delText>s, three different shaping filters can be applied:</w:delText>
        </w:r>
      </w:del>
    </w:p>
    <w:p w14:paraId="48945336" w14:textId="77777777" w:rsidR="00EE470D" w:rsidDel="00AD2D69" w:rsidRDefault="00EE470D" w:rsidP="00EE470D">
      <w:pPr>
        <w:spacing w:after="0"/>
        <w:rPr>
          <w:del w:id="918" w:author="Dolby Author" w:date="2023-05-16T20:45:00Z"/>
        </w:rPr>
      </w:pPr>
      <w:del w:id="919" w:author="Dolby Author" w:date="2023-05-16T20:45:00Z">
        <w:r w:rsidDel="00AD2D69">
          <w:delText>-</w:delText>
        </w:r>
        <w:r w:rsidDel="00AD2D69">
          <w:tab/>
          <w:delText>Low-pass at 250 Hz and 3 dB/octave roll-off characteristics</w:delText>
        </w:r>
      </w:del>
    </w:p>
    <w:p w14:paraId="7D492378" w14:textId="77777777" w:rsidR="00EE470D" w:rsidDel="00AD2D69" w:rsidRDefault="00EE470D" w:rsidP="00EE470D">
      <w:pPr>
        <w:spacing w:after="0"/>
        <w:rPr>
          <w:del w:id="920" w:author="Dolby Author" w:date="2023-05-16T20:45:00Z"/>
        </w:rPr>
      </w:pPr>
      <w:del w:id="921" w:author="Dolby Author" w:date="2023-05-16T20:45:00Z">
        <w:r w:rsidDel="00AD2D69">
          <w:delText>-</w:delText>
        </w:r>
        <w:r w:rsidDel="00AD2D69">
          <w:tab/>
          <w:delText>Low-pass at 250 Hz and 5 dB/octave roll-off characteristics</w:delText>
        </w:r>
      </w:del>
    </w:p>
    <w:p w14:paraId="79E29F29" w14:textId="77777777" w:rsidR="00EE470D" w:rsidDel="00AD2D69" w:rsidRDefault="00EE470D" w:rsidP="00EE470D">
      <w:pPr>
        <w:spacing w:after="0"/>
        <w:rPr>
          <w:del w:id="922" w:author="Dolby Author" w:date="2023-05-16T20:45:00Z"/>
        </w:rPr>
      </w:pPr>
      <w:del w:id="923" w:author="Dolby Author" w:date="2023-05-16T20:45:00Z">
        <w:r w:rsidDel="00AD2D69">
          <w:delText>-</w:delText>
        </w:r>
        <w:r w:rsidDel="00AD2D69">
          <w:tab/>
          <w:delText>Average speech-spectrum, as per ITU-T P.50 / ITU-T P.810 [xx]</w:delText>
        </w:r>
        <w:commentRangeEnd w:id="914"/>
        <w:r w:rsidDel="00AD2D69">
          <w:rPr>
            <w:rStyle w:val="CommentReference"/>
            <w:lang w:eastAsia="x-none"/>
          </w:rPr>
          <w:commentReference w:id="914"/>
        </w:r>
        <w:commentRangeEnd w:id="915"/>
        <w:r w:rsidDel="00AD2D69">
          <w:rPr>
            <w:rStyle w:val="CommentReference"/>
            <w:lang w:eastAsia="x-none"/>
          </w:rPr>
          <w:commentReference w:id="915"/>
        </w:r>
        <w:commentRangeEnd w:id="916"/>
        <w:r w:rsidDel="00AD2D69">
          <w:rPr>
            <w:rStyle w:val="CommentReference"/>
            <w:lang w:eastAsia="x-none"/>
          </w:rPr>
          <w:commentReference w:id="916"/>
        </w:r>
      </w:del>
    </w:p>
    <w:p w14:paraId="0600EFBE" w14:textId="77777777" w:rsidR="00EE470D" w:rsidDel="003267D3" w:rsidRDefault="00EE470D" w:rsidP="00EE470D">
      <w:pPr>
        <w:spacing w:after="0"/>
        <w:rPr>
          <w:ins w:id="924" w:author="Reimes, Jan" w:date="2023-05-12T17:43:00Z"/>
          <w:del w:id="925" w:author="Dolby Author" w:date="2023-05-16T20:45:00Z"/>
        </w:rPr>
      </w:pPr>
      <w:ins w:id="926" w:author="Dolby Author" w:date="2023-05-16T20:45:00Z">
        <w:r>
          <w:t>t</w:t>
        </w:r>
      </w:ins>
    </w:p>
    <w:p w14:paraId="6CFA0BA3" w14:textId="77777777" w:rsidR="00EE470D" w:rsidDel="003267D3" w:rsidRDefault="00EE470D" w:rsidP="00EE470D">
      <w:pPr>
        <w:spacing w:after="0"/>
        <w:rPr>
          <w:ins w:id="927" w:author="Reimes, Jan" w:date="2023-05-12T17:43:00Z"/>
          <w:del w:id="928" w:author="Dolby Author" w:date="2023-05-16T20:45:00Z"/>
        </w:rPr>
      </w:pPr>
    </w:p>
    <w:p w14:paraId="4F9D4E38" w14:textId="77777777" w:rsidR="00EE470D" w:rsidRDefault="00EE470D" w:rsidP="00EE470D">
      <w:pPr>
        <w:spacing w:after="0"/>
        <w:rPr>
          <w:ins w:id="929" w:author="Reimes, Jan" w:date="2023-05-12T17:44:00Z"/>
        </w:rPr>
      </w:pPr>
      <w:commentRangeStart w:id="930"/>
      <w:commentRangeStart w:id="931"/>
      <w:commentRangeStart w:id="932"/>
      <w:ins w:id="933" w:author="Reimes, Jan" w:date="2023-05-12T17:44:00Z">
        <w:del w:id="934" w:author="Dolby Author" w:date="2023-05-16T20:45:00Z">
          <w:r w:rsidDel="003267D3">
            <w:delText>T</w:delText>
          </w:r>
        </w:del>
        <w:r>
          <w:t>he frequency-dependent amplitude of each AM-FM-component is given by</w:t>
        </w:r>
      </w:ins>
      <w:ins w:id="935" w:author="Reimes, Jan" w:date="2023-05-12T17:45:00Z">
        <w:r>
          <w:t xml:space="preserve"> the decay d = 3 dB per octave</w:t>
        </w:r>
        <w:del w:id="936" w:author="Dolby Author" w:date="2023-05-16T20:44:00Z">
          <w:r w:rsidDel="00F81749">
            <w:delText xml:space="preserve"> and the cut-off frequency f</w:delText>
          </w:r>
          <w:r w:rsidRPr="0046206C" w:rsidDel="00F81749">
            <w:rPr>
              <w:vertAlign w:val="subscript"/>
            </w:rPr>
            <w:delText>c</w:delText>
          </w:r>
          <w:r w:rsidDel="00F81749">
            <w:delText xml:space="preserve"> = 250 Hz</w:delText>
          </w:r>
        </w:del>
        <w:r>
          <w:t>.</w:t>
        </w:r>
      </w:ins>
      <w:commentRangeEnd w:id="930"/>
      <w:ins w:id="937" w:author="Reimes, Jan" w:date="2023-05-12T17:46:00Z">
        <w:r>
          <w:rPr>
            <w:rStyle w:val="CommentReference"/>
            <w:lang w:eastAsia="x-none"/>
          </w:rPr>
          <w:commentReference w:id="930"/>
        </w:r>
      </w:ins>
      <w:commentRangeEnd w:id="931"/>
      <w:r>
        <w:rPr>
          <w:rStyle w:val="CommentReference"/>
          <w:lang w:eastAsia="x-none"/>
        </w:rPr>
        <w:commentReference w:id="931"/>
      </w:r>
      <w:commentRangeEnd w:id="932"/>
      <w:r>
        <w:rPr>
          <w:rStyle w:val="CommentReference"/>
          <w:lang w:eastAsia="x-none"/>
        </w:rPr>
        <w:commentReference w:id="932"/>
      </w:r>
    </w:p>
    <w:p w14:paraId="60CEAAA9" w14:textId="77777777" w:rsidR="00EE470D" w:rsidRDefault="00EE470D" w:rsidP="00EE470D">
      <w:pPr>
        <w:spacing w:after="0"/>
      </w:pPr>
    </w:p>
    <w:p w14:paraId="7375F9F2" w14:textId="77777777" w:rsidR="00EE470D" w:rsidRDefault="00EE470D" w:rsidP="00EE470D">
      <w:pPr>
        <w:spacing w:after="0"/>
        <w:rPr>
          <w:ins w:id="938" w:author="Dolby Author" w:date="2023-05-16T20:43:00Z"/>
        </w:rPr>
      </w:pPr>
      <m:oMathPara>
        <m:oMath>
          <m:r>
            <w:ins w:id="939" w:author="Reimes, Jan" w:date="2023-05-12T17:43:00Z">
              <w:del w:id="940" w:author="Dolby Author" w:date="2023-05-16T20:43:00Z">
                <w:rPr>
                  <w:rFonts w:ascii="Cambria Math" w:hAnsi="Cambria Math"/>
                </w:rPr>
                <m:t>20</m:t>
              </w:del>
            </w:ins>
          </m:r>
          <m:func>
            <m:funcPr>
              <m:ctrlPr>
                <w:ins w:id="941" w:author="Reimes, Jan" w:date="2023-05-12T17:43:00Z">
                  <w:del w:id="942" w:author="Dolby Author" w:date="2023-05-16T20:43:00Z">
                    <w:rPr>
                      <w:rFonts w:ascii="Cambria Math" w:hAnsi="Cambria Math"/>
                      <w:i/>
                    </w:rPr>
                  </w:del>
                </w:ins>
              </m:ctrlPr>
            </m:funcPr>
            <m:fName>
              <m:sSub>
                <m:sSubPr>
                  <m:ctrlPr>
                    <w:ins w:id="943" w:author="Reimes, Jan" w:date="2023-05-12T17:43:00Z">
                      <w:del w:id="944" w:author="Dolby Author" w:date="2023-05-16T20:43:00Z">
                        <w:rPr>
                          <w:rFonts w:ascii="Cambria Math" w:hAnsi="Cambria Math"/>
                          <w:i/>
                        </w:rPr>
                      </w:del>
                    </w:ins>
                  </m:ctrlPr>
                </m:sSubPr>
                <m:e>
                  <m:r>
                    <w:del w:id="945" w:author="Dolby Author" w:date="2023-05-16T20:43:00Z">
                      <m:rPr>
                        <m:sty m:val="p"/>
                      </m:rPr>
                      <w:rPr>
                        <w:rFonts w:ascii="Cambria Math" w:hAnsi="Cambria Math"/>
                      </w:rPr>
                      <m:t>log</m:t>
                    </w:del>
                  </m:r>
                  <m:ctrlPr>
                    <w:ins w:id="946" w:author="Reimes, Jan" w:date="2023-05-12T17:43:00Z">
                      <w:del w:id="947" w:author="Dolby Author" w:date="2023-05-16T20:43:00Z">
                        <w:rPr>
                          <w:rFonts w:ascii="Cambria Math" w:hAnsi="Cambria Math"/>
                        </w:rPr>
                      </w:del>
                    </w:ins>
                  </m:ctrlPr>
                </m:e>
                <m:sub>
                  <m:r>
                    <w:ins w:id="948" w:author="Reimes, Jan" w:date="2023-05-12T17:43:00Z">
                      <w:del w:id="949" w:author="Dolby Author" w:date="2023-05-16T20:43:00Z">
                        <w:rPr>
                          <w:rFonts w:ascii="Cambria Math" w:hAnsi="Cambria Math"/>
                        </w:rPr>
                        <m:t>10</m:t>
                      </w:del>
                    </w:ins>
                  </m:r>
                  <m:ctrlPr>
                    <w:ins w:id="950" w:author="Reimes, Jan" w:date="2023-05-12T17:43:00Z">
                      <w:del w:id="951" w:author="Dolby Author" w:date="2023-05-16T20:43:00Z">
                        <w:rPr>
                          <w:rFonts w:ascii="Cambria Math" w:hAnsi="Cambria Math"/>
                        </w:rPr>
                      </w:del>
                    </w:ins>
                  </m:ctrlPr>
                </m:sub>
              </m:sSub>
            </m:fName>
            <m:e>
              <m:sSup>
                <m:sSupPr>
                  <m:ctrlPr>
                    <w:ins w:id="952" w:author="Reimes, Jan" w:date="2023-05-12T17:44:00Z">
                      <w:del w:id="953" w:author="Dolby Author" w:date="2023-05-16T20:43:00Z">
                        <w:rPr>
                          <w:rFonts w:ascii="Cambria Math" w:hAnsi="Cambria Math"/>
                        </w:rPr>
                      </w:del>
                    </w:ins>
                  </m:ctrlPr>
                </m:sSupPr>
                <m:e>
                  <m:r>
                    <w:ins w:id="954" w:author="Reimes, Jan" w:date="2023-05-12T17:44:00Z">
                      <w:del w:id="955" w:author="Dolby Author" w:date="2023-05-16T20:43:00Z">
                        <w:rPr>
                          <w:rFonts w:ascii="Cambria Math" w:hAnsi="Cambria Math"/>
                        </w:rPr>
                        <m:t>A</m:t>
                      </w:del>
                    </w:ins>
                  </m:r>
                </m:e>
                <m:sup>
                  <m:r>
                    <w:ins w:id="956" w:author="Reimes, Jan" w:date="2023-05-12T17:44:00Z">
                      <w:del w:id="957" w:author="Dolby Author" w:date="2023-05-16T20:43:00Z">
                        <m:rPr>
                          <m:sty m:val="p"/>
                        </m:rPr>
                        <w:rPr>
                          <w:rFonts w:ascii="Cambria Math" w:hAnsi="Cambria Math"/>
                        </w:rPr>
                        <m:t>(1,2)</m:t>
                      </w:del>
                    </w:ins>
                  </m:r>
                </m:sup>
              </m:sSup>
              <m:d>
                <m:dPr>
                  <m:ctrlPr>
                    <w:ins w:id="958" w:author="Reimes, Jan" w:date="2023-05-12T17:44:00Z">
                      <w:del w:id="959" w:author="Dolby Author" w:date="2023-05-16T20:43:00Z">
                        <w:rPr>
                          <w:rFonts w:ascii="Cambria Math" w:hAnsi="Cambria Math"/>
                          <w:i/>
                        </w:rPr>
                      </w:del>
                    </w:ins>
                  </m:ctrlPr>
                </m:dPr>
                <m:e>
                  <m:r>
                    <w:ins w:id="960" w:author="Reimes, Jan" w:date="2023-05-12T17:44:00Z">
                      <w:del w:id="961" w:author="Dolby Author" w:date="2023-05-16T20:43:00Z">
                        <w:rPr>
                          <w:rFonts w:ascii="Cambria Math" w:hAnsi="Cambria Math"/>
                        </w:rPr>
                        <m:t>n</m:t>
                      </w:del>
                    </w:ins>
                  </m:r>
                </m:e>
              </m:d>
            </m:e>
          </m:func>
          <m:r>
            <w:ins w:id="962" w:author="Reimes, Jan" w:date="2023-05-12T17:41:00Z">
              <w:del w:id="963" w:author="Dolby Author" w:date="2023-05-16T20:43:00Z">
                <w:rPr>
                  <w:rFonts w:ascii="Cambria Math" w:hAnsi="Cambria Math"/>
                </w:rPr>
                <m:t>=</m:t>
              </w:del>
            </w:ins>
          </m:r>
          <m:func>
            <m:funcPr>
              <m:ctrlPr>
                <w:del w:id="964" w:author="Dolby Author" w:date="2023-05-16T20:43:00Z">
                  <w:rPr>
                    <w:rFonts w:ascii="Cambria Math" w:hAnsi="Cambria Math"/>
                    <w:i/>
                  </w:rPr>
                </w:del>
              </m:ctrlPr>
            </m:funcPr>
            <m:fName>
              <m:r>
                <w:del w:id="965" w:author="Dolby Author" w:date="2023-05-16T20:43:00Z">
                  <m:rPr>
                    <m:sty m:val="p"/>
                  </m:rPr>
                  <w:rPr>
                    <w:rFonts w:ascii="Cambria Math" w:hAnsi="Cambria Math"/>
                  </w:rPr>
                  <m:t>min</m:t>
                </w:del>
              </m:r>
            </m:fName>
            <m:e>
              <m:r>
                <w:ins w:id="966" w:author="Reimes, Jan" w:date="2023-05-12T17:43:00Z">
                  <w:del w:id="967" w:author="Dolby Author" w:date="2023-05-16T20:43:00Z">
                    <w:rPr>
                      <w:rFonts w:ascii="Cambria Math" w:hAnsi="Cambria Math"/>
                    </w:rPr>
                    <m:t>(</m:t>
                  </w:del>
                </w:ins>
              </m:r>
              <m:f>
                <m:fPr>
                  <m:type m:val="skw"/>
                  <m:ctrlPr>
                    <w:ins w:id="968" w:author="Reimes, Jan" w:date="2023-05-12T17:43:00Z">
                      <w:del w:id="969" w:author="Dolby Author" w:date="2023-05-16T20:43:00Z">
                        <w:rPr>
                          <w:rFonts w:ascii="Cambria Math" w:hAnsi="Cambria Math"/>
                          <w:i/>
                        </w:rPr>
                      </w:del>
                    </w:ins>
                  </m:ctrlPr>
                </m:fPr>
                <m:num>
                  <m:r>
                    <w:ins w:id="970" w:author="Reimes, Jan" w:date="2023-05-12T17:43:00Z">
                      <w:del w:id="971" w:author="Dolby Author" w:date="2023-05-16T20:43:00Z">
                        <w:rPr>
                          <w:rFonts w:ascii="Cambria Math" w:hAnsi="Cambria Math"/>
                        </w:rPr>
                        <m:t>-d</m:t>
                      </w:del>
                    </w:ins>
                  </m:r>
                </m:num>
                <m:den>
                  <m:sSub>
                    <m:sSubPr>
                      <m:ctrlPr>
                        <w:ins w:id="972" w:author="Reimes, Jan" w:date="2023-05-12T17:43:00Z">
                          <w:del w:id="973" w:author="Dolby Author" w:date="2023-05-16T20:43:00Z">
                            <w:rPr>
                              <w:rFonts w:ascii="Cambria Math" w:hAnsi="Cambria Math"/>
                              <w:i/>
                            </w:rPr>
                          </w:del>
                        </w:ins>
                      </m:ctrlPr>
                    </m:sSubPr>
                    <m:e>
                      <m:r>
                        <w:ins w:id="974" w:author="Reimes, Jan" w:date="2023-05-12T17:43:00Z">
                          <w:del w:id="975" w:author="Dolby Author" w:date="2023-05-16T20:43:00Z">
                            <w:rPr>
                              <w:rFonts w:ascii="Cambria Math" w:hAnsi="Cambria Math"/>
                            </w:rPr>
                            <m:t>f</m:t>
                          </w:del>
                        </w:ins>
                      </m:r>
                    </m:e>
                    <m:sub>
                      <m:r>
                        <w:ins w:id="976" w:author="Reimes, Jan" w:date="2023-05-12T17:43:00Z">
                          <w:del w:id="977" w:author="Dolby Author" w:date="2023-05-16T20:43:00Z">
                            <w:rPr>
                              <w:rFonts w:ascii="Cambria Math" w:hAnsi="Cambria Math"/>
                            </w:rPr>
                            <m:t>c</m:t>
                          </w:del>
                        </w:ins>
                      </m:r>
                    </m:sub>
                  </m:sSub>
                </m:den>
              </m:f>
              <m:r>
                <w:ins w:id="978" w:author="Reimes, Jan" w:date="2023-05-12T17:43:00Z">
                  <w:del w:id="979" w:author="Dolby Author" w:date="2023-05-16T20:43:00Z">
                    <w:rPr>
                      <w:rFonts w:ascii="Cambria Math" w:hAnsi="Cambria Math"/>
                    </w:rPr>
                    <m:t>⋅</m:t>
                  </w:del>
                </w:ins>
              </m:r>
              <m:sSubSup>
                <m:sSubSupPr>
                  <m:ctrlPr>
                    <w:ins w:id="980" w:author="Reimes, Jan" w:date="2023-05-12T17:43:00Z">
                      <w:del w:id="981" w:author="Dolby Author" w:date="2023-05-16T20:43:00Z">
                        <w:rPr>
                          <w:rFonts w:ascii="Cambria Math" w:hAnsi="Cambria Math"/>
                        </w:rPr>
                      </w:del>
                    </w:ins>
                  </m:ctrlPr>
                </m:sSubSupPr>
                <m:e>
                  <m:r>
                    <w:ins w:id="982" w:author="Reimes, Jan" w:date="2023-05-12T17:43:00Z">
                      <w:del w:id="983" w:author="Dolby Author" w:date="2023-05-16T20:43:00Z">
                        <w:rPr>
                          <w:rFonts w:ascii="Cambria Math" w:hAnsi="Cambria Math"/>
                        </w:rPr>
                        <m:t>f</m:t>
                      </w:del>
                    </w:ins>
                  </m:r>
                </m:e>
                <m:sub>
                  <m:r>
                    <w:ins w:id="984" w:author="Reimes, Jan" w:date="2023-05-12T17:43:00Z">
                      <w:del w:id="985" w:author="Dolby Author" w:date="2023-05-16T20:43:00Z">
                        <m:rPr>
                          <m:sty m:val="p"/>
                        </m:rPr>
                        <w:rPr>
                          <w:rFonts w:ascii="Cambria Math" w:hAnsi="Cambria Math"/>
                        </w:rPr>
                        <m:t>0</m:t>
                      </w:del>
                    </w:ins>
                  </m:r>
                </m:sub>
                <m:sup>
                  <m:d>
                    <m:dPr>
                      <m:ctrlPr>
                        <w:ins w:id="986" w:author="Reimes, Jan" w:date="2023-05-12T17:43:00Z">
                          <w:del w:id="987" w:author="Dolby Author" w:date="2023-05-16T20:43:00Z">
                            <w:rPr>
                              <w:rFonts w:ascii="Cambria Math" w:hAnsi="Cambria Math"/>
                            </w:rPr>
                          </w:del>
                        </w:ins>
                      </m:ctrlPr>
                    </m:dPr>
                    <m:e>
                      <m:r>
                        <w:ins w:id="988" w:author="Reimes, Jan" w:date="2023-05-12T17:43:00Z">
                          <w:del w:id="989" w:author="Dolby Author" w:date="2023-05-16T20:43:00Z">
                            <m:rPr>
                              <m:sty m:val="p"/>
                            </m:rPr>
                            <w:rPr>
                              <w:rFonts w:ascii="Cambria Math" w:hAnsi="Cambria Math"/>
                            </w:rPr>
                            <m:t>1,2</m:t>
                          </w:del>
                        </w:ins>
                      </m:r>
                    </m:e>
                  </m:d>
                </m:sup>
              </m:sSubSup>
              <m:d>
                <m:dPr>
                  <m:ctrlPr>
                    <w:ins w:id="990" w:author="Reimes, Jan" w:date="2023-05-12T17:43:00Z">
                      <w:del w:id="991" w:author="Dolby Author" w:date="2023-05-16T20:43:00Z">
                        <w:rPr>
                          <w:rFonts w:ascii="Cambria Math" w:hAnsi="Cambria Math"/>
                          <w:i/>
                        </w:rPr>
                      </w:del>
                    </w:ins>
                  </m:ctrlPr>
                </m:dPr>
                <m:e>
                  <m:r>
                    <w:ins w:id="992" w:author="Reimes, Jan" w:date="2023-05-12T17:43:00Z">
                      <w:del w:id="993" w:author="Dolby Author" w:date="2023-05-16T20:43:00Z">
                        <w:rPr>
                          <w:rFonts w:ascii="Cambria Math" w:hAnsi="Cambria Math"/>
                        </w:rPr>
                        <m:t>n</m:t>
                      </w:del>
                    </w:ins>
                  </m:r>
                </m:e>
              </m:d>
              <m:r>
                <w:ins w:id="994" w:author="Reimes, Jan" w:date="2023-05-12T17:43:00Z">
                  <w:del w:id="995" w:author="Dolby Author" w:date="2023-05-16T20:43:00Z">
                    <w:rPr>
                      <w:rFonts w:ascii="Cambria Math" w:hAnsi="Cambria Math"/>
                    </w:rPr>
                    <m:t>+d, 0)</m:t>
                  </w:del>
                </w:ins>
              </m:r>
            </m:e>
          </m:func>
          <m:r>
            <w:ins w:id="996" w:author="Dolby Author" w:date="2023-05-16T20:43:00Z">
              <w:rPr>
                <w:rFonts w:ascii="Cambria Math" w:hAnsi="Cambria Math"/>
              </w:rPr>
              <m:t>20</m:t>
            </w:ins>
          </m:r>
          <m:func>
            <m:funcPr>
              <m:ctrlPr>
                <w:ins w:id="997" w:author="Dolby Author" w:date="2023-05-16T20:43:00Z">
                  <w:rPr>
                    <w:rFonts w:ascii="Cambria Math" w:hAnsi="Cambria Math"/>
                    <w:i/>
                  </w:rPr>
                </w:ins>
              </m:ctrlPr>
            </m:funcPr>
            <m:fName>
              <m:sSub>
                <m:sSubPr>
                  <m:ctrlPr>
                    <w:ins w:id="998" w:author="Dolby Author" w:date="2023-05-16T20:43:00Z">
                      <w:rPr>
                        <w:rFonts w:ascii="Cambria Math" w:hAnsi="Cambria Math"/>
                        <w:i/>
                      </w:rPr>
                    </w:ins>
                  </m:ctrlPr>
                </m:sSubPr>
                <m:e>
                  <m:r>
                    <w:ins w:id="999" w:author="Dolby Author" w:date="2023-05-16T20:43:00Z">
                      <m:rPr>
                        <m:sty m:val="p"/>
                      </m:rPr>
                      <w:rPr>
                        <w:rFonts w:ascii="Cambria Math" w:hAnsi="Cambria Math"/>
                      </w:rPr>
                      <m:t>log</m:t>
                    </w:ins>
                  </m:r>
                  <m:ctrlPr>
                    <w:ins w:id="1000" w:author="Dolby Author" w:date="2023-05-16T20:43:00Z">
                      <w:rPr>
                        <w:rFonts w:ascii="Cambria Math" w:hAnsi="Cambria Math"/>
                      </w:rPr>
                    </w:ins>
                  </m:ctrlPr>
                </m:e>
                <m:sub>
                  <m:r>
                    <w:ins w:id="1001" w:author="Dolby Author" w:date="2023-05-16T20:43:00Z">
                      <w:rPr>
                        <w:rFonts w:ascii="Cambria Math" w:hAnsi="Cambria Math"/>
                      </w:rPr>
                      <m:t>10</m:t>
                    </w:ins>
                  </m:r>
                  <m:ctrlPr>
                    <w:ins w:id="1002" w:author="Dolby Author" w:date="2023-05-16T20:43:00Z">
                      <w:rPr>
                        <w:rFonts w:ascii="Cambria Math" w:hAnsi="Cambria Math"/>
                      </w:rPr>
                    </w:ins>
                  </m:ctrlPr>
                </m:sub>
              </m:sSub>
            </m:fName>
            <m:e>
              <m:sSup>
                <m:sSupPr>
                  <m:ctrlPr>
                    <w:ins w:id="1003" w:author="Dolby Author" w:date="2023-05-16T20:43:00Z">
                      <w:rPr>
                        <w:rFonts w:ascii="Cambria Math" w:hAnsi="Cambria Math"/>
                      </w:rPr>
                    </w:ins>
                  </m:ctrlPr>
                </m:sSupPr>
                <m:e>
                  <m:r>
                    <w:ins w:id="1004" w:author="Dolby Author" w:date="2023-05-16T20:43:00Z">
                      <w:rPr>
                        <w:rFonts w:ascii="Cambria Math" w:hAnsi="Cambria Math"/>
                      </w:rPr>
                      <m:t>A</m:t>
                    </w:ins>
                  </m:r>
                </m:e>
                <m:sup>
                  <m:r>
                    <w:ins w:id="1005" w:author="Dolby Author" w:date="2023-05-16T20:43:00Z">
                      <m:rPr>
                        <m:sty m:val="p"/>
                      </m:rPr>
                      <w:rPr>
                        <w:rFonts w:ascii="Cambria Math" w:hAnsi="Cambria Math"/>
                      </w:rPr>
                      <m:t>(1,2)</m:t>
                    </w:ins>
                  </m:r>
                </m:sup>
              </m:sSup>
              <m:d>
                <m:dPr>
                  <m:ctrlPr>
                    <w:ins w:id="1006" w:author="Dolby Author" w:date="2023-05-16T20:43:00Z">
                      <w:rPr>
                        <w:rFonts w:ascii="Cambria Math" w:hAnsi="Cambria Math"/>
                        <w:i/>
                      </w:rPr>
                    </w:ins>
                  </m:ctrlPr>
                </m:dPr>
                <m:e>
                  <m:r>
                    <w:ins w:id="1007" w:author="Dolby Author" w:date="2023-05-16T20:43:00Z">
                      <w:rPr>
                        <w:rFonts w:ascii="Cambria Math" w:hAnsi="Cambria Math"/>
                      </w:rPr>
                      <m:t>n</m:t>
                    </w:ins>
                  </m:r>
                </m:e>
              </m:d>
            </m:e>
          </m:func>
          <m:r>
            <w:ins w:id="1008" w:author="Dolby Author" w:date="2023-05-16T20:43:00Z">
              <w:rPr>
                <w:rFonts w:ascii="Cambria Math" w:hAnsi="Cambria Math"/>
              </w:rPr>
              <m:t>=-d⋅</m:t>
            </w:ins>
          </m:r>
          <m:sSub>
            <m:sSubPr>
              <m:ctrlPr>
                <w:ins w:id="1009" w:author="Dolby Author" w:date="2023-05-16T20:43:00Z">
                  <w:rPr>
                    <w:rFonts w:ascii="Cambria Math" w:hAnsi="Cambria Math"/>
                    <w:i/>
                  </w:rPr>
                </w:ins>
              </m:ctrlPr>
            </m:sSubPr>
            <m:e>
              <m:r>
                <w:ins w:id="1010" w:author="Dolby Author" w:date="2023-05-16T20:43:00Z">
                  <m:rPr>
                    <m:sty m:val="p"/>
                  </m:rPr>
                  <w:rPr>
                    <w:rFonts w:ascii="Cambria Math" w:hAnsi="Cambria Math"/>
                  </w:rPr>
                  <m:t>log</m:t>
                </w:ins>
              </m:r>
              <m:ctrlPr>
                <w:ins w:id="1011" w:author="Dolby Author" w:date="2023-05-16T20:43:00Z">
                  <w:rPr>
                    <w:rFonts w:ascii="Cambria Math" w:hAnsi="Cambria Math"/>
                  </w:rPr>
                </w:ins>
              </m:ctrlPr>
            </m:e>
            <m:sub>
              <m:r>
                <w:ins w:id="1012" w:author="Dolby Author" w:date="2023-05-16T20:43:00Z">
                  <w:rPr>
                    <w:rFonts w:ascii="Cambria Math" w:hAnsi="Cambria Math"/>
                  </w:rPr>
                  <m:t>2</m:t>
                </w:ins>
              </m:r>
              <m:ctrlPr>
                <w:ins w:id="1013" w:author="Dolby Author" w:date="2023-05-16T20:43:00Z">
                  <w:rPr>
                    <w:rFonts w:ascii="Cambria Math" w:hAnsi="Cambria Math"/>
                  </w:rPr>
                </w:ins>
              </m:ctrlPr>
            </m:sub>
          </m:sSub>
          <m:r>
            <w:ins w:id="1014" w:author="Dolby Author" w:date="2023-05-16T20:43:00Z">
              <w:rPr>
                <w:rFonts w:ascii="Cambria Math" w:hAnsi="Cambria Math"/>
              </w:rPr>
              <m:t>(</m:t>
            </w:ins>
          </m:r>
          <m:sSubSup>
            <m:sSubSupPr>
              <m:ctrlPr>
                <w:ins w:id="1015" w:author="Dolby Author" w:date="2023-05-16T20:43:00Z">
                  <w:rPr>
                    <w:rFonts w:ascii="Cambria Math" w:hAnsi="Cambria Math"/>
                  </w:rPr>
                </w:ins>
              </m:ctrlPr>
            </m:sSubSupPr>
            <m:e>
              <m:r>
                <w:ins w:id="1016" w:author="Dolby Author" w:date="2023-05-16T20:43:00Z">
                  <w:rPr>
                    <w:rFonts w:ascii="Cambria Math" w:hAnsi="Cambria Math"/>
                  </w:rPr>
                  <m:t>f</m:t>
                </w:ins>
              </m:r>
            </m:e>
            <m:sub>
              <m:r>
                <w:ins w:id="1017" w:author="Dolby Author" w:date="2023-05-16T20:43:00Z">
                  <m:rPr>
                    <m:sty m:val="p"/>
                  </m:rPr>
                  <w:rPr>
                    <w:rFonts w:ascii="Cambria Math" w:hAnsi="Cambria Math"/>
                  </w:rPr>
                  <m:t>0</m:t>
                </w:ins>
              </m:r>
            </m:sub>
            <m:sup>
              <m:d>
                <m:dPr>
                  <m:ctrlPr>
                    <w:ins w:id="1018" w:author="Dolby Author" w:date="2023-05-16T20:43:00Z">
                      <w:rPr>
                        <w:rFonts w:ascii="Cambria Math" w:hAnsi="Cambria Math"/>
                      </w:rPr>
                    </w:ins>
                  </m:ctrlPr>
                </m:dPr>
                <m:e>
                  <m:r>
                    <w:ins w:id="1019" w:author="Dolby Author" w:date="2023-05-16T20:43:00Z">
                      <m:rPr>
                        <m:sty m:val="p"/>
                      </m:rPr>
                      <w:rPr>
                        <w:rFonts w:ascii="Cambria Math" w:hAnsi="Cambria Math"/>
                      </w:rPr>
                      <m:t>1,2</m:t>
                    </w:ins>
                  </m:r>
                </m:e>
              </m:d>
            </m:sup>
          </m:sSubSup>
          <m:d>
            <m:dPr>
              <m:ctrlPr>
                <w:ins w:id="1020" w:author="Dolby Author" w:date="2023-05-16T20:43:00Z">
                  <w:rPr>
                    <w:rFonts w:ascii="Cambria Math" w:hAnsi="Cambria Math"/>
                    <w:i/>
                  </w:rPr>
                </w:ins>
              </m:ctrlPr>
            </m:dPr>
            <m:e>
              <m:r>
                <w:ins w:id="1021" w:author="Dolby Author" w:date="2023-05-16T20:43:00Z">
                  <w:rPr>
                    <w:rFonts w:ascii="Cambria Math" w:hAnsi="Cambria Math"/>
                  </w:rPr>
                  <m:t>n</m:t>
                </w:ins>
              </m:r>
            </m:e>
          </m:d>
          <m:r>
            <w:ins w:id="1022" w:author="Dolby Author" w:date="2023-05-16T20:43:00Z">
              <w:rPr>
                <w:rFonts w:ascii="Cambria Math" w:hAnsi="Cambria Math"/>
              </w:rPr>
              <m:t>/</m:t>
            </w:ins>
          </m:r>
          <m:sSub>
            <m:sSubPr>
              <m:ctrlPr>
                <w:ins w:id="1023" w:author="Dolby Author" w:date="2023-05-16T20:43:00Z">
                  <w:rPr>
                    <w:rFonts w:ascii="Cambria Math" w:hAnsi="Cambria Math"/>
                    <w:i/>
                  </w:rPr>
                </w:ins>
              </m:ctrlPr>
            </m:sSubPr>
            <m:e>
              <m:r>
                <w:ins w:id="1024" w:author="Dolby Author" w:date="2023-05-16T20:43:00Z">
                  <w:rPr>
                    <w:rFonts w:ascii="Cambria Math" w:hAnsi="Cambria Math"/>
                  </w:rPr>
                  <m:t>f</m:t>
                </w:ins>
              </m:r>
            </m:e>
            <m:sub>
              <m:r>
                <w:ins w:id="1025" w:author="Dolby Author" w:date="2023-05-16T20:43:00Z">
                  <w:rPr>
                    <w:rFonts w:ascii="Cambria Math" w:hAnsi="Cambria Math"/>
                  </w:rPr>
                  <m:t>c</m:t>
                </w:ins>
              </m:r>
            </m:sub>
          </m:sSub>
          <m:r>
            <w:ins w:id="1026" w:author="Dolby Author" w:date="2023-05-16T20:43:00Z">
              <w:rPr>
                <w:rFonts w:ascii="Cambria Math" w:hAnsi="Cambria Math"/>
              </w:rPr>
              <m:t>)</m:t>
            </w:ins>
          </m:r>
        </m:oMath>
      </m:oMathPara>
    </w:p>
    <w:p w14:paraId="1002AFFA" w14:textId="77777777" w:rsidR="00EE470D" w:rsidRDefault="00EE470D" w:rsidP="00EE470D">
      <w:pPr>
        <w:spacing w:after="0"/>
        <w:rPr>
          <w:ins w:id="1027" w:author="Reimes, Jan" w:date="2023-05-12T17:15:00Z"/>
        </w:rPr>
      </w:pPr>
    </w:p>
    <w:p w14:paraId="5225D56C" w14:textId="77777777" w:rsidR="00EE470D" w:rsidRDefault="00EE470D" w:rsidP="00EE470D">
      <w:pPr>
        <w:spacing w:after="0"/>
        <w:rPr>
          <w:ins w:id="1028" w:author="Reimes, Jan" w:date="2023-05-12T17:15:00Z"/>
        </w:rPr>
      </w:pPr>
    </w:p>
    <w:p w14:paraId="107974A4" w14:textId="77777777" w:rsidR="00EE470D" w:rsidRDefault="00EE470D" w:rsidP="00EE470D">
      <w:pPr>
        <w:spacing w:after="0"/>
      </w:pPr>
    </w:p>
    <w:p w14:paraId="1E7C7A57" w14:textId="77777777" w:rsidR="00EE470D" w:rsidRDefault="00EE470D" w:rsidP="00EE470D">
      <w:pPr>
        <w:spacing w:after="0"/>
      </w:pPr>
      <w:r w:rsidRPr="00BF25D9">
        <w:t xml:space="preserve">The </w:t>
      </w:r>
      <w:del w:id="1029" w:author="Dolby Author" w:date="2023-05-16T20:46:00Z">
        <w:r w:rsidRPr="00BF25D9" w:rsidDel="003267D3">
          <w:delText xml:space="preserve">three </w:delText>
        </w:r>
      </w:del>
      <w:r w:rsidRPr="00BF25D9">
        <w:t>shaping filter</w:t>
      </w:r>
      <w:del w:id="1030" w:author="Dolby Author" w:date="2023-05-16T20:46:00Z">
        <w:r w:rsidRPr="00BF25D9" w:rsidDel="003267D3">
          <w:delText>s</w:delText>
        </w:r>
      </w:del>
      <w:r w:rsidRPr="00BF25D9">
        <w:t xml:space="preserve"> </w:t>
      </w:r>
      <w:del w:id="1031" w:author="Dolby Author" w:date="2023-05-16T20:46:00Z">
        <w:r w:rsidRPr="00BF25D9" w:rsidDel="003267D3">
          <w:delText xml:space="preserve">are </w:delText>
        </w:r>
      </w:del>
      <w:ins w:id="1032" w:author="Dolby Author" w:date="2023-05-16T20:46:00Z">
        <w:r>
          <w:t>is</w:t>
        </w:r>
        <w:r w:rsidRPr="00BF25D9">
          <w:t xml:space="preserve"> </w:t>
        </w:r>
      </w:ins>
      <w:r w:rsidRPr="00BF25D9">
        <w:t>illustrated in</w:t>
      </w:r>
      <w:r>
        <w:t xml:space="preserve"> Figure A.2.</w:t>
      </w:r>
    </w:p>
    <w:p w14:paraId="286E2F61" w14:textId="77777777" w:rsidR="00EE470D" w:rsidRPr="00BF25D9" w:rsidRDefault="00EE470D" w:rsidP="00EE470D">
      <w:pPr>
        <w:pStyle w:val="TH"/>
      </w:pPr>
      <w:ins w:id="1033" w:author="Dolby Author" w:date="2023-05-16T20:46:00Z">
        <w:r>
          <w:t>[TBD]</w:t>
        </w:r>
      </w:ins>
      <w:commentRangeStart w:id="1034"/>
      <w:commentRangeStart w:id="1035"/>
      <w:commentRangeStart w:id="1036"/>
      <w:del w:id="1037" w:author="Dolby Author" w:date="2023-05-16T20:46:00Z">
        <w:r w:rsidRPr="00BF25D9" w:rsidDel="003267D3">
          <w:rPr>
            <w:noProof/>
            <w:lang w:eastAsia="en-GB"/>
          </w:rPr>
          <w:drawing>
            <wp:inline distT="0" distB="0" distL="0" distR="0" wp14:anchorId="6BDA0A29" wp14:editId="26C4C274">
              <wp:extent cx="4416724" cy="1840302"/>
              <wp:effectExtent l="0" t="0" r="3175" b="7620"/>
              <wp:docPr id="7"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422974" cy="1842906"/>
                      </a:xfrm>
                      <a:prstGeom prst="rect">
                        <a:avLst/>
                      </a:prstGeom>
                    </pic:spPr>
                  </pic:pic>
                </a:graphicData>
              </a:graphic>
            </wp:inline>
          </w:drawing>
        </w:r>
      </w:del>
      <w:commentRangeEnd w:id="1034"/>
      <w:r>
        <w:rPr>
          <w:rStyle w:val="CommentReference"/>
          <w:rFonts w:eastAsia="SimSun"/>
          <w:b w:val="0"/>
        </w:rPr>
        <w:commentReference w:id="1034"/>
      </w:r>
      <w:commentRangeEnd w:id="1035"/>
      <w:r>
        <w:rPr>
          <w:rStyle w:val="CommentReference"/>
          <w:rFonts w:eastAsia="SimSun"/>
          <w:b w:val="0"/>
        </w:rPr>
        <w:commentReference w:id="1035"/>
      </w:r>
      <w:commentRangeEnd w:id="1036"/>
      <w:r>
        <w:rPr>
          <w:rStyle w:val="CommentReference"/>
          <w:rFonts w:eastAsia="SimSun"/>
          <w:b w:val="0"/>
        </w:rPr>
        <w:commentReference w:id="1036"/>
      </w:r>
    </w:p>
    <w:p w14:paraId="261C5290" w14:textId="77777777" w:rsidR="00EE470D" w:rsidRPr="00BF25D9" w:rsidRDefault="00EE470D" w:rsidP="00EE470D">
      <w:pPr>
        <w:pStyle w:val="TF"/>
      </w:pPr>
      <w:bookmarkStart w:id="1038" w:name="_Ref124351462"/>
      <w:r w:rsidRPr="00BF25D9">
        <w:t xml:space="preserve">Figure </w:t>
      </w:r>
      <w:bookmarkEnd w:id="1038"/>
      <w:r>
        <w:t>A.2</w:t>
      </w:r>
      <w:r w:rsidRPr="00BF25D9">
        <w:t xml:space="preserve">: </w:t>
      </w:r>
      <w:r>
        <w:t>S</w:t>
      </w:r>
      <w:r w:rsidRPr="00BF25D9">
        <w:t xml:space="preserve">haping filters </w:t>
      </w:r>
      <w:r>
        <w:t>for</w:t>
      </w:r>
      <w:r w:rsidRPr="00BF25D9">
        <w:t xml:space="preserve"> test signal</w:t>
      </w:r>
    </w:p>
    <w:p w14:paraId="27982C3D" w14:textId="77777777" w:rsidR="00EE470D" w:rsidRDefault="00EE470D" w:rsidP="00EE470D">
      <w:pPr>
        <w:spacing w:after="0"/>
      </w:pPr>
      <w:r>
        <w:t>[Editor’s note: different shaping filters can be considered for general audio and communication scenarios]</w:t>
      </w:r>
    </w:p>
    <w:p w14:paraId="13E5F668" w14:textId="77777777" w:rsidR="00EE470D" w:rsidRDefault="00EE470D" w:rsidP="00EB17AE">
      <w:pPr>
        <w:pStyle w:val="Heading4"/>
        <w:pPrChange w:id="1039" w:author="Stefan Bruhn" w:date="2023-05-25T15:38:00Z">
          <w:pPr>
            <w:pStyle w:val="Heading4"/>
            <w:ind w:left="862" w:hanging="862"/>
          </w:pPr>
        </w:pPrChange>
      </w:pPr>
      <w:r>
        <w:t>A.3</w:t>
      </w:r>
      <w:r>
        <w:tab/>
        <w:t>Spectral mask</w:t>
      </w:r>
    </w:p>
    <w:p w14:paraId="782AA9E0" w14:textId="77777777" w:rsidR="00EE470D" w:rsidRDefault="00EE470D" w:rsidP="00EE470D">
      <w:r w:rsidRPr="00B06A2E">
        <w:t xml:space="preserve">The </w:t>
      </w:r>
      <w:r>
        <w:t>spectral masks for the calculation of individual per-source / per-talker levels are defined as follows.</w:t>
      </w:r>
    </w:p>
    <w:p w14:paraId="17C3FC20" w14:textId="77777777" w:rsidR="00EE470D" w:rsidRDefault="00EE470D" w:rsidP="00EE470D">
      <w:r>
        <w:t xml:space="preserve">The signals are sampled at 48kHz sampling rate and transferred to the frequency domain using a [2^16] FFT, Hann window, [50%] overlap. Frequency bins are multiplied by 1 if they are within the passbands, and by 0 if </w:t>
      </w:r>
      <w:r>
        <w:lastRenderedPageBreak/>
        <w:t>they are outside.</w:t>
      </w:r>
    </w:p>
    <w:p w14:paraId="54AC13F1" w14:textId="77777777" w:rsidR="00EE470D" w:rsidRDefault="00EE470D" w:rsidP="00EE470D">
      <w:r>
        <w:t xml:space="preserve">The passbands of the masks are defined by the stimulus carrier frequencies and the frequency modulation </w:t>
      </w:r>
      <m:oMath>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oMath>
      <w:r>
        <w:t xml:space="preserve"> plus a further widening by one frequency bin at each side, see Table A.1.</w:t>
      </w:r>
    </w:p>
    <w:bookmarkStart w:id="1040" w:name="_Hlk134532219"/>
    <w:p w14:paraId="6885E6DB" w14:textId="77777777" w:rsidR="00EE470D" w:rsidRPr="003A6669" w:rsidRDefault="00EE470D" w:rsidP="00EE470D">
      <m:oMathPara>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lower</m:t>
              </m:r>
            </m:sub>
          </m:sSub>
          <m:r>
            <w:rPr>
              <w:rFonts w:ascii="Cambria Math" w:hAnsi="Cambria Math"/>
            </w:rPr>
            <m:t>=</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bi"/>
            </m:rPr>
            <w:rPr>
              <w:rFonts w:ascii="Cambria Math" w:hAnsi="Cambria Math"/>
            </w:rPr>
            <m:t>-</m:t>
          </m:r>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r>
            <m:rPr>
              <m:sty m:val="p"/>
            </m:rPr>
            <w:rPr>
              <w:rFonts w:ascii="Cambria Math" w:hAnsi="Cambria Math"/>
            </w:rPr>
            <m:t>-</m:t>
          </m:r>
          <m:sSub>
            <m:sSubPr>
              <m:ctrlPr>
                <w:rPr>
                  <w:rFonts w:ascii="Cambria Math" w:hAnsi="Cambria Math"/>
                  <w:b/>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oMath>
      </m:oMathPara>
    </w:p>
    <w:p w14:paraId="73F64562" w14:textId="77777777" w:rsidR="00EE470D" w:rsidRPr="00530881" w:rsidRDefault="00EE470D" w:rsidP="00EE470D">
      <w:pPr>
        <w:rPr>
          <w:b/>
        </w:rPr>
      </w:pPr>
      <m:oMathPara>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upper</m:t>
              </m:r>
            </m:sub>
          </m:sSub>
          <m:r>
            <w:rPr>
              <w:rFonts w:ascii="Cambria Math" w:hAnsi="Cambria Math"/>
            </w:rPr>
            <m:t>=</m:t>
          </m:r>
          <m:sSub>
            <m:sSubPr>
              <m:ctrlPr>
                <w:rPr>
                  <w:rFonts w:ascii="Cambria Math" w:hAnsi="Cambria Math"/>
                  <w:b/>
                </w:rPr>
              </m:ctrlPr>
            </m:sSubPr>
            <m:e>
              <m:r>
                <m:rPr>
                  <m:sty m:val="bi"/>
                </m:rPr>
                <w:rPr>
                  <w:rFonts w:ascii="Cambria Math" w:hAnsi="Cambria Math"/>
                </w:rPr>
                <m:t>f</m:t>
              </m:r>
              <m:ctrlPr>
                <w:rPr>
                  <w:rFonts w:ascii="Cambria Math" w:hAnsi="Cambria Math"/>
                </w:rPr>
              </m:ctrlPr>
            </m:e>
            <m:sub>
              <m:r>
                <m:rPr>
                  <m:sty m:val="b"/>
                </m:rPr>
                <w:rPr>
                  <w:rFonts w:ascii="Cambria Math" w:hAnsi="Cambria Math"/>
                </w:rPr>
                <m:t>0</m:t>
              </m:r>
            </m:sub>
          </m:sSub>
          <m:r>
            <m:rPr>
              <m:sty m:val="bi"/>
            </m:rPr>
            <w:rPr>
              <w:rFonts w:ascii="Cambria Math" w:hAnsi="Cambria Math"/>
            </w:rPr>
            <m:t>+</m:t>
          </m:r>
          <m:sSup>
            <m:sSupPr>
              <m:ctrlPr>
                <w:rPr>
                  <w:rFonts w:ascii="Cambria Math" w:hAnsi="Cambria Math"/>
                </w:rPr>
              </m:ctrlPr>
            </m:sSupPr>
            <m:e>
              <m:r>
                <m:rPr>
                  <m:sty m:val="b"/>
                </m:rPr>
                <w:rPr>
                  <w:rFonts w:ascii="Cambria Math" w:hAnsi="Cambria Math"/>
                </w:rPr>
                <m:t>∆</m:t>
              </m:r>
              <m:r>
                <m:rPr>
                  <m:sty m:val="bi"/>
                </m:rPr>
                <w:rPr>
                  <w:rFonts w:ascii="Cambria Math" w:hAnsi="Cambria Math"/>
                </w:rPr>
                <m:t>f</m:t>
              </m:r>
            </m:e>
            <m:sup>
              <m:d>
                <m:dPr>
                  <m:ctrlPr>
                    <w:rPr>
                      <w:rFonts w:ascii="Cambria Math" w:hAnsi="Cambria Math"/>
                      <w:i/>
                    </w:rPr>
                  </m:ctrlPr>
                </m:dPr>
                <m:e>
                  <m:r>
                    <w:rPr>
                      <w:rFonts w:ascii="Cambria Math" w:hAnsi="Cambria Math"/>
                    </w:rPr>
                    <m:t>1,2</m:t>
                  </m:r>
                </m:e>
              </m:d>
            </m:sup>
          </m:sSup>
          <m:r>
            <m:rPr>
              <m:sty m:val="p"/>
            </m:rPr>
            <w:rPr>
              <w:rFonts w:ascii="Cambria Math" w:hAnsi="Cambria Math"/>
            </w:rPr>
            <m:t>+</m:t>
          </m:r>
          <m:sSub>
            <m:sSubPr>
              <m:ctrlPr>
                <w:rPr>
                  <w:rFonts w:ascii="Cambria Math" w:hAnsi="Cambria Math"/>
                  <w:b/>
                </w:rPr>
              </m:ctrlPr>
            </m:sSubPr>
            <m:e>
              <m:r>
                <m:rPr>
                  <m:sty m:val="b"/>
                </m:rPr>
                <w:rPr>
                  <w:rFonts w:ascii="Cambria Math" w:hAnsi="Cambria Math"/>
                </w:rPr>
                <m:t>[</m:t>
              </m:r>
              <m:r>
                <m:rPr>
                  <m:sty m:val="p"/>
                </m:rPr>
                <w:rPr>
                  <w:rFonts w:ascii="Cambria Math" w:hAnsi="Cambria Math"/>
                </w:rPr>
                <m:t>1</m:t>
              </m:r>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oMath>
      </m:oMathPara>
    </w:p>
    <w:p w14:paraId="49D0BB09" w14:textId="77777777" w:rsidR="00EE470D" w:rsidRDefault="00EE470D" w:rsidP="00EE470D">
      <w:r>
        <w:t xml:space="preserve">where </w:t>
      </w:r>
      <m:oMath>
        <m:sSub>
          <m:sSubPr>
            <m:ctrlPr>
              <w:rPr>
                <w:rFonts w:ascii="Cambria Math" w:hAnsi="Cambria Math"/>
                <w:b/>
              </w:rPr>
            </m:ctrlPr>
          </m:sSubPr>
          <m:e>
            <m:r>
              <m:rPr>
                <m:sty m:val="b"/>
              </m:rPr>
              <w:rPr>
                <w:rFonts w:ascii="Cambria Math" w:hAnsi="Cambria Math"/>
              </w:rPr>
              <m:t>∆</m:t>
            </m:r>
            <m:r>
              <m:rPr>
                <m:sty m:val="bi"/>
              </m:rPr>
              <w:rPr>
                <w:rFonts w:ascii="Cambria Math" w:hAnsi="Cambria Math"/>
              </w:rPr>
              <m:t>f</m:t>
            </m:r>
            <m:ctrlPr>
              <w:rPr>
                <w:rFonts w:ascii="Cambria Math" w:hAnsi="Cambria Math"/>
              </w:rPr>
            </m:ctrlPr>
          </m:e>
          <m:sub>
            <m:r>
              <m:rPr>
                <m:sty m:val="b"/>
              </m:rPr>
              <w:rPr>
                <w:rFonts w:ascii="Cambria Math" w:hAnsi="Cambria Math"/>
              </w:rPr>
              <m:t>bin</m:t>
            </m:r>
          </m:sub>
        </m:sSub>
        <m:r>
          <m:rPr>
            <m:sty m:val="bi"/>
          </m:rPr>
          <w:rPr>
            <w:rFonts w:ascii="Cambria Math" w:hAnsi="Cambria Math"/>
          </w:rPr>
          <m:t>=48</m:t>
        </m:r>
        <m:r>
          <m:rPr>
            <m:sty m:val="bi"/>
          </m:rPr>
          <w:rPr>
            <w:rFonts w:ascii="Cambria Math" w:hAnsi="Cambria Math"/>
          </w:rPr>
          <m:t>kHz/</m:t>
        </m:r>
        <m:sSup>
          <m:sSupPr>
            <m:ctrlPr>
              <w:rPr>
                <w:rFonts w:ascii="Cambria Math" w:hAnsi="Cambria Math"/>
                <w:b/>
                <w:i/>
              </w:rPr>
            </m:ctrlPr>
          </m:sSupPr>
          <m:e>
            <m:r>
              <m:rPr>
                <m:sty m:val="bi"/>
              </m:rPr>
              <w:rPr>
                <w:rFonts w:ascii="Cambria Math" w:hAnsi="Cambria Math"/>
              </w:rPr>
              <m:t>[2</m:t>
            </m:r>
          </m:e>
          <m:sup>
            <m:r>
              <m:rPr>
                <m:sty m:val="bi"/>
              </m:rPr>
              <w:rPr>
                <w:rFonts w:ascii="Cambria Math" w:hAnsi="Cambria Math"/>
              </w:rPr>
              <m:t>16</m:t>
            </m:r>
          </m:sup>
        </m:sSup>
        <m:r>
          <m:rPr>
            <m:sty m:val="bi"/>
          </m:rPr>
          <w:rPr>
            <w:rFonts w:ascii="Cambria Math" w:hAnsi="Cambria Math"/>
          </w:rPr>
          <m:t>]</m:t>
        </m:r>
      </m:oMath>
      <w:r>
        <w:rPr>
          <w:b/>
        </w:rPr>
        <w:t xml:space="preserve"> </w:t>
      </w:r>
    </w:p>
    <w:bookmarkEnd w:id="1040"/>
    <w:p w14:paraId="67A41A9D" w14:textId="77777777" w:rsidR="00EE470D" w:rsidRPr="003F06CC" w:rsidRDefault="00EE470D" w:rsidP="00EE470D"/>
    <w:p w14:paraId="1D9DEAC7" w14:textId="77777777" w:rsidR="00EE470D" w:rsidRDefault="00EE470D" w:rsidP="00EB17AE">
      <w:pPr>
        <w:pStyle w:val="Heading4"/>
      </w:pPr>
      <w:r>
        <w:t>A.4</w:t>
      </w:r>
      <w:r>
        <w:tab/>
        <w:t>Level calculations</w:t>
      </w:r>
    </w:p>
    <w:p w14:paraId="4E44A3CB" w14:textId="77777777" w:rsidR="00EE470D" w:rsidRDefault="00EE470D" w:rsidP="00EE470D">
      <w:pPr>
        <w:spacing w:after="0" w:line="240" w:lineRule="auto"/>
        <w:rPr>
          <w:rFonts w:ascii="Times New Roman" w:hAnsi="Times New Roman"/>
          <w:szCs w:val="22"/>
        </w:rPr>
      </w:pPr>
    </w:p>
    <w:p w14:paraId="3A4C71DF" w14:textId="77777777" w:rsidR="00EE470D" w:rsidRDefault="00EE470D" w:rsidP="00EE470D">
      <w:pPr>
        <w:spacing w:after="0" w:line="240" w:lineRule="auto"/>
        <w:rPr>
          <w:rFonts w:ascii="Times New Roman" w:hAnsi="Times New Roman"/>
        </w:rPr>
      </w:pPr>
      <w:r>
        <w:rPr>
          <w:rFonts w:ascii="Times New Roman" w:hAnsi="Times New Roman"/>
        </w:rPr>
        <w:t>The assessment of the signal separation of two simultaneously captured signals is done by calculating the mean level difference of captured frequency components between assessed channels. The mean level difference is calculated as follows:</w:t>
      </w:r>
    </w:p>
    <w:p w14:paraId="21B94AA9" w14:textId="77777777" w:rsidR="00EE470D" w:rsidRDefault="00EE470D" w:rsidP="00EE470D">
      <w:pPr>
        <w:spacing w:after="0" w:line="240" w:lineRule="auto"/>
        <w:rPr>
          <w:rFonts w:ascii="Times New Roman" w:hAnsi="Times New Roman"/>
        </w:rPr>
      </w:pPr>
    </w:p>
    <w:p w14:paraId="5C71F648" w14:textId="77777777" w:rsidR="00EE470D" w:rsidRDefault="00EE470D" w:rsidP="00EE470D">
      <w:pPr>
        <w:pStyle w:val="ListParagraph"/>
        <w:widowControl/>
        <w:numPr>
          <w:ilvl w:val="0"/>
          <w:numId w:val="63"/>
        </w:numPr>
        <w:spacing w:after="0" w:line="240" w:lineRule="auto"/>
        <w:rPr>
          <w:rFonts w:ascii="Times New Roman" w:hAnsi="Times New Roman"/>
        </w:rPr>
      </w:pPr>
      <w:r>
        <w:rPr>
          <w:rFonts w:ascii="Times New Roman" w:hAnsi="Times New Roman"/>
        </w:rPr>
        <w:t xml:space="preserve">The level differences of captured frequency component pairs are calculated. Level of each captured frequency component </w:t>
      </w:r>
      <m:oMath>
        <m:r>
          <w:rPr>
            <w:rFonts w:ascii="Cambria Math" w:hAnsi="Cambria Math"/>
          </w:rPr>
          <m:t>i=1,2,...K</m:t>
        </m:r>
      </m:oMath>
      <w:r>
        <w:rPr>
          <w:rFonts w:ascii="Times New Roman" w:eastAsiaTheme="minorEastAsia" w:hAnsi="Times New Roman"/>
          <w:color w:val="000000"/>
        </w:rPr>
        <w:t xml:space="preserve">  </w:t>
      </w:r>
      <w:r>
        <w:rPr>
          <w:rFonts w:ascii="Times New Roman" w:hAnsi="Times New Roman"/>
        </w:rPr>
        <w:t xml:space="preserve">is calculated individually over the mask width </w:t>
      </w:r>
      <m:oMath>
        <m:r>
          <w:rPr>
            <w:rFonts w:ascii="Cambria Math" w:hAnsi="Cambria Math"/>
          </w:rPr>
          <m:t>±</m:t>
        </m:r>
        <m:r>
          <w:rPr>
            <w:rFonts w:ascii="Cambria Math" w:eastAsia="Times New Roman" w:hAnsi="Cambria Math"/>
            <w:color w:val="000000"/>
          </w:rPr>
          <m:t>∆</m:t>
        </m:r>
        <m:sSub>
          <m:sSubPr>
            <m:ctrlPr>
              <w:rPr>
                <w:rFonts w:ascii="Cambria Math" w:eastAsia="Times New Roman" w:hAnsi="Cambria Math"/>
                <w:i/>
                <w:color w:val="000000"/>
                <w:szCs w:val="22"/>
              </w:rPr>
            </m:ctrlPr>
          </m:sSubPr>
          <m:e>
            <m:r>
              <w:rPr>
                <w:rFonts w:ascii="Cambria Math" w:eastAsia="Times New Roman" w:hAnsi="Cambria Math"/>
                <w:color w:val="000000"/>
              </w:rPr>
              <m:t>f</m:t>
            </m:r>
          </m:e>
          <m:sub>
            <m:r>
              <w:rPr>
                <w:rFonts w:ascii="Cambria Math" w:eastAsia="Times New Roman" w:hAnsi="Cambria Math"/>
                <w:color w:val="000000"/>
              </w:rPr>
              <m:t>i</m:t>
            </m:r>
          </m:sub>
        </m:sSub>
      </m:oMath>
      <w:r>
        <w:rPr>
          <w:rFonts w:ascii="Times New Roman" w:eastAsiaTheme="minorEastAsia" w:hAnsi="Times New Roman"/>
          <w:color w:val="000000"/>
        </w:rPr>
        <w:t xml:space="preserve"> for assessed channels: </w:t>
      </w:r>
    </w:p>
    <w:p w14:paraId="1B020D89" w14:textId="77777777" w:rsidR="00EE470D" w:rsidRDefault="00EE470D" w:rsidP="00EE470D">
      <w:pPr>
        <w:spacing w:after="0" w:line="240" w:lineRule="auto"/>
        <w:rPr>
          <w:rFonts w:cs="Arial"/>
        </w:rPr>
      </w:pPr>
    </w:p>
    <w:p w14:paraId="38CE1165" w14:textId="77777777" w:rsidR="00EE470D" w:rsidRPr="00B07E3C" w:rsidRDefault="00EE470D" w:rsidP="00EE470D">
      <w:pPr>
        <w:spacing w:after="0" w:line="240" w:lineRule="auto"/>
        <w:rPr>
          <w:rFonts w:eastAsiaTheme="minorEastAsia" w:cs="Arial"/>
          <w:color w:val="000000"/>
          <w:lang w:val="sv-SE"/>
        </w:rPr>
      </w:pPr>
      <m:oMathPara>
        <m:oMath>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X</m:t>
                  </m:r>
                </m:e>
                <m:sub>
                  <m:r>
                    <w:rPr>
                      <w:rFonts w:ascii="Cambria Math" w:eastAsia="Times New Roman" w:hAnsi="Cambria Math" w:cs="Arial"/>
                      <w:color w:val="000000"/>
                    </w:rPr>
                    <m:t>i</m:t>
                  </m:r>
                </m:sub>
              </m:sSub>
            </m:sub>
          </m:sSub>
          <m:r>
            <w:rPr>
              <w:rFonts w:ascii="Cambria Math" w:eastAsia="Times New Roman" w:hAnsi="Cambria Math" w:cs="Arial"/>
              <w:color w:val="000000"/>
              <w:lang w:val="sv-SE"/>
            </w:rPr>
            <m:t>= 10</m:t>
          </m:r>
          <m:r>
            <m:rPr>
              <m:sty m:val="p"/>
            </m:rPr>
            <w:rPr>
              <w:rFonts w:ascii="Cambria Math" w:eastAsia="Times New Roman" w:hAnsi="Cambria Math" w:cs="Arial"/>
              <w:color w:val="000000"/>
              <w:lang w:val="sv-SE"/>
            </w:rPr>
            <m:t>⋅</m:t>
          </m:r>
          <m:sSub>
            <m:sSubPr>
              <m:ctrlPr>
                <w:rPr>
                  <w:rFonts w:ascii="Cambria Math" w:eastAsia="Times New Roman" w:hAnsi="Cambria Math" w:cs="Arial"/>
                  <w:i/>
                  <w:color w:val="000000"/>
                  <w:szCs w:val="22"/>
                </w:rPr>
              </m:ctrlPr>
            </m:sSubPr>
            <m:e>
              <m:r>
                <m:rPr>
                  <m:nor/>
                </m:rPr>
                <w:rPr>
                  <w:rFonts w:ascii="Cambria Math" w:eastAsia="Times New Roman" w:hAnsi="Cambria Math" w:cs="Arial"/>
                  <w:color w:val="000000"/>
                  <w:lang w:val="sv-SE"/>
                </w:rPr>
                <m:t>log</m:t>
              </m:r>
            </m:e>
            <m:sub>
              <m:r>
                <w:rPr>
                  <w:rFonts w:ascii="Cambria Math" w:eastAsia="Times New Roman" w:hAnsi="Cambria Math" w:cs="Arial"/>
                  <w:color w:val="000000"/>
                  <w:lang w:val="sv-SE"/>
                </w:rPr>
                <m:t>10</m:t>
              </m:r>
            </m:sub>
          </m:sSub>
          <m:r>
            <w:rPr>
              <w:rFonts w:ascii="Cambria Math" w:eastAsia="Times New Roman" w:hAnsi="Cambria Math" w:cs="Arial"/>
              <w:color w:val="000000"/>
              <w:lang w:val="sv-SE"/>
            </w:rPr>
            <m:t>(</m:t>
          </m:r>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n</m:t>
              </m:r>
              <m:r>
                <w:rPr>
                  <w:rFonts w:ascii="Cambria Math" w:eastAsia="Times New Roman" w:hAnsi="Cambria Math" w:cs="Arial"/>
                  <w:color w:val="000000"/>
                  <w:lang w:val="sv-SE"/>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b>
            <m:sup>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w:bookmarkStart w:id="1041" w:name="_Hlk129854284"/>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w:bookmarkEnd w:id="1041"/>
            </m:sup>
            <m:e>
              <m:r>
                <w:rPr>
                  <w:rFonts w:ascii="Cambria Math" w:eastAsia="Times New Roman" w:hAnsi="Cambria Math" w:cs="Arial"/>
                  <w:color w:val="000000"/>
                </w:rPr>
                <m:t>X</m:t>
              </m:r>
            </m:e>
          </m:nary>
          <m:d>
            <m:dPr>
              <m:begChr m:val="["/>
              <m:endChr m:val="]"/>
              <m:ctrlPr>
                <w:rPr>
                  <w:rFonts w:ascii="Cambria Math" w:eastAsia="Times New Roman" w:hAnsi="Cambria Math" w:cs="Arial"/>
                  <w:i/>
                  <w:color w:val="000000"/>
                  <w:szCs w:val="22"/>
                </w:rPr>
              </m:ctrlPr>
            </m:dPr>
            <m:e>
              <m:r>
                <w:rPr>
                  <w:rFonts w:ascii="Cambria Math" w:eastAsia="Times New Roman" w:hAnsi="Cambria Math" w:cs="Arial"/>
                  <w:color w:val="000000"/>
                </w:rPr>
                <m:t>n</m:t>
              </m:r>
            </m:e>
          </m:d>
          <m:r>
            <w:rPr>
              <w:rFonts w:ascii="Cambria Math" w:eastAsia="Times New Roman" w:hAnsi="Cambria Math" w:cs="Arial"/>
              <w:color w:val="000000"/>
              <w:lang w:val="sv-SE"/>
            </w:rPr>
            <m:t xml:space="preserve">) </m:t>
          </m:r>
          <m:r>
            <m:rPr>
              <m:nor/>
            </m:rPr>
            <w:rPr>
              <w:rFonts w:ascii="Cambria Math" w:eastAsia="Times New Roman" w:hAnsi="Cambria Math" w:cs="Arial"/>
              <w:color w:val="000000"/>
              <w:lang w:val="sv-SE"/>
            </w:rPr>
            <m:t>dB</m:t>
          </m:r>
          <m:r>
            <w:rPr>
              <w:rFonts w:ascii="Cambria Math" w:eastAsia="Times New Roman" w:hAnsi="Cambria Math" w:cs="Arial"/>
              <w:color w:val="000000"/>
              <w:lang w:val="sv-SE"/>
            </w:rPr>
            <m:t>,</m:t>
          </m:r>
        </m:oMath>
      </m:oMathPara>
    </w:p>
    <w:p w14:paraId="547E1440" w14:textId="77777777" w:rsidR="00EE470D" w:rsidRPr="00B07E3C" w:rsidRDefault="00EE470D" w:rsidP="00EE470D">
      <w:pPr>
        <w:spacing w:after="0" w:line="240" w:lineRule="auto"/>
        <w:rPr>
          <w:rFonts w:eastAsiaTheme="minorEastAsia" w:cs="Arial"/>
          <w:color w:val="000000"/>
          <w:lang w:val="sv-SE"/>
        </w:rPr>
      </w:pPr>
    </w:p>
    <w:p w14:paraId="03DBBCD0" w14:textId="77777777" w:rsidR="00EE470D" w:rsidRPr="00B07E3C" w:rsidRDefault="00EE470D" w:rsidP="00EE470D">
      <w:pPr>
        <w:spacing w:after="0" w:line="240" w:lineRule="auto"/>
        <w:rPr>
          <w:rFonts w:eastAsiaTheme="minorEastAsia" w:cs="Arial"/>
          <w:color w:val="000000"/>
          <w:lang w:val="sv-SE"/>
        </w:rPr>
      </w:pPr>
      <m:oMathPara>
        <m:oMath>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sub>
          </m:sSub>
          <m:r>
            <w:rPr>
              <w:rFonts w:ascii="Cambria Math" w:eastAsia="Times New Roman" w:hAnsi="Cambria Math" w:cs="Arial"/>
              <w:color w:val="000000"/>
              <w:lang w:val="sv-SE"/>
            </w:rPr>
            <m:t>= 10</m:t>
          </m:r>
          <m:r>
            <m:rPr>
              <m:sty m:val="p"/>
            </m:rPr>
            <w:rPr>
              <w:rFonts w:ascii="Cambria Math" w:eastAsia="Times New Roman" w:hAnsi="Cambria Math" w:cs="Arial"/>
              <w:color w:val="000000"/>
              <w:lang w:val="sv-SE"/>
            </w:rPr>
            <m:t>⋅</m:t>
          </m:r>
          <m:sSub>
            <m:sSubPr>
              <m:ctrlPr>
                <w:rPr>
                  <w:rFonts w:ascii="Cambria Math" w:eastAsia="Times New Roman" w:hAnsi="Cambria Math" w:cs="Arial"/>
                  <w:i/>
                  <w:color w:val="000000"/>
                  <w:szCs w:val="22"/>
                </w:rPr>
              </m:ctrlPr>
            </m:sSubPr>
            <m:e>
              <m:r>
                <m:rPr>
                  <m:nor/>
                </m:rPr>
                <w:rPr>
                  <w:rFonts w:ascii="Cambria Math" w:eastAsia="Times New Roman" w:hAnsi="Cambria Math" w:cs="Arial"/>
                  <w:color w:val="000000"/>
                  <w:lang w:val="sv-SE"/>
                </w:rPr>
                <m:t>log</m:t>
              </m:r>
            </m:e>
            <m:sub>
              <m:r>
                <w:rPr>
                  <w:rFonts w:ascii="Cambria Math" w:eastAsia="Times New Roman" w:hAnsi="Cambria Math" w:cs="Arial"/>
                  <w:color w:val="000000"/>
                  <w:lang w:val="sv-SE"/>
                </w:rPr>
                <m:t>10</m:t>
              </m:r>
            </m:sub>
          </m:sSub>
          <m:r>
            <w:rPr>
              <w:rFonts w:ascii="Cambria Math" w:eastAsia="Times New Roman" w:hAnsi="Cambria Math" w:cs="Arial"/>
              <w:color w:val="000000"/>
              <w:lang w:val="sv-SE"/>
            </w:rPr>
            <m:t>(</m:t>
          </m:r>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n</m:t>
              </m:r>
              <m:r>
                <w:rPr>
                  <w:rFonts w:ascii="Cambria Math" w:eastAsia="Times New Roman" w:hAnsi="Cambria Math" w:cs="Arial"/>
                  <w:color w:val="000000"/>
                  <w:lang w:val="sv-SE"/>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b>
            <m:sup>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r>
                <w:rPr>
                  <w:rFonts w:ascii="Cambria Math" w:eastAsia="Times New Roman" w:hAnsi="Cambria Math" w:cs="Arial"/>
                  <w:color w:val="000000"/>
                  <w:lang w:val="sv-SE"/>
                </w:rPr>
                <m:t>+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f</m:t>
                  </m:r>
                </m:e>
                <m:sub>
                  <m:r>
                    <w:rPr>
                      <w:rFonts w:ascii="Cambria Math" w:eastAsia="Times New Roman" w:hAnsi="Cambria Math" w:cs="Arial"/>
                      <w:color w:val="000000"/>
                    </w:rPr>
                    <m:t>i</m:t>
                  </m:r>
                </m:sub>
              </m:sSub>
            </m:sup>
            <m:e>
              <m:r>
                <w:rPr>
                  <w:rFonts w:ascii="Cambria Math" w:eastAsia="Times New Roman" w:hAnsi="Cambria Math" w:cs="Arial"/>
                  <w:color w:val="000000"/>
                </w:rPr>
                <m:t>Y</m:t>
              </m:r>
            </m:e>
          </m:nary>
          <m:d>
            <m:dPr>
              <m:begChr m:val="["/>
              <m:endChr m:val="]"/>
              <m:ctrlPr>
                <w:rPr>
                  <w:rFonts w:ascii="Cambria Math" w:eastAsia="Times New Roman" w:hAnsi="Cambria Math" w:cs="Arial"/>
                  <w:i/>
                  <w:color w:val="000000"/>
                  <w:szCs w:val="22"/>
                </w:rPr>
              </m:ctrlPr>
            </m:dPr>
            <m:e>
              <m:r>
                <w:rPr>
                  <w:rFonts w:ascii="Cambria Math" w:eastAsia="Times New Roman" w:hAnsi="Cambria Math" w:cs="Arial"/>
                  <w:color w:val="000000"/>
                </w:rPr>
                <m:t>n</m:t>
              </m:r>
            </m:e>
          </m:d>
          <m:r>
            <w:rPr>
              <w:rFonts w:ascii="Cambria Math" w:eastAsia="Times New Roman" w:hAnsi="Cambria Math" w:cs="Arial"/>
              <w:color w:val="000000"/>
              <w:lang w:val="sv-SE"/>
            </w:rPr>
            <m:t xml:space="preserve">) </m:t>
          </m:r>
          <m:r>
            <m:rPr>
              <m:nor/>
            </m:rPr>
            <w:rPr>
              <w:rFonts w:ascii="Cambria Math" w:eastAsia="Times New Roman" w:hAnsi="Cambria Math" w:cs="Arial"/>
              <w:color w:val="000000"/>
              <w:lang w:val="sv-SE"/>
            </w:rPr>
            <m:t>dB</m:t>
          </m:r>
        </m:oMath>
      </m:oMathPara>
    </w:p>
    <w:p w14:paraId="1FE717B6" w14:textId="77777777" w:rsidR="00EE470D" w:rsidRPr="00B07E3C" w:rsidRDefault="00EE470D" w:rsidP="00EE470D">
      <w:pPr>
        <w:spacing w:after="0" w:line="240" w:lineRule="auto"/>
        <w:rPr>
          <w:rFonts w:eastAsiaTheme="minorEastAsia" w:cs="Arial"/>
          <w:color w:val="000000"/>
          <w:lang w:val="sv-SE"/>
        </w:rPr>
      </w:pPr>
    </w:p>
    <w:p w14:paraId="7F8551AB" w14:textId="77777777" w:rsidR="00EE470D" w:rsidRPr="00B07E3C" w:rsidRDefault="00EE470D" w:rsidP="00EE470D">
      <w:pPr>
        <w:spacing w:after="0" w:line="240" w:lineRule="auto"/>
        <w:rPr>
          <w:rFonts w:eastAsiaTheme="minorEastAsia" w:cs="Arial"/>
          <w:color w:val="000000"/>
          <w:lang w:val="sv-SE"/>
        </w:rPr>
      </w:pPr>
    </w:p>
    <w:p w14:paraId="389B01EF" w14:textId="77777777" w:rsidR="00EE470D" w:rsidRDefault="00EE470D" w:rsidP="00EE470D">
      <w:pPr>
        <w:spacing w:after="0" w:line="240" w:lineRule="auto"/>
        <w:ind w:left="720"/>
        <w:rPr>
          <w:rFonts w:ascii="Times New Roman" w:eastAsiaTheme="minorEastAsia" w:hAnsi="Times New Roman"/>
          <w:color w:val="000000"/>
        </w:rPr>
      </w:pPr>
      <w:r>
        <w:rPr>
          <w:rFonts w:ascii="Times New Roman" w:eastAsiaTheme="minorEastAsia" w:hAnsi="Times New Roman"/>
          <w:color w:val="000000"/>
        </w:rPr>
        <w:t xml:space="preserve">where  </w:t>
      </w:r>
      <m:oMath>
        <m:r>
          <w:rPr>
            <w:rFonts w:ascii="Cambria Math" w:eastAsiaTheme="minorEastAsia" w:hAnsi="Cambria Math"/>
            <w:color w:val="000000"/>
          </w:rPr>
          <m:t>X</m:t>
        </m:r>
      </m:oMath>
      <w:r>
        <w:rPr>
          <w:rFonts w:ascii="Times New Roman" w:eastAsiaTheme="minorEastAsia" w:hAnsi="Times New Roman"/>
          <w:color w:val="000000"/>
        </w:rPr>
        <w:t xml:space="preserve"> and </w:t>
      </w:r>
      <m:oMath>
        <m:r>
          <w:rPr>
            <w:rFonts w:ascii="Cambria Math" w:eastAsiaTheme="minorEastAsia" w:hAnsi="Cambria Math"/>
            <w:color w:val="000000"/>
          </w:rPr>
          <m:t>Y</m:t>
        </m:r>
      </m:oMath>
      <w:r>
        <w:rPr>
          <w:rFonts w:ascii="Times New Roman" w:eastAsiaTheme="minorEastAsia" w:hAnsi="Times New Roman"/>
          <w:color w:val="000000"/>
        </w:rPr>
        <w:t xml:space="preserve"> are the power spectrums of the X and Y channels, </w:t>
      </w:r>
      <m:oMath>
        <m:sSub>
          <m:sSubPr>
            <m:ctrlPr>
              <w:rPr>
                <w:rFonts w:ascii="Cambria Math" w:eastAsiaTheme="minorEastAsia" w:hAnsi="Cambria Math"/>
                <w:i/>
                <w:color w:val="000000"/>
                <w:szCs w:val="22"/>
              </w:rPr>
            </m:ctrlPr>
          </m:sSubPr>
          <m:e>
            <m:r>
              <w:rPr>
                <w:rFonts w:ascii="Cambria Math" w:eastAsiaTheme="minorEastAsia" w:hAnsi="Cambria Math"/>
                <w:color w:val="000000"/>
              </w:rPr>
              <m:t>f</m:t>
            </m:r>
          </m:e>
          <m:sub>
            <m:r>
              <w:rPr>
                <w:rFonts w:ascii="Cambria Math" w:eastAsiaTheme="minorEastAsia" w:hAnsi="Cambria Math"/>
                <w:color w:val="000000"/>
              </w:rPr>
              <m:t>i</m:t>
            </m:r>
          </m:sub>
        </m:sSub>
      </m:oMath>
      <w:r>
        <w:rPr>
          <w:rFonts w:ascii="Times New Roman" w:eastAsiaTheme="minorEastAsia" w:hAnsi="Times New Roman"/>
          <w:color w:val="000000"/>
        </w:rPr>
        <w:t xml:space="preserve"> is the </w:t>
      </w:r>
      <m:oMath>
        <m:r>
          <w:rPr>
            <w:rFonts w:ascii="Cambria Math" w:eastAsiaTheme="minorEastAsia" w:hAnsi="Cambria Math"/>
            <w:color w:val="000000"/>
          </w:rPr>
          <m:t>i</m:t>
        </m:r>
      </m:oMath>
      <w:r>
        <w:rPr>
          <w:rFonts w:ascii="Times New Roman" w:eastAsiaTheme="minorEastAsia" w:hAnsi="Times New Roman"/>
          <w:color w:val="000000"/>
        </w:rPr>
        <w:t xml:space="preserve">th center frequency and </w:t>
      </w:r>
      <m:oMath>
        <m:r>
          <w:rPr>
            <w:rFonts w:ascii="Cambria Math" w:eastAsia="Times New Roman" w:hAnsi="Cambria Math"/>
            <w:color w:val="000000"/>
          </w:rPr>
          <m:t>∆</m:t>
        </m:r>
        <m:sSub>
          <m:sSubPr>
            <m:ctrlPr>
              <w:rPr>
                <w:rFonts w:ascii="Cambria Math" w:eastAsia="Times New Roman" w:hAnsi="Cambria Math"/>
                <w:i/>
                <w:color w:val="000000"/>
                <w:szCs w:val="22"/>
              </w:rPr>
            </m:ctrlPr>
          </m:sSubPr>
          <m:e>
            <m:r>
              <w:rPr>
                <w:rFonts w:ascii="Cambria Math" w:eastAsia="Times New Roman" w:hAnsi="Cambria Math"/>
                <w:color w:val="000000"/>
              </w:rPr>
              <m:t>f</m:t>
            </m:r>
          </m:e>
          <m:sub>
            <m:r>
              <w:rPr>
                <w:rFonts w:ascii="Cambria Math" w:eastAsia="Times New Roman" w:hAnsi="Cambria Math"/>
                <w:color w:val="000000"/>
              </w:rPr>
              <m:t>i</m:t>
            </m:r>
          </m:sub>
        </m:sSub>
      </m:oMath>
      <w:r>
        <w:rPr>
          <w:rFonts w:ascii="Times New Roman" w:eastAsiaTheme="minorEastAsia" w:hAnsi="Times New Roman"/>
          <w:color w:val="000000"/>
        </w:rPr>
        <w:t xml:space="preserve"> is the </w:t>
      </w:r>
      <m:oMath>
        <m:r>
          <w:rPr>
            <w:rFonts w:ascii="Cambria Math" w:eastAsiaTheme="minorEastAsia" w:hAnsi="Cambria Math"/>
            <w:color w:val="000000"/>
          </w:rPr>
          <m:t>i</m:t>
        </m:r>
      </m:oMath>
      <w:r>
        <w:rPr>
          <w:rFonts w:ascii="Times New Roman" w:eastAsiaTheme="minorEastAsia" w:hAnsi="Times New Roman"/>
          <w:color w:val="000000"/>
        </w:rPr>
        <w:t>th bandwidth of the corresponding test signal component including the modulation bandwidth and frequency mask width.</w:t>
      </w:r>
    </w:p>
    <w:p w14:paraId="2DA60E8F" w14:textId="77777777" w:rsidR="00EE470D" w:rsidRDefault="00EE470D" w:rsidP="00EE470D">
      <w:pPr>
        <w:spacing w:after="0" w:line="240" w:lineRule="auto"/>
        <w:rPr>
          <w:rFonts w:ascii="Times New Roman" w:eastAsiaTheme="minorEastAsia" w:hAnsi="Times New Roman"/>
          <w:color w:val="000000"/>
        </w:rPr>
      </w:pPr>
    </w:p>
    <w:p w14:paraId="56894A88" w14:textId="77777777" w:rsidR="00EE470D" w:rsidRDefault="00EE470D" w:rsidP="00EE470D">
      <w:pPr>
        <w:pStyle w:val="ListParagraph"/>
        <w:widowControl/>
        <w:numPr>
          <w:ilvl w:val="0"/>
          <w:numId w:val="63"/>
        </w:numPr>
        <w:spacing w:after="0" w:line="240" w:lineRule="auto"/>
        <w:rPr>
          <w:rFonts w:ascii="Times New Roman" w:eastAsiaTheme="minorEastAsia" w:hAnsi="Times New Roman"/>
          <w:color w:val="000000"/>
        </w:rPr>
      </w:pPr>
      <w:r>
        <w:rPr>
          <w:rFonts w:ascii="Times New Roman" w:eastAsiaTheme="minorEastAsia" w:hAnsi="Times New Roman"/>
          <w:color w:val="000000"/>
        </w:rPr>
        <w:t xml:space="preserve">The level difference between two channels’ </w:t>
      </w:r>
      <m:oMath>
        <m:r>
          <w:rPr>
            <w:rFonts w:ascii="Cambria Math" w:eastAsiaTheme="minorEastAsia" w:hAnsi="Cambria Math"/>
            <w:color w:val="000000"/>
          </w:rPr>
          <m:t>i</m:t>
        </m:r>
      </m:oMath>
      <w:r>
        <w:rPr>
          <w:rFonts w:ascii="Times New Roman" w:eastAsiaTheme="minorEastAsia" w:hAnsi="Times New Roman"/>
          <w:color w:val="000000"/>
        </w:rPr>
        <w:t>th frequency components are calculated:</w:t>
      </w:r>
    </w:p>
    <w:p w14:paraId="6BFD214A" w14:textId="77777777" w:rsidR="00EE470D" w:rsidRDefault="00EE470D" w:rsidP="00EE470D">
      <w:pPr>
        <w:spacing w:after="0" w:line="240" w:lineRule="auto"/>
        <w:rPr>
          <w:rFonts w:eastAsiaTheme="minorEastAsia" w:cs="Arial"/>
          <w:color w:val="000000"/>
        </w:rPr>
      </w:pPr>
    </w:p>
    <w:p w14:paraId="68F30493" w14:textId="77777777" w:rsidR="00EE470D" w:rsidRDefault="00EE470D" w:rsidP="00EE470D">
      <w:pPr>
        <w:spacing w:after="0" w:line="240" w:lineRule="auto"/>
        <w:rPr>
          <w:rFonts w:eastAsiaTheme="minorEastAsia" w:cs="Arial"/>
          <w:color w:val="000000"/>
        </w:rPr>
      </w:pPr>
      <m:oMathPara>
        <m:oMath>
          <m:r>
            <w:rPr>
              <w:rFonts w:ascii="Cambria Math" w:eastAsiaTheme="minorEastAsia" w:hAnsi="Cambria Math" w:cs="Arial"/>
              <w:color w:val="000000"/>
            </w:rPr>
            <m:t>∆</m:t>
          </m:r>
          <m:sSub>
            <m:sSubPr>
              <m:ctrlPr>
                <w:rPr>
                  <w:rFonts w:ascii="Cambria Math" w:eastAsiaTheme="minorEastAsia" w:hAnsi="Cambria Math" w:cs="Arial"/>
                  <w:i/>
                  <w:color w:val="000000"/>
                  <w:szCs w:val="22"/>
                </w:rPr>
              </m:ctrlPr>
            </m:sSubPr>
            <m:e>
              <m:r>
                <w:rPr>
                  <w:rFonts w:ascii="Cambria Math" w:eastAsiaTheme="minorEastAsia" w:hAnsi="Cambria Math" w:cs="Arial"/>
                  <w:color w:val="000000"/>
                </w:rPr>
                <m:t>L</m:t>
              </m:r>
            </m:e>
            <m:sub>
              <m:r>
                <w:rPr>
                  <w:rFonts w:ascii="Cambria Math" w:eastAsiaTheme="minorEastAsia" w:hAnsi="Cambria Math" w:cs="Arial"/>
                  <w:color w:val="000000"/>
                </w:rPr>
                <m:t>i</m:t>
              </m:r>
            </m:sub>
          </m:sSub>
          <m:r>
            <w:rPr>
              <w:rFonts w:ascii="Cambria Math" w:eastAsiaTheme="minorEastAsia"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r>
                <m:rPr>
                  <m:sty m:val="p"/>
                </m:rPr>
                <w:rPr>
                  <w:rFonts w:ascii="Cambria Math" w:eastAsiaTheme="minorEastAsia" w:hAnsi="Cambria Math"/>
                  <w:color w:val="000000"/>
                </w:rPr>
                <m:t xml:space="preserve"> </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X</m:t>
                  </m:r>
                </m:e>
                <m:sub>
                  <m:r>
                    <w:rPr>
                      <w:rFonts w:ascii="Cambria Math" w:eastAsia="Times New Roman" w:hAnsi="Cambria Math" w:cs="Arial"/>
                      <w:color w:val="000000"/>
                    </w:rPr>
                    <m:t>i</m:t>
                  </m:r>
                </m:sub>
              </m:sSub>
            </m:sub>
          </m:sSub>
          <m:r>
            <w:rPr>
              <w:rFonts w:ascii="Cambria Math" w:eastAsia="Times New Roman"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sSub>
                <m:sSubPr>
                  <m:ctrlPr>
                    <w:rPr>
                      <w:rFonts w:ascii="Cambria Math" w:eastAsia="Times New Roman" w:hAnsi="Cambria Math" w:cs="Arial"/>
                      <w:i/>
                      <w:color w:val="000000"/>
                      <w:szCs w:val="22"/>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sub>
          </m:sSub>
        </m:oMath>
      </m:oMathPara>
    </w:p>
    <w:p w14:paraId="4E035C6F" w14:textId="77777777" w:rsidR="00EE470D" w:rsidRDefault="00EE470D" w:rsidP="00EE470D">
      <w:pPr>
        <w:spacing w:after="0" w:line="240" w:lineRule="auto"/>
        <w:rPr>
          <w:rFonts w:eastAsiaTheme="minorEastAsia" w:cs="Arial"/>
          <w:color w:val="000000"/>
        </w:rPr>
      </w:pPr>
    </w:p>
    <w:p w14:paraId="71FDF0C7" w14:textId="77777777" w:rsidR="00EE470D" w:rsidRDefault="00EE470D" w:rsidP="00EE470D">
      <w:pPr>
        <w:pStyle w:val="ListParagraph"/>
        <w:widowControl/>
        <w:numPr>
          <w:ilvl w:val="0"/>
          <w:numId w:val="63"/>
        </w:numPr>
        <w:spacing w:after="0" w:line="240" w:lineRule="auto"/>
        <w:rPr>
          <w:rFonts w:ascii="Times New Roman" w:eastAsiaTheme="minorEastAsia" w:hAnsi="Times New Roman"/>
          <w:color w:val="000000"/>
        </w:rPr>
      </w:pPr>
      <w:r>
        <w:rPr>
          <w:rFonts w:ascii="Times New Roman" w:hAnsi="Times New Roman"/>
        </w:rPr>
        <w:t xml:space="preserve">Overall spatial separation is evaluated by calculating the average over all the frequency </w:t>
      </w:r>
      <w:proofErr w:type="gramStart"/>
      <w:r>
        <w:rPr>
          <w:rFonts w:ascii="Times New Roman" w:hAnsi="Times New Roman"/>
        </w:rPr>
        <w:t>component</w:t>
      </w:r>
      <w:proofErr w:type="gramEnd"/>
      <w:r>
        <w:rPr>
          <w:rFonts w:ascii="Times New Roman" w:hAnsi="Times New Roman"/>
        </w:rPr>
        <w:t xml:space="preserve"> pair level differences. </w:t>
      </w:r>
      <w:r>
        <w:rPr>
          <w:rFonts w:ascii="Times New Roman" w:eastAsiaTheme="minorEastAsia" w:hAnsi="Times New Roman"/>
          <w:color w:val="000000"/>
        </w:rPr>
        <w:t xml:space="preserve">The mean level difference </w:t>
      </w:r>
      <w:r>
        <w:rPr>
          <w:rFonts w:ascii="Times New Roman" w:eastAsiaTheme="minorEastAsia" w:hAnsi="Times New Roman"/>
          <w:i/>
          <w:iCs/>
          <w:color w:val="000000"/>
        </w:rPr>
        <w:t>N</w:t>
      </w:r>
      <w:r>
        <w:rPr>
          <w:rFonts w:ascii="Times New Roman" w:eastAsiaTheme="minorEastAsia" w:hAnsi="Times New Roman"/>
          <w:color w:val="000000"/>
        </w:rPr>
        <w:t xml:space="preserve"> of the assessed channels is obtained by averaging level difference pairs over </w:t>
      </w:r>
      <m:oMath>
        <m:r>
          <w:rPr>
            <w:rFonts w:ascii="Cambria Math" w:eastAsiaTheme="minorEastAsia" w:hAnsi="Cambria Math"/>
            <w:color w:val="000000"/>
          </w:rPr>
          <m:t>K</m:t>
        </m:r>
      </m:oMath>
      <w:r>
        <w:rPr>
          <w:rFonts w:ascii="Times New Roman" w:eastAsiaTheme="minorEastAsia" w:hAnsi="Times New Roman"/>
          <w:color w:val="000000"/>
        </w:rPr>
        <w:t xml:space="preserve"> frequency comp</w:t>
      </w:r>
      <w:proofErr w:type="spellStart"/>
      <w:r>
        <w:rPr>
          <w:rFonts w:ascii="Times New Roman" w:eastAsiaTheme="minorEastAsia" w:hAnsi="Times New Roman"/>
          <w:color w:val="000000"/>
        </w:rPr>
        <w:t>onent</w:t>
      </w:r>
      <w:proofErr w:type="spellEnd"/>
      <w:r>
        <w:rPr>
          <w:rFonts w:ascii="Times New Roman" w:eastAsiaTheme="minorEastAsia" w:hAnsi="Times New Roman"/>
          <w:color w:val="000000"/>
        </w:rPr>
        <w:t>:</w:t>
      </w:r>
    </w:p>
    <w:p w14:paraId="360AF60F" w14:textId="77777777" w:rsidR="00EE470D" w:rsidRDefault="00EE470D" w:rsidP="00EE470D">
      <w:pPr>
        <w:spacing w:after="0" w:line="240" w:lineRule="auto"/>
        <w:rPr>
          <w:rFonts w:eastAsiaTheme="minorEastAsia" w:cs="Arial"/>
          <w:color w:val="000000"/>
        </w:rPr>
      </w:pPr>
    </w:p>
    <w:p w14:paraId="5D8E695A" w14:textId="77777777" w:rsidR="00EE470D" w:rsidRDefault="00EE470D" w:rsidP="00EE470D">
      <w:pPr>
        <w:spacing w:after="0" w:line="240" w:lineRule="auto"/>
        <w:rPr>
          <w:rFonts w:eastAsiaTheme="minorEastAsia" w:cs="Arial"/>
          <w:color w:val="000000"/>
        </w:rPr>
      </w:pPr>
      <m:oMathPara>
        <m:oMath>
          <m:r>
            <w:rPr>
              <w:rFonts w:ascii="Cambria Math" w:eastAsiaTheme="minorEastAsia" w:hAnsi="Cambria Math" w:cs="Arial"/>
              <w:color w:val="000000"/>
            </w:rPr>
            <m:t>N=</m:t>
          </m:r>
          <m:f>
            <m:fPr>
              <m:ctrlPr>
                <w:rPr>
                  <w:rFonts w:ascii="Cambria Math" w:eastAsia="Times New Roman" w:hAnsi="Cambria Math" w:cs="Arial"/>
                  <w:i/>
                  <w:color w:val="000000"/>
                  <w:szCs w:val="22"/>
                </w:rPr>
              </m:ctrlPr>
            </m:fPr>
            <m:num>
              <m:nary>
                <m:naryPr>
                  <m:chr m:val="∑"/>
                  <m:limLoc m:val="undOvr"/>
                  <m:ctrlPr>
                    <w:rPr>
                      <w:rFonts w:ascii="Cambria Math" w:eastAsia="Times New Roman" w:hAnsi="Cambria Math" w:cs="Arial"/>
                      <w:i/>
                      <w:color w:val="000000"/>
                      <w:szCs w:val="22"/>
                    </w:rPr>
                  </m:ctrlPr>
                </m:naryPr>
                <m:sub>
                  <m:r>
                    <w:rPr>
                      <w:rFonts w:ascii="Cambria Math" w:eastAsia="Times New Roman" w:hAnsi="Cambria Math" w:cs="Arial"/>
                      <w:color w:val="000000"/>
                    </w:rPr>
                    <m:t>i=1</m:t>
                  </m:r>
                </m:sub>
                <m:sup>
                  <m:r>
                    <w:rPr>
                      <w:rFonts w:ascii="Cambria Math" w:eastAsia="Times New Roman" w:hAnsi="Cambria Math" w:cs="Arial"/>
                      <w:color w:val="000000"/>
                    </w:rPr>
                    <m:t>K</m:t>
                  </m:r>
                </m:sup>
                <m:e>
                  <m:r>
                    <w:rPr>
                      <w:rFonts w:ascii="Cambria Math" w:eastAsia="Times New Roman" w:hAnsi="Cambria Math" w:cs="Arial"/>
                      <w:color w:val="000000"/>
                    </w:rPr>
                    <m:t>∆</m:t>
                  </m:r>
                  <m:sSub>
                    <m:sSubPr>
                      <m:ctrlPr>
                        <w:rPr>
                          <w:rFonts w:ascii="Cambria Math" w:eastAsia="Times New Roman" w:hAnsi="Cambria Math" w:cs="Arial"/>
                          <w:i/>
                          <w:color w:val="000000"/>
                          <w:szCs w:val="22"/>
                        </w:rPr>
                      </m:ctrlPr>
                    </m:sSubPr>
                    <m:e>
                      <m:r>
                        <w:rPr>
                          <w:rFonts w:ascii="Cambria Math" w:eastAsia="Times New Roman" w:hAnsi="Cambria Math" w:cs="Arial"/>
                          <w:color w:val="000000"/>
                        </w:rPr>
                        <m:t>L</m:t>
                      </m:r>
                    </m:e>
                    <m:sub>
                      <m:r>
                        <w:rPr>
                          <w:rFonts w:ascii="Cambria Math" w:eastAsia="Times New Roman" w:hAnsi="Cambria Math" w:cs="Arial"/>
                          <w:color w:val="000000"/>
                        </w:rPr>
                        <m:t>i</m:t>
                      </m:r>
                    </m:sub>
                  </m:sSub>
                </m:e>
              </m:nary>
            </m:num>
            <m:den>
              <m:r>
                <w:rPr>
                  <w:rFonts w:ascii="Cambria Math" w:eastAsia="Times New Roman" w:hAnsi="Cambria Math" w:cs="Arial"/>
                  <w:color w:val="000000"/>
                </w:rPr>
                <m:t>K</m:t>
              </m:r>
            </m:den>
          </m:f>
          <m:r>
            <w:rPr>
              <w:rFonts w:ascii="Cambria Math" w:eastAsia="Times New Roman" w:hAnsi="Cambria Math" w:cs="Arial"/>
              <w:color w:val="000000"/>
            </w:rPr>
            <m:t>.</m:t>
          </m:r>
        </m:oMath>
      </m:oMathPara>
    </w:p>
    <w:p w14:paraId="3B6C7B9C" w14:textId="77777777" w:rsidR="00EE470D" w:rsidRDefault="00EE470D" w:rsidP="00EE470D">
      <w:pPr>
        <w:spacing w:after="0" w:line="240" w:lineRule="auto"/>
        <w:rPr>
          <w:rFonts w:ascii="Times New Roman" w:eastAsiaTheme="minorEastAsia" w:hAnsi="Times New Roman"/>
          <w:color w:val="000000"/>
        </w:rPr>
      </w:pPr>
    </w:p>
    <w:p w14:paraId="4BCEE850" w14:textId="77777777" w:rsidR="00EE470D" w:rsidRDefault="00EE470D" w:rsidP="00EE470D">
      <w:pPr>
        <w:spacing w:after="0" w:line="240" w:lineRule="auto"/>
        <w:rPr>
          <w:rFonts w:ascii="Times New Roman" w:eastAsiaTheme="minorEastAsia" w:hAnsi="Times New Roman"/>
          <w:color w:val="000000"/>
        </w:rPr>
      </w:pPr>
    </w:p>
    <w:p w14:paraId="5BB31A54" w14:textId="77777777" w:rsidR="00EE470D" w:rsidRDefault="00EE470D" w:rsidP="00EE470D">
      <w:pPr>
        <w:spacing w:after="0" w:line="240" w:lineRule="auto"/>
        <w:rPr>
          <w:rFonts w:ascii="Times New Roman" w:eastAsiaTheme="minorEastAsia" w:hAnsi="Times New Roman"/>
          <w:color w:val="000000"/>
        </w:rPr>
      </w:pPr>
      <w:r>
        <w:rPr>
          <w:rFonts w:ascii="Times New Roman" w:eastAsiaTheme="minorEastAsia" w:hAnsi="Times New Roman"/>
          <w:color w:val="000000"/>
        </w:rPr>
        <w:t xml:space="preserve">[Editor’s note: Channels X and Y are presented here as an example. Same calculations are done between all the assessed output channels with sufficient set of </w:t>
      </w:r>
      <w:proofErr w:type="spellStart"/>
      <w:r>
        <w:rPr>
          <w:rFonts w:ascii="Times New Roman" w:eastAsiaTheme="minorEastAsia" w:hAnsi="Times New Roman"/>
          <w:color w:val="000000"/>
        </w:rPr>
        <w:t>center</w:t>
      </w:r>
      <w:proofErr w:type="spellEnd"/>
      <w:r>
        <w:rPr>
          <w:rFonts w:ascii="Times New Roman" w:eastAsiaTheme="minorEastAsia" w:hAnsi="Times New Roman"/>
          <w:color w:val="000000"/>
        </w:rPr>
        <w:t xml:space="preserve"> frequencies, i.e., included </w:t>
      </w:r>
      <w:proofErr w:type="spellStart"/>
      <w:r>
        <w:rPr>
          <w:rFonts w:ascii="Times New Roman" w:eastAsiaTheme="minorEastAsia" w:hAnsi="Times New Roman"/>
          <w:color w:val="000000"/>
        </w:rPr>
        <w:t>center</w:t>
      </w:r>
      <w:proofErr w:type="spellEnd"/>
      <w:r>
        <w:rPr>
          <w:rFonts w:ascii="Times New Roman" w:eastAsiaTheme="minorEastAsia" w:hAnsi="Times New Roman"/>
          <w:color w:val="000000"/>
        </w:rPr>
        <w:t xml:space="preserve"> frequencies of the A and B signals.]</w:t>
      </w:r>
    </w:p>
    <w:p w14:paraId="0105FD7C" w14:textId="77777777" w:rsidR="00EE470D" w:rsidRDefault="00EE470D" w:rsidP="00EE470D">
      <w:pPr>
        <w:spacing w:after="0" w:line="240" w:lineRule="auto"/>
        <w:rPr>
          <w:rFonts w:eastAsiaTheme="minorHAnsi" w:cs="Arial"/>
          <w:lang w:val="en-US"/>
        </w:rPr>
      </w:pPr>
    </w:p>
    <w:p w14:paraId="5DDA1FEA" w14:textId="77777777" w:rsidR="00EE470D" w:rsidRPr="00B07E3C" w:rsidRDefault="00EE470D" w:rsidP="00EE470D">
      <w:pPr>
        <w:spacing w:after="0"/>
        <w:rPr>
          <w:lang w:val="en-US"/>
        </w:rPr>
      </w:pPr>
    </w:p>
    <w:p w14:paraId="140731BF" w14:textId="77777777" w:rsidR="00EE470D" w:rsidRDefault="00EE470D" w:rsidP="00EE470D">
      <w:pPr>
        <w:spacing w:after="0"/>
      </w:pPr>
    </w:p>
    <w:p w14:paraId="730C343D" w14:textId="77777777" w:rsidR="00EE470D" w:rsidRDefault="00EE470D" w:rsidP="00EE470D">
      <w:pPr>
        <w:spacing w:after="0"/>
      </w:pPr>
    </w:p>
    <w:p w14:paraId="363D0FC8" w14:textId="77777777" w:rsidR="00EE470D" w:rsidRDefault="00EE470D" w:rsidP="00EE470D">
      <w:pPr>
        <w:rPr>
          <w:lang w:eastAsia="x-none"/>
        </w:rPr>
      </w:pPr>
      <w:r>
        <w:rPr>
          <w:lang w:eastAsia="x-none"/>
        </w:rPr>
        <w:t>]</w:t>
      </w:r>
    </w:p>
    <w:p w14:paraId="5F933CCD" w14:textId="77777777" w:rsidR="00EE470D" w:rsidRDefault="00EE470D" w:rsidP="00EE470D">
      <w:pPr>
        <w:widowControl/>
        <w:spacing w:after="0" w:line="240" w:lineRule="auto"/>
        <w:rPr>
          <w:lang w:eastAsia="x-none"/>
        </w:rPr>
      </w:pPr>
      <w:r>
        <w:rPr>
          <w:lang w:eastAsia="x-none"/>
        </w:rPr>
        <w:br w:type="page"/>
      </w:r>
    </w:p>
    <w:p w14:paraId="2E9079D0" w14:textId="77777777" w:rsidR="00EE470D" w:rsidRDefault="00EE470D" w:rsidP="00EE470D">
      <w:pPr>
        <w:widowControl/>
        <w:spacing w:after="0" w:line="240" w:lineRule="auto"/>
        <w:rPr>
          <w:lang w:eastAsia="x-none"/>
        </w:rPr>
      </w:pPr>
      <w:r>
        <w:rPr>
          <w:lang w:eastAsia="x-none"/>
        </w:rPr>
        <w:lastRenderedPageBreak/>
        <w:t>[</w:t>
      </w:r>
    </w:p>
    <w:p w14:paraId="779DE545" w14:textId="77777777" w:rsidR="00EE470D" w:rsidRPr="00EF25BC" w:rsidRDefault="00EE470D" w:rsidP="00EE470D">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p>
    <w:p w14:paraId="7F71778E" w14:textId="77777777" w:rsidR="00EE470D" w:rsidRDefault="00EE470D" w:rsidP="00EE470D">
      <w:pPr>
        <w:widowControl/>
        <w:spacing w:after="0" w:line="240" w:lineRule="auto"/>
        <w:rPr>
          <w:lang w:eastAsia="x-none"/>
        </w:rPr>
      </w:pPr>
    </w:p>
    <w:p w14:paraId="3F048D94" w14:textId="77777777" w:rsidR="00EE470D" w:rsidRDefault="00EE470D" w:rsidP="00EE470D">
      <w:pPr>
        <w:widowControl/>
        <w:spacing w:after="0" w:line="240" w:lineRule="auto"/>
        <w:rPr>
          <w:lang w:eastAsia="x-none"/>
        </w:rPr>
      </w:pPr>
      <w:r>
        <w:rPr>
          <w:lang w:eastAsia="x-none"/>
        </w:rPr>
        <w:t>]</w:t>
      </w:r>
      <w:r>
        <w:rPr>
          <w:lang w:eastAsia="x-none"/>
        </w:rPr>
        <w:br w:type="page"/>
      </w:r>
    </w:p>
    <w:p w14:paraId="2CB83E82" w14:textId="77777777" w:rsidR="00EE470D" w:rsidRDefault="00EE470D" w:rsidP="00EE470D">
      <w:pPr>
        <w:rPr>
          <w:lang w:eastAsia="x-none"/>
        </w:rPr>
      </w:pPr>
      <w:r>
        <w:rPr>
          <w:lang w:eastAsia="x-none"/>
        </w:rPr>
        <w:lastRenderedPageBreak/>
        <w:t>[</w:t>
      </w:r>
    </w:p>
    <w:p w14:paraId="3342CF9A" w14:textId="77777777" w:rsidR="00EE470D" w:rsidRPr="001C2C48" w:rsidRDefault="00EE470D" w:rsidP="00EE470D">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6</w:t>
      </w:r>
      <w:r w:rsidRPr="0083212D">
        <w:rPr>
          <w:rFonts w:ascii="Times New Roman" w:hAnsi="Times New Roman"/>
          <w:sz w:val="24"/>
          <w:szCs w:val="24"/>
          <w:lang w:val="en-US"/>
        </w:rPr>
        <w:t>]:</w:t>
      </w:r>
    </w:p>
    <w:p w14:paraId="252320A3" w14:textId="77777777" w:rsidR="00EE470D" w:rsidRDefault="00EE470D" w:rsidP="008A581F">
      <w:pPr>
        <w:pStyle w:val="Heading2"/>
        <w:rPr>
          <w:ins w:id="1042" w:author="Dolby Author" w:date="2023-05-07T18:41:00Z"/>
        </w:rPr>
      </w:pPr>
      <w:bookmarkStart w:id="1043" w:name="_Toc130152508"/>
      <w:bookmarkStart w:id="1044" w:name="_Toc130155982"/>
      <w:bookmarkStart w:id="1045" w:name="_Toc135924344"/>
      <w:commentRangeStart w:id="1046"/>
      <w:commentRangeStart w:id="1047"/>
      <w:commentRangeStart w:id="1048"/>
      <w:r w:rsidRPr="00B8598C">
        <w:t>Spatial separation for multiple acoustic sources based on multichannel output</w:t>
      </w:r>
      <w:bookmarkEnd w:id="1043"/>
      <w:bookmarkEnd w:id="1044"/>
      <w:commentRangeEnd w:id="1046"/>
      <w:r>
        <w:rPr>
          <w:rStyle w:val="CommentReference"/>
          <w:rFonts w:ascii="Arial" w:hAnsi="Arial" w:cs="Times New Roman"/>
          <w:b w:val="0"/>
          <w:bCs w:val="0"/>
          <w:kern w:val="0"/>
          <w:lang w:val="en-GB"/>
        </w:rPr>
        <w:commentReference w:id="1046"/>
      </w:r>
      <w:commentRangeEnd w:id="1047"/>
      <w:r>
        <w:rPr>
          <w:rStyle w:val="CommentReference"/>
          <w:rFonts w:ascii="Arial" w:hAnsi="Arial" w:cs="Times New Roman"/>
          <w:b w:val="0"/>
          <w:bCs w:val="0"/>
          <w:kern w:val="0"/>
          <w:lang w:val="en-GB"/>
        </w:rPr>
        <w:commentReference w:id="1047"/>
      </w:r>
      <w:commentRangeEnd w:id="1048"/>
      <w:r>
        <w:rPr>
          <w:rStyle w:val="CommentReference"/>
          <w:rFonts w:ascii="Arial" w:hAnsi="Arial" w:cs="Times New Roman"/>
          <w:b w:val="0"/>
          <w:bCs w:val="0"/>
          <w:kern w:val="0"/>
          <w:lang w:val="en-GB"/>
        </w:rPr>
        <w:commentReference w:id="1048"/>
      </w:r>
      <w:bookmarkEnd w:id="1045"/>
    </w:p>
    <w:p w14:paraId="4FA7D0F3" w14:textId="2DC7FFE3"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049" w:author="Dolby Author" w:date="2023-05-08T18:31:00Z"/>
          <w:del w:id="1050" w:author="Stefan Bruhn" w:date="2023-05-25T15:03:00Z"/>
          <w:rFonts w:ascii="Helvetica" w:hAnsi="Helvetica" w:cs="Helvetica"/>
          <w:color w:val="000000"/>
          <w:sz w:val="24"/>
          <w:szCs w:val="24"/>
        </w:rPr>
      </w:pPr>
      <w:commentRangeStart w:id="1051"/>
      <w:commentRangeStart w:id="1052"/>
      <w:commentRangeStart w:id="1053"/>
      <w:ins w:id="1054" w:author="Dolby Author" w:date="2023-05-07T18:41:00Z">
        <w:del w:id="1055" w:author="Stefan Bruhn" w:date="2023-05-25T15:03:00Z">
          <w:r w:rsidDel="00DE04A7">
            <w:rPr>
              <w:rFonts w:ascii="Helvetica" w:hAnsi="Helvetica" w:cs="Helvetica"/>
              <w:color w:val="000000"/>
              <w:sz w:val="24"/>
              <w:szCs w:val="24"/>
            </w:rPr>
            <w:delText xml:space="preserve">[Dolby comment: </w:delText>
          </w:r>
        </w:del>
      </w:ins>
      <w:ins w:id="1056" w:author="Dolby Author" w:date="2023-05-07T19:52:00Z">
        <w:del w:id="1057" w:author="Stefan Bruhn" w:date="2023-05-25T15:03:00Z">
          <w:r w:rsidDel="00DE04A7">
            <w:rPr>
              <w:rFonts w:ascii="Helvetica" w:hAnsi="Helvetica" w:cs="Helvetica"/>
              <w:color w:val="000000"/>
              <w:sz w:val="24"/>
              <w:szCs w:val="24"/>
            </w:rPr>
            <w:delText>This might be a useful way to show “the proof of the pudding”, since both polar patterns</w:delText>
          </w:r>
        </w:del>
      </w:ins>
      <w:ins w:id="1058" w:author="Dolby Author" w:date="2023-05-07T19:53:00Z">
        <w:del w:id="1059" w:author="Stefan Bruhn" w:date="2023-05-25T15:03:00Z">
          <w:r w:rsidDel="00DE04A7">
            <w:rPr>
              <w:rFonts w:ascii="Helvetica" w:hAnsi="Helvetica" w:cs="Helvetica"/>
              <w:color w:val="000000"/>
              <w:sz w:val="24"/>
              <w:szCs w:val="24"/>
            </w:rPr>
            <w:delText>, scaling</w:delText>
          </w:r>
        </w:del>
      </w:ins>
      <w:ins w:id="1060" w:author="Dolby Author" w:date="2023-05-07T19:52:00Z">
        <w:del w:id="1061" w:author="Stefan Bruhn" w:date="2023-05-25T15:03:00Z">
          <w:r w:rsidDel="00DE04A7">
            <w:rPr>
              <w:rFonts w:ascii="Helvetica" w:hAnsi="Helvetica" w:cs="Helvetica"/>
              <w:color w:val="000000"/>
              <w:sz w:val="24"/>
              <w:szCs w:val="24"/>
            </w:rPr>
            <w:delText xml:space="preserve"> and phase</w:delText>
          </w:r>
        </w:del>
      </w:ins>
      <w:ins w:id="1062" w:author="Dolby Author" w:date="2023-05-07T19:53:00Z">
        <w:del w:id="1063" w:author="Stefan Bruhn" w:date="2023-05-25T15:03:00Z">
          <w:r w:rsidDel="00DE04A7">
            <w:rPr>
              <w:rFonts w:ascii="Helvetica" w:hAnsi="Helvetica" w:cs="Helvetica"/>
              <w:color w:val="000000"/>
              <w:sz w:val="24"/>
              <w:szCs w:val="24"/>
            </w:rPr>
            <w:delText xml:space="preserve"> must be correct to obtain intended result</w:delText>
          </w:r>
        </w:del>
      </w:ins>
      <w:ins w:id="1064" w:author="Dolby Author" w:date="2023-05-07T19:54:00Z">
        <w:del w:id="1065" w:author="Stefan Bruhn" w:date="2023-05-25T15:03:00Z">
          <w:r w:rsidDel="00DE04A7">
            <w:rPr>
              <w:rFonts w:ascii="Helvetica" w:hAnsi="Helvetica" w:cs="Helvetica"/>
              <w:color w:val="000000"/>
              <w:sz w:val="24"/>
              <w:szCs w:val="24"/>
            </w:rPr>
            <w:delText>s</w:delText>
          </w:r>
        </w:del>
      </w:ins>
      <w:ins w:id="1066" w:author="Dolby Author" w:date="2023-05-07T19:53:00Z">
        <w:del w:id="1067" w:author="Stefan Bruhn" w:date="2023-05-25T15:03:00Z">
          <w:r w:rsidDel="00DE04A7">
            <w:rPr>
              <w:rFonts w:ascii="Helvetica" w:hAnsi="Helvetica" w:cs="Helvetica"/>
              <w:color w:val="000000"/>
              <w:sz w:val="24"/>
              <w:szCs w:val="24"/>
            </w:rPr>
            <w:delText>.</w:delText>
          </w:r>
        </w:del>
      </w:ins>
      <w:ins w:id="1068" w:author="Dolby Author" w:date="2023-05-07T19:51:00Z">
        <w:del w:id="1069" w:author="Stefan Bruhn" w:date="2023-05-25T15:03:00Z">
          <w:r w:rsidDel="00DE04A7">
            <w:rPr>
              <w:rFonts w:ascii="Helvetica" w:hAnsi="Helvetica" w:cs="Helvetica"/>
              <w:color w:val="000000"/>
              <w:sz w:val="24"/>
              <w:szCs w:val="24"/>
            </w:rPr>
            <w:br/>
          </w:r>
          <w:r w:rsidDel="00DE04A7">
            <w:rPr>
              <w:rFonts w:ascii="Helvetica" w:hAnsi="Helvetica" w:cs="Helvetica"/>
              <w:color w:val="000000"/>
              <w:sz w:val="24"/>
              <w:szCs w:val="24"/>
            </w:rPr>
            <w:br/>
          </w:r>
        </w:del>
      </w:ins>
      <w:ins w:id="1070" w:author="Dolby Author" w:date="2023-05-07T19:53:00Z">
        <w:del w:id="1071" w:author="Stefan Bruhn" w:date="2023-05-25T15:03:00Z">
          <w:r w:rsidDel="00DE04A7">
            <w:rPr>
              <w:rFonts w:ascii="Helvetica" w:hAnsi="Helvetica" w:cs="Helvetica"/>
              <w:color w:val="000000"/>
              <w:sz w:val="24"/>
              <w:szCs w:val="24"/>
            </w:rPr>
            <w:delText>But the</w:delText>
          </w:r>
        </w:del>
      </w:ins>
      <w:ins w:id="1072" w:author="Dolby Author" w:date="2023-05-07T18:41:00Z">
        <w:del w:id="1073" w:author="Stefan Bruhn" w:date="2023-05-25T15:03:00Z">
          <w:r w:rsidDel="00DE04A7">
            <w:rPr>
              <w:rFonts w:ascii="Helvetica" w:hAnsi="Helvetica" w:cs="Helvetica"/>
              <w:color w:val="000000"/>
              <w:sz w:val="24"/>
              <w:szCs w:val="24"/>
            </w:rPr>
            <w:delText xml:space="preserve"> test may require further </w:delText>
          </w:r>
        </w:del>
      </w:ins>
      <w:ins w:id="1074" w:author="Dolby Author" w:date="2023-05-07T19:55:00Z">
        <w:del w:id="1075" w:author="Stefan Bruhn" w:date="2023-05-25T15:03:00Z">
          <w:r w:rsidDel="00DE04A7">
            <w:rPr>
              <w:rFonts w:ascii="Helvetica" w:hAnsi="Helvetica" w:cs="Helvetica"/>
              <w:color w:val="000000"/>
              <w:sz w:val="24"/>
              <w:szCs w:val="24"/>
            </w:rPr>
            <w:delText>clarification</w:delText>
          </w:r>
        </w:del>
      </w:ins>
      <w:ins w:id="1076" w:author="Dolby Author" w:date="2023-05-07T18:41:00Z">
        <w:del w:id="1077" w:author="Stefan Bruhn" w:date="2023-05-25T15:03:00Z">
          <w:r w:rsidDel="00DE04A7">
            <w:rPr>
              <w:rFonts w:ascii="Helvetica" w:hAnsi="Helvetica" w:cs="Helvetica"/>
              <w:color w:val="000000"/>
              <w:sz w:val="24"/>
              <w:szCs w:val="24"/>
            </w:rPr>
            <w:delText xml:space="preserve">. </w:delText>
          </w:r>
        </w:del>
      </w:ins>
      <w:ins w:id="1078" w:author="Dolby Author" w:date="2023-05-07T19:24:00Z">
        <w:del w:id="1079" w:author="Stefan Bruhn" w:date="2023-05-25T15:03:00Z">
          <w:r w:rsidDel="00DE04A7">
            <w:rPr>
              <w:rFonts w:ascii="Helvetica" w:hAnsi="Helvetica" w:cs="Helvetica"/>
              <w:color w:val="000000"/>
              <w:sz w:val="24"/>
              <w:szCs w:val="24"/>
            </w:rPr>
            <w:delText xml:space="preserve">The encoder operates in scene-based </w:delText>
          </w:r>
        </w:del>
      </w:ins>
      <w:ins w:id="1080" w:author="Dolby Author" w:date="2023-05-15T17:57:00Z">
        <w:del w:id="1081" w:author="Stefan Bruhn" w:date="2023-05-25T15:03:00Z">
          <w:r w:rsidDel="00DE04A7">
            <w:rPr>
              <w:rFonts w:ascii="Helvetica" w:hAnsi="Helvetica" w:cs="Helvetica"/>
              <w:color w:val="000000"/>
              <w:sz w:val="24"/>
              <w:szCs w:val="24"/>
            </w:rPr>
            <w:delText xml:space="preserve">audio </w:delText>
          </w:r>
        </w:del>
      </w:ins>
      <w:ins w:id="1082" w:author="Dolby Author" w:date="2023-05-07T19:24:00Z">
        <w:del w:id="1083" w:author="Stefan Bruhn" w:date="2023-05-25T15:03:00Z">
          <w:r w:rsidDel="00DE04A7">
            <w:rPr>
              <w:rFonts w:ascii="Helvetica" w:hAnsi="Helvetica" w:cs="Helvetica"/>
              <w:color w:val="000000"/>
              <w:sz w:val="24"/>
              <w:szCs w:val="24"/>
            </w:rPr>
            <w:delText xml:space="preserve">mode </w:delText>
          </w:r>
        </w:del>
      </w:ins>
      <w:ins w:id="1084" w:author="Dolby Author" w:date="2023-05-07T19:50:00Z">
        <w:del w:id="1085" w:author="Stefan Bruhn" w:date="2023-05-25T15:03:00Z">
          <w:r w:rsidDel="00DE04A7">
            <w:rPr>
              <w:rFonts w:ascii="Helvetica" w:hAnsi="Helvetica" w:cs="Helvetica"/>
              <w:color w:val="000000"/>
              <w:sz w:val="24"/>
              <w:szCs w:val="24"/>
            </w:rPr>
            <w:delText>(</w:delText>
          </w:r>
        </w:del>
      </w:ins>
      <w:ins w:id="1086" w:author="Dolby Author" w:date="2023-05-15T17:57:00Z">
        <w:del w:id="1087" w:author="Stefan Bruhn" w:date="2023-05-25T15:03:00Z">
          <w:r w:rsidDel="00DE04A7">
            <w:rPr>
              <w:rFonts w:ascii="Helvetica" w:hAnsi="Helvetica" w:cs="Helvetica"/>
              <w:color w:val="000000"/>
              <w:sz w:val="24"/>
              <w:szCs w:val="24"/>
            </w:rPr>
            <w:delText xml:space="preserve">Ambisonics) </w:delText>
          </w:r>
        </w:del>
      </w:ins>
      <w:ins w:id="1088" w:author="Dolby Author" w:date="2023-05-07T19:50:00Z">
        <w:del w:id="1089" w:author="Stefan Bruhn" w:date="2023-05-25T15:03:00Z">
          <w:r w:rsidDel="00DE04A7">
            <w:rPr>
              <w:rFonts w:ascii="Helvetica" w:hAnsi="Helvetica" w:cs="Helvetica"/>
              <w:color w:val="000000"/>
              <w:sz w:val="24"/>
              <w:szCs w:val="24"/>
            </w:rPr>
            <w:delText>or M</w:delText>
          </w:r>
        </w:del>
      </w:ins>
      <w:ins w:id="1090" w:author="Dolby Author" w:date="2023-05-07T19:53:00Z">
        <w:del w:id="1091" w:author="Stefan Bruhn" w:date="2023-05-25T15:03:00Z">
          <w:r w:rsidDel="00DE04A7">
            <w:rPr>
              <w:rFonts w:ascii="Helvetica" w:hAnsi="Helvetica" w:cs="Helvetica"/>
              <w:color w:val="000000"/>
              <w:sz w:val="24"/>
              <w:szCs w:val="24"/>
            </w:rPr>
            <w:delText>A</w:delText>
          </w:r>
        </w:del>
      </w:ins>
      <w:ins w:id="1092" w:author="Dolby Author" w:date="2023-05-07T19:50:00Z">
        <w:del w:id="1093" w:author="Stefan Bruhn" w:date="2023-05-25T15:03:00Z">
          <w:r w:rsidDel="00DE04A7">
            <w:rPr>
              <w:rFonts w:ascii="Helvetica" w:hAnsi="Helvetica" w:cs="Helvetica"/>
              <w:color w:val="000000"/>
              <w:sz w:val="24"/>
              <w:szCs w:val="24"/>
            </w:rPr>
            <w:delText xml:space="preserve">SA </w:delText>
          </w:r>
        </w:del>
      </w:ins>
      <w:ins w:id="1094" w:author="Dolby Author" w:date="2023-05-07T19:24:00Z">
        <w:del w:id="1095" w:author="Stefan Bruhn" w:date="2023-05-25T15:03:00Z">
          <w:r w:rsidDel="00DE04A7">
            <w:rPr>
              <w:rFonts w:ascii="Helvetica" w:hAnsi="Helvetica" w:cs="Helvetica"/>
              <w:color w:val="000000"/>
              <w:sz w:val="24"/>
              <w:szCs w:val="24"/>
            </w:rPr>
            <w:delText xml:space="preserve">while the rendering in the reference client is for </w:delText>
          </w:r>
        </w:del>
      </w:ins>
      <w:ins w:id="1096" w:author="Dolby Author" w:date="2023-05-07T19:25:00Z">
        <w:del w:id="1097" w:author="Stefan Bruhn" w:date="2023-05-25T15:03:00Z">
          <w:r w:rsidDel="00DE04A7">
            <w:rPr>
              <w:rFonts w:ascii="Helvetica" w:hAnsi="Helvetica" w:cs="Helvetica"/>
              <w:color w:val="000000"/>
              <w:sz w:val="24"/>
              <w:szCs w:val="24"/>
            </w:rPr>
            <w:delText xml:space="preserve">a </w:delText>
          </w:r>
        </w:del>
      </w:ins>
      <w:ins w:id="1098" w:author="Dolby Author" w:date="2023-05-07T18:43:00Z">
        <w:del w:id="1099" w:author="Stefan Bruhn" w:date="2023-05-25T15:03:00Z">
          <w:r w:rsidDel="00DE04A7">
            <w:rPr>
              <w:rFonts w:ascii="Helvetica" w:hAnsi="Helvetica" w:cs="Helvetica"/>
              <w:color w:val="000000"/>
              <w:sz w:val="24"/>
              <w:szCs w:val="24"/>
            </w:rPr>
            <w:delText>7.1.4 loudspeaker setup.</w:delText>
          </w:r>
        </w:del>
      </w:ins>
      <w:ins w:id="1100" w:author="Dolby Author" w:date="2023-05-07T19:30:00Z">
        <w:del w:id="1101" w:author="Stefan Bruhn" w:date="2023-05-25T15:03:00Z">
          <w:r w:rsidDel="00DE04A7">
            <w:rPr>
              <w:rFonts w:ascii="Helvetica" w:hAnsi="Helvetica" w:cs="Helvetica"/>
              <w:color w:val="000000"/>
              <w:sz w:val="24"/>
              <w:szCs w:val="24"/>
            </w:rPr>
            <w:delText xml:space="preserve"> </w:delText>
          </w:r>
        </w:del>
      </w:ins>
      <w:ins w:id="1102" w:author="Dolby Author" w:date="2023-05-07T19:31:00Z">
        <w:del w:id="1103" w:author="Stefan Bruhn" w:date="2023-05-25T15:03:00Z">
          <w:r w:rsidDel="00DE04A7">
            <w:rPr>
              <w:rFonts w:ascii="Helvetica" w:hAnsi="Helvetica" w:cs="Helvetica"/>
              <w:color w:val="000000"/>
              <w:sz w:val="24"/>
              <w:szCs w:val="24"/>
            </w:rPr>
            <w:delText xml:space="preserve">In principle, the rendering could be done for many different </w:delText>
          </w:r>
        </w:del>
      </w:ins>
      <w:ins w:id="1104" w:author="Dolby Author" w:date="2023-05-07T19:35:00Z">
        <w:del w:id="1105" w:author="Stefan Bruhn" w:date="2023-05-25T15:03:00Z">
          <w:r w:rsidDel="00DE04A7">
            <w:rPr>
              <w:rFonts w:ascii="Helvetica" w:hAnsi="Helvetica" w:cs="Helvetica"/>
              <w:color w:val="000000"/>
              <w:sz w:val="24"/>
              <w:szCs w:val="24"/>
            </w:rPr>
            <w:delText xml:space="preserve">7.1.4 </w:delText>
          </w:r>
        </w:del>
      </w:ins>
      <w:ins w:id="1106" w:author="Dolby Author" w:date="2023-05-07T19:31:00Z">
        <w:del w:id="1107" w:author="Stefan Bruhn" w:date="2023-05-25T15:03:00Z">
          <w:r w:rsidDel="00DE04A7">
            <w:rPr>
              <w:rFonts w:ascii="Helvetica" w:hAnsi="Helvetica" w:cs="Helvetica"/>
              <w:color w:val="000000"/>
              <w:sz w:val="24"/>
              <w:szCs w:val="24"/>
            </w:rPr>
            <w:delText>lo</w:delText>
          </w:r>
        </w:del>
      </w:ins>
      <w:ins w:id="1108" w:author="Dolby Author" w:date="2023-05-07T19:32:00Z">
        <w:del w:id="1109" w:author="Stefan Bruhn" w:date="2023-05-25T15:03:00Z">
          <w:r w:rsidDel="00DE04A7">
            <w:rPr>
              <w:rFonts w:ascii="Helvetica" w:hAnsi="Helvetica" w:cs="Helvetica"/>
              <w:color w:val="000000"/>
              <w:sz w:val="24"/>
              <w:szCs w:val="24"/>
            </w:rPr>
            <w:delText>udspeaker setups, it has not been defined which one is assumed. (</w:delText>
          </w:r>
        </w:del>
      </w:ins>
      <w:ins w:id="1110" w:author="Dolby Author" w:date="2023-05-07T19:33:00Z">
        <w:del w:id="1111" w:author="Stefan Bruhn" w:date="2023-05-25T15:03:00Z">
          <w:r w:rsidDel="00DE04A7">
            <w:rPr>
              <w:rFonts w:ascii="Helvetica" w:hAnsi="Helvetica" w:cs="Helvetica"/>
              <w:color w:val="000000"/>
              <w:sz w:val="24"/>
              <w:szCs w:val="24"/>
            </w:rPr>
            <w:delText xml:space="preserve">The loudspeaker positions are </w:delText>
          </w:r>
        </w:del>
      </w:ins>
      <w:ins w:id="1112" w:author="Dolby Author" w:date="2023-05-07T18:46:00Z">
        <w:del w:id="1113" w:author="Stefan Bruhn" w:date="2023-05-25T15:03:00Z">
          <w:r w:rsidRPr="009D64F7" w:rsidDel="00DE04A7">
            <w:rPr>
              <w:rFonts w:ascii="Helvetica" w:hAnsi="Helvetica" w:cs="Helvetica"/>
              <w:color w:val="000000"/>
              <w:sz w:val="24"/>
              <w:szCs w:val="24"/>
              <w:rPrChange w:id="1114" w:author="Dolby Author" w:date="2023-05-07T19:25:00Z">
                <w:rPr/>
              </w:rPrChange>
            </w:rPr>
            <w:delText xml:space="preserve">defined </w:delText>
          </w:r>
        </w:del>
      </w:ins>
      <w:ins w:id="1115" w:author="Dolby Author" w:date="2023-05-07T19:39:00Z">
        <w:del w:id="1116" w:author="Stefan Bruhn" w:date="2023-05-25T15:03:00Z">
          <w:r w:rsidDel="00DE04A7">
            <w:rPr>
              <w:rFonts w:ascii="Helvetica" w:hAnsi="Helvetica" w:cs="Helvetica"/>
              <w:color w:val="000000"/>
              <w:sz w:val="24"/>
              <w:szCs w:val="24"/>
            </w:rPr>
            <w:delText>in t</w:delText>
          </w:r>
        </w:del>
      </w:ins>
      <w:ins w:id="1117" w:author="Dolby Author" w:date="2023-05-07T19:40:00Z">
        <w:del w:id="1118" w:author="Stefan Bruhn" w:date="2023-05-25T15:03:00Z">
          <w:r w:rsidDel="00DE04A7">
            <w:rPr>
              <w:rFonts w:ascii="Helvetica" w:hAnsi="Helvetica" w:cs="Helvetica"/>
              <w:color w:val="000000"/>
              <w:sz w:val="24"/>
              <w:szCs w:val="24"/>
            </w:rPr>
            <w:delText xml:space="preserve">able X </w:delText>
          </w:r>
        </w:del>
      </w:ins>
      <w:ins w:id="1119" w:author="Dolby Author" w:date="2023-05-07T18:46:00Z">
        <w:del w:id="1120" w:author="Stefan Bruhn" w:date="2023-05-25T15:03:00Z">
          <w:r w:rsidRPr="009D64F7" w:rsidDel="00DE04A7">
            <w:rPr>
              <w:rFonts w:ascii="Helvetica" w:hAnsi="Helvetica" w:cs="Helvetica"/>
              <w:color w:val="000000"/>
              <w:sz w:val="24"/>
              <w:szCs w:val="24"/>
              <w:rPrChange w:id="1121" w:author="Dolby Author" w:date="2023-05-07T19:25:00Z">
                <w:rPr/>
              </w:rPrChange>
            </w:rPr>
            <w:delText>for the acoustic testing at the capture</w:delText>
          </w:r>
        </w:del>
      </w:ins>
      <w:ins w:id="1122" w:author="Dolby Author" w:date="2023-05-07T18:47:00Z">
        <w:del w:id="1123" w:author="Stefan Bruhn" w:date="2023-05-25T15:03:00Z">
          <w:r w:rsidRPr="009D64F7" w:rsidDel="00DE04A7">
            <w:rPr>
              <w:rFonts w:ascii="Helvetica" w:hAnsi="Helvetica" w:cs="Helvetica"/>
              <w:color w:val="000000"/>
              <w:sz w:val="24"/>
              <w:szCs w:val="24"/>
              <w:rPrChange w:id="1124" w:author="Dolby Author" w:date="2023-05-07T19:25:00Z">
                <w:rPr/>
              </w:rPrChange>
            </w:rPr>
            <w:delText xml:space="preserve"> side, which is something different.</w:delText>
          </w:r>
        </w:del>
      </w:ins>
      <w:ins w:id="1125" w:author="Dolby Author" w:date="2023-05-07T19:33:00Z">
        <w:del w:id="1126" w:author="Stefan Bruhn" w:date="2023-05-25T15:03:00Z">
          <w:r w:rsidDel="00DE04A7">
            <w:rPr>
              <w:rFonts w:ascii="Helvetica" w:hAnsi="Helvetica" w:cs="Helvetica"/>
              <w:color w:val="000000"/>
              <w:sz w:val="24"/>
              <w:szCs w:val="24"/>
            </w:rPr>
            <w:delText>)</w:delText>
          </w:r>
        </w:del>
      </w:ins>
      <w:ins w:id="1127" w:author="Dolby Author" w:date="2023-05-07T18:45:00Z">
        <w:del w:id="1128" w:author="Stefan Bruhn" w:date="2023-05-25T15:03:00Z">
          <w:r w:rsidRPr="009D64F7" w:rsidDel="00DE04A7">
            <w:rPr>
              <w:rFonts w:ascii="Helvetica" w:hAnsi="Helvetica" w:cs="Helvetica"/>
              <w:color w:val="000000"/>
              <w:sz w:val="24"/>
              <w:szCs w:val="24"/>
              <w:rPrChange w:id="1129" w:author="Dolby Author" w:date="2023-05-07T19:25:00Z">
                <w:rPr/>
              </w:rPrChange>
            </w:rPr>
            <w:delText xml:space="preserve"> </w:delText>
          </w:r>
        </w:del>
      </w:ins>
      <w:ins w:id="1130" w:author="Dolby Author" w:date="2023-05-07T19:33:00Z">
        <w:del w:id="1131" w:author="Stefan Bruhn" w:date="2023-05-25T15:03:00Z">
          <w:r w:rsidDel="00DE04A7">
            <w:rPr>
              <w:rFonts w:ascii="Helvetica" w:hAnsi="Helvetica" w:cs="Helvetica"/>
              <w:color w:val="000000"/>
              <w:sz w:val="24"/>
              <w:szCs w:val="24"/>
            </w:rPr>
            <w:delText xml:space="preserve">Likely, the intension is that </w:delText>
          </w:r>
        </w:del>
      </w:ins>
      <w:ins w:id="1132" w:author="Dolby Author" w:date="2023-05-07T19:37:00Z">
        <w:del w:id="1133" w:author="Stefan Bruhn" w:date="2023-05-25T15:03:00Z">
          <w:r w:rsidDel="00DE04A7">
            <w:rPr>
              <w:rFonts w:ascii="Helvetica" w:hAnsi="Helvetica" w:cs="Helvetica"/>
              <w:color w:val="000000"/>
              <w:sz w:val="24"/>
              <w:szCs w:val="24"/>
            </w:rPr>
            <w:delText xml:space="preserve">the </w:delText>
          </w:r>
        </w:del>
      </w:ins>
      <w:ins w:id="1134" w:author="Dolby Author" w:date="2023-05-07T19:34:00Z">
        <w:del w:id="1135" w:author="Stefan Bruhn" w:date="2023-05-25T15:03:00Z">
          <w:r w:rsidDel="00DE04A7">
            <w:rPr>
              <w:rFonts w:ascii="Helvetica" w:hAnsi="Helvetica" w:cs="Helvetica"/>
              <w:color w:val="000000"/>
              <w:sz w:val="24"/>
              <w:szCs w:val="24"/>
            </w:rPr>
            <w:delText xml:space="preserve">renderer </w:delText>
          </w:r>
        </w:del>
      </w:ins>
      <w:ins w:id="1136" w:author="Dolby Author" w:date="2023-05-07T19:37:00Z">
        <w:del w:id="1137" w:author="Stefan Bruhn" w:date="2023-05-25T15:03:00Z">
          <w:r w:rsidDel="00DE04A7">
            <w:rPr>
              <w:rFonts w:ascii="Helvetica" w:hAnsi="Helvetica" w:cs="Helvetica"/>
              <w:color w:val="000000"/>
              <w:sz w:val="24"/>
              <w:szCs w:val="24"/>
            </w:rPr>
            <w:delText>configuration shall</w:delText>
          </w:r>
        </w:del>
      </w:ins>
      <w:ins w:id="1138" w:author="Dolby Author" w:date="2023-05-07T19:38:00Z">
        <w:del w:id="1139" w:author="Stefan Bruhn" w:date="2023-05-25T15:03:00Z">
          <w:r w:rsidDel="00DE04A7">
            <w:rPr>
              <w:rFonts w:ascii="Helvetica" w:hAnsi="Helvetica" w:cs="Helvetica"/>
              <w:color w:val="000000"/>
              <w:sz w:val="24"/>
              <w:szCs w:val="24"/>
            </w:rPr>
            <w:delText xml:space="preserve"> also be according to table X</w:delText>
          </w:r>
        </w:del>
      </w:ins>
      <w:ins w:id="1140" w:author="Dolby Author" w:date="2023-05-07T19:36:00Z">
        <w:del w:id="1141" w:author="Stefan Bruhn" w:date="2023-05-25T15:03:00Z">
          <w:r w:rsidDel="00DE04A7">
            <w:rPr>
              <w:rFonts w:ascii="Helvetica" w:hAnsi="Helvetica" w:cs="Helvetica"/>
              <w:color w:val="000000"/>
              <w:sz w:val="24"/>
              <w:szCs w:val="24"/>
            </w:rPr>
            <w:delText>.</w:delText>
          </w:r>
        </w:del>
      </w:ins>
    </w:p>
    <w:p w14:paraId="7407DBE8" w14:textId="6CB0686D"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42" w:author="Dolby Author" w:date="2023-05-08T18:31:00Z"/>
          <w:del w:id="1143" w:author="Stefan Bruhn" w:date="2023-05-25T15:03:00Z"/>
          <w:rFonts w:ascii="Helvetica" w:hAnsi="Helvetica" w:cs="Helvetica"/>
          <w:color w:val="000000"/>
          <w:sz w:val="24"/>
          <w:szCs w:val="24"/>
        </w:rPr>
      </w:pPr>
    </w:p>
    <w:p w14:paraId="6C8C471E" w14:textId="4529C6CD"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44" w:author="Dolby Author" w:date="2023-05-08T18:32:00Z"/>
          <w:del w:id="1145" w:author="Stefan Bruhn" w:date="2023-05-25T15:03:00Z"/>
          <w:rFonts w:ascii="Helvetica" w:hAnsi="Helvetica" w:cs="Helvetica"/>
          <w:color w:val="000000"/>
          <w:sz w:val="24"/>
          <w:szCs w:val="24"/>
        </w:rPr>
      </w:pPr>
      <w:ins w:id="1146" w:author="Dolby Author" w:date="2023-05-08T18:31:00Z">
        <w:del w:id="1147" w:author="Stefan Bruhn" w:date="2023-05-25T15:03:00Z">
          <w:r w:rsidDel="00DE04A7">
            <w:rPr>
              <w:rFonts w:ascii="Helvetica" w:hAnsi="Helvetica" w:cs="Helvetica"/>
              <w:color w:val="000000"/>
              <w:sz w:val="24"/>
              <w:szCs w:val="24"/>
            </w:rPr>
            <w:delText xml:space="preserve">We note that the </w:delText>
          </w:r>
        </w:del>
      </w:ins>
      <w:ins w:id="1148" w:author="Dolby Author" w:date="2023-05-08T18:32:00Z">
        <w:del w:id="1149" w:author="Stefan Bruhn" w:date="2023-05-25T15:03:00Z">
          <w:r w:rsidDel="00DE04A7">
            <w:rPr>
              <w:rFonts w:ascii="Helvetica" w:hAnsi="Helvetica" w:cs="Helvetica"/>
              <w:color w:val="000000"/>
              <w:sz w:val="24"/>
              <w:szCs w:val="24"/>
            </w:rPr>
            <w:delText>loudspeaker configuration used by the IVAS reference renderer is different for the height speakers.</w:delText>
          </w:r>
        </w:del>
      </w:ins>
    </w:p>
    <w:p w14:paraId="5C914335" w14:textId="6EBC8D6C"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50" w:author="Dolby Author" w:date="2023-05-08T18:32:00Z"/>
          <w:del w:id="1151" w:author="Stefan Bruhn" w:date="2023-05-25T15:03:00Z"/>
          <w:rFonts w:ascii="Helvetica" w:hAnsi="Helvetica" w:cs="Helvetica"/>
          <w:color w:val="000000"/>
          <w:sz w:val="24"/>
          <w:szCs w:val="24"/>
        </w:rPr>
      </w:pPr>
    </w:p>
    <w:p w14:paraId="4BCC2517" w14:textId="0737F085" w:rsidR="00EE470D" w:rsidRPr="009D64F7"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52" w:author="Dolby Author" w:date="2023-05-07T18:48:00Z"/>
          <w:del w:id="1153" w:author="Stefan Bruhn" w:date="2023-05-25T15:03:00Z"/>
          <w:rFonts w:ascii="Helvetica" w:hAnsi="Helvetica" w:cs="Helvetica"/>
          <w:color w:val="000000"/>
          <w:sz w:val="24"/>
          <w:szCs w:val="24"/>
          <w:rPrChange w:id="1154" w:author="Dolby Author" w:date="2023-05-07T19:25:00Z">
            <w:rPr>
              <w:ins w:id="1155" w:author="Dolby Author" w:date="2023-05-07T18:48:00Z"/>
              <w:del w:id="1156" w:author="Stefan Bruhn" w:date="2023-05-25T15:03:00Z"/>
            </w:rPr>
          </w:rPrChange>
        </w:rPr>
      </w:pPr>
      <w:ins w:id="1157" w:author="Dolby Author" w:date="2023-05-08T18:32:00Z">
        <w:del w:id="1158" w:author="Stefan Bruhn" w:date="2023-05-25T15:03:00Z">
          <w:r w:rsidDel="00DE04A7">
            <w:rPr>
              <w:rFonts w:ascii="Helvetica" w:hAnsi="Helvetica" w:cs="Helvetica"/>
              <w:color w:val="000000"/>
              <w:sz w:val="24"/>
              <w:szCs w:val="24"/>
            </w:rPr>
            <w:delText>Some clarification would be welcome</w:delText>
          </w:r>
        </w:del>
      </w:ins>
      <w:ins w:id="1159" w:author="Dolby Author" w:date="2023-05-07T19:34:00Z">
        <w:del w:id="1160" w:author="Stefan Bruhn" w:date="2023-05-25T15:03:00Z">
          <w:r w:rsidDel="00DE04A7">
            <w:rPr>
              <w:rFonts w:ascii="Helvetica" w:hAnsi="Helvetica" w:cs="Helvetica"/>
              <w:color w:val="000000"/>
              <w:sz w:val="24"/>
              <w:szCs w:val="24"/>
            </w:rPr>
            <w:delText>.</w:delText>
          </w:r>
        </w:del>
      </w:ins>
    </w:p>
    <w:p w14:paraId="71B7BF37" w14:textId="0812E37B"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61" w:author="Dolby Author" w:date="2023-05-07T19:36:00Z"/>
          <w:del w:id="1162" w:author="Stefan Bruhn" w:date="2023-05-25T15:03:00Z"/>
          <w:rFonts w:ascii="Helvetica" w:hAnsi="Helvetica" w:cs="Helvetica"/>
          <w:color w:val="000000"/>
          <w:sz w:val="24"/>
          <w:szCs w:val="24"/>
        </w:rPr>
      </w:pPr>
    </w:p>
    <w:p w14:paraId="312F9558" w14:textId="7BAF884A"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63" w:author="Dolby Author" w:date="2023-05-07T18:51:00Z"/>
          <w:del w:id="1164" w:author="Stefan Bruhn" w:date="2023-05-25T15:03:00Z"/>
          <w:rFonts w:ascii="Helvetica" w:hAnsi="Helvetica" w:cs="Helvetica"/>
          <w:color w:val="000000"/>
          <w:sz w:val="24"/>
          <w:szCs w:val="24"/>
        </w:rPr>
      </w:pPr>
      <w:ins w:id="1165" w:author="Dolby Author" w:date="2023-05-07T19:42:00Z">
        <w:del w:id="1166" w:author="Stefan Bruhn" w:date="2023-05-25T15:03:00Z">
          <w:r w:rsidDel="00DE04A7">
            <w:rPr>
              <w:rFonts w:ascii="Helvetica" w:hAnsi="Helvetica" w:cs="Helvetica"/>
              <w:color w:val="000000"/>
              <w:sz w:val="24"/>
              <w:szCs w:val="24"/>
            </w:rPr>
            <w:delText>To formulate requirements for this te</w:delText>
          </w:r>
        </w:del>
      </w:ins>
      <w:ins w:id="1167" w:author="Dolby Author" w:date="2023-05-07T19:43:00Z">
        <w:del w:id="1168" w:author="Stefan Bruhn" w:date="2023-05-25T15:03:00Z">
          <w:r w:rsidDel="00DE04A7">
            <w:rPr>
              <w:rFonts w:ascii="Helvetica" w:hAnsi="Helvetica" w:cs="Helvetica"/>
              <w:color w:val="000000"/>
              <w:sz w:val="24"/>
              <w:szCs w:val="24"/>
            </w:rPr>
            <w:delText>st</w:delText>
          </w:r>
        </w:del>
      </w:ins>
      <w:ins w:id="1169" w:author="Dolby Author" w:date="2023-05-07T19:44:00Z">
        <w:del w:id="1170" w:author="Stefan Bruhn" w:date="2023-05-25T15:03:00Z">
          <w:r w:rsidDel="00DE04A7">
            <w:rPr>
              <w:rFonts w:ascii="Helvetica" w:hAnsi="Helvetica" w:cs="Helvetica"/>
              <w:color w:val="000000"/>
              <w:sz w:val="24"/>
              <w:szCs w:val="24"/>
            </w:rPr>
            <w:delText xml:space="preserve"> (e</w:delText>
          </w:r>
        </w:del>
      </w:ins>
      <w:ins w:id="1171" w:author="Dolby Author" w:date="2023-05-07T19:45:00Z">
        <w:del w:id="1172" w:author="Stefan Bruhn" w:date="2023-05-25T15:03:00Z">
          <w:r w:rsidDel="00DE04A7">
            <w:rPr>
              <w:rFonts w:ascii="Helvetica" w:hAnsi="Helvetica" w:cs="Helvetica"/>
              <w:color w:val="000000"/>
              <w:sz w:val="24"/>
              <w:szCs w:val="24"/>
            </w:rPr>
            <w:delText>.g. what channel separation the ideal case</w:delText>
          </w:r>
        </w:del>
      </w:ins>
      <w:ins w:id="1173" w:author="Dolby Author" w:date="2023-05-07T19:56:00Z">
        <w:del w:id="1174" w:author="Stefan Bruhn" w:date="2023-05-25T15:03:00Z">
          <w:r w:rsidDel="00DE04A7">
            <w:rPr>
              <w:rFonts w:ascii="Helvetica" w:hAnsi="Helvetica" w:cs="Helvetica"/>
              <w:color w:val="000000"/>
              <w:sz w:val="24"/>
              <w:szCs w:val="24"/>
            </w:rPr>
            <w:delText xml:space="preserve"> would give</w:delText>
          </w:r>
        </w:del>
      </w:ins>
      <w:ins w:id="1175" w:author="Dolby Author" w:date="2023-05-07T19:45:00Z">
        <w:del w:id="1176" w:author="Stefan Bruhn" w:date="2023-05-25T15:03:00Z">
          <w:r w:rsidDel="00DE04A7">
            <w:rPr>
              <w:rFonts w:ascii="Helvetica" w:hAnsi="Helvetica" w:cs="Helvetica"/>
              <w:color w:val="000000"/>
              <w:sz w:val="24"/>
              <w:szCs w:val="24"/>
            </w:rPr>
            <w:delText>)</w:delText>
          </w:r>
        </w:del>
      </w:ins>
      <w:ins w:id="1177" w:author="Dolby Author" w:date="2023-05-07T19:43:00Z">
        <w:del w:id="1178" w:author="Stefan Bruhn" w:date="2023-05-25T15:03:00Z">
          <w:r w:rsidDel="00DE04A7">
            <w:rPr>
              <w:rFonts w:ascii="Helvetica" w:hAnsi="Helvetica" w:cs="Helvetica"/>
              <w:color w:val="000000"/>
              <w:sz w:val="24"/>
              <w:szCs w:val="24"/>
            </w:rPr>
            <w:delText xml:space="preserve">, it is necessary to know </w:delText>
          </w:r>
        </w:del>
      </w:ins>
      <w:ins w:id="1179" w:author="Dolby Author" w:date="2023-05-07T19:44:00Z">
        <w:del w:id="1180" w:author="Stefan Bruhn" w:date="2023-05-25T15:03:00Z">
          <w:r w:rsidDel="00DE04A7">
            <w:rPr>
              <w:rFonts w:ascii="Helvetica" w:hAnsi="Helvetica" w:cs="Helvetica"/>
              <w:color w:val="000000"/>
              <w:sz w:val="24"/>
              <w:szCs w:val="24"/>
            </w:rPr>
            <w:delText xml:space="preserve">how the reference renderer converts </w:delText>
          </w:r>
        </w:del>
      </w:ins>
      <w:ins w:id="1181" w:author="Dolby Author" w:date="2023-05-07T20:55:00Z">
        <w:del w:id="1182" w:author="Stefan Bruhn" w:date="2023-05-25T15:03:00Z">
          <w:r w:rsidDel="00DE04A7">
            <w:rPr>
              <w:rFonts w:ascii="Helvetica" w:hAnsi="Helvetica" w:cs="Helvetica"/>
              <w:color w:val="000000"/>
              <w:sz w:val="24"/>
              <w:szCs w:val="24"/>
            </w:rPr>
            <w:delText>A</w:delText>
          </w:r>
        </w:del>
      </w:ins>
      <w:ins w:id="1183" w:author="Dolby Author" w:date="2023-05-07T19:44:00Z">
        <w:del w:id="1184" w:author="Stefan Bruhn" w:date="2023-05-25T15:03:00Z">
          <w:r w:rsidDel="00DE04A7">
            <w:rPr>
              <w:rFonts w:ascii="Helvetica" w:hAnsi="Helvetica" w:cs="Helvetica"/>
              <w:color w:val="000000"/>
              <w:sz w:val="24"/>
              <w:szCs w:val="24"/>
            </w:rPr>
            <w:delText>mbisonics to 7.1.4.</w:delText>
          </w:r>
        </w:del>
      </w:ins>
    </w:p>
    <w:p w14:paraId="09812E42" w14:textId="180C80BC"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85" w:author="Dolby Author" w:date="2023-05-07T20:44:00Z"/>
          <w:del w:id="1186" w:author="Stefan Bruhn" w:date="2023-05-25T15:03:00Z"/>
          <w:rFonts w:ascii="Helvetica" w:hAnsi="Helvetica" w:cs="Helvetica"/>
          <w:color w:val="000000"/>
          <w:sz w:val="24"/>
          <w:szCs w:val="24"/>
        </w:rPr>
      </w:pPr>
    </w:p>
    <w:p w14:paraId="3BD852EC" w14:textId="04A05BB0" w:rsidR="00EE470D" w:rsidDel="00DE04A7"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87" w:author="Dolby Author" w:date="2023-05-07T18:41:00Z"/>
          <w:del w:id="1188" w:author="Stefan Bruhn" w:date="2023-05-25T15:03:00Z"/>
          <w:rFonts w:ascii="Helvetica" w:hAnsi="Helvetica" w:cs="Helvetica"/>
          <w:color w:val="000000"/>
          <w:sz w:val="24"/>
          <w:szCs w:val="24"/>
        </w:rPr>
      </w:pPr>
      <w:ins w:id="1189" w:author="Dolby Author" w:date="2023-05-07T18:49:00Z">
        <w:del w:id="1190" w:author="Stefan Bruhn" w:date="2023-05-25T15:03:00Z">
          <w:r w:rsidDel="00DE04A7">
            <w:rPr>
              <w:rFonts w:ascii="Helvetica" w:hAnsi="Helvetica" w:cs="Helvetica"/>
              <w:color w:val="000000"/>
              <w:sz w:val="24"/>
              <w:szCs w:val="24"/>
            </w:rPr>
            <w:delText>]</w:delText>
          </w:r>
        </w:del>
      </w:ins>
      <w:commentRangeEnd w:id="1051"/>
      <w:del w:id="1191" w:author="Stefan Bruhn" w:date="2023-05-25T15:03:00Z">
        <w:r w:rsidDel="00DE04A7">
          <w:rPr>
            <w:rStyle w:val="CommentReference"/>
            <w:lang w:eastAsia="x-none"/>
          </w:rPr>
          <w:commentReference w:id="1051"/>
        </w:r>
        <w:commentRangeEnd w:id="1052"/>
        <w:r w:rsidDel="00DE04A7">
          <w:rPr>
            <w:rStyle w:val="CommentReference"/>
            <w:lang w:eastAsia="x-none"/>
          </w:rPr>
          <w:commentReference w:id="1052"/>
        </w:r>
        <w:commentRangeEnd w:id="1053"/>
        <w:r w:rsidDel="00DE04A7">
          <w:rPr>
            <w:rStyle w:val="CommentReference"/>
            <w:lang w:eastAsia="x-none"/>
          </w:rPr>
          <w:commentReference w:id="1053"/>
        </w:r>
      </w:del>
    </w:p>
    <w:p w14:paraId="74F2035E" w14:textId="77777777" w:rsidR="00EE470D" w:rsidRDefault="00EE470D" w:rsidP="00EE470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ins w:id="1192" w:author="Dolby Author" w:date="2023-05-07T18:41:00Z"/>
          <w:rFonts w:ascii="Helvetica" w:hAnsi="Helvetica" w:cs="Helvetica"/>
          <w:color w:val="000000"/>
          <w:sz w:val="24"/>
          <w:szCs w:val="24"/>
        </w:rPr>
      </w:pPr>
    </w:p>
    <w:p w14:paraId="037832F9" w14:textId="77777777" w:rsidR="00EE470D" w:rsidRPr="00D62321" w:rsidDel="004E59B4" w:rsidRDefault="00EE470D" w:rsidP="00EE470D">
      <w:pPr>
        <w:rPr>
          <w:del w:id="1193" w:author="Dolby Author" w:date="2023-05-07T18:47:00Z"/>
        </w:rPr>
        <w:pPrChange w:id="1194" w:author="Dolby Author" w:date="2023-05-07T18:41:00Z">
          <w:pPr>
            <w:pStyle w:val="Heading2"/>
          </w:pPr>
        </w:pPrChange>
      </w:pPr>
    </w:p>
    <w:p w14:paraId="35483DD2" w14:textId="77777777" w:rsidR="00EE470D" w:rsidRDefault="00EE470D" w:rsidP="00EE470D">
      <w:pPr>
        <w:rPr>
          <w:rFonts w:eastAsia="Times New Roman" w:cs="Arial"/>
          <w:b/>
          <w:sz w:val="28"/>
        </w:rPr>
      </w:pPr>
      <w:r>
        <w:rPr>
          <w:rFonts w:eastAsia="Times New Roman" w:cs="Arial"/>
          <w:b/>
          <w:sz w:val="28"/>
        </w:rPr>
        <w:t>[</w:t>
      </w:r>
    </w:p>
    <w:p w14:paraId="2F786015" w14:textId="77777777" w:rsidR="00EE470D" w:rsidRDefault="00EE470D" w:rsidP="00EB17AE">
      <w:pPr>
        <w:pStyle w:val="Heading3"/>
      </w:pPr>
      <w:bookmarkStart w:id="1195" w:name="_Toc135924345"/>
      <w:r>
        <w:t>Test conditions</w:t>
      </w:r>
      <w:bookmarkEnd w:id="1195"/>
    </w:p>
    <w:p w14:paraId="380AC159" w14:textId="77777777" w:rsidR="00EE470D" w:rsidRDefault="00EE470D" w:rsidP="00EE470D">
      <w:pPr>
        <w:rPr>
          <w:rFonts w:ascii="Times New Roman" w:hAnsi="Times New Roman"/>
          <w:b/>
        </w:rPr>
      </w:pPr>
      <w:r>
        <w:rPr>
          <w:rFonts w:ascii="Times New Roman" w:hAnsi="Times New Roman"/>
          <w:b/>
        </w:rPr>
        <w:t>Free-field propagation conditions</w:t>
      </w:r>
    </w:p>
    <w:p w14:paraId="0FA84442" w14:textId="77777777" w:rsidR="00EE470D" w:rsidRDefault="00EE470D" w:rsidP="00EE470D">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w:t>
      </w:r>
      <w:r>
        <w:rPr>
          <w:rFonts w:ascii="Times New Roman" w:eastAsia="DengXian" w:hAnsi="Times New Roman"/>
          <w:sz w:val="20"/>
          <w:lang w:eastAsia="ko-KR"/>
        </w:rPr>
        <w:tab/>
        <w:t xml:space="preserve">The test environment shall contain a </w:t>
      </w:r>
      <w:r>
        <w:rPr>
          <w:rFonts w:ascii="Times New Roman" w:eastAsia="DengXian" w:hAnsi="Times New Roman"/>
          <w:i/>
          <w:iCs/>
          <w:sz w:val="20"/>
          <w:lang w:eastAsia="ko-KR"/>
        </w:rPr>
        <w:t>free-field volume</w:t>
      </w:r>
      <w:r>
        <w:rPr>
          <w:rFonts w:ascii="Times New Roman" w:eastAsia="DengXian" w:hAnsi="Times New Roman"/>
          <w:sz w:val="20"/>
          <w:lang w:eastAsia="ko-KR"/>
        </w:rPr>
        <w:t xml:space="preserve">, wherein free-field sound propagation conditions shall be observed. </w:t>
      </w:r>
    </w:p>
    <w:p w14:paraId="454F520C" w14:textId="77777777" w:rsidR="00EE470D" w:rsidRDefault="00EE470D" w:rsidP="00EE470D">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w:t>
      </w:r>
      <w:r>
        <w:rPr>
          <w:rFonts w:ascii="Times New Roman" w:eastAsia="DengXian" w:hAnsi="Times New Roman"/>
          <w:sz w:val="20"/>
          <w:lang w:eastAsia="ko-KR"/>
        </w:rPr>
        <w:tab/>
        <w:t>The free-field sound propagation conditions shall be observed down to a frequency of [200Hz].</w:t>
      </w:r>
    </w:p>
    <w:p w14:paraId="0F0B676F" w14:textId="77777777" w:rsidR="00EE470D" w:rsidRDefault="00EE470D" w:rsidP="00EE470D">
      <w:pPr>
        <w:spacing w:after="180" w:line="240" w:lineRule="auto"/>
        <w:ind w:left="568" w:hanging="284"/>
        <w:rPr>
          <w:rFonts w:ascii="Times New Roman" w:eastAsia="DengXian" w:hAnsi="Times New Roman"/>
          <w:sz w:val="20"/>
          <w:lang w:eastAsia="ko-KR"/>
        </w:rPr>
      </w:pPr>
    </w:p>
    <w:p w14:paraId="438BD555" w14:textId="77777777" w:rsidR="00EE470D" w:rsidRDefault="00EE470D" w:rsidP="00EE470D">
      <w:pPr>
        <w:rPr>
          <w:rFonts w:ascii="Times New Roman" w:hAnsi="Times New Roman"/>
          <w:b/>
        </w:rPr>
      </w:pPr>
      <w:r>
        <w:rPr>
          <w:rFonts w:ascii="Times New Roman" w:hAnsi="Times New Roman"/>
          <w:b/>
        </w:rPr>
        <w:t>[Test environment noise floor]</w:t>
      </w:r>
    </w:p>
    <w:p w14:paraId="6683E6B5" w14:textId="77777777" w:rsidR="00EE470D" w:rsidRDefault="00EE470D" w:rsidP="00EE470D">
      <w:pPr>
        <w:rPr>
          <w:rFonts w:ascii="Times New Roman" w:hAnsi="Times New Roman"/>
        </w:rPr>
      </w:pPr>
      <w:r>
        <w:rPr>
          <w:rFonts w:ascii="Times New Roman" w:hAnsi="Times New Roman"/>
        </w:rPr>
        <w:t>[Editor’s note: The test environment noise floor may not have to specified in this clause. Likely, a general clause for the whole specification is sufficient.]</w:t>
      </w:r>
    </w:p>
    <w:p w14:paraId="6D369CDF" w14:textId="77777777" w:rsidR="00EE470D" w:rsidRDefault="00EE470D" w:rsidP="00EE470D">
      <w:pPr>
        <w:rPr>
          <w:rFonts w:ascii="Times New Roman" w:hAnsi="Times New Roman"/>
        </w:rPr>
      </w:pPr>
    </w:p>
    <w:p w14:paraId="632CFF29" w14:textId="77777777" w:rsidR="00EE470D" w:rsidRDefault="00EE470D" w:rsidP="00EE470D">
      <w:pPr>
        <w:rPr>
          <w:rFonts w:ascii="Times New Roman" w:hAnsi="Times New Roman"/>
        </w:rPr>
      </w:pPr>
      <w:r>
        <w:rPr>
          <w:rFonts w:ascii="Times New Roman" w:hAnsi="Times New Roman"/>
          <w:b/>
        </w:rPr>
        <w:t xml:space="preserve">Loudspeaker array </w:t>
      </w:r>
    </w:p>
    <w:p w14:paraId="5045B451" w14:textId="77777777" w:rsidR="00EE470D" w:rsidRDefault="00EE470D" w:rsidP="00EE470D">
      <w:pPr>
        <w:rPr>
          <w:rFonts w:ascii="Times New Roman" w:hAnsi="Times New Roman"/>
        </w:rPr>
      </w:pPr>
      <w:r>
        <w:rPr>
          <w:rFonts w:ascii="Times New Roman" w:hAnsi="Times New Roman"/>
        </w:rPr>
        <w:t xml:space="preserve">An array of coaxial loudspeakers is </w:t>
      </w:r>
      <w:del w:id="1196" w:author="Dolby Author" w:date="2023-05-07T18:25:00Z">
        <w:r w:rsidDel="000E58F1">
          <w:rPr>
            <w:rFonts w:ascii="Times New Roman" w:hAnsi="Times New Roman"/>
          </w:rPr>
          <w:delText xml:space="preserve">is </w:delText>
        </w:r>
      </w:del>
      <w:r>
        <w:rPr>
          <w:rFonts w:ascii="Times New Roman" w:hAnsi="Times New Roman"/>
        </w:rPr>
        <w:t>located at a set of predefined directions</w:t>
      </w:r>
      <w:r>
        <w:t xml:space="preserve"> </w:t>
      </w:r>
      <w:r>
        <w:rPr>
          <w:i/>
        </w:rPr>
        <w:t>(</w:t>
      </w:r>
      <w:r>
        <w:rPr>
          <w:rFonts w:ascii="Symbol" w:hAnsi="Symbol"/>
          <w:i/>
        </w:rPr>
        <w:t>q</w:t>
      </w:r>
      <w:proofErr w:type="spellStart"/>
      <w:r>
        <w:rPr>
          <w:i/>
          <w:vertAlign w:val="subscript"/>
        </w:rPr>
        <w:t>i</w:t>
      </w:r>
      <w:proofErr w:type="spellEnd"/>
      <w:r>
        <w:rPr>
          <w:rFonts w:ascii="Symbol" w:hAnsi="Symbol"/>
          <w:i/>
        </w:rPr>
        <w:t>, f</w:t>
      </w:r>
      <w:proofErr w:type="spellStart"/>
      <w:r>
        <w:rPr>
          <w:i/>
          <w:vertAlign w:val="subscript"/>
        </w:rPr>
        <w:t>i</w:t>
      </w:r>
      <w:proofErr w:type="spellEnd"/>
      <w:r>
        <w:rPr>
          <w:rFonts w:ascii="Symbol" w:hAnsi="Symbol"/>
          <w:i/>
        </w:rPr>
        <w:t>)</w:t>
      </w:r>
      <w:r>
        <w:t xml:space="preserve">, </w:t>
      </w:r>
      <w:proofErr w:type="spellStart"/>
      <w:r>
        <w:rPr>
          <w:i/>
        </w:rPr>
        <w:t>i</w:t>
      </w:r>
      <w:proofErr w:type="spellEnd"/>
      <w:r>
        <w:rPr>
          <w:i/>
        </w:rPr>
        <w:t xml:space="preserve"> = 1, …,8</w:t>
      </w:r>
      <w:r>
        <w:t xml:space="preserve">, </w:t>
      </w:r>
      <w:r>
        <w:rPr>
          <w:rFonts w:ascii="Times New Roman" w:hAnsi="Times New Roman"/>
        </w:rPr>
        <w:t xml:space="preserve">from the geometric </w:t>
      </w:r>
      <w:proofErr w:type="spellStart"/>
      <w:r>
        <w:rPr>
          <w:rFonts w:ascii="Times New Roman" w:hAnsi="Times New Roman"/>
        </w:rPr>
        <w:t>center</w:t>
      </w:r>
      <w:proofErr w:type="spellEnd"/>
      <w:r>
        <w:rPr>
          <w:rFonts w:ascii="Times New Roman" w:hAnsi="Times New Roman"/>
        </w:rPr>
        <w:t xml:space="preserve"> of the UE. The different locations may be realized using multiple loudspeakers or by rotation of at least two loudspeakers or by rotation of the UE.</w:t>
      </w:r>
    </w:p>
    <w:p w14:paraId="1D235AE6" w14:textId="77777777" w:rsidR="00EE470D" w:rsidRDefault="00EE470D" w:rsidP="00EE470D">
      <w:pPr>
        <w:rPr>
          <w:rFonts w:ascii="Times New Roman" w:hAnsi="Times New Roman"/>
        </w:rPr>
      </w:pPr>
      <w:r>
        <w:rPr>
          <w:rFonts w:ascii="Times New Roman" w:hAnsi="Times New Roman"/>
        </w:rPr>
        <w:t xml:space="preserve">The distance from the loudspeaker front baffle to the </w:t>
      </w:r>
      <w:proofErr w:type="spellStart"/>
      <w:r>
        <w:rPr>
          <w:rFonts w:ascii="Times New Roman" w:hAnsi="Times New Roman"/>
        </w:rPr>
        <w:t>center</w:t>
      </w:r>
      <w:proofErr w:type="spellEnd"/>
      <w:r>
        <w:rPr>
          <w:rFonts w:ascii="Times New Roman" w:hAnsi="Times New Roman"/>
        </w:rPr>
        <w:t xml:space="preserve"> of the UE shall be at least [1m]</w:t>
      </w:r>
      <w:ins w:id="1197" w:author="Dolby Author" w:date="2023-05-07T20:04:00Z">
        <w:r>
          <w:rPr>
            <w:rFonts w:ascii="Times New Roman" w:hAnsi="Times New Roman"/>
          </w:rPr>
          <w:t xml:space="preserve"> and equal </w:t>
        </w:r>
      </w:ins>
      <w:ins w:id="1198" w:author="Dolby Author" w:date="2023-05-07T20:05:00Z">
        <w:r>
          <w:rPr>
            <w:rFonts w:ascii="Times New Roman" w:hAnsi="Times New Roman"/>
          </w:rPr>
          <w:t xml:space="preserve">within </w:t>
        </w:r>
        <w:r>
          <w:rPr>
            <w:rFonts w:ascii="Times New Roman" w:hAnsi="Times New Roman"/>
          </w:rPr>
          <w:sym w:font="Symbol" w:char="F0B1"/>
        </w:r>
        <w:r>
          <w:rPr>
            <w:rFonts w:ascii="Times New Roman" w:hAnsi="Times New Roman"/>
          </w:rPr>
          <w:t>[</w:t>
        </w:r>
      </w:ins>
      <w:ins w:id="1199" w:author="Dolby Author" w:date="2023-05-07T20:06:00Z">
        <w:r>
          <w:rPr>
            <w:rFonts w:ascii="Times New Roman" w:hAnsi="Times New Roman"/>
          </w:rPr>
          <w:t>x</w:t>
        </w:r>
      </w:ins>
      <w:ins w:id="1200" w:author="Dolby Author" w:date="2023-05-07T20:05:00Z">
        <w:r>
          <w:rPr>
            <w:rFonts w:ascii="Times New Roman" w:hAnsi="Times New Roman"/>
          </w:rPr>
          <w:t>]</w:t>
        </w:r>
      </w:ins>
      <w:ins w:id="1201" w:author="Dolby Author" w:date="2023-05-07T20:06:00Z">
        <w:r>
          <w:rPr>
            <w:rFonts w:ascii="Times New Roman" w:hAnsi="Times New Roman"/>
          </w:rPr>
          <w:t xml:space="preserve">% </w:t>
        </w:r>
      </w:ins>
      <w:ins w:id="1202" w:author="Dolby Author" w:date="2023-05-07T20:04:00Z">
        <w:r>
          <w:rPr>
            <w:rFonts w:ascii="Times New Roman" w:hAnsi="Times New Roman"/>
          </w:rPr>
          <w:t>for all loudspeakers</w:t>
        </w:r>
      </w:ins>
      <w:r>
        <w:rPr>
          <w:rFonts w:ascii="Times New Roman" w:hAnsi="Times New Roman"/>
        </w:rPr>
        <w:t>.</w:t>
      </w:r>
    </w:p>
    <w:p w14:paraId="7062EA5D" w14:textId="77777777" w:rsidR="00EE470D" w:rsidRDefault="00EE470D" w:rsidP="00EE470D">
      <w:pPr>
        <w:rPr>
          <w:rFonts w:ascii="Times New Roman" w:hAnsi="Times New Roman"/>
        </w:rPr>
      </w:pPr>
      <w:r>
        <w:rPr>
          <w:rFonts w:ascii="Times New Roman" w:hAnsi="Times New Roman"/>
        </w:rPr>
        <w:t xml:space="preserve">The loudspeakers shall be equalized </w:t>
      </w:r>
      <w:ins w:id="1203" w:author="Dolby Author" w:date="2023-05-07T20:07:00Z">
        <w:r>
          <w:rPr>
            <w:rFonts w:ascii="Times New Roman" w:hAnsi="Times New Roman"/>
          </w:rPr>
          <w:t xml:space="preserve">to a flat frequency response and equal sensitivity </w:t>
        </w:r>
      </w:ins>
      <w:r>
        <w:rPr>
          <w:rFonts w:ascii="Times New Roman" w:hAnsi="Times New Roman"/>
        </w:rPr>
        <w:t>with the UE absent, using a [measurement microphone and diffuse-field equalization] placed at the UE position. The microphone shall point in the positive Z direction with its membrane in the XY plane.</w:t>
      </w:r>
    </w:p>
    <w:p w14:paraId="1DC5F68F" w14:textId="77777777" w:rsidR="00EE470D" w:rsidRDefault="00EE470D" w:rsidP="00EE470D"/>
    <w:p w14:paraId="4E90A0B1" w14:textId="77777777" w:rsidR="00EE470D" w:rsidRDefault="00EE470D" w:rsidP="00EE470D">
      <w:pPr>
        <w:keepNext/>
        <w:keepLines/>
        <w:overflowPunct w:val="0"/>
        <w:autoSpaceDE w:val="0"/>
        <w:autoSpaceDN w:val="0"/>
        <w:adjustRightInd w:val="0"/>
        <w:spacing w:before="60" w:after="180" w:line="240" w:lineRule="auto"/>
        <w:jc w:val="center"/>
        <w:textAlignment w:val="baseline"/>
        <w:rPr>
          <w:rFonts w:eastAsia="Times New Roman"/>
          <w:b/>
          <w:sz w:val="20"/>
          <w:lang w:eastAsia="x-none"/>
        </w:rPr>
      </w:pPr>
      <w:commentRangeStart w:id="1204"/>
      <w:commentRangeStart w:id="1205"/>
      <w:commentRangeStart w:id="1206"/>
      <w:commentRangeStart w:id="1207"/>
      <w:r>
        <w:rPr>
          <w:rFonts w:eastAsia="Times New Roman"/>
          <w:b/>
          <w:sz w:val="20"/>
          <w:lang w:eastAsia="x-none"/>
        </w:rPr>
        <w:t>Table X: Location of loudspeakers</w:t>
      </w:r>
      <w:commentRangeEnd w:id="1204"/>
      <w:r>
        <w:rPr>
          <w:rStyle w:val="CommentReference"/>
          <w:lang w:eastAsia="x-none"/>
        </w:rPr>
        <w:commentReference w:id="1204"/>
      </w:r>
      <w:commentRangeEnd w:id="1205"/>
      <w:r>
        <w:rPr>
          <w:rStyle w:val="CommentReference"/>
          <w:lang w:eastAsia="x-none"/>
        </w:rPr>
        <w:commentReference w:id="1205"/>
      </w:r>
      <w:commentRangeEnd w:id="1206"/>
      <w:r>
        <w:rPr>
          <w:rStyle w:val="CommentReference"/>
          <w:lang w:eastAsia="x-none"/>
        </w:rPr>
        <w:commentReference w:id="1206"/>
      </w:r>
      <w:commentRangeEnd w:id="1207"/>
      <w:r>
        <w:rPr>
          <w:rStyle w:val="CommentReference"/>
          <w:lang w:eastAsia="x-none"/>
        </w:rPr>
        <w:commentReference w:id="1207"/>
      </w:r>
      <w:ins w:id="1208" w:author="Dolby Author" w:date="2023-05-16T20:41:00Z">
        <w:r w:rsidRPr="00AD0259">
          <w:rPr>
            <w:rFonts w:eastAsia="Times New Roman"/>
            <w:b/>
            <w:sz w:val="20"/>
            <w:lang w:eastAsia="x-none"/>
          </w:rPr>
          <w:t xml:space="preserve"> </w:t>
        </w:r>
        <w:r>
          <w:rPr>
            <w:rFonts w:eastAsia="Times New Roman"/>
            <w:b/>
            <w:sz w:val="20"/>
            <w:lang w:eastAsia="x-none"/>
          </w:rPr>
          <w:t>generating stimuli in the acoustic chamber, and configuration for the reference client renderer</w:t>
        </w:r>
      </w:ins>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710"/>
        <w:gridCol w:w="6384"/>
        <w:tblGridChange w:id="1209">
          <w:tblGrid>
            <w:gridCol w:w="567"/>
            <w:gridCol w:w="709"/>
            <w:gridCol w:w="710"/>
            <w:gridCol w:w="6384"/>
          </w:tblGrid>
        </w:tblGridChange>
      </w:tblGrid>
      <w:tr w:rsidR="00EE470D" w14:paraId="11280361" w14:textId="77777777" w:rsidTr="00B32561">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hideMark/>
          </w:tcPr>
          <w:p w14:paraId="1D7190DA" w14:textId="77777777" w:rsidR="00EE470D" w:rsidRDefault="00EE470D" w:rsidP="00B32561">
            <w:pPr>
              <w:keepNext/>
              <w:keepLines/>
              <w:overflowPunct w:val="0"/>
              <w:autoSpaceDE w:val="0"/>
              <w:autoSpaceDN w:val="0"/>
              <w:adjustRightInd w:val="0"/>
              <w:spacing w:after="0" w:line="240" w:lineRule="auto"/>
              <w:jc w:val="center"/>
              <w:textAlignment w:val="baseline"/>
              <w:rPr>
                <w:rFonts w:ascii="Symbol" w:eastAsia="Times New Roman" w:hAnsi="Symbol"/>
                <w:b/>
                <w:iCs/>
                <w:sz w:val="18"/>
              </w:rPr>
            </w:pPr>
            <w:proofErr w:type="spellStart"/>
            <w:r>
              <w:rPr>
                <w:rFonts w:eastAsia="Times New Roman"/>
                <w:b/>
                <w:sz w:val="18"/>
              </w:rPr>
              <w:t>i</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D9D9D9"/>
            <w:hideMark/>
          </w:tcPr>
          <w:p w14:paraId="28CEB9E9"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b/>
                <w:iCs/>
                <w:sz w:val="18"/>
              </w:rPr>
            </w:pPr>
            <w:r>
              <w:rPr>
                <w:rFonts w:ascii="Symbol" w:eastAsia="Times New Roman" w:hAnsi="Symbol"/>
                <w:b/>
                <w:iCs/>
                <w:sz w:val="18"/>
              </w:rPr>
              <w:t>q</w:t>
            </w:r>
            <w:proofErr w:type="spellStart"/>
            <w:r>
              <w:rPr>
                <w:rFonts w:eastAsia="Times New Roman"/>
                <w:b/>
                <w:iCs/>
                <w:sz w:val="18"/>
                <w:vertAlign w:val="subscript"/>
              </w:rPr>
              <w:t>i</w:t>
            </w:r>
            <w:proofErr w:type="spellEnd"/>
            <w:r>
              <w:rPr>
                <w:rFonts w:eastAsia="Times New Roman"/>
                <w:b/>
                <w:iCs/>
                <w:sz w:val="18"/>
              </w:rPr>
              <w:t xml:space="preserve"> </w:t>
            </w:r>
            <w:r>
              <w:rPr>
                <w:rFonts w:eastAsia="Times New Roman"/>
                <w:bCs/>
                <w:iCs/>
                <w:sz w:val="18"/>
              </w:rPr>
              <w:t>[</w:t>
            </w:r>
            <w:proofErr w:type="spellStart"/>
            <w:r>
              <w:rPr>
                <w:rFonts w:eastAsia="Times New Roman"/>
                <w:bCs/>
                <w:iCs/>
                <w:sz w:val="18"/>
              </w:rPr>
              <w:t>deg</w:t>
            </w:r>
            <w:proofErr w:type="spellEnd"/>
            <w:r>
              <w:rPr>
                <w:rFonts w:eastAsia="Times New Roman"/>
                <w:bCs/>
                <w:iCs/>
                <w:sz w:val="18"/>
              </w:rPr>
              <w:t>]</w:t>
            </w:r>
          </w:p>
        </w:tc>
        <w:tc>
          <w:tcPr>
            <w:tcW w:w="710" w:type="dxa"/>
            <w:tcBorders>
              <w:top w:val="single" w:sz="4" w:space="0" w:color="auto"/>
              <w:left w:val="single" w:sz="4" w:space="0" w:color="auto"/>
              <w:bottom w:val="single" w:sz="4" w:space="0" w:color="auto"/>
              <w:right w:val="single" w:sz="4" w:space="0" w:color="auto"/>
            </w:tcBorders>
            <w:shd w:val="clear" w:color="auto" w:fill="D9D9D9"/>
            <w:hideMark/>
          </w:tcPr>
          <w:p w14:paraId="1DBEFAC2"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b/>
                <w:iCs/>
                <w:sz w:val="18"/>
              </w:rPr>
            </w:pPr>
            <w:r>
              <w:rPr>
                <w:rFonts w:ascii="Symbol" w:eastAsia="Times New Roman" w:hAnsi="Symbol"/>
                <w:b/>
                <w:iCs/>
                <w:sz w:val="18"/>
              </w:rPr>
              <w:t>f</w:t>
            </w:r>
            <w:proofErr w:type="spellStart"/>
            <w:r>
              <w:rPr>
                <w:rFonts w:eastAsia="Times New Roman"/>
                <w:b/>
                <w:iCs/>
                <w:sz w:val="18"/>
                <w:vertAlign w:val="subscript"/>
              </w:rPr>
              <w:t>i</w:t>
            </w:r>
            <w:proofErr w:type="spellEnd"/>
            <w:r>
              <w:rPr>
                <w:rFonts w:eastAsia="Times New Roman"/>
                <w:b/>
                <w:iCs/>
                <w:sz w:val="18"/>
                <w:vertAlign w:val="subscript"/>
              </w:rPr>
              <w:t xml:space="preserve"> </w:t>
            </w:r>
            <w:r>
              <w:rPr>
                <w:rFonts w:eastAsia="Times New Roman"/>
                <w:bCs/>
                <w:iCs/>
                <w:sz w:val="18"/>
              </w:rPr>
              <w:t>[</w:t>
            </w:r>
            <w:proofErr w:type="spellStart"/>
            <w:r>
              <w:rPr>
                <w:rFonts w:eastAsia="Times New Roman"/>
                <w:bCs/>
                <w:iCs/>
                <w:sz w:val="18"/>
              </w:rPr>
              <w:t>deg</w:t>
            </w:r>
            <w:proofErr w:type="spellEnd"/>
            <w:r>
              <w:rPr>
                <w:rFonts w:eastAsia="Times New Roman"/>
                <w:bCs/>
                <w:iCs/>
                <w:sz w:val="18"/>
              </w:rPr>
              <w:t>]</w:t>
            </w:r>
          </w:p>
        </w:tc>
        <w:tc>
          <w:tcPr>
            <w:tcW w:w="6384" w:type="dxa"/>
            <w:tcBorders>
              <w:top w:val="single" w:sz="4" w:space="0" w:color="auto"/>
              <w:left w:val="single" w:sz="4" w:space="0" w:color="auto"/>
              <w:bottom w:val="single" w:sz="4" w:space="0" w:color="auto"/>
              <w:right w:val="single" w:sz="4" w:space="0" w:color="auto"/>
            </w:tcBorders>
            <w:shd w:val="clear" w:color="auto" w:fill="D9D9D9"/>
            <w:hideMark/>
          </w:tcPr>
          <w:p w14:paraId="42A6B985"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b/>
                <w:sz w:val="18"/>
              </w:rPr>
            </w:pPr>
            <w:r>
              <w:rPr>
                <w:rFonts w:eastAsia="Times New Roman"/>
                <w:b/>
                <w:sz w:val="18"/>
              </w:rPr>
              <w:t>Comment</w:t>
            </w:r>
          </w:p>
        </w:tc>
      </w:tr>
      <w:tr w:rsidR="00EE470D" w14:paraId="4FA26445"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1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1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1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47164E78"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1</w:t>
            </w:r>
          </w:p>
        </w:tc>
        <w:tc>
          <w:tcPr>
            <w:tcW w:w="709" w:type="dxa"/>
            <w:tcBorders>
              <w:top w:val="single" w:sz="4" w:space="0" w:color="auto"/>
              <w:left w:val="single" w:sz="4" w:space="0" w:color="auto"/>
              <w:bottom w:val="single" w:sz="4" w:space="0" w:color="auto"/>
              <w:right w:val="single" w:sz="4" w:space="0" w:color="auto"/>
            </w:tcBorders>
            <w:tcPrChange w:id="121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3DCD2E35"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14" w:author="Arvi Lintervo (Nokia)" w:date="2023-05-16T12:09:00Z">
              <w:r>
                <w:rPr>
                  <w:rFonts w:eastAsia="Times New Roman"/>
                  <w:sz w:val="18"/>
                </w:rPr>
                <w:t>0</w:t>
              </w:r>
            </w:ins>
            <w:del w:id="1215" w:author="Arvi Lintervo (Nokia)" w:date="2023-05-16T12:08:00Z">
              <w:r w:rsidDel="00A01872">
                <w:rPr>
                  <w:rFonts w:eastAsia="Times New Roman"/>
                  <w:sz w:val="18"/>
                </w:rPr>
                <w:delText>30</w:delText>
              </w:r>
            </w:del>
          </w:p>
        </w:tc>
        <w:tc>
          <w:tcPr>
            <w:tcW w:w="710" w:type="dxa"/>
            <w:tcBorders>
              <w:top w:val="single" w:sz="4" w:space="0" w:color="auto"/>
              <w:left w:val="single" w:sz="4" w:space="0" w:color="auto"/>
              <w:bottom w:val="single" w:sz="4" w:space="0" w:color="auto"/>
              <w:right w:val="single" w:sz="4" w:space="0" w:color="auto"/>
            </w:tcBorders>
            <w:hideMark/>
            <w:tcPrChange w:id="121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03726E37"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17" w:author="Arvi Lintervo (Nokia)" w:date="2023-05-16T12:08:00Z">
              <w:r>
                <w:rPr>
                  <w:rFonts w:eastAsia="Times New Roman"/>
                  <w:sz w:val="18"/>
                </w:rPr>
                <w:t>30</w:t>
              </w:r>
            </w:ins>
            <w:del w:id="121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1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57FAE7FB"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MC channel 1</w:t>
            </w:r>
          </w:p>
        </w:tc>
      </w:tr>
      <w:tr w:rsidR="00EE470D" w14:paraId="78C2B37E"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2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2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2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23ED8DF9"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2</w:t>
            </w:r>
          </w:p>
        </w:tc>
        <w:tc>
          <w:tcPr>
            <w:tcW w:w="709" w:type="dxa"/>
            <w:tcBorders>
              <w:top w:val="single" w:sz="4" w:space="0" w:color="auto"/>
              <w:left w:val="single" w:sz="4" w:space="0" w:color="auto"/>
              <w:bottom w:val="single" w:sz="4" w:space="0" w:color="auto"/>
              <w:right w:val="single" w:sz="4" w:space="0" w:color="auto"/>
            </w:tcBorders>
            <w:tcPrChange w:id="122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6B6C5A4D"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24" w:author="Arvi Lintervo (Nokia)" w:date="2023-05-16T12:09:00Z">
              <w:r>
                <w:rPr>
                  <w:rFonts w:eastAsia="Times New Roman"/>
                  <w:sz w:val="18"/>
                </w:rPr>
                <w:t>0</w:t>
              </w:r>
            </w:ins>
            <w:del w:id="1225" w:author="Arvi Lintervo (Nokia)" w:date="2023-05-16T12:08:00Z">
              <w:r w:rsidDel="00A01872">
                <w:rPr>
                  <w:rFonts w:eastAsia="Times New Roman"/>
                  <w:sz w:val="18"/>
                </w:rPr>
                <w:delText>-30</w:delText>
              </w:r>
            </w:del>
          </w:p>
        </w:tc>
        <w:tc>
          <w:tcPr>
            <w:tcW w:w="710" w:type="dxa"/>
            <w:tcBorders>
              <w:top w:val="single" w:sz="4" w:space="0" w:color="auto"/>
              <w:left w:val="single" w:sz="4" w:space="0" w:color="auto"/>
              <w:bottom w:val="single" w:sz="4" w:space="0" w:color="auto"/>
              <w:right w:val="single" w:sz="4" w:space="0" w:color="auto"/>
            </w:tcBorders>
            <w:hideMark/>
            <w:tcPrChange w:id="122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36D13BCD"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27" w:author="Arvi Lintervo (Nokia)" w:date="2023-05-16T12:08:00Z">
              <w:r>
                <w:rPr>
                  <w:rFonts w:eastAsia="Times New Roman"/>
                  <w:sz w:val="18"/>
                </w:rPr>
                <w:t>-30</w:t>
              </w:r>
            </w:ins>
            <w:del w:id="122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2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13EFFCD2"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MC channel 2</w:t>
            </w:r>
          </w:p>
        </w:tc>
      </w:tr>
      <w:tr w:rsidR="00EE470D" w14:paraId="38536FFF"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3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3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3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606CD33F"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3</w:t>
            </w:r>
          </w:p>
        </w:tc>
        <w:tc>
          <w:tcPr>
            <w:tcW w:w="709" w:type="dxa"/>
            <w:tcBorders>
              <w:top w:val="single" w:sz="4" w:space="0" w:color="auto"/>
              <w:left w:val="single" w:sz="4" w:space="0" w:color="auto"/>
              <w:bottom w:val="single" w:sz="4" w:space="0" w:color="auto"/>
              <w:right w:val="single" w:sz="4" w:space="0" w:color="auto"/>
            </w:tcBorders>
            <w:tcPrChange w:id="123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49F0F612"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34" w:author="Arvi Lintervo (Nokia)" w:date="2023-05-16T12:09:00Z">
              <w:r>
                <w:rPr>
                  <w:rFonts w:eastAsia="Times New Roman"/>
                  <w:sz w:val="18"/>
                </w:rPr>
                <w:t>0</w:t>
              </w:r>
            </w:ins>
            <w:del w:id="1235" w:author="Arvi Lintervo (Nokia)" w:date="2023-05-16T12:08:00Z">
              <w:r w:rsidDel="00A01872">
                <w:rPr>
                  <w:rFonts w:eastAsia="Times New Roman"/>
                  <w:sz w:val="18"/>
                </w:rPr>
                <w:delText>0</w:delText>
              </w:r>
            </w:del>
          </w:p>
        </w:tc>
        <w:tc>
          <w:tcPr>
            <w:tcW w:w="710" w:type="dxa"/>
            <w:tcBorders>
              <w:top w:val="single" w:sz="4" w:space="0" w:color="auto"/>
              <w:left w:val="single" w:sz="4" w:space="0" w:color="auto"/>
              <w:bottom w:val="single" w:sz="4" w:space="0" w:color="auto"/>
              <w:right w:val="single" w:sz="4" w:space="0" w:color="auto"/>
            </w:tcBorders>
            <w:hideMark/>
            <w:tcPrChange w:id="123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3C1CF6BE"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37" w:author="Arvi Lintervo (Nokia)" w:date="2023-05-16T12:08:00Z">
              <w:r>
                <w:rPr>
                  <w:rFonts w:eastAsia="Times New Roman"/>
                  <w:sz w:val="18"/>
                </w:rPr>
                <w:t>0</w:t>
              </w:r>
            </w:ins>
            <w:del w:id="123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3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3E32A792"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proofErr w:type="spellStart"/>
            <w:r>
              <w:rPr>
                <w:rFonts w:eastAsia="Times New Roman"/>
                <w:sz w:val="18"/>
              </w:rPr>
              <w:t>Center</w:t>
            </w:r>
            <w:proofErr w:type="spellEnd"/>
            <w:r>
              <w:rPr>
                <w:rFonts w:eastAsia="Times New Roman"/>
                <w:sz w:val="18"/>
              </w:rPr>
              <w:t>, MC channel 3</w:t>
            </w:r>
          </w:p>
        </w:tc>
      </w:tr>
      <w:tr w:rsidR="00EE470D" w14:paraId="4F3DCAAD"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4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4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4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73FC48F3"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4</w:t>
            </w:r>
          </w:p>
        </w:tc>
        <w:tc>
          <w:tcPr>
            <w:tcW w:w="709" w:type="dxa"/>
            <w:tcBorders>
              <w:top w:val="single" w:sz="4" w:space="0" w:color="auto"/>
              <w:left w:val="single" w:sz="4" w:space="0" w:color="auto"/>
              <w:bottom w:val="single" w:sz="4" w:space="0" w:color="auto"/>
              <w:right w:val="single" w:sz="4" w:space="0" w:color="auto"/>
            </w:tcBorders>
            <w:tcPrChange w:id="124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30877EC6"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44" w:author="Arvi Lintervo (Nokia)" w:date="2023-05-16T12:09:00Z">
              <w:r>
                <w:rPr>
                  <w:rFonts w:eastAsia="Times New Roman"/>
                  <w:sz w:val="18"/>
                </w:rPr>
                <w:t>0</w:t>
              </w:r>
            </w:ins>
            <w:del w:id="1245" w:author="Arvi Lintervo (Nokia)" w:date="2023-05-16T12:08:00Z">
              <w:r w:rsidDel="00A01872">
                <w:rPr>
                  <w:rFonts w:eastAsia="Times New Roman"/>
                  <w:sz w:val="18"/>
                </w:rPr>
                <w:delText>135</w:delText>
              </w:r>
            </w:del>
          </w:p>
        </w:tc>
        <w:tc>
          <w:tcPr>
            <w:tcW w:w="710" w:type="dxa"/>
            <w:tcBorders>
              <w:top w:val="single" w:sz="4" w:space="0" w:color="auto"/>
              <w:left w:val="single" w:sz="4" w:space="0" w:color="auto"/>
              <w:bottom w:val="single" w:sz="4" w:space="0" w:color="auto"/>
              <w:right w:val="single" w:sz="4" w:space="0" w:color="auto"/>
            </w:tcBorders>
            <w:hideMark/>
            <w:tcPrChange w:id="124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59174C5E"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47" w:author="Arvi Lintervo (Nokia)" w:date="2023-05-16T12:08:00Z">
              <w:r>
                <w:rPr>
                  <w:rFonts w:eastAsia="Times New Roman"/>
                  <w:sz w:val="18"/>
                </w:rPr>
                <w:t>135</w:t>
              </w:r>
            </w:ins>
            <w:del w:id="124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4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6DD99533"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Surround, MC channel 5</w:t>
            </w:r>
          </w:p>
        </w:tc>
      </w:tr>
      <w:tr w:rsidR="00EE470D" w14:paraId="27D96E52"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5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5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5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10952026"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5</w:t>
            </w:r>
          </w:p>
        </w:tc>
        <w:tc>
          <w:tcPr>
            <w:tcW w:w="709" w:type="dxa"/>
            <w:tcBorders>
              <w:top w:val="single" w:sz="4" w:space="0" w:color="auto"/>
              <w:left w:val="single" w:sz="4" w:space="0" w:color="auto"/>
              <w:bottom w:val="single" w:sz="4" w:space="0" w:color="auto"/>
              <w:right w:val="single" w:sz="4" w:space="0" w:color="auto"/>
            </w:tcBorders>
            <w:tcPrChange w:id="125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43FF085A"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54" w:author="Arvi Lintervo (Nokia)" w:date="2023-05-16T12:09:00Z">
              <w:r>
                <w:rPr>
                  <w:rFonts w:eastAsia="Times New Roman"/>
                  <w:sz w:val="18"/>
                </w:rPr>
                <w:t>0</w:t>
              </w:r>
            </w:ins>
            <w:del w:id="1255" w:author="Arvi Lintervo (Nokia)" w:date="2023-05-16T12:08:00Z">
              <w:r w:rsidDel="00A01872">
                <w:rPr>
                  <w:rFonts w:eastAsia="Times New Roman"/>
                  <w:sz w:val="18"/>
                </w:rPr>
                <w:delText>-135</w:delText>
              </w:r>
            </w:del>
          </w:p>
        </w:tc>
        <w:tc>
          <w:tcPr>
            <w:tcW w:w="710" w:type="dxa"/>
            <w:tcBorders>
              <w:top w:val="single" w:sz="4" w:space="0" w:color="auto"/>
              <w:left w:val="single" w:sz="4" w:space="0" w:color="auto"/>
              <w:bottom w:val="single" w:sz="4" w:space="0" w:color="auto"/>
              <w:right w:val="single" w:sz="4" w:space="0" w:color="auto"/>
            </w:tcBorders>
            <w:hideMark/>
            <w:tcPrChange w:id="125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29F04787"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57" w:author="Arvi Lintervo (Nokia)" w:date="2023-05-16T12:08:00Z">
              <w:r>
                <w:rPr>
                  <w:rFonts w:eastAsia="Times New Roman"/>
                  <w:sz w:val="18"/>
                </w:rPr>
                <w:t>-135</w:t>
              </w:r>
            </w:ins>
            <w:del w:id="125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5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01F4CFED"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Surround, MC channel 6</w:t>
            </w:r>
          </w:p>
        </w:tc>
      </w:tr>
      <w:tr w:rsidR="00EE470D" w14:paraId="474ED2AA"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6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6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6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5B6A149C"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6</w:t>
            </w:r>
          </w:p>
        </w:tc>
        <w:tc>
          <w:tcPr>
            <w:tcW w:w="709" w:type="dxa"/>
            <w:tcBorders>
              <w:top w:val="single" w:sz="4" w:space="0" w:color="auto"/>
              <w:left w:val="single" w:sz="4" w:space="0" w:color="auto"/>
              <w:bottom w:val="single" w:sz="4" w:space="0" w:color="auto"/>
              <w:right w:val="single" w:sz="4" w:space="0" w:color="auto"/>
            </w:tcBorders>
            <w:tcPrChange w:id="126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0FA586D5"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64" w:author="Arvi Lintervo (Nokia)" w:date="2023-05-16T12:09:00Z">
              <w:r>
                <w:rPr>
                  <w:rFonts w:eastAsia="Times New Roman"/>
                  <w:sz w:val="18"/>
                </w:rPr>
                <w:t>0</w:t>
              </w:r>
            </w:ins>
            <w:del w:id="1265" w:author="Arvi Lintervo (Nokia)" w:date="2023-05-16T12:08:00Z">
              <w:r w:rsidDel="00A01872">
                <w:rPr>
                  <w:rFonts w:eastAsia="Times New Roman"/>
                  <w:sz w:val="18"/>
                </w:rPr>
                <w:delText>90</w:delText>
              </w:r>
            </w:del>
          </w:p>
        </w:tc>
        <w:tc>
          <w:tcPr>
            <w:tcW w:w="710" w:type="dxa"/>
            <w:tcBorders>
              <w:top w:val="single" w:sz="4" w:space="0" w:color="auto"/>
              <w:left w:val="single" w:sz="4" w:space="0" w:color="auto"/>
              <w:bottom w:val="single" w:sz="4" w:space="0" w:color="auto"/>
              <w:right w:val="single" w:sz="4" w:space="0" w:color="auto"/>
            </w:tcBorders>
            <w:hideMark/>
            <w:tcPrChange w:id="126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5C324AE8"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67" w:author="Arvi Lintervo (Nokia)" w:date="2023-05-16T12:08:00Z">
              <w:r>
                <w:rPr>
                  <w:rFonts w:eastAsia="Times New Roman"/>
                  <w:sz w:val="18"/>
                </w:rPr>
                <w:t>90</w:t>
              </w:r>
            </w:ins>
            <w:del w:id="126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6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10708299"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Left Side Surround, MC channel 7</w:t>
            </w:r>
          </w:p>
        </w:tc>
      </w:tr>
      <w:tr w:rsidR="00EE470D" w14:paraId="50B0805F" w14:textId="77777777" w:rsidTr="00B32561">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70" w:author="Arvi Lintervo (Nokia)" w:date="2023-05-16T12:08:00Z">
            <w:tblPrEx>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jc w:val="center"/>
          <w:trPrChange w:id="1271" w:author="Arvi Lintervo (Nokia)" w:date="2023-05-16T12:08:00Z">
            <w:trPr>
              <w:jc w:val="center"/>
            </w:trPr>
          </w:trPrChange>
        </w:trPr>
        <w:tc>
          <w:tcPr>
            <w:tcW w:w="567" w:type="dxa"/>
            <w:tcBorders>
              <w:top w:val="single" w:sz="4" w:space="0" w:color="auto"/>
              <w:left w:val="single" w:sz="4" w:space="0" w:color="auto"/>
              <w:bottom w:val="single" w:sz="4" w:space="0" w:color="auto"/>
              <w:right w:val="single" w:sz="4" w:space="0" w:color="auto"/>
            </w:tcBorders>
            <w:hideMark/>
            <w:tcPrChange w:id="1272" w:author="Arvi Lintervo (Nokia)" w:date="2023-05-16T12:08:00Z">
              <w:tcPr>
                <w:tcW w:w="567" w:type="dxa"/>
                <w:tcBorders>
                  <w:top w:val="single" w:sz="4" w:space="0" w:color="auto"/>
                  <w:left w:val="single" w:sz="4" w:space="0" w:color="auto"/>
                  <w:bottom w:val="single" w:sz="4" w:space="0" w:color="auto"/>
                  <w:right w:val="single" w:sz="4" w:space="0" w:color="auto"/>
                </w:tcBorders>
                <w:hideMark/>
              </w:tcPr>
            </w:tcPrChange>
          </w:tcPr>
          <w:p w14:paraId="35F4AE9B"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7</w:t>
            </w:r>
          </w:p>
        </w:tc>
        <w:tc>
          <w:tcPr>
            <w:tcW w:w="709" w:type="dxa"/>
            <w:tcBorders>
              <w:top w:val="single" w:sz="4" w:space="0" w:color="auto"/>
              <w:left w:val="single" w:sz="4" w:space="0" w:color="auto"/>
              <w:bottom w:val="single" w:sz="4" w:space="0" w:color="auto"/>
              <w:right w:val="single" w:sz="4" w:space="0" w:color="auto"/>
            </w:tcBorders>
            <w:tcPrChange w:id="1273" w:author="Arvi Lintervo (Nokia)" w:date="2023-05-16T12:08:00Z">
              <w:tcPr>
                <w:tcW w:w="708" w:type="dxa"/>
                <w:tcBorders>
                  <w:top w:val="single" w:sz="4" w:space="0" w:color="auto"/>
                  <w:left w:val="single" w:sz="4" w:space="0" w:color="auto"/>
                  <w:bottom w:val="single" w:sz="4" w:space="0" w:color="auto"/>
                  <w:right w:val="single" w:sz="4" w:space="0" w:color="auto"/>
                </w:tcBorders>
              </w:tcPr>
            </w:tcPrChange>
          </w:tcPr>
          <w:p w14:paraId="06DB4AE7"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74" w:author="Arvi Lintervo (Nokia)" w:date="2023-05-16T12:09:00Z">
              <w:r>
                <w:rPr>
                  <w:rFonts w:eastAsia="Times New Roman"/>
                  <w:sz w:val="18"/>
                </w:rPr>
                <w:t>0</w:t>
              </w:r>
            </w:ins>
            <w:del w:id="1275" w:author="Arvi Lintervo (Nokia)" w:date="2023-05-16T12:08:00Z">
              <w:r w:rsidDel="00A01872">
                <w:rPr>
                  <w:rFonts w:eastAsia="Times New Roman"/>
                  <w:sz w:val="18"/>
                </w:rPr>
                <w:delText>-90</w:delText>
              </w:r>
            </w:del>
          </w:p>
        </w:tc>
        <w:tc>
          <w:tcPr>
            <w:tcW w:w="710" w:type="dxa"/>
            <w:tcBorders>
              <w:top w:val="single" w:sz="4" w:space="0" w:color="auto"/>
              <w:left w:val="single" w:sz="4" w:space="0" w:color="auto"/>
              <w:bottom w:val="single" w:sz="4" w:space="0" w:color="auto"/>
              <w:right w:val="single" w:sz="4" w:space="0" w:color="auto"/>
            </w:tcBorders>
            <w:hideMark/>
            <w:tcPrChange w:id="1276" w:author="Arvi Lintervo (Nokia)" w:date="2023-05-16T12:08:00Z">
              <w:tcPr>
                <w:tcW w:w="709" w:type="dxa"/>
                <w:tcBorders>
                  <w:top w:val="single" w:sz="4" w:space="0" w:color="auto"/>
                  <w:left w:val="single" w:sz="4" w:space="0" w:color="auto"/>
                  <w:bottom w:val="single" w:sz="4" w:space="0" w:color="auto"/>
                  <w:right w:val="single" w:sz="4" w:space="0" w:color="auto"/>
                </w:tcBorders>
                <w:hideMark/>
              </w:tcPr>
            </w:tcPrChange>
          </w:tcPr>
          <w:p w14:paraId="25D5242F"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77" w:author="Arvi Lintervo (Nokia)" w:date="2023-05-16T12:08:00Z">
              <w:r>
                <w:rPr>
                  <w:rFonts w:eastAsia="Times New Roman"/>
                  <w:sz w:val="18"/>
                </w:rPr>
                <w:t>-90</w:t>
              </w:r>
            </w:ins>
            <w:del w:id="1278" w:author="Arvi Lintervo (Nokia)" w:date="2023-05-16T12:08:00Z">
              <w:r w:rsidDel="00735AED">
                <w:rPr>
                  <w:rFonts w:eastAsia="Times New Roman"/>
                  <w:sz w:val="18"/>
                </w:rPr>
                <w:delText>0</w:delText>
              </w:r>
            </w:del>
          </w:p>
        </w:tc>
        <w:tc>
          <w:tcPr>
            <w:tcW w:w="6384" w:type="dxa"/>
            <w:tcBorders>
              <w:top w:val="single" w:sz="4" w:space="0" w:color="auto"/>
              <w:left w:val="single" w:sz="4" w:space="0" w:color="auto"/>
              <w:bottom w:val="single" w:sz="4" w:space="0" w:color="auto"/>
              <w:right w:val="single" w:sz="4" w:space="0" w:color="auto"/>
            </w:tcBorders>
            <w:hideMark/>
            <w:tcPrChange w:id="1279" w:author="Arvi Lintervo (Nokia)" w:date="2023-05-16T12:08:00Z">
              <w:tcPr>
                <w:tcW w:w="6379" w:type="dxa"/>
                <w:tcBorders>
                  <w:top w:val="single" w:sz="4" w:space="0" w:color="auto"/>
                  <w:left w:val="single" w:sz="4" w:space="0" w:color="auto"/>
                  <w:bottom w:val="single" w:sz="4" w:space="0" w:color="auto"/>
                  <w:right w:val="single" w:sz="4" w:space="0" w:color="auto"/>
                </w:tcBorders>
                <w:hideMark/>
              </w:tcPr>
            </w:tcPrChange>
          </w:tcPr>
          <w:p w14:paraId="7CD9F59D"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Right Side Surround, MC channel 8</w:t>
            </w:r>
          </w:p>
        </w:tc>
      </w:tr>
      <w:tr w:rsidR="00EE470D" w14:paraId="269D1F0A" w14:textId="77777777" w:rsidTr="00B32561">
        <w:trPr>
          <w:jc w:val="center"/>
        </w:trPr>
        <w:tc>
          <w:tcPr>
            <w:tcW w:w="567" w:type="dxa"/>
            <w:tcBorders>
              <w:top w:val="single" w:sz="4" w:space="0" w:color="auto"/>
              <w:left w:val="single" w:sz="4" w:space="0" w:color="auto"/>
              <w:bottom w:val="single" w:sz="4" w:space="0" w:color="auto"/>
              <w:right w:val="single" w:sz="4" w:space="0" w:color="auto"/>
            </w:tcBorders>
            <w:hideMark/>
          </w:tcPr>
          <w:p w14:paraId="1E398B90"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r>
              <w:rPr>
                <w:rFonts w:eastAsia="Times New Roman"/>
                <w:sz w:val="18"/>
              </w:rPr>
              <w:t>8</w:t>
            </w:r>
          </w:p>
        </w:tc>
        <w:tc>
          <w:tcPr>
            <w:tcW w:w="709" w:type="dxa"/>
            <w:tcBorders>
              <w:top w:val="single" w:sz="4" w:space="0" w:color="auto"/>
              <w:left w:val="single" w:sz="4" w:space="0" w:color="auto"/>
              <w:bottom w:val="single" w:sz="4" w:space="0" w:color="auto"/>
              <w:right w:val="single" w:sz="4" w:space="0" w:color="auto"/>
            </w:tcBorders>
            <w:hideMark/>
          </w:tcPr>
          <w:p w14:paraId="20ABDEFE"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commentRangeStart w:id="1280"/>
            <w:ins w:id="1281" w:author="Arvi Lintervo (Nokia)" w:date="2023-05-16T12:09:00Z">
              <w:r>
                <w:rPr>
                  <w:rFonts w:eastAsia="Times New Roman"/>
                  <w:sz w:val="18"/>
                </w:rPr>
                <w:t>9</w:t>
              </w:r>
            </w:ins>
            <w:r>
              <w:rPr>
                <w:rFonts w:eastAsia="Times New Roman"/>
                <w:sz w:val="18"/>
              </w:rPr>
              <w:t>0</w:t>
            </w:r>
          </w:p>
        </w:tc>
        <w:tc>
          <w:tcPr>
            <w:tcW w:w="710" w:type="dxa"/>
            <w:tcBorders>
              <w:top w:val="single" w:sz="4" w:space="0" w:color="auto"/>
              <w:left w:val="single" w:sz="4" w:space="0" w:color="auto"/>
              <w:bottom w:val="single" w:sz="4" w:space="0" w:color="auto"/>
              <w:right w:val="single" w:sz="4" w:space="0" w:color="auto"/>
            </w:tcBorders>
            <w:hideMark/>
          </w:tcPr>
          <w:p w14:paraId="7C967B47"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del w:id="1282" w:author="Arvi Lintervo (Nokia)" w:date="2023-05-16T12:09:00Z">
              <w:r w:rsidDel="00A01872">
                <w:rPr>
                  <w:rFonts w:eastAsia="Times New Roman"/>
                  <w:sz w:val="18"/>
                </w:rPr>
                <w:delText>9</w:delText>
              </w:r>
            </w:del>
            <w:r>
              <w:rPr>
                <w:rFonts w:eastAsia="Times New Roman"/>
                <w:sz w:val="18"/>
              </w:rPr>
              <w:t>0</w:t>
            </w:r>
            <w:commentRangeEnd w:id="1280"/>
            <w:r>
              <w:rPr>
                <w:rStyle w:val="CommentReference"/>
                <w:lang w:eastAsia="x-none"/>
              </w:rPr>
              <w:commentReference w:id="1280"/>
            </w:r>
          </w:p>
        </w:tc>
        <w:tc>
          <w:tcPr>
            <w:tcW w:w="6384" w:type="dxa"/>
            <w:tcBorders>
              <w:top w:val="single" w:sz="4" w:space="0" w:color="auto"/>
              <w:left w:val="single" w:sz="4" w:space="0" w:color="auto"/>
              <w:bottom w:val="single" w:sz="4" w:space="0" w:color="auto"/>
              <w:right w:val="single" w:sz="4" w:space="0" w:color="auto"/>
            </w:tcBorders>
            <w:hideMark/>
          </w:tcPr>
          <w:p w14:paraId="34045E29" w14:textId="77777777" w:rsidR="00EE470D" w:rsidRDefault="00EE470D" w:rsidP="00B32561">
            <w:pPr>
              <w:keepNext/>
              <w:keepLines/>
              <w:overflowPunct w:val="0"/>
              <w:autoSpaceDE w:val="0"/>
              <w:autoSpaceDN w:val="0"/>
              <w:adjustRightInd w:val="0"/>
              <w:spacing w:after="0" w:line="240" w:lineRule="auto"/>
              <w:jc w:val="center"/>
              <w:textAlignment w:val="baseline"/>
              <w:rPr>
                <w:rFonts w:eastAsia="Times New Roman"/>
                <w:sz w:val="18"/>
              </w:rPr>
            </w:pPr>
            <w:ins w:id="1283" w:author="Dolby Author" w:date="2023-05-16T20:40:00Z">
              <w:r>
                <w:rPr>
                  <w:rFonts w:eastAsia="Times New Roman"/>
                  <w:sz w:val="18"/>
                </w:rPr>
                <w:t xml:space="preserve">One height speaker is used in the acoustic test chamber. </w:t>
              </w:r>
              <w:r>
                <w:rPr>
                  <w:rFonts w:eastAsia="Times New Roman"/>
                  <w:sz w:val="18"/>
                </w:rPr>
                <w:br/>
              </w:r>
              <w:r>
                <w:rPr>
                  <w:rFonts w:eastAsia="Times New Roman"/>
                  <w:sz w:val="18"/>
                </w:rPr>
                <w:br/>
                <w:t>The reference renderer in the reference client is configured with f</w:t>
              </w:r>
              <w:commentRangeStart w:id="1284"/>
              <w:r>
                <w:rPr>
                  <w:rFonts w:eastAsia="Times New Roman"/>
                  <w:sz w:val="18"/>
                </w:rPr>
                <w:t>our height speaker signals in accordance with the IVAS default 7.1.4 configuration [reference to future IVAS specification], MC channels 9-12. These four signals are added in the time domain before further measurements.</w:t>
              </w:r>
              <w:commentRangeEnd w:id="1284"/>
              <w:r>
                <w:rPr>
                  <w:rStyle w:val="CommentReference"/>
                  <w:lang w:eastAsia="x-none"/>
                </w:rPr>
                <w:commentReference w:id="1284"/>
              </w:r>
            </w:ins>
            <w:del w:id="1285" w:author="Dolby Author" w:date="2023-05-16T20:40:00Z">
              <w:r w:rsidDel="009D59E1">
                <w:rPr>
                  <w:rFonts w:eastAsia="Times New Roman"/>
                  <w:sz w:val="18"/>
                </w:rPr>
                <w:delText>Realization of height speakers, MC channels 9-12</w:delText>
              </w:r>
            </w:del>
            <w:ins w:id="1286" w:author="Dolby Author" w:date="2023-05-16T20:41:00Z">
              <w:r>
                <w:rPr>
                  <w:rFonts w:eastAsia="Times New Roman"/>
                  <w:sz w:val="18"/>
                </w:rPr>
                <w:t xml:space="preserve"> </w:t>
              </w:r>
            </w:ins>
          </w:p>
        </w:tc>
      </w:tr>
    </w:tbl>
    <w:p w14:paraId="74BC9BCB" w14:textId="77777777" w:rsidR="00EE470D" w:rsidRDefault="00EE470D" w:rsidP="00EE470D"/>
    <w:p w14:paraId="02B1C0CC" w14:textId="77777777" w:rsidR="00EE470D" w:rsidRDefault="00EE470D" w:rsidP="00EE470D">
      <w:pPr>
        <w:rPr>
          <w:rFonts w:asciiTheme="minorHAnsi" w:eastAsiaTheme="minorHAnsi" w:hAnsiTheme="minorHAnsi" w:cs="Arial"/>
          <w:b/>
          <w:szCs w:val="22"/>
          <w:lang w:val="en-US"/>
        </w:rPr>
      </w:pPr>
      <w:r>
        <w:rPr>
          <w:rFonts w:cs="Arial"/>
          <w:b/>
          <w:noProof/>
        </w:rPr>
        <w:lastRenderedPageBreak/>
        <w:drawing>
          <wp:inline distT="0" distB="0" distL="0" distR="0" wp14:anchorId="6564A3D8" wp14:editId="60EE8F27">
            <wp:extent cx="2156460" cy="1987550"/>
            <wp:effectExtent l="0" t="0" r="0"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r="51527"/>
                    <a:stretch>
                      <a:fillRect/>
                    </a:stretch>
                  </pic:blipFill>
                  <pic:spPr bwMode="auto">
                    <a:xfrm>
                      <a:off x="0" y="0"/>
                      <a:ext cx="2156460" cy="1987550"/>
                    </a:xfrm>
                    <a:prstGeom prst="rect">
                      <a:avLst/>
                    </a:prstGeom>
                    <a:noFill/>
                    <a:ln>
                      <a:noFill/>
                    </a:ln>
                  </pic:spPr>
                </pic:pic>
              </a:graphicData>
            </a:graphic>
          </wp:inline>
        </w:drawing>
      </w:r>
      <w:r>
        <w:rPr>
          <w:rFonts w:cs="Arial"/>
          <w:b/>
          <w:bCs/>
        </w:rPr>
        <w:tab/>
      </w:r>
      <w:r>
        <w:rPr>
          <w:rFonts w:cs="Arial"/>
          <w:b/>
          <w:noProof/>
        </w:rPr>
        <w:drawing>
          <wp:inline distT="0" distB="0" distL="0" distR="0" wp14:anchorId="3AF6A468" wp14:editId="230E106F">
            <wp:extent cx="2103755" cy="2167255"/>
            <wp:effectExtent l="0" t="0" r="0" b="4445"/>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l="56918" t="-958" r="14" b="958"/>
                    <a:stretch>
                      <a:fillRect/>
                    </a:stretch>
                  </pic:blipFill>
                  <pic:spPr bwMode="auto">
                    <a:xfrm>
                      <a:off x="0" y="0"/>
                      <a:ext cx="2103755" cy="2167255"/>
                    </a:xfrm>
                    <a:prstGeom prst="rect">
                      <a:avLst/>
                    </a:prstGeom>
                    <a:noFill/>
                    <a:ln>
                      <a:noFill/>
                    </a:ln>
                  </pic:spPr>
                </pic:pic>
              </a:graphicData>
            </a:graphic>
          </wp:inline>
        </w:drawing>
      </w:r>
      <w:r>
        <w:rPr>
          <w:rFonts w:cs="Arial"/>
          <w:b/>
        </w:rPr>
        <w:t xml:space="preserve">   </w:t>
      </w:r>
      <w:r>
        <w:rPr>
          <w:rFonts w:cs="Arial"/>
          <w:b/>
          <w:bCs/>
        </w:rPr>
        <w:t xml:space="preserve"> </w:t>
      </w:r>
      <w:r>
        <w:rPr>
          <w:rFonts w:cs="Arial"/>
          <w:b/>
          <w:noProof/>
        </w:rPr>
        <w:drawing>
          <wp:inline distT="0" distB="0" distL="0" distR="0" wp14:anchorId="6D994651" wp14:editId="2C2B8305">
            <wp:extent cx="1453515" cy="2177415"/>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53515" cy="2177415"/>
                    </a:xfrm>
                    <a:prstGeom prst="rect">
                      <a:avLst/>
                    </a:prstGeom>
                    <a:noFill/>
                    <a:ln>
                      <a:noFill/>
                    </a:ln>
                  </pic:spPr>
                </pic:pic>
              </a:graphicData>
            </a:graphic>
          </wp:inline>
        </w:drawing>
      </w:r>
      <w:r>
        <w:rPr>
          <w:rFonts w:cs="Arial"/>
          <w:b/>
          <w:bCs/>
        </w:rPr>
        <w:tab/>
      </w:r>
      <w:r>
        <w:rPr>
          <w:rFonts w:cs="Arial"/>
          <w:b/>
        </w:rPr>
        <w:t xml:space="preserve">   </w:t>
      </w:r>
    </w:p>
    <w:p w14:paraId="783E03EF" w14:textId="77777777" w:rsidR="00EE470D" w:rsidRDefault="00EE470D" w:rsidP="00EE470D">
      <w:pPr>
        <w:keepNext/>
        <w:rPr>
          <w:rFonts w:cstheme="minorBidi"/>
        </w:rPr>
      </w:pPr>
      <w:r>
        <w:rPr>
          <w:rFonts w:cs="Arial"/>
          <w:b/>
          <w:noProof/>
        </w:rPr>
        <w:drawing>
          <wp:inline distT="0" distB="0" distL="0" distR="0" wp14:anchorId="1C4E1862" wp14:editId="7B0A189A">
            <wp:extent cx="2304415" cy="1543685"/>
            <wp:effectExtent l="0" t="0" r="635" b="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r="43143"/>
                    <a:stretch>
                      <a:fillRect/>
                    </a:stretch>
                  </pic:blipFill>
                  <pic:spPr bwMode="auto">
                    <a:xfrm>
                      <a:off x="0" y="0"/>
                      <a:ext cx="2304415" cy="1543685"/>
                    </a:xfrm>
                    <a:prstGeom prst="rect">
                      <a:avLst/>
                    </a:prstGeom>
                    <a:noFill/>
                    <a:ln>
                      <a:noFill/>
                    </a:ln>
                  </pic:spPr>
                </pic:pic>
              </a:graphicData>
            </a:graphic>
          </wp:inline>
        </w:drawing>
      </w:r>
      <w:r>
        <w:rPr>
          <w:rFonts w:cs="Arial"/>
          <w:b/>
        </w:rPr>
        <w:t xml:space="preserve"> </w:t>
      </w:r>
      <w:r>
        <w:rPr>
          <w:rFonts w:cs="Arial"/>
          <w:b/>
          <w:bCs/>
          <w:noProof/>
        </w:rPr>
        <w:t xml:space="preserve"> </w:t>
      </w:r>
      <w:r>
        <w:rPr>
          <w:rFonts w:cs="Arial"/>
          <w:b/>
          <w:noProof/>
        </w:rPr>
        <w:drawing>
          <wp:inline distT="0" distB="0" distL="0" distR="0" wp14:anchorId="4D5EC434" wp14:editId="4799ED43">
            <wp:extent cx="1644015" cy="1511935"/>
            <wp:effectExtent l="0" t="0" r="0"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l="58247" t="513" r="117" b="-513"/>
                    <a:stretch>
                      <a:fillRect/>
                    </a:stretch>
                  </pic:blipFill>
                  <pic:spPr bwMode="auto">
                    <a:xfrm>
                      <a:off x="0" y="0"/>
                      <a:ext cx="1644015" cy="1511935"/>
                    </a:xfrm>
                    <a:prstGeom prst="rect">
                      <a:avLst/>
                    </a:prstGeom>
                    <a:noFill/>
                    <a:ln>
                      <a:noFill/>
                    </a:ln>
                  </pic:spPr>
                </pic:pic>
              </a:graphicData>
            </a:graphic>
          </wp:inline>
        </w:drawing>
      </w:r>
    </w:p>
    <w:p w14:paraId="7E29E002" w14:textId="77777777" w:rsidR="00EE470D" w:rsidRDefault="00EE470D" w:rsidP="00EE470D">
      <w:pPr>
        <w:jc w:val="center"/>
      </w:pPr>
    </w:p>
    <w:p w14:paraId="2783AB22" w14:textId="77777777" w:rsidR="00EE470D" w:rsidRDefault="00EE470D" w:rsidP="00EE470D">
      <w:pPr>
        <w:keepLines/>
        <w:spacing w:after="240" w:line="240" w:lineRule="auto"/>
        <w:jc w:val="center"/>
        <w:rPr>
          <w:rFonts w:eastAsia="DengXian"/>
          <w:b/>
          <w:sz w:val="20"/>
          <w:lang w:eastAsia="ko-KR"/>
        </w:rPr>
      </w:pPr>
      <w:r>
        <w:rPr>
          <w:rFonts w:eastAsia="DengXian"/>
          <w:b/>
          <w:sz w:val="20"/>
          <w:lang w:eastAsia="ko-KR"/>
        </w:rPr>
        <w:t>Figure X: Utilized loudspeaker position combinations</w:t>
      </w:r>
    </w:p>
    <w:p w14:paraId="0148FB51" w14:textId="77777777" w:rsidR="00EE470D" w:rsidRDefault="00EE470D" w:rsidP="00EE470D"/>
    <w:p w14:paraId="67DDFC3C" w14:textId="77777777" w:rsidR="00EE470D" w:rsidRDefault="00EE470D" w:rsidP="00EE470D">
      <w:pPr>
        <w:jc w:val="center"/>
      </w:pPr>
      <w:ins w:id="1287" w:author="Arvi Lintervo (Nokia)" w:date="2023-05-12T10:13:00Z">
        <w:r w:rsidRPr="00B51AD1">
          <w:rPr>
            <w:noProof/>
          </w:rPr>
          <w:drawing>
            <wp:inline distT="0" distB="0" distL="0" distR="0" wp14:anchorId="772FEC2B" wp14:editId="04841CBE">
              <wp:extent cx="6858000" cy="163893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1638935"/>
                      </a:xfrm>
                      <a:prstGeom prst="rect">
                        <a:avLst/>
                      </a:prstGeom>
                    </pic:spPr>
                  </pic:pic>
                </a:graphicData>
              </a:graphic>
            </wp:inline>
          </w:drawing>
        </w:r>
      </w:ins>
      <w:ins w:id="1288" w:author="Arvi Lintervo (Nokia)" w:date="2023-05-12T09:21:00Z">
        <w:r w:rsidRPr="000914F3" w:rsidDel="000914F3">
          <w:t xml:space="preserve"> </w:t>
        </w:r>
      </w:ins>
      <w:commentRangeStart w:id="1289"/>
      <w:commentRangeStart w:id="1290"/>
      <w:del w:id="1291" w:author="Arvi Lintervo (Nokia)" w:date="2023-05-12T09:21:00Z">
        <w:r w:rsidDel="000914F3">
          <w:rPr>
            <w:rFonts w:cs="Arial"/>
            <w:noProof/>
          </w:rPr>
          <w:drawing>
            <wp:inline distT="0" distB="0" distL="0" distR="0" wp14:anchorId="5B4F66E2" wp14:editId="102ADF58">
              <wp:extent cx="6120765" cy="1395095"/>
              <wp:effectExtent l="0" t="0" r="0" b="0"/>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765" cy="1395095"/>
                      </a:xfrm>
                      <a:prstGeom prst="rect">
                        <a:avLst/>
                      </a:prstGeom>
                      <a:noFill/>
                      <a:ln>
                        <a:noFill/>
                      </a:ln>
                    </pic:spPr>
                  </pic:pic>
                </a:graphicData>
              </a:graphic>
            </wp:inline>
          </w:drawing>
        </w:r>
      </w:del>
      <w:commentRangeEnd w:id="1289"/>
      <w:r>
        <w:rPr>
          <w:rStyle w:val="CommentReference"/>
          <w:lang w:eastAsia="x-none"/>
        </w:rPr>
        <w:commentReference w:id="1289"/>
      </w:r>
      <w:commentRangeEnd w:id="1290"/>
      <w:r>
        <w:rPr>
          <w:rStyle w:val="CommentReference"/>
          <w:lang w:eastAsia="x-none"/>
        </w:rPr>
        <w:commentReference w:id="1290"/>
      </w:r>
    </w:p>
    <w:p w14:paraId="4A227146" w14:textId="77777777" w:rsidR="00EE470D" w:rsidRDefault="00EE470D" w:rsidP="00EE470D">
      <w:pPr>
        <w:keepLines/>
        <w:spacing w:after="240" w:line="240" w:lineRule="auto"/>
        <w:jc w:val="center"/>
        <w:rPr>
          <w:rFonts w:eastAsia="DengXian"/>
          <w:b/>
          <w:sz w:val="20"/>
          <w:lang w:eastAsia="ko-KR"/>
        </w:rPr>
      </w:pPr>
      <w:commentRangeStart w:id="1292"/>
      <w:r>
        <w:rPr>
          <w:rFonts w:eastAsia="DengXian"/>
          <w:b/>
          <w:sz w:val="20"/>
          <w:lang w:eastAsia="ko-KR"/>
        </w:rPr>
        <w:t xml:space="preserve">Figure X: Example using </w:t>
      </w:r>
      <w:ins w:id="1293" w:author="Dolby Author" w:date="2023-05-09T11:24:00Z">
        <w:r>
          <w:rPr>
            <w:rFonts w:eastAsia="DengXian"/>
            <w:b/>
            <w:sz w:val="20"/>
            <w:lang w:eastAsia="ko-KR"/>
          </w:rPr>
          <w:t xml:space="preserve">IVAS SBA or </w:t>
        </w:r>
      </w:ins>
      <w:r>
        <w:rPr>
          <w:rFonts w:eastAsia="DengXian"/>
          <w:b/>
          <w:sz w:val="20"/>
          <w:lang w:eastAsia="ko-KR"/>
        </w:rPr>
        <w:t xml:space="preserve">MASA; The UE under test is connected to a test system composed of a 3GPP wireless system simulator and a reference client with 7.1+4 multichannel output and frequency-domain filters for analysis. </w:t>
      </w:r>
      <w:commentRangeEnd w:id="1292"/>
      <w:r>
        <w:rPr>
          <w:rStyle w:val="CommentReference"/>
          <w:lang w:eastAsia="x-none"/>
        </w:rPr>
        <w:commentReference w:id="1292"/>
      </w:r>
    </w:p>
    <w:p w14:paraId="266069D1" w14:textId="77777777" w:rsidR="00EE470D" w:rsidRDefault="00EE470D" w:rsidP="00EB17AE">
      <w:pPr>
        <w:pStyle w:val="Heading3"/>
      </w:pPr>
      <w:bookmarkStart w:id="1294" w:name="_Toc135924346"/>
      <w:r>
        <w:t>Measurement</w:t>
      </w:r>
      <w:bookmarkEnd w:id="1294"/>
    </w:p>
    <w:p w14:paraId="5BC8332B" w14:textId="77777777" w:rsidR="00EE470D" w:rsidRDefault="00EE470D" w:rsidP="00EE470D">
      <w:r>
        <w:t>The following procedure shall be used:</w:t>
      </w:r>
    </w:p>
    <w:p w14:paraId="2A5FD3F6" w14:textId="77777777" w:rsidR="00EE470D" w:rsidRDefault="00EE470D" w:rsidP="00EE470D">
      <w:pPr>
        <w:numPr>
          <w:ilvl w:val="0"/>
          <w:numId w:val="60"/>
        </w:numPr>
        <w:overflowPunct w:val="0"/>
        <w:autoSpaceDE w:val="0"/>
        <w:autoSpaceDN w:val="0"/>
        <w:adjustRightInd w:val="0"/>
        <w:spacing w:after="180" w:line="240" w:lineRule="auto"/>
        <w:textAlignment w:val="baseline"/>
        <w:rPr>
          <w:rFonts w:ascii="Times New Roman" w:eastAsia="DengXian" w:hAnsi="Times New Roman"/>
          <w:sz w:val="20"/>
          <w:lang w:eastAsia="ko-KR"/>
        </w:rPr>
      </w:pPr>
      <w:r>
        <w:rPr>
          <w:rFonts w:ascii="Times New Roman" w:eastAsia="DengXian" w:hAnsi="Times New Roman"/>
          <w:sz w:val="20"/>
          <w:lang w:eastAsia="ko-KR"/>
        </w:rPr>
        <w:t xml:space="preserve">The UE under test is connected to a test system composed of a 3GPP wireless system simulator and reference client with an IVAS session established with 7.1+4 multichannel output. The </w:t>
      </w:r>
      <w:del w:id="1295" w:author="Dolby Author" w:date="2023-05-07T19:23:00Z">
        <w:r w:rsidDel="00E363BA">
          <w:rPr>
            <w:rFonts w:ascii="Times New Roman" w:eastAsia="DengXian" w:hAnsi="Times New Roman"/>
            <w:sz w:val="20"/>
            <w:lang w:eastAsia="ko-KR"/>
          </w:rPr>
          <w:delText xml:space="preserve">codec </w:delText>
        </w:r>
      </w:del>
      <w:ins w:id="1296" w:author="Dolby Author" w:date="2023-05-07T19:23:00Z">
        <w:r>
          <w:rPr>
            <w:rFonts w:ascii="Times New Roman" w:eastAsia="DengXian" w:hAnsi="Times New Roman"/>
            <w:sz w:val="20"/>
            <w:lang w:eastAsia="ko-KR"/>
          </w:rPr>
          <w:t xml:space="preserve">encoder </w:t>
        </w:r>
      </w:ins>
      <w:r>
        <w:rPr>
          <w:rFonts w:ascii="Times New Roman" w:eastAsia="DengXian" w:hAnsi="Times New Roman"/>
          <w:sz w:val="20"/>
          <w:lang w:eastAsia="ko-KR"/>
        </w:rPr>
        <w:t>shall be operated with scene-based audio or metadata-assisted spatial audio input format at [512] kbit/s. The audio input format and bitrate shall be reported. The decoder/renderer option shall be 7.1+4 multichannel.</w:t>
      </w:r>
    </w:p>
    <w:p w14:paraId="395347F4" w14:textId="77777777" w:rsidR="00EE470D" w:rsidRDefault="00EE470D" w:rsidP="00EE470D">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b)</w:t>
      </w:r>
      <w:r>
        <w:rPr>
          <w:rFonts w:ascii="Times New Roman" w:eastAsia="DengXian" w:hAnsi="Times New Roman"/>
          <w:sz w:val="20"/>
          <w:lang w:eastAsia="ko-KR"/>
        </w:rPr>
        <w:tab/>
        <w:t xml:space="preserve">A modulated multi-tone test signal A is played over a loudspeaker at position </w:t>
      </w:r>
      <w:proofErr w:type="spellStart"/>
      <w:r>
        <w:rPr>
          <w:rFonts w:ascii="Times New Roman" w:eastAsia="DengXian" w:hAnsi="Times New Roman"/>
          <w:sz w:val="20"/>
          <w:lang w:eastAsia="ko-KR"/>
        </w:rPr>
        <w:t>i</w:t>
      </w:r>
      <w:r>
        <w:rPr>
          <w:rFonts w:ascii="Times New Roman" w:eastAsia="DengXian" w:hAnsi="Times New Roman"/>
          <w:sz w:val="20"/>
          <w:vertAlign w:val="subscript"/>
          <w:lang w:eastAsia="ko-KR"/>
        </w:rPr>
        <w:t>A</w:t>
      </w:r>
      <w:r>
        <w:rPr>
          <w:rFonts w:ascii="Times New Roman" w:eastAsia="DengXian" w:hAnsi="Times New Roman"/>
          <w:sz w:val="20"/>
          <w:lang w:eastAsia="ko-KR"/>
        </w:rPr>
        <w:t>.</w:t>
      </w:r>
      <w:proofErr w:type="spellEnd"/>
      <w:r>
        <w:rPr>
          <w:rFonts w:ascii="Times New Roman" w:eastAsia="DengXian" w:hAnsi="Times New Roman"/>
          <w:sz w:val="20"/>
          <w:lang w:eastAsia="ko-KR"/>
        </w:rPr>
        <w:t xml:space="preserve"> Simultaneously, a modulated multi-tone test signal B is played over a loudspeaker at position </w:t>
      </w:r>
      <w:proofErr w:type="spellStart"/>
      <w:r>
        <w:rPr>
          <w:rFonts w:ascii="Times New Roman" w:eastAsia="DengXian" w:hAnsi="Times New Roman"/>
          <w:sz w:val="20"/>
          <w:lang w:eastAsia="ko-KR"/>
        </w:rPr>
        <w:t>i</w:t>
      </w:r>
      <w:r>
        <w:rPr>
          <w:rFonts w:ascii="Times New Roman" w:eastAsia="DengXian" w:hAnsi="Times New Roman"/>
          <w:sz w:val="20"/>
          <w:vertAlign w:val="subscript"/>
          <w:lang w:eastAsia="ko-KR"/>
        </w:rPr>
        <w:t>B</w:t>
      </w:r>
      <w:r>
        <w:rPr>
          <w:rFonts w:ascii="Times New Roman" w:eastAsia="DengXian" w:hAnsi="Times New Roman"/>
          <w:sz w:val="20"/>
          <w:lang w:eastAsia="ko-KR"/>
        </w:rPr>
        <w:t>.</w:t>
      </w:r>
      <w:proofErr w:type="spellEnd"/>
      <w:r>
        <w:rPr>
          <w:rFonts w:ascii="Times New Roman" w:eastAsia="DengXian" w:hAnsi="Times New Roman"/>
          <w:sz w:val="20"/>
          <w:lang w:eastAsia="ko-KR"/>
        </w:rPr>
        <w:t xml:space="preserve"> See Annex A.1 for a description of the multi-tone signals.</w:t>
      </w:r>
    </w:p>
    <w:p w14:paraId="4AFC2F56" w14:textId="77777777" w:rsidR="00EE470D" w:rsidRDefault="00EE470D" w:rsidP="00EE470D">
      <w:pPr>
        <w:keepLines/>
        <w:spacing w:after="180" w:line="240" w:lineRule="auto"/>
        <w:ind w:left="1135" w:hanging="851"/>
        <w:rPr>
          <w:rFonts w:ascii="Times New Roman" w:hAnsi="Times New Roman"/>
          <w:sz w:val="20"/>
        </w:rPr>
      </w:pPr>
      <w:r>
        <w:rPr>
          <w:rFonts w:ascii="Times New Roman" w:hAnsi="Times New Roman"/>
          <w:sz w:val="20"/>
        </w:rPr>
        <w:t>Editor’s note:</w:t>
      </w:r>
      <w:r>
        <w:rPr>
          <w:rFonts w:ascii="Times New Roman" w:hAnsi="Times New Roman"/>
          <w:sz w:val="20"/>
        </w:rPr>
        <w:tab/>
        <w:t>The impact of codec on the test signal needs to be verified before performing the measurements.</w:t>
      </w:r>
    </w:p>
    <w:p w14:paraId="47B0CBF6" w14:textId="77777777" w:rsidR="00EE470D" w:rsidRDefault="00EE470D" w:rsidP="00EE470D">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c)</w:t>
      </w:r>
      <w:r>
        <w:rPr>
          <w:rFonts w:ascii="Times New Roman" w:eastAsia="DengXian" w:hAnsi="Times New Roman"/>
          <w:sz w:val="20"/>
          <w:lang w:eastAsia="ko-KR"/>
        </w:rPr>
        <w:tab/>
        <w:t xml:space="preserve">The output of each multichannel output channel (1, 2, …,12) is captured. After an initial conditioning time of [5] seconds the </w:t>
      </w:r>
      <w:r>
        <w:rPr>
          <w:rFonts w:ascii="Times New Roman" w:eastAsia="DengXian" w:hAnsi="Times New Roman"/>
          <w:sz w:val="20"/>
          <w:lang w:eastAsia="ko-KR"/>
        </w:rPr>
        <w:lastRenderedPageBreak/>
        <w:t>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A.3.</w:t>
      </w:r>
    </w:p>
    <w:p w14:paraId="648D6E69" w14:textId="77777777" w:rsidR="00EE470D" w:rsidRDefault="00EE470D" w:rsidP="00EE470D">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d)</w:t>
      </w:r>
      <w:r>
        <w:rPr>
          <w:rFonts w:ascii="Times New Roman" w:eastAsia="DengXian" w:hAnsi="Times New Roman"/>
          <w:sz w:val="20"/>
          <w:lang w:eastAsia="ko-KR"/>
        </w:rPr>
        <w:tab/>
        <w:t>The levels after the filters, averaged over the whole duration, are calculated by summing the power of the selected bins.</w:t>
      </w:r>
    </w:p>
    <w:p w14:paraId="20D1AE61" w14:textId="77777777" w:rsidR="00EE470D" w:rsidRDefault="00EE470D" w:rsidP="00EE470D">
      <w:pPr>
        <w:spacing w:after="180" w:line="240" w:lineRule="auto"/>
        <w:ind w:left="568" w:hanging="284"/>
        <w:rPr>
          <w:rFonts w:ascii="Times New Roman" w:eastAsia="DengXian" w:hAnsi="Times New Roman"/>
          <w:sz w:val="20"/>
          <w:lang w:eastAsia="ko-KR"/>
        </w:rPr>
      </w:pPr>
      <w:r>
        <w:rPr>
          <w:rFonts w:ascii="Times New Roman" w:eastAsia="DengXian" w:hAnsi="Times New Roman"/>
          <w:sz w:val="20"/>
          <w:lang w:eastAsia="ko-KR"/>
        </w:rPr>
        <w:t>e)</w:t>
      </w:r>
      <w:r>
        <w:rPr>
          <w:rFonts w:ascii="Times New Roman" w:eastAsia="DengXian" w:hAnsi="Times New Roman"/>
          <w:sz w:val="20"/>
          <w:lang w:eastAsia="ko-KR"/>
        </w:rPr>
        <w:tab/>
        <w:t>The level metrics according to Table X are calculated.</w:t>
      </w:r>
    </w:p>
    <w:p w14:paraId="271B78DC" w14:textId="77777777" w:rsidR="00EE470D" w:rsidRDefault="00EE470D" w:rsidP="00EE470D">
      <w:pPr>
        <w:spacing w:after="180" w:line="240" w:lineRule="auto"/>
        <w:rPr>
          <w:rFonts w:ascii="Times New Roman" w:eastAsia="DengXian" w:hAnsi="Times New Roman"/>
          <w:sz w:val="20"/>
          <w:lang w:eastAsia="ko-KR"/>
        </w:rPr>
      </w:pPr>
    </w:p>
    <w:p w14:paraId="63F85D8C" w14:textId="77777777" w:rsidR="00EE470D" w:rsidRDefault="00EE470D" w:rsidP="00EE470D">
      <w:pPr>
        <w:pStyle w:val="Caption"/>
        <w:keepNext/>
        <w:rPr>
          <w:rFonts w:cs="Arial"/>
          <w:lang w:val="en-US"/>
        </w:rPr>
      </w:pPr>
      <w:commentRangeStart w:id="1297"/>
      <w:commentRangeStart w:id="1298"/>
      <w:commentRangeStart w:id="1299"/>
      <w:r>
        <w:rPr>
          <w:rFonts w:cs="Arial"/>
          <w:lang w:val="en-US"/>
        </w:rPr>
        <w:t>Table X Requirements on spatial separation of decoded multichannel output channels. Subscripts denotes the channel number of MC output and applied filtering.</w:t>
      </w:r>
      <w:commentRangeEnd w:id="1297"/>
      <w:r>
        <w:rPr>
          <w:rStyle w:val="CommentReference"/>
          <w:rFonts w:eastAsia="SimSun"/>
          <w:b w:val="0"/>
          <w:bCs w:val="0"/>
          <w:lang w:eastAsia="x-none"/>
        </w:rPr>
        <w:commentReference w:id="1297"/>
      </w:r>
      <w:commentRangeEnd w:id="1298"/>
      <w:r>
        <w:rPr>
          <w:rStyle w:val="CommentReference"/>
          <w:rFonts w:eastAsia="SimSun"/>
          <w:b w:val="0"/>
          <w:bCs w:val="0"/>
          <w:lang w:eastAsia="x-none"/>
        </w:rPr>
        <w:commentReference w:id="1298"/>
      </w:r>
      <w:commentRangeEnd w:id="1299"/>
      <w:r>
        <w:rPr>
          <w:rStyle w:val="CommentReference"/>
          <w:rFonts w:eastAsia="SimSun"/>
          <w:b w:val="0"/>
          <w:bCs w:val="0"/>
          <w:lang w:eastAsia="x-none"/>
        </w:rPr>
        <w:commentReference w:id="1299"/>
      </w:r>
    </w:p>
    <w:tbl>
      <w:tblPr>
        <w:tblW w:w="9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8"/>
        <w:gridCol w:w="3262"/>
        <w:gridCol w:w="3687"/>
      </w:tblGrid>
      <w:tr w:rsidR="00EE470D" w14:paraId="12C9935C" w14:textId="77777777" w:rsidTr="00B32561">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4A29A497" w14:textId="77777777" w:rsidR="00EE470D" w:rsidRDefault="00EE470D" w:rsidP="00B32561">
            <w:pPr>
              <w:jc w:val="center"/>
              <w:rPr>
                <w:rFonts w:cs="Arial"/>
                <w:lang w:val="en-US"/>
              </w:rPr>
            </w:pPr>
            <w:commentRangeStart w:id="1300"/>
            <w:commentRangeStart w:id="1301"/>
            <w:r>
              <w:rPr>
                <w:rFonts w:cs="Arial"/>
              </w:rPr>
              <w:t>Simultaneous sources</w:t>
            </w:r>
          </w:p>
        </w:tc>
        <w:tc>
          <w:tcPr>
            <w:tcW w:w="694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3A9C21CD" w14:textId="77777777" w:rsidR="00EE470D" w:rsidRDefault="00EE470D" w:rsidP="00B32561">
            <w:pPr>
              <w:jc w:val="center"/>
              <w:rPr>
                <w:rFonts w:cs="Arial"/>
              </w:rPr>
            </w:pPr>
            <w:r>
              <w:rPr>
                <w:rFonts w:cs="Arial"/>
              </w:rPr>
              <w:t>Requirements on the 7.1+4 Multichannel outputs of the reference decoder</w:t>
            </w:r>
          </w:p>
        </w:tc>
      </w:tr>
      <w:tr w:rsidR="00EE470D" w14:paraId="45267F04" w14:textId="77777777" w:rsidTr="00B32561">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5A26FAC0" w14:textId="77777777" w:rsidR="00EE470D" w:rsidRDefault="00EE470D" w:rsidP="00B32561">
            <w:pPr>
              <w:jc w:val="center"/>
              <w:rPr>
                <w:rFonts w:cs="Arial"/>
              </w:rPr>
            </w:pPr>
            <w:r>
              <w:rPr>
                <w:rFonts w:cs="Arial"/>
              </w:rPr>
              <w:t>Source A</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246E78C9" w14:textId="77777777" w:rsidR="00EE470D" w:rsidRDefault="00EE470D" w:rsidP="00B32561">
            <w:pPr>
              <w:jc w:val="center"/>
              <w:rPr>
                <w:rFonts w:cs="Arial"/>
              </w:rPr>
            </w:pPr>
            <w:r>
              <w:rPr>
                <w:rFonts w:cs="Arial"/>
              </w:rPr>
              <w:t>Source B</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3D1C731D" w14:textId="77777777" w:rsidR="00EE470D" w:rsidRDefault="00EE470D" w:rsidP="00B32561">
            <w:pPr>
              <w:jc w:val="center"/>
              <w:rPr>
                <w:rFonts w:cs="Arial"/>
              </w:rPr>
            </w:pPr>
            <w:r>
              <w:rPr>
                <w:rFonts w:cs="Arial"/>
              </w:rPr>
              <w:t>Signal component 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hideMark/>
          </w:tcPr>
          <w:p w14:paraId="0778ECF1" w14:textId="77777777" w:rsidR="00EE470D" w:rsidRDefault="00EE470D" w:rsidP="00B32561">
            <w:pPr>
              <w:jc w:val="center"/>
              <w:rPr>
                <w:rFonts w:cs="Arial"/>
              </w:rPr>
            </w:pPr>
            <w:r>
              <w:rPr>
                <w:rFonts w:cs="Arial"/>
              </w:rPr>
              <w:t>Signal component B</w:t>
            </w:r>
          </w:p>
        </w:tc>
      </w:tr>
      <w:tr w:rsidR="00EE470D" w14:paraId="237A19E2" w14:textId="77777777" w:rsidTr="00B32561">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E38F65" w14:textId="77777777" w:rsidR="00EE470D" w:rsidRDefault="00EE470D" w:rsidP="00B32561">
            <w:pPr>
              <w:jc w:val="center"/>
              <w:rPr>
                <w:rFonts w:cs="Arial"/>
              </w:rPr>
            </w:pPr>
            <w:proofErr w:type="spellStart"/>
            <w:r>
              <w:rPr>
                <w:rFonts w:cs="Arial"/>
              </w:rPr>
              <w:t>Azi</w:t>
            </w:r>
            <w:proofErr w:type="spellEnd"/>
            <w:r>
              <w:rPr>
                <w:rFonts w:cs="Arial"/>
              </w:rPr>
              <w:t>: 0</w:t>
            </w:r>
            <w:r>
              <w:rPr>
                <w:rFonts w:eastAsia="Times New Roman" w:cs="Arial"/>
              </w:rPr>
              <w:t>°</w:t>
            </w:r>
          </w:p>
          <w:p w14:paraId="650118D0"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21DEF7" w14:textId="77777777" w:rsidR="00EE470D" w:rsidRDefault="00EE470D" w:rsidP="00B32561">
            <w:pPr>
              <w:jc w:val="center"/>
              <w:rPr>
                <w:rFonts w:cs="Arial"/>
              </w:rPr>
            </w:pPr>
            <w:proofErr w:type="spellStart"/>
            <w:r>
              <w:rPr>
                <w:rFonts w:cs="Arial"/>
              </w:rPr>
              <w:t>Azi</w:t>
            </w:r>
            <w:proofErr w:type="spellEnd"/>
            <w:r>
              <w:rPr>
                <w:rFonts w:cs="Arial"/>
              </w:rPr>
              <w:t>: 90</w:t>
            </w:r>
            <w:r>
              <w:rPr>
                <w:rFonts w:eastAsia="Times New Roman" w:cs="Arial"/>
              </w:rPr>
              <w:t>°</w:t>
            </w:r>
          </w:p>
          <w:p w14:paraId="0C73B028"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99CE9"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 L</w:t>
            </w:r>
            <w:r>
              <w:rPr>
                <w:rFonts w:cs="Arial"/>
                <w:sz w:val="24"/>
                <w:szCs w:val="24"/>
                <w:vertAlign w:val="subscript"/>
              </w:rPr>
              <w:t>7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458132"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7B</w:t>
            </w:r>
            <w:r>
              <w:rPr>
                <w:rFonts w:cs="Arial"/>
                <w:sz w:val="24"/>
                <w:szCs w:val="24"/>
              </w:rPr>
              <w:t xml:space="preserve"> – L</w:t>
            </w:r>
            <w:r>
              <w:rPr>
                <w:rFonts w:cs="Arial"/>
                <w:sz w:val="24"/>
                <w:szCs w:val="24"/>
                <w:vertAlign w:val="subscript"/>
              </w:rPr>
              <w:t>3B</w:t>
            </w:r>
            <w:r>
              <w:rPr>
                <w:rFonts w:cs="Arial"/>
                <w:sz w:val="24"/>
                <w:szCs w:val="24"/>
              </w:rPr>
              <w:t xml:space="preserve"> &gt; [N</w:t>
            </w:r>
            <w:r>
              <w:rPr>
                <w:rFonts w:cs="Arial"/>
                <w:sz w:val="24"/>
                <w:szCs w:val="24"/>
                <w:vertAlign w:val="subscript"/>
              </w:rPr>
              <w:t>B</w:t>
            </w:r>
            <w:r>
              <w:rPr>
                <w:rFonts w:cs="Arial"/>
                <w:sz w:val="24"/>
                <w:szCs w:val="24"/>
              </w:rPr>
              <w:t>] dB</w:t>
            </w:r>
          </w:p>
        </w:tc>
      </w:tr>
      <w:tr w:rsidR="00EE470D" w14:paraId="7EA74F52" w14:textId="77777777" w:rsidTr="00B32561">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3FA7DA" w14:textId="77777777" w:rsidR="00EE470D" w:rsidRDefault="00EE470D" w:rsidP="00B32561">
            <w:pPr>
              <w:jc w:val="center"/>
              <w:rPr>
                <w:rFonts w:cs="Arial"/>
                <w:szCs w:val="22"/>
              </w:rPr>
            </w:pPr>
            <w:proofErr w:type="spellStart"/>
            <w:r>
              <w:rPr>
                <w:rFonts w:cs="Arial"/>
              </w:rPr>
              <w:t>Azi</w:t>
            </w:r>
            <w:proofErr w:type="spellEnd"/>
            <w:r>
              <w:rPr>
                <w:rFonts w:cs="Arial"/>
              </w:rPr>
              <w:t>: -30</w:t>
            </w:r>
            <w:r>
              <w:rPr>
                <w:rFonts w:eastAsia="Times New Roman" w:cs="Arial"/>
              </w:rPr>
              <w:t>°</w:t>
            </w:r>
          </w:p>
          <w:p w14:paraId="0B172B3E"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E2A339" w14:textId="77777777" w:rsidR="00EE470D" w:rsidRDefault="00EE470D" w:rsidP="00B32561">
            <w:pPr>
              <w:jc w:val="center"/>
              <w:rPr>
                <w:rFonts w:cs="Arial"/>
              </w:rPr>
            </w:pPr>
            <w:proofErr w:type="spellStart"/>
            <w:r>
              <w:rPr>
                <w:rFonts w:cs="Arial"/>
              </w:rPr>
              <w:t>Azi</w:t>
            </w:r>
            <w:proofErr w:type="spellEnd"/>
            <w:r>
              <w:rPr>
                <w:rFonts w:cs="Arial"/>
              </w:rPr>
              <w:t>: 30</w:t>
            </w:r>
            <w:r>
              <w:rPr>
                <w:rFonts w:eastAsia="Times New Roman" w:cs="Arial"/>
              </w:rPr>
              <w:t>°</w:t>
            </w:r>
          </w:p>
          <w:p w14:paraId="1B9C6FF1"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7F26CC"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2A</w:t>
            </w:r>
            <w:r>
              <w:rPr>
                <w:rFonts w:cs="Arial"/>
                <w:sz w:val="24"/>
                <w:szCs w:val="24"/>
              </w:rPr>
              <w:t xml:space="preserve"> – L</w:t>
            </w:r>
            <w:r>
              <w:rPr>
                <w:rFonts w:cs="Arial"/>
                <w:sz w:val="24"/>
                <w:szCs w:val="24"/>
                <w:vertAlign w:val="subscript"/>
              </w:rPr>
              <w:t>1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004D6E"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2B</w:t>
            </w:r>
            <w:r>
              <w:rPr>
                <w:rFonts w:cs="Arial"/>
                <w:sz w:val="24"/>
                <w:szCs w:val="24"/>
              </w:rPr>
              <w:t xml:space="preserve"> – L</w:t>
            </w:r>
            <w:r>
              <w:rPr>
                <w:rFonts w:cs="Arial"/>
                <w:sz w:val="24"/>
                <w:szCs w:val="24"/>
                <w:vertAlign w:val="subscript"/>
              </w:rPr>
              <w:t>1B</w:t>
            </w:r>
            <w:r>
              <w:rPr>
                <w:rFonts w:cs="Arial"/>
                <w:sz w:val="24"/>
                <w:szCs w:val="24"/>
              </w:rPr>
              <w:t xml:space="preserve"> &gt; [N</w:t>
            </w:r>
            <w:r>
              <w:rPr>
                <w:rFonts w:cs="Arial"/>
                <w:sz w:val="24"/>
                <w:szCs w:val="24"/>
                <w:vertAlign w:val="subscript"/>
              </w:rPr>
              <w:t>B</w:t>
            </w:r>
            <w:r>
              <w:rPr>
                <w:rFonts w:cs="Arial"/>
                <w:sz w:val="24"/>
                <w:szCs w:val="24"/>
              </w:rPr>
              <w:t>] dB</w:t>
            </w:r>
          </w:p>
        </w:tc>
      </w:tr>
      <w:tr w:rsidR="00EE470D" w14:paraId="76F29BD4" w14:textId="77777777" w:rsidTr="00B32561">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9AFF3D" w14:textId="77777777" w:rsidR="00EE470D" w:rsidRDefault="00EE470D" w:rsidP="00B32561">
            <w:pPr>
              <w:jc w:val="center"/>
              <w:rPr>
                <w:rFonts w:cs="Arial"/>
                <w:szCs w:val="22"/>
              </w:rPr>
            </w:pPr>
            <w:proofErr w:type="spellStart"/>
            <w:r>
              <w:rPr>
                <w:rFonts w:cs="Arial"/>
              </w:rPr>
              <w:t>Azi</w:t>
            </w:r>
            <w:proofErr w:type="spellEnd"/>
            <w:r>
              <w:rPr>
                <w:rFonts w:cs="Arial"/>
              </w:rPr>
              <w:t>: -90</w:t>
            </w:r>
            <w:r>
              <w:rPr>
                <w:rFonts w:eastAsia="Times New Roman" w:cs="Arial"/>
              </w:rPr>
              <w:t>°</w:t>
            </w:r>
          </w:p>
          <w:p w14:paraId="1C3EAA25"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11FEF8" w14:textId="77777777" w:rsidR="00EE470D" w:rsidRDefault="00EE470D" w:rsidP="00B32561">
            <w:pPr>
              <w:jc w:val="center"/>
              <w:rPr>
                <w:rFonts w:cs="Arial"/>
              </w:rPr>
            </w:pPr>
            <w:proofErr w:type="spellStart"/>
            <w:r>
              <w:rPr>
                <w:rFonts w:cs="Arial"/>
              </w:rPr>
              <w:t>Azi</w:t>
            </w:r>
            <w:proofErr w:type="spellEnd"/>
            <w:r>
              <w:rPr>
                <w:rFonts w:cs="Arial"/>
              </w:rPr>
              <w:t>: 90</w:t>
            </w:r>
            <w:r>
              <w:rPr>
                <w:rFonts w:eastAsia="Times New Roman" w:cs="Arial"/>
              </w:rPr>
              <w:t>°</w:t>
            </w:r>
          </w:p>
          <w:p w14:paraId="6C6F4C67"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D3033B"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8A</w:t>
            </w:r>
            <w:r>
              <w:rPr>
                <w:rFonts w:cs="Arial"/>
                <w:sz w:val="24"/>
                <w:szCs w:val="24"/>
              </w:rPr>
              <w:t xml:space="preserve"> – L</w:t>
            </w:r>
            <w:r>
              <w:rPr>
                <w:rFonts w:cs="Arial"/>
                <w:sz w:val="24"/>
                <w:szCs w:val="24"/>
                <w:vertAlign w:val="subscript"/>
              </w:rPr>
              <w:t>7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FB2FF"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7B</w:t>
            </w:r>
            <w:r>
              <w:rPr>
                <w:rFonts w:cs="Arial"/>
                <w:sz w:val="24"/>
                <w:szCs w:val="24"/>
              </w:rPr>
              <w:t xml:space="preserve"> – L</w:t>
            </w:r>
            <w:r>
              <w:rPr>
                <w:rFonts w:cs="Arial"/>
                <w:sz w:val="24"/>
                <w:szCs w:val="24"/>
                <w:vertAlign w:val="subscript"/>
              </w:rPr>
              <w:t>8B</w:t>
            </w:r>
            <w:r>
              <w:rPr>
                <w:rFonts w:cs="Arial"/>
                <w:sz w:val="24"/>
                <w:szCs w:val="24"/>
              </w:rPr>
              <w:t xml:space="preserve"> &gt; [N</w:t>
            </w:r>
            <w:r>
              <w:rPr>
                <w:rFonts w:cs="Arial"/>
                <w:sz w:val="24"/>
                <w:szCs w:val="24"/>
                <w:vertAlign w:val="subscript"/>
              </w:rPr>
              <w:t>B</w:t>
            </w:r>
            <w:r>
              <w:rPr>
                <w:rFonts w:cs="Arial"/>
                <w:sz w:val="24"/>
                <w:szCs w:val="24"/>
              </w:rPr>
              <w:t>] dB</w:t>
            </w:r>
          </w:p>
        </w:tc>
      </w:tr>
      <w:tr w:rsidR="00EE470D" w14:paraId="150686AA" w14:textId="77777777" w:rsidTr="00B32561">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5100E3" w14:textId="77777777" w:rsidR="00EE470D" w:rsidRDefault="00EE470D" w:rsidP="00B32561">
            <w:pPr>
              <w:jc w:val="center"/>
              <w:rPr>
                <w:rFonts w:cs="Arial"/>
                <w:szCs w:val="22"/>
              </w:rPr>
            </w:pPr>
            <w:proofErr w:type="spellStart"/>
            <w:r>
              <w:rPr>
                <w:rFonts w:cs="Arial"/>
              </w:rPr>
              <w:t>Azi</w:t>
            </w:r>
            <w:proofErr w:type="spellEnd"/>
            <w:r>
              <w:rPr>
                <w:rFonts w:cs="Arial"/>
              </w:rPr>
              <w:t>: 0</w:t>
            </w:r>
            <w:r>
              <w:rPr>
                <w:rFonts w:eastAsia="Times New Roman" w:cs="Arial"/>
              </w:rPr>
              <w:t>°</w:t>
            </w:r>
          </w:p>
          <w:p w14:paraId="429BDB75"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3EECEB" w14:textId="77777777" w:rsidR="00EE470D" w:rsidRDefault="00EE470D" w:rsidP="00B32561">
            <w:pPr>
              <w:jc w:val="center"/>
              <w:rPr>
                <w:rFonts w:cs="Arial"/>
              </w:rPr>
            </w:pPr>
            <w:proofErr w:type="spellStart"/>
            <w:r>
              <w:rPr>
                <w:rFonts w:cs="Arial"/>
              </w:rPr>
              <w:t>Azi</w:t>
            </w:r>
            <w:proofErr w:type="spellEnd"/>
            <w:r>
              <w:rPr>
                <w:rFonts w:cs="Arial"/>
              </w:rPr>
              <w:t>: 135</w:t>
            </w:r>
            <w:r>
              <w:rPr>
                <w:rFonts w:eastAsia="Times New Roman" w:cs="Arial"/>
              </w:rPr>
              <w:t>°</w:t>
            </w:r>
          </w:p>
          <w:p w14:paraId="3913F646" w14:textId="77777777" w:rsidR="00EE470D" w:rsidRDefault="00EE470D" w:rsidP="00B32561">
            <w:pPr>
              <w:jc w:val="center"/>
              <w:rPr>
                <w:rFonts w:cs="Arial"/>
              </w:rPr>
            </w:pPr>
            <w:proofErr w:type="spellStart"/>
            <w:r>
              <w:rPr>
                <w:rFonts w:cs="Arial"/>
              </w:rPr>
              <w:t>Ele</w:t>
            </w:r>
            <w:proofErr w:type="spellEnd"/>
            <w:r>
              <w:rPr>
                <w:rFonts w:cs="Arial"/>
              </w:rPr>
              <w:t xml:space="preserve"> 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DB9B7E"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 L</w:t>
            </w:r>
            <w:r>
              <w:rPr>
                <w:rFonts w:cs="Arial"/>
                <w:sz w:val="24"/>
                <w:szCs w:val="24"/>
                <w:vertAlign w:val="subscript"/>
              </w:rPr>
              <w:t>5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E91639"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5B</w:t>
            </w:r>
            <w:r>
              <w:rPr>
                <w:rFonts w:cs="Arial"/>
                <w:sz w:val="24"/>
                <w:szCs w:val="24"/>
              </w:rPr>
              <w:t xml:space="preserve"> – L</w:t>
            </w:r>
            <w:r>
              <w:rPr>
                <w:rFonts w:cs="Arial"/>
                <w:sz w:val="24"/>
                <w:szCs w:val="24"/>
                <w:vertAlign w:val="subscript"/>
              </w:rPr>
              <w:t>3B</w:t>
            </w:r>
            <w:r>
              <w:rPr>
                <w:rFonts w:cs="Arial"/>
                <w:sz w:val="24"/>
                <w:szCs w:val="24"/>
              </w:rPr>
              <w:t xml:space="preserve"> &gt; [N</w:t>
            </w:r>
            <w:r>
              <w:rPr>
                <w:rFonts w:cs="Arial"/>
                <w:sz w:val="24"/>
                <w:szCs w:val="24"/>
                <w:vertAlign w:val="subscript"/>
              </w:rPr>
              <w:t>B</w:t>
            </w:r>
            <w:r>
              <w:rPr>
                <w:rFonts w:cs="Arial"/>
                <w:sz w:val="24"/>
                <w:szCs w:val="24"/>
              </w:rPr>
              <w:t>] dB</w:t>
            </w:r>
          </w:p>
        </w:tc>
      </w:tr>
      <w:tr w:rsidR="00EE470D" w14:paraId="0FC41C30" w14:textId="77777777" w:rsidTr="00B32561">
        <w:trPr>
          <w:trHeight w:val="92"/>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8E846" w14:textId="77777777" w:rsidR="00EE470D" w:rsidRDefault="00EE470D" w:rsidP="00B32561">
            <w:pPr>
              <w:jc w:val="center"/>
              <w:rPr>
                <w:rFonts w:cs="Arial"/>
                <w:szCs w:val="22"/>
              </w:rPr>
            </w:pPr>
            <w:proofErr w:type="spellStart"/>
            <w:r>
              <w:rPr>
                <w:rFonts w:cs="Arial"/>
              </w:rPr>
              <w:t>Azi</w:t>
            </w:r>
            <w:proofErr w:type="spellEnd"/>
            <w:r>
              <w:rPr>
                <w:rFonts w:cs="Arial"/>
              </w:rPr>
              <w:t>: 0</w:t>
            </w:r>
            <w:r>
              <w:rPr>
                <w:rFonts w:eastAsia="Times New Roman" w:cs="Arial"/>
              </w:rPr>
              <w:t>°</w:t>
            </w:r>
          </w:p>
          <w:p w14:paraId="71A387F7" w14:textId="77777777" w:rsidR="00EE470D" w:rsidRDefault="00EE470D" w:rsidP="00B32561">
            <w:pPr>
              <w:jc w:val="center"/>
              <w:rPr>
                <w:rFonts w:cs="Arial"/>
              </w:rPr>
            </w:pPr>
            <w:proofErr w:type="spellStart"/>
            <w:r>
              <w:rPr>
                <w:rFonts w:cs="Arial"/>
              </w:rPr>
              <w:t>Ele</w:t>
            </w:r>
            <w:proofErr w:type="spellEnd"/>
            <w:r>
              <w:rPr>
                <w:rFonts w:cs="Arial"/>
              </w:rPr>
              <w:t>: 0</w:t>
            </w:r>
            <w:r>
              <w:rPr>
                <w:rFonts w:eastAsia="Times New Roman" w:cs="Arial"/>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A3F3F6" w14:textId="77777777" w:rsidR="00EE470D" w:rsidRDefault="00EE470D" w:rsidP="00B32561">
            <w:pPr>
              <w:jc w:val="center"/>
              <w:rPr>
                <w:rFonts w:cs="Arial"/>
              </w:rPr>
            </w:pPr>
            <w:proofErr w:type="spellStart"/>
            <w:r>
              <w:rPr>
                <w:rFonts w:cs="Arial"/>
              </w:rPr>
              <w:t>Azi</w:t>
            </w:r>
            <w:proofErr w:type="spellEnd"/>
            <w:r>
              <w:rPr>
                <w:rFonts w:cs="Arial"/>
              </w:rPr>
              <w:t>: 0</w:t>
            </w:r>
            <w:r>
              <w:rPr>
                <w:rFonts w:eastAsia="Times New Roman" w:cs="Arial"/>
              </w:rPr>
              <w:t>°</w:t>
            </w:r>
          </w:p>
          <w:p w14:paraId="11D2E722" w14:textId="77777777" w:rsidR="00EE470D" w:rsidRDefault="00EE470D" w:rsidP="00B32561">
            <w:pPr>
              <w:jc w:val="center"/>
              <w:rPr>
                <w:rFonts w:cs="Arial"/>
              </w:rPr>
            </w:pPr>
            <w:proofErr w:type="spellStart"/>
            <w:r>
              <w:rPr>
                <w:rFonts w:cs="Arial"/>
              </w:rPr>
              <w:t>Ele</w:t>
            </w:r>
            <w:proofErr w:type="spellEnd"/>
            <w:r>
              <w:rPr>
                <w:rFonts w:cs="Arial"/>
              </w:rPr>
              <w:t>: 90</w:t>
            </w:r>
            <w:r>
              <w:rPr>
                <w:rFonts w:eastAsia="Times New Roman" w:cs="Arial"/>
              </w:rPr>
              <w:t>°</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F9B0C2" w14:textId="77777777" w:rsidR="00EE470D" w:rsidRDefault="00EE470D" w:rsidP="00B32561">
            <w:pPr>
              <w:jc w:val="center"/>
              <w:rPr>
                <w:rFonts w:cs="Arial"/>
                <w:sz w:val="24"/>
                <w:szCs w:val="24"/>
              </w:rPr>
            </w:pPr>
            <w:r>
              <w:rPr>
                <w:rFonts w:cs="Arial"/>
                <w:sz w:val="24"/>
                <w:szCs w:val="24"/>
              </w:rPr>
              <w:t>L</w:t>
            </w:r>
            <w:r>
              <w:rPr>
                <w:rFonts w:cs="Arial"/>
                <w:sz w:val="24"/>
                <w:szCs w:val="24"/>
                <w:vertAlign w:val="subscript"/>
              </w:rPr>
              <w:t>3A</w:t>
            </w:r>
            <w:r>
              <w:rPr>
                <w:rFonts w:cs="Arial"/>
                <w:sz w:val="24"/>
                <w:szCs w:val="24"/>
              </w:rPr>
              <w:t xml:space="preserve"> –</w:t>
            </w:r>
            <w:del w:id="1302" w:author="Arvi Lintervo (Nokia)" w:date="2023-05-09T13:55:00Z">
              <w:r w:rsidDel="005E56D2">
                <w:rPr>
                  <w:rFonts w:cs="Arial"/>
                  <w:sz w:val="24"/>
                  <w:szCs w:val="24"/>
                </w:rPr>
                <w:delText xml:space="preserve"> Ʃ </w:delText>
              </w:r>
            </w:del>
            <w:r>
              <w:rPr>
                <w:rFonts w:cs="Arial"/>
                <w:sz w:val="24"/>
                <w:szCs w:val="24"/>
              </w:rPr>
              <w:t>L</w:t>
            </w:r>
            <w:del w:id="1303" w:author="Arvi Lintervo (Nokia)" w:date="2023-05-09T13:55:00Z">
              <w:r w:rsidDel="005E56D2">
                <w:rPr>
                  <w:rFonts w:cs="Arial"/>
                  <w:sz w:val="24"/>
                  <w:szCs w:val="24"/>
                  <w:vertAlign w:val="subscript"/>
                </w:rPr>
                <w:delText>9</w:delText>
              </w:r>
            </w:del>
            <w:ins w:id="1304" w:author="Arvi Lintervo (Nokia)" w:date="2023-05-09T13:55:00Z">
              <w:r w:rsidRPr="005E56D2">
                <w:rPr>
                  <w:rFonts w:cs="Arial"/>
                  <w:sz w:val="24"/>
                  <w:szCs w:val="24"/>
                  <w:vertAlign w:val="subscript"/>
                  <w:rPrChange w:id="1305" w:author="Arvi Lintervo (Nokia)" w:date="2023-05-09T13:55:00Z">
                    <w:rPr>
                      <w:rFonts w:cs="Arial"/>
                      <w:sz w:val="24"/>
                      <w:szCs w:val="24"/>
                    </w:rPr>
                  </w:rPrChange>
                </w:rPr>
                <w:t>Ʃ</w:t>
              </w:r>
              <w:r>
                <w:rPr>
                  <w:rFonts w:cs="Arial"/>
                  <w:sz w:val="24"/>
                  <w:szCs w:val="24"/>
                  <w:vertAlign w:val="subscript"/>
                </w:rPr>
                <w:t>9</w:t>
              </w:r>
            </w:ins>
            <w:r>
              <w:rPr>
                <w:rFonts w:cs="Arial"/>
                <w:sz w:val="24"/>
                <w:szCs w:val="24"/>
                <w:vertAlign w:val="subscript"/>
              </w:rPr>
              <w:t>…12A</w:t>
            </w:r>
            <w:r>
              <w:rPr>
                <w:rFonts w:cs="Arial"/>
                <w:sz w:val="24"/>
                <w:szCs w:val="24"/>
              </w:rPr>
              <w:t xml:space="preserve"> &gt; [N</w:t>
            </w:r>
            <w:r>
              <w:rPr>
                <w:rFonts w:cs="Arial"/>
                <w:sz w:val="24"/>
                <w:szCs w:val="24"/>
                <w:vertAlign w:val="subscript"/>
              </w:rPr>
              <w:t>A</w:t>
            </w:r>
            <w:r>
              <w:rPr>
                <w:rFonts w:cs="Arial"/>
                <w:sz w:val="24"/>
                <w:szCs w:val="24"/>
              </w:rPr>
              <w:t>] dB</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FEDF2A" w14:textId="77777777" w:rsidR="00EE470D" w:rsidRDefault="00EE470D" w:rsidP="00B32561">
            <w:pPr>
              <w:jc w:val="center"/>
              <w:rPr>
                <w:rFonts w:cs="Arial"/>
                <w:sz w:val="24"/>
                <w:szCs w:val="24"/>
              </w:rPr>
            </w:pPr>
            <w:del w:id="1306" w:author="Arvi Lintervo (Nokia)" w:date="2023-05-11T15:53:00Z">
              <w:r w:rsidDel="001B2263">
                <w:rPr>
                  <w:rFonts w:cs="Arial"/>
                  <w:sz w:val="24"/>
                  <w:szCs w:val="24"/>
                </w:rPr>
                <w:delText xml:space="preserve">Ʃ </w:delText>
              </w:r>
            </w:del>
            <w:r>
              <w:rPr>
                <w:rFonts w:cs="Arial"/>
                <w:sz w:val="24"/>
                <w:szCs w:val="24"/>
              </w:rPr>
              <w:t>L</w:t>
            </w:r>
            <w:ins w:id="1307" w:author="Arvi Lintervo (Nokia)" w:date="2023-05-09T13:56:00Z">
              <w:r w:rsidRPr="00472B3C">
                <w:rPr>
                  <w:rFonts w:cs="Arial"/>
                  <w:sz w:val="24"/>
                  <w:szCs w:val="24"/>
                  <w:vertAlign w:val="subscript"/>
                </w:rPr>
                <w:t xml:space="preserve"> Ʃ</w:t>
              </w:r>
            </w:ins>
            <w:r>
              <w:rPr>
                <w:rFonts w:cs="Arial"/>
                <w:sz w:val="24"/>
                <w:szCs w:val="24"/>
                <w:vertAlign w:val="subscript"/>
              </w:rPr>
              <w:t>9…12B</w:t>
            </w:r>
            <w:r>
              <w:rPr>
                <w:rFonts w:cs="Arial"/>
                <w:sz w:val="24"/>
                <w:szCs w:val="24"/>
              </w:rPr>
              <w:t xml:space="preserve"> - L</w:t>
            </w:r>
            <w:r>
              <w:rPr>
                <w:rFonts w:cs="Arial"/>
                <w:sz w:val="24"/>
                <w:szCs w:val="24"/>
                <w:vertAlign w:val="subscript"/>
              </w:rPr>
              <w:t xml:space="preserve">3B </w:t>
            </w:r>
            <w:r>
              <w:rPr>
                <w:rFonts w:cs="Arial"/>
                <w:sz w:val="24"/>
                <w:szCs w:val="24"/>
              </w:rPr>
              <w:t>&gt; [N</w:t>
            </w:r>
            <w:r>
              <w:rPr>
                <w:rFonts w:cs="Arial"/>
                <w:sz w:val="24"/>
                <w:szCs w:val="24"/>
                <w:vertAlign w:val="subscript"/>
              </w:rPr>
              <w:t>B</w:t>
            </w:r>
            <w:r>
              <w:rPr>
                <w:rFonts w:cs="Arial"/>
                <w:sz w:val="24"/>
                <w:szCs w:val="24"/>
              </w:rPr>
              <w:t>] dB</w:t>
            </w:r>
            <w:commentRangeEnd w:id="1300"/>
            <w:r>
              <w:rPr>
                <w:rStyle w:val="CommentReference"/>
                <w:lang w:eastAsia="x-none"/>
              </w:rPr>
              <w:commentReference w:id="1300"/>
            </w:r>
            <w:r>
              <w:rPr>
                <w:rStyle w:val="CommentReference"/>
                <w:lang w:eastAsia="x-none"/>
              </w:rPr>
              <w:commentReference w:id="1301"/>
            </w:r>
          </w:p>
        </w:tc>
      </w:tr>
      <w:commentRangeEnd w:id="1301"/>
    </w:tbl>
    <w:p w14:paraId="717A0D50" w14:textId="6D87D6E8" w:rsidR="00EE470D" w:rsidRDefault="00EE470D" w:rsidP="00EE470D">
      <w:pPr>
        <w:spacing w:after="180" w:line="240" w:lineRule="auto"/>
        <w:rPr>
          <w:rFonts w:ascii="Times New Roman" w:eastAsia="DengXian" w:hAnsi="Times New Roman"/>
          <w:sz w:val="20"/>
          <w:lang w:eastAsia="ko-KR"/>
        </w:rPr>
      </w:pPr>
    </w:p>
    <w:p w14:paraId="0F4C7167" w14:textId="5FFF4783" w:rsidR="009C5010" w:rsidRDefault="009C5010" w:rsidP="00EE470D">
      <w:pPr>
        <w:spacing w:after="180" w:line="240" w:lineRule="auto"/>
        <w:rPr>
          <w:rFonts w:ascii="Times New Roman" w:eastAsia="DengXian" w:hAnsi="Times New Roman"/>
          <w:sz w:val="20"/>
          <w:lang w:eastAsia="ko-KR"/>
        </w:rPr>
      </w:pPr>
      <w:ins w:id="1308" w:author="Stefan Bruhn" w:date="2023-05-25T14:57:00Z">
        <w:r>
          <w:rPr>
            <w:rFonts w:ascii="Times New Roman" w:eastAsia="DengXian" w:hAnsi="Times New Roman"/>
            <w:sz w:val="20"/>
            <w:lang w:eastAsia="ko-KR"/>
          </w:rPr>
          <w:t xml:space="preserve">Editor’s note: It is expected that the threshold numbers will be </w:t>
        </w:r>
      </w:ins>
      <w:ins w:id="1309" w:author="Stefan Bruhn" w:date="2023-05-25T14:58:00Z">
        <w:r>
          <w:rPr>
            <w:rFonts w:ascii="Times New Roman" w:eastAsia="DengXian" w:hAnsi="Times New Roman"/>
            <w:sz w:val="20"/>
            <w:lang w:eastAsia="ko-KR"/>
          </w:rPr>
          <w:t xml:space="preserve">set based on experiments with high-quality </w:t>
        </w:r>
        <w:r w:rsidR="00DE04A7">
          <w:rPr>
            <w:rFonts w:ascii="Times New Roman" w:eastAsia="DengXian" w:hAnsi="Times New Roman"/>
            <w:sz w:val="20"/>
            <w:lang w:eastAsia="ko-KR"/>
          </w:rPr>
          <w:t>equip</w:t>
        </w:r>
      </w:ins>
      <w:ins w:id="1310" w:author="Stefan Bruhn" w:date="2023-05-25T14:59:00Z">
        <w:r w:rsidR="00DE04A7">
          <w:rPr>
            <w:rFonts w:ascii="Times New Roman" w:eastAsia="DengXian" w:hAnsi="Times New Roman"/>
            <w:sz w:val="20"/>
            <w:lang w:eastAsia="ko-KR"/>
          </w:rPr>
          <w:t>ment in free-field propagation conditions</w:t>
        </w:r>
      </w:ins>
      <w:ins w:id="1311" w:author="Stefan Bruhn" w:date="2023-05-25T15:01:00Z">
        <w:r w:rsidR="00DE04A7">
          <w:rPr>
            <w:rFonts w:ascii="Times New Roman" w:eastAsia="DengXian" w:hAnsi="Times New Roman"/>
            <w:sz w:val="20"/>
            <w:lang w:eastAsia="ko-KR"/>
          </w:rPr>
          <w:t xml:space="preserve"> with and without IVAS coding</w:t>
        </w:r>
      </w:ins>
      <w:ins w:id="1312" w:author="Stefan Bruhn" w:date="2023-05-25T15:00:00Z">
        <w:r w:rsidR="00DE04A7">
          <w:rPr>
            <w:rFonts w:ascii="Times New Roman" w:eastAsia="DengXian" w:hAnsi="Times New Roman"/>
            <w:sz w:val="20"/>
            <w:lang w:eastAsia="ko-KR"/>
          </w:rPr>
          <w:t>.</w:t>
        </w:r>
      </w:ins>
      <w:ins w:id="1313" w:author="Stefan Bruhn" w:date="2023-05-25T14:59:00Z">
        <w:r w:rsidR="00DE04A7">
          <w:rPr>
            <w:rFonts w:ascii="Times New Roman" w:eastAsia="DengXian" w:hAnsi="Times New Roman"/>
            <w:sz w:val="20"/>
            <w:lang w:eastAsia="ko-KR"/>
          </w:rPr>
          <w:t xml:space="preserve"> </w:t>
        </w:r>
      </w:ins>
    </w:p>
    <w:p w14:paraId="725DB8E2" w14:textId="77777777" w:rsidR="00EE470D" w:rsidRDefault="00EE470D" w:rsidP="00EE470D">
      <w:pPr>
        <w:rPr>
          <w:rFonts w:eastAsiaTheme="minorHAnsi" w:cs="Arial"/>
          <w:b/>
          <w:bCs/>
          <w:sz w:val="28"/>
          <w:szCs w:val="28"/>
          <w:lang w:val="en-US"/>
        </w:rPr>
      </w:pPr>
      <w:r>
        <w:rPr>
          <w:rFonts w:cs="Arial"/>
          <w:b/>
          <w:bCs/>
          <w:sz w:val="28"/>
          <w:szCs w:val="28"/>
        </w:rPr>
        <w:t>]</w:t>
      </w:r>
    </w:p>
    <w:p w14:paraId="108ABC00" w14:textId="77777777" w:rsidR="00EE470D" w:rsidDel="00EB17AE" w:rsidRDefault="00EE470D" w:rsidP="00EE470D">
      <w:pPr>
        <w:widowControl/>
        <w:spacing w:after="0" w:line="240" w:lineRule="auto"/>
        <w:rPr>
          <w:del w:id="1314" w:author="Stefan Bruhn" w:date="2023-05-25T16:20:00Z"/>
          <w:lang w:eastAsia="x-none"/>
        </w:rPr>
      </w:pPr>
      <w:r>
        <w:rPr>
          <w:lang w:eastAsia="x-none"/>
        </w:rPr>
        <w:br w:type="page"/>
      </w:r>
    </w:p>
    <w:p w14:paraId="355B1641" w14:textId="471BB196" w:rsidR="00EE470D" w:rsidDel="00EB17AE" w:rsidRDefault="00EE470D" w:rsidP="00EE470D">
      <w:pPr>
        <w:rPr>
          <w:del w:id="1315" w:author="Stefan Bruhn" w:date="2023-05-25T16:20:00Z"/>
          <w:lang w:eastAsia="x-none"/>
        </w:rPr>
      </w:pPr>
      <w:del w:id="1316" w:author="Stefan Bruhn" w:date="2023-05-25T16:20:00Z">
        <w:r w:rsidDel="00EB17AE">
          <w:rPr>
            <w:lang w:eastAsia="x-none"/>
          </w:rPr>
          <w:delText>[</w:delText>
        </w:r>
      </w:del>
    </w:p>
    <w:p w14:paraId="027195AE" w14:textId="795C5E2B" w:rsidR="00EE470D" w:rsidRPr="001C2C48" w:rsidDel="00EB17AE" w:rsidRDefault="00EE470D" w:rsidP="00EE470D">
      <w:pPr>
        <w:rPr>
          <w:del w:id="1317" w:author="Stefan Bruhn" w:date="2023-05-25T16:20:00Z"/>
          <w:rFonts w:ascii="Times New Roman" w:hAnsi="Times New Roman"/>
          <w:sz w:val="24"/>
          <w:szCs w:val="24"/>
          <w:lang w:val="en-US"/>
        </w:rPr>
      </w:pPr>
      <w:del w:id="1318" w:author="Stefan Bruhn" w:date="2023-05-25T16:20:00Z">
        <w:r w:rsidRPr="0083212D" w:rsidDel="00EB17AE">
          <w:rPr>
            <w:rFonts w:ascii="Times New Roman" w:hAnsi="Times New Roman"/>
            <w:sz w:val="24"/>
            <w:szCs w:val="24"/>
            <w:lang w:val="en-US"/>
          </w:rPr>
          <w:delText>The following method</w:delText>
        </w:r>
        <w:r w:rsidDel="00EB17AE">
          <w:rPr>
            <w:rFonts w:ascii="Times New Roman" w:hAnsi="Times New Roman"/>
            <w:sz w:val="24"/>
            <w:szCs w:val="24"/>
            <w:lang w:val="en-US"/>
          </w:rPr>
          <w:delText>(</w:delText>
        </w:r>
        <w:r w:rsidRPr="0083212D" w:rsidDel="00EB17AE">
          <w:rPr>
            <w:rFonts w:ascii="Times New Roman" w:hAnsi="Times New Roman"/>
            <w:sz w:val="24"/>
            <w:szCs w:val="24"/>
            <w:lang w:val="en-US"/>
          </w:rPr>
          <w:delText>s</w:delText>
        </w:r>
        <w:r w:rsidDel="00EB17AE">
          <w:rPr>
            <w:rFonts w:ascii="Times New Roman" w:hAnsi="Times New Roman"/>
            <w:sz w:val="24"/>
            <w:szCs w:val="24"/>
            <w:lang w:val="en-US"/>
          </w:rPr>
          <w:delText>)</w:delText>
        </w:r>
        <w:r w:rsidRPr="0083212D" w:rsidDel="00EB17AE">
          <w:rPr>
            <w:rFonts w:ascii="Times New Roman" w:hAnsi="Times New Roman"/>
            <w:sz w:val="24"/>
            <w:szCs w:val="24"/>
            <w:lang w:val="en-US"/>
          </w:rPr>
          <w:delText xml:space="preserve"> have been incorporated from [</w:delText>
        </w:r>
        <w:r w:rsidDel="00EB17AE">
          <w:rPr>
            <w:rFonts w:ascii="Times New Roman" w:hAnsi="Times New Roman"/>
            <w:sz w:val="24"/>
            <w:szCs w:val="24"/>
            <w:lang w:val="en-US"/>
          </w:rPr>
          <w:delText>7</w:delText>
        </w:r>
        <w:r w:rsidRPr="0083212D" w:rsidDel="00EB17AE">
          <w:rPr>
            <w:rFonts w:ascii="Times New Roman" w:hAnsi="Times New Roman"/>
            <w:sz w:val="24"/>
            <w:szCs w:val="24"/>
            <w:lang w:val="en-US"/>
          </w:rPr>
          <w:delText>]:</w:delText>
        </w:r>
      </w:del>
    </w:p>
    <w:p w14:paraId="5A87F46C" w14:textId="679596FF" w:rsidR="00EE470D" w:rsidRPr="008B7A93" w:rsidDel="00EB17AE" w:rsidRDefault="00EE470D" w:rsidP="00EE470D">
      <w:pPr>
        <w:spacing w:after="0" w:line="240" w:lineRule="auto"/>
        <w:rPr>
          <w:del w:id="1319" w:author="Stefan Bruhn" w:date="2023-05-25T16:20:00Z"/>
          <w:rFonts w:cs="Arial"/>
        </w:rPr>
      </w:pPr>
    </w:p>
    <w:p w14:paraId="2CB8C6A1" w14:textId="70CEACBE" w:rsidR="00EE470D" w:rsidDel="00EB17AE" w:rsidRDefault="00EE470D" w:rsidP="00EE470D">
      <w:pPr>
        <w:rPr>
          <w:del w:id="1320" w:author="Stefan Bruhn" w:date="2023-05-25T16:20:00Z"/>
          <w:lang w:eastAsia="x-none"/>
        </w:rPr>
      </w:pPr>
    </w:p>
    <w:p w14:paraId="47A8CE7A" w14:textId="1D5798A5" w:rsidR="00EE470D" w:rsidDel="00EB17AE" w:rsidRDefault="00EE470D" w:rsidP="00EE470D">
      <w:pPr>
        <w:rPr>
          <w:del w:id="1321" w:author="Stefan Bruhn" w:date="2023-05-25T16:20:00Z"/>
          <w:lang w:eastAsia="x-none"/>
        </w:rPr>
      </w:pPr>
      <w:del w:id="1322" w:author="Stefan Bruhn" w:date="2023-05-25T16:20:00Z">
        <w:r w:rsidDel="00EB17AE">
          <w:rPr>
            <w:lang w:eastAsia="x-none"/>
          </w:rPr>
          <w:delText>]</w:delText>
        </w:r>
      </w:del>
    </w:p>
    <w:p w14:paraId="3205FCCE" w14:textId="4487A5A4" w:rsidR="00EE470D" w:rsidRDefault="00EE470D" w:rsidP="00EE470D">
      <w:pPr>
        <w:widowControl/>
        <w:spacing w:after="0" w:line="240" w:lineRule="auto"/>
        <w:rPr>
          <w:lang w:eastAsia="x-none"/>
        </w:rPr>
      </w:pPr>
      <w:del w:id="1323" w:author="Stefan Bruhn" w:date="2023-05-25T16:20:00Z">
        <w:r w:rsidDel="00EB17AE">
          <w:rPr>
            <w:lang w:eastAsia="x-none"/>
          </w:rPr>
          <w:br w:type="page"/>
        </w:r>
      </w:del>
      <w:r>
        <w:rPr>
          <w:lang w:eastAsia="x-none"/>
        </w:rPr>
        <w:t>[</w:t>
      </w:r>
    </w:p>
    <w:p w14:paraId="2AC0468D" w14:textId="77777777" w:rsidR="00EE470D" w:rsidRPr="00B07E3C" w:rsidRDefault="00EE470D" w:rsidP="00EE470D">
      <w:pPr>
        <w:rPr>
          <w:rFonts w:ascii="Times New Roman" w:hAnsi="Times New Roman"/>
          <w:sz w:val="24"/>
          <w:szCs w:val="24"/>
          <w:lang w:val="en-US"/>
        </w:rPr>
      </w:pPr>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p>
    <w:p w14:paraId="0D136F99" w14:textId="77777777" w:rsidR="00EB17AE" w:rsidRDefault="00EB17AE" w:rsidP="00EB17AE">
      <w:pPr>
        <w:pStyle w:val="Heading2"/>
      </w:pPr>
      <w:bookmarkStart w:id="1324" w:name="_Toc132734057"/>
      <w:bookmarkStart w:id="1325" w:name="_Toc135924347"/>
      <w:r>
        <w:t>S</w:t>
      </w:r>
      <w:r w:rsidRPr="009C1CCD">
        <w:t>patial perception test for stereo UE in ATIAS</w:t>
      </w:r>
      <w:bookmarkEnd w:id="1324"/>
      <w:bookmarkEnd w:id="1325"/>
      <w:r>
        <w:rPr>
          <w:szCs w:val="24"/>
          <w:lang w:val="en-US" w:eastAsia="ja-JP"/>
        </w:rPr>
        <w:t xml:space="preserve"> </w:t>
      </w:r>
    </w:p>
    <w:p w14:paraId="3DACF183" w14:textId="77777777" w:rsidR="00EB17AE" w:rsidRDefault="00EB17AE" w:rsidP="00EB17AE">
      <w:pPr>
        <w:pStyle w:val="Heading3"/>
        <w:rPr>
          <w:ins w:id="1326" w:author="吴宁航" w:date="2023-05-23T17:49:00Z"/>
        </w:rPr>
      </w:pPr>
      <w:bookmarkStart w:id="1327" w:name="_Toc132734058"/>
      <w:del w:id="1328" w:author="吴宁航" w:date="2023-05-23T17:48:00Z">
        <w:r w:rsidRPr="009C1CCD" w:rsidDel="00095F1D">
          <w:delText>Test set</w:delText>
        </w:r>
        <w:r w:rsidRPr="009C1CCD" w:rsidDel="00095F1D">
          <w:rPr>
            <w:rFonts w:hint="eastAsia"/>
          </w:rPr>
          <w:delText>up</w:delText>
        </w:r>
      </w:del>
      <w:bookmarkStart w:id="1329" w:name="_Toc135924348"/>
      <w:bookmarkEnd w:id="1327"/>
      <w:moveToRangeStart w:id="1330" w:author="吴宁航" w:date="2023-05-23T17:48:00Z" w:name="move135756538"/>
      <w:moveTo w:id="1331" w:author="吴宁航" w:date="2023-05-23T17:48:00Z">
        <w:r w:rsidRPr="009C1CCD">
          <w:t>Definition</w:t>
        </w:r>
      </w:moveTo>
      <w:bookmarkEnd w:id="1329"/>
      <w:moveToRangeEnd w:id="1330"/>
    </w:p>
    <w:p w14:paraId="2EB9F985" w14:textId="77777777" w:rsidR="00EB17AE" w:rsidRPr="009C1CCD" w:rsidRDefault="00EB17AE" w:rsidP="00EB17AE">
      <w:pPr>
        <w:widowControl/>
        <w:spacing w:after="0" w:line="240" w:lineRule="auto"/>
        <w:rPr>
          <w:moveTo w:id="1332" w:author="吴宁航" w:date="2023-05-23T17:49:00Z"/>
          <w:b/>
          <w:bCs/>
          <w:lang w:eastAsia="x-none"/>
        </w:rPr>
      </w:pPr>
      <w:moveToRangeStart w:id="1333" w:author="吴宁航" w:date="2023-05-23T17:49:00Z" w:name="move135756596"/>
      <w:proofErr w:type="spellStart"/>
      <w:moveTo w:id="1334" w:author="吴宁航" w:date="2023-05-23T17:49:00Z">
        <w:r w:rsidRPr="009C1CCD">
          <w:rPr>
            <w:b/>
            <w:bCs/>
            <w:lang w:eastAsia="x-none"/>
          </w:rPr>
          <w:t>interchannel</w:t>
        </w:r>
        <w:proofErr w:type="spellEnd"/>
        <w:r w:rsidRPr="009C1CCD">
          <w:rPr>
            <w:b/>
            <w:bCs/>
            <w:lang w:eastAsia="x-none"/>
          </w:rPr>
          <w:t xml:space="preserve"> level difference</w:t>
        </w:r>
      </w:moveTo>
    </w:p>
    <w:p w14:paraId="2FA62F5F" w14:textId="77777777" w:rsidR="00EB17AE" w:rsidRPr="009C1CCD" w:rsidRDefault="00EB17AE" w:rsidP="00EB17AE">
      <w:pPr>
        <w:widowControl/>
        <w:spacing w:after="0" w:line="240" w:lineRule="auto"/>
        <w:rPr>
          <w:moveTo w:id="1335" w:author="吴宁航" w:date="2023-05-23T17:49:00Z"/>
          <w:lang w:eastAsia="x-none"/>
        </w:rPr>
      </w:pPr>
      <w:moveTo w:id="1336" w:author="吴宁航" w:date="2023-05-23T17:49:00Z">
        <w:r w:rsidRPr="009C1CCD">
          <w:rPr>
            <w:b/>
            <w:bCs/>
            <w:lang w:eastAsia="x-none"/>
          </w:rPr>
          <w:tab/>
        </w:r>
        <w:r w:rsidRPr="009C1CCD">
          <w:rPr>
            <w:lang w:eastAsia="x-none"/>
          </w:rPr>
          <w:t>The</w:t>
        </w:r>
        <w:r w:rsidRPr="009C1CCD">
          <w:rPr>
            <w:b/>
            <w:bCs/>
            <w:lang w:eastAsia="x-none"/>
          </w:rPr>
          <w:t xml:space="preserve"> </w:t>
        </w:r>
        <w:proofErr w:type="spellStart"/>
        <w:r w:rsidRPr="009C1CCD">
          <w:rPr>
            <w:lang w:eastAsia="x-none"/>
          </w:rPr>
          <w:t>interchannel</w:t>
        </w:r>
        <w:proofErr w:type="spellEnd"/>
        <w:r w:rsidRPr="009C1CCD">
          <w:rPr>
            <w:lang w:eastAsia="x-none"/>
          </w:rPr>
          <w:t xml:space="preserve"> level difference is the sound level of the left channel minus the right channel. </w:t>
        </w:r>
      </w:moveTo>
    </w:p>
    <w:p w14:paraId="15741101" w14:textId="77777777" w:rsidR="00EB17AE" w:rsidRPr="009C1CCD" w:rsidRDefault="00EB17AE" w:rsidP="00EB17AE">
      <w:pPr>
        <w:widowControl/>
        <w:spacing w:after="0" w:line="240" w:lineRule="auto"/>
        <w:rPr>
          <w:moveTo w:id="1337" w:author="吴宁航" w:date="2023-05-23T17:49:00Z"/>
          <w:lang w:eastAsia="x-none"/>
        </w:rPr>
      </w:pPr>
    </w:p>
    <w:p w14:paraId="20BCFD66" w14:textId="77777777" w:rsidR="00EB17AE" w:rsidRPr="009C1CCD" w:rsidRDefault="00EB17AE" w:rsidP="00EB17AE">
      <w:pPr>
        <w:widowControl/>
        <w:spacing w:after="0" w:line="240" w:lineRule="auto"/>
        <w:rPr>
          <w:moveTo w:id="1338" w:author="吴宁航" w:date="2023-05-23T17:49:00Z"/>
          <w:b/>
          <w:bCs/>
          <w:lang w:eastAsia="x-none"/>
        </w:rPr>
      </w:pPr>
      <w:proofErr w:type="spellStart"/>
      <w:moveTo w:id="1339" w:author="吴宁航" w:date="2023-05-23T17:49:00Z">
        <w:r w:rsidRPr="009C1CCD">
          <w:rPr>
            <w:b/>
            <w:bCs/>
            <w:lang w:eastAsia="x-none"/>
          </w:rPr>
          <w:t>interchannel</w:t>
        </w:r>
        <w:proofErr w:type="spellEnd"/>
        <w:r w:rsidRPr="009C1CCD">
          <w:rPr>
            <w:b/>
            <w:bCs/>
            <w:lang w:eastAsia="x-none"/>
          </w:rPr>
          <w:t xml:space="preserve"> time difference</w:t>
        </w:r>
      </w:moveTo>
    </w:p>
    <w:p w14:paraId="0D520813" w14:textId="77777777" w:rsidR="00EB17AE" w:rsidRPr="009C1CCD" w:rsidRDefault="00EB17AE" w:rsidP="00EB17AE">
      <w:pPr>
        <w:widowControl/>
        <w:spacing w:after="0" w:line="240" w:lineRule="auto"/>
        <w:rPr>
          <w:moveTo w:id="1340" w:author="吴宁航" w:date="2023-05-23T17:49:00Z"/>
          <w:lang w:eastAsia="x-none"/>
        </w:rPr>
      </w:pPr>
      <w:moveTo w:id="1341" w:author="吴宁航" w:date="2023-05-23T17:49:00Z">
        <w:r w:rsidRPr="009C1CCD">
          <w:rPr>
            <w:b/>
            <w:bCs/>
            <w:lang w:eastAsia="x-none"/>
          </w:rPr>
          <w:tab/>
        </w:r>
        <w:r w:rsidRPr="009C1CCD">
          <w:rPr>
            <w:lang w:eastAsia="x-none"/>
          </w:rPr>
          <w:t>The</w:t>
        </w:r>
        <w:r w:rsidRPr="009C1CCD">
          <w:rPr>
            <w:b/>
            <w:bCs/>
            <w:lang w:eastAsia="x-none"/>
          </w:rPr>
          <w:t xml:space="preserve"> </w:t>
        </w:r>
        <w:proofErr w:type="spellStart"/>
        <w:r w:rsidRPr="009C1CCD">
          <w:rPr>
            <w:lang w:eastAsia="x-none"/>
          </w:rPr>
          <w:t>interchannel</w:t>
        </w:r>
        <w:proofErr w:type="spellEnd"/>
        <w:r w:rsidRPr="009C1CCD">
          <w:rPr>
            <w:lang w:eastAsia="x-none"/>
          </w:rPr>
          <w:t xml:space="preserve"> time difference is the times-of-arrival of the sounds </w:t>
        </w:r>
        <w:r w:rsidRPr="009C1CCD">
          <w:rPr>
            <w:rFonts w:hint="eastAsia"/>
            <w:lang w:eastAsia="x-none"/>
          </w:rPr>
          <w:t>of</w:t>
        </w:r>
        <w:r w:rsidRPr="009C1CCD">
          <w:rPr>
            <w:lang w:eastAsia="x-none"/>
          </w:rPr>
          <w:t xml:space="preserve"> the left channel minus the right channel.</w:t>
        </w:r>
      </w:moveTo>
    </w:p>
    <w:p w14:paraId="1F0C8876" w14:textId="77777777" w:rsidR="00EB17AE" w:rsidRPr="009C1CCD" w:rsidRDefault="00EB17AE" w:rsidP="00EB17AE">
      <w:pPr>
        <w:widowControl/>
        <w:spacing w:after="0" w:line="240" w:lineRule="auto"/>
        <w:rPr>
          <w:moveTo w:id="1342" w:author="吴宁航" w:date="2023-05-23T17:49:00Z"/>
          <w:lang w:eastAsia="x-none"/>
        </w:rPr>
      </w:pPr>
    </w:p>
    <w:p w14:paraId="3EDBDC40" w14:textId="77777777" w:rsidR="00EB17AE" w:rsidRPr="009C1CCD" w:rsidRDefault="00EB17AE" w:rsidP="00EB17AE">
      <w:pPr>
        <w:widowControl/>
        <w:spacing w:after="0" w:line="240" w:lineRule="auto"/>
        <w:rPr>
          <w:moveTo w:id="1343" w:author="吴宁航" w:date="2023-05-23T17:49:00Z"/>
          <w:lang w:eastAsia="x-none"/>
        </w:rPr>
      </w:pPr>
      <w:moveTo w:id="1344" w:author="吴宁航" w:date="2023-05-23T17:49:00Z">
        <w:r w:rsidRPr="009C1CCD">
          <w:rPr>
            <w:b/>
            <w:bCs/>
            <w:lang w:eastAsia="x-none"/>
          </w:rPr>
          <w:t>NOTE:</w:t>
        </w:r>
        <w:r w:rsidRPr="009C1CCD">
          <w:rPr>
            <w:lang w:eastAsia="x-none"/>
          </w:rPr>
          <w:t xml:space="preserve"> I</w:t>
        </w:r>
        <w:r w:rsidRPr="009C1CCD">
          <w:rPr>
            <w:rFonts w:hint="eastAsia"/>
            <w:lang w:eastAsia="x-none"/>
          </w:rPr>
          <w:t>f</w:t>
        </w:r>
        <w:r w:rsidRPr="009C1CCD">
          <w:rPr>
            <w:lang w:eastAsia="x-none"/>
          </w:rPr>
          <w:t xml:space="preserve"> other </w:t>
        </w:r>
        <w:r w:rsidRPr="009C1CCD">
          <w:rPr>
            <w:rFonts w:hint="eastAsia"/>
            <w:lang w:eastAsia="x-none"/>
          </w:rPr>
          <w:t>parameters</w:t>
        </w:r>
        <w:r w:rsidRPr="009C1CCD">
          <w:rPr>
            <w:lang w:eastAsia="x-none"/>
          </w:rPr>
          <w:t xml:space="preserve"> like </w:t>
        </w:r>
        <w:proofErr w:type="spellStart"/>
        <w:r w:rsidRPr="009C1CCD">
          <w:rPr>
            <w:lang w:eastAsia="x-none"/>
          </w:rPr>
          <w:t>subband</w:t>
        </w:r>
        <w:proofErr w:type="spellEnd"/>
        <w:r w:rsidRPr="009C1CCD">
          <w:rPr>
            <w:lang w:eastAsia="x-none"/>
          </w:rPr>
          <w:t xml:space="preserve"> signal, SNR, etc</w:t>
        </w:r>
        <w:r>
          <w:rPr>
            <w:lang w:eastAsia="x-none"/>
          </w:rPr>
          <w:t xml:space="preserve">., </w:t>
        </w:r>
        <w:r>
          <w:rPr>
            <w:lang w:eastAsia="zh-CN"/>
          </w:rPr>
          <w:t>need to be considered</w:t>
        </w:r>
        <w:r w:rsidRPr="009C1CCD">
          <w:rPr>
            <w:lang w:eastAsia="x-none"/>
          </w:rPr>
          <w:t xml:space="preserve"> is TBD. Since the actual performance of stereo UE hasn’t been confirmed.</w:t>
        </w:r>
      </w:moveTo>
    </w:p>
    <w:p w14:paraId="139D64BC" w14:textId="77777777" w:rsidR="00EB17AE" w:rsidRPr="009C1CCD" w:rsidRDefault="00EB17AE" w:rsidP="00EB17AE">
      <w:pPr>
        <w:widowControl/>
        <w:spacing w:after="0" w:line="240" w:lineRule="auto"/>
        <w:rPr>
          <w:moveTo w:id="1345" w:author="吴宁航" w:date="2023-05-23T17:49:00Z"/>
          <w:lang w:eastAsia="x-none"/>
        </w:rPr>
      </w:pPr>
    </w:p>
    <w:p w14:paraId="182E3FD7" w14:textId="77777777" w:rsidR="00EB17AE" w:rsidRPr="009C1CCD" w:rsidRDefault="00EB17AE" w:rsidP="00EB17AE">
      <w:pPr>
        <w:widowControl/>
        <w:spacing w:after="0" w:line="240" w:lineRule="auto"/>
        <w:rPr>
          <w:moveTo w:id="1346" w:author="吴宁航" w:date="2023-05-23T17:49:00Z"/>
          <w:b/>
          <w:bCs/>
          <w:lang w:eastAsia="x-none"/>
        </w:rPr>
      </w:pPr>
      <w:moveTo w:id="1347" w:author="吴宁航" w:date="2023-05-23T17:49:00Z">
        <w:r w:rsidRPr="009C1CCD">
          <w:rPr>
            <w:b/>
            <w:bCs/>
            <w:lang w:eastAsia="x-none"/>
          </w:rPr>
          <w:t>Central direction:</w:t>
        </w:r>
      </w:moveTo>
    </w:p>
    <w:p w14:paraId="4153CFC8" w14:textId="77777777" w:rsidR="00EB17AE" w:rsidRPr="009C1CCD" w:rsidRDefault="00EB17AE" w:rsidP="00EB17AE">
      <w:pPr>
        <w:widowControl/>
        <w:spacing w:after="0" w:line="240" w:lineRule="auto"/>
        <w:rPr>
          <w:moveTo w:id="1348" w:author="吴宁航" w:date="2023-05-23T17:49:00Z"/>
          <w:lang w:eastAsia="x-none"/>
        </w:rPr>
      </w:pPr>
      <w:moveTo w:id="1349" w:author="吴宁航" w:date="2023-05-23T17:49:00Z">
        <w:r w:rsidRPr="009C1CCD">
          <w:rPr>
            <w:lang w:eastAsia="x-none"/>
          </w:rPr>
          <w:t xml:space="preserve"> </w:t>
        </w:r>
        <w:r w:rsidRPr="009C1CCD">
          <w:rPr>
            <w:lang w:eastAsia="x-none"/>
          </w:rPr>
          <w:tab/>
          <w:t xml:space="preserve">To create a central direction, the left and right channels usually have the same or similar signals. </w:t>
        </w:r>
      </w:moveTo>
    </w:p>
    <w:p w14:paraId="4756F9BB" w14:textId="77777777" w:rsidR="00EB17AE" w:rsidRPr="009C1CCD" w:rsidRDefault="00EB17AE" w:rsidP="00EB17AE">
      <w:pPr>
        <w:widowControl/>
        <w:spacing w:after="0" w:line="240" w:lineRule="auto"/>
        <w:rPr>
          <w:moveTo w:id="1350" w:author="吴宁航" w:date="2023-05-23T17:49:00Z"/>
          <w:lang w:eastAsia="x-none"/>
        </w:rPr>
      </w:pPr>
      <w:moveTo w:id="1351" w:author="吴宁航" w:date="2023-05-23T17:49:00Z">
        <w:r w:rsidRPr="009C1CCD">
          <w:rPr>
            <w:lang w:eastAsia="x-none"/>
          </w:rPr>
          <w:t>The central direction range is TBD</w:t>
        </w:r>
      </w:moveTo>
    </w:p>
    <w:p w14:paraId="6EB75F1C" w14:textId="77777777" w:rsidR="00EB17AE" w:rsidRPr="009C1CCD" w:rsidRDefault="00EB17AE" w:rsidP="00EB17AE">
      <w:pPr>
        <w:widowControl/>
        <w:spacing w:after="0" w:line="240" w:lineRule="auto"/>
        <w:rPr>
          <w:moveTo w:id="1352" w:author="吴宁航" w:date="2023-05-23T17:49:00Z"/>
          <w:lang w:eastAsia="x-none"/>
        </w:rPr>
      </w:pPr>
      <w:moveTo w:id="1353" w:author="吴宁航" w:date="2023-05-23T17:49:00Z">
        <w:r w:rsidRPr="009C1CCD">
          <w:rPr>
            <w:lang w:eastAsia="x-none"/>
          </w:rPr>
          <w:t>The requirement of a central direction is TBD</w:t>
        </w:r>
      </w:moveTo>
    </w:p>
    <w:p w14:paraId="0BC8AFC2" w14:textId="77777777" w:rsidR="00EB17AE" w:rsidRPr="009C1CCD" w:rsidRDefault="00EB17AE" w:rsidP="00EB17AE">
      <w:pPr>
        <w:widowControl/>
        <w:spacing w:after="0" w:line="240" w:lineRule="auto"/>
        <w:rPr>
          <w:moveTo w:id="1354" w:author="吴宁航" w:date="2023-05-23T17:49:00Z"/>
          <w:lang w:eastAsia="x-none"/>
        </w:rPr>
      </w:pPr>
    </w:p>
    <w:p w14:paraId="2D0B5F3F" w14:textId="77777777" w:rsidR="00EB17AE" w:rsidRPr="009C1CCD" w:rsidRDefault="00EB17AE" w:rsidP="00EB17AE">
      <w:pPr>
        <w:widowControl/>
        <w:spacing w:after="0" w:line="240" w:lineRule="auto"/>
        <w:rPr>
          <w:moveTo w:id="1355" w:author="吴宁航" w:date="2023-05-23T17:49:00Z"/>
          <w:b/>
          <w:bCs/>
          <w:lang w:eastAsia="x-none"/>
        </w:rPr>
      </w:pPr>
      <w:moveTo w:id="1356" w:author="吴宁航" w:date="2023-05-23T17:49:00Z">
        <w:r w:rsidRPr="009C1CCD">
          <w:rPr>
            <w:b/>
            <w:bCs/>
            <w:lang w:eastAsia="x-none"/>
          </w:rPr>
          <w:t>Left\Right direction:</w:t>
        </w:r>
      </w:moveTo>
    </w:p>
    <w:p w14:paraId="2851CF73" w14:textId="77777777" w:rsidR="00EB17AE" w:rsidRPr="009C1CCD" w:rsidRDefault="00EB17AE" w:rsidP="00EB17AE">
      <w:pPr>
        <w:widowControl/>
        <w:spacing w:after="0" w:line="240" w:lineRule="auto"/>
        <w:rPr>
          <w:moveTo w:id="1357" w:author="吴宁航" w:date="2023-05-23T17:49:00Z"/>
          <w:lang w:eastAsia="x-none"/>
        </w:rPr>
      </w:pPr>
      <w:moveTo w:id="1358" w:author="吴宁航" w:date="2023-05-23T17:49:00Z">
        <w:r w:rsidRPr="009C1CCD">
          <w:rPr>
            <w:lang w:eastAsia="x-none"/>
          </w:rPr>
          <w:tab/>
          <w:t>The left and right channel</w:t>
        </w:r>
        <w:r>
          <w:rPr>
            <w:lang w:eastAsia="x-none"/>
          </w:rPr>
          <w:t>s</w:t>
        </w:r>
        <w:r w:rsidRPr="009C1CCD">
          <w:rPr>
            <w:lang w:eastAsia="x-none"/>
          </w:rPr>
          <w:t xml:space="preserve"> should have sufficient difference to make sound images located on the left or right. If the sound source comes from the left direction, the </w:t>
        </w:r>
        <w:proofErr w:type="spellStart"/>
        <w:r w:rsidRPr="009C1CCD">
          <w:rPr>
            <w:lang w:eastAsia="x-none"/>
          </w:rPr>
          <w:t>interchannel</w:t>
        </w:r>
        <w:proofErr w:type="spellEnd"/>
        <w:r w:rsidRPr="009C1CCD">
          <w:rPr>
            <w:lang w:eastAsia="x-none"/>
          </w:rPr>
          <w:t xml:space="preserve"> time difference&lt;0 and\or </w:t>
        </w:r>
        <w:proofErr w:type="spellStart"/>
        <w:r w:rsidRPr="009C1CCD">
          <w:rPr>
            <w:lang w:eastAsia="x-none"/>
          </w:rPr>
          <w:t>interchannel</w:t>
        </w:r>
        <w:proofErr w:type="spellEnd"/>
        <w:r w:rsidRPr="009C1CCD">
          <w:rPr>
            <w:lang w:eastAsia="x-none"/>
          </w:rPr>
          <w:t xml:space="preserve"> level difference &gt;0 in general and vice versa.</w:t>
        </w:r>
      </w:moveTo>
    </w:p>
    <w:p w14:paraId="65904744" w14:textId="77777777" w:rsidR="00EB17AE" w:rsidRPr="009C1CCD" w:rsidRDefault="00EB17AE" w:rsidP="00EB17AE">
      <w:pPr>
        <w:widowControl/>
        <w:spacing w:after="0" w:line="240" w:lineRule="auto"/>
        <w:rPr>
          <w:moveTo w:id="1359" w:author="吴宁航" w:date="2023-05-23T17:49:00Z"/>
          <w:lang w:eastAsia="x-none"/>
        </w:rPr>
      </w:pPr>
      <w:moveTo w:id="1360" w:author="吴宁航" w:date="2023-05-23T17:49:00Z">
        <w:r w:rsidRPr="009C1CCD">
          <w:rPr>
            <w:lang w:eastAsia="x-none"/>
          </w:rPr>
          <w:t>The left and right range is TBD</w:t>
        </w:r>
      </w:moveTo>
    </w:p>
    <w:p w14:paraId="6B0AE965" w14:textId="77777777" w:rsidR="00EB17AE" w:rsidRPr="009C1CCD" w:rsidRDefault="00EB17AE" w:rsidP="00EB17AE">
      <w:pPr>
        <w:widowControl/>
        <w:spacing w:after="0" w:line="240" w:lineRule="auto"/>
        <w:rPr>
          <w:moveTo w:id="1361" w:author="吴宁航" w:date="2023-05-23T17:49:00Z"/>
          <w:lang w:eastAsia="x-none"/>
        </w:rPr>
      </w:pPr>
      <w:moveTo w:id="1362" w:author="吴宁航" w:date="2023-05-23T17:49:00Z">
        <w:r w:rsidRPr="009C1CCD">
          <w:rPr>
            <w:lang w:eastAsia="x-none"/>
          </w:rPr>
          <w:t>The requirement of left and right direction is TBD</w:t>
        </w:r>
      </w:moveTo>
    </w:p>
    <w:p w14:paraId="1CA8C4E6" w14:textId="77777777" w:rsidR="00EB17AE" w:rsidRPr="009C1CCD" w:rsidRDefault="00EB17AE" w:rsidP="00EB17AE">
      <w:pPr>
        <w:widowControl/>
        <w:spacing w:after="0" w:line="240" w:lineRule="auto"/>
        <w:rPr>
          <w:moveTo w:id="1363" w:author="吴宁航" w:date="2023-05-23T17:49:00Z"/>
          <w:lang w:eastAsia="x-none"/>
        </w:rPr>
      </w:pPr>
      <w:moveTo w:id="1364" w:author="吴宁航" w:date="2023-05-23T17:49:00Z">
        <w:r>
          <w:rPr>
            <w:rFonts w:hint="eastAsia"/>
            <w:lang w:eastAsia="zh-CN"/>
          </w:rPr>
          <w:t>Edito</w:t>
        </w:r>
        <w:r>
          <w:rPr>
            <w:lang w:eastAsia="zh-CN"/>
          </w:rPr>
          <w:t xml:space="preserve">r’s </w:t>
        </w:r>
        <w:r>
          <w:t>Note</w:t>
        </w:r>
        <w:r w:rsidRPr="009C1CCD">
          <w:rPr>
            <w:lang w:eastAsia="x-none"/>
          </w:rPr>
          <w:t xml:space="preserve">: </w:t>
        </w:r>
        <w:r>
          <w:rPr>
            <w:lang w:eastAsia="zh-CN"/>
          </w:rPr>
          <w:t>The m</w:t>
        </w:r>
        <w:r>
          <w:rPr>
            <w:rFonts w:hint="eastAsia"/>
            <w:lang w:eastAsia="zh-CN"/>
          </w:rPr>
          <w:t>ethod</w:t>
        </w:r>
        <w:r>
          <w:rPr>
            <w:lang w:eastAsia="zh-CN"/>
          </w:rPr>
          <w:t xml:space="preserve"> to calculate the stereo sound image</w:t>
        </w:r>
        <w:r>
          <w:rPr>
            <w:lang w:eastAsia="x-none"/>
          </w:rPr>
          <w:t xml:space="preserve"> </w:t>
        </w:r>
        <w:r w:rsidRPr="009C1CCD">
          <w:rPr>
            <w:lang w:eastAsia="x-none"/>
          </w:rPr>
          <w:t>is TBD.</w:t>
        </w:r>
      </w:moveTo>
    </w:p>
    <w:p w14:paraId="1196731D" w14:textId="77777777" w:rsidR="00EB17AE" w:rsidRPr="0082036F" w:rsidDel="0082036F" w:rsidRDefault="00EB17AE" w:rsidP="00EB17AE">
      <w:pPr>
        <w:pStyle w:val="Heading3"/>
        <w:rPr>
          <w:del w:id="1365" w:author="吴宁航" w:date="2023-05-23T17:51:00Z"/>
        </w:rPr>
      </w:pPr>
      <w:bookmarkStart w:id="1366" w:name="_Toc135924349"/>
      <w:bookmarkEnd w:id="1366"/>
      <w:moveToRangeEnd w:id="1333"/>
    </w:p>
    <w:p w14:paraId="53CAE4EB" w14:textId="77777777" w:rsidR="00EB17AE" w:rsidRPr="009C1CCD" w:rsidDel="002E0B53" w:rsidRDefault="00EB17AE" w:rsidP="00EB17AE">
      <w:pPr>
        <w:pStyle w:val="Heading3"/>
        <w:rPr>
          <w:del w:id="1367" w:author="吴宁航" w:date="2023-05-23T17:49:00Z"/>
        </w:rPr>
        <w:pPrChange w:id="1368" w:author="吴宁航" w:date="2023-05-23T17:52:00Z">
          <w:pPr>
            <w:pStyle w:val="Heading4"/>
          </w:pPr>
        </w:pPrChange>
      </w:pPr>
      <w:del w:id="1369" w:author="吴宁航" w:date="2023-05-23T17:49:00Z">
        <w:r w:rsidRPr="009C1CCD" w:rsidDel="002E0B53">
          <w:delText xml:space="preserve">Introduction </w:delText>
        </w:r>
        <w:bookmarkStart w:id="1370" w:name="_Toc135924350"/>
        <w:bookmarkEnd w:id="1370"/>
      </w:del>
    </w:p>
    <w:p w14:paraId="29BCECDB" w14:textId="77777777" w:rsidR="00EB17AE" w:rsidRPr="009C1CCD" w:rsidDel="002E0B53" w:rsidRDefault="00EB17AE" w:rsidP="00EB17AE">
      <w:pPr>
        <w:pStyle w:val="Heading3"/>
        <w:rPr>
          <w:del w:id="1371" w:author="吴宁航" w:date="2023-05-23T17:49:00Z"/>
        </w:rPr>
        <w:pPrChange w:id="1372" w:author="吴宁航" w:date="2023-05-23T17:52:00Z">
          <w:pPr>
            <w:widowControl/>
            <w:spacing w:after="0" w:line="240" w:lineRule="auto"/>
          </w:pPr>
        </w:pPrChange>
      </w:pPr>
      <w:del w:id="1373" w:author="吴宁航" w:date="2023-05-23T17:49:00Z">
        <w:r w:rsidRPr="009C1CCD" w:rsidDel="002E0B53">
          <w:delText>This test is applicable to  UEs capturing stereo audio.</w:delText>
        </w:r>
        <w:bookmarkStart w:id="1374" w:name="_Toc135924351"/>
        <w:bookmarkEnd w:id="1374"/>
      </w:del>
    </w:p>
    <w:p w14:paraId="4FD74D19" w14:textId="77777777" w:rsidR="00EB17AE" w:rsidRPr="009C1CCD" w:rsidRDefault="00EB17AE" w:rsidP="00EB17AE">
      <w:pPr>
        <w:pStyle w:val="Heading3"/>
        <w:rPr>
          <w:ins w:id="1375" w:author="吴宁航" w:date="2023-05-23T17:50:00Z"/>
        </w:rPr>
      </w:pPr>
      <w:del w:id="1376" w:author="吴宁航" w:date="2023-05-23T17:51:00Z">
        <w:r w:rsidRPr="009C1CCD" w:rsidDel="0082036F">
          <w:delText>test conditions</w:delText>
        </w:r>
      </w:del>
      <w:bookmarkStart w:id="1377" w:name="_Toc135924352"/>
      <w:ins w:id="1378" w:author="吴宁航" w:date="2023-05-23T17:50:00Z">
        <w:r>
          <w:t>T</w:t>
        </w:r>
        <w:r w:rsidRPr="009C1CCD">
          <w:t xml:space="preserve">est </w:t>
        </w:r>
        <w:r>
          <w:rPr>
            <w:rFonts w:hint="eastAsia"/>
            <w:lang w:eastAsia="zh-CN"/>
          </w:rPr>
          <w:t>C</w:t>
        </w:r>
        <w:r w:rsidRPr="009C1CCD">
          <w:t>onditions</w:t>
        </w:r>
        <w:bookmarkEnd w:id="1377"/>
      </w:ins>
    </w:p>
    <w:p w14:paraId="11B59320" w14:textId="77777777" w:rsidR="00EB17AE" w:rsidRPr="00D603CE" w:rsidRDefault="00EB17AE" w:rsidP="00EB17AE">
      <w:pPr>
        <w:widowControl/>
        <w:spacing w:after="160" w:line="259" w:lineRule="auto"/>
        <w:rPr>
          <w:ins w:id="1379" w:author="吴宁航" w:date="2023-05-23T17:52:00Z"/>
          <w:rFonts w:ascii="Times New Roman" w:eastAsiaTheme="minorHAnsi" w:hAnsi="Times New Roman"/>
          <w:b/>
          <w:bCs/>
          <w:szCs w:val="22"/>
          <w:lang w:val="en-US"/>
        </w:rPr>
      </w:pPr>
      <w:bookmarkStart w:id="1380" w:name="_Hlk135148210"/>
      <w:ins w:id="1381" w:author="吴宁航" w:date="2023-05-23T17:52:00Z">
        <w:r w:rsidRPr="00D603CE">
          <w:rPr>
            <w:rFonts w:ascii="Times New Roman" w:eastAsiaTheme="minorHAnsi" w:hAnsi="Times New Roman"/>
            <w:b/>
            <w:bCs/>
            <w:szCs w:val="22"/>
            <w:lang w:val="en-US"/>
          </w:rPr>
          <w:t xml:space="preserve">Free-field propagation </w:t>
        </w:r>
        <w:bookmarkEnd w:id="1380"/>
        <w:r w:rsidRPr="00D603CE">
          <w:rPr>
            <w:rFonts w:ascii="Times New Roman" w:eastAsiaTheme="minorHAnsi" w:hAnsi="Times New Roman"/>
            <w:b/>
            <w:bCs/>
            <w:szCs w:val="22"/>
            <w:lang w:val="en-US"/>
          </w:rPr>
          <w:t>conditions</w:t>
        </w:r>
      </w:ins>
    </w:p>
    <w:p w14:paraId="7DD9DA55" w14:textId="77777777" w:rsidR="00EB17AE" w:rsidRPr="00D603CE" w:rsidRDefault="00EB17AE" w:rsidP="00EB17AE">
      <w:pPr>
        <w:widowControl/>
        <w:spacing w:after="0" w:line="240" w:lineRule="auto"/>
        <w:rPr>
          <w:ins w:id="1382" w:author="吴宁航" w:date="2023-05-23T17:52:00Z"/>
          <w:lang w:eastAsia="x-none"/>
        </w:rPr>
      </w:pPr>
      <w:ins w:id="1383" w:author="吴宁航" w:date="2023-05-23T17:52:00Z">
        <w:r w:rsidRPr="00D603CE">
          <w:rPr>
            <w:rFonts w:ascii="Times New Roman" w:eastAsia="Times New Roman" w:hAnsi="Times New Roman"/>
            <w:sz w:val="20"/>
          </w:rPr>
          <w:t>-</w:t>
        </w:r>
        <w:r w:rsidRPr="00D603CE">
          <w:rPr>
            <w:rFonts w:ascii="Times New Roman" w:eastAsia="Times New Roman" w:hAnsi="Times New Roman"/>
            <w:sz w:val="20"/>
          </w:rPr>
          <w:tab/>
        </w:r>
        <w:r w:rsidRPr="00D603CE">
          <w:rPr>
            <w:lang w:eastAsia="x-none"/>
          </w:rPr>
          <w:t xml:space="preserve">The test environment shall contain a free-field volume, wherein free-field sound propagation conditions shall be observed. </w:t>
        </w:r>
      </w:ins>
    </w:p>
    <w:p w14:paraId="2999F96C" w14:textId="77777777" w:rsidR="00EB17AE" w:rsidRPr="006B5848" w:rsidDel="00D3753D" w:rsidRDefault="00EB17AE" w:rsidP="00EB17AE">
      <w:pPr>
        <w:rPr>
          <w:del w:id="1384" w:author="吴宁航" w:date="2023-05-23T17:52:00Z"/>
        </w:rPr>
        <w:pPrChange w:id="1385" w:author="吴宁航" w:date="2023-05-23T17:50:00Z">
          <w:pPr>
            <w:pStyle w:val="Heading4"/>
          </w:pPr>
        </w:pPrChange>
      </w:pPr>
      <w:ins w:id="1386" w:author="吴宁航" w:date="2023-05-23T17:52:00Z">
        <w:r w:rsidRPr="00D603CE">
          <w:rPr>
            <w:lang w:eastAsia="x-none"/>
          </w:rPr>
          <w:t>-</w:t>
        </w:r>
        <w:r w:rsidRPr="00D603CE">
          <w:rPr>
            <w:lang w:eastAsia="x-none"/>
          </w:rPr>
          <w:tab/>
          <w:t>The free-field sound propagation conditions shall be observed down to a frequency of 200Hz</w:t>
        </w:r>
      </w:ins>
    </w:p>
    <w:p w14:paraId="13027888" w14:textId="77777777" w:rsidR="00EB17AE" w:rsidRDefault="00EB17AE" w:rsidP="00EB17AE">
      <w:pPr>
        <w:widowControl/>
        <w:spacing w:after="0" w:line="240" w:lineRule="auto"/>
        <w:rPr>
          <w:ins w:id="1387" w:author="吴宁航" w:date="2023-05-23T17:54:00Z"/>
          <w:lang w:eastAsia="x-none"/>
        </w:rPr>
      </w:pPr>
      <w:del w:id="1388" w:author="吴宁航" w:date="2023-05-23T17:52:00Z">
        <w:r w:rsidRPr="009C1CCD" w:rsidDel="00D3753D">
          <w:rPr>
            <w:lang w:eastAsia="x-none"/>
          </w:rPr>
          <w:delText>-</w:delText>
        </w:r>
        <w:r w:rsidRPr="009C1CCD" w:rsidDel="00D3753D">
          <w:rPr>
            <w:lang w:eastAsia="x-none"/>
          </w:rPr>
          <w:tab/>
          <w:delText>The test conditions should follow the Free-field propagation conditions and test environment noise floor described in TS 26.260</w:delText>
        </w:r>
        <w:r w:rsidRPr="004A5198" w:rsidDel="00D3753D">
          <w:rPr>
            <w:lang w:eastAsia="x-none"/>
          </w:rPr>
          <w:delText>[2-1]</w:delText>
        </w:r>
        <w:r w:rsidRPr="009C1CCD" w:rsidDel="00D3753D">
          <w:rPr>
            <w:lang w:eastAsia="x-none"/>
          </w:rPr>
          <w:delText>.</w:delText>
        </w:r>
      </w:del>
    </w:p>
    <w:p w14:paraId="60D6BA25" w14:textId="77777777" w:rsidR="00EB17AE" w:rsidRDefault="00EB17AE" w:rsidP="00EB17AE">
      <w:pPr>
        <w:widowControl/>
        <w:spacing w:after="0" w:line="240" w:lineRule="auto"/>
        <w:rPr>
          <w:ins w:id="1389" w:author="吴宁航" w:date="2023-05-23T17:54:00Z"/>
          <w:lang w:eastAsia="x-none"/>
        </w:rPr>
      </w:pPr>
    </w:p>
    <w:p w14:paraId="28AFF4E2" w14:textId="77777777" w:rsidR="00EB17AE" w:rsidRDefault="00EB17AE" w:rsidP="00EB17AE">
      <w:pPr>
        <w:pStyle w:val="Heading3"/>
        <w:rPr>
          <w:ins w:id="1390" w:author="吴宁航" w:date="2023-05-23T17:55:00Z"/>
        </w:rPr>
      </w:pPr>
      <w:bookmarkStart w:id="1391" w:name="_Toc135924353"/>
      <w:ins w:id="1392" w:author="吴宁航" w:date="2023-05-23T17:55:00Z">
        <w:r w:rsidRPr="004F553B">
          <w:t>Test Configurations</w:t>
        </w:r>
        <w:bookmarkEnd w:id="1391"/>
      </w:ins>
    </w:p>
    <w:p w14:paraId="01525AF8" w14:textId="77777777" w:rsidR="00EB17AE" w:rsidRPr="009C1CCD" w:rsidRDefault="00EB17AE" w:rsidP="00EB17AE">
      <w:pPr>
        <w:widowControl/>
        <w:spacing w:after="0" w:line="240" w:lineRule="auto"/>
        <w:rPr>
          <w:moveTo w:id="1393" w:author="吴宁航" w:date="2023-05-23T17:55:00Z"/>
          <w:b/>
          <w:bCs/>
          <w:lang w:eastAsia="x-none"/>
        </w:rPr>
      </w:pPr>
      <w:moveToRangeStart w:id="1394" w:author="吴宁航" w:date="2023-05-23T17:55:00Z" w:name="move135756939"/>
      <w:moveTo w:id="1395" w:author="吴宁航" w:date="2023-05-23T17:55:00Z">
        <w:r w:rsidRPr="009C1CCD">
          <w:rPr>
            <w:b/>
            <w:bCs/>
            <w:lang w:eastAsia="x-none"/>
          </w:rPr>
          <w:t>Test signal</w:t>
        </w:r>
        <w:r w:rsidRPr="009C1CCD">
          <w:rPr>
            <w:rFonts w:hint="eastAsia"/>
            <w:b/>
            <w:bCs/>
            <w:lang w:eastAsia="x-none"/>
          </w:rPr>
          <w:t>：</w:t>
        </w:r>
      </w:moveTo>
    </w:p>
    <w:p w14:paraId="4F789FE7" w14:textId="77777777" w:rsidR="00EB17AE" w:rsidRDefault="00EB17AE" w:rsidP="00EB17AE">
      <w:pPr>
        <w:widowControl/>
        <w:spacing w:after="0" w:line="240" w:lineRule="auto"/>
        <w:rPr>
          <w:moveTo w:id="1396" w:author="吴宁航" w:date="2023-05-23T17:55:00Z"/>
          <w:lang w:eastAsia="x-none"/>
        </w:rPr>
      </w:pPr>
      <w:moveTo w:id="1397" w:author="吴宁航" w:date="2023-05-23T17:55:00Z">
        <w:r w:rsidRPr="009C1CCD">
          <w:rPr>
            <w:b/>
            <w:bCs/>
            <w:lang w:eastAsia="x-none"/>
          </w:rPr>
          <w:tab/>
        </w:r>
        <w:r>
          <w:rPr>
            <w:lang w:eastAsia="zh-CN"/>
          </w:rPr>
          <w:t>Refer to TS 26.132 clause 7.10.</w:t>
        </w:r>
        <w:r w:rsidRPr="009C1CCD" w:rsidDel="004A5198">
          <w:rPr>
            <w:lang w:eastAsia="x-none"/>
          </w:rPr>
          <w:t xml:space="preserve"> </w:t>
        </w:r>
      </w:moveTo>
    </w:p>
    <w:p w14:paraId="619B4984" w14:textId="77777777" w:rsidR="00EB17AE" w:rsidRPr="005A281D" w:rsidRDefault="00EB17AE" w:rsidP="00EB17AE">
      <w:pPr>
        <w:rPr>
          <w:moveTo w:id="1398" w:author="吴宁航" w:date="2023-05-23T17:55:00Z"/>
          <w:lang w:eastAsia="zh-CN"/>
        </w:rPr>
      </w:pPr>
      <w:moveTo w:id="1399" w:author="吴宁航" w:date="2023-05-23T17:55:00Z">
        <w:r>
          <w:rPr>
            <w:rFonts w:hint="eastAsia"/>
            <w:lang w:eastAsia="zh-CN"/>
          </w:rPr>
          <w:t>Edito</w:t>
        </w:r>
        <w:r>
          <w:rPr>
            <w:lang w:eastAsia="zh-CN"/>
          </w:rPr>
          <w:t xml:space="preserve">r’s </w:t>
        </w:r>
        <w:r>
          <w:t>Note</w:t>
        </w:r>
        <w:r>
          <w:rPr>
            <w:b/>
            <w:bCs/>
            <w:lang w:eastAsia="zh-CN"/>
          </w:rPr>
          <w:t xml:space="preserve">:  </w:t>
        </w:r>
        <w:r>
          <w:rPr>
            <w:lang w:eastAsia="zh-CN"/>
          </w:rPr>
          <w:t>The influence of processing like echo cancel on stereo audio is still unclear. It should be careful about the differences caused by processing.</w:t>
        </w:r>
      </w:moveTo>
    </w:p>
    <w:p w14:paraId="1D604823" w14:textId="77777777" w:rsidR="00EB17AE" w:rsidRDefault="00EB17AE" w:rsidP="00EB17AE">
      <w:pPr>
        <w:widowControl/>
        <w:spacing w:after="0" w:line="240" w:lineRule="auto"/>
        <w:rPr>
          <w:moveTo w:id="1400" w:author="吴宁航" w:date="2023-05-23T17:55:00Z"/>
          <w:lang w:eastAsia="x-none"/>
        </w:rPr>
      </w:pPr>
    </w:p>
    <w:p w14:paraId="11BC31DF" w14:textId="77777777" w:rsidR="00EB17AE" w:rsidRPr="009C1CCD" w:rsidRDefault="00EB17AE" w:rsidP="00EB17AE">
      <w:pPr>
        <w:widowControl/>
        <w:spacing w:after="0" w:line="240" w:lineRule="auto"/>
        <w:rPr>
          <w:moveTo w:id="1401" w:author="吴宁航" w:date="2023-05-23T17:55:00Z"/>
          <w:lang w:eastAsia="x-none"/>
        </w:rPr>
      </w:pPr>
    </w:p>
    <w:p w14:paraId="7BD1F29A" w14:textId="77777777" w:rsidR="00EB17AE" w:rsidRPr="009C1CCD" w:rsidRDefault="00EB17AE" w:rsidP="00EB17AE">
      <w:pPr>
        <w:widowControl/>
        <w:spacing w:after="0" w:line="240" w:lineRule="auto"/>
        <w:rPr>
          <w:moveTo w:id="1402" w:author="吴宁航" w:date="2023-05-23T17:55:00Z"/>
          <w:b/>
          <w:bCs/>
          <w:lang w:eastAsia="x-none"/>
        </w:rPr>
      </w:pPr>
      <w:moveTo w:id="1403" w:author="吴宁航" w:date="2023-05-23T17:55:00Z">
        <w:r w:rsidRPr="009C1CCD">
          <w:rPr>
            <w:b/>
            <w:bCs/>
            <w:lang w:eastAsia="x-none"/>
          </w:rPr>
          <w:t>Sound source:</w:t>
        </w:r>
      </w:moveTo>
    </w:p>
    <w:p w14:paraId="4054FFCC" w14:textId="77777777" w:rsidR="00EB17AE" w:rsidRPr="009C1CCD" w:rsidRDefault="00EB17AE" w:rsidP="00EB17AE">
      <w:pPr>
        <w:widowControl/>
        <w:spacing w:after="0" w:line="240" w:lineRule="auto"/>
        <w:rPr>
          <w:moveTo w:id="1404" w:author="吴宁航" w:date="2023-05-23T17:55:00Z"/>
          <w:lang w:eastAsia="x-none"/>
        </w:rPr>
      </w:pPr>
      <w:moveTo w:id="1405" w:author="吴宁航" w:date="2023-05-23T17:55:00Z">
        <w:r w:rsidRPr="009C1CCD">
          <w:rPr>
            <w:lang w:eastAsia="x-none"/>
          </w:rPr>
          <w:tab/>
          <w:t>HAT and coaxial loudspeaker.</w:t>
        </w:r>
      </w:moveTo>
    </w:p>
    <w:p w14:paraId="17E606B6" w14:textId="77777777" w:rsidR="00EB17AE" w:rsidRPr="009C1CCD" w:rsidRDefault="00EB17AE" w:rsidP="00EB17AE">
      <w:pPr>
        <w:widowControl/>
        <w:spacing w:after="0" w:line="240" w:lineRule="auto"/>
        <w:rPr>
          <w:moveTo w:id="1406" w:author="吴宁航" w:date="2023-05-23T17:55:00Z"/>
          <w:lang w:eastAsia="x-none"/>
        </w:rPr>
      </w:pPr>
      <w:moveTo w:id="1407" w:author="吴宁航" w:date="2023-05-23T17:55:00Z">
        <w:r>
          <w:rPr>
            <w:rFonts w:hint="eastAsia"/>
            <w:lang w:eastAsia="zh-CN"/>
          </w:rPr>
          <w:t>Edito</w:t>
        </w:r>
        <w:r>
          <w:rPr>
            <w:lang w:eastAsia="zh-CN"/>
          </w:rPr>
          <w:t xml:space="preserve">r’s </w:t>
        </w:r>
        <w:r>
          <w:t>Note</w:t>
        </w:r>
        <w:r w:rsidRPr="009C1CCD">
          <w:rPr>
            <w:lang w:eastAsia="x-none"/>
          </w:rPr>
          <w:t xml:space="preserve">: Since the UE is most used for speech </w:t>
        </w:r>
        <w:proofErr w:type="gramStart"/>
        <w:r w:rsidRPr="009C1CCD">
          <w:rPr>
            <w:lang w:eastAsia="x-none"/>
          </w:rPr>
          <w:t>service, and</w:t>
        </w:r>
        <w:proofErr w:type="gramEnd"/>
        <w:r w:rsidRPr="009C1CCD">
          <w:rPr>
            <w:lang w:eastAsia="x-none"/>
          </w:rPr>
          <w:t xml:space="preserve"> avoid phase different cause by x-way loudspeaker.</w:t>
        </w:r>
      </w:moveTo>
    </w:p>
    <w:moveToRangeEnd w:id="1394"/>
    <w:p w14:paraId="6E9C202C" w14:textId="77777777" w:rsidR="00EB17AE" w:rsidRPr="009C1CCD" w:rsidRDefault="00EB17AE" w:rsidP="00EB17AE">
      <w:pPr>
        <w:widowControl/>
        <w:spacing w:after="0" w:line="240" w:lineRule="auto"/>
        <w:rPr>
          <w:lang w:eastAsia="x-none"/>
        </w:rPr>
      </w:pPr>
    </w:p>
    <w:p w14:paraId="768B30B1" w14:textId="77777777" w:rsidR="00EB17AE" w:rsidRPr="00C40766" w:rsidRDefault="00EB17AE" w:rsidP="00EB17AE">
      <w:pPr>
        <w:pStyle w:val="Heading4"/>
        <w:numPr>
          <w:ilvl w:val="0"/>
          <w:numId w:val="0"/>
        </w:numPr>
        <w:ind w:left="864"/>
        <w:pPrChange w:id="1408" w:author="吴宁航" w:date="2023-05-23T18:00:00Z">
          <w:pPr>
            <w:pStyle w:val="Heading4"/>
          </w:pPr>
        </w:pPrChange>
      </w:pPr>
      <w:r w:rsidRPr="00C40766">
        <w:t>Setup for terminals</w:t>
      </w:r>
    </w:p>
    <w:p w14:paraId="54D7E81E" w14:textId="77777777" w:rsidR="00EB17AE" w:rsidRPr="009C1CCD" w:rsidRDefault="00EB17AE" w:rsidP="00EB17AE">
      <w:pPr>
        <w:widowControl/>
        <w:spacing w:after="0" w:line="240" w:lineRule="auto"/>
        <w:rPr>
          <w:lang w:eastAsia="x-none"/>
        </w:rPr>
      </w:pPr>
      <w:r w:rsidRPr="009C1CCD">
        <w:rPr>
          <w:lang w:eastAsia="x-none"/>
        </w:rPr>
        <w:t>The setup is referred to TS 26.260 and TS 26.132</w:t>
      </w:r>
      <w:r>
        <w:rPr>
          <w:lang w:eastAsia="zh-CN"/>
        </w:rPr>
        <w:t>[2-3]</w:t>
      </w:r>
      <w:r w:rsidRPr="009C1CCD">
        <w:rPr>
          <w:lang w:eastAsia="x-none"/>
        </w:rPr>
        <w:t>. Including the POI, reference point, etc.</w:t>
      </w:r>
    </w:p>
    <w:p w14:paraId="79F09D70" w14:textId="77777777" w:rsidR="00EB17AE" w:rsidRPr="009C1CCD" w:rsidRDefault="00EB17AE" w:rsidP="00EB17AE">
      <w:pPr>
        <w:widowControl/>
        <w:spacing w:after="0" w:line="240" w:lineRule="auto"/>
        <w:rPr>
          <w:lang w:eastAsia="x-none"/>
        </w:rPr>
      </w:pPr>
      <w:r w:rsidRPr="009C1CCD">
        <w:rPr>
          <w:lang w:eastAsia="x-none"/>
        </w:rPr>
        <w:lastRenderedPageBreak/>
        <w:t xml:space="preserve">Where the manufacturer gives conditions of use, these will apply for testing. If the manufacturer gives no other requirement, the DUT will be positioned </w:t>
      </w:r>
      <w:proofErr w:type="gramStart"/>
      <w:r w:rsidRPr="009C1CCD">
        <w:rPr>
          <w:lang w:eastAsia="x-none"/>
        </w:rPr>
        <w:t>according</w:t>
      </w:r>
      <w:proofErr w:type="gramEnd"/>
      <w:r w:rsidRPr="009C1CCD">
        <w:rPr>
          <w:lang w:eastAsia="x-none"/>
        </w:rPr>
        <w:t xml:space="preserve"> the reference usage of hand-held hands-free UE in TS 26.132 describing in the following block:</w:t>
      </w:r>
    </w:p>
    <w:p w14:paraId="1ED4CA06" w14:textId="77777777" w:rsidR="00EB17AE" w:rsidRPr="009C1CCD" w:rsidRDefault="00EB17AE" w:rsidP="00EB17AE">
      <w:pPr>
        <w:widowControl/>
        <w:spacing w:after="0" w:line="240" w:lineRule="auto"/>
        <w:rPr>
          <w:lang w:eastAsia="x-none"/>
        </w:rPr>
      </w:pPr>
      <w:r w:rsidRPr="009C1CCD">
        <w:rPr>
          <w:noProof/>
          <w:lang w:eastAsia="x-none"/>
        </w:rPr>
        <mc:AlternateContent>
          <mc:Choice Requires="wps">
            <w:drawing>
              <wp:anchor distT="45720" distB="45720" distL="114300" distR="114300" simplePos="0" relativeHeight="251659264" behindDoc="0" locked="0" layoutInCell="1" allowOverlap="1" wp14:anchorId="0C481CC1" wp14:editId="4583CA77">
                <wp:simplePos x="0" y="0"/>
                <wp:positionH relativeFrom="column">
                  <wp:posOffset>335915</wp:posOffset>
                </wp:positionH>
                <wp:positionV relativeFrom="paragraph">
                  <wp:posOffset>259715</wp:posOffset>
                </wp:positionV>
                <wp:extent cx="5666105" cy="4140835"/>
                <wp:effectExtent l="0" t="0" r="10795" b="120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4140835"/>
                        </a:xfrm>
                        <a:prstGeom prst="rect">
                          <a:avLst/>
                        </a:prstGeom>
                        <a:solidFill>
                          <a:srgbClr val="FFFFFF"/>
                        </a:solidFill>
                        <a:ln w="9525">
                          <a:solidFill>
                            <a:srgbClr val="000000"/>
                          </a:solidFill>
                          <a:miter lim="800000"/>
                          <a:headEnd/>
                          <a:tailEnd/>
                        </a:ln>
                      </wps:spPr>
                      <wps:txbx>
                        <w:txbxContent>
                          <w:p w14:paraId="6A2E68D9" w14:textId="77777777" w:rsidR="00EB17AE" w:rsidRDefault="00EB17AE" w:rsidP="00EB17AE">
                            <w:pPr>
                              <w:pStyle w:val="Quote"/>
                              <w:jc w:val="left"/>
                            </w:pPr>
                            <w:r>
                              <w:t xml:space="preserve">If HATS measurement equipment is used, it shall be configured to the hand-held hands-free UE according to figure 4. The HATS should be positioned so that the HATS Reference Point is at a distance </w:t>
                            </w:r>
                            <w:proofErr w:type="spellStart"/>
                            <w:r>
                              <w:t>d</w:t>
                            </w:r>
                            <w:r>
                              <w:rPr>
                                <w:vertAlign w:val="subscript"/>
                              </w:rPr>
                              <w:t>HF</w:t>
                            </w:r>
                            <w:proofErr w:type="spellEnd"/>
                            <w:r>
                              <w:t xml:space="preserve"> from the centre point of the visual display of the Mobile Station. The distance </w:t>
                            </w:r>
                            <w:proofErr w:type="spellStart"/>
                            <w:r>
                              <w:t>d</w:t>
                            </w:r>
                            <w:r>
                              <w:rPr>
                                <w:vertAlign w:val="subscript"/>
                              </w:rPr>
                              <w:t>HF</w:t>
                            </w:r>
                            <w:proofErr w:type="spellEnd"/>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w:t>
                            </w:r>
                            <w:proofErr w:type="spellStart"/>
                            <w:r>
                              <w:t>d</w:t>
                            </w:r>
                            <w:r>
                              <w:rPr>
                                <w:vertAlign w:val="subscript"/>
                              </w:rPr>
                              <w:t>HF</w:t>
                            </w:r>
                            <w:proofErr w:type="spellEnd"/>
                            <w:r>
                              <w:rPr>
                                <w:vertAlign w:val="subscript"/>
                              </w:rPr>
                              <w:t xml:space="preserve"> </w:t>
                            </w:r>
                            <w:r>
                              <w:t xml:space="preserve">shall be 42 cm and </w:t>
                            </w:r>
                            <w:r>
                              <w:rPr>
                                <w:rFonts w:ascii="Symbol" w:hAnsi="Symbol"/>
                              </w:rPr>
                              <w:t></w:t>
                            </w:r>
                            <w:r>
                              <w:rPr>
                                <w:vertAlign w:val="subscript"/>
                              </w:rPr>
                              <w:t>HF</w:t>
                            </w:r>
                            <w:r>
                              <w:t xml:space="preserve"> shall be 0º.</w:t>
                            </w:r>
                          </w:p>
                          <w:p w14:paraId="11793B48" w14:textId="77777777" w:rsidR="00EB17AE" w:rsidRPr="0049199B" w:rsidRDefault="00EB17AE" w:rsidP="00EB17AE">
                            <w:pPr>
                              <w:jc w:val="center"/>
                              <w:rPr>
                                <w:lang w:eastAsia="zh-CN"/>
                              </w:rPr>
                            </w:pPr>
                            <w:r>
                              <w:rPr>
                                <w:noProof/>
                              </w:rPr>
                              <w:drawing>
                                <wp:inline distT="0" distB="0" distL="0" distR="0" wp14:anchorId="2B78A5DB" wp14:editId="4E7F84B8">
                                  <wp:extent cx="3265170" cy="2628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72E3E297" w14:textId="77777777" w:rsidR="00EB17AE" w:rsidRDefault="00EB17AE" w:rsidP="00EB17AE">
                            <w:r w:rsidRPr="00056EE1">
                              <w:rPr>
                                <w:i/>
                                <w:iCs/>
                              </w:rPr>
                              <w:t>Figure 4: Configuration of hand-held hands-free UE relative to the H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481CC1" id="_x0000_t202" coordsize="21600,21600" o:spt="202" path="m,l,21600r21600,l21600,xe">
                <v:stroke joinstyle="miter"/>
                <v:path gradientshapeok="t" o:connecttype="rect"/>
              </v:shapetype>
              <v:shape id="Text Box 2" o:spid="_x0000_s1026" type="#_x0000_t202" style="position:absolute;margin-left:26.45pt;margin-top:20.45pt;width:446.15pt;height:326.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">
                <v:textbox>
                  <w:txbxContent>
                    <w:p w14:paraId="6A2E68D9" w14:textId="77777777" w:rsidR="00EB17AE" w:rsidRDefault="00EB17AE" w:rsidP="00EB17AE">
                      <w:pPr>
                        <w:pStyle w:val="Quote"/>
                        <w:jc w:val="left"/>
                      </w:pPr>
                      <w:r>
                        <w:t xml:space="preserve">If HATS measurement equipment is used, it shall be configured to the hand-held hands-free UE according to figure 4. The HATS should be positioned so that the HATS Reference Point is at a distance </w:t>
                      </w:r>
                      <w:proofErr w:type="spellStart"/>
                      <w:r>
                        <w:t>d</w:t>
                      </w:r>
                      <w:r>
                        <w:rPr>
                          <w:vertAlign w:val="subscript"/>
                        </w:rPr>
                        <w:t>HF</w:t>
                      </w:r>
                      <w:proofErr w:type="spellEnd"/>
                      <w:r>
                        <w:t xml:space="preserve"> from the centre point of the visual display of the Mobile Station. The distance </w:t>
                      </w:r>
                      <w:proofErr w:type="spellStart"/>
                      <w:r>
                        <w:t>d</w:t>
                      </w:r>
                      <w:r>
                        <w:rPr>
                          <w:vertAlign w:val="subscript"/>
                        </w:rPr>
                        <w:t>HF</w:t>
                      </w:r>
                      <w:proofErr w:type="spellEnd"/>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w:t>
                      </w:r>
                      <w:proofErr w:type="spellStart"/>
                      <w:r>
                        <w:t>d</w:t>
                      </w:r>
                      <w:r>
                        <w:rPr>
                          <w:vertAlign w:val="subscript"/>
                        </w:rPr>
                        <w:t>HF</w:t>
                      </w:r>
                      <w:proofErr w:type="spellEnd"/>
                      <w:r>
                        <w:rPr>
                          <w:vertAlign w:val="subscript"/>
                        </w:rPr>
                        <w:t xml:space="preserve"> </w:t>
                      </w:r>
                      <w:r>
                        <w:t xml:space="preserve">shall be 42 cm and </w:t>
                      </w:r>
                      <w:r>
                        <w:rPr>
                          <w:rFonts w:ascii="Symbol" w:hAnsi="Symbol"/>
                        </w:rPr>
                        <w:t></w:t>
                      </w:r>
                      <w:r>
                        <w:rPr>
                          <w:vertAlign w:val="subscript"/>
                        </w:rPr>
                        <w:t>HF</w:t>
                      </w:r>
                      <w:r>
                        <w:t xml:space="preserve"> shall be 0º.</w:t>
                      </w:r>
                    </w:p>
                    <w:p w14:paraId="11793B48" w14:textId="77777777" w:rsidR="00EB17AE" w:rsidRPr="0049199B" w:rsidRDefault="00EB17AE" w:rsidP="00EB17AE">
                      <w:pPr>
                        <w:jc w:val="center"/>
                        <w:rPr>
                          <w:lang w:eastAsia="zh-CN"/>
                        </w:rPr>
                      </w:pPr>
                      <w:r>
                        <w:rPr>
                          <w:noProof/>
                        </w:rPr>
                        <w:drawing>
                          <wp:inline distT="0" distB="0" distL="0" distR="0" wp14:anchorId="2B78A5DB" wp14:editId="4E7F84B8">
                            <wp:extent cx="3265170" cy="2628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72E3E297" w14:textId="77777777" w:rsidR="00EB17AE" w:rsidRDefault="00EB17AE" w:rsidP="00EB17AE">
                      <w:r w:rsidRPr="00056EE1">
                        <w:rPr>
                          <w:i/>
                          <w:iCs/>
                        </w:rPr>
                        <w:t>Figure 4: Configuration of hand-held hands-free UE relative to the HATS</w:t>
                      </w:r>
                    </w:p>
                  </w:txbxContent>
                </v:textbox>
                <w10:wrap type="square"/>
              </v:shape>
            </w:pict>
          </mc:Fallback>
        </mc:AlternateContent>
      </w:r>
      <w:r w:rsidRPr="009C1CCD">
        <w:rPr>
          <w:lang w:eastAsia="x-none"/>
        </w:rPr>
        <w:t>##########################################################################################</w:t>
      </w:r>
    </w:p>
    <w:p w14:paraId="6457173A" w14:textId="77777777" w:rsidR="00EB17AE" w:rsidRPr="009C1CCD" w:rsidRDefault="00EB17AE" w:rsidP="00EB17AE">
      <w:pPr>
        <w:widowControl/>
        <w:spacing w:after="0" w:line="240" w:lineRule="auto"/>
        <w:rPr>
          <w:lang w:eastAsia="x-none"/>
        </w:rPr>
      </w:pPr>
      <w:r w:rsidRPr="009C1CCD">
        <w:rPr>
          <w:lang w:eastAsia="x-none"/>
        </w:rPr>
        <w:t>################################################################################################</w:t>
      </w:r>
    </w:p>
    <w:p w14:paraId="7C22FE1C" w14:textId="77777777" w:rsidR="00EB17AE" w:rsidRPr="009C1CCD" w:rsidRDefault="00EB17AE" w:rsidP="00EB17AE">
      <w:pPr>
        <w:widowControl/>
        <w:spacing w:after="0" w:line="240" w:lineRule="auto"/>
        <w:rPr>
          <w:lang w:eastAsia="x-none"/>
        </w:rPr>
      </w:pPr>
      <w:r w:rsidRPr="009C1CCD">
        <w:rPr>
          <w:lang w:eastAsia="x-none"/>
        </w:rPr>
        <w:t>Measurement points:</w:t>
      </w:r>
    </w:p>
    <w:p w14:paraId="657B638B" w14:textId="77777777" w:rsidR="00EB17AE" w:rsidRPr="009C1CCD" w:rsidRDefault="00EB17AE" w:rsidP="00EB17AE">
      <w:pPr>
        <w:widowControl/>
        <w:spacing w:after="0" w:line="240" w:lineRule="auto"/>
        <w:rPr>
          <w:lang w:eastAsia="x-none"/>
        </w:rPr>
      </w:pPr>
      <w:r w:rsidRPr="009C1CCD">
        <w:rPr>
          <w:noProof/>
          <w:lang w:eastAsia="x-none"/>
        </w:rPr>
        <w:lastRenderedPageBreak/>
        <w:drawing>
          <wp:inline distT="0" distB="0" distL="0" distR="0" wp14:anchorId="6BFB1377" wp14:editId="1A26AD13">
            <wp:extent cx="6116320" cy="4015105"/>
            <wp:effectExtent l="0" t="0" r="0" b="444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7"/>
                    <a:stretch>
                      <a:fillRect/>
                    </a:stretch>
                  </pic:blipFill>
                  <pic:spPr>
                    <a:xfrm>
                      <a:off x="0" y="0"/>
                      <a:ext cx="6116320" cy="4015105"/>
                    </a:xfrm>
                    <a:prstGeom prst="rect">
                      <a:avLst/>
                    </a:prstGeom>
                  </pic:spPr>
                </pic:pic>
              </a:graphicData>
            </a:graphic>
          </wp:inline>
        </w:drawing>
      </w:r>
    </w:p>
    <w:p w14:paraId="49A6B093" w14:textId="77777777" w:rsidR="00EB17AE" w:rsidRDefault="00EB17AE" w:rsidP="00EB17AE">
      <w:pPr>
        <w:widowControl/>
        <w:spacing w:after="0" w:line="240" w:lineRule="auto"/>
        <w:jc w:val="center"/>
        <w:rPr>
          <w:b/>
          <w:lang w:eastAsia="x-none"/>
        </w:rPr>
      </w:pPr>
      <w:r w:rsidRPr="009C1CCD">
        <w:rPr>
          <w:b/>
          <w:lang w:eastAsia="x-none"/>
        </w:rPr>
        <w:t>Figure 1: Audio capture block diagram for sending direction measurements</w:t>
      </w:r>
    </w:p>
    <w:p w14:paraId="1AD0D285" w14:textId="77777777" w:rsidR="00EB17AE" w:rsidRPr="009C1CCD" w:rsidRDefault="00EB17AE" w:rsidP="00EB17AE">
      <w:pPr>
        <w:widowControl/>
        <w:spacing w:after="0" w:line="240" w:lineRule="auto"/>
        <w:rPr>
          <w:lang w:eastAsia="x-none"/>
        </w:rPr>
      </w:pPr>
      <w:r>
        <w:rPr>
          <w:rFonts w:hint="eastAsia"/>
          <w:lang w:eastAsia="zh-CN"/>
        </w:rPr>
        <w:t>Edito</w:t>
      </w:r>
      <w:r>
        <w:rPr>
          <w:lang w:eastAsia="zh-CN"/>
        </w:rPr>
        <w:t xml:space="preserve">r’s </w:t>
      </w:r>
      <w:r>
        <w:t xml:space="preserve">Note: </w:t>
      </w:r>
      <w:r>
        <w:rPr>
          <w:bCs/>
        </w:rPr>
        <w:t xml:space="preserve">The test should represent what sound the user will get. Hence, the test operator doesn't need to calibrate the DUT. The result should include all the </w:t>
      </w:r>
      <w:r w:rsidRPr="00851012">
        <w:rPr>
          <w:bCs/>
        </w:rPr>
        <w:t>deviation</w:t>
      </w:r>
      <w:r>
        <w:rPr>
          <w:bCs/>
        </w:rPr>
        <w:t xml:space="preserve">s between </w:t>
      </w:r>
      <w:r w:rsidRPr="0085231F">
        <w:rPr>
          <w:bCs/>
        </w:rPr>
        <w:t>components</w:t>
      </w:r>
      <w:r>
        <w:rPr>
          <w:bCs/>
        </w:rPr>
        <w:t xml:space="preserve"> in one device (like the </w:t>
      </w:r>
      <w:r w:rsidRPr="0085231F">
        <w:rPr>
          <w:bCs/>
        </w:rPr>
        <w:t>sensitivity</w:t>
      </w:r>
      <w:r>
        <w:rPr>
          <w:bCs/>
        </w:rPr>
        <w:t xml:space="preserve"> difference between a microphone array used in </w:t>
      </w:r>
      <w:del w:id="1409" w:author="吴宁航" w:date="2023-05-23T17:55:00Z">
        <w:r w:rsidDel="000C37D3">
          <w:rPr>
            <w:bCs/>
          </w:rPr>
          <w:delText>DUE</w:delText>
        </w:r>
      </w:del>
      <w:ins w:id="1410" w:author="吴宁航" w:date="2023-05-23T17:55:00Z">
        <w:r>
          <w:rPr>
            <w:bCs/>
          </w:rPr>
          <w:t>DUT</w:t>
        </w:r>
      </w:ins>
      <w:r>
        <w:rPr>
          <w:bCs/>
        </w:rPr>
        <w:t xml:space="preserve">) and </w:t>
      </w:r>
      <w:r w:rsidRPr="00851012">
        <w:rPr>
          <w:bCs/>
        </w:rPr>
        <w:t>deviation</w:t>
      </w:r>
      <w:r>
        <w:rPr>
          <w:bCs/>
        </w:rPr>
        <w:t xml:space="preserve">s between different </w:t>
      </w:r>
      <w:r w:rsidRPr="00FD6071">
        <w:rPr>
          <w:bCs/>
        </w:rPr>
        <w:t>manufactured batches</w:t>
      </w:r>
      <w:r>
        <w:rPr>
          <w:bCs/>
        </w:rPr>
        <w:t>.</w:t>
      </w:r>
    </w:p>
    <w:p w14:paraId="5828E6FF" w14:textId="77777777" w:rsidR="00EB17AE" w:rsidRPr="009C1CCD" w:rsidDel="002E0B53" w:rsidRDefault="00EB17AE" w:rsidP="00EB17AE">
      <w:pPr>
        <w:pStyle w:val="Heading4"/>
        <w:rPr>
          <w:del w:id="1411" w:author="吴宁航" w:date="2023-05-23T17:49:00Z"/>
        </w:rPr>
      </w:pPr>
      <w:moveFromRangeStart w:id="1412" w:author="吴宁航" w:date="2023-05-23T17:48:00Z" w:name="move135756538"/>
      <w:moveFrom w:id="1413" w:author="吴宁航" w:date="2023-05-23T17:48:00Z">
        <w:del w:id="1414" w:author="吴宁航" w:date="2023-05-23T17:49:00Z">
          <w:r w:rsidRPr="009C1CCD" w:rsidDel="002E0B53">
            <w:delText>Definition</w:delText>
          </w:r>
        </w:del>
      </w:moveFrom>
      <w:moveFromRangeEnd w:id="1412"/>
    </w:p>
    <w:p w14:paraId="3432A4B2" w14:textId="77777777" w:rsidR="00EB17AE" w:rsidRPr="009C1CCD" w:rsidDel="002E0B53" w:rsidRDefault="00EB17AE" w:rsidP="00EB17AE">
      <w:pPr>
        <w:widowControl/>
        <w:spacing w:after="0" w:line="240" w:lineRule="auto"/>
        <w:rPr>
          <w:moveFrom w:id="1415" w:author="吴宁航" w:date="2023-05-23T17:49:00Z"/>
          <w:b/>
          <w:bCs/>
          <w:lang w:eastAsia="x-none"/>
        </w:rPr>
      </w:pPr>
      <w:moveFromRangeStart w:id="1416" w:author="吴宁航" w:date="2023-05-23T17:49:00Z" w:name="move135756596"/>
      <w:moveFrom w:id="1417" w:author="吴宁航" w:date="2023-05-23T17:49:00Z">
        <w:r w:rsidRPr="009C1CCD" w:rsidDel="002E0B53">
          <w:rPr>
            <w:b/>
            <w:bCs/>
            <w:lang w:eastAsia="x-none"/>
          </w:rPr>
          <w:t>interchannel level difference</w:t>
        </w:r>
      </w:moveFrom>
    </w:p>
    <w:p w14:paraId="15E51543" w14:textId="77777777" w:rsidR="00EB17AE" w:rsidRPr="009C1CCD" w:rsidDel="002E0B53" w:rsidRDefault="00EB17AE" w:rsidP="00EB17AE">
      <w:pPr>
        <w:widowControl/>
        <w:spacing w:after="0" w:line="240" w:lineRule="auto"/>
        <w:rPr>
          <w:moveFrom w:id="1418" w:author="吴宁航" w:date="2023-05-23T17:49:00Z"/>
          <w:lang w:eastAsia="x-none"/>
        </w:rPr>
      </w:pPr>
      <w:moveFrom w:id="1419" w:author="吴宁航" w:date="2023-05-23T17:49:00Z">
        <w:r w:rsidRPr="009C1CCD" w:rsidDel="002E0B53">
          <w:rPr>
            <w:b/>
            <w:bCs/>
            <w:lang w:eastAsia="x-none"/>
          </w:rPr>
          <w:tab/>
        </w:r>
        <w:r w:rsidRPr="009C1CCD" w:rsidDel="002E0B53">
          <w:rPr>
            <w:lang w:eastAsia="x-none"/>
          </w:rPr>
          <w:t>The</w:t>
        </w:r>
        <w:r w:rsidRPr="009C1CCD" w:rsidDel="002E0B53">
          <w:rPr>
            <w:b/>
            <w:bCs/>
            <w:lang w:eastAsia="x-none"/>
          </w:rPr>
          <w:t xml:space="preserve"> </w:t>
        </w:r>
        <w:r w:rsidRPr="009C1CCD" w:rsidDel="002E0B53">
          <w:rPr>
            <w:lang w:eastAsia="x-none"/>
          </w:rPr>
          <w:t xml:space="preserve">interchannel level difference is the sound level of the left channel minus the right channel. </w:t>
        </w:r>
      </w:moveFrom>
    </w:p>
    <w:p w14:paraId="106D6197" w14:textId="77777777" w:rsidR="00EB17AE" w:rsidRPr="009C1CCD" w:rsidDel="002E0B53" w:rsidRDefault="00EB17AE" w:rsidP="00EB17AE">
      <w:pPr>
        <w:widowControl/>
        <w:spacing w:after="0" w:line="240" w:lineRule="auto"/>
        <w:rPr>
          <w:moveFrom w:id="1420" w:author="吴宁航" w:date="2023-05-23T17:49:00Z"/>
          <w:lang w:eastAsia="x-none"/>
        </w:rPr>
      </w:pPr>
    </w:p>
    <w:p w14:paraId="4F45A4D0" w14:textId="77777777" w:rsidR="00EB17AE" w:rsidRPr="009C1CCD" w:rsidDel="002E0B53" w:rsidRDefault="00EB17AE" w:rsidP="00EB17AE">
      <w:pPr>
        <w:widowControl/>
        <w:spacing w:after="0" w:line="240" w:lineRule="auto"/>
        <w:rPr>
          <w:moveFrom w:id="1421" w:author="吴宁航" w:date="2023-05-23T17:49:00Z"/>
          <w:b/>
          <w:bCs/>
          <w:lang w:eastAsia="x-none"/>
        </w:rPr>
      </w:pPr>
      <w:moveFrom w:id="1422" w:author="吴宁航" w:date="2023-05-23T17:49:00Z">
        <w:r w:rsidRPr="009C1CCD" w:rsidDel="002E0B53">
          <w:rPr>
            <w:b/>
            <w:bCs/>
            <w:lang w:eastAsia="x-none"/>
          </w:rPr>
          <w:t>interchannel time difference</w:t>
        </w:r>
      </w:moveFrom>
    </w:p>
    <w:p w14:paraId="3DD099ED" w14:textId="77777777" w:rsidR="00EB17AE" w:rsidRPr="009C1CCD" w:rsidDel="002E0B53" w:rsidRDefault="00EB17AE" w:rsidP="00EB17AE">
      <w:pPr>
        <w:widowControl/>
        <w:spacing w:after="0" w:line="240" w:lineRule="auto"/>
        <w:rPr>
          <w:moveFrom w:id="1423" w:author="吴宁航" w:date="2023-05-23T17:49:00Z"/>
          <w:lang w:eastAsia="x-none"/>
        </w:rPr>
      </w:pPr>
      <w:moveFrom w:id="1424" w:author="吴宁航" w:date="2023-05-23T17:49:00Z">
        <w:r w:rsidRPr="009C1CCD" w:rsidDel="002E0B53">
          <w:rPr>
            <w:b/>
            <w:bCs/>
            <w:lang w:eastAsia="x-none"/>
          </w:rPr>
          <w:tab/>
        </w:r>
        <w:r w:rsidRPr="009C1CCD" w:rsidDel="002E0B53">
          <w:rPr>
            <w:lang w:eastAsia="x-none"/>
          </w:rPr>
          <w:t>The</w:t>
        </w:r>
        <w:r w:rsidRPr="009C1CCD" w:rsidDel="002E0B53">
          <w:rPr>
            <w:b/>
            <w:bCs/>
            <w:lang w:eastAsia="x-none"/>
          </w:rPr>
          <w:t xml:space="preserve"> </w:t>
        </w:r>
        <w:r w:rsidRPr="009C1CCD" w:rsidDel="002E0B53">
          <w:rPr>
            <w:lang w:eastAsia="x-none"/>
          </w:rPr>
          <w:t xml:space="preserve">interchannel time difference is the times-of-arrival of the sounds </w:t>
        </w:r>
        <w:r w:rsidRPr="009C1CCD" w:rsidDel="002E0B53">
          <w:rPr>
            <w:rFonts w:hint="eastAsia"/>
            <w:lang w:eastAsia="x-none"/>
          </w:rPr>
          <w:t>of</w:t>
        </w:r>
        <w:r w:rsidRPr="009C1CCD" w:rsidDel="002E0B53">
          <w:rPr>
            <w:lang w:eastAsia="x-none"/>
          </w:rPr>
          <w:t xml:space="preserve"> the left channel minus the right channel.</w:t>
        </w:r>
      </w:moveFrom>
    </w:p>
    <w:p w14:paraId="06ADF530" w14:textId="77777777" w:rsidR="00EB17AE" w:rsidRPr="009C1CCD" w:rsidDel="002E0B53" w:rsidRDefault="00EB17AE" w:rsidP="00EB17AE">
      <w:pPr>
        <w:widowControl/>
        <w:spacing w:after="0" w:line="240" w:lineRule="auto"/>
        <w:rPr>
          <w:moveFrom w:id="1425" w:author="吴宁航" w:date="2023-05-23T17:49:00Z"/>
          <w:lang w:eastAsia="x-none"/>
        </w:rPr>
      </w:pPr>
    </w:p>
    <w:p w14:paraId="5AA3EEFA" w14:textId="77777777" w:rsidR="00EB17AE" w:rsidRPr="009C1CCD" w:rsidDel="002E0B53" w:rsidRDefault="00EB17AE" w:rsidP="00EB17AE">
      <w:pPr>
        <w:widowControl/>
        <w:spacing w:after="0" w:line="240" w:lineRule="auto"/>
        <w:rPr>
          <w:moveFrom w:id="1426" w:author="吴宁航" w:date="2023-05-23T17:49:00Z"/>
          <w:lang w:eastAsia="x-none"/>
        </w:rPr>
      </w:pPr>
      <w:moveFrom w:id="1427" w:author="吴宁航" w:date="2023-05-23T17:49:00Z">
        <w:r w:rsidRPr="009C1CCD" w:rsidDel="002E0B53">
          <w:rPr>
            <w:b/>
            <w:bCs/>
            <w:lang w:eastAsia="x-none"/>
          </w:rPr>
          <w:t>NOTE:</w:t>
        </w:r>
        <w:r w:rsidRPr="009C1CCD" w:rsidDel="002E0B53">
          <w:rPr>
            <w:lang w:eastAsia="x-none"/>
          </w:rPr>
          <w:t xml:space="preserve"> I</w:t>
        </w:r>
        <w:r w:rsidRPr="009C1CCD" w:rsidDel="002E0B53">
          <w:rPr>
            <w:rFonts w:hint="eastAsia"/>
            <w:lang w:eastAsia="x-none"/>
          </w:rPr>
          <w:t>f</w:t>
        </w:r>
        <w:r w:rsidRPr="009C1CCD" w:rsidDel="002E0B53">
          <w:rPr>
            <w:lang w:eastAsia="x-none"/>
          </w:rPr>
          <w:t xml:space="preserve"> other </w:t>
        </w:r>
        <w:r w:rsidRPr="009C1CCD" w:rsidDel="002E0B53">
          <w:rPr>
            <w:rFonts w:hint="eastAsia"/>
            <w:lang w:eastAsia="x-none"/>
          </w:rPr>
          <w:t>parameters</w:t>
        </w:r>
        <w:r w:rsidRPr="009C1CCD" w:rsidDel="002E0B53">
          <w:rPr>
            <w:lang w:eastAsia="x-none"/>
          </w:rPr>
          <w:t xml:space="preserve"> like subband signal, SNR, etc</w:t>
        </w:r>
        <w:r w:rsidDel="002E0B53">
          <w:rPr>
            <w:lang w:eastAsia="x-none"/>
          </w:rPr>
          <w:t xml:space="preserve">., </w:t>
        </w:r>
        <w:r w:rsidDel="002E0B53">
          <w:rPr>
            <w:lang w:eastAsia="zh-CN"/>
          </w:rPr>
          <w:t>need to be considered</w:t>
        </w:r>
        <w:r w:rsidRPr="009C1CCD" w:rsidDel="002E0B53">
          <w:rPr>
            <w:lang w:eastAsia="x-none"/>
          </w:rPr>
          <w:t xml:space="preserve"> is TBD. Since the actual performance of stereo UE hasn’t been confirmed.</w:t>
        </w:r>
      </w:moveFrom>
    </w:p>
    <w:p w14:paraId="5E13E408" w14:textId="77777777" w:rsidR="00EB17AE" w:rsidRPr="009C1CCD" w:rsidDel="002E0B53" w:rsidRDefault="00EB17AE" w:rsidP="00EB17AE">
      <w:pPr>
        <w:widowControl/>
        <w:spacing w:after="0" w:line="240" w:lineRule="auto"/>
        <w:rPr>
          <w:moveFrom w:id="1428" w:author="吴宁航" w:date="2023-05-23T17:49:00Z"/>
          <w:lang w:eastAsia="x-none"/>
        </w:rPr>
      </w:pPr>
    </w:p>
    <w:p w14:paraId="3C1FE05F" w14:textId="77777777" w:rsidR="00EB17AE" w:rsidRPr="009C1CCD" w:rsidDel="002E0B53" w:rsidRDefault="00EB17AE" w:rsidP="00EB17AE">
      <w:pPr>
        <w:widowControl/>
        <w:spacing w:after="0" w:line="240" w:lineRule="auto"/>
        <w:rPr>
          <w:moveFrom w:id="1429" w:author="吴宁航" w:date="2023-05-23T17:49:00Z"/>
          <w:b/>
          <w:bCs/>
          <w:lang w:eastAsia="x-none"/>
        </w:rPr>
      </w:pPr>
      <w:moveFrom w:id="1430" w:author="吴宁航" w:date="2023-05-23T17:49:00Z">
        <w:r w:rsidRPr="009C1CCD" w:rsidDel="002E0B53">
          <w:rPr>
            <w:b/>
            <w:bCs/>
            <w:lang w:eastAsia="x-none"/>
          </w:rPr>
          <w:t>Central direction:</w:t>
        </w:r>
      </w:moveFrom>
    </w:p>
    <w:p w14:paraId="2DEF71B5" w14:textId="77777777" w:rsidR="00EB17AE" w:rsidRPr="009C1CCD" w:rsidDel="002E0B53" w:rsidRDefault="00EB17AE" w:rsidP="00EB17AE">
      <w:pPr>
        <w:widowControl/>
        <w:spacing w:after="0" w:line="240" w:lineRule="auto"/>
        <w:rPr>
          <w:moveFrom w:id="1431" w:author="吴宁航" w:date="2023-05-23T17:49:00Z"/>
          <w:lang w:eastAsia="x-none"/>
        </w:rPr>
      </w:pPr>
      <w:moveFrom w:id="1432" w:author="吴宁航" w:date="2023-05-23T17:49:00Z">
        <w:r w:rsidRPr="009C1CCD" w:rsidDel="002E0B53">
          <w:rPr>
            <w:lang w:eastAsia="x-none"/>
          </w:rPr>
          <w:t xml:space="preserve"> </w:t>
        </w:r>
        <w:r w:rsidRPr="009C1CCD" w:rsidDel="002E0B53">
          <w:rPr>
            <w:lang w:eastAsia="x-none"/>
          </w:rPr>
          <w:tab/>
          <w:t xml:space="preserve">To create a central direction, the left and right channels usually have the same or similar signals. </w:t>
        </w:r>
      </w:moveFrom>
    </w:p>
    <w:p w14:paraId="55E9F462" w14:textId="77777777" w:rsidR="00EB17AE" w:rsidRPr="009C1CCD" w:rsidDel="002E0B53" w:rsidRDefault="00EB17AE" w:rsidP="00EB17AE">
      <w:pPr>
        <w:widowControl/>
        <w:spacing w:after="0" w:line="240" w:lineRule="auto"/>
        <w:rPr>
          <w:moveFrom w:id="1433" w:author="吴宁航" w:date="2023-05-23T17:49:00Z"/>
          <w:lang w:eastAsia="x-none"/>
        </w:rPr>
      </w:pPr>
      <w:moveFrom w:id="1434" w:author="吴宁航" w:date="2023-05-23T17:49:00Z">
        <w:r w:rsidRPr="009C1CCD" w:rsidDel="002E0B53">
          <w:rPr>
            <w:lang w:eastAsia="x-none"/>
          </w:rPr>
          <w:t>The central direction range is TBD</w:t>
        </w:r>
      </w:moveFrom>
    </w:p>
    <w:p w14:paraId="0B514652" w14:textId="77777777" w:rsidR="00EB17AE" w:rsidRPr="009C1CCD" w:rsidDel="002E0B53" w:rsidRDefault="00EB17AE" w:rsidP="00EB17AE">
      <w:pPr>
        <w:widowControl/>
        <w:spacing w:after="0" w:line="240" w:lineRule="auto"/>
        <w:rPr>
          <w:moveFrom w:id="1435" w:author="吴宁航" w:date="2023-05-23T17:49:00Z"/>
          <w:lang w:eastAsia="x-none"/>
        </w:rPr>
      </w:pPr>
      <w:moveFrom w:id="1436" w:author="吴宁航" w:date="2023-05-23T17:49:00Z">
        <w:r w:rsidRPr="009C1CCD" w:rsidDel="002E0B53">
          <w:rPr>
            <w:lang w:eastAsia="x-none"/>
          </w:rPr>
          <w:t>The requirement of a central direction is TBD</w:t>
        </w:r>
      </w:moveFrom>
    </w:p>
    <w:p w14:paraId="48036EC9" w14:textId="77777777" w:rsidR="00EB17AE" w:rsidRPr="009C1CCD" w:rsidDel="002E0B53" w:rsidRDefault="00EB17AE" w:rsidP="00EB17AE">
      <w:pPr>
        <w:widowControl/>
        <w:spacing w:after="0" w:line="240" w:lineRule="auto"/>
        <w:rPr>
          <w:moveFrom w:id="1437" w:author="吴宁航" w:date="2023-05-23T17:49:00Z"/>
          <w:lang w:eastAsia="x-none"/>
        </w:rPr>
      </w:pPr>
    </w:p>
    <w:p w14:paraId="46BDFB4C" w14:textId="77777777" w:rsidR="00EB17AE" w:rsidRPr="009C1CCD" w:rsidDel="002E0B53" w:rsidRDefault="00EB17AE" w:rsidP="00EB17AE">
      <w:pPr>
        <w:widowControl/>
        <w:spacing w:after="0" w:line="240" w:lineRule="auto"/>
        <w:rPr>
          <w:moveFrom w:id="1438" w:author="吴宁航" w:date="2023-05-23T17:49:00Z"/>
          <w:b/>
          <w:bCs/>
          <w:lang w:eastAsia="x-none"/>
        </w:rPr>
      </w:pPr>
      <w:moveFrom w:id="1439" w:author="吴宁航" w:date="2023-05-23T17:49:00Z">
        <w:r w:rsidRPr="009C1CCD" w:rsidDel="002E0B53">
          <w:rPr>
            <w:b/>
            <w:bCs/>
            <w:lang w:eastAsia="x-none"/>
          </w:rPr>
          <w:t>Left\Right direction:</w:t>
        </w:r>
      </w:moveFrom>
    </w:p>
    <w:p w14:paraId="015E6A21" w14:textId="77777777" w:rsidR="00EB17AE" w:rsidRPr="009C1CCD" w:rsidDel="002E0B53" w:rsidRDefault="00EB17AE" w:rsidP="00EB17AE">
      <w:pPr>
        <w:widowControl/>
        <w:spacing w:after="0" w:line="240" w:lineRule="auto"/>
        <w:rPr>
          <w:moveFrom w:id="1440" w:author="吴宁航" w:date="2023-05-23T17:49:00Z"/>
          <w:lang w:eastAsia="x-none"/>
        </w:rPr>
      </w:pPr>
      <w:moveFrom w:id="1441" w:author="吴宁航" w:date="2023-05-23T17:49:00Z">
        <w:r w:rsidRPr="009C1CCD" w:rsidDel="002E0B53">
          <w:rPr>
            <w:lang w:eastAsia="x-none"/>
          </w:rPr>
          <w:tab/>
          <w:t>The left and right channel</w:t>
        </w:r>
        <w:r w:rsidDel="002E0B53">
          <w:rPr>
            <w:lang w:eastAsia="x-none"/>
          </w:rPr>
          <w:t>s</w:t>
        </w:r>
        <w:r w:rsidRPr="009C1CCD" w:rsidDel="002E0B53">
          <w:rPr>
            <w:lang w:eastAsia="x-none"/>
          </w:rPr>
          <w:t xml:space="preserve"> should have sufficient difference to make sound images located on the left or right. If the sound source comes from the left direction, the interchannel time difference&lt;0 and\or interchannel level difference &gt;0 in general and vice versa.</w:t>
        </w:r>
      </w:moveFrom>
    </w:p>
    <w:p w14:paraId="1E1A2D76" w14:textId="77777777" w:rsidR="00EB17AE" w:rsidRPr="009C1CCD" w:rsidDel="002E0B53" w:rsidRDefault="00EB17AE" w:rsidP="00EB17AE">
      <w:pPr>
        <w:widowControl/>
        <w:spacing w:after="0" w:line="240" w:lineRule="auto"/>
        <w:rPr>
          <w:moveFrom w:id="1442" w:author="吴宁航" w:date="2023-05-23T17:49:00Z"/>
          <w:lang w:eastAsia="x-none"/>
        </w:rPr>
      </w:pPr>
      <w:moveFrom w:id="1443" w:author="吴宁航" w:date="2023-05-23T17:49:00Z">
        <w:r w:rsidRPr="009C1CCD" w:rsidDel="002E0B53">
          <w:rPr>
            <w:lang w:eastAsia="x-none"/>
          </w:rPr>
          <w:t>The left and right range is TBD</w:t>
        </w:r>
      </w:moveFrom>
    </w:p>
    <w:p w14:paraId="6D4EC78E" w14:textId="77777777" w:rsidR="00EB17AE" w:rsidRPr="009C1CCD" w:rsidDel="002E0B53" w:rsidRDefault="00EB17AE" w:rsidP="00EB17AE">
      <w:pPr>
        <w:widowControl/>
        <w:spacing w:after="0" w:line="240" w:lineRule="auto"/>
        <w:rPr>
          <w:moveFrom w:id="1444" w:author="吴宁航" w:date="2023-05-23T17:49:00Z"/>
          <w:lang w:eastAsia="x-none"/>
        </w:rPr>
      </w:pPr>
      <w:moveFrom w:id="1445" w:author="吴宁航" w:date="2023-05-23T17:49:00Z">
        <w:r w:rsidRPr="009C1CCD" w:rsidDel="002E0B53">
          <w:rPr>
            <w:lang w:eastAsia="x-none"/>
          </w:rPr>
          <w:t>The requirement of left and right direction is TBD</w:t>
        </w:r>
      </w:moveFrom>
    </w:p>
    <w:p w14:paraId="024A8711" w14:textId="77777777" w:rsidR="00EB17AE" w:rsidRPr="009C1CCD" w:rsidDel="002E0B53" w:rsidRDefault="00EB17AE" w:rsidP="00EB17AE">
      <w:pPr>
        <w:widowControl/>
        <w:spacing w:after="0" w:line="240" w:lineRule="auto"/>
        <w:rPr>
          <w:moveFrom w:id="1446" w:author="吴宁航" w:date="2023-05-23T17:49:00Z"/>
          <w:lang w:eastAsia="x-none"/>
        </w:rPr>
      </w:pPr>
      <w:moveFrom w:id="1447" w:author="吴宁航" w:date="2023-05-23T17:49:00Z">
        <w:r w:rsidDel="002E0B53">
          <w:rPr>
            <w:rFonts w:hint="eastAsia"/>
            <w:lang w:eastAsia="zh-CN"/>
          </w:rPr>
          <w:t>Edito</w:t>
        </w:r>
        <w:r w:rsidDel="002E0B53">
          <w:rPr>
            <w:lang w:eastAsia="zh-CN"/>
          </w:rPr>
          <w:t xml:space="preserve">r’s </w:t>
        </w:r>
        <w:r w:rsidDel="002E0B53">
          <w:t>Note</w:t>
        </w:r>
        <w:r w:rsidRPr="009C1CCD" w:rsidDel="002E0B53">
          <w:rPr>
            <w:lang w:eastAsia="x-none"/>
          </w:rPr>
          <w:t xml:space="preserve">: </w:t>
        </w:r>
        <w:r w:rsidDel="002E0B53">
          <w:rPr>
            <w:lang w:eastAsia="zh-CN"/>
          </w:rPr>
          <w:t>The m</w:t>
        </w:r>
        <w:r w:rsidDel="002E0B53">
          <w:rPr>
            <w:rFonts w:hint="eastAsia"/>
            <w:lang w:eastAsia="zh-CN"/>
          </w:rPr>
          <w:t>ethod</w:t>
        </w:r>
        <w:r w:rsidDel="002E0B53">
          <w:rPr>
            <w:lang w:eastAsia="zh-CN"/>
          </w:rPr>
          <w:t xml:space="preserve"> to calculate the stereo sound image</w:t>
        </w:r>
        <w:r w:rsidDel="002E0B53">
          <w:rPr>
            <w:lang w:eastAsia="x-none"/>
          </w:rPr>
          <w:t xml:space="preserve"> </w:t>
        </w:r>
        <w:r w:rsidRPr="009C1CCD" w:rsidDel="002E0B53">
          <w:rPr>
            <w:lang w:eastAsia="x-none"/>
          </w:rPr>
          <w:t>is TBD.</w:t>
        </w:r>
      </w:moveFrom>
    </w:p>
    <w:moveFromRangeEnd w:id="1416"/>
    <w:p w14:paraId="002C4569" w14:textId="77777777" w:rsidR="00EB17AE" w:rsidRPr="009C1CCD" w:rsidRDefault="00EB17AE" w:rsidP="00EB17AE">
      <w:pPr>
        <w:widowControl/>
        <w:spacing w:after="0" w:line="240" w:lineRule="auto"/>
        <w:rPr>
          <w:lang w:eastAsia="x-none"/>
        </w:rPr>
      </w:pPr>
    </w:p>
    <w:p w14:paraId="3D6F8365" w14:textId="77777777" w:rsidR="00EB17AE" w:rsidRPr="009C1CCD" w:rsidRDefault="00EB17AE" w:rsidP="00EB17AE">
      <w:pPr>
        <w:pStyle w:val="Heading4"/>
      </w:pPr>
      <w:r w:rsidRPr="009C1CCD">
        <w:t>Measurement method</w:t>
      </w:r>
    </w:p>
    <w:p w14:paraId="7A1097A5" w14:textId="77777777" w:rsidR="00EB17AE" w:rsidRPr="009C1CCD" w:rsidRDefault="00EB17AE" w:rsidP="00EB17AE">
      <w:pPr>
        <w:widowControl/>
        <w:numPr>
          <w:ilvl w:val="0"/>
          <w:numId w:val="46"/>
        </w:numPr>
        <w:spacing w:after="0" w:line="240" w:lineRule="auto"/>
        <w:rPr>
          <w:lang w:val="en-US" w:eastAsia="x-none"/>
        </w:rPr>
      </w:pPr>
      <w:r w:rsidRPr="009C1CCD">
        <w:rPr>
          <w:lang w:val="en-US" w:eastAsia="x-none"/>
        </w:rPr>
        <w:t>The UE device under test is mounted in the free-field volume such that its reference point is on the axis of the sound source.</w:t>
      </w:r>
    </w:p>
    <w:p w14:paraId="69967C57" w14:textId="77777777" w:rsidR="00EB17AE" w:rsidRPr="009C1CCD" w:rsidRDefault="00EB17AE" w:rsidP="00EB17AE">
      <w:pPr>
        <w:widowControl/>
        <w:spacing w:after="0" w:line="240" w:lineRule="auto"/>
        <w:rPr>
          <w:lang w:eastAsia="x-none"/>
        </w:rPr>
      </w:pPr>
      <w:r w:rsidRPr="009C1CCD">
        <w:rPr>
          <w:lang w:eastAsia="x-none"/>
        </w:rPr>
        <w:t xml:space="preserve">Repeat steps b-c) with an azimuth angular resolution of N degrees for every possible </w:t>
      </w:r>
      <w:r w:rsidRPr="009C1CCD">
        <w:rPr>
          <w:rFonts w:hint="eastAsia"/>
          <w:lang w:eastAsia="x-none"/>
        </w:rPr>
        <w:t>usage</w:t>
      </w:r>
      <w:r w:rsidRPr="009C1CCD">
        <w:rPr>
          <w:lang w:eastAsia="x-none"/>
        </w:rPr>
        <w:t xml:space="preserve"> range (at least cover the visual range):</w:t>
      </w:r>
    </w:p>
    <w:p w14:paraId="4D2D08EB" w14:textId="77777777" w:rsidR="00EB17AE" w:rsidRPr="009C1CCD" w:rsidRDefault="00EB17AE" w:rsidP="00EB17AE">
      <w:pPr>
        <w:widowControl/>
        <w:numPr>
          <w:ilvl w:val="0"/>
          <w:numId w:val="46"/>
        </w:numPr>
        <w:spacing w:after="0" w:line="240" w:lineRule="auto"/>
        <w:rPr>
          <w:lang w:val="en-US" w:eastAsia="x-none"/>
        </w:rPr>
      </w:pPr>
      <w:r w:rsidRPr="009C1CCD">
        <w:rPr>
          <w:lang w:val="en-US" w:eastAsia="x-none"/>
        </w:rPr>
        <w:t xml:space="preserve">The sound source pointed directly toward the reference point of the DUT, measuring the impulse response of DUT on the </w:t>
      </w:r>
      <w:r w:rsidRPr="009C1CCD">
        <w:rPr>
          <w:rFonts w:hint="eastAsia"/>
          <w:lang w:val="en-US" w:eastAsia="x-none"/>
        </w:rPr>
        <w:t>α</w:t>
      </w:r>
      <w:r w:rsidRPr="009C1CCD">
        <w:rPr>
          <w:lang w:val="en-US" w:eastAsia="x-none"/>
        </w:rPr>
        <w:t xml:space="preserve"> degree </w:t>
      </w:r>
      <w:r w:rsidRPr="009C1CCD">
        <w:rPr>
          <w:rFonts w:hint="eastAsia"/>
          <w:lang w:val="en-US" w:eastAsia="x-none"/>
        </w:rPr>
        <w:t>from</w:t>
      </w:r>
      <w:r w:rsidRPr="009C1CCD">
        <w:rPr>
          <w:lang w:val="en-US" w:eastAsia="x-none"/>
        </w:rPr>
        <w:t xml:space="preserve"> the reference line (minus for left).</w:t>
      </w:r>
    </w:p>
    <w:p w14:paraId="53BC0E1D" w14:textId="77777777" w:rsidR="00EB17AE" w:rsidRPr="009C1CCD" w:rsidRDefault="00EB17AE" w:rsidP="00EB17AE">
      <w:pPr>
        <w:widowControl/>
        <w:numPr>
          <w:ilvl w:val="0"/>
          <w:numId w:val="46"/>
        </w:numPr>
        <w:spacing w:after="0" w:line="240" w:lineRule="auto"/>
        <w:rPr>
          <w:lang w:val="en-US" w:eastAsia="x-none"/>
        </w:rPr>
      </w:pPr>
      <w:r w:rsidRPr="009C1CCD">
        <w:rPr>
          <w:lang w:val="en-US" w:eastAsia="x-none"/>
        </w:rPr>
        <w:t>Change the angle between sound source and DUT.</w:t>
      </w:r>
    </w:p>
    <w:p w14:paraId="70765A34" w14:textId="77777777" w:rsidR="00EB17AE" w:rsidRPr="009C1CCD" w:rsidRDefault="00EB17AE" w:rsidP="00EB17AE">
      <w:pPr>
        <w:widowControl/>
        <w:spacing w:after="0" w:line="240" w:lineRule="auto"/>
        <w:rPr>
          <w:lang w:val="en-US" w:eastAsia="x-none"/>
        </w:rPr>
      </w:pPr>
    </w:p>
    <w:p w14:paraId="076F7DC5" w14:textId="77777777" w:rsidR="00EB17AE" w:rsidRPr="009C1CCD" w:rsidRDefault="00EB17AE" w:rsidP="00EB17AE">
      <w:pPr>
        <w:widowControl/>
        <w:spacing w:after="0" w:line="240" w:lineRule="auto"/>
        <w:rPr>
          <w:lang w:eastAsia="x-none"/>
        </w:rPr>
      </w:pPr>
    </w:p>
    <w:p w14:paraId="5B38B23A" w14:textId="77777777" w:rsidR="00EB17AE" w:rsidRPr="009C1CCD" w:rsidDel="007F6C3F" w:rsidRDefault="00EB17AE" w:rsidP="00EB17AE">
      <w:pPr>
        <w:widowControl/>
        <w:spacing w:after="0" w:line="240" w:lineRule="auto"/>
        <w:rPr>
          <w:moveFrom w:id="1448" w:author="吴宁航" w:date="2023-05-23T17:55:00Z"/>
          <w:b/>
          <w:bCs/>
          <w:lang w:eastAsia="x-none"/>
        </w:rPr>
      </w:pPr>
      <w:moveFromRangeStart w:id="1449" w:author="吴宁航" w:date="2023-05-23T17:55:00Z" w:name="move135756939"/>
      <w:moveFrom w:id="1450" w:author="吴宁航" w:date="2023-05-23T17:55:00Z">
        <w:r w:rsidRPr="009C1CCD" w:rsidDel="007F6C3F">
          <w:rPr>
            <w:b/>
            <w:bCs/>
            <w:lang w:eastAsia="x-none"/>
          </w:rPr>
          <w:t>Test signal</w:t>
        </w:r>
        <w:r w:rsidRPr="009C1CCD" w:rsidDel="007F6C3F">
          <w:rPr>
            <w:rFonts w:hint="eastAsia"/>
            <w:b/>
            <w:bCs/>
            <w:lang w:eastAsia="x-none"/>
          </w:rPr>
          <w:t>：</w:t>
        </w:r>
      </w:moveFrom>
    </w:p>
    <w:p w14:paraId="291A35BC" w14:textId="77777777" w:rsidR="00EB17AE" w:rsidDel="007F6C3F" w:rsidRDefault="00EB17AE" w:rsidP="00EB17AE">
      <w:pPr>
        <w:widowControl/>
        <w:spacing w:after="0" w:line="240" w:lineRule="auto"/>
        <w:rPr>
          <w:moveFrom w:id="1451" w:author="吴宁航" w:date="2023-05-23T17:55:00Z"/>
          <w:lang w:eastAsia="x-none"/>
        </w:rPr>
      </w:pPr>
      <w:moveFrom w:id="1452" w:author="吴宁航" w:date="2023-05-23T17:55:00Z">
        <w:r w:rsidRPr="009C1CCD" w:rsidDel="007F6C3F">
          <w:rPr>
            <w:b/>
            <w:bCs/>
            <w:lang w:eastAsia="x-none"/>
          </w:rPr>
          <w:tab/>
        </w:r>
        <w:r w:rsidDel="007F6C3F">
          <w:rPr>
            <w:lang w:eastAsia="zh-CN"/>
          </w:rPr>
          <w:t>Refer to TS 26.132 clause 7.10.</w:t>
        </w:r>
        <w:r w:rsidRPr="009C1CCD" w:rsidDel="007F6C3F">
          <w:rPr>
            <w:lang w:eastAsia="x-none"/>
          </w:rPr>
          <w:t xml:space="preserve"> </w:t>
        </w:r>
      </w:moveFrom>
    </w:p>
    <w:p w14:paraId="6D8C3EE4" w14:textId="77777777" w:rsidR="00EB17AE" w:rsidRPr="005A281D" w:rsidDel="007F6C3F" w:rsidRDefault="00EB17AE" w:rsidP="00EB17AE">
      <w:pPr>
        <w:rPr>
          <w:moveFrom w:id="1453" w:author="吴宁航" w:date="2023-05-23T17:55:00Z"/>
          <w:lang w:eastAsia="zh-CN"/>
        </w:rPr>
      </w:pPr>
      <w:moveFrom w:id="1454" w:author="吴宁航" w:date="2023-05-23T17:55:00Z">
        <w:r w:rsidDel="007F6C3F">
          <w:rPr>
            <w:rFonts w:hint="eastAsia"/>
            <w:lang w:eastAsia="zh-CN"/>
          </w:rPr>
          <w:t>Edito</w:t>
        </w:r>
        <w:r w:rsidDel="007F6C3F">
          <w:rPr>
            <w:lang w:eastAsia="zh-CN"/>
          </w:rPr>
          <w:t xml:space="preserve">r’s </w:t>
        </w:r>
        <w:r w:rsidDel="007F6C3F">
          <w:t>Note</w:t>
        </w:r>
        <w:r w:rsidDel="007F6C3F">
          <w:rPr>
            <w:b/>
            <w:bCs/>
            <w:lang w:eastAsia="zh-CN"/>
          </w:rPr>
          <w:t xml:space="preserve">:  </w:t>
        </w:r>
        <w:r w:rsidDel="007F6C3F">
          <w:rPr>
            <w:lang w:eastAsia="zh-CN"/>
          </w:rPr>
          <w:t>The influence of processing like echo cancel on stereo audio is still unclear. It should be careful about the differences caused by processing.</w:t>
        </w:r>
      </w:moveFrom>
    </w:p>
    <w:p w14:paraId="3855A99D" w14:textId="77777777" w:rsidR="00EB17AE" w:rsidDel="007F6C3F" w:rsidRDefault="00EB17AE" w:rsidP="00EB17AE">
      <w:pPr>
        <w:widowControl/>
        <w:spacing w:after="0" w:line="240" w:lineRule="auto"/>
        <w:rPr>
          <w:moveFrom w:id="1455" w:author="吴宁航" w:date="2023-05-23T17:55:00Z"/>
          <w:lang w:eastAsia="x-none"/>
        </w:rPr>
      </w:pPr>
    </w:p>
    <w:p w14:paraId="4958BE62" w14:textId="77777777" w:rsidR="00EB17AE" w:rsidRPr="009C1CCD" w:rsidDel="007F6C3F" w:rsidRDefault="00EB17AE" w:rsidP="00EB17AE">
      <w:pPr>
        <w:widowControl/>
        <w:spacing w:after="0" w:line="240" w:lineRule="auto"/>
        <w:rPr>
          <w:moveFrom w:id="1456" w:author="吴宁航" w:date="2023-05-23T17:55:00Z"/>
          <w:lang w:eastAsia="x-none"/>
        </w:rPr>
      </w:pPr>
    </w:p>
    <w:p w14:paraId="6C8C80FA" w14:textId="77777777" w:rsidR="00EB17AE" w:rsidRPr="009C1CCD" w:rsidDel="007F6C3F" w:rsidRDefault="00EB17AE" w:rsidP="00EB17AE">
      <w:pPr>
        <w:widowControl/>
        <w:spacing w:after="0" w:line="240" w:lineRule="auto"/>
        <w:rPr>
          <w:moveFrom w:id="1457" w:author="吴宁航" w:date="2023-05-23T17:55:00Z"/>
          <w:b/>
          <w:bCs/>
          <w:lang w:eastAsia="x-none"/>
        </w:rPr>
      </w:pPr>
      <w:moveFrom w:id="1458" w:author="吴宁航" w:date="2023-05-23T17:55:00Z">
        <w:r w:rsidRPr="009C1CCD" w:rsidDel="007F6C3F">
          <w:rPr>
            <w:b/>
            <w:bCs/>
            <w:lang w:eastAsia="x-none"/>
          </w:rPr>
          <w:t>Sound source:</w:t>
        </w:r>
      </w:moveFrom>
    </w:p>
    <w:p w14:paraId="653CECAE" w14:textId="77777777" w:rsidR="00EB17AE" w:rsidRPr="009C1CCD" w:rsidDel="007F6C3F" w:rsidRDefault="00EB17AE" w:rsidP="00EB17AE">
      <w:pPr>
        <w:widowControl/>
        <w:spacing w:after="0" w:line="240" w:lineRule="auto"/>
        <w:rPr>
          <w:moveFrom w:id="1459" w:author="吴宁航" w:date="2023-05-23T17:55:00Z"/>
          <w:lang w:eastAsia="x-none"/>
        </w:rPr>
      </w:pPr>
      <w:moveFrom w:id="1460" w:author="吴宁航" w:date="2023-05-23T17:55:00Z">
        <w:r w:rsidRPr="009C1CCD" w:rsidDel="007F6C3F">
          <w:rPr>
            <w:lang w:eastAsia="x-none"/>
          </w:rPr>
          <w:tab/>
          <w:t>HAT and coaxial loudspeaker.</w:t>
        </w:r>
      </w:moveFrom>
    </w:p>
    <w:p w14:paraId="6D50C4C5" w14:textId="77777777" w:rsidR="00EB17AE" w:rsidRPr="009C1CCD" w:rsidDel="007F6C3F" w:rsidRDefault="00EB17AE" w:rsidP="00EB17AE">
      <w:pPr>
        <w:widowControl/>
        <w:spacing w:after="0" w:line="240" w:lineRule="auto"/>
        <w:rPr>
          <w:moveFrom w:id="1461" w:author="吴宁航" w:date="2023-05-23T17:55:00Z"/>
          <w:lang w:eastAsia="x-none"/>
        </w:rPr>
      </w:pPr>
      <w:moveFrom w:id="1462" w:author="吴宁航" w:date="2023-05-23T17:55:00Z">
        <w:r w:rsidDel="007F6C3F">
          <w:rPr>
            <w:rFonts w:hint="eastAsia"/>
            <w:lang w:eastAsia="zh-CN"/>
          </w:rPr>
          <w:t>Edito</w:t>
        </w:r>
        <w:r w:rsidDel="007F6C3F">
          <w:rPr>
            <w:lang w:eastAsia="zh-CN"/>
          </w:rPr>
          <w:t xml:space="preserve">r’s </w:t>
        </w:r>
        <w:r w:rsidDel="007F6C3F">
          <w:t>Note</w:t>
        </w:r>
        <w:r w:rsidRPr="009C1CCD" w:rsidDel="007F6C3F">
          <w:rPr>
            <w:lang w:eastAsia="x-none"/>
          </w:rPr>
          <w:t>: Since the UE is most used for speech service, and avoid phase different cause by x-way loudspeaker.</w:t>
        </w:r>
      </w:moveFrom>
    </w:p>
    <w:moveFromRangeEnd w:id="1449"/>
    <w:p w14:paraId="4E99B98B" w14:textId="77777777" w:rsidR="00EB17AE" w:rsidRPr="009C1CCD" w:rsidRDefault="00EB17AE" w:rsidP="00EB17AE">
      <w:pPr>
        <w:widowControl/>
        <w:spacing w:after="0" w:line="240" w:lineRule="auto"/>
        <w:rPr>
          <w:b/>
          <w:bCs/>
          <w:lang w:eastAsia="x-none"/>
        </w:rPr>
      </w:pPr>
    </w:p>
    <w:p w14:paraId="7A6FEC9F" w14:textId="77777777" w:rsidR="00EB17AE" w:rsidRPr="005A281D" w:rsidRDefault="00EB17AE" w:rsidP="00EB17AE">
      <w:pPr>
        <w:rPr>
          <w:b/>
          <w:bCs/>
        </w:rPr>
      </w:pPr>
      <w:r w:rsidRPr="005A281D">
        <w:rPr>
          <w:b/>
          <w:bCs/>
        </w:rPr>
        <w:t>Delay Measurement Methodologies</w:t>
      </w:r>
    </w:p>
    <w:p w14:paraId="32D59BE1" w14:textId="77777777" w:rsidR="00EB17AE" w:rsidRDefault="00EB17AE" w:rsidP="00EB17AE">
      <w:pPr>
        <w:rPr>
          <w:lang w:eastAsia="zh-CN"/>
        </w:rPr>
      </w:pPr>
      <w:r>
        <w:rPr>
          <w:lang w:eastAsia="zh-CN"/>
        </w:rPr>
        <w:tab/>
        <w:t>Refer to TS 26.132 clause 7.10.</w:t>
      </w:r>
    </w:p>
    <w:p w14:paraId="47C9D3FD" w14:textId="77777777" w:rsidR="00EB17AE" w:rsidRDefault="00EB17AE" w:rsidP="00EB17AE">
      <w:pPr>
        <w:widowControl/>
        <w:spacing w:after="0" w:line="240" w:lineRule="auto"/>
        <w:rPr>
          <w:b/>
          <w:bCs/>
          <w:lang w:eastAsia="x-none"/>
        </w:rPr>
      </w:pPr>
    </w:p>
    <w:p w14:paraId="24D6752B" w14:textId="77777777" w:rsidR="00EB17AE" w:rsidRPr="009C1CCD" w:rsidRDefault="00EB17AE" w:rsidP="00EB17AE">
      <w:pPr>
        <w:widowControl/>
        <w:spacing w:after="0" w:line="240" w:lineRule="auto"/>
        <w:rPr>
          <w:b/>
          <w:bCs/>
          <w:lang w:eastAsia="x-none"/>
        </w:rPr>
      </w:pPr>
      <w:r w:rsidRPr="009C1CCD">
        <w:rPr>
          <w:b/>
          <w:bCs/>
          <w:lang w:eastAsia="x-none"/>
        </w:rPr>
        <w:t xml:space="preserve">Calculate </w:t>
      </w:r>
      <w:proofErr w:type="spellStart"/>
      <w:r>
        <w:rPr>
          <w:b/>
          <w:bCs/>
          <w:lang w:eastAsia="zh-CN"/>
        </w:rPr>
        <w:t>interchannel</w:t>
      </w:r>
      <w:proofErr w:type="spellEnd"/>
      <w:r>
        <w:rPr>
          <w:b/>
          <w:bCs/>
          <w:lang w:eastAsia="zh-CN"/>
        </w:rPr>
        <w:t xml:space="preserve"> time difference</w:t>
      </w:r>
      <w:r w:rsidRPr="009C1CCD">
        <w:rPr>
          <w:b/>
          <w:bCs/>
          <w:lang w:eastAsia="x-none"/>
        </w:rPr>
        <w:t xml:space="preserve"> and </w:t>
      </w:r>
      <w:proofErr w:type="spellStart"/>
      <w:r>
        <w:rPr>
          <w:b/>
          <w:bCs/>
          <w:lang w:eastAsia="zh-CN"/>
        </w:rPr>
        <w:t>interchannel</w:t>
      </w:r>
      <w:proofErr w:type="spellEnd"/>
      <w:r>
        <w:rPr>
          <w:b/>
          <w:bCs/>
          <w:lang w:eastAsia="zh-CN"/>
        </w:rPr>
        <w:t xml:space="preserve"> level difference</w:t>
      </w:r>
      <w:r w:rsidRPr="009C1CCD">
        <w:rPr>
          <w:b/>
          <w:bCs/>
          <w:lang w:eastAsia="x-none"/>
        </w:rPr>
        <w:t>:</w:t>
      </w:r>
    </w:p>
    <w:p w14:paraId="5259A772" w14:textId="77777777" w:rsidR="00EB17AE" w:rsidRPr="009C1CCD" w:rsidRDefault="00EB17AE" w:rsidP="00EB17AE">
      <w:pPr>
        <w:widowControl/>
        <w:spacing w:after="0" w:line="240" w:lineRule="auto"/>
        <w:rPr>
          <w:lang w:eastAsia="x-none"/>
        </w:rPr>
      </w:pPr>
      <m:oMathPara>
        <m:oMath>
          <m:r>
            <m:rPr>
              <m:sty m:val="b"/>
            </m:rPr>
            <w:rPr>
              <w:rFonts w:ascii="Cambria Math" w:hAnsi="Cambria Math"/>
              <w:lang w:eastAsia="zh-CN"/>
            </w:rPr>
            <m:t xml:space="preserve">interchannel time difference </m:t>
          </m:r>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Delay</m:t>
              </m:r>
            </m:e>
            <m:sub>
              <m:r>
                <w:rPr>
                  <w:rFonts w:ascii="Cambria Math" w:hAnsi="Cambria Math"/>
                  <w:lang w:eastAsia="x-none"/>
                </w:rPr>
                <m:t>left</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Delay</m:t>
              </m:r>
            </m:e>
            <m:sub>
              <m:r>
                <w:rPr>
                  <w:rFonts w:ascii="Cambria Math" w:hAnsi="Cambria Math"/>
                  <w:lang w:eastAsia="x-none"/>
                </w:rPr>
                <m:t>right</m:t>
              </m:r>
            </m:sub>
          </m:sSub>
        </m:oMath>
      </m:oMathPara>
    </w:p>
    <w:p w14:paraId="54799C6D" w14:textId="77777777" w:rsidR="00EB17AE" w:rsidRPr="009C1CCD" w:rsidRDefault="00EB17AE" w:rsidP="00EB17AE">
      <w:pPr>
        <w:widowControl/>
        <w:spacing w:after="0" w:line="240" w:lineRule="auto"/>
        <w:rPr>
          <w:lang w:eastAsia="x-none"/>
        </w:rPr>
      </w:pPr>
      <m:oMathPara>
        <m:oMath>
          <m:r>
            <m:rPr>
              <m:sty m:val="b"/>
            </m:rPr>
            <w:rPr>
              <w:rFonts w:ascii="Cambria Math" w:hAnsi="Cambria Math"/>
              <w:lang w:eastAsia="zh-CN"/>
            </w:rPr>
            <m:t>interchannel level difference</m:t>
          </m:r>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Level</m:t>
              </m:r>
            </m:e>
            <m:sub>
              <m:r>
                <w:rPr>
                  <w:rFonts w:ascii="Cambria Math" w:hAnsi="Cambria Math"/>
                  <w:lang w:eastAsia="x-none"/>
                </w:rPr>
                <m:t>left</m:t>
              </m:r>
            </m:sub>
          </m:sSub>
          <m:r>
            <w:rPr>
              <w:rFonts w:ascii="Cambria Math" w:hAnsi="Cambria Math"/>
              <w:lang w:eastAsia="x-none"/>
            </w:rPr>
            <m:t>-</m:t>
          </m:r>
          <m:sSub>
            <m:sSubPr>
              <m:ctrlPr>
                <w:rPr>
                  <w:rFonts w:ascii="Cambria Math" w:hAnsi="Cambria Math"/>
                  <w:i/>
                  <w:lang w:eastAsia="x-none"/>
                </w:rPr>
              </m:ctrlPr>
            </m:sSubPr>
            <m:e>
              <m:r>
                <w:rPr>
                  <w:rFonts w:ascii="Cambria Math" w:hAnsi="Cambria Math"/>
                  <w:lang w:eastAsia="x-none"/>
                </w:rPr>
                <m:t>Leve</m:t>
              </m:r>
              <m:r>
                <w:rPr>
                  <w:rFonts w:ascii="Cambria Math" w:hAnsi="Cambria Math" w:hint="eastAsia"/>
                  <w:lang w:eastAsia="x-none"/>
                </w:rPr>
                <m:t>l</m:t>
              </m:r>
            </m:e>
            <m:sub>
              <m:r>
                <w:rPr>
                  <w:rFonts w:ascii="Cambria Math" w:hAnsi="Cambria Math"/>
                  <w:lang w:eastAsia="x-none"/>
                </w:rPr>
                <m:t>right</m:t>
              </m:r>
            </m:sub>
          </m:sSub>
        </m:oMath>
      </m:oMathPara>
    </w:p>
    <w:p w14:paraId="5872DD89" w14:textId="77777777" w:rsidR="00EB17AE" w:rsidRDefault="00EB17AE" w:rsidP="00EB17AE">
      <w:pPr>
        <w:widowControl/>
        <w:spacing w:after="0" w:line="240" w:lineRule="auto"/>
        <w:rPr>
          <w:lang w:eastAsia="x-none"/>
        </w:rPr>
      </w:pPr>
    </w:p>
    <w:p w14:paraId="49A9A5BD" w14:textId="77777777" w:rsidR="00EB17AE" w:rsidRDefault="00EB17AE" w:rsidP="00EB17AE">
      <w:pPr>
        <w:rPr>
          <w:lang w:eastAsia="x-none"/>
        </w:rPr>
      </w:pPr>
      <w:r>
        <w:rPr>
          <w:lang w:eastAsia="x-none"/>
        </w:rPr>
        <w:t>]</w:t>
      </w:r>
    </w:p>
    <w:p w14:paraId="49267FB2" w14:textId="77777777" w:rsidR="00EE470D" w:rsidRDefault="00EE470D" w:rsidP="00EE470D">
      <w:pPr>
        <w:rPr>
          <w:lang w:eastAsia="x-none"/>
        </w:rPr>
      </w:pPr>
      <w:ins w:id="1463" w:author="Dolby Author" w:date="2023-05-15T18:18:00Z">
        <w:r>
          <w:rPr>
            <w:lang w:eastAsia="x-none"/>
          </w:rPr>
          <w:t>[</w:t>
        </w:r>
      </w:ins>
    </w:p>
    <w:p w14:paraId="64FDA1B5" w14:textId="77777777" w:rsidR="00EE470D" w:rsidRDefault="00EE470D" w:rsidP="008A581F">
      <w:pPr>
        <w:pStyle w:val="Heading2"/>
      </w:pPr>
      <w:bookmarkStart w:id="1464" w:name="_Toc130152513"/>
      <w:bookmarkStart w:id="1465" w:name="_Toc130155987"/>
      <w:bookmarkStart w:id="1466" w:name="_Toc135924354"/>
      <w:commentRangeStart w:id="1467"/>
      <w:commentRangeStart w:id="1468"/>
      <w:commentRangeStart w:id="1469"/>
      <w:r>
        <w:lastRenderedPageBreak/>
        <w:t xml:space="preserve">Sending side audio performance assessment for Immersive Audio Systems in </w:t>
      </w:r>
      <w:r w:rsidRPr="00577070">
        <w:t>wind noise</w:t>
      </w:r>
      <w:bookmarkEnd w:id="1464"/>
      <w:bookmarkEnd w:id="1465"/>
      <w:bookmarkEnd w:id="1466"/>
      <w:r>
        <w:t xml:space="preserve"> </w:t>
      </w:r>
    </w:p>
    <w:p w14:paraId="713198FB" w14:textId="77777777" w:rsidR="00EE470D" w:rsidRDefault="00EE470D" w:rsidP="00EE470D">
      <w:pPr>
        <w:rPr>
          <w:rFonts w:ascii="Times New Roman" w:hAnsi="Times New Roman"/>
          <w:sz w:val="24"/>
          <w:szCs w:val="24"/>
          <w:lang w:val="en-US"/>
        </w:rPr>
      </w:pPr>
    </w:p>
    <w:p w14:paraId="16C6DB88" w14:textId="77777777" w:rsidR="00EE470D" w:rsidRDefault="00EE470D" w:rsidP="00EE470D">
      <w:pPr>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2</w:t>
      </w:r>
      <w:r w:rsidRPr="0083212D">
        <w:rPr>
          <w:rFonts w:ascii="Times New Roman" w:hAnsi="Times New Roman"/>
          <w:sz w:val="24"/>
          <w:szCs w:val="24"/>
          <w:lang w:val="en-US"/>
        </w:rPr>
        <w:t>]:</w:t>
      </w:r>
    </w:p>
    <w:p w14:paraId="65E0BE1B" w14:textId="77777777" w:rsidR="00EE470D" w:rsidRDefault="00EE470D" w:rsidP="00EB17AE">
      <w:pPr>
        <w:pStyle w:val="Heading3"/>
      </w:pPr>
      <w:bookmarkStart w:id="1470" w:name="_Toc130155988"/>
      <w:bookmarkStart w:id="1471" w:name="_Toc135924355"/>
      <w:r>
        <w:t>Introduction</w:t>
      </w:r>
      <w:bookmarkEnd w:id="1470"/>
      <w:bookmarkEnd w:id="1471"/>
      <w:r>
        <w:t xml:space="preserve"> </w:t>
      </w:r>
    </w:p>
    <w:p w14:paraId="79E9F982" w14:textId="77777777" w:rsidR="00EE470D" w:rsidRDefault="00EE470D" w:rsidP="00EE470D">
      <w:pPr>
        <w:rPr>
          <w:lang w:eastAsia="zh-CN"/>
        </w:rPr>
      </w:pPr>
      <w:r w:rsidRPr="001F1E47">
        <w:rPr>
          <w:lang w:eastAsia="zh-CN"/>
        </w:rPr>
        <w:t xml:space="preserve">This test is applicable to UEs capturing </w:t>
      </w:r>
      <w:r>
        <w:rPr>
          <w:lang w:eastAsia="zh-CN"/>
        </w:rPr>
        <w:t xml:space="preserve">immersive </w:t>
      </w:r>
      <w:r w:rsidRPr="001F1E47">
        <w:rPr>
          <w:lang w:eastAsia="zh-CN"/>
        </w:rPr>
        <w:t>audio</w:t>
      </w:r>
      <w:r>
        <w:rPr>
          <w:lang w:eastAsia="zh-CN"/>
        </w:rPr>
        <w:t>,</w:t>
      </w:r>
      <w:r w:rsidRPr="001F1E47">
        <w:rPr>
          <w:lang w:eastAsia="zh-CN"/>
        </w:rPr>
        <w:t xml:space="preserve"> </w:t>
      </w:r>
      <w:r>
        <w:rPr>
          <w:lang w:eastAsia="zh-CN"/>
        </w:rPr>
        <w:t xml:space="preserve">including </w:t>
      </w:r>
      <w:r w:rsidRPr="001F1E47">
        <w:rPr>
          <w:lang w:eastAsia="zh-CN"/>
        </w:rPr>
        <w:t>scene-based</w:t>
      </w:r>
      <w:r>
        <w:rPr>
          <w:lang w:eastAsia="zh-CN"/>
        </w:rPr>
        <w:t xml:space="preserve"> </w:t>
      </w:r>
      <w:r w:rsidRPr="001F1E47">
        <w:rPr>
          <w:lang w:eastAsia="zh-CN"/>
        </w:rPr>
        <w:t>(e.g.</w:t>
      </w:r>
      <w:r>
        <w:rPr>
          <w:lang w:eastAsia="zh-CN"/>
        </w:rPr>
        <w:t xml:space="preserve"> </w:t>
      </w:r>
      <w:r w:rsidRPr="001F1E47">
        <w:rPr>
          <w:lang w:eastAsia="zh-CN"/>
        </w:rPr>
        <w:t xml:space="preserve"> First and Higher Order </w:t>
      </w:r>
      <w:proofErr w:type="spellStart"/>
      <w:r w:rsidRPr="001F1E47">
        <w:rPr>
          <w:lang w:eastAsia="zh-CN"/>
        </w:rPr>
        <w:t>Ambisonics</w:t>
      </w:r>
      <w:proofErr w:type="spellEnd"/>
      <w:r w:rsidRPr="001F1E47">
        <w:rPr>
          <w:lang w:eastAsia="zh-CN"/>
        </w:rPr>
        <w:t>)</w:t>
      </w:r>
      <w:r>
        <w:rPr>
          <w:lang w:eastAsia="zh-CN"/>
        </w:rPr>
        <w:t>, binaural, channel-based (</w:t>
      </w:r>
      <w:proofErr w:type="gramStart"/>
      <w:r>
        <w:rPr>
          <w:lang w:eastAsia="zh-CN"/>
        </w:rPr>
        <w:t>e.g.</w:t>
      </w:r>
      <w:proofErr w:type="gramEnd"/>
      <w:r>
        <w:rPr>
          <w:lang w:eastAsia="zh-CN"/>
        </w:rPr>
        <w:t xml:space="preserve"> 7.1.4, 5.1, stereo), and object-based audio.</w:t>
      </w:r>
    </w:p>
    <w:p w14:paraId="2015D90E" w14:textId="77777777" w:rsidR="00EE470D" w:rsidRDefault="00EE470D" w:rsidP="00EB17AE">
      <w:pPr>
        <w:pStyle w:val="Heading4"/>
      </w:pPr>
      <w:bookmarkStart w:id="1472" w:name="_Hlk118382021"/>
      <w:r w:rsidRPr="00D04885">
        <w:t>test conditions</w:t>
      </w:r>
    </w:p>
    <w:bookmarkEnd w:id="1472"/>
    <w:p w14:paraId="0134A610" w14:textId="77777777" w:rsidR="00EE470D" w:rsidRDefault="00EE470D" w:rsidP="00EE470D">
      <w:pPr>
        <w:pStyle w:val="B1"/>
        <w:rPr>
          <w:lang w:eastAsia="zh-CN"/>
        </w:rPr>
      </w:pPr>
      <w:r w:rsidRPr="00B06A2E">
        <w:t>-</w:t>
      </w:r>
      <w:r w:rsidRPr="00B06A2E">
        <w:tab/>
      </w:r>
      <w:r>
        <w:rPr>
          <w:lang w:eastAsia="zh-CN"/>
        </w:rPr>
        <w:t xml:space="preserve">The </w:t>
      </w:r>
      <w:r w:rsidRPr="00097A7E">
        <w:rPr>
          <w:lang w:eastAsia="zh-CN"/>
        </w:rPr>
        <w:t>test conditions</w:t>
      </w:r>
      <w:r>
        <w:rPr>
          <w:lang w:eastAsia="zh-CN"/>
        </w:rPr>
        <w:t xml:space="preserve"> should follow the </w:t>
      </w:r>
      <w:r w:rsidRPr="004C2509">
        <w:rPr>
          <w:lang w:eastAsia="zh-CN"/>
        </w:rPr>
        <w:t>Free-field propagation conditions</w:t>
      </w:r>
      <w:r>
        <w:rPr>
          <w:lang w:eastAsia="zh-CN"/>
        </w:rPr>
        <w:t xml:space="preserve"> and t</w:t>
      </w:r>
      <w:r w:rsidRPr="008B7304">
        <w:rPr>
          <w:lang w:eastAsia="zh-CN"/>
        </w:rPr>
        <w:t>est environment noise floor</w:t>
      </w:r>
      <w:r>
        <w:rPr>
          <w:lang w:eastAsia="zh-CN"/>
        </w:rPr>
        <w:t xml:space="preserve"> described in TS </w:t>
      </w:r>
      <w:r w:rsidRPr="00097A7E">
        <w:rPr>
          <w:lang w:eastAsia="zh-CN"/>
        </w:rPr>
        <w:t>26</w:t>
      </w:r>
      <w:r>
        <w:rPr>
          <w:lang w:eastAsia="zh-CN"/>
        </w:rPr>
        <w:t>.</w:t>
      </w:r>
      <w:r w:rsidRPr="00097A7E">
        <w:rPr>
          <w:lang w:eastAsia="zh-CN"/>
        </w:rPr>
        <w:t>260</w:t>
      </w:r>
      <w:r>
        <w:rPr>
          <w:lang w:eastAsia="zh-CN"/>
        </w:rPr>
        <w:t>[2-1].</w:t>
      </w:r>
    </w:p>
    <w:p w14:paraId="5BD35B39" w14:textId="77777777" w:rsidR="00EE470D" w:rsidRDefault="00EE470D" w:rsidP="00EE470D">
      <w:pPr>
        <w:pStyle w:val="B1"/>
        <w:rPr>
          <w:rFonts w:eastAsia="Malgun Gothic"/>
        </w:rPr>
      </w:pPr>
      <w:r w:rsidRPr="00B06A2E">
        <w:t>-</w:t>
      </w:r>
      <w:r w:rsidRPr="00B06A2E">
        <w:tab/>
      </w:r>
      <w:r>
        <w:rPr>
          <w:rFonts w:eastAsia="Malgun Gothic"/>
        </w:rPr>
        <w:t>wind speed should be 0m/s.</w:t>
      </w:r>
    </w:p>
    <w:p w14:paraId="565F8860" w14:textId="77777777" w:rsidR="00EE470D" w:rsidRPr="00904FFC" w:rsidRDefault="00EE470D" w:rsidP="00EE470D">
      <w:pPr>
        <w:pStyle w:val="B1"/>
        <w:rPr>
          <w:rFonts w:eastAsia="Malgun Gothic"/>
        </w:rPr>
      </w:pPr>
      <w:r w:rsidRPr="00B06A2E">
        <w:t>-</w:t>
      </w:r>
      <w:r w:rsidRPr="00B06A2E">
        <w:tab/>
      </w:r>
      <w:r w:rsidRPr="00C036D5">
        <w:t>The</w:t>
      </w:r>
      <w:r>
        <w:t xml:space="preserve"> </w:t>
      </w:r>
      <w:r>
        <w:rPr>
          <w:rFonts w:hint="eastAsia"/>
          <w:lang w:eastAsia="zh-CN"/>
        </w:rPr>
        <w:t>s</w:t>
      </w:r>
      <w:r>
        <w:rPr>
          <w:lang w:eastAsia="zh-CN"/>
        </w:rPr>
        <w:t>ize of</w:t>
      </w:r>
      <w:r w:rsidRPr="00C036D5">
        <w:t xml:space="preserve"> </w:t>
      </w:r>
      <w:r w:rsidRPr="00C63878">
        <w:rPr>
          <w:lang w:eastAsia="zh-CN"/>
        </w:rPr>
        <w:t>f</w:t>
      </w:r>
      <w:r w:rsidRPr="00771004">
        <w:rPr>
          <w:lang w:eastAsia="zh-CN"/>
        </w:rPr>
        <w:t>ree-field</w:t>
      </w:r>
      <w:r w:rsidRPr="00C036D5">
        <w:t xml:space="preserve"> volume should be large enough to avoid influencing the wind.</w:t>
      </w:r>
    </w:p>
    <w:p w14:paraId="29FFBB0B" w14:textId="77777777" w:rsidR="00EE470D" w:rsidRPr="00D04885" w:rsidRDefault="00EE470D" w:rsidP="00EE470D">
      <w:pPr>
        <w:ind w:left="530"/>
        <w:rPr>
          <w:lang w:eastAsia="zh-CN"/>
        </w:rPr>
      </w:pPr>
    </w:p>
    <w:p w14:paraId="52B76B9D" w14:textId="77777777" w:rsidR="00EE470D" w:rsidRDefault="00EE470D" w:rsidP="00EE470D">
      <w:pPr>
        <w:rPr>
          <w:b/>
          <w:bCs/>
        </w:rPr>
      </w:pPr>
      <w:r>
        <w:rPr>
          <w:b/>
          <w:bCs/>
        </w:rPr>
        <w:t>W</w:t>
      </w:r>
      <w:r w:rsidRPr="002122E1">
        <w:rPr>
          <w:b/>
          <w:bCs/>
        </w:rPr>
        <w:t>ind-generator:</w:t>
      </w:r>
    </w:p>
    <w:p w14:paraId="61A83EF9" w14:textId="77777777" w:rsidR="00EE470D" w:rsidRDefault="00EE470D" w:rsidP="00EE470D">
      <w:pPr>
        <w:ind w:left="530" w:firstLine="240"/>
      </w:pPr>
      <w:r w:rsidRPr="00DB0656">
        <w:rPr>
          <w:rFonts w:eastAsia="Malgun Gothic"/>
        </w:rPr>
        <w:t>ETSI TS 103 640</w:t>
      </w:r>
      <w:r>
        <w:rPr>
          <w:rFonts w:eastAsia="Malgun Gothic"/>
        </w:rPr>
        <w:t xml:space="preserve">[2-2] </w:t>
      </w:r>
      <w:r>
        <w:t xml:space="preserve">Annex A </w:t>
      </w:r>
      <w:r>
        <w:rPr>
          <w:rFonts w:eastAsia="Malgun Gothic"/>
        </w:rPr>
        <w:t xml:space="preserve">lists several </w:t>
      </w:r>
      <w:r>
        <w:t>turbulent wind generation considerations. Some most important requirements are listed here.</w:t>
      </w:r>
    </w:p>
    <w:p w14:paraId="0E84C79A" w14:textId="77777777" w:rsidR="00EE470D" w:rsidRDefault="00EE470D" w:rsidP="00EE470D">
      <w:pPr>
        <w:pStyle w:val="B1"/>
        <w:rPr>
          <w:rFonts w:eastAsia="Malgun Gothic"/>
        </w:rPr>
      </w:pPr>
      <w:bookmarkStart w:id="1473" w:name="OLE_LINK1"/>
      <w:r w:rsidRPr="00B06A2E">
        <w:t>-</w:t>
      </w:r>
      <w:r w:rsidRPr="00B06A2E">
        <w:tab/>
      </w:r>
      <w:bookmarkEnd w:id="1473"/>
      <w:r>
        <w:rPr>
          <w:rFonts w:eastAsia="Malgun Gothic"/>
        </w:rPr>
        <w:t>The acoustic noise should be [TBD]dB less than the wind noise at effective frequency band.</w:t>
      </w:r>
    </w:p>
    <w:p w14:paraId="16EA1D10" w14:textId="77777777" w:rsidR="00EE470D" w:rsidRDefault="00EE470D" w:rsidP="00EE470D">
      <w:pPr>
        <w:pStyle w:val="B1"/>
        <w:rPr>
          <w:rFonts w:eastAsiaTheme="minorEastAsia"/>
          <w:lang w:eastAsia="zh-CN"/>
        </w:rPr>
      </w:pPr>
      <w:r w:rsidRPr="00B06A2E">
        <w:t>-</w:t>
      </w:r>
      <w:r w:rsidRPr="00B06A2E">
        <w:tab/>
      </w:r>
      <w:r>
        <w:rPr>
          <w:rFonts w:eastAsiaTheme="minorEastAsia"/>
          <w:lang w:eastAsia="zh-CN"/>
        </w:rPr>
        <w:t>The airflow wide enough to cover the</w:t>
      </w:r>
      <w:r w:rsidRPr="00F51BF7">
        <w:rPr>
          <w:rFonts w:eastAsiaTheme="minorEastAsia"/>
          <w:lang w:eastAsia="zh-CN"/>
        </w:rPr>
        <w:t xml:space="preserve"> acoustic test</w:t>
      </w:r>
      <w:r>
        <w:rPr>
          <w:rFonts w:eastAsiaTheme="minorEastAsia"/>
          <w:lang w:eastAsia="zh-CN"/>
        </w:rPr>
        <w:t xml:space="preserve"> </w:t>
      </w:r>
      <w:r w:rsidRPr="00F51BF7">
        <w:rPr>
          <w:rFonts w:eastAsiaTheme="minorEastAsia"/>
          <w:lang w:eastAsia="zh-CN"/>
        </w:rPr>
        <w:t>equipment and DUT</w:t>
      </w:r>
      <w:r>
        <w:rPr>
          <w:rFonts w:eastAsiaTheme="minorEastAsia"/>
          <w:lang w:eastAsia="zh-CN"/>
        </w:rPr>
        <w:t xml:space="preserve"> </w:t>
      </w:r>
    </w:p>
    <w:p w14:paraId="2E69B88B" w14:textId="77777777" w:rsidR="00EE470D" w:rsidRDefault="00EE470D" w:rsidP="00EE470D">
      <w:pPr>
        <w:pStyle w:val="B1"/>
        <w:rPr>
          <w:rFonts w:eastAsiaTheme="minorEastAsia"/>
          <w:lang w:eastAsia="zh-CN"/>
        </w:rPr>
      </w:pPr>
      <w:r>
        <w:rPr>
          <w:rFonts w:eastAsiaTheme="minorEastAsia" w:hint="eastAsia"/>
          <w:lang w:eastAsia="zh-CN"/>
        </w:rPr>
        <w:t>-</w:t>
      </w:r>
      <w:r>
        <w:rPr>
          <w:rFonts w:eastAsiaTheme="minorEastAsia"/>
          <w:lang w:eastAsia="zh-CN"/>
        </w:rPr>
        <w:tab/>
        <w:t>The device must keep the target wind speed stable during the test.</w:t>
      </w:r>
    </w:p>
    <w:p w14:paraId="28D97C26" w14:textId="77777777" w:rsidR="00EE470D" w:rsidRDefault="00EE470D" w:rsidP="00EE470D">
      <w:pPr>
        <w:rPr>
          <w:lang w:eastAsia="zh-CN"/>
        </w:rPr>
      </w:pPr>
      <w:r>
        <w:rPr>
          <w:rFonts w:hint="eastAsia"/>
          <w:lang w:eastAsia="zh-CN"/>
        </w:rPr>
        <w:t>N</w:t>
      </w:r>
      <w:r>
        <w:rPr>
          <w:lang w:eastAsia="zh-CN"/>
        </w:rPr>
        <w:t>OTE</w:t>
      </w:r>
      <w:r>
        <w:rPr>
          <w:rFonts w:hint="eastAsia"/>
          <w:lang w:eastAsia="zh-CN"/>
        </w:rPr>
        <w:t>:</w:t>
      </w:r>
      <w:r>
        <w:rPr>
          <w:lang w:eastAsia="zh-CN"/>
        </w:rPr>
        <w:t xml:space="preserve"> </w:t>
      </w:r>
      <w:r w:rsidRPr="00821F92">
        <w:rPr>
          <w:lang w:eastAsia="zh-CN"/>
        </w:rPr>
        <w:t>this test method is used to measure the overload</w:t>
      </w:r>
      <w:r>
        <w:rPr>
          <w:lang w:eastAsia="zh-CN"/>
        </w:rPr>
        <w:t xml:space="preserve">, the acoustic noise requirement of the device used to generate wind needn’t be so strictly as the requirement in </w:t>
      </w:r>
      <w:r w:rsidRPr="00D70BD6">
        <w:rPr>
          <w:lang w:eastAsia="zh-CN"/>
        </w:rPr>
        <w:t>ETSI TS 103 640</w:t>
      </w:r>
      <w:r>
        <w:rPr>
          <w:lang w:eastAsia="zh-CN"/>
        </w:rPr>
        <w:t xml:space="preserve">[2-2] and </w:t>
      </w:r>
      <w:r w:rsidRPr="00D70BD6">
        <w:rPr>
          <w:lang w:eastAsia="zh-CN"/>
        </w:rPr>
        <w:t>IEC 60268-4</w:t>
      </w:r>
      <w:r>
        <w:rPr>
          <w:lang w:eastAsia="zh-CN"/>
        </w:rPr>
        <w:t>[2-6].</w:t>
      </w:r>
    </w:p>
    <w:p w14:paraId="3A7C7481" w14:textId="77777777" w:rsidR="00EE470D" w:rsidRDefault="00EE470D" w:rsidP="00EB17AE">
      <w:pPr>
        <w:pStyle w:val="Heading4"/>
      </w:pPr>
      <w:r w:rsidRPr="00881C1C">
        <w:t>Setup for terminals</w:t>
      </w:r>
    </w:p>
    <w:p w14:paraId="538E4344" w14:textId="77777777" w:rsidR="00EE470D" w:rsidRDefault="00EE470D" w:rsidP="00EE470D">
      <w:pPr>
        <w:ind w:left="576"/>
        <w:rPr>
          <w:lang w:eastAsia="zh-CN"/>
        </w:rPr>
      </w:pPr>
      <w:r>
        <w:rPr>
          <w:lang w:eastAsia="zh-CN"/>
        </w:rPr>
        <w:t>The setup is referred to TS 26.260[2-1] and TS 26.132[2-3]. including the POI, reference point, etc.</w:t>
      </w:r>
    </w:p>
    <w:p w14:paraId="13B76FB5" w14:textId="77777777" w:rsidR="00EE470D" w:rsidRDefault="00EE470D" w:rsidP="00EE470D">
      <w:pPr>
        <w:ind w:left="576"/>
        <w:rPr>
          <w:lang w:eastAsia="zh-CN"/>
        </w:rPr>
      </w:pPr>
      <w:r>
        <w:rPr>
          <w:lang w:eastAsia="zh-CN"/>
        </w:rPr>
        <w:t>R</w:t>
      </w:r>
      <w:r>
        <w:rPr>
          <w:rFonts w:hint="eastAsia"/>
          <w:lang w:eastAsia="zh-CN"/>
        </w:rPr>
        <w:t>eference</w:t>
      </w:r>
      <w:r>
        <w:rPr>
          <w:lang w:eastAsia="zh-CN"/>
        </w:rPr>
        <w:t xml:space="preserve"> </w:t>
      </w:r>
      <w:r>
        <w:rPr>
          <w:rFonts w:hint="eastAsia"/>
          <w:lang w:eastAsia="zh-CN"/>
        </w:rPr>
        <w:t>point</w:t>
      </w:r>
      <w:r>
        <w:rPr>
          <w:lang w:eastAsia="zh-CN"/>
        </w:rPr>
        <w:t>:</w:t>
      </w:r>
    </w:p>
    <w:p w14:paraId="7F452AB9" w14:textId="77777777" w:rsidR="00EE470D" w:rsidRDefault="00EE470D" w:rsidP="00EE470D">
      <w:pPr>
        <w:ind w:left="576"/>
      </w:pPr>
      <w:r>
        <w:rPr>
          <w:lang w:eastAsia="zh-CN"/>
        </w:rPr>
        <w:t>Scene-based:</w:t>
      </w:r>
      <w:r w:rsidRPr="00096DF9">
        <w:t xml:space="preserve"> </w:t>
      </w:r>
      <w:r w:rsidRPr="00B06A2E">
        <w:t>geometric cent</w:t>
      </w:r>
      <w:r>
        <w:t>re. [2-1]</w:t>
      </w:r>
    </w:p>
    <w:p w14:paraId="1B84EF59" w14:textId="77777777" w:rsidR="00EE470D" w:rsidRDefault="00EE470D" w:rsidP="00EE470D">
      <w:pPr>
        <w:ind w:left="576"/>
        <w:rPr>
          <w:lang w:eastAsia="zh-CN"/>
        </w:rPr>
      </w:pPr>
      <w:r>
        <w:rPr>
          <w:lang w:eastAsia="zh-CN"/>
        </w:rPr>
        <w:t xml:space="preserve">Binaural: centre of the acoustic test equipment EEP-to-EEP </w:t>
      </w:r>
      <w:proofErr w:type="gramStart"/>
      <w:r>
        <w:rPr>
          <w:lang w:eastAsia="zh-CN"/>
        </w:rPr>
        <w:t>axis.[</w:t>
      </w:r>
      <w:proofErr w:type="gramEnd"/>
      <w:r>
        <w:rPr>
          <w:lang w:eastAsia="zh-CN"/>
        </w:rPr>
        <w:t>2-2]</w:t>
      </w:r>
    </w:p>
    <w:p w14:paraId="55DEF1C9" w14:textId="77777777" w:rsidR="00EE470D" w:rsidRDefault="00EE470D" w:rsidP="00EE470D">
      <w:pPr>
        <w:ind w:left="576"/>
      </w:pPr>
      <w:r>
        <w:rPr>
          <w:lang w:eastAsia="zh-CN"/>
        </w:rPr>
        <w:t>Object-based:</w:t>
      </w:r>
      <w:r w:rsidRPr="00BC4AB8">
        <w:t xml:space="preserve"> </w:t>
      </w:r>
      <w:r w:rsidRPr="00B06A2E">
        <w:t>geometric cent</w:t>
      </w:r>
      <w:r>
        <w:t>re of all transducers.</w:t>
      </w:r>
    </w:p>
    <w:p w14:paraId="64EE9EA8" w14:textId="77777777" w:rsidR="00EE470D" w:rsidRDefault="00EE470D" w:rsidP="00EE470D">
      <w:pPr>
        <w:ind w:left="576"/>
      </w:pPr>
      <w:r>
        <w:t>Multichannel:</w:t>
      </w:r>
      <w:r w:rsidRPr="00C63EF3">
        <w:t xml:space="preserve"> </w:t>
      </w:r>
      <w:r w:rsidRPr="00B06A2E">
        <w:t>geometric cent</w:t>
      </w:r>
      <w:r>
        <w:t>re of all transducers.</w:t>
      </w:r>
    </w:p>
    <w:p w14:paraId="31498FCA" w14:textId="77777777" w:rsidR="00EE470D" w:rsidRPr="00C036D5" w:rsidRDefault="00EE470D" w:rsidP="00EE470D">
      <w:pPr>
        <w:ind w:left="576"/>
        <w:rPr>
          <w:rFonts w:eastAsiaTheme="minorEastAsia"/>
          <w:lang w:eastAsia="zh-CN"/>
        </w:rPr>
      </w:pPr>
      <w:r>
        <w:rPr>
          <w:rFonts w:eastAsiaTheme="minorEastAsia"/>
          <w:lang w:eastAsia="zh-CN"/>
        </w:rPr>
        <w:t>Position:</w:t>
      </w:r>
    </w:p>
    <w:p w14:paraId="6E1DFC6A" w14:textId="77777777" w:rsidR="00EE470D" w:rsidRDefault="00EE470D" w:rsidP="00EE470D">
      <w:pPr>
        <w:ind w:left="576"/>
      </w:pPr>
      <w:r>
        <w:t xml:space="preserve">When using handset UE, headset or hand-free terminal, the terminal should be placed on HATS, according to the </w:t>
      </w:r>
      <w:r w:rsidRPr="003821CA">
        <w:t>corresponding</w:t>
      </w:r>
      <w:r>
        <w:t xml:space="preserve"> standard or recommended position.</w:t>
      </w:r>
    </w:p>
    <w:p w14:paraId="0F696C04" w14:textId="77777777" w:rsidR="00EE470D" w:rsidRDefault="00EE470D" w:rsidP="00EE470D">
      <w:pPr>
        <w:ind w:left="576"/>
      </w:pPr>
      <w:r>
        <w:t xml:space="preserve">Handsets </w:t>
      </w:r>
      <w:r w:rsidRPr="00E33D04">
        <w:t>are given in</w:t>
      </w:r>
      <w:r>
        <w:t xml:space="preserve"> ITU-T Recommendation P.64 Annex </w:t>
      </w:r>
      <w:proofErr w:type="gramStart"/>
      <w:r>
        <w:t>E.[</w:t>
      </w:r>
      <w:proofErr w:type="gramEnd"/>
      <w:r>
        <w:t>2-5]</w:t>
      </w:r>
    </w:p>
    <w:p w14:paraId="5A619285" w14:textId="77777777" w:rsidR="00EE470D" w:rsidRDefault="00EE470D" w:rsidP="00EE470D">
      <w:pPr>
        <w:ind w:left="576"/>
      </w:pPr>
      <w:r>
        <w:t>H</w:t>
      </w:r>
      <w:r w:rsidRPr="00E33D04">
        <w:t>eadsets are given in ITU-T Recommendation P.3</w:t>
      </w:r>
      <w:r>
        <w:t>4</w:t>
      </w:r>
      <w:r w:rsidRPr="00E33D04">
        <w:t>0</w:t>
      </w:r>
      <w:r>
        <w:t>[2-4]</w:t>
      </w:r>
    </w:p>
    <w:p w14:paraId="6C3ED394" w14:textId="77777777" w:rsidR="00EE470D" w:rsidRDefault="00EE470D" w:rsidP="00EE470D">
      <w:pPr>
        <w:ind w:left="576"/>
        <w:rPr>
          <w:rFonts w:eastAsia="Malgun Gothic"/>
        </w:rPr>
      </w:pPr>
    </w:p>
    <w:p w14:paraId="4147B7BF" w14:textId="77777777" w:rsidR="00EE470D" w:rsidRDefault="00EE470D" w:rsidP="00EE470D">
      <w:pPr>
        <w:ind w:left="576"/>
        <w:rPr>
          <w:rFonts w:eastAsiaTheme="minorEastAsia"/>
          <w:lang w:eastAsia="zh-CN"/>
        </w:rPr>
      </w:pPr>
      <w:r>
        <w:t>M</w:t>
      </w:r>
      <w:r w:rsidRPr="00B06A2E">
        <w:t>easurement points</w:t>
      </w:r>
      <w:r>
        <w:rPr>
          <w:rFonts w:eastAsiaTheme="minorEastAsia"/>
          <w:lang w:eastAsia="zh-CN"/>
        </w:rPr>
        <w:t xml:space="preserve"> [2-1]:</w:t>
      </w:r>
    </w:p>
    <w:p w14:paraId="7760F246" w14:textId="77777777" w:rsidR="00EE470D" w:rsidRPr="00C036D5" w:rsidRDefault="00EE470D" w:rsidP="00EE470D">
      <w:pPr>
        <w:ind w:left="576"/>
        <w:rPr>
          <w:rFonts w:eastAsiaTheme="minorEastAsia"/>
          <w:lang w:eastAsia="zh-CN"/>
        </w:rPr>
      </w:pPr>
      <w:r w:rsidRPr="001A4D81">
        <w:rPr>
          <w:rFonts w:eastAsiaTheme="minorEastAsia"/>
          <w:noProof/>
          <w:lang w:eastAsia="zh-CN"/>
        </w:rPr>
        <w:lastRenderedPageBreak/>
        <w:drawing>
          <wp:inline distT="0" distB="0" distL="0" distR="0" wp14:anchorId="588ACA66" wp14:editId="5F83A124">
            <wp:extent cx="6116320" cy="40386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6320" cy="4038600"/>
                    </a:xfrm>
                    <a:prstGeom prst="rect">
                      <a:avLst/>
                    </a:prstGeom>
                  </pic:spPr>
                </pic:pic>
              </a:graphicData>
            </a:graphic>
          </wp:inline>
        </w:drawing>
      </w:r>
    </w:p>
    <w:p w14:paraId="5D3B6A1A" w14:textId="77777777" w:rsidR="00EE470D" w:rsidRPr="00B06A2E" w:rsidRDefault="00EE470D" w:rsidP="00EE470D">
      <w:pPr>
        <w:pStyle w:val="TF"/>
        <w:jc w:val="left"/>
        <w:rPr>
          <w:b w:val="0"/>
        </w:rPr>
      </w:pPr>
      <w:r w:rsidRPr="00B06A2E">
        <w:t xml:space="preserve">Figure 1: </w:t>
      </w:r>
      <w:r>
        <w:t>A</w:t>
      </w:r>
      <w:r w:rsidRPr="00B06A2E">
        <w:t>udio capture block diagram for sending direction measurements</w:t>
      </w:r>
    </w:p>
    <w:p w14:paraId="4B625F41" w14:textId="77777777" w:rsidR="00EE470D" w:rsidRPr="00C036D5" w:rsidRDefault="00EE470D" w:rsidP="00EE470D">
      <w:pPr>
        <w:ind w:left="576"/>
        <w:rPr>
          <w:rFonts w:eastAsiaTheme="minorEastAsia"/>
          <w:lang w:eastAsia="zh-CN"/>
        </w:rPr>
      </w:pPr>
      <w:r>
        <w:rPr>
          <w:rFonts w:eastAsiaTheme="minorEastAsia"/>
          <w:lang w:eastAsia="zh-CN"/>
        </w:rPr>
        <w:t xml:space="preserve">NOTE: The </w:t>
      </w:r>
      <w:r w:rsidRPr="00F62CB5">
        <w:rPr>
          <w:rFonts w:eastAsiaTheme="minorEastAsia"/>
          <w:lang w:eastAsia="zh-CN"/>
        </w:rPr>
        <w:t>overload point wind speed</w:t>
      </w:r>
      <w:r>
        <w:rPr>
          <w:rFonts w:eastAsiaTheme="minorEastAsia"/>
          <w:lang w:eastAsia="zh-CN"/>
        </w:rPr>
        <w:t xml:space="preserve"> is a limiting characteristic like the overload sound pressure. </w:t>
      </w:r>
      <w:r>
        <w:rPr>
          <w:rFonts w:eastAsiaTheme="minorEastAsia" w:hint="eastAsia"/>
          <w:lang w:eastAsia="zh-CN"/>
        </w:rPr>
        <w:t>A</w:t>
      </w:r>
      <w:r>
        <w:rPr>
          <w:rFonts w:eastAsiaTheme="minorEastAsia"/>
          <w:lang w:eastAsia="zh-CN"/>
        </w:rPr>
        <w:t>ll the channels won't affect each other Some processing may cause overload at some special condition, it has damage to communication and</w:t>
      </w:r>
      <w:r w:rsidRPr="00D70BD6">
        <w:t xml:space="preserve"> </w:t>
      </w:r>
      <w:r>
        <w:t xml:space="preserve">is </w:t>
      </w:r>
      <w:r w:rsidRPr="00D70BD6">
        <w:rPr>
          <w:rFonts w:eastAsiaTheme="minorEastAsia"/>
          <w:lang w:eastAsia="zh-CN"/>
        </w:rPr>
        <w:t>inevitable</w:t>
      </w:r>
      <w:r>
        <w:rPr>
          <w:rFonts w:eastAsiaTheme="minorEastAsia"/>
          <w:lang w:eastAsia="zh-CN"/>
        </w:rPr>
        <w:t xml:space="preserve"> in windy sensorics, hence the overload caused by processing is included in the result, so select the standard audio signal to measure, and each channel should be measured independently.</w:t>
      </w:r>
    </w:p>
    <w:p w14:paraId="17ED2B77" w14:textId="77777777" w:rsidR="00EE470D" w:rsidRPr="00F62CB5" w:rsidRDefault="00EE470D" w:rsidP="00EE470D">
      <w:pPr>
        <w:rPr>
          <w:lang w:eastAsia="zh-CN"/>
        </w:rPr>
      </w:pPr>
    </w:p>
    <w:p w14:paraId="00A92876" w14:textId="77777777" w:rsidR="00EE470D" w:rsidRDefault="00EE470D" w:rsidP="00EB17AE">
      <w:pPr>
        <w:pStyle w:val="Heading4"/>
      </w:pPr>
      <w:r>
        <w:t>Definition</w:t>
      </w:r>
    </w:p>
    <w:p w14:paraId="7481DB21" w14:textId="77777777" w:rsidR="00EE470D" w:rsidRPr="00CB4989" w:rsidRDefault="00EE470D" w:rsidP="00EE470D">
      <w:pPr>
        <w:ind w:left="890"/>
        <w:rPr>
          <w:b/>
          <w:bCs/>
          <w:lang w:eastAsia="zh-CN"/>
        </w:rPr>
      </w:pPr>
      <w:r>
        <w:rPr>
          <w:b/>
          <w:bCs/>
          <w:lang w:eastAsia="zh-CN"/>
        </w:rPr>
        <w:t>O</w:t>
      </w:r>
      <w:r w:rsidRPr="00CB4989">
        <w:rPr>
          <w:b/>
          <w:bCs/>
          <w:lang w:eastAsia="zh-CN"/>
        </w:rPr>
        <w:t>verload</w:t>
      </w:r>
      <w:r>
        <w:rPr>
          <w:b/>
          <w:bCs/>
          <w:lang w:eastAsia="zh-CN"/>
        </w:rPr>
        <w:t xml:space="preserve"> point </w:t>
      </w:r>
      <w:r>
        <w:rPr>
          <w:rFonts w:hint="eastAsia"/>
          <w:b/>
          <w:bCs/>
          <w:lang w:eastAsia="zh-CN"/>
        </w:rPr>
        <w:t>w</w:t>
      </w:r>
      <w:r w:rsidRPr="00CB4989">
        <w:rPr>
          <w:b/>
          <w:bCs/>
          <w:lang w:eastAsia="zh-CN"/>
        </w:rPr>
        <w:t>ind</w:t>
      </w:r>
      <w:r>
        <w:rPr>
          <w:b/>
          <w:bCs/>
          <w:lang w:eastAsia="zh-CN"/>
        </w:rPr>
        <w:t xml:space="preserve"> </w:t>
      </w:r>
      <w:r w:rsidRPr="00CB4989">
        <w:rPr>
          <w:b/>
          <w:bCs/>
          <w:lang w:eastAsia="zh-CN"/>
        </w:rPr>
        <w:t>speed:</w:t>
      </w:r>
    </w:p>
    <w:p w14:paraId="34C07DE5" w14:textId="77777777" w:rsidR="00EE470D" w:rsidRDefault="00EE470D" w:rsidP="00EE470D">
      <w:pPr>
        <w:ind w:left="890"/>
        <w:rPr>
          <w:lang w:eastAsia="zh-CN"/>
        </w:rPr>
      </w:pPr>
      <w:r>
        <w:rPr>
          <w:lang w:eastAsia="zh-CN"/>
        </w:rPr>
        <w:t xml:space="preserve"> </w:t>
      </w:r>
      <w:r>
        <w:rPr>
          <w:lang w:eastAsia="zh-CN"/>
        </w:rPr>
        <w:tab/>
        <w:t xml:space="preserve">The maximum wind speed at which the distortion of the terminal does not exceed a specified </w:t>
      </w:r>
      <w:proofErr w:type="gramStart"/>
      <w:r>
        <w:rPr>
          <w:lang w:eastAsia="zh-CN"/>
        </w:rPr>
        <w:t>limit(</w:t>
      </w:r>
      <w:proofErr w:type="gramEnd"/>
      <w:r>
        <w:rPr>
          <w:lang w:eastAsia="zh-CN"/>
        </w:rPr>
        <w:t>the value of the limit is TBD) for any possible direction of wind incidence and any channel the device outputted.</w:t>
      </w:r>
    </w:p>
    <w:p w14:paraId="57AA97C7" w14:textId="77777777" w:rsidR="00EE470D" w:rsidRDefault="00EE470D" w:rsidP="00EE470D">
      <w:pPr>
        <w:ind w:left="890"/>
        <w:rPr>
          <w:lang w:eastAsia="zh-CN"/>
        </w:rPr>
      </w:pPr>
    </w:p>
    <w:p w14:paraId="468D821D" w14:textId="77777777" w:rsidR="00EE470D" w:rsidRPr="00CB4989" w:rsidRDefault="00EE470D" w:rsidP="00EE470D">
      <w:pPr>
        <w:ind w:left="890"/>
        <w:rPr>
          <w:b/>
          <w:bCs/>
          <w:lang w:eastAsia="zh-CN"/>
        </w:rPr>
      </w:pPr>
      <w:r w:rsidRPr="00CB4989">
        <w:rPr>
          <w:b/>
          <w:bCs/>
          <w:lang w:eastAsia="zh-CN"/>
        </w:rPr>
        <w:t>Distortion rate:</w:t>
      </w:r>
    </w:p>
    <w:p w14:paraId="3DC55DB0" w14:textId="77777777" w:rsidR="00EE470D" w:rsidRDefault="00EE470D" w:rsidP="00EE470D">
      <w:pPr>
        <w:ind w:left="890"/>
        <w:rPr>
          <w:lang w:eastAsia="zh-CN"/>
        </w:rPr>
      </w:pPr>
      <w:r>
        <w:rPr>
          <w:lang w:eastAsia="zh-CN"/>
        </w:rPr>
        <w:tab/>
        <w:t xml:space="preserve">Since the clipping appears more frequently at higher wind speed, the </w:t>
      </w:r>
      <w:r w:rsidRPr="00A776EC">
        <w:rPr>
          <w:lang w:eastAsia="zh-CN"/>
        </w:rPr>
        <w:t>probability</w:t>
      </w:r>
      <w:r>
        <w:rPr>
          <w:lang w:eastAsia="zh-CN"/>
        </w:rPr>
        <w:t xml:space="preserve"> of clipping appearing in the test signal can </w:t>
      </w:r>
      <w:r w:rsidRPr="009F4072">
        <w:rPr>
          <w:lang w:eastAsia="zh-CN"/>
        </w:rPr>
        <w:t>indicate</w:t>
      </w:r>
      <w:r w:rsidRPr="009F4072" w:rsidDel="009F4072">
        <w:rPr>
          <w:lang w:eastAsia="zh-CN"/>
        </w:rPr>
        <w:t xml:space="preserve"> </w:t>
      </w:r>
      <w:r>
        <w:rPr>
          <w:lang w:eastAsia="zh-CN"/>
        </w:rPr>
        <w:t xml:space="preserve">distortion rate caused by wind. </w:t>
      </w:r>
    </w:p>
    <w:p w14:paraId="57A809E5" w14:textId="77777777" w:rsidR="00EE470D" w:rsidRDefault="00EE470D" w:rsidP="00EE470D">
      <w:pPr>
        <w:ind w:left="890" w:firstLine="550"/>
        <w:rPr>
          <w:lang w:eastAsia="zh-CN"/>
        </w:rPr>
      </w:pPr>
      <w:r>
        <w:rPr>
          <w:lang w:eastAsia="zh-CN"/>
        </w:rPr>
        <w:t>So, the source suggests using the rate of clipped frames in all test frames as the distortion rate.</w:t>
      </w:r>
    </w:p>
    <w:p w14:paraId="649071AD" w14:textId="77777777" w:rsidR="00EE470D" w:rsidRDefault="00EE470D" w:rsidP="00EE470D">
      <w:pPr>
        <w:ind w:left="890"/>
        <w:rPr>
          <w:lang w:eastAsia="zh-CN"/>
        </w:rPr>
      </w:pPr>
      <w:r>
        <w:rPr>
          <w:lang w:eastAsia="zh-CN"/>
        </w:rPr>
        <w:tab/>
      </w:r>
      <w:r w:rsidRPr="00040C7D">
        <w:rPr>
          <w:noProof/>
          <w:lang w:eastAsia="zh-CN"/>
        </w:rPr>
        <w:drawing>
          <wp:inline distT="0" distB="0" distL="0" distR="0" wp14:anchorId="57C9C61B" wp14:editId="72C1E674">
            <wp:extent cx="3905795" cy="676369"/>
            <wp:effectExtent l="0" t="0" r="0" b="9525"/>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05795" cy="676369"/>
                    </a:xfrm>
                    <a:prstGeom prst="rect">
                      <a:avLst/>
                    </a:prstGeom>
                  </pic:spPr>
                </pic:pic>
              </a:graphicData>
            </a:graphic>
          </wp:inline>
        </w:drawing>
      </w:r>
      <w:r>
        <w:rPr>
          <w:rFonts w:hint="eastAsia"/>
          <w:lang w:eastAsia="zh-CN"/>
        </w:rPr>
        <w:t xml:space="preserve"> </w:t>
      </w:r>
    </w:p>
    <w:p w14:paraId="1465F1BC" w14:textId="77777777" w:rsidR="00EE470D" w:rsidRDefault="00EE470D" w:rsidP="00EE470D">
      <w:pPr>
        <w:ind w:firstLine="720"/>
        <w:rPr>
          <w:b/>
          <w:bCs/>
          <w:lang w:eastAsia="zh-CN"/>
        </w:rPr>
      </w:pPr>
      <w:r w:rsidRPr="000B0781">
        <w:rPr>
          <w:b/>
          <w:bCs/>
          <w:lang w:eastAsia="zh-CN"/>
        </w:rPr>
        <w:t>clipped frames</w:t>
      </w:r>
      <w:r>
        <w:rPr>
          <w:b/>
          <w:bCs/>
          <w:lang w:eastAsia="zh-CN"/>
        </w:rPr>
        <w:t>:</w:t>
      </w:r>
    </w:p>
    <w:p w14:paraId="25F784C0" w14:textId="77777777" w:rsidR="00EE470D" w:rsidRDefault="00EE470D" w:rsidP="00EE470D">
      <w:pPr>
        <w:ind w:left="890"/>
        <w:rPr>
          <w:lang w:eastAsia="zh-CN"/>
        </w:rPr>
      </w:pPr>
      <w:r>
        <w:rPr>
          <w:lang w:eastAsia="zh-CN"/>
        </w:rPr>
        <w:tab/>
        <w:t>The clipped frames will have any of the following characterises:</w:t>
      </w:r>
    </w:p>
    <w:p w14:paraId="23AC9038" w14:textId="77777777" w:rsidR="00EE470D" w:rsidRDefault="00EE470D" w:rsidP="00EE470D">
      <w:pPr>
        <w:pStyle w:val="ListParagraph"/>
        <w:numPr>
          <w:ilvl w:val="0"/>
          <w:numId w:val="49"/>
        </w:numPr>
        <w:rPr>
          <w:lang w:eastAsia="zh-CN"/>
        </w:rPr>
      </w:pPr>
      <w:r>
        <w:rPr>
          <w:lang w:eastAsia="zh-CN"/>
        </w:rPr>
        <w:lastRenderedPageBreak/>
        <w:t>reach the up limit of signal level (the value needs to test for the DUT)</w:t>
      </w:r>
    </w:p>
    <w:p w14:paraId="2E257F59" w14:textId="77777777" w:rsidR="00EE470D" w:rsidRPr="00E71B8F" w:rsidRDefault="00EE470D" w:rsidP="00EE470D">
      <w:pPr>
        <w:pStyle w:val="ListParagraph"/>
        <w:numPr>
          <w:ilvl w:val="0"/>
          <w:numId w:val="49"/>
        </w:numPr>
        <w:rPr>
          <w:lang w:eastAsia="zh-CN"/>
        </w:rPr>
      </w:pPr>
      <w:r>
        <w:rPr>
          <w:lang w:eastAsia="zh-CN"/>
        </w:rPr>
        <w:t>frequency range in high frequency is different from wind noise without clipped.</w:t>
      </w:r>
    </w:p>
    <w:p w14:paraId="6F934C5A" w14:textId="77777777" w:rsidR="00EE470D" w:rsidRDefault="00EE470D" w:rsidP="00EE470D">
      <w:pPr>
        <w:rPr>
          <w:lang w:eastAsia="zh-CN"/>
        </w:rPr>
      </w:pPr>
    </w:p>
    <w:p w14:paraId="00E4FC6E" w14:textId="77777777" w:rsidR="00EE470D" w:rsidRDefault="00EE470D" w:rsidP="00EB17AE">
      <w:pPr>
        <w:pStyle w:val="Heading4"/>
      </w:pPr>
      <w:r>
        <w:t xml:space="preserve">Wind noise measurement </w:t>
      </w:r>
      <w:r>
        <w:rPr>
          <w:rFonts w:hint="eastAsia"/>
        </w:rPr>
        <w:t>method</w:t>
      </w:r>
      <w:r>
        <w:t xml:space="preserve"> </w:t>
      </w:r>
      <w:r>
        <w:rPr>
          <w:rFonts w:hint="eastAsia"/>
        </w:rPr>
        <w:t>with</w:t>
      </w:r>
      <w:r>
        <w:t xml:space="preserve"> wind generator for sending direction.</w:t>
      </w:r>
    </w:p>
    <w:p w14:paraId="6BB4B271" w14:textId="77777777" w:rsidR="00EE470D" w:rsidRPr="00535FE6" w:rsidRDefault="00EE470D" w:rsidP="00EE470D">
      <w:pPr>
        <w:pStyle w:val="ListParagraph"/>
        <w:widowControl/>
        <w:numPr>
          <w:ilvl w:val="0"/>
          <w:numId w:val="46"/>
        </w:numPr>
        <w:spacing w:after="0" w:line="240" w:lineRule="auto"/>
        <w:contextualSpacing w:val="0"/>
        <w:rPr>
          <w:sz w:val="20"/>
          <w:lang w:eastAsia="zh-CN"/>
        </w:rPr>
      </w:pPr>
      <w:r>
        <w:rPr>
          <w:sz w:val="20"/>
          <w:lang w:eastAsia="zh-CN"/>
        </w:rPr>
        <w:t>T</w:t>
      </w:r>
      <w:r w:rsidRPr="00535FE6">
        <w:rPr>
          <w:sz w:val="20"/>
          <w:lang w:eastAsia="zh-CN"/>
        </w:rPr>
        <w:t xml:space="preserve">he </w:t>
      </w:r>
      <w:r>
        <w:rPr>
          <w:sz w:val="20"/>
          <w:lang w:eastAsia="zh-CN"/>
        </w:rPr>
        <w:t>UE</w:t>
      </w:r>
      <w:r w:rsidRPr="00535FE6">
        <w:rPr>
          <w:sz w:val="20"/>
          <w:lang w:eastAsia="zh-CN"/>
        </w:rPr>
        <w:t xml:space="preserve"> device under test is mounted in the free-field volume such that its reference point is on the axis of </w:t>
      </w:r>
      <w:r>
        <w:rPr>
          <w:sz w:val="20"/>
          <w:lang w:eastAsia="zh-CN"/>
        </w:rPr>
        <w:t xml:space="preserve">the </w:t>
      </w:r>
      <w:r w:rsidRPr="00535FE6">
        <w:rPr>
          <w:sz w:val="20"/>
          <w:lang w:eastAsia="zh-CN"/>
        </w:rPr>
        <w:t>wind generator</w:t>
      </w:r>
      <w:r>
        <w:rPr>
          <w:sz w:val="20"/>
          <w:lang w:eastAsia="zh-CN"/>
        </w:rPr>
        <w:t xml:space="preserve"> exit port and 30 cm from the exit port</w:t>
      </w:r>
      <w:r w:rsidRPr="00535FE6">
        <w:rPr>
          <w:sz w:val="20"/>
          <w:lang w:eastAsia="zh-CN"/>
        </w:rPr>
        <w:t>.</w:t>
      </w:r>
    </w:p>
    <w:p w14:paraId="0E2E98E2" w14:textId="77777777" w:rsidR="00EE470D" w:rsidRDefault="00EE470D" w:rsidP="00EE470D">
      <w:pPr>
        <w:ind w:left="890"/>
        <w:rPr>
          <w:lang w:eastAsia="zh-CN"/>
        </w:rPr>
      </w:pPr>
      <w:r w:rsidRPr="00535FE6">
        <w:rPr>
          <w:lang w:eastAsia="zh-CN"/>
        </w:rPr>
        <w:t>Repeat steps b-c) with an azimuth angular resolution of N degrees</w:t>
      </w:r>
      <w:r>
        <w:rPr>
          <w:lang w:eastAsia="zh-CN"/>
        </w:rPr>
        <w:t xml:space="preserve"> for every possible wind direction</w:t>
      </w:r>
      <w:r w:rsidRPr="00535FE6">
        <w:rPr>
          <w:lang w:eastAsia="zh-CN"/>
        </w:rPr>
        <w:t>:</w:t>
      </w:r>
    </w:p>
    <w:p w14:paraId="2CABD079" w14:textId="77777777" w:rsidR="00EE470D" w:rsidRPr="00535FE6" w:rsidRDefault="00EE470D" w:rsidP="00EE470D">
      <w:pPr>
        <w:ind w:left="890"/>
        <w:rPr>
          <w:lang w:eastAsia="zh-CN"/>
        </w:rPr>
      </w:pPr>
      <w:r>
        <w:rPr>
          <w:lang w:eastAsia="zh-CN"/>
        </w:rPr>
        <w:t>NOTE 2:  Since limiting the wind direction in real usage scenarios is not suitable, the test should be implemented in every possible wind direction.</w:t>
      </w:r>
    </w:p>
    <w:p w14:paraId="5669788A" w14:textId="77777777" w:rsidR="00EE470D" w:rsidRPr="00535FE6" w:rsidRDefault="00EE470D" w:rsidP="00EE470D">
      <w:pPr>
        <w:pStyle w:val="ListParagraph"/>
        <w:widowControl/>
        <w:numPr>
          <w:ilvl w:val="0"/>
          <w:numId w:val="46"/>
        </w:numPr>
        <w:spacing w:after="0" w:line="240" w:lineRule="auto"/>
        <w:contextualSpacing w:val="0"/>
        <w:rPr>
          <w:sz w:val="20"/>
          <w:lang w:eastAsia="zh-CN"/>
        </w:rPr>
      </w:pPr>
      <w:r>
        <w:rPr>
          <w:rFonts w:eastAsiaTheme="minorEastAsia"/>
          <w:sz w:val="20"/>
          <w:lang w:eastAsia="zh-CN"/>
        </w:rPr>
        <w:t xml:space="preserve">The </w:t>
      </w:r>
      <w:r w:rsidRPr="00535FE6">
        <w:rPr>
          <w:rFonts w:eastAsiaTheme="minorEastAsia"/>
          <w:sz w:val="20"/>
          <w:lang w:eastAsia="zh-CN"/>
        </w:rPr>
        <w:t>wind generator</w:t>
      </w:r>
      <w:r>
        <w:rPr>
          <w:rFonts w:eastAsiaTheme="minorEastAsia"/>
          <w:sz w:val="20"/>
          <w:lang w:eastAsia="zh-CN"/>
        </w:rPr>
        <w:t xml:space="preserve"> is the target wind speed on the DUT, and the airflow should cover the DUT</w:t>
      </w:r>
      <w:r w:rsidRPr="00535FE6">
        <w:rPr>
          <w:rFonts w:eastAsiaTheme="minorEastAsia"/>
          <w:sz w:val="20"/>
          <w:lang w:eastAsia="zh-CN"/>
        </w:rPr>
        <w:t xml:space="preserve">. </w:t>
      </w:r>
    </w:p>
    <w:p w14:paraId="27422405" w14:textId="77777777" w:rsidR="00EE470D" w:rsidRPr="00535FE6" w:rsidRDefault="00EE470D" w:rsidP="00EE470D">
      <w:pPr>
        <w:widowControl/>
        <w:numPr>
          <w:ilvl w:val="0"/>
          <w:numId w:val="46"/>
        </w:numPr>
        <w:spacing w:after="180" w:line="240" w:lineRule="auto"/>
        <w:rPr>
          <w:lang w:eastAsia="zh-CN"/>
        </w:rPr>
      </w:pPr>
      <w:r w:rsidRPr="00535FE6">
        <w:rPr>
          <w:lang w:eastAsia="zh-CN"/>
        </w:rPr>
        <w:t xml:space="preserve">The output of </w:t>
      </w:r>
      <w:r>
        <w:rPr>
          <w:lang w:eastAsia="zh-CN"/>
        </w:rPr>
        <w:t>the UE</w:t>
      </w:r>
      <w:r w:rsidRPr="00535FE6">
        <w:rPr>
          <w:lang w:eastAsia="zh-CN"/>
        </w:rPr>
        <w:t xml:space="preserve"> device is stored for offline analysis</w:t>
      </w:r>
      <w:r>
        <w:rPr>
          <w:lang w:eastAsia="zh-CN"/>
        </w:rPr>
        <w:t xml:space="preserve">. The signal should be stored before the wind start and its </w:t>
      </w:r>
      <w:r w:rsidRPr="00C969AB">
        <w:rPr>
          <w:lang w:eastAsia="zh-CN"/>
        </w:rPr>
        <w:t>duration time</w:t>
      </w:r>
      <w:r>
        <w:rPr>
          <w:lang w:eastAsia="zh-CN"/>
        </w:rPr>
        <w:t xml:space="preserve"> should larger than 60s.</w:t>
      </w:r>
    </w:p>
    <w:p w14:paraId="2F6C9E26" w14:textId="77777777" w:rsidR="00EE470D" w:rsidRPr="00535FE6" w:rsidRDefault="00EE470D" w:rsidP="00EE470D">
      <w:pPr>
        <w:ind w:left="890"/>
        <w:rPr>
          <w:lang w:eastAsia="zh-CN"/>
        </w:rPr>
      </w:pPr>
    </w:p>
    <w:p w14:paraId="74FBD278" w14:textId="77777777" w:rsidR="00EE470D" w:rsidRPr="00535FE6" w:rsidRDefault="00EE470D" w:rsidP="00EE470D">
      <w:pPr>
        <w:ind w:left="890"/>
        <w:rPr>
          <w:lang w:eastAsia="zh-CN"/>
        </w:rPr>
      </w:pPr>
      <w:r w:rsidRPr="00535FE6">
        <w:rPr>
          <w:lang w:eastAsia="zh-CN"/>
        </w:rPr>
        <w:t>Increas</w:t>
      </w:r>
      <w:r>
        <w:rPr>
          <w:lang w:eastAsia="zh-CN"/>
        </w:rPr>
        <w:t>ing</w:t>
      </w:r>
      <w:r w:rsidRPr="00535FE6">
        <w:rPr>
          <w:lang w:eastAsia="zh-CN"/>
        </w:rPr>
        <w:t xml:space="preserve"> the wind speed and repeat</w:t>
      </w:r>
      <w:r>
        <w:rPr>
          <w:lang w:eastAsia="zh-CN"/>
        </w:rPr>
        <w:t>ing</w:t>
      </w:r>
      <w:r w:rsidRPr="00535FE6">
        <w:rPr>
          <w:lang w:eastAsia="zh-CN"/>
        </w:rPr>
        <w:t xml:space="preserve"> </w:t>
      </w:r>
      <w:r>
        <w:rPr>
          <w:lang w:eastAsia="zh-CN"/>
        </w:rPr>
        <w:t xml:space="preserve">the </w:t>
      </w:r>
      <w:r w:rsidRPr="00535FE6">
        <w:rPr>
          <w:lang w:eastAsia="zh-CN"/>
        </w:rPr>
        <w:t xml:space="preserve">test until the output signal is </w:t>
      </w:r>
      <w:r>
        <w:rPr>
          <w:lang w:eastAsia="zh-CN"/>
        </w:rPr>
        <w:t>overloaded</w:t>
      </w:r>
      <w:r w:rsidRPr="00535FE6">
        <w:rPr>
          <w:lang w:eastAsia="zh-CN"/>
        </w:rPr>
        <w:t xml:space="preserve"> or reach</w:t>
      </w:r>
      <w:r>
        <w:rPr>
          <w:lang w:eastAsia="zh-CN"/>
        </w:rPr>
        <w:t>es</w:t>
      </w:r>
      <w:r w:rsidRPr="00535FE6">
        <w:rPr>
          <w:lang w:eastAsia="zh-CN"/>
        </w:rPr>
        <w:t xml:space="preserve"> the expect</w:t>
      </w:r>
      <w:r>
        <w:rPr>
          <w:lang w:eastAsia="zh-CN"/>
        </w:rPr>
        <w:t>ed</w:t>
      </w:r>
      <w:r w:rsidRPr="00535FE6">
        <w:rPr>
          <w:lang w:eastAsia="zh-CN"/>
        </w:rPr>
        <w:t xml:space="preserve"> wind speed.</w:t>
      </w:r>
    </w:p>
    <w:p w14:paraId="7BC64E69" w14:textId="77777777" w:rsidR="00EE470D" w:rsidRDefault="00EE470D" w:rsidP="00EE470D">
      <w:pPr>
        <w:ind w:left="890"/>
        <w:rPr>
          <w:lang w:eastAsia="zh-CN"/>
        </w:rPr>
      </w:pPr>
      <w:r w:rsidRPr="00535FE6">
        <w:t xml:space="preserve">NOTE </w:t>
      </w:r>
      <w:r>
        <w:t>3</w:t>
      </w:r>
      <w:r w:rsidRPr="00535FE6">
        <w:t xml:space="preserve">: the wind speed should be </w:t>
      </w:r>
      <w:r w:rsidRPr="00535FE6">
        <w:rPr>
          <w:lang w:eastAsia="zh-CN"/>
        </w:rPr>
        <w:t xml:space="preserve">selected carefully </w:t>
      </w:r>
      <w:r>
        <w:rPr>
          <w:lang w:eastAsia="zh-CN"/>
        </w:rPr>
        <w:t xml:space="preserve">to </w:t>
      </w:r>
      <w:r w:rsidRPr="00535FE6">
        <w:rPr>
          <w:lang w:eastAsia="zh-CN"/>
        </w:rPr>
        <w:t xml:space="preserve">avoid the overload damage caused by wind influence </w:t>
      </w:r>
      <w:r>
        <w:rPr>
          <w:lang w:eastAsia="zh-CN"/>
        </w:rPr>
        <w:t xml:space="preserve">on </w:t>
      </w:r>
      <w:r w:rsidRPr="00535FE6">
        <w:rPr>
          <w:lang w:eastAsia="zh-CN"/>
        </w:rPr>
        <w:t>the later test</w:t>
      </w:r>
    </w:p>
    <w:p w14:paraId="01BB0610" w14:textId="77777777" w:rsidR="00EE470D" w:rsidRDefault="00EE470D" w:rsidP="00EE470D">
      <w:pPr>
        <w:ind w:left="890"/>
        <w:rPr>
          <w:lang w:eastAsia="zh-CN"/>
        </w:rPr>
      </w:pPr>
    </w:p>
    <w:p w14:paraId="7EE44749" w14:textId="77777777" w:rsidR="00EE470D" w:rsidRPr="00533A79" w:rsidRDefault="00EE470D" w:rsidP="00EE470D">
      <w:pPr>
        <w:ind w:left="890"/>
        <w:rPr>
          <w:b/>
          <w:bCs/>
          <w:lang w:eastAsia="zh-CN"/>
        </w:rPr>
      </w:pPr>
      <w:r w:rsidRPr="00533A79">
        <w:rPr>
          <w:b/>
          <w:bCs/>
          <w:lang w:eastAsia="zh-CN"/>
        </w:rPr>
        <w:t>Cal</w:t>
      </w:r>
      <w:r>
        <w:rPr>
          <w:b/>
          <w:bCs/>
          <w:lang w:eastAsia="zh-CN"/>
        </w:rPr>
        <w:t>culation</w:t>
      </w:r>
      <w:r w:rsidRPr="00533A79">
        <w:rPr>
          <w:b/>
          <w:bCs/>
          <w:lang w:eastAsia="zh-CN"/>
        </w:rPr>
        <w:t xml:space="preserve"> </w:t>
      </w:r>
      <w:r>
        <w:rPr>
          <w:b/>
          <w:bCs/>
          <w:lang w:eastAsia="zh-CN"/>
        </w:rPr>
        <w:t xml:space="preserve">of </w:t>
      </w:r>
      <w:r w:rsidRPr="00603A70">
        <w:rPr>
          <w:b/>
          <w:bCs/>
          <w:lang w:eastAsia="zh-CN"/>
        </w:rPr>
        <w:t>wind-resistant ability</w:t>
      </w:r>
    </w:p>
    <w:p w14:paraId="168FB38F" w14:textId="77777777" w:rsidR="00EE470D" w:rsidRDefault="00EE470D" w:rsidP="00EE470D">
      <w:pPr>
        <w:ind w:left="890"/>
        <w:rPr>
          <w:lang w:eastAsia="zh-CN"/>
        </w:rPr>
      </w:pPr>
      <w:r>
        <w:rPr>
          <w:lang w:eastAsia="zh-CN"/>
        </w:rPr>
        <w:t xml:space="preserve">The </w:t>
      </w:r>
      <w:r w:rsidRPr="00603A70">
        <w:rPr>
          <w:lang w:eastAsia="zh-CN"/>
        </w:rPr>
        <w:t>wind-resistant ability</w:t>
      </w:r>
      <w:r>
        <w:rPr>
          <w:lang w:eastAsia="zh-CN"/>
        </w:rPr>
        <w:t xml:space="preserve"> represents with the </w:t>
      </w:r>
      <w:r w:rsidRPr="007F117A">
        <w:rPr>
          <w:lang w:eastAsia="zh-CN"/>
        </w:rPr>
        <w:t xml:space="preserve">wind speed </w:t>
      </w:r>
      <w:r>
        <w:rPr>
          <w:lang w:eastAsia="zh-CN"/>
        </w:rPr>
        <w:t>o</w:t>
      </w:r>
      <w:r w:rsidRPr="007F117A">
        <w:rPr>
          <w:lang w:eastAsia="zh-CN"/>
        </w:rPr>
        <w:t xml:space="preserve">verload </w:t>
      </w:r>
      <w:r>
        <w:rPr>
          <w:lang w:eastAsia="zh-CN"/>
        </w:rPr>
        <w:t>point, which means the terminal can work stable in all directions, and all channels with the wind speed don't exceed the o</w:t>
      </w:r>
      <w:r w:rsidRPr="007F117A">
        <w:rPr>
          <w:lang w:eastAsia="zh-CN"/>
        </w:rPr>
        <w:t xml:space="preserve">verload </w:t>
      </w:r>
      <w:r>
        <w:rPr>
          <w:lang w:eastAsia="zh-CN"/>
        </w:rPr>
        <w:t>point.</w:t>
      </w:r>
    </w:p>
    <w:p w14:paraId="21E83F0E" w14:textId="77777777" w:rsidR="00EE470D" w:rsidRDefault="00EE470D" w:rsidP="00EE470D">
      <w:pPr>
        <w:ind w:left="890"/>
        <w:rPr>
          <w:lang w:eastAsia="zh-CN"/>
        </w:rPr>
      </w:pPr>
      <w:r>
        <w:rPr>
          <w:lang w:eastAsia="zh-CN"/>
        </w:rPr>
        <w:t xml:space="preserve">The terminal, with several audio channels output, should be </w:t>
      </w:r>
      <w:r>
        <w:rPr>
          <w:rFonts w:hint="eastAsia"/>
          <w:lang w:eastAsia="zh-CN"/>
        </w:rPr>
        <w:t>cal</w:t>
      </w:r>
      <w:r>
        <w:rPr>
          <w:lang w:eastAsia="zh-CN"/>
        </w:rPr>
        <w:t xml:space="preserve">culated by every channel. </w:t>
      </w:r>
    </w:p>
    <w:p w14:paraId="65C7C836" w14:textId="77777777" w:rsidR="00EE470D" w:rsidRDefault="00EE470D" w:rsidP="00EE470D">
      <w:pPr>
        <w:widowControl/>
        <w:spacing w:after="0" w:line="240" w:lineRule="auto"/>
        <w:rPr>
          <w:lang w:eastAsia="x-none"/>
        </w:rPr>
      </w:pPr>
    </w:p>
    <w:p w14:paraId="3C58AE70" w14:textId="77777777" w:rsidR="00EE470D" w:rsidRDefault="00EE470D" w:rsidP="00EE470D">
      <w:pPr>
        <w:widowControl/>
        <w:spacing w:after="0" w:line="240" w:lineRule="auto"/>
        <w:rPr>
          <w:lang w:eastAsia="x-none"/>
        </w:rPr>
      </w:pPr>
      <w:r>
        <w:rPr>
          <w:lang w:eastAsia="x-none"/>
        </w:rPr>
        <w:br w:type="page"/>
      </w:r>
    </w:p>
    <w:p w14:paraId="3128CAF7" w14:textId="77777777" w:rsidR="00EE470D" w:rsidRDefault="00EE470D" w:rsidP="00EE470D">
      <w:pPr>
        <w:widowControl/>
        <w:spacing w:after="0" w:line="240" w:lineRule="auto"/>
        <w:rPr>
          <w:lang w:eastAsia="x-none"/>
        </w:rPr>
      </w:pPr>
    </w:p>
    <w:p w14:paraId="04FF3C20" w14:textId="77777777" w:rsidR="00EE470D" w:rsidRDefault="00EE470D" w:rsidP="00EE470D">
      <w:pPr>
        <w:rPr>
          <w:rFonts w:ascii="Times New Roman" w:hAnsi="Times New Roman"/>
          <w:sz w:val="24"/>
          <w:szCs w:val="24"/>
          <w:lang w:val="en-US"/>
        </w:rPr>
      </w:pPr>
      <w:r w:rsidRPr="0083212D">
        <w:rPr>
          <w:rFonts w:ascii="Times New Roman" w:hAnsi="Times New Roman"/>
          <w:sz w:val="24"/>
          <w:szCs w:val="24"/>
          <w:lang w:val="en-US"/>
        </w:rPr>
        <w:t xml:space="preserve">The following </w:t>
      </w:r>
      <w:r>
        <w:rPr>
          <w:rFonts w:ascii="Times New Roman" w:hAnsi="Times New Roman"/>
          <w:sz w:val="24"/>
          <w:szCs w:val="24"/>
          <w:lang w:val="en-US"/>
        </w:rPr>
        <w:t>conclusion</w:t>
      </w:r>
      <w:r w:rsidRPr="0083212D">
        <w:rPr>
          <w:rFonts w:ascii="Times New Roman" w:hAnsi="Times New Roman"/>
          <w:sz w:val="24"/>
          <w:szCs w:val="24"/>
          <w:lang w:val="en-US"/>
        </w:rPr>
        <w:t xml:space="preserve"> ha</w:t>
      </w:r>
      <w:r>
        <w:rPr>
          <w:rFonts w:ascii="Times New Roman" w:hAnsi="Times New Roman"/>
          <w:sz w:val="24"/>
          <w:szCs w:val="24"/>
          <w:lang w:val="en-US"/>
        </w:rPr>
        <w:t>s</w:t>
      </w:r>
      <w:r w:rsidRPr="0083212D">
        <w:rPr>
          <w:rFonts w:ascii="Times New Roman" w:hAnsi="Times New Roman"/>
          <w:sz w:val="24"/>
          <w:szCs w:val="24"/>
          <w:lang w:val="en-US"/>
        </w:rPr>
        <w:t xml:space="preserve"> been incorporated from [</w:t>
      </w:r>
      <w:r>
        <w:rPr>
          <w:rFonts w:ascii="Times New Roman" w:hAnsi="Times New Roman"/>
          <w:sz w:val="24"/>
          <w:szCs w:val="24"/>
          <w:lang w:val="en-US"/>
        </w:rPr>
        <w:t>3</w:t>
      </w:r>
      <w:r w:rsidRPr="0083212D">
        <w:rPr>
          <w:rFonts w:ascii="Times New Roman" w:hAnsi="Times New Roman"/>
          <w:sz w:val="24"/>
          <w:szCs w:val="24"/>
          <w:lang w:val="en-US"/>
        </w:rPr>
        <w:t>]:</w:t>
      </w:r>
    </w:p>
    <w:p w14:paraId="4EB25BA9" w14:textId="77777777" w:rsidR="00EE470D" w:rsidRDefault="00EE470D" w:rsidP="00EB17AE">
      <w:pPr>
        <w:pStyle w:val="Heading3"/>
      </w:pPr>
      <w:bookmarkStart w:id="1474" w:name="_Toc130155989"/>
      <w:bookmarkStart w:id="1475" w:name="_Toc135924356"/>
      <w:r>
        <w:t xml:space="preserve">Recommendations for </w:t>
      </w:r>
      <w:r>
        <w:rPr>
          <w:lang w:val="en-US"/>
        </w:rPr>
        <w:t>w</w:t>
      </w:r>
      <w:proofErr w:type="spellStart"/>
      <w:r>
        <w:t>ind</w:t>
      </w:r>
      <w:proofErr w:type="spellEnd"/>
      <w:r>
        <w:t xml:space="preserve"> noise simulations for terminal testing</w:t>
      </w:r>
      <w:bookmarkEnd w:id="1474"/>
      <w:bookmarkEnd w:id="1475"/>
    </w:p>
    <w:p w14:paraId="2B73398A" w14:textId="77777777" w:rsidR="00EE470D" w:rsidRPr="00EF25BC" w:rsidRDefault="00EE470D" w:rsidP="00EE470D">
      <w:pPr>
        <w:widowControl/>
        <w:spacing w:after="0" w:line="240" w:lineRule="auto"/>
        <w:rPr>
          <w:lang w:val="x-none" w:eastAsia="x-none"/>
        </w:rPr>
      </w:pPr>
    </w:p>
    <w:p w14:paraId="7E73201F" w14:textId="77777777" w:rsidR="00EE470D" w:rsidRPr="002D45BF" w:rsidRDefault="00EE470D" w:rsidP="00EE470D">
      <w:pPr>
        <w:widowControl/>
        <w:numPr>
          <w:ilvl w:val="0"/>
          <w:numId w:val="51"/>
        </w:numPr>
        <w:spacing w:after="0" w:line="240" w:lineRule="auto"/>
        <w:rPr>
          <w:lang w:val="en-US" w:eastAsia="x-none"/>
        </w:rPr>
      </w:pPr>
      <w:r w:rsidRPr="002D45BF">
        <w:rPr>
          <w:lang w:val="en-US" w:eastAsia="x-none"/>
        </w:rPr>
        <w:t xml:space="preserve">Wind noise simulations for terminal testing </w:t>
      </w:r>
      <w:proofErr w:type="gramStart"/>
      <w:r w:rsidRPr="002D45BF">
        <w:rPr>
          <w:lang w:val="en-US" w:eastAsia="x-none"/>
        </w:rPr>
        <w:t>have to</w:t>
      </w:r>
      <w:proofErr w:type="gramEnd"/>
      <w:r w:rsidRPr="002D45BF">
        <w:rPr>
          <w:lang w:val="en-US" w:eastAsia="x-none"/>
        </w:rPr>
        <w:t xml:space="preserve"> be carefully defined under the following constraints:</w:t>
      </w:r>
    </w:p>
    <w:p w14:paraId="21A43FEC" w14:textId="77777777" w:rsidR="00EE470D" w:rsidRPr="002D45BF" w:rsidRDefault="00EE470D" w:rsidP="00EE470D">
      <w:pPr>
        <w:widowControl/>
        <w:numPr>
          <w:ilvl w:val="1"/>
          <w:numId w:val="51"/>
        </w:numPr>
        <w:spacing w:after="0" w:line="240" w:lineRule="auto"/>
        <w:rPr>
          <w:lang w:val="en-US" w:eastAsia="x-none"/>
        </w:rPr>
      </w:pPr>
      <w:r w:rsidRPr="002D45BF">
        <w:rPr>
          <w:lang w:val="en-US" w:eastAsia="x-none"/>
        </w:rPr>
        <w:t>A minimum degree of laminar flow should be ensured by means of e.g., spatial wind speed accuracy, measured at multiple points.</w:t>
      </w:r>
    </w:p>
    <w:p w14:paraId="3535018C" w14:textId="77777777" w:rsidR="00EE470D" w:rsidRPr="002D45BF" w:rsidRDefault="00EE470D" w:rsidP="00EE470D">
      <w:pPr>
        <w:widowControl/>
        <w:numPr>
          <w:ilvl w:val="1"/>
          <w:numId w:val="51"/>
        </w:numPr>
        <w:spacing w:after="0" w:line="240" w:lineRule="auto"/>
        <w:rPr>
          <w:lang w:val="en-US" w:eastAsia="x-none"/>
        </w:rPr>
      </w:pPr>
      <w:r w:rsidRPr="002D45BF">
        <w:rPr>
          <w:lang w:val="en-US" w:eastAsia="x-none"/>
        </w:rPr>
        <w:t xml:space="preserve">A certain degree of reproducibility should be ensured across labs and/or different test equipment solutions. </w:t>
      </w:r>
    </w:p>
    <w:p w14:paraId="4D893645" w14:textId="77777777" w:rsidR="00EE470D" w:rsidRPr="002D45BF" w:rsidRDefault="00EE470D" w:rsidP="00EE470D">
      <w:pPr>
        <w:widowControl/>
        <w:numPr>
          <w:ilvl w:val="1"/>
          <w:numId w:val="51"/>
        </w:numPr>
        <w:spacing w:after="0" w:line="240" w:lineRule="auto"/>
        <w:rPr>
          <w:lang w:val="en-US" w:eastAsia="x-none"/>
        </w:rPr>
      </w:pPr>
      <w:r w:rsidRPr="002D45BF">
        <w:rPr>
          <w:lang w:val="en-US" w:eastAsia="x-none"/>
        </w:rPr>
        <w:t>The noise produced by the ventilator/generator should not exceed a certain threshold to minimize the impact on the actual measurements.</w:t>
      </w:r>
    </w:p>
    <w:p w14:paraId="23F3C9D0" w14:textId="77777777" w:rsidR="00EE470D" w:rsidRPr="002D45BF" w:rsidRDefault="00EE470D" w:rsidP="00EE470D">
      <w:pPr>
        <w:widowControl/>
        <w:numPr>
          <w:ilvl w:val="1"/>
          <w:numId w:val="51"/>
        </w:numPr>
        <w:spacing w:after="0" w:line="240" w:lineRule="auto"/>
        <w:rPr>
          <w:lang w:val="en-US" w:eastAsia="x-none"/>
        </w:rPr>
      </w:pPr>
      <w:r w:rsidRPr="002D45BF">
        <w:rPr>
          <w:lang w:val="en-US" w:eastAsia="x-none"/>
        </w:rPr>
        <w:t xml:space="preserve">For employment in typical measurement rooms, a manageable generator size is required – which might limit the </w:t>
      </w:r>
      <w:proofErr w:type="gramStart"/>
      <w:r w:rsidRPr="002D45BF">
        <w:rPr>
          <w:lang w:val="en-US" w:eastAsia="x-none"/>
        </w:rPr>
        <w:t>aforementioned constraints</w:t>
      </w:r>
      <w:proofErr w:type="gramEnd"/>
      <w:r w:rsidRPr="002D45BF">
        <w:rPr>
          <w:lang w:val="en-US" w:eastAsia="x-none"/>
        </w:rPr>
        <w:t xml:space="preserve"> even further. </w:t>
      </w:r>
    </w:p>
    <w:p w14:paraId="5A91F4BF" w14:textId="77777777" w:rsidR="00EE470D" w:rsidRPr="002D45BF" w:rsidRDefault="00EE470D" w:rsidP="00EE470D">
      <w:pPr>
        <w:widowControl/>
        <w:numPr>
          <w:ilvl w:val="0"/>
          <w:numId w:val="51"/>
        </w:numPr>
        <w:spacing w:after="0" w:line="240" w:lineRule="auto"/>
        <w:rPr>
          <w:lang w:val="en-US" w:eastAsia="x-none"/>
        </w:rPr>
      </w:pPr>
      <w:r w:rsidRPr="002D45BF">
        <w:rPr>
          <w:lang w:val="en-US" w:eastAsia="x-none"/>
        </w:rPr>
        <w:t>There is currently no specification available or known to the group that uses or defines such a wind noise simulation.</w:t>
      </w:r>
    </w:p>
    <w:p w14:paraId="2C672877" w14:textId="77777777" w:rsidR="00EE470D" w:rsidRPr="002D45BF" w:rsidRDefault="00EE470D" w:rsidP="00EE470D">
      <w:pPr>
        <w:widowControl/>
        <w:numPr>
          <w:ilvl w:val="0"/>
          <w:numId w:val="51"/>
        </w:numPr>
        <w:spacing w:after="0" w:line="240" w:lineRule="auto"/>
        <w:rPr>
          <w:lang w:val="en-US" w:eastAsia="x-none"/>
        </w:rPr>
      </w:pPr>
      <w:r w:rsidRPr="002D45BF">
        <w:rPr>
          <w:lang w:val="en-US" w:eastAsia="x-none"/>
        </w:rPr>
        <w:t>Possible test methods and performance requirements for ATIAS should be limited to certain form factors/types of terminals. Wind noise simulation for smaller devices is most likely more feasible and reproducible than for larger ones.</w:t>
      </w:r>
    </w:p>
    <w:p w14:paraId="0C883859" w14:textId="77777777" w:rsidR="00EE470D" w:rsidRPr="002D45BF" w:rsidRDefault="00EE470D" w:rsidP="00EE470D">
      <w:pPr>
        <w:widowControl/>
        <w:numPr>
          <w:ilvl w:val="0"/>
          <w:numId w:val="51"/>
        </w:numPr>
        <w:spacing w:after="0" w:line="240" w:lineRule="auto"/>
        <w:rPr>
          <w:lang w:val="en-US" w:eastAsia="x-none"/>
        </w:rPr>
      </w:pPr>
      <w:r w:rsidRPr="002D45BF">
        <w:rPr>
          <w:lang w:val="en-US" w:eastAsia="x-none"/>
        </w:rPr>
        <w:t>If applicable, specification of a wind noise simulation, test methods and performance requirements should be verified by round robin tests.</w:t>
      </w:r>
    </w:p>
    <w:p w14:paraId="60E65D03" w14:textId="77777777" w:rsidR="00EE470D" w:rsidRDefault="00EE470D" w:rsidP="00EE470D">
      <w:pPr>
        <w:widowControl/>
        <w:spacing w:after="0" w:line="240" w:lineRule="auto"/>
        <w:rPr>
          <w:lang w:eastAsia="x-none"/>
        </w:rPr>
      </w:pPr>
      <w:r>
        <w:rPr>
          <w:lang w:eastAsia="x-none"/>
        </w:rPr>
        <w:br w:type="page"/>
      </w:r>
      <w:commentRangeEnd w:id="1467"/>
      <w:r>
        <w:rPr>
          <w:rStyle w:val="CommentReference"/>
          <w:lang w:eastAsia="x-none"/>
        </w:rPr>
        <w:lastRenderedPageBreak/>
        <w:commentReference w:id="1467"/>
      </w:r>
      <w:commentRangeEnd w:id="1468"/>
      <w:r>
        <w:rPr>
          <w:rStyle w:val="CommentReference"/>
          <w:lang w:eastAsia="x-none"/>
        </w:rPr>
        <w:commentReference w:id="1468"/>
      </w:r>
      <w:commentRangeEnd w:id="1469"/>
      <w:r>
        <w:rPr>
          <w:rStyle w:val="CommentReference"/>
          <w:lang w:eastAsia="x-none"/>
        </w:rPr>
        <w:commentReference w:id="1469"/>
      </w:r>
      <w:ins w:id="1476" w:author="Dolby Author" w:date="2023-05-15T18:19:00Z">
        <w:r>
          <w:rPr>
            <w:lang w:eastAsia="x-none"/>
          </w:rPr>
          <w:t>]</w:t>
        </w:r>
      </w:ins>
    </w:p>
    <w:p w14:paraId="008B1C27" w14:textId="77777777" w:rsidR="00EE470D" w:rsidRPr="00D70BD6" w:rsidRDefault="00EE470D" w:rsidP="00EE470D">
      <w:pPr>
        <w:rPr>
          <w:lang w:eastAsia="x-none"/>
        </w:rPr>
      </w:pPr>
    </w:p>
    <w:p w14:paraId="73C3B265" w14:textId="77777777" w:rsidR="00EE470D" w:rsidRDefault="00EE470D" w:rsidP="00EE470D">
      <w:pPr>
        <w:pStyle w:val="Heading1"/>
      </w:pPr>
      <w:bookmarkStart w:id="1477" w:name="_Toc130152514"/>
      <w:bookmarkStart w:id="1478" w:name="_Toc130155990"/>
      <w:bookmarkStart w:id="1479" w:name="_Toc135924357"/>
      <w:r>
        <w:t>Candidate receiving side test methods and requirements</w:t>
      </w:r>
      <w:bookmarkEnd w:id="1477"/>
      <w:bookmarkEnd w:id="1478"/>
      <w:bookmarkEnd w:id="1479"/>
    </w:p>
    <w:p w14:paraId="359FCFAB" w14:textId="77777777" w:rsidR="00EE470D" w:rsidRDefault="00EE470D" w:rsidP="00EE470D">
      <w:r>
        <w:t>[</w:t>
      </w:r>
    </w:p>
    <w:p w14:paraId="4EEEA59E" w14:textId="77777777" w:rsidR="00EE470D" w:rsidRDefault="00EE470D" w:rsidP="00EE470D">
      <w:r>
        <w:t>TBD.</w:t>
      </w:r>
    </w:p>
    <w:p w14:paraId="345477B7" w14:textId="77777777" w:rsidR="00EE470D" w:rsidRDefault="00EE470D" w:rsidP="00EE470D">
      <w:r>
        <w:t>]</w:t>
      </w:r>
    </w:p>
    <w:p w14:paraId="27816EBD" w14:textId="77777777" w:rsidR="00EE470D" w:rsidRDefault="00EE470D" w:rsidP="00EE470D">
      <w:pPr>
        <w:pStyle w:val="Heading1"/>
        <w:numPr>
          <w:ilvl w:val="0"/>
          <w:numId w:val="0"/>
        </w:numPr>
        <w:ind w:left="432"/>
        <w:rPr>
          <w:lang w:val="en-CA"/>
        </w:rPr>
      </w:pPr>
      <w:bookmarkStart w:id="1480" w:name="_Toc130152515"/>
      <w:bookmarkStart w:id="1481" w:name="_Toc130155991"/>
      <w:bookmarkStart w:id="1482" w:name="_Toc135924358"/>
      <w:r w:rsidRPr="0057781B">
        <w:t>References</w:t>
      </w:r>
      <w:bookmarkEnd w:id="1480"/>
      <w:bookmarkEnd w:id="1481"/>
      <w:bookmarkEnd w:id="1482"/>
    </w:p>
    <w:p w14:paraId="2B821889" w14:textId="77777777" w:rsidR="00EE470D" w:rsidRDefault="00EE470D" w:rsidP="00EE470D">
      <w:pPr>
        <w:ind w:left="709" w:hanging="709"/>
        <w:rPr>
          <w:lang w:val="en-CA"/>
        </w:rPr>
      </w:pPr>
      <w:r w:rsidRPr="00BC6F1E">
        <w:rPr>
          <w:lang w:val="en-CA"/>
        </w:rPr>
        <w:t>[1]</w:t>
      </w:r>
      <w:r w:rsidRPr="00BC6F1E">
        <w:rPr>
          <w:lang w:val="en-CA"/>
        </w:rPr>
        <w:tab/>
      </w:r>
      <w:r w:rsidRPr="001C3ACB">
        <w:rPr>
          <w:lang w:val="en-CA"/>
        </w:rPr>
        <w:t>S4-22</w:t>
      </w:r>
      <w:r>
        <w:rPr>
          <w:lang w:val="en-CA"/>
        </w:rPr>
        <w:t xml:space="preserve">1449: </w:t>
      </w:r>
      <w:r w:rsidRPr="0083212D">
        <w:rPr>
          <w:lang w:val="en-CA"/>
        </w:rPr>
        <w:t>On send side audio performance assessment for Immersive Audio Systems –additional metrics</w:t>
      </w:r>
      <w:r>
        <w:rPr>
          <w:lang w:val="en-CA"/>
        </w:rPr>
        <w:t>, Dolby Laboratories Inc.</w:t>
      </w:r>
    </w:p>
    <w:p w14:paraId="38F40B5F" w14:textId="77777777" w:rsidR="00EE470D" w:rsidRDefault="00EE470D" w:rsidP="00EE470D">
      <w:pPr>
        <w:ind w:left="709" w:hanging="709"/>
        <w:rPr>
          <w:lang w:val="en-CA"/>
        </w:rPr>
      </w:pPr>
      <w:r w:rsidRPr="00BC6F1E">
        <w:rPr>
          <w:lang w:val="en-CA"/>
        </w:rPr>
        <w:t>[1</w:t>
      </w:r>
      <w:r>
        <w:rPr>
          <w:lang w:val="en-CA"/>
        </w:rPr>
        <w:t>-1</w:t>
      </w:r>
      <w:r w:rsidRPr="00BC6F1E">
        <w:rPr>
          <w:lang w:val="en-CA"/>
        </w:rPr>
        <w:t>]</w:t>
      </w:r>
      <w:r w:rsidRPr="00BC6F1E">
        <w:rPr>
          <w:lang w:val="en-CA"/>
        </w:rPr>
        <w:tab/>
      </w:r>
      <w:r w:rsidRPr="001C3ACB">
        <w:rPr>
          <w:lang w:val="en-CA"/>
        </w:rPr>
        <w:t>S4-220482</w:t>
      </w:r>
      <w:r>
        <w:rPr>
          <w:lang w:val="en-CA"/>
        </w:rPr>
        <w:t xml:space="preserve">: </w:t>
      </w:r>
      <w:r w:rsidRPr="000E0A05">
        <w:rPr>
          <w:lang w:val="en-CA"/>
        </w:rPr>
        <w:t>On ATIAS acoustic performance testing for FOA audio</w:t>
      </w:r>
      <w:r>
        <w:rPr>
          <w:lang w:val="en-CA"/>
        </w:rPr>
        <w:t>, Dolby Laboratories Inc.</w:t>
      </w:r>
    </w:p>
    <w:p w14:paraId="05651FEB" w14:textId="77777777" w:rsidR="00EE470D" w:rsidRDefault="00EE470D" w:rsidP="00EE470D">
      <w:pPr>
        <w:ind w:left="709" w:hanging="709"/>
        <w:rPr>
          <w:rStyle w:val="Hyperlink"/>
          <w:rFonts w:eastAsia="Arial"/>
        </w:rPr>
      </w:pPr>
      <w:r w:rsidRPr="00D6757D">
        <w:t>[</w:t>
      </w:r>
      <w:r>
        <w:t>1-2</w:t>
      </w:r>
      <w:r w:rsidRPr="00D6757D">
        <w:t>]</w:t>
      </w:r>
      <w:r>
        <w:tab/>
      </w:r>
      <w:r w:rsidRPr="00B576AA">
        <w:t>S4-191167: Description of the IVAS MASA C Reference Software, Nokia Corporation</w:t>
      </w:r>
    </w:p>
    <w:p w14:paraId="13863D23" w14:textId="77777777" w:rsidR="00EE470D" w:rsidRDefault="00EE470D" w:rsidP="00EE470D">
      <w:pPr>
        <w:ind w:left="709" w:hanging="709"/>
        <w:rPr>
          <w:rStyle w:val="Hyperlink"/>
          <w:rFonts w:eastAsia="Arial"/>
        </w:rPr>
      </w:pPr>
      <w:r w:rsidRPr="00D6757D">
        <w:t>[</w:t>
      </w:r>
      <w:r>
        <w:t>1-3</w:t>
      </w:r>
      <w:r w:rsidRPr="00D6757D">
        <w:t>]</w:t>
      </w:r>
      <w:r>
        <w:tab/>
      </w:r>
      <w:r w:rsidRPr="002D12F2">
        <w:t>GIF</w:t>
      </w:r>
      <w:r w:rsidRPr="002D12F2">
        <w:rPr>
          <w:lang w:val="en-US"/>
        </w:rPr>
        <w:t xml:space="preserve"> </w:t>
      </w:r>
      <w:r>
        <w:rPr>
          <w:lang w:val="en-US"/>
        </w:rPr>
        <w:t>image:</w:t>
      </w:r>
      <w:r w:rsidRPr="002D12F2">
        <w:rPr>
          <w:lang w:val="en-US"/>
        </w:rPr>
        <w:t xml:space="preserve"> </w:t>
      </w:r>
      <w:hyperlink r:id="rId30" w:history="1">
        <w:r w:rsidRPr="00F25E5E">
          <w:rPr>
            <w:rStyle w:val="Hyperlink"/>
            <w:rFonts w:eastAsia="Arial"/>
          </w:rPr>
          <w:t>https://commons.wikimedia.org/wiki/Category:Microphone_polar_patterns</w:t>
        </w:r>
      </w:hyperlink>
    </w:p>
    <w:p w14:paraId="1FE41520" w14:textId="77777777" w:rsidR="00EE470D" w:rsidRDefault="00EE470D" w:rsidP="00EE470D">
      <w:pPr>
        <w:ind w:left="709" w:hanging="709"/>
        <w:rPr>
          <w:lang w:val="en-CA"/>
        </w:rPr>
      </w:pPr>
      <w:r w:rsidRPr="00BC6F1E">
        <w:rPr>
          <w:lang w:val="en-CA"/>
        </w:rPr>
        <w:t>[</w:t>
      </w:r>
      <w:r>
        <w:rPr>
          <w:lang w:val="en-CA"/>
        </w:rPr>
        <w:t>2</w:t>
      </w:r>
      <w:r w:rsidRPr="00BC6F1E">
        <w:rPr>
          <w:lang w:val="en-CA"/>
        </w:rPr>
        <w:t>]</w:t>
      </w:r>
      <w:r w:rsidRPr="00BC6F1E">
        <w:rPr>
          <w:lang w:val="en-CA"/>
        </w:rPr>
        <w:tab/>
      </w:r>
      <w:r w:rsidRPr="001C3ACB">
        <w:rPr>
          <w:lang w:val="en-CA"/>
        </w:rPr>
        <w:t>S4-22</w:t>
      </w:r>
      <w:r>
        <w:rPr>
          <w:lang w:val="en-CA"/>
        </w:rPr>
        <w:t xml:space="preserve">1353: </w:t>
      </w:r>
      <w:r w:rsidRPr="003E532A">
        <w:rPr>
          <w:lang w:val="en-CA"/>
        </w:rPr>
        <w:t>Proposal of wind noise test in ATIAS</w:t>
      </w:r>
      <w:r>
        <w:rPr>
          <w:lang w:val="en-CA"/>
        </w:rPr>
        <w:t xml:space="preserve">, </w:t>
      </w:r>
      <w:r w:rsidRPr="003E532A">
        <w:rPr>
          <w:lang w:val="en-CA"/>
        </w:rPr>
        <w:t>Beijing Xiaomi Mobile Software</w:t>
      </w:r>
    </w:p>
    <w:p w14:paraId="0C0B22F4" w14:textId="77777777" w:rsidR="00EE470D" w:rsidRDefault="00EE470D" w:rsidP="00EE470D">
      <w:pPr>
        <w:ind w:left="709" w:hanging="709"/>
        <w:rPr>
          <w:lang w:val="en-CA"/>
        </w:rPr>
      </w:pPr>
      <w:r>
        <w:rPr>
          <w:lang w:val="en-CA"/>
        </w:rPr>
        <w:t>[2-1]</w:t>
      </w:r>
      <w:r>
        <w:rPr>
          <w:lang w:val="en-CA"/>
        </w:rPr>
        <w:tab/>
      </w:r>
      <w:r w:rsidRPr="008A143F">
        <w:rPr>
          <w:lang w:val="en-CA"/>
        </w:rPr>
        <w:t>3GPP TS 26.260: " Objective test methodologies for the evaluation of immersive audio systems."</w:t>
      </w:r>
    </w:p>
    <w:p w14:paraId="22489234" w14:textId="77777777" w:rsidR="00EE470D" w:rsidRDefault="00EE470D" w:rsidP="00EE470D">
      <w:pPr>
        <w:ind w:left="709" w:hanging="709"/>
        <w:rPr>
          <w:lang w:val="en-CA"/>
        </w:rPr>
      </w:pPr>
      <w:r>
        <w:rPr>
          <w:lang w:val="en-CA"/>
        </w:rPr>
        <w:t>[2-2]</w:t>
      </w:r>
      <w:r>
        <w:rPr>
          <w:lang w:val="en-CA"/>
        </w:rPr>
        <w:tab/>
      </w:r>
      <w:r w:rsidRPr="008A143F">
        <w:rPr>
          <w:lang w:val="en-CA"/>
        </w:rPr>
        <w:t>ETSI TS 103 640 V1.2.1-Test Methods and Performance Requirements for Active Noise Cancellation Headsets and other Earphones</w:t>
      </w:r>
    </w:p>
    <w:p w14:paraId="551DAB22" w14:textId="77777777" w:rsidR="00EE470D" w:rsidRDefault="00EE470D" w:rsidP="00EE470D">
      <w:pPr>
        <w:ind w:left="709" w:hanging="709"/>
        <w:rPr>
          <w:lang w:val="en-CA"/>
        </w:rPr>
      </w:pPr>
      <w:r>
        <w:rPr>
          <w:lang w:val="en-CA"/>
        </w:rPr>
        <w:t>[2-3]</w:t>
      </w:r>
      <w:r>
        <w:rPr>
          <w:lang w:val="en-CA"/>
        </w:rPr>
        <w:tab/>
      </w:r>
      <w:r w:rsidRPr="008A143F">
        <w:rPr>
          <w:lang w:val="en-CA"/>
        </w:rPr>
        <w:t>3GPP TS 26.132: " Speech and video telephony terminal acoustic test specification."</w:t>
      </w:r>
    </w:p>
    <w:p w14:paraId="6E3B13D0" w14:textId="77777777" w:rsidR="00EE470D" w:rsidRPr="008A143F" w:rsidRDefault="00EE470D" w:rsidP="00EE470D">
      <w:pPr>
        <w:ind w:left="709" w:hanging="709"/>
        <w:rPr>
          <w:lang w:val="en-CA"/>
        </w:rPr>
      </w:pPr>
      <w:r>
        <w:rPr>
          <w:lang w:val="en-CA"/>
        </w:rPr>
        <w:t>[2-4]</w:t>
      </w:r>
      <w:r>
        <w:rPr>
          <w:lang w:val="en-CA"/>
        </w:rPr>
        <w:tab/>
      </w:r>
      <w:r w:rsidRPr="008A143F">
        <w:rPr>
          <w:lang w:val="en-CA"/>
        </w:rPr>
        <w:t>ITU-T Recommendation P.340 (05/2000): "Transmission characteristics and speech quality parameters of hands-free terminals".</w:t>
      </w:r>
    </w:p>
    <w:p w14:paraId="6B73F1F2" w14:textId="77777777" w:rsidR="00EE470D" w:rsidRDefault="00EE470D" w:rsidP="00EE470D">
      <w:pPr>
        <w:ind w:left="709" w:hanging="709"/>
        <w:rPr>
          <w:lang w:val="en-CA"/>
        </w:rPr>
      </w:pPr>
      <w:r w:rsidRPr="008A143F">
        <w:rPr>
          <w:lang w:val="en-CA"/>
        </w:rPr>
        <w:t>[</w:t>
      </w:r>
      <w:r>
        <w:rPr>
          <w:lang w:val="en-CA"/>
        </w:rPr>
        <w:t>2-5</w:t>
      </w:r>
      <w:r w:rsidRPr="008A143F">
        <w:rPr>
          <w:lang w:val="en-CA"/>
        </w:rPr>
        <w:t>]</w:t>
      </w:r>
      <w:r w:rsidRPr="008A143F">
        <w:rPr>
          <w:lang w:val="en-CA"/>
        </w:rPr>
        <w:tab/>
        <w:t>ITU-T Recommendation P.64 (06/2019): "Determination of sensitivity/frequency characteristics of local telephone systems".</w:t>
      </w:r>
    </w:p>
    <w:p w14:paraId="5A15B398" w14:textId="77777777" w:rsidR="00EE470D" w:rsidRDefault="00EE470D" w:rsidP="00EE470D">
      <w:pPr>
        <w:ind w:left="709" w:hanging="709"/>
        <w:rPr>
          <w:lang w:val="en-CA"/>
        </w:rPr>
      </w:pPr>
      <w:r>
        <w:rPr>
          <w:lang w:val="en-CA"/>
        </w:rPr>
        <w:t>[2-6]</w:t>
      </w:r>
      <w:r>
        <w:rPr>
          <w:lang w:val="en-CA"/>
        </w:rPr>
        <w:tab/>
      </w:r>
      <w:r w:rsidRPr="008A143F">
        <w:rPr>
          <w:lang w:val="en-CA"/>
        </w:rPr>
        <w:t>IEC 60268-4: Sound system equipment - Part 4: Microphones</w:t>
      </w:r>
    </w:p>
    <w:p w14:paraId="0D97B09A" w14:textId="77777777" w:rsidR="00EE470D" w:rsidRDefault="00EE470D" w:rsidP="00EE470D">
      <w:pPr>
        <w:ind w:left="709" w:hanging="709"/>
        <w:rPr>
          <w:lang w:val="en-CA"/>
        </w:rPr>
      </w:pPr>
      <w:r>
        <w:rPr>
          <w:lang w:val="en-CA"/>
        </w:rPr>
        <w:t>[3]</w:t>
      </w:r>
      <w:r>
        <w:rPr>
          <w:lang w:val="en-CA"/>
        </w:rPr>
        <w:tab/>
        <w:t xml:space="preserve">S4-230035: </w:t>
      </w:r>
      <w:r w:rsidRPr="00F604A0">
        <w:rPr>
          <w:lang w:val="en-CA"/>
        </w:rPr>
        <w:t>Wind noise generation for terminals</w:t>
      </w:r>
      <w:r>
        <w:rPr>
          <w:lang w:val="en-CA"/>
        </w:rPr>
        <w:t>, HEAD acoustics</w:t>
      </w:r>
    </w:p>
    <w:p w14:paraId="0F5ECA62" w14:textId="77777777" w:rsidR="00EE470D" w:rsidRPr="006C1D06" w:rsidRDefault="00EE470D" w:rsidP="00EE470D">
      <w:pPr>
        <w:ind w:left="709" w:hanging="709"/>
        <w:rPr>
          <w:lang w:val="en-CA"/>
        </w:rPr>
      </w:pPr>
      <w:r>
        <w:rPr>
          <w:lang w:val="en-CA"/>
        </w:rPr>
        <w:t>[4]</w:t>
      </w:r>
      <w:r>
        <w:rPr>
          <w:lang w:val="en-CA"/>
        </w:rPr>
        <w:tab/>
        <w:t xml:space="preserve">S4-230259: </w:t>
      </w:r>
      <w:r w:rsidRPr="006C1D06">
        <w:rPr>
          <w:lang w:val="en-CA"/>
        </w:rPr>
        <w:t>Spatial audio capture – spatial separation for multiple acoustic sources based on FOA components</w:t>
      </w:r>
      <w:r>
        <w:rPr>
          <w:lang w:val="en-CA"/>
        </w:rPr>
        <w:t>,</w:t>
      </w:r>
      <w:r w:rsidRPr="006C1D06">
        <w:rPr>
          <w:lang w:val="en-CA"/>
        </w:rPr>
        <w:t xml:space="preserve"> Dolby Laboratories Inc., Nokia Corporation, HEAD acoustics</w:t>
      </w:r>
    </w:p>
    <w:p w14:paraId="4286BB30" w14:textId="77777777" w:rsidR="00EE470D" w:rsidRPr="00EF25BC" w:rsidRDefault="00EE470D" w:rsidP="00EE470D">
      <w:pPr>
        <w:ind w:left="709" w:hanging="709"/>
      </w:pPr>
      <w:r>
        <w:rPr>
          <w:lang w:val="en-CA"/>
        </w:rPr>
        <w:t>[5]</w:t>
      </w:r>
      <w:r>
        <w:rPr>
          <w:lang w:val="en-CA"/>
        </w:rPr>
        <w:tab/>
      </w:r>
      <w:r w:rsidRPr="009C1CCD">
        <w:rPr>
          <w:lang w:val="en-CA"/>
        </w:rPr>
        <w:t>S4-230189: Add the spatial perception test for stereo UE in ATIAS, Xiaomi</w:t>
      </w:r>
    </w:p>
    <w:p w14:paraId="45C7F302" w14:textId="77777777" w:rsidR="00EE470D" w:rsidRDefault="00EE470D" w:rsidP="00EE470D">
      <w:pPr>
        <w:ind w:left="709" w:hanging="709"/>
        <w:rPr>
          <w:lang w:val="en-CA"/>
        </w:rPr>
      </w:pPr>
      <w:r>
        <w:rPr>
          <w:lang w:val="en-CA"/>
        </w:rPr>
        <w:t>[6]</w:t>
      </w:r>
      <w:r>
        <w:rPr>
          <w:lang w:val="en-CA"/>
        </w:rPr>
        <w:tab/>
      </w:r>
      <w:r w:rsidRPr="009C1CCD">
        <w:rPr>
          <w:lang w:val="en-CA"/>
        </w:rPr>
        <w:t>S4-230</w:t>
      </w:r>
      <w:r>
        <w:rPr>
          <w:lang w:val="en-CA"/>
        </w:rPr>
        <w:t>231</w:t>
      </w:r>
      <w:r w:rsidRPr="009C1CCD">
        <w:rPr>
          <w:lang w:val="en-CA"/>
        </w:rPr>
        <w:t xml:space="preserve">: </w:t>
      </w:r>
      <w:r w:rsidRPr="00B8598C">
        <w:rPr>
          <w:lang w:val="en-CA"/>
        </w:rPr>
        <w:t>On spatial separation for multiple acoustic sources based on multichannel output</w:t>
      </w:r>
      <w:r w:rsidRPr="009C1CCD">
        <w:rPr>
          <w:lang w:val="en-CA"/>
        </w:rPr>
        <w:t xml:space="preserve">, </w:t>
      </w:r>
      <w:r>
        <w:rPr>
          <w:lang w:val="en-CA"/>
        </w:rPr>
        <w:t>Nokia Corporation</w:t>
      </w:r>
    </w:p>
    <w:p w14:paraId="22C27403" w14:textId="77777777" w:rsidR="00EE470D" w:rsidRPr="007A2805" w:rsidRDefault="00EE470D" w:rsidP="00EE470D">
      <w:pPr>
        <w:ind w:left="567" w:hanging="567"/>
        <w:jc w:val="both"/>
        <w:rPr>
          <w:rFonts w:eastAsia="Arial" w:cs="Arial"/>
          <w:lang w:val="en-US"/>
        </w:rPr>
      </w:pPr>
      <w:r w:rsidRPr="007A2805">
        <w:rPr>
          <w:rFonts w:eastAsia="Arial" w:cs="Arial"/>
          <w:lang w:val="en-US"/>
        </w:rPr>
        <w:t>[</w:t>
      </w:r>
      <w:r>
        <w:rPr>
          <w:rFonts w:eastAsia="Arial" w:cs="Arial"/>
          <w:lang w:val="en-US"/>
        </w:rPr>
        <w:t>6-1</w:t>
      </w:r>
      <w:r w:rsidRPr="007A2805">
        <w:rPr>
          <w:rFonts w:eastAsia="Arial" w:cs="Arial"/>
          <w:lang w:val="en-US"/>
        </w:rPr>
        <w:t>]</w:t>
      </w:r>
      <w:r w:rsidRPr="007A2805">
        <w:rPr>
          <w:rFonts w:eastAsia="Times New Roman" w:cs="Arial"/>
          <w:sz w:val="20"/>
          <w:lang w:val="en-US"/>
        </w:rPr>
        <w:tab/>
      </w:r>
      <w:r w:rsidRPr="007A2805">
        <w:rPr>
          <w:rFonts w:eastAsia="Times New Roman" w:cs="Arial"/>
          <w:lang w:val="en-US"/>
        </w:rPr>
        <w:t xml:space="preserve">Recommendation </w:t>
      </w:r>
      <w:r w:rsidRPr="007A2805">
        <w:rPr>
          <w:rFonts w:eastAsia="Arial" w:cs="Arial"/>
          <w:lang w:val="en-US"/>
        </w:rPr>
        <w:t>ITU-T P.501, Test signals for use in telephony and other speech-based applications</w:t>
      </w:r>
    </w:p>
    <w:p w14:paraId="18E95A3A" w14:textId="77777777" w:rsidR="00EE470D" w:rsidRPr="00EF25BC" w:rsidRDefault="00EE470D" w:rsidP="00EE470D">
      <w:pPr>
        <w:ind w:left="567" w:hanging="567"/>
        <w:jc w:val="both"/>
        <w:rPr>
          <w:rFonts w:eastAsia="Arial" w:cs="Arial"/>
          <w:lang w:val="en-US"/>
        </w:rPr>
      </w:pPr>
      <w:r w:rsidRPr="007A2805">
        <w:rPr>
          <w:rFonts w:eastAsia="Times New Roman" w:cs="Arial"/>
          <w:sz w:val="21"/>
          <w:szCs w:val="21"/>
          <w:lang w:val="en-US"/>
        </w:rPr>
        <w:t>[</w:t>
      </w:r>
      <w:r>
        <w:rPr>
          <w:rFonts w:eastAsia="Times New Roman" w:cs="Arial"/>
          <w:sz w:val="21"/>
          <w:szCs w:val="21"/>
          <w:lang w:val="en-US"/>
        </w:rPr>
        <w:t>6-2</w:t>
      </w:r>
      <w:r w:rsidRPr="007A2805">
        <w:rPr>
          <w:rFonts w:eastAsia="Times New Roman" w:cs="Arial"/>
          <w:sz w:val="21"/>
          <w:szCs w:val="21"/>
          <w:lang w:val="en-US"/>
        </w:rPr>
        <w:t>]</w:t>
      </w:r>
      <w:r w:rsidRPr="007A2805">
        <w:rPr>
          <w:rFonts w:eastAsia="Times New Roman" w:cs="Arial"/>
          <w:sz w:val="20"/>
          <w:lang w:val="en-US"/>
        </w:rPr>
        <w:tab/>
      </w:r>
      <w:proofErr w:type="spellStart"/>
      <w:r w:rsidRPr="007A2805">
        <w:rPr>
          <w:rFonts w:eastAsia="Arial" w:cs="Arial"/>
          <w:lang w:val="en-US"/>
        </w:rPr>
        <w:t>Tdoc</w:t>
      </w:r>
      <w:proofErr w:type="spellEnd"/>
      <w:r w:rsidRPr="007A2805">
        <w:rPr>
          <w:rFonts w:eastAsia="Arial" w:cs="Arial"/>
          <w:lang w:val="en-US"/>
        </w:rPr>
        <w:t xml:space="preserve"> S4-221297:</w:t>
      </w:r>
      <w:r w:rsidRPr="007A2805">
        <w:rPr>
          <w:rFonts w:eastAsia="Times New Roman" w:cs="Arial"/>
          <w:sz w:val="20"/>
          <w:lang w:val="en-US"/>
        </w:rPr>
        <w:t xml:space="preserve"> </w:t>
      </w:r>
      <w:r w:rsidRPr="007A2805">
        <w:rPr>
          <w:rFonts w:eastAsia="Arial" w:cs="Arial"/>
          <w:lang w:val="en-US"/>
        </w:rPr>
        <w:t>IVAS Design Constraints (IVAS-4)</w:t>
      </w:r>
    </w:p>
    <w:p w14:paraId="4B373351" w14:textId="77777777" w:rsidR="00EE470D" w:rsidRPr="001C2C48" w:rsidRDefault="00EE470D" w:rsidP="00EE470D">
      <w:pPr>
        <w:ind w:left="709" w:hanging="709"/>
      </w:pPr>
      <w:r>
        <w:rPr>
          <w:lang w:val="en-CA"/>
        </w:rPr>
        <w:t>[7]</w:t>
      </w:r>
      <w:r>
        <w:rPr>
          <w:lang w:val="en-CA"/>
        </w:rPr>
        <w:tab/>
      </w:r>
      <w:r w:rsidRPr="009C1CCD">
        <w:rPr>
          <w:lang w:val="en-CA"/>
        </w:rPr>
        <w:t>S4-230</w:t>
      </w:r>
      <w:r>
        <w:rPr>
          <w:lang w:val="en-CA"/>
        </w:rPr>
        <w:t>232</w:t>
      </w:r>
      <w:r w:rsidRPr="009C1CCD">
        <w:rPr>
          <w:lang w:val="en-CA"/>
        </w:rPr>
        <w:t xml:space="preserve">: </w:t>
      </w:r>
      <w:r w:rsidRPr="00B8598C">
        <w:rPr>
          <w:lang w:val="en-CA"/>
        </w:rPr>
        <w:t>On direction-of-arrival estimation for MASA input format</w:t>
      </w:r>
      <w:r w:rsidRPr="009C1CCD">
        <w:rPr>
          <w:lang w:val="en-CA"/>
        </w:rPr>
        <w:t xml:space="preserve">, </w:t>
      </w:r>
      <w:r>
        <w:rPr>
          <w:lang w:val="en-CA"/>
        </w:rPr>
        <w:t>Nokia Corporation</w:t>
      </w:r>
    </w:p>
    <w:p w14:paraId="1FB898DF" w14:textId="77777777" w:rsidR="00EE470D" w:rsidRPr="004543E4" w:rsidRDefault="00EE470D" w:rsidP="00EE470D">
      <w:pPr>
        <w:ind w:left="567" w:hanging="567"/>
        <w:jc w:val="both"/>
        <w:rPr>
          <w:rFonts w:eastAsia="Arial" w:cs="Arial"/>
          <w:sz w:val="21"/>
          <w:szCs w:val="21"/>
          <w:lang w:val="en-US"/>
        </w:rPr>
      </w:pPr>
      <w:r w:rsidRPr="004543E4">
        <w:rPr>
          <w:rFonts w:eastAsia="Times New Roman"/>
          <w:sz w:val="21"/>
          <w:szCs w:val="21"/>
          <w:lang w:val="en-US"/>
        </w:rPr>
        <w:t>[</w:t>
      </w:r>
      <w:r>
        <w:rPr>
          <w:rFonts w:eastAsia="Times New Roman"/>
          <w:sz w:val="21"/>
          <w:szCs w:val="21"/>
          <w:lang w:val="en-US"/>
        </w:rPr>
        <w:t>7-</w:t>
      </w:r>
      <w:r w:rsidRPr="004543E4">
        <w:rPr>
          <w:rFonts w:eastAsia="Times New Roman"/>
          <w:sz w:val="21"/>
          <w:szCs w:val="21"/>
          <w:lang w:val="en-US"/>
        </w:rPr>
        <w:t>1]</w:t>
      </w:r>
      <w:r w:rsidRPr="004543E4">
        <w:rPr>
          <w:rFonts w:eastAsia="Times New Roman"/>
          <w:sz w:val="20"/>
        </w:rPr>
        <w:tab/>
      </w:r>
      <w:proofErr w:type="spellStart"/>
      <w:r>
        <w:rPr>
          <w:rFonts w:eastAsia="Arial" w:cs="Arial"/>
          <w:lang w:val="en-US"/>
        </w:rPr>
        <w:t>Tdoc</w:t>
      </w:r>
      <w:proofErr w:type="spellEnd"/>
      <w:r>
        <w:rPr>
          <w:rFonts w:eastAsia="Arial" w:cs="Arial"/>
          <w:lang w:val="en-US"/>
        </w:rPr>
        <w:t xml:space="preserve"> S4-221449: </w:t>
      </w:r>
      <w:r w:rsidRPr="004543E4">
        <w:rPr>
          <w:rFonts w:eastAsia="Arial" w:cs="Arial"/>
          <w:lang w:val="en-US"/>
        </w:rPr>
        <w:t xml:space="preserve"> </w:t>
      </w:r>
      <w:r w:rsidRPr="004123D2">
        <w:rPr>
          <w:rFonts w:eastAsia="Arial" w:cs="Arial"/>
          <w:lang w:val="en-US"/>
        </w:rPr>
        <w:t>On send side audio performance assessment for Immersive Audio Systems –additional metrics</w:t>
      </w:r>
    </w:p>
    <w:p w14:paraId="07CD72D0" w14:textId="77777777" w:rsidR="00EE470D" w:rsidRPr="004543E4" w:rsidRDefault="00EE470D" w:rsidP="00EE470D">
      <w:pPr>
        <w:ind w:left="567" w:hanging="567"/>
        <w:jc w:val="both"/>
        <w:rPr>
          <w:rFonts w:eastAsia="Arial" w:cs="Arial"/>
          <w:lang w:val="en-US"/>
        </w:rPr>
      </w:pPr>
      <w:r w:rsidRPr="004543E4">
        <w:rPr>
          <w:rFonts w:eastAsia="Times New Roman"/>
          <w:sz w:val="21"/>
          <w:szCs w:val="21"/>
          <w:lang w:val="en-US"/>
        </w:rPr>
        <w:t>[</w:t>
      </w:r>
      <w:r>
        <w:rPr>
          <w:rFonts w:eastAsia="Times New Roman"/>
          <w:sz w:val="21"/>
          <w:szCs w:val="21"/>
          <w:lang w:val="en-US"/>
        </w:rPr>
        <w:t>7-2</w:t>
      </w:r>
      <w:r w:rsidRPr="004543E4">
        <w:rPr>
          <w:rFonts w:eastAsia="Times New Roman"/>
          <w:sz w:val="21"/>
          <w:szCs w:val="21"/>
          <w:lang w:val="en-US"/>
        </w:rPr>
        <w:t>]</w:t>
      </w:r>
      <w:r w:rsidRPr="004543E4">
        <w:rPr>
          <w:rFonts w:eastAsia="Times New Roman"/>
          <w:sz w:val="20"/>
        </w:rPr>
        <w:tab/>
      </w:r>
      <w:proofErr w:type="spellStart"/>
      <w:r w:rsidRPr="004543E4">
        <w:rPr>
          <w:rFonts w:eastAsia="Arial" w:cs="Arial"/>
          <w:lang w:val="en-US"/>
        </w:rPr>
        <w:t>Tdoc</w:t>
      </w:r>
      <w:proofErr w:type="spellEnd"/>
      <w:r w:rsidRPr="004543E4">
        <w:rPr>
          <w:rFonts w:eastAsia="Arial" w:cs="Arial"/>
          <w:lang w:val="en-US"/>
        </w:rPr>
        <w:t xml:space="preserve"> S4-221297:</w:t>
      </w:r>
      <w:r w:rsidRPr="004543E4">
        <w:rPr>
          <w:rFonts w:eastAsia="Times New Roman"/>
          <w:sz w:val="20"/>
        </w:rPr>
        <w:t xml:space="preserve"> </w:t>
      </w:r>
      <w:r w:rsidRPr="004543E4">
        <w:rPr>
          <w:rFonts w:eastAsia="Arial" w:cs="Arial"/>
          <w:lang w:val="en-US"/>
        </w:rPr>
        <w:t>IVAS Design Constraints (IVAS-4)</w:t>
      </w:r>
    </w:p>
    <w:p w14:paraId="6FBA5A32" w14:textId="77777777" w:rsidR="00EE470D" w:rsidRPr="00EF25BC" w:rsidRDefault="00EE470D" w:rsidP="00EE470D">
      <w:pPr>
        <w:rPr>
          <w:lang w:val="en-US"/>
        </w:rPr>
      </w:pPr>
    </w:p>
    <w:p w14:paraId="2E57F7B5" w14:textId="77777777" w:rsidR="00E301EE" w:rsidRDefault="00E301EE">
      <w:pPr>
        <w:widowControl/>
        <w:spacing w:after="0" w:line="240" w:lineRule="auto"/>
        <w:rPr>
          <w:rFonts w:ascii="Times New Roman" w:hAnsi="Times New Roman" w:cs="Arial"/>
          <w:b/>
          <w:bCs/>
          <w:kern w:val="32"/>
          <w:sz w:val="28"/>
          <w:szCs w:val="32"/>
        </w:rPr>
      </w:pPr>
      <w:r>
        <w:br w:type="page"/>
      </w:r>
    </w:p>
    <w:p w14:paraId="0F4960C5" w14:textId="414AE0A5" w:rsidR="00E301EE" w:rsidRDefault="00E301EE">
      <w:pPr>
        <w:pStyle w:val="Heading1"/>
        <w:numPr>
          <w:ilvl w:val="0"/>
          <w:numId w:val="0"/>
        </w:numPr>
        <w:ind w:left="432"/>
        <w:pPrChange w:id="1483" w:author="Dolby Author" w:date="2023-03-20T17:15:00Z">
          <w:pPr>
            <w:pStyle w:val="Heading1"/>
            <w:numPr>
              <w:numId w:val="0"/>
            </w:numPr>
            <w:tabs>
              <w:tab w:val="clear" w:pos="432"/>
            </w:tabs>
            <w:ind w:left="0" w:firstLine="0"/>
          </w:pPr>
        </w:pPrChange>
      </w:pPr>
      <w:bookmarkStart w:id="1484" w:name="_Toc130152516"/>
      <w:bookmarkStart w:id="1485" w:name="_Toc130155992"/>
      <w:bookmarkStart w:id="1486" w:name="_Toc132734064"/>
      <w:bookmarkStart w:id="1487" w:name="_Toc135924359"/>
      <w:r>
        <w:lastRenderedPageBreak/>
        <w:t>Revision history</w:t>
      </w:r>
      <w:bookmarkEnd w:id="1484"/>
      <w:bookmarkEnd w:id="1485"/>
      <w:bookmarkEnd w:id="1486"/>
      <w:bookmarkEnd w:id="1487"/>
    </w:p>
    <w:p w14:paraId="0D122A81" w14:textId="77777777" w:rsidR="00E301EE" w:rsidRDefault="00E301EE" w:rsidP="00E301EE"/>
    <w:tbl>
      <w:tblPr>
        <w:tblW w:w="9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1250"/>
        <w:gridCol w:w="1436"/>
        <w:gridCol w:w="5229"/>
        <w:gridCol w:w="849"/>
        <w:gridCol w:w="941"/>
      </w:tblGrid>
      <w:tr w:rsidR="00E301EE" w14:paraId="738A4E4E"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0CF54E8A" w14:textId="77777777" w:rsidR="00E301EE" w:rsidRDefault="00E301EE" w:rsidP="007F605B">
            <w:pPr>
              <w:pStyle w:val="TAL"/>
              <w:spacing w:line="256" w:lineRule="auto"/>
              <w:rPr>
                <w:b/>
                <w:sz w:val="16"/>
              </w:rPr>
            </w:pPr>
            <w:r>
              <w:rPr>
                <w:b/>
                <w:sz w:val="16"/>
              </w:rPr>
              <w:t>Date</w:t>
            </w:r>
          </w:p>
        </w:tc>
        <w:tc>
          <w:tcPr>
            <w:tcW w:w="1436" w:type="dxa"/>
            <w:tcBorders>
              <w:top w:val="single" w:sz="6" w:space="0" w:color="auto"/>
              <w:left w:val="single" w:sz="6" w:space="0" w:color="auto"/>
              <w:bottom w:val="single" w:sz="6" w:space="0" w:color="auto"/>
              <w:right w:val="single" w:sz="6" w:space="0" w:color="auto"/>
            </w:tcBorders>
            <w:hideMark/>
          </w:tcPr>
          <w:p w14:paraId="39D2B609" w14:textId="77777777" w:rsidR="00E301EE" w:rsidRDefault="00E301EE" w:rsidP="007F605B">
            <w:pPr>
              <w:pStyle w:val="TAL"/>
              <w:spacing w:line="256" w:lineRule="auto"/>
              <w:rPr>
                <w:b/>
                <w:sz w:val="16"/>
              </w:rPr>
            </w:pPr>
            <w:r>
              <w:rPr>
                <w:b/>
                <w:sz w:val="16"/>
              </w:rPr>
              <w:t>Meeting</w:t>
            </w:r>
          </w:p>
        </w:tc>
        <w:tc>
          <w:tcPr>
            <w:tcW w:w="5229" w:type="dxa"/>
            <w:tcBorders>
              <w:top w:val="single" w:sz="6" w:space="0" w:color="auto"/>
              <w:left w:val="single" w:sz="6" w:space="0" w:color="auto"/>
              <w:bottom w:val="single" w:sz="6" w:space="0" w:color="auto"/>
              <w:right w:val="single" w:sz="6" w:space="0" w:color="auto"/>
            </w:tcBorders>
            <w:hideMark/>
          </w:tcPr>
          <w:p w14:paraId="639E500F" w14:textId="77777777" w:rsidR="00E301EE" w:rsidRDefault="00E301EE" w:rsidP="007F605B">
            <w:pPr>
              <w:pStyle w:val="TAL"/>
              <w:spacing w:line="256" w:lineRule="auto"/>
              <w:rPr>
                <w:b/>
                <w:sz w:val="16"/>
              </w:rPr>
            </w:pPr>
            <w:r>
              <w:rPr>
                <w:b/>
                <w:sz w:val="16"/>
              </w:rPr>
              <w:t>Subject/Comment</w:t>
            </w:r>
          </w:p>
        </w:tc>
        <w:tc>
          <w:tcPr>
            <w:tcW w:w="849" w:type="dxa"/>
            <w:tcBorders>
              <w:top w:val="single" w:sz="6" w:space="0" w:color="auto"/>
              <w:left w:val="single" w:sz="6" w:space="0" w:color="auto"/>
              <w:bottom w:val="single" w:sz="6" w:space="0" w:color="auto"/>
              <w:right w:val="single" w:sz="6" w:space="0" w:color="auto"/>
            </w:tcBorders>
            <w:hideMark/>
          </w:tcPr>
          <w:p w14:paraId="4B7232A7" w14:textId="77777777" w:rsidR="00E301EE" w:rsidRDefault="00E301EE" w:rsidP="007F605B">
            <w:pPr>
              <w:pStyle w:val="TAL"/>
              <w:spacing w:line="256" w:lineRule="auto"/>
              <w:rPr>
                <w:b/>
                <w:sz w:val="16"/>
              </w:rPr>
            </w:pPr>
            <w:r>
              <w:rPr>
                <w:b/>
                <w:sz w:val="16"/>
              </w:rPr>
              <w:t>Old</w:t>
            </w:r>
          </w:p>
        </w:tc>
        <w:tc>
          <w:tcPr>
            <w:tcW w:w="941" w:type="dxa"/>
            <w:tcBorders>
              <w:top w:val="single" w:sz="6" w:space="0" w:color="auto"/>
              <w:left w:val="single" w:sz="6" w:space="0" w:color="auto"/>
              <w:bottom w:val="single" w:sz="6" w:space="0" w:color="auto"/>
              <w:right w:val="single" w:sz="6" w:space="0" w:color="auto"/>
            </w:tcBorders>
            <w:hideMark/>
          </w:tcPr>
          <w:p w14:paraId="770E1D63" w14:textId="77777777" w:rsidR="00E301EE" w:rsidRDefault="00E301EE" w:rsidP="007F605B">
            <w:pPr>
              <w:pStyle w:val="TAL"/>
              <w:spacing w:line="256" w:lineRule="auto"/>
              <w:rPr>
                <w:b/>
                <w:sz w:val="16"/>
              </w:rPr>
            </w:pPr>
            <w:r>
              <w:rPr>
                <w:b/>
                <w:sz w:val="16"/>
              </w:rPr>
              <w:t>New</w:t>
            </w:r>
          </w:p>
        </w:tc>
      </w:tr>
      <w:tr w:rsidR="00E301EE" w14:paraId="45F10886"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1BEB038B" w14:textId="39B1FA87" w:rsidR="00E301EE" w:rsidRDefault="00E301EE" w:rsidP="007F605B">
            <w:pPr>
              <w:spacing w:after="0"/>
              <w:rPr>
                <w:lang w:eastAsia="zh-CN"/>
              </w:rPr>
            </w:pPr>
            <w:r>
              <w:rPr>
                <w:lang w:eastAsia="zh-CN"/>
              </w:rPr>
              <w:t>20</w:t>
            </w:r>
            <w:r w:rsidR="009003A8">
              <w:rPr>
                <w:lang w:eastAsia="zh-CN"/>
              </w:rPr>
              <w:t>2</w:t>
            </w:r>
            <w:ins w:id="1488" w:author="Bruhn, Stefan [2]" w:date="2023-03-24T17:54:00Z">
              <w:r w:rsidR="00A9555C">
                <w:rPr>
                  <w:lang w:eastAsia="zh-CN"/>
                </w:rPr>
                <w:t>2</w:t>
              </w:r>
            </w:ins>
            <w:del w:id="1489" w:author="Bruhn, Stefan [2]" w:date="2023-03-24T17:54:00Z">
              <w:r w:rsidR="009003A8" w:rsidDel="00A9555C">
                <w:rPr>
                  <w:lang w:eastAsia="zh-CN"/>
                </w:rPr>
                <w:delText>1</w:delText>
              </w:r>
            </w:del>
            <w:r>
              <w:rPr>
                <w:lang w:eastAsia="zh-CN"/>
              </w:rPr>
              <w:t>-</w:t>
            </w:r>
            <w:r w:rsidR="003E532A">
              <w:rPr>
                <w:lang w:eastAsia="zh-CN"/>
              </w:rPr>
              <w:t>11</w:t>
            </w:r>
            <w:r>
              <w:rPr>
                <w:lang w:eastAsia="zh-CN"/>
              </w:rPr>
              <w:t>-</w:t>
            </w:r>
            <w:r w:rsidR="003E532A">
              <w:rPr>
                <w:lang w:eastAsia="zh-CN"/>
              </w:rPr>
              <w:t>17</w:t>
            </w:r>
          </w:p>
        </w:tc>
        <w:tc>
          <w:tcPr>
            <w:tcW w:w="1436" w:type="dxa"/>
            <w:tcBorders>
              <w:top w:val="single" w:sz="6" w:space="0" w:color="auto"/>
              <w:left w:val="single" w:sz="6" w:space="0" w:color="auto"/>
              <w:bottom w:val="single" w:sz="6" w:space="0" w:color="auto"/>
              <w:right w:val="single" w:sz="6" w:space="0" w:color="auto"/>
            </w:tcBorders>
            <w:hideMark/>
          </w:tcPr>
          <w:p w14:paraId="21F3B30E" w14:textId="15EA0965" w:rsidR="00E301EE" w:rsidRDefault="00E301EE" w:rsidP="007F605B">
            <w:pPr>
              <w:spacing w:after="0"/>
              <w:rPr>
                <w:lang w:eastAsia="zh-CN"/>
              </w:rPr>
            </w:pPr>
            <w:r>
              <w:rPr>
                <w:lang w:eastAsia="zh-CN"/>
              </w:rPr>
              <w:t>SA4#1</w:t>
            </w:r>
            <w:r w:rsidR="003E532A">
              <w:rPr>
                <w:lang w:eastAsia="zh-CN"/>
              </w:rPr>
              <w:t>21</w:t>
            </w:r>
          </w:p>
        </w:tc>
        <w:tc>
          <w:tcPr>
            <w:tcW w:w="5229" w:type="dxa"/>
            <w:tcBorders>
              <w:top w:val="single" w:sz="6" w:space="0" w:color="auto"/>
              <w:left w:val="single" w:sz="6" w:space="0" w:color="auto"/>
              <w:bottom w:val="single" w:sz="6" w:space="0" w:color="auto"/>
              <w:right w:val="single" w:sz="6" w:space="0" w:color="auto"/>
            </w:tcBorders>
            <w:hideMark/>
          </w:tcPr>
          <w:p w14:paraId="1D28E579" w14:textId="262A74EC" w:rsidR="00E301EE" w:rsidRPr="0019182A" w:rsidRDefault="003E532A" w:rsidP="007F605B">
            <w:pPr>
              <w:pStyle w:val="WBtabletxt"/>
              <w:spacing w:line="256" w:lineRule="auto"/>
              <w:rPr>
                <w:sz w:val="20"/>
              </w:rPr>
            </w:pPr>
            <w:r>
              <w:rPr>
                <w:sz w:val="20"/>
              </w:rPr>
              <w:t xml:space="preserve">Initial version incorporating </w:t>
            </w:r>
            <w:r w:rsidRPr="001C3ACB">
              <w:rPr>
                <w:lang w:val="en-CA"/>
              </w:rPr>
              <w:t>S4-22</w:t>
            </w:r>
            <w:r>
              <w:rPr>
                <w:lang w:val="en-CA"/>
              </w:rPr>
              <w:t>1449 and S4-221353</w:t>
            </w:r>
          </w:p>
        </w:tc>
        <w:tc>
          <w:tcPr>
            <w:tcW w:w="849" w:type="dxa"/>
            <w:tcBorders>
              <w:top w:val="single" w:sz="6" w:space="0" w:color="auto"/>
              <w:left w:val="single" w:sz="6" w:space="0" w:color="auto"/>
              <w:bottom w:val="single" w:sz="6" w:space="0" w:color="auto"/>
              <w:right w:val="single" w:sz="6" w:space="0" w:color="auto"/>
            </w:tcBorders>
            <w:hideMark/>
          </w:tcPr>
          <w:p w14:paraId="44F80E13" w14:textId="77777777" w:rsidR="00E301EE" w:rsidRDefault="00E301EE" w:rsidP="007F605B">
            <w:pPr>
              <w:spacing w:after="0"/>
              <w:rPr>
                <w:lang w:eastAsia="zh-CN"/>
              </w:rPr>
            </w:pPr>
            <w:r>
              <w:rPr>
                <w:lang w:eastAsia="zh-CN"/>
              </w:rPr>
              <w:t>N/A</w:t>
            </w:r>
          </w:p>
        </w:tc>
        <w:tc>
          <w:tcPr>
            <w:tcW w:w="941" w:type="dxa"/>
            <w:tcBorders>
              <w:top w:val="single" w:sz="6" w:space="0" w:color="auto"/>
              <w:left w:val="single" w:sz="6" w:space="0" w:color="auto"/>
              <w:bottom w:val="single" w:sz="6" w:space="0" w:color="auto"/>
              <w:right w:val="single" w:sz="6" w:space="0" w:color="auto"/>
            </w:tcBorders>
            <w:hideMark/>
          </w:tcPr>
          <w:p w14:paraId="0130BDE1" w14:textId="2EE4EAC2" w:rsidR="00E301EE" w:rsidRDefault="00E301EE" w:rsidP="00286101">
            <w:pPr>
              <w:spacing w:after="0"/>
              <w:rPr>
                <w:lang w:eastAsia="zh-CN"/>
              </w:rPr>
            </w:pPr>
            <w:r>
              <w:rPr>
                <w:lang w:eastAsia="zh-CN"/>
              </w:rPr>
              <w:t>0.1.0</w:t>
            </w:r>
          </w:p>
        </w:tc>
      </w:tr>
      <w:tr w:rsidR="00624D0B" w14:paraId="6D350D1B" w14:textId="77777777" w:rsidTr="00286101">
        <w:trPr>
          <w:trHeight w:val="240"/>
          <w:ins w:id="1490" w:author="Bruhn, Stefan [2]" w:date="2023-03-24T17:54:00Z"/>
        </w:trPr>
        <w:tc>
          <w:tcPr>
            <w:tcW w:w="1250" w:type="dxa"/>
            <w:tcBorders>
              <w:top w:val="single" w:sz="6" w:space="0" w:color="auto"/>
              <w:left w:val="single" w:sz="6" w:space="0" w:color="auto"/>
              <w:bottom w:val="single" w:sz="6" w:space="0" w:color="auto"/>
              <w:right w:val="single" w:sz="6" w:space="0" w:color="auto"/>
            </w:tcBorders>
          </w:tcPr>
          <w:p w14:paraId="69CE8A42" w14:textId="1761344A" w:rsidR="00624D0B" w:rsidRDefault="00A9555C" w:rsidP="007F605B">
            <w:pPr>
              <w:spacing w:after="0"/>
              <w:rPr>
                <w:ins w:id="1491" w:author="Bruhn, Stefan [2]" w:date="2023-03-24T17:54:00Z"/>
                <w:lang w:eastAsia="zh-CN"/>
              </w:rPr>
            </w:pPr>
            <w:ins w:id="1492" w:author="Bruhn, Stefan [2]" w:date="2023-03-24T17:55:00Z">
              <w:r>
                <w:rPr>
                  <w:lang w:eastAsia="zh-CN"/>
                </w:rPr>
                <w:t>2023-02-24</w:t>
              </w:r>
            </w:ins>
          </w:p>
        </w:tc>
        <w:tc>
          <w:tcPr>
            <w:tcW w:w="1436" w:type="dxa"/>
            <w:tcBorders>
              <w:top w:val="single" w:sz="6" w:space="0" w:color="auto"/>
              <w:left w:val="single" w:sz="6" w:space="0" w:color="auto"/>
              <w:bottom w:val="single" w:sz="6" w:space="0" w:color="auto"/>
              <w:right w:val="single" w:sz="6" w:space="0" w:color="auto"/>
            </w:tcBorders>
          </w:tcPr>
          <w:p w14:paraId="339B07FA" w14:textId="44B215A3" w:rsidR="00624D0B" w:rsidRDefault="00A9555C" w:rsidP="007F605B">
            <w:pPr>
              <w:spacing w:after="0"/>
              <w:rPr>
                <w:ins w:id="1493" w:author="Bruhn, Stefan [2]" w:date="2023-03-24T17:54:00Z"/>
                <w:lang w:eastAsia="zh-CN"/>
              </w:rPr>
            </w:pPr>
            <w:ins w:id="1494" w:author="Bruhn, Stefan [2]" w:date="2023-03-24T17:54:00Z">
              <w:r>
                <w:rPr>
                  <w:lang w:eastAsia="zh-CN"/>
                </w:rPr>
                <w:t>SA4#122</w:t>
              </w:r>
            </w:ins>
          </w:p>
        </w:tc>
        <w:tc>
          <w:tcPr>
            <w:tcW w:w="5229" w:type="dxa"/>
            <w:tcBorders>
              <w:top w:val="single" w:sz="6" w:space="0" w:color="auto"/>
              <w:left w:val="single" w:sz="6" w:space="0" w:color="auto"/>
              <w:bottom w:val="single" w:sz="6" w:space="0" w:color="auto"/>
              <w:right w:val="single" w:sz="6" w:space="0" w:color="auto"/>
            </w:tcBorders>
          </w:tcPr>
          <w:p w14:paraId="5D8DE147" w14:textId="1D7186BB" w:rsidR="00624D0B" w:rsidRDefault="00A9555C" w:rsidP="007F605B">
            <w:pPr>
              <w:pStyle w:val="WBtabletxt"/>
              <w:spacing w:line="256" w:lineRule="auto"/>
              <w:rPr>
                <w:ins w:id="1495" w:author="Bruhn, Stefan [2]" w:date="2023-03-24T17:54:00Z"/>
                <w:sz w:val="20"/>
              </w:rPr>
            </w:pPr>
            <w:ins w:id="1496" w:author="Bruhn, Stefan [2]" w:date="2023-03-24T17:55:00Z">
              <w:r>
                <w:rPr>
                  <w:sz w:val="20"/>
                </w:rPr>
                <w:t>Agreed updates from SA4#122</w:t>
              </w:r>
            </w:ins>
          </w:p>
        </w:tc>
        <w:tc>
          <w:tcPr>
            <w:tcW w:w="849" w:type="dxa"/>
            <w:tcBorders>
              <w:top w:val="single" w:sz="6" w:space="0" w:color="auto"/>
              <w:left w:val="single" w:sz="6" w:space="0" w:color="auto"/>
              <w:bottom w:val="single" w:sz="6" w:space="0" w:color="auto"/>
              <w:right w:val="single" w:sz="6" w:space="0" w:color="auto"/>
            </w:tcBorders>
          </w:tcPr>
          <w:p w14:paraId="27084A5E" w14:textId="24661CEF" w:rsidR="00624D0B" w:rsidRDefault="00A9555C" w:rsidP="007F605B">
            <w:pPr>
              <w:spacing w:after="0"/>
              <w:rPr>
                <w:ins w:id="1497" w:author="Bruhn, Stefan [2]" w:date="2023-03-24T17:54:00Z"/>
                <w:lang w:eastAsia="zh-CN"/>
              </w:rPr>
            </w:pPr>
            <w:ins w:id="1498" w:author="Bruhn, Stefan [2]" w:date="2023-03-24T17:55:00Z">
              <w:r>
                <w:rPr>
                  <w:lang w:eastAsia="zh-CN"/>
                </w:rPr>
                <w:t>0.1.0</w:t>
              </w:r>
            </w:ins>
          </w:p>
        </w:tc>
        <w:tc>
          <w:tcPr>
            <w:tcW w:w="941" w:type="dxa"/>
            <w:tcBorders>
              <w:top w:val="single" w:sz="6" w:space="0" w:color="auto"/>
              <w:left w:val="single" w:sz="6" w:space="0" w:color="auto"/>
              <w:bottom w:val="single" w:sz="6" w:space="0" w:color="auto"/>
              <w:right w:val="single" w:sz="6" w:space="0" w:color="auto"/>
            </w:tcBorders>
          </w:tcPr>
          <w:p w14:paraId="0419CF5E" w14:textId="3820E5DA" w:rsidR="00624D0B" w:rsidRDefault="00A9555C" w:rsidP="00286101">
            <w:pPr>
              <w:spacing w:after="0"/>
              <w:rPr>
                <w:ins w:id="1499" w:author="Bruhn, Stefan [2]" w:date="2023-03-24T17:54:00Z"/>
                <w:lang w:eastAsia="zh-CN"/>
              </w:rPr>
            </w:pPr>
            <w:ins w:id="1500" w:author="Bruhn, Stefan [2]" w:date="2023-03-24T17:55:00Z">
              <w:r>
                <w:rPr>
                  <w:lang w:eastAsia="zh-CN"/>
                </w:rPr>
                <w:t>0.2.0</w:t>
              </w:r>
            </w:ins>
          </w:p>
        </w:tc>
      </w:tr>
      <w:tr w:rsidR="00A9555C" w14:paraId="587BD573" w14:textId="77777777" w:rsidTr="00286101">
        <w:trPr>
          <w:trHeight w:val="240"/>
          <w:ins w:id="1501" w:author="Bruhn, Stefan [2]" w:date="2023-03-24T17:56:00Z"/>
        </w:trPr>
        <w:tc>
          <w:tcPr>
            <w:tcW w:w="1250" w:type="dxa"/>
            <w:tcBorders>
              <w:top w:val="single" w:sz="6" w:space="0" w:color="auto"/>
              <w:left w:val="single" w:sz="6" w:space="0" w:color="auto"/>
              <w:bottom w:val="single" w:sz="6" w:space="0" w:color="auto"/>
              <w:right w:val="single" w:sz="6" w:space="0" w:color="auto"/>
            </w:tcBorders>
          </w:tcPr>
          <w:p w14:paraId="2CA38BA5" w14:textId="221BD9D6" w:rsidR="00A9555C" w:rsidRDefault="00A9555C" w:rsidP="007F605B">
            <w:pPr>
              <w:spacing w:after="0"/>
              <w:rPr>
                <w:ins w:id="1502" w:author="Bruhn, Stefan [2]" w:date="2023-03-24T17:56:00Z"/>
                <w:lang w:eastAsia="zh-CN"/>
              </w:rPr>
            </w:pPr>
            <w:ins w:id="1503" w:author="Bruhn, Stefan [2]" w:date="2023-03-24T17:56:00Z">
              <w:r>
                <w:rPr>
                  <w:lang w:eastAsia="zh-CN"/>
                </w:rPr>
                <w:t>202</w:t>
              </w:r>
              <w:del w:id="1504" w:author="Stefan Bruhn (2)" w:date="2023-04-19T08:55:00Z">
                <w:r w:rsidDel="000D5F19">
                  <w:rPr>
                    <w:lang w:eastAsia="zh-CN"/>
                  </w:rPr>
                  <w:delText>4</w:delText>
                </w:r>
              </w:del>
            </w:ins>
            <w:ins w:id="1505" w:author="Stefan Bruhn (2)" w:date="2023-04-19T08:55:00Z">
              <w:r w:rsidR="000D5F19">
                <w:rPr>
                  <w:lang w:eastAsia="zh-CN"/>
                </w:rPr>
                <w:t>3</w:t>
              </w:r>
            </w:ins>
            <w:ins w:id="1506" w:author="Bruhn, Stefan [2]" w:date="2023-03-24T17:56:00Z">
              <w:r>
                <w:rPr>
                  <w:lang w:eastAsia="zh-CN"/>
                </w:rPr>
                <w:t>-03-23</w:t>
              </w:r>
            </w:ins>
          </w:p>
        </w:tc>
        <w:tc>
          <w:tcPr>
            <w:tcW w:w="1436" w:type="dxa"/>
            <w:tcBorders>
              <w:top w:val="single" w:sz="6" w:space="0" w:color="auto"/>
              <w:left w:val="single" w:sz="6" w:space="0" w:color="auto"/>
              <w:bottom w:val="single" w:sz="6" w:space="0" w:color="auto"/>
              <w:right w:val="single" w:sz="6" w:space="0" w:color="auto"/>
            </w:tcBorders>
          </w:tcPr>
          <w:p w14:paraId="1930F70F" w14:textId="2B1D5216" w:rsidR="00A9555C" w:rsidRDefault="00A9555C" w:rsidP="007F605B">
            <w:pPr>
              <w:spacing w:after="0"/>
              <w:rPr>
                <w:ins w:id="1507" w:author="Bruhn, Stefan [2]" w:date="2023-03-24T17:56:00Z"/>
                <w:lang w:eastAsia="zh-CN"/>
              </w:rPr>
            </w:pPr>
            <w:ins w:id="1508" w:author="Bruhn, Stefan [2]" w:date="2023-03-24T17:56:00Z">
              <w:r>
                <w:rPr>
                  <w:lang w:eastAsia="zh-CN"/>
                </w:rPr>
                <w:t>Audio SWG post SA4#122</w:t>
              </w:r>
            </w:ins>
          </w:p>
        </w:tc>
        <w:tc>
          <w:tcPr>
            <w:tcW w:w="5229" w:type="dxa"/>
            <w:tcBorders>
              <w:top w:val="single" w:sz="6" w:space="0" w:color="auto"/>
              <w:left w:val="single" w:sz="6" w:space="0" w:color="auto"/>
              <w:bottom w:val="single" w:sz="6" w:space="0" w:color="auto"/>
              <w:right w:val="single" w:sz="6" w:space="0" w:color="auto"/>
            </w:tcBorders>
          </w:tcPr>
          <w:p w14:paraId="0682C42F" w14:textId="43C49DAA" w:rsidR="00A9555C" w:rsidRDefault="00A9555C" w:rsidP="007F605B">
            <w:pPr>
              <w:pStyle w:val="WBtabletxt"/>
              <w:spacing w:line="256" w:lineRule="auto"/>
              <w:rPr>
                <w:ins w:id="1509" w:author="Bruhn, Stefan [2]" w:date="2023-03-24T17:56:00Z"/>
                <w:sz w:val="20"/>
              </w:rPr>
            </w:pPr>
            <w:ins w:id="1510" w:author="Bruhn, Stefan [2]" w:date="2023-03-24T17:57:00Z">
              <w:r>
                <w:rPr>
                  <w:sz w:val="20"/>
                </w:rPr>
                <w:t>Editorial updates</w:t>
              </w:r>
            </w:ins>
          </w:p>
        </w:tc>
        <w:tc>
          <w:tcPr>
            <w:tcW w:w="849" w:type="dxa"/>
            <w:tcBorders>
              <w:top w:val="single" w:sz="6" w:space="0" w:color="auto"/>
              <w:left w:val="single" w:sz="6" w:space="0" w:color="auto"/>
              <w:bottom w:val="single" w:sz="6" w:space="0" w:color="auto"/>
              <w:right w:val="single" w:sz="6" w:space="0" w:color="auto"/>
            </w:tcBorders>
          </w:tcPr>
          <w:p w14:paraId="61ACE85C" w14:textId="45172DC0" w:rsidR="00A9555C" w:rsidRDefault="00A9555C" w:rsidP="007F605B">
            <w:pPr>
              <w:spacing w:after="0"/>
              <w:rPr>
                <w:ins w:id="1511" w:author="Bruhn, Stefan [2]" w:date="2023-03-24T17:56:00Z"/>
                <w:lang w:eastAsia="zh-CN"/>
              </w:rPr>
            </w:pPr>
            <w:ins w:id="1512" w:author="Bruhn, Stefan [2]" w:date="2023-03-24T17:57:00Z">
              <w:r>
                <w:rPr>
                  <w:lang w:eastAsia="zh-CN"/>
                </w:rPr>
                <w:t>0.2.0</w:t>
              </w:r>
            </w:ins>
          </w:p>
        </w:tc>
        <w:tc>
          <w:tcPr>
            <w:tcW w:w="941" w:type="dxa"/>
            <w:tcBorders>
              <w:top w:val="single" w:sz="6" w:space="0" w:color="auto"/>
              <w:left w:val="single" w:sz="6" w:space="0" w:color="auto"/>
              <w:bottom w:val="single" w:sz="6" w:space="0" w:color="auto"/>
              <w:right w:val="single" w:sz="6" w:space="0" w:color="auto"/>
            </w:tcBorders>
          </w:tcPr>
          <w:p w14:paraId="415AEE7C" w14:textId="6509DB38" w:rsidR="00A9555C" w:rsidRDefault="00A9555C" w:rsidP="00286101">
            <w:pPr>
              <w:spacing w:after="0"/>
              <w:rPr>
                <w:ins w:id="1513" w:author="Bruhn, Stefan [2]" w:date="2023-03-24T17:56:00Z"/>
                <w:lang w:eastAsia="zh-CN"/>
              </w:rPr>
            </w:pPr>
            <w:ins w:id="1514" w:author="Bruhn, Stefan [2]" w:date="2023-03-24T17:57:00Z">
              <w:r>
                <w:rPr>
                  <w:lang w:eastAsia="zh-CN"/>
                </w:rPr>
                <w:t>0.2.1</w:t>
              </w:r>
            </w:ins>
          </w:p>
        </w:tc>
      </w:tr>
      <w:tr w:rsidR="00A9555C" w14:paraId="3B84DB65" w14:textId="77777777" w:rsidTr="00A9555C">
        <w:trPr>
          <w:trHeight w:val="240"/>
          <w:ins w:id="1515" w:author="Bruhn, Stefan [2]" w:date="2023-03-24T17:58:00Z"/>
        </w:trPr>
        <w:tc>
          <w:tcPr>
            <w:tcW w:w="1250" w:type="dxa"/>
            <w:tcBorders>
              <w:top w:val="single" w:sz="6" w:space="0" w:color="auto"/>
              <w:left w:val="single" w:sz="6" w:space="0" w:color="auto"/>
              <w:bottom w:val="single" w:sz="6" w:space="0" w:color="auto"/>
              <w:right w:val="single" w:sz="6" w:space="0" w:color="auto"/>
            </w:tcBorders>
          </w:tcPr>
          <w:p w14:paraId="5F26D602" w14:textId="08F00811" w:rsidR="00A9555C" w:rsidRDefault="00A9555C" w:rsidP="00943162">
            <w:pPr>
              <w:spacing w:after="0"/>
              <w:rPr>
                <w:ins w:id="1516" w:author="Bruhn, Stefan [2]" w:date="2023-03-24T17:58:00Z"/>
                <w:lang w:eastAsia="zh-CN"/>
              </w:rPr>
            </w:pPr>
            <w:ins w:id="1517" w:author="Bruhn, Stefan [2]" w:date="2023-03-24T17:58:00Z">
              <w:r>
                <w:rPr>
                  <w:lang w:eastAsia="zh-CN"/>
                </w:rPr>
                <w:t>202</w:t>
              </w:r>
            </w:ins>
            <w:ins w:id="1518" w:author="Stefan Bruhn (2)" w:date="2023-04-19T08:55:00Z">
              <w:r w:rsidR="000D5F19">
                <w:rPr>
                  <w:lang w:eastAsia="zh-CN"/>
                </w:rPr>
                <w:t>3</w:t>
              </w:r>
            </w:ins>
            <w:ins w:id="1519" w:author="Bruhn, Stefan [2]" w:date="2023-03-24T17:58:00Z">
              <w:del w:id="1520" w:author="Stefan Bruhn (2)" w:date="2023-04-19T08:55:00Z">
                <w:r w:rsidDel="000D5F19">
                  <w:rPr>
                    <w:lang w:eastAsia="zh-CN"/>
                  </w:rPr>
                  <w:delText>4</w:delText>
                </w:r>
              </w:del>
              <w:r>
                <w:rPr>
                  <w:lang w:eastAsia="zh-CN"/>
                </w:rPr>
                <w:t>-03-24</w:t>
              </w:r>
            </w:ins>
          </w:p>
        </w:tc>
        <w:tc>
          <w:tcPr>
            <w:tcW w:w="1436" w:type="dxa"/>
            <w:tcBorders>
              <w:top w:val="single" w:sz="6" w:space="0" w:color="auto"/>
              <w:left w:val="single" w:sz="6" w:space="0" w:color="auto"/>
              <w:bottom w:val="single" w:sz="6" w:space="0" w:color="auto"/>
              <w:right w:val="single" w:sz="6" w:space="0" w:color="auto"/>
            </w:tcBorders>
          </w:tcPr>
          <w:p w14:paraId="6FECEE9A" w14:textId="77777777" w:rsidR="00A9555C" w:rsidRDefault="00A9555C" w:rsidP="00943162">
            <w:pPr>
              <w:spacing w:after="0"/>
              <w:rPr>
                <w:ins w:id="1521" w:author="Bruhn, Stefan [2]" w:date="2023-03-24T17:58:00Z"/>
                <w:lang w:eastAsia="zh-CN"/>
              </w:rPr>
            </w:pPr>
            <w:ins w:id="1522" w:author="Bruhn, Stefan [2]" w:date="2023-03-24T17:58:00Z">
              <w:r>
                <w:rPr>
                  <w:lang w:eastAsia="zh-CN"/>
                </w:rPr>
                <w:t>Audio SWG post SA4#122</w:t>
              </w:r>
            </w:ins>
          </w:p>
        </w:tc>
        <w:tc>
          <w:tcPr>
            <w:tcW w:w="5229" w:type="dxa"/>
            <w:tcBorders>
              <w:top w:val="single" w:sz="6" w:space="0" w:color="auto"/>
              <w:left w:val="single" w:sz="6" w:space="0" w:color="auto"/>
              <w:bottom w:val="single" w:sz="6" w:space="0" w:color="auto"/>
              <w:right w:val="single" w:sz="6" w:space="0" w:color="auto"/>
            </w:tcBorders>
          </w:tcPr>
          <w:p w14:paraId="6F8A8F04" w14:textId="77777777" w:rsidR="00A9555C" w:rsidRDefault="00A9555C" w:rsidP="00943162">
            <w:pPr>
              <w:pStyle w:val="WBtabletxt"/>
              <w:spacing w:line="256" w:lineRule="auto"/>
              <w:rPr>
                <w:ins w:id="1523" w:author="Bruhn, Stefan [2]" w:date="2023-03-24T17:58:00Z"/>
                <w:sz w:val="20"/>
              </w:rPr>
            </w:pPr>
            <w:ins w:id="1524" w:author="Bruhn, Stefan [2]" w:date="2023-03-24T17:58:00Z">
              <w:r>
                <w:rPr>
                  <w:sz w:val="20"/>
                </w:rPr>
                <w:t>Editorial updates</w:t>
              </w:r>
            </w:ins>
          </w:p>
        </w:tc>
        <w:tc>
          <w:tcPr>
            <w:tcW w:w="849" w:type="dxa"/>
            <w:tcBorders>
              <w:top w:val="single" w:sz="6" w:space="0" w:color="auto"/>
              <w:left w:val="single" w:sz="6" w:space="0" w:color="auto"/>
              <w:bottom w:val="single" w:sz="6" w:space="0" w:color="auto"/>
              <w:right w:val="single" w:sz="6" w:space="0" w:color="auto"/>
            </w:tcBorders>
          </w:tcPr>
          <w:p w14:paraId="319D7D12" w14:textId="5EE808BA" w:rsidR="00A9555C" w:rsidRDefault="00A9555C" w:rsidP="00943162">
            <w:pPr>
              <w:spacing w:after="0"/>
              <w:rPr>
                <w:ins w:id="1525" w:author="Bruhn, Stefan [2]" w:date="2023-03-24T17:58:00Z"/>
                <w:lang w:eastAsia="zh-CN"/>
              </w:rPr>
            </w:pPr>
            <w:ins w:id="1526" w:author="Bruhn, Stefan [2]" w:date="2023-03-24T17:58:00Z">
              <w:r>
                <w:rPr>
                  <w:lang w:eastAsia="zh-CN"/>
                </w:rPr>
                <w:t>0.2.1</w:t>
              </w:r>
            </w:ins>
          </w:p>
        </w:tc>
        <w:tc>
          <w:tcPr>
            <w:tcW w:w="941" w:type="dxa"/>
            <w:tcBorders>
              <w:top w:val="single" w:sz="6" w:space="0" w:color="auto"/>
              <w:left w:val="single" w:sz="6" w:space="0" w:color="auto"/>
              <w:bottom w:val="single" w:sz="6" w:space="0" w:color="auto"/>
              <w:right w:val="single" w:sz="6" w:space="0" w:color="auto"/>
            </w:tcBorders>
          </w:tcPr>
          <w:p w14:paraId="01D3F5AF" w14:textId="79D14E7E" w:rsidR="00A9555C" w:rsidRDefault="00A9555C" w:rsidP="00943162">
            <w:pPr>
              <w:spacing w:after="0"/>
              <w:rPr>
                <w:ins w:id="1527" w:author="Bruhn, Stefan [2]" w:date="2023-03-24T17:58:00Z"/>
                <w:lang w:eastAsia="zh-CN"/>
              </w:rPr>
            </w:pPr>
            <w:ins w:id="1528" w:author="Bruhn, Stefan [2]" w:date="2023-03-24T17:58:00Z">
              <w:r>
                <w:rPr>
                  <w:lang w:eastAsia="zh-CN"/>
                </w:rPr>
                <w:t>0.2.2</w:t>
              </w:r>
            </w:ins>
          </w:p>
        </w:tc>
      </w:tr>
      <w:tr w:rsidR="000D5F19" w14:paraId="69456E6E" w14:textId="77777777" w:rsidTr="00A9555C">
        <w:trPr>
          <w:trHeight w:val="240"/>
        </w:trPr>
        <w:tc>
          <w:tcPr>
            <w:tcW w:w="1250" w:type="dxa"/>
            <w:tcBorders>
              <w:top w:val="single" w:sz="6" w:space="0" w:color="auto"/>
              <w:left w:val="single" w:sz="6" w:space="0" w:color="auto"/>
              <w:bottom w:val="single" w:sz="6" w:space="0" w:color="auto"/>
              <w:right w:val="single" w:sz="6" w:space="0" w:color="auto"/>
            </w:tcBorders>
          </w:tcPr>
          <w:p w14:paraId="34300B35" w14:textId="238E03AD" w:rsidR="000D5F19" w:rsidRDefault="000D5F19" w:rsidP="00943162">
            <w:pPr>
              <w:spacing w:after="0"/>
              <w:rPr>
                <w:lang w:eastAsia="zh-CN"/>
              </w:rPr>
            </w:pPr>
            <w:r>
              <w:rPr>
                <w:lang w:eastAsia="zh-CN"/>
              </w:rPr>
              <w:t>20</w:t>
            </w:r>
            <w:ins w:id="1529" w:author="Stefan Bruhn (2)" w:date="2023-04-19T08:55:00Z">
              <w:r>
                <w:rPr>
                  <w:lang w:eastAsia="zh-CN"/>
                </w:rPr>
                <w:t>23-04-19</w:t>
              </w:r>
            </w:ins>
          </w:p>
        </w:tc>
        <w:tc>
          <w:tcPr>
            <w:tcW w:w="1436" w:type="dxa"/>
            <w:tcBorders>
              <w:top w:val="single" w:sz="6" w:space="0" w:color="auto"/>
              <w:left w:val="single" w:sz="6" w:space="0" w:color="auto"/>
              <w:bottom w:val="single" w:sz="6" w:space="0" w:color="auto"/>
              <w:right w:val="single" w:sz="6" w:space="0" w:color="auto"/>
            </w:tcBorders>
          </w:tcPr>
          <w:p w14:paraId="322ACE97" w14:textId="5BF35A0B" w:rsidR="000D5F19" w:rsidRDefault="000D5F19" w:rsidP="00943162">
            <w:pPr>
              <w:spacing w:after="0"/>
              <w:rPr>
                <w:lang w:eastAsia="zh-CN"/>
              </w:rPr>
            </w:pPr>
            <w:ins w:id="1530" w:author="Stefan Bruhn (2)" w:date="2023-04-19T08:55:00Z">
              <w:r>
                <w:rPr>
                  <w:lang w:eastAsia="zh-CN"/>
                </w:rPr>
                <w:t>SA4#1</w:t>
              </w:r>
            </w:ins>
            <w:ins w:id="1531" w:author="Stefan Bruhn (2)" w:date="2023-04-19T08:56:00Z">
              <w:r>
                <w:rPr>
                  <w:lang w:eastAsia="zh-CN"/>
                </w:rPr>
                <w:t>23-e</w:t>
              </w:r>
            </w:ins>
          </w:p>
        </w:tc>
        <w:tc>
          <w:tcPr>
            <w:tcW w:w="5229" w:type="dxa"/>
            <w:tcBorders>
              <w:top w:val="single" w:sz="6" w:space="0" w:color="auto"/>
              <w:left w:val="single" w:sz="6" w:space="0" w:color="auto"/>
              <w:bottom w:val="single" w:sz="6" w:space="0" w:color="auto"/>
              <w:right w:val="single" w:sz="6" w:space="0" w:color="auto"/>
            </w:tcBorders>
          </w:tcPr>
          <w:p w14:paraId="2F4444A2" w14:textId="06B9847D" w:rsidR="000D5F19" w:rsidRDefault="000D5F19" w:rsidP="00943162">
            <w:pPr>
              <w:pStyle w:val="WBtabletxt"/>
              <w:spacing w:line="256" w:lineRule="auto"/>
              <w:rPr>
                <w:sz w:val="20"/>
              </w:rPr>
            </w:pPr>
            <w:ins w:id="1532" w:author="Stefan Bruhn (2)" w:date="2023-04-19T08:56:00Z">
              <w:r>
                <w:rPr>
                  <w:sz w:val="20"/>
                </w:rPr>
                <w:t xml:space="preserve">Incorporation of </w:t>
              </w:r>
              <w:proofErr w:type="spellStart"/>
              <w:r>
                <w:rPr>
                  <w:sz w:val="20"/>
                </w:rPr>
                <w:t>Tdocs</w:t>
              </w:r>
              <w:proofErr w:type="spellEnd"/>
              <w:r>
                <w:rPr>
                  <w:sz w:val="20"/>
                </w:rPr>
                <w:t xml:space="preserve"> 543, 544, 545</w:t>
              </w:r>
            </w:ins>
          </w:p>
        </w:tc>
        <w:tc>
          <w:tcPr>
            <w:tcW w:w="849" w:type="dxa"/>
            <w:tcBorders>
              <w:top w:val="single" w:sz="6" w:space="0" w:color="auto"/>
              <w:left w:val="single" w:sz="6" w:space="0" w:color="auto"/>
              <w:bottom w:val="single" w:sz="6" w:space="0" w:color="auto"/>
              <w:right w:val="single" w:sz="6" w:space="0" w:color="auto"/>
            </w:tcBorders>
          </w:tcPr>
          <w:p w14:paraId="6909C328" w14:textId="7C64184C" w:rsidR="000D5F19" w:rsidRDefault="000D5F19" w:rsidP="00943162">
            <w:pPr>
              <w:spacing w:after="0"/>
              <w:rPr>
                <w:lang w:eastAsia="zh-CN"/>
              </w:rPr>
            </w:pPr>
            <w:ins w:id="1533" w:author="Stefan Bruhn (2)" w:date="2023-04-19T08:57:00Z">
              <w:r>
                <w:rPr>
                  <w:lang w:eastAsia="zh-CN"/>
                </w:rPr>
                <w:t>0.2.2</w:t>
              </w:r>
            </w:ins>
          </w:p>
        </w:tc>
        <w:tc>
          <w:tcPr>
            <w:tcW w:w="941" w:type="dxa"/>
            <w:tcBorders>
              <w:top w:val="single" w:sz="6" w:space="0" w:color="auto"/>
              <w:left w:val="single" w:sz="6" w:space="0" w:color="auto"/>
              <w:bottom w:val="single" w:sz="6" w:space="0" w:color="auto"/>
              <w:right w:val="single" w:sz="6" w:space="0" w:color="auto"/>
            </w:tcBorders>
          </w:tcPr>
          <w:p w14:paraId="3690BA3C" w14:textId="5A5FF02E" w:rsidR="000D5F19" w:rsidRDefault="000D5F19" w:rsidP="00943162">
            <w:pPr>
              <w:spacing w:after="0"/>
              <w:rPr>
                <w:lang w:eastAsia="zh-CN"/>
              </w:rPr>
            </w:pPr>
            <w:ins w:id="1534" w:author="Stefan Bruhn (2)" w:date="2023-04-19T08:57:00Z">
              <w:r>
                <w:rPr>
                  <w:lang w:eastAsia="zh-CN"/>
                </w:rPr>
                <w:t>0.3.0</w:t>
              </w:r>
            </w:ins>
          </w:p>
        </w:tc>
      </w:tr>
      <w:tr w:rsidR="00EB17AE" w14:paraId="3E85C450" w14:textId="77777777" w:rsidTr="00A9555C">
        <w:trPr>
          <w:trHeight w:val="240"/>
          <w:ins w:id="1535" w:author="Stefan Bruhn" w:date="2023-05-25T16:25:00Z"/>
        </w:trPr>
        <w:tc>
          <w:tcPr>
            <w:tcW w:w="1250" w:type="dxa"/>
            <w:tcBorders>
              <w:top w:val="single" w:sz="6" w:space="0" w:color="auto"/>
              <w:left w:val="single" w:sz="6" w:space="0" w:color="auto"/>
              <w:bottom w:val="single" w:sz="6" w:space="0" w:color="auto"/>
              <w:right w:val="single" w:sz="6" w:space="0" w:color="auto"/>
            </w:tcBorders>
          </w:tcPr>
          <w:p w14:paraId="2BC98243" w14:textId="5FAE0C36" w:rsidR="00EB17AE" w:rsidRDefault="00EB17AE" w:rsidP="00943162">
            <w:pPr>
              <w:spacing w:after="0"/>
              <w:rPr>
                <w:ins w:id="1536" w:author="Stefan Bruhn" w:date="2023-05-25T16:25:00Z"/>
                <w:lang w:eastAsia="zh-CN"/>
              </w:rPr>
            </w:pPr>
            <w:ins w:id="1537" w:author="Stefan Bruhn" w:date="2023-05-25T16:25:00Z">
              <w:r>
                <w:rPr>
                  <w:lang w:eastAsia="zh-CN"/>
                </w:rPr>
                <w:t>2023-05-25</w:t>
              </w:r>
            </w:ins>
          </w:p>
        </w:tc>
        <w:tc>
          <w:tcPr>
            <w:tcW w:w="1436" w:type="dxa"/>
            <w:tcBorders>
              <w:top w:val="single" w:sz="6" w:space="0" w:color="auto"/>
              <w:left w:val="single" w:sz="6" w:space="0" w:color="auto"/>
              <w:bottom w:val="single" w:sz="6" w:space="0" w:color="auto"/>
              <w:right w:val="single" w:sz="6" w:space="0" w:color="auto"/>
            </w:tcBorders>
          </w:tcPr>
          <w:p w14:paraId="6C96FFC1" w14:textId="04C7E64D" w:rsidR="00EB17AE" w:rsidRDefault="00EB17AE" w:rsidP="00943162">
            <w:pPr>
              <w:spacing w:after="0"/>
              <w:rPr>
                <w:ins w:id="1538" w:author="Stefan Bruhn" w:date="2023-05-25T16:25:00Z"/>
                <w:lang w:eastAsia="zh-CN"/>
              </w:rPr>
            </w:pPr>
            <w:ins w:id="1539" w:author="Stefan Bruhn" w:date="2023-05-25T16:26:00Z">
              <w:r>
                <w:rPr>
                  <w:lang w:eastAsia="zh-CN"/>
                </w:rPr>
                <w:t>SA4#124</w:t>
              </w:r>
            </w:ins>
          </w:p>
        </w:tc>
        <w:tc>
          <w:tcPr>
            <w:tcW w:w="5229" w:type="dxa"/>
            <w:tcBorders>
              <w:top w:val="single" w:sz="6" w:space="0" w:color="auto"/>
              <w:left w:val="single" w:sz="6" w:space="0" w:color="auto"/>
              <w:bottom w:val="single" w:sz="6" w:space="0" w:color="auto"/>
              <w:right w:val="single" w:sz="6" w:space="0" w:color="auto"/>
            </w:tcBorders>
          </w:tcPr>
          <w:p w14:paraId="77DE90E3" w14:textId="32F65AF6" w:rsidR="00EB17AE" w:rsidRDefault="00EB17AE" w:rsidP="00943162">
            <w:pPr>
              <w:pStyle w:val="WBtabletxt"/>
              <w:spacing w:line="256" w:lineRule="auto"/>
              <w:rPr>
                <w:ins w:id="1540" w:author="Stefan Bruhn" w:date="2023-05-25T16:25:00Z"/>
                <w:sz w:val="20"/>
              </w:rPr>
            </w:pPr>
            <w:ins w:id="1541" w:author="Stefan Bruhn" w:date="2023-05-25T16:26:00Z">
              <w:r>
                <w:rPr>
                  <w:sz w:val="20"/>
                </w:rPr>
                <w:t xml:space="preserve">Consolidations of comments, </w:t>
              </w:r>
            </w:ins>
            <w:ins w:id="1542" w:author="Stefan Bruhn" w:date="2023-05-25T16:28:00Z">
              <w:r>
                <w:rPr>
                  <w:sz w:val="20"/>
                </w:rPr>
                <w:t xml:space="preserve">updates based on </w:t>
              </w:r>
              <w:proofErr w:type="spellStart"/>
              <w:r>
                <w:rPr>
                  <w:sz w:val="20"/>
                </w:rPr>
                <w:t>Tdocs</w:t>
              </w:r>
              <w:proofErr w:type="spellEnd"/>
              <w:r>
                <w:rPr>
                  <w:sz w:val="20"/>
                </w:rPr>
                <w:t xml:space="preserve"> 910 and 911, </w:t>
              </w:r>
            </w:ins>
            <w:ins w:id="1543" w:author="Stefan Bruhn" w:date="2023-05-25T16:26:00Z">
              <w:r>
                <w:rPr>
                  <w:sz w:val="20"/>
                </w:rPr>
                <w:t>r</w:t>
              </w:r>
            </w:ins>
            <w:ins w:id="1544" w:author="Stefan Bruhn" w:date="2023-05-25T16:27:00Z">
              <w:r>
                <w:rPr>
                  <w:sz w:val="20"/>
                </w:rPr>
                <w:t>e-arrangement of text in section</w:t>
              </w:r>
            </w:ins>
            <w:ins w:id="1545" w:author="Stefan Bruhn" w:date="2023-05-25T16:26:00Z">
              <w:r>
                <w:rPr>
                  <w:sz w:val="20"/>
                </w:rPr>
                <w:t xml:space="preserve"> </w:t>
              </w:r>
            </w:ins>
            <w:ins w:id="1546" w:author="Stefan Bruhn" w:date="2023-05-25T16:27:00Z">
              <w:r>
                <w:rPr>
                  <w:sz w:val="20"/>
                </w:rPr>
                <w:t>4.7</w:t>
              </w:r>
            </w:ins>
          </w:p>
        </w:tc>
        <w:tc>
          <w:tcPr>
            <w:tcW w:w="849" w:type="dxa"/>
            <w:tcBorders>
              <w:top w:val="single" w:sz="6" w:space="0" w:color="auto"/>
              <w:left w:val="single" w:sz="6" w:space="0" w:color="auto"/>
              <w:bottom w:val="single" w:sz="6" w:space="0" w:color="auto"/>
              <w:right w:val="single" w:sz="6" w:space="0" w:color="auto"/>
            </w:tcBorders>
          </w:tcPr>
          <w:p w14:paraId="30694562" w14:textId="303A8CA9" w:rsidR="00EB17AE" w:rsidRDefault="00EB17AE" w:rsidP="00943162">
            <w:pPr>
              <w:spacing w:after="0"/>
              <w:rPr>
                <w:ins w:id="1547" w:author="Stefan Bruhn" w:date="2023-05-25T16:25:00Z"/>
                <w:lang w:eastAsia="zh-CN"/>
              </w:rPr>
            </w:pPr>
            <w:ins w:id="1548" w:author="Stefan Bruhn" w:date="2023-05-25T16:28:00Z">
              <w:r>
                <w:rPr>
                  <w:lang w:eastAsia="zh-CN"/>
                </w:rPr>
                <w:t>0.3.0</w:t>
              </w:r>
            </w:ins>
          </w:p>
        </w:tc>
        <w:tc>
          <w:tcPr>
            <w:tcW w:w="941" w:type="dxa"/>
            <w:tcBorders>
              <w:top w:val="single" w:sz="6" w:space="0" w:color="auto"/>
              <w:left w:val="single" w:sz="6" w:space="0" w:color="auto"/>
              <w:bottom w:val="single" w:sz="6" w:space="0" w:color="auto"/>
              <w:right w:val="single" w:sz="6" w:space="0" w:color="auto"/>
            </w:tcBorders>
          </w:tcPr>
          <w:p w14:paraId="51979040" w14:textId="342D57E7" w:rsidR="00EB17AE" w:rsidRDefault="00EB17AE" w:rsidP="00943162">
            <w:pPr>
              <w:spacing w:after="0"/>
              <w:rPr>
                <w:ins w:id="1549" w:author="Stefan Bruhn" w:date="2023-05-25T16:25:00Z"/>
                <w:lang w:eastAsia="zh-CN"/>
              </w:rPr>
            </w:pPr>
            <w:ins w:id="1550" w:author="Stefan Bruhn" w:date="2023-05-25T16:28:00Z">
              <w:r>
                <w:rPr>
                  <w:lang w:eastAsia="zh-CN"/>
                </w:rPr>
                <w:t>0.4.0</w:t>
              </w:r>
            </w:ins>
          </w:p>
        </w:tc>
      </w:tr>
    </w:tbl>
    <w:p w14:paraId="6E046B99" w14:textId="77777777" w:rsidR="00E301EE" w:rsidRPr="00AB72C4" w:rsidRDefault="00E301EE" w:rsidP="00E301EE"/>
    <w:p w14:paraId="6F4DFAF9" w14:textId="77777777" w:rsidR="001A10C5" w:rsidRPr="001A10C5" w:rsidRDefault="001A10C5" w:rsidP="001A10C5"/>
    <w:sectPr w:rsidR="001A10C5" w:rsidRPr="001A10C5" w:rsidSect="00EE06D1">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7" w:author="Andre Schevciw" w:date="2023-05-15T14:23:00Z" w:initials="AS">
    <w:p w14:paraId="13B2D885" w14:textId="77777777" w:rsidR="00EE470D" w:rsidRDefault="00EE470D" w:rsidP="00EE470D">
      <w:pPr>
        <w:pStyle w:val="CommentText"/>
      </w:pPr>
      <w:r>
        <w:rPr>
          <w:rStyle w:val="CommentReference"/>
        </w:rPr>
        <w:annotationRef/>
      </w:r>
      <w:r>
        <w:t>Which cases? The sensitivity for K &gt; 1?</w:t>
      </w:r>
    </w:p>
  </w:comment>
  <w:comment w:id="88" w:author="Dolby Author" w:date="2023-05-16T08:59:00Z" w:initials="DA">
    <w:p w14:paraId="4F291AD7" w14:textId="77777777" w:rsidR="00EE470D" w:rsidRDefault="00EE470D" w:rsidP="00EE470D">
      <w:r>
        <w:rPr>
          <w:rStyle w:val="CommentReference"/>
        </w:rPr>
        <w:annotationRef/>
      </w:r>
      <w:r>
        <w:rPr>
          <w:color w:val="000000"/>
          <w:sz w:val="20"/>
          <w:lang w:eastAsia="x-none"/>
        </w:rPr>
        <w:t xml:space="preserve">K=1 and K=2 </w:t>
      </w:r>
      <w:proofErr w:type="gramStart"/>
      <w:r>
        <w:rPr>
          <w:color w:val="000000"/>
          <w:sz w:val="20"/>
          <w:lang w:eastAsia="x-none"/>
        </w:rPr>
        <w:t>are</w:t>
      </w:r>
      <w:proofErr w:type="gramEnd"/>
      <w:r>
        <w:rPr>
          <w:color w:val="000000"/>
          <w:sz w:val="20"/>
          <w:lang w:eastAsia="x-none"/>
        </w:rPr>
        <w:t xml:space="preserve"> discussed. So “these cases” could be clarified to be K&gt;2</w:t>
      </w:r>
    </w:p>
  </w:comment>
  <w:comment w:id="97" w:author="Andre Schevciw" w:date="2023-05-16T09:48:00Z" w:initials="AS">
    <w:p w14:paraId="76F7909B" w14:textId="77777777" w:rsidR="00EE470D" w:rsidRDefault="00EE470D" w:rsidP="00EE470D">
      <w:pPr>
        <w:pStyle w:val="CommentText"/>
      </w:pPr>
      <w:r>
        <w:rPr>
          <w:rStyle w:val="CommentReference"/>
        </w:rPr>
        <w:annotationRef/>
      </w:r>
      <w:r>
        <w:t>We should probably adjust this text to match what is ultimately measured: DOA estimation (not DOA)</w:t>
      </w:r>
    </w:p>
  </w:comment>
  <w:comment w:id="98" w:author="Dolby Author" w:date="2023-05-16T20:22:00Z" w:initials="DA">
    <w:p w14:paraId="127376BC" w14:textId="77777777" w:rsidR="00EE470D" w:rsidRDefault="00EE470D" w:rsidP="00EE470D">
      <w:r>
        <w:rPr>
          <w:rStyle w:val="CommentReference"/>
        </w:rPr>
        <w:annotationRef/>
      </w:r>
      <w:r>
        <w:rPr>
          <w:sz w:val="20"/>
          <w:lang w:eastAsia="x-none"/>
        </w:rPr>
        <w:t xml:space="preserve">Thanks, it’s now clear from the heading that we deal with an estimation. But what do we estimate? That is answered in the definition of DOA. </w:t>
      </w:r>
      <w:proofErr w:type="gramStart"/>
      <w:r>
        <w:rPr>
          <w:sz w:val="20"/>
          <w:lang w:eastAsia="x-none"/>
        </w:rPr>
        <w:t>So</w:t>
      </w:r>
      <w:proofErr w:type="gramEnd"/>
      <w:r>
        <w:rPr>
          <w:sz w:val="20"/>
          <w:lang w:eastAsia="x-none"/>
        </w:rPr>
        <w:t xml:space="preserve"> we are good.</w:t>
      </w:r>
    </w:p>
  </w:comment>
  <w:comment w:id="117" w:author="Andre Schevciw" w:date="2023-05-15T14:27:00Z" w:initials="AS">
    <w:p w14:paraId="729EB77A" w14:textId="77777777" w:rsidR="00EE470D" w:rsidRDefault="00EE470D" w:rsidP="00EE470D">
      <w:pPr>
        <w:pStyle w:val="CommentText"/>
      </w:pPr>
      <w:r>
        <w:rPr>
          <w:rStyle w:val="CommentReference"/>
        </w:rPr>
        <w:annotationRef/>
      </w:r>
      <w:r>
        <w:t xml:space="preserve">This may not be the right test environment condition for this test. In practical use, the DOA estimator will need to handle acoustic environment </w:t>
      </w:r>
      <w:proofErr w:type="gramStart"/>
      <w:r>
        <w:t>reflections?</w:t>
      </w:r>
      <w:proofErr w:type="gramEnd"/>
      <w:r>
        <w:t xml:space="preserve"> (</w:t>
      </w:r>
      <w:proofErr w:type="gramStart"/>
      <w:r>
        <w:t>even</w:t>
      </w:r>
      <w:proofErr w:type="gramEnd"/>
      <w:r>
        <w:t xml:space="preserve"> if just hemi-anechoic)</w:t>
      </w:r>
    </w:p>
  </w:comment>
  <w:comment w:id="118" w:author="Dolby Author" w:date="2023-05-16T09:06:00Z" w:initials="DA">
    <w:p w14:paraId="4DF1B177" w14:textId="77777777" w:rsidR="00EE470D" w:rsidRDefault="00EE470D" w:rsidP="00EE470D">
      <w:r>
        <w:rPr>
          <w:rStyle w:val="CommentReference"/>
        </w:rPr>
        <w:annotationRef/>
      </w:r>
      <w:r>
        <w:rPr>
          <w:color w:val="000000"/>
          <w:sz w:val="20"/>
          <w:lang w:eastAsia="x-none"/>
        </w:rPr>
        <w:t>As always with anechoic conditions, they are not meant to reflect practical use, just to provide well defined and reproducible conditions which is important for standardized tests.</w:t>
      </w:r>
    </w:p>
    <w:p w14:paraId="4C31FCAB" w14:textId="77777777" w:rsidR="00EE470D" w:rsidRDefault="00EE470D" w:rsidP="00EE470D"/>
    <w:p w14:paraId="34B70F2D" w14:textId="77777777" w:rsidR="00EE470D" w:rsidRDefault="00EE470D" w:rsidP="00EE470D">
      <w:r>
        <w:rPr>
          <w:color w:val="000000"/>
          <w:sz w:val="20"/>
          <w:lang w:eastAsia="x-none"/>
        </w:rPr>
        <w:t xml:space="preserve">But realistic environments are also of interest. One could write something about that the test could in addition, for characterization purposes, be carried out in other acoustical environments. </w:t>
      </w:r>
      <w:proofErr w:type="gramStart"/>
      <w:r>
        <w:rPr>
          <w:color w:val="000000"/>
          <w:sz w:val="20"/>
          <w:lang w:eastAsia="x-none"/>
        </w:rPr>
        <w:t>E.g.</w:t>
      </w:r>
      <w:proofErr w:type="gramEnd"/>
      <w:r>
        <w:rPr>
          <w:color w:val="000000"/>
          <w:sz w:val="20"/>
          <w:lang w:eastAsia="x-none"/>
        </w:rPr>
        <w:t xml:space="preserve"> semi-anechoic or office-type a la ETSI 202 396. It is however not clear what value such test results bring for DOA.</w:t>
      </w:r>
    </w:p>
  </w:comment>
  <w:comment w:id="119" w:author="Arvi Lintervo (Nokia)" w:date="2023-05-16T12:18:00Z" w:initials="AL(">
    <w:p w14:paraId="6DCE1021" w14:textId="77777777" w:rsidR="00EE470D" w:rsidRDefault="00EE470D" w:rsidP="00EE470D">
      <w:pPr>
        <w:pStyle w:val="CommentText"/>
      </w:pPr>
      <w:r>
        <w:rPr>
          <w:rStyle w:val="CommentReference"/>
        </w:rPr>
        <w:annotationRef/>
      </w:r>
      <w:r>
        <w:t>Agree with Dolby’s view.</w:t>
      </w:r>
    </w:p>
  </w:comment>
  <w:comment w:id="120" w:author="Andre Schevciw" w:date="2023-05-16T09:46:00Z" w:initials="AS">
    <w:p w14:paraId="154DB994" w14:textId="77777777" w:rsidR="00EE470D" w:rsidRDefault="00EE470D" w:rsidP="00EE470D">
      <w:pPr>
        <w:pStyle w:val="CommentText"/>
      </w:pPr>
      <w:r>
        <w:rPr>
          <w:rStyle w:val="CommentReference"/>
        </w:rPr>
        <w:annotationRef/>
      </w:r>
      <w:r>
        <w:t xml:space="preserve">The value for us of such test results seems pretty straightforward: </w:t>
      </w:r>
      <w:proofErr w:type="gramStart"/>
      <w:r>
        <w:t>i.e.</w:t>
      </w:r>
      <w:proofErr w:type="gramEnd"/>
      <w:r>
        <w:t xml:space="preserve"> whether the device can estimate the DOA in a realistic use environment, where both the direct acoustic path and reflections are present. Also, keep in mind some acoustic tests call out for realistic environments (see, </w:t>
      </w:r>
      <w:proofErr w:type="gramStart"/>
      <w:r>
        <w:t>e.g.</w:t>
      </w:r>
      <w:proofErr w:type="gramEnd"/>
      <w:r>
        <w:t xml:space="preserve"> P.340). But ok to keep the anechoic measurement, provided we specify this limitation in the heading. New heading proposed.</w:t>
      </w:r>
    </w:p>
  </w:comment>
  <w:comment w:id="122" w:author="Arvi Lintervo (Nokia)" w:date="2023-05-16T12:16:00Z" w:initials="AL(">
    <w:p w14:paraId="61D51258" w14:textId="77777777" w:rsidR="00EE470D" w:rsidRDefault="00EE470D" w:rsidP="00EE470D">
      <w:pPr>
        <w:pStyle w:val="CommentText"/>
      </w:pPr>
      <w:r>
        <w:rPr>
          <w:rStyle w:val="CommentReference"/>
        </w:rPr>
        <w:annotationRef/>
      </w:r>
      <w:r>
        <w:t>Azimuth and elevation symbols were mixed w.r.t TS 26.260. Fixed these.</w:t>
      </w:r>
    </w:p>
  </w:comment>
  <w:comment w:id="129" w:author="Arvi Lintervo (Nokia)" w:date="2023-05-16T12:16:00Z" w:initials="AL(">
    <w:p w14:paraId="462DA0EC" w14:textId="77777777" w:rsidR="00EE470D" w:rsidRDefault="00EE470D" w:rsidP="00EE470D">
      <w:pPr>
        <w:pStyle w:val="CommentText"/>
      </w:pPr>
      <w:r>
        <w:rPr>
          <w:rStyle w:val="CommentReference"/>
        </w:rPr>
        <w:annotationRef/>
      </w:r>
      <w:r>
        <w:t>Azimuth and elevation symbols were mixed w.r.t TS 26.260. Fixed these.</w:t>
      </w:r>
    </w:p>
  </w:comment>
  <w:comment w:id="287" w:author="Reimes, Jan" w:date="2023-05-12T17:48:00Z" w:initials="JR">
    <w:p w14:paraId="5F83473D" w14:textId="77777777" w:rsidR="00EE470D" w:rsidRDefault="00EE470D" w:rsidP="00EE470D">
      <w:pPr>
        <w:pStyle w:val="CommentText"/>
      </w:pPr>
      <w:r>
        <w:rPr>
          <w:rStyle w:val="CommentReference"/>
        </w:rPr>
        <w:annotationRef/>
      </w:r>
      <w:r w:rsidRPr="00D50166">
        <w:rPr>
          <w:lang w:val="en-US"/>
        </w:rPr>
        <w:t>Opening bracket was missing</w:t>
      </w:r>
    </w:p>
  </w:comment>
  <w:comment w:id="302" w:author="Andre Schevciw" w:date="2023-02-22T06:41:00Z" w:initials="AS">
    <w:p w14:paraId="4A50D044" w14:textId="77777777" w:rsidR="00EE470D" w:rsidRDefault="00EE470D" w:rsidP="00EE470D">
      <w:pPr>
        <w:pStyle w:val="CommentText"/>
      </w:pPr>
      <w:r>
        <w:rPr>
          <w:rStyle w:val="CommentReference"/>
        </w:rPr>
        <w:annotationRef/>
      </w:r>
      <w:r>
        <w:t>Harmonize text with terminology already used in 26.260 and other 3GPP specs. (</w:t>
      </w:r>
      <w:proofErr w:type="gramStart"/>
      <w:r>
        <w:t>sending</w:t>
      </w:r>
      <w:proofErr w:type="gramEnd"/>
      <w:r>
        <w:t xml:space="preserve"> direction, etc.). Clarify these are acoustic sources. Test suitable for two simultaneous sources. In respect to test lab time and resources for setup, we should target to have one test method / setup encompassing the different capture modes supported by the device</w:t>
      </w:r>
    </w:p>
  </w:comment>
  <w:comment w:id="303" w:author="Dolby Author" w:date="2023-05-07T16:36:00Z" w:initials="DA">
    <w:p w14:paraId="1952AA21" w14:textId="77777777" w:rsidR="00EE470D" w:rsidRDefault="00EE470D" w:rsidP="00EE470D">
      <w:r>
        <w:rPr>
          <w:rStyle w:val="CommentReference"/>
        </w:rPr>
        <w:annotationRef/>
      </w:r>
      <w:r>
        <w:rPr>
          <w:color w:val="000000"/>
          <w:sz w:val="20"/>
          <w:lang w:eastAsia="x-none"/>
        </w:rPr>
        <w:t>Harmonization of text: in the heading, some harmonisation was made, like “sending”. If further changes are requested, it would be good to receive concrete suggestions.</w:t>
      </w:r>
    </w:p>
  </w:comment>
  <w:comment w:id="304" w:author="Andre Schevciw" w:date="2023-05-15T16:24:00Z" w:initials="AS">
    <w:p w14:paraId="13557D45" w14:textId="77777777" w:rsidR="00EE470D" w:rsidRDefault="00EE470D" w:rsidP="00EE470D">
      <w:pPr>
        <w:pStyle w:val="CommentText"/>
      </w:pPr>
      <w:r>
        <w:rPr>
          <w:rStyle w:val="CommentReference"/>
        </w:rPr>
        <w:annotationRef/>
      </w:r>
      <w:r>
        <w:t>Looking ok so far</w:t>
      </w:r>
    </w:p>
  </w:comment>
  <w:comment w:id="316" w:author="Andre Schevciw" w:date="2023-02-22T06:50:00Z" w:initials="AS">
    <w:p w14:paraId="51B38C45" w14:textId="77777777" w:rsidR="00EE470D" w:rsidRDefault="00EE470D" w:rsidP="00EE470D">
      <w:pPr>
        <w:pStyle w:val="CommentText"/>
      </w:pPr>
      <w:r>
        <w:rPr>
          <w:rStyle w:val="CommentReference"/>
        </w:rPr>
        <w:annotationRef/>
      </w:r>
      <w:r>
        <w:t>This currently does not read much like a definition. Include a reference decoder and possibly a renderer so that we could harmonize the methods and express everything in a single metric (</w:t>
      </w:r>
      <w:proofErr w:type="gramStart"/>
      <w:r>
        <w:t>E.g.</w:t>
      </w:r>
      <w:proofErr w:type="gramEnd"/>
      <w:r>
        <w:t xml:space="preserve"> ITD/ILD)</w:t>
      </w:r>
    </w:p>
  </w:comment>
  <w:comment w:id="317" w:author="Dolby Author" w:date="2023-05-07T16:56:00Z" w:initials="DA">
    <w:p w14:paraId="7019027D" w14:textId="77777777" w:rsidR="00EE470D" w:rsidRDefault="00EE470D" w:rsidP="00EE470D">
      <w:r>
        <w:rPr>
          <w:rStyle w:val="CommentReference"/>
        </w:rPr>
        <w:annotationRef/>
      </w:r>
      <w:r>
        <w:rPr>
          <w:sz w:val="20"/>
          <w:lang w:eastAsia="x-none"/>
        </w:rPr>
        <w:t xml:space="preserve">Definition could be very strictly interpreted. We suggest “Introduction”. We also suggest some rephrasing. We agree that the test should include a reference decoder, which is </w:t>
      </w:r>
      <w:proofErr w:type="spellStart"/>
      <w:r>
        <w:rPr>
          <w:sz w:val="20"/>
          <w:lang w:eastAsia="x-none"/>
        </w:rPr>
        <w:t>inline</w:t>
      </w:r>
      <w:proofErr w:type="spellEnd"/>
      <w:r>
        <w:rPr>
          <w:sz w:val="20"/>
          <w:lang w:eastAsia="x-none"/>
        </w:rPr>
        <w:t xml:space="preserve"> with the current text.</w:t>
      </w:r>
    </w:p>
  </w:comment>
  <w:comment w:id="318" w:author="Reimes, Jan" w:date="2023-05-12T13:48:00Z" w:initials="JR">
    <w:p w14:paraId="0A8163EF" w14:textId="77777777" w:rsidR="00EE470D" w:rsidRDefault="00EE470D" w:rsidP="00EE470D">
      <w:pPr>
        <w:pStyle w:val="CommentText"/>
      </w:pPr>
      <w:r>
        <w:rPr>
          <w:rStyle w:val="CommentReference"/>
        </w:rPr>
        <w:annotationRef/>
      </w:r>
      <w:r w:rsidRPr="00D50166">
        <w:rPr>
          <w:lang w:val="en-US"/>
        </w:rPr>
        <w:t xml:space="preserve">Agreed that it should rather be "introduction" (or "overview"?). </w:t>
      </w:r>
    </w:p>
    <w:p w14:paraId="20E3784E" w14:textId="77777777" w:rsidR="00EE470D" w:rsidRDefault="00EE470D" w:rsidP="00EE470D">
      <w:pPr>
        <w:pStyle w:val="CommentText"/>
      </w:pPr>
      <w:r w:rsidRPr="00D50166">
        <w:rPr>
          <w:lang w:val="en-US"/>
        </w:rPr>
        <w:br/>
        <w:t>"definition" sounds like something which should be in clause 3.1, at the beginning of the whole document...</w:t>
      </w:r>
    </w:p>
  </w:comment>
  <w:comment w:id="319" w:author="Andre Schevciw" w:date="2023-05-15T16:40:00Z" w:initials="AS">
    <w:p w14:paraId="518B0FD1" w14:textId="77777777" w:rsidR="00EE470D" w:rsidRDefault="00EE470D" w:rsidP="00EE470D">
      <w:pPr>
        <w:pStyle w:val="CommentText"/>
      </w:pPr>
      <w:r>
        <w:rPr>
          <w:rStyle w:val="CommentReference"/>
        </w:rPr>
        <w:annotationRef/>
      </w:r>
      <w:r>
        <w:t>How exactly we call the heading is less of an issue (recently, in ETSI TS 103 640, we used "definitions" for the new tests). But it is important for us to have strict definitions. If a clause is open to flexible interpretations, it can lead to problems when doing conformance testing. With many tests in the past, there was already a definition in place (</w:t>
      </w:r>
      <w:proofErr w:type="gramStart"/>
      <w:r>
        <w:t>e.g.</w:t>
      </w:r>
      <w:proofErr w:type="gramEnd"/>
      <w:r>
        <w:t xml:space="preserve"> from ITU-T) but some of those tests seem novel and warranting some extra care with this part.</w:t>
      </w:r>
    </w:p>
  </w:comment>
  <w:comment w:id="320" w:author="Dolby Author" w:date="2023-05-16T09:08:00Z" w:initials="DA">
    <w:p w14:paraId="5EEAA9B4" w14:textId="77777777" w:rsidR="00EE470D" w:rsidRDefault="00EE470D" w:rsidP="00EE470D">
      <w:r>
        <w:rPr>
          <w:rStyle w:val="CommentReference"/>
        </w:rPr>
        <w:annotationRef/>
      </w:r>
      <w:r>
        <w:rPr>
          <w:sz w:val="20"/>
          <w:lang w:eastAsia="x-none"/>
        </w:rPr>
        <w:t>Text suggestions are invited</w:t>
      </w:r>
    </w:p>
  </w:comment>
  <w:comment w:id="321" w:author="Andre Schevciw" w:date="2023-05-16T09:53:00Z" w:initials="AS">
    <w:p w14:paraId="6B7D43FE" w14:textId="77777777" w:rsidR="00EE470D" w:rsidRDefault="00EE470D" w:rsidP="00EE470D">
      <w:pPr>
        <w:pStyle w:val="CommentText"/>
      </w:pPr>
      <w:r>
        <w:rPr>
          <w:rStyle w:val="CommentReference"/>
        </w:rPr>
        <w:annotationRef/>
      </w:r>
      <w:r>
        <w:t>Text suggestion would be to keep a "definition" (consistent with the other clauses) and align it with the measurement table. "Accuracy of the UE capture polar patterns" could be replaced with some more specific description (difference in components, etc.). TBD upon completion of test requirements</w:t>
      </w:r>
    </w:p>
  </w:comment>
  <w:comment w:id="352" w:author="Reimes, Jan" w:date="2023-05-12T14:01:00Z" w:initials="JR">
    <w:p w14:paraId="3FA64CCD" w14:textId="77777777" w:rsidR="00EE470D" w:rsidRDefault="00EE470D" w:rsidP="00EE470D">
      <w:pPr>
        <w:pStyle w:val="CommentText"/>
      </w:pPr>
      <w:r>
        <w:rPr>
          <w:rStyle w:val="CommentReference"/>
        </w:rPr>
        <w:annotationRef/>
      </w:r>
      <w:r w:rsidRPr="00D50166">
        <w:rPr>
          <w:lang w:val="en-US"/>
        </w:rPr>
        <w:t xml:space="preserve">This "style" of describing test methods/conditions in this super-redundant way is a nightmare to me and for implementors of such tests. </w:t>
      </w:r>
    </w:p>
    <w:p w14:paraId="69DD331B" w14:textId="77777777" w:rsidR="00EE470D" w:rsidRDefault="00EE470D" w:rsidP="00EE470D">
      <w:pPr>
        <w:pStyle w:val="CommentText"/>
      </w:pPr>
    </w:p>
    <w:p w14:paraId="65FE7C75" w14:textId="77777777" w:rsidR="00EE470D" w:rsidRDefault="00EE470D" w:rsidP="00EE470D">
      <w:pPr>
        <w:pStyle w:val="CommentText"/>
      </w:pPr>
      <w:r w:rsidRPr="00D50166">
        <w:rPr>
          <w:lang w:val="en-US"/>
        </w:rPr>
        <w:t xml:space="preserve">The identical text is </w:t>
      </w:r>
      <w:proofErr w:type="gramStart"/>
      <w:r w:rsidRPr="00D50166">
        <w:rPr>
          <w:lang w:val="en-US"/>
        </w:rPr>
        <w:t>actually copied</w:t>
      </w:r>
      <w:proofErr w:type="gramEnd"/>
      <w:r w:rsidRPr="00D50166">
        <w:rPr>
          <w:lang w:val="en-US"/>
        </w:rPr>
        <w:t xml:space="preserve"> and pasted over and over again into each sub-clause. As already indicated in a note, we should make a more general clause somewhere in the beginning of the document and define certain requirements on test conditions (based on existing and proposed test methods). Then we just need some one-liner references in each sub-clause.</w:t>
      </w:r>
    </w:p>
    <w:p w14:paraId="6EF972B0" w14:textId="77777777" w:rsidR="00EE470D" w:rsidRDefault="00EE470D" w:rsidP="00EE470D">
      <w:pPr>
        <w:pStyle w:val="CommentText"/>
      </w:pPr>
    </w:p>
    <w:p w14:paraId="72B1B023" w14:textId="77777777" w:rsidR="00EE470D" w:rsidRDefault="00EE470D" w:rsidP="00EE470D">
      <w:pPr>
        <w:pStyle w:val="CommentText"/>
      </w:pPr>
      <w:r w:rsidRPr="00D50166">
        <w:rPr>
          <w:lang w:val="en-US"/>
        </w:rPr>
        <w:t>If this is in general agreeable, I would also volunteer to propose a modification of the existing TS 26.260? (</w:t>
      </w:r>
      <w:proofErr w:type="gramStart"/>
      <w:r w:rsidRPr="00D50166">
        <w:rPr>
          <w:lang w:val="en-US"/>
        </w:rPr>
        <w:t>this</w:t>
      </w:r>
      <w:proofErr w:type="gramEnd"/>
      <w:r w:rsidRPr="00D50166">
        <w:rPr>
          <w:lang w:val="en-US"/>
        </w:rPr>
        <w:t xml:space="preserve"> is actually a bit challenging, as everything was pressed into clause 4...)</w:t>
      </w:r>
    </w:p>
  </w:comment>
  <w:comment w:id="353" w:author="Arvi Lintervo (Nokia)" w:date="2023-05-15T09:40:00Z" w:initials="AL(">
    <w:p w14:paraId="25BF25A1" w14:textId="77777777" w:rsidR="00EE470D" w:rsidRDefault="00EE470D" w:rsidP="00EE470D">
      <w:pPr>
        <w:pStyle w:val="CommentText"/>
      </w:pPr>
      <w:r>
        <w:rPr>
          <w:rStyle w:val="CommentReference"/>
        </w:rPr>
        <w:annotationRef/>
      </w:r>
      <w:r>
        <w:t>This is very agreeable.</w:t>
      </w:r>
    </w:p>
    <w:p w14:paraId="31134F28" w14:textId="77777777" w:rsidR="00EE470D" w:rsidRDefault="00EE470D" w:rsidP="00EE470D">
      <w:pPr>
        <w:pStyle w:val="CommentText"/>
      </w:pPr>
    </w:p>
    <w:p w14:paraId="4CD077D0" w14:textId="77777777" w:rsidR="00EE470D" w:rsidRDefault="00EE470D" w:rsidP="00EE470D">
      <w:pPr>
        <w:pStyle w:val="CommentText"/>
      </w:pPr>
      <w:r>
        <w:t xml:space="preserve">Currently it seems that in TS 26.260 the test conditions are also described in very mixed ways, e.g., in 4.1.1 general test conditions are defined in the Introduction section, while in 4.1.2 similar definition is under the Test conditions section. </w:t>
      </w:r>
    </w:p>
    <w:p w14:paraId="74914EEF" w14:textId="77777777" w:rsidR="00EE470D" w:rsidRDefault="00EE470D" w:rsidP="00EE470D">
      <w:pPr>
        <w:pStyle w:val="CommentText"/>
      </w:pPr>
    </w:p>
    <w:p w14:paraId="058E2801" w14:textId="77777777" w:rsidR="00EE470D" w:rsidRDefault="00EE470D" w:rsidP="00EE470D">
      <w:pPr>
        <w:pStyle w:val="CommentText"/>
      </w:pPr>
      <w:r>
        <w:t xml:space="preserve">I guess we could have reference in TS 26.260 test conditions also in this </w:t>
      </w:r>
      <w:proofErr w:type="gramStart"/>
      <w:r>
        <w:t>document, if</w:t>
      </w:r>
      <w:proofErr w:type="gramEnd"/>
      <w:r>
        <w:t xml:space="preserve"> they would be more accessible.</w:t>
      </w:r>
    </w:p>
    <w:p w14:paraId="39A16789" w14:textId="77777777" w:rsidR="00EE470D" w:rsidRDefault="00EE470D" w:rsidP="00EE470D">
      <w:pPr>
        <w:pStyle w:val="CommentText"/>
      </w:pPr>
    </w:p>
    <w:p w14:paraId="000DBCF4" w14:textId="77777777" w:rsidR="00EE470D" w:rsidRPr="0069169B" w:rsidRDefault="00EE470D" w:rsidP="00EE470D">
      <w:pPr>
        <w:pStyle w:val="CommentText"/>
      </w:pPr>
      <w:r>
        <w:t>As a minimum we should have such general section at least in this document.</w:t>
      </w:r>
    </w:p>
  </w:comment>
  <w:comment w:id="354" w:author="Dolby Author" w:date="2023-05-15T17:19:00Z" w:initials="DA">
    <w:p w14:paraId="2A168960" w14:textId="77777777" w:rsidR="00EE470D" w:rsidRDefault="00EE470D" w:rsidP="00EE470D">
      <w:r>
        <w:rPr>
          <w:rStyle w:val="CommentReference"/>
        </w:rPr>
        <w:annotationRef/>
      </w:r>
      <w:r>
        <w:rPr>
          <w:sz w:val="20"/>
          <w:lang w:eastAsia="x-none"/>
        </w:rPr>
        <w:t>Agree, good with a general setup and conditions chapters, that’s the heritage from 26.132. See inserted placeholder clauses 2 and 3 in this doc.</w:t>
      </w:r>
    </w:p>
  </w:comment>
  <w:comment w:id="355" w:author="Andre Schevciw" w:date="2023-05-15T16:43:00Z" w:initials="AS">
    <w:p w14:paraId="3DA0EC36" w14:textId="77777777" w:rsidR="00EE470D" w:rsidRDefault="00EE470D" w:rsidP="00EE470D">
      <w:pPr>
        <w:pStyle w:val="CommentText"/>
      </w:pPr>
      <w:r>
        <w:rPr>
          <w:rStyle w:val="CommentReference"/>
        </w:rPr>
        <w:annotationRef/>
      </w:r>
      <w:r>
        <w:t>Agreed on having a general setup clause.</w:t>
      </w:r>
    </w:p>
  </w:comment>
  <w:comment w:id="357" w:author="Andre Schevciw" w:date="2023-02-22T06:51:00Z" w:initials="AS">
    <w:p w14:paraId="6192ADE7" w14:textId="77777777" w:rsidR="00EE470D" w:rsidRDefault="00EE470D" w:rsidP="00EE470D">
      <w:pPr>
        <w:pStyle w:val="CommentText"/>
      </w:pPr>
      <w:r>
        <w:rPr>
          <w:rStyle w:val="CommentReference"/>
        </w:rPr>
        <w:annotationRef/>
      </w:r>
      <w:r>
        <w:t>Keep 200Hz (meaningful speech energy in that region) and consistency with existing setup/specs</w:t>
      </w:r>
    </w:p>
  </w:comment>
  <w:comment w:id="358" w:author="Dolby Author" w:date="2023-05-07T16:57:00Z" w:initials="DA">
    <w:p w14:paraId="53267266" w14:textId="77777777" w:rsidR="00EE470D" w:rsidRDefault="00EE470D" w:rsidP="00EE470D">
      <w:r>
        <w:rPr>
          <w:rStyle w:val="CommentReference"/>
        </w:rPr>
        <w:annotationRef/>
      </w:r>
      <w:r>
        <w:rPr>
          <w:color w:val="000000"/>
          <w:sz w:val="20"/>
          <w:lang w:eastAsia="x-none"/>
        </w:rPr>
        <w:t>OK for Dolby with 200Hz</w:t>
      </w:r>
    </w:p>
  </w:comment>
  <w:comment w:id="359" w:author="Arvi Lintervo (Nokia)" w:date="2023-05-09T13:47:00Z" w:initials="AL(">
    <w:p w14:paraId="04FF9A16" w14:textId="77777777" w:rsidR="00EE470D" w:rsidRDefault="00EE470D" w:rsidP="00EE470D">
      <w:pPr>
        <w:pStyle w:val="CommentText"/>
      </w:pPr>
      <w:r>
        <w:rPr>
          <w:rStyle w:val="CommentReference"/>
        </w:rPr>
        <w:annotationRef/>
      </w:r>
      <w:r>
        <w:t xml:space="preserve">Nokia is mostly ok with 200Hz. However, just to note that we are providing a proposal regarding the lowest frequency of the test signal at the upcoming meeting. It will comply with the 200Hz, but will be a slightly higher, so in that sense its </w:t>
      </w:r>
      <w:proofErr w:type="gramStart"/>
      <w:r>
        <w:t>ok..</w:t>
      </w:r>
      <w:proofErr w:type="gramEnd"/>
    </w:p>
  </w:comment>
  <w:comment w:id="360" w:author="Reimes, Jan" w:date="2023-05-12T14:18:00Z" w:initials="JR">
    <w:p w14:paraId="5CC6E81A" w14:textId="77777777" w:rsidR="00EE470D" w:rsidRDefault="00EE470D" w:rsidP="00EE470D">
      <w:pPr>
        <w:pStyle w:val="CommentText"/>
      </w:pPr>
      <w:r>
        <w:rPr>
          <w:rStyle w:val="CommentReference"/>
        </w:rPr>
        <w:annotationRef/>
      </w:r>
      <w:r w:rsidRPr="00D50166">
        <w:rPr>
          <w:lang w:val="en-US"/>
        </w:rPr>
        <w:t>We would also be fine with 200 Hz, mostly due to the consistency aspect and to avoid "redundant style".</w:t>
      </w:r>
    </w:p>
    <w:p w14:paraId="55C30A6E" w14:textId="77777777" w:rsidR="00EE470D" w:rsidRDefault="00EE470D" w:rsidP="00EE470D">
      <w:pPr>
        <w:pStyle w:val="CommentText"/>
      </w:pPr>
    </w:p>
    <w:p w14:paraId="367407C3" w14:textId="77777777" w:rsidR="00EE470D" w:rsidRDefault="00EE470D" w:rsidP="00EE470D">
      <w:pPr>
        <w:pStyle w:val="CommentText"/>
      </w:pPr>
      <w:r w:rsidRPr="00D50166">
        <w:rPr>
          <w:lang w:val="en-US"/>
        </w:rPr>
        <w:t>With 275 Hz, the compatibility with 26.131/132 would allow existing test labs to use their "mobile phone test room" - but all tests here consider much longer acoustic paths …</w:t>
      </w:r>
    </w:p>
    <w:p w14:paraId="1C5A899A" w14:textId="77777777" w:rsidR="00EE470D" w:rsidRDefault="00EE470D" w:rsidP="00EE470D">
      <w:pPr>
        <w:pStyle w:val="CommentText"/>
      </w:pPr>
    </w:p>
    <w:p w14:paraId="585D908A" w14:textId="77777777" w:rsidR="00EE470D" w:rsidRDefault="00EE470D" w:rsidP="00EE470D">
      <w:pPr>
        <w:pStyle w:val="CommentText"/>
      </w:pPr>
      <w:r w:rsidRPr="00D50166">
        <w:rPr>
          <w:lang w:val="en-US"/>
        </w:rPr>
        <w:t>However, for telecommunication scenarios, requirements on test conditions might be slightly relaxed - if we still intend to handle this, such definitions should also be made in a general test condition clause.</w:t>
      </w:r>
    </w:p>
  </w:comment>
  <w:comment w:id="361" w:author="Dolby Author" w:date="2023-05-15T17:25:00Z" w:initials="DA">
    <w:p w14:paraId="187EF5CC" w14:textId="77777777" w:rsidR="00EE470D" w:rsidRDefault="00EE470D" w:rsidP="00EE470D">
      <w:r>
        <w:rPr>
          <w:rStyle w:val="CommentReference"/>
        </w:rPr>
        <w:annotationRef/>
      </w:r>
      <w:r>
        <w:rPr>
          <w:color w:val="000000"/>
          <w:sz w:val="20"/>
          <w:lang w:eastAsia="x-none"/>
        </w:rPr>
        <w:t xml:space="preserve">Good if we can align on 200Hz. We may note that it’s </w:t>
      </w:r>
      <w:proofErr w:type="gramStart"/>
      <w:r>
        <w:rPr>
          <w:color w:val="000000"/>
          <w:sz w:val="20"/>
          <w:lang w:eastAsia="x-none"/>
        </w:rPr>
        <w:t>really important</w:t>
      </w:r>
      <w:proofErr w:type="gramEnd"/>
      <w:r>
        <w:rPr>
          <w:color w:val="000000"/>
          <w:sz w:val="20"/>
          <w:lang w:eastAsia="x-none"/>
        </w:rPr>
        <w:t xml:space="preserve"> to have anechoic conditions for these tests where different signals are played from different physical locations, and we measure the separation.</w:t>
      </w:r>
    </w:p>
  </w:comment>
  <w:comment w:id="362" w:author="Andre Schevciw" w:date="2023-05-15T16:46:00Z" w:initials="AS">
    <w:p w14:paraId="59A849A8" w14:textId="77777777" w:rsidR="00EE470D" w:rsidRDefault="00EE470D" w:rsidP="00EE470D">
      <w:pPr>
        <w:pStyle w:val="CommentText"/>
      </w:pPr>
      <w:r>
        <w:rPr>
          <w:rStyle w:val="CommentReference"/>
        </w:rPr>
        <w:annotationRef/>
      </w:r>
      <w:r>
        <w:t>Ok with 200Hz but some discussion is needed in the topic of anechoic conditions. Shouldn't the UE be capable of separating sources also in (reasonably) reverberant environments?</w:t>
      </w:r>
    </w:p>
  </w:comment>
  <w:comment w:id="363" w:author="Dolby Author" w:date="2023-05-16T09:19:00Z" w:initials="DA">
    <w:p w14:paraId="281E94DD" w14:textId="77777777" w:rsidR="00EE470D" w:rsidRDefault="00EE470D" w:rsidP="00EE470D">
      <w:r>
        <w:rPr>
          <w:rStyle w:val="CommentReference"/>
        </w:rPr>
        <w:annotationRef/>
      </w:r>
      <w:r>
        <w:rPr>
          <w:sz w:val="20"/>
          <w:lang w:eastAsia="x-none"/>
        </w:rPr>
        <w:t xml:space="preserve">This test is essentially checking (sub-sampled) polar diagrams of the FOA components (when there are two simultaneous sources), </w:t>
      </w:r>
      <w:proofErr w:type="gramStart"/>
      <w:r>
        <w:rPr>
          <w:sz w:val="20"/>
          <w:lang w:eastAsia="x-none"/>
        </w:rPr>
        <w:t>as a way to</w:t>
      </w:r>
      <w:proofErr w:type="gramEnd"/>
      <w:r>
        <w:rPr>
          <w:sz w:val="20"/>
          <w:lang w:eastAsia="x-none"/>
        </w:rPr>
        <w:t xml:space="preserve"> assess if the basics are in order.</w:t>
      </w:r>
      <w:r>
        <w:rPr>
          <w:sz w:val="20"/>
          <w:lang w:eastAsia="x-none"/>
        </w:rPr>
        <w:cr/>
      </w:r>
      <w:r>
        <w:rPr>
          <w:sz w:val="20"/>
          <w:lang w:eastAsia="x-none"/>
        </w:rPr>
        <w:cr/>
        <w:t>For an ideal FOA capture, any reflection in the room should be included as part of the scene. It should not be suppressed but turn up as a distorted polar diagram.</w:t>
      </w:r>
      <w:r>
        <w:rPr>
          <w:sz w:val="20"/>
          <w:lang w:eastAsia="x-none"/>
        </w:rPr>
        <w:cr/>
      </w:r>
      <w:r>
        <w:rPr>
          <w:sz w:val="20"/>
          <w:lang w:eastAsia="x-none"/>
        </w:rPr>
        <w:cr/>
        <w:t>If the UE has other processing that rejects the reflections, and if SA4 is interested in characterising that, it could be done in another test. With a clearly defined purpose and scope in order not to confuse.</w:t>
      </w:r>
    </w:p>
    <w:p w14:paraId="3841AC2A" w14:textId="77777777" w:rsidR="00EE470D" w:rsidRDefault="00EE470D" w:rsidP="00EE470D"/>
    <w:p w14:paraId="4A76A4D8" w14:textId="77777777" w:rsidR="00EE470D" w:rsidRDefault="00EE470D" w:rsidP="00EE470D">
      <w:r>
        <w:rPr>
          <w:sz w:val="20"/>
          <w:lang w:eastAsia="x-none"/>
        </w:rPr>
        <w:t>Or one could add some text to the present test that informs that additional testing could be carried out for characterisation purposes in other acoustical environments, like discussed in a previous comment.</w:t>
      </w:r>
    </w:p>
  </w:comment>
  <w:comment w:id="364" w:author="Andre Schevciw" w:date="2023-05-16T09:55:00Z" w:initials="AS">
    <w:p w14:paraId="449EC74A" w14:textId="77777777" w:rsidR="00EE470D" w:rsidRDefault="00EE470D" w:rsidP="00EE470D">
      <w:pPr>
        <w:pStyle w:val="CommentText"/>
      </w:pPr>
      <w:r>
        <w:rPr>
          <w:rStyle w:val="CommentReference"/>
        </w:rPr>
        <w:annotationRef/>
      </w:r>
      <w:r>
        <w:t>Ok, added the condition of assessment in the heading</w:t>
      </w:r>
    </w:p>
  </w:comment>
  <w:comment w:id="375" w:author="Dolby Author" w:date="2023-05-07T17:01:00Z" w:initials="DA">
    <w:p w14:paraId="1A502D0A" w14:textId="77777777" w:rsidR="00EE470D" w:rsidRDefault="00EE470D" w:rsidP="00EE470D">
      <w:r>
        <w:rPr>
          <w:rStyle w:val="CommentReference"/>
        </w:rPr>
        <w:annotationRef/>
      </w:r>
      <w:r>
        <w:rPr>
          <w:sz w:val="20"/>
          <w:lang w:eastAsia="x-none"/>
        </w:rPr>
        <w:t>Yes, we can probably reuse existing suitable speaker positions and augment as needed. But a 26.260 mentions many different loudspeaker configurations. Which one is realistic according to QCOM (Annex A, B, which N?)? If the example in Annex B.2 is realistic, it should be doable to adapt the measurement for this setup.</w:t>
      </w:r>
      <w:r>
        <w:rPr>
          <w:sz w:val="20"/>
          <w:lang w:eastAsia="x-none"/>
        </w:rPr>
        <w:cr/>
      </w:r>
      <w:r>
        <w:rPr>
          <w:sz w:val="20"/>
          <w:lang w:eastAsia="x-none"/>
        </w:rPr>
        <w:cr/>
        <w:t>We do not agree with the “field of view” argument. Scene-based audio is about the entire scene, not only what is in visual view at a given time. And what is in visual view, could even be a matter of head pose of the B-party.</w:t>
      </w:r>
    </w:p>
  </w:comment>
  <w:comment w:id="376" w:author="Reimes, Jan" w:date="2023-05-12T14:39:00Z" w:initials="JR">
    <w:p w14:paraId="10DC933B" w14:textId="77777777" w:rsidR="00EE470D" w:rsidRDefault="00EE470D" w:rsidP="00EE470D">
      <w:pPr>
        <w:pStyle w:val="CommentText"/>
      </w:pPr>
      <w:r>
        <w:rPr>
          <w:rStyle w:val="CommentReference"/>
        </w:rPr>
        <w:annotationRef/>
      </w:r>
      <w:r w:rsidRPr="00D50166">
        <w:rPr>
          <w:lang w:val="en-US"/>
        </w:rPr>
        <w:t xml:space="preserve">I would be in </w:t>
      </w:r>
      <w:proofErr w:type="spellStart"/>
      <w:r w:rsidRPr="00D50166">
        <w:rPr>
          <w:lang w:val="en-US"/>
        </w:rPr>
        <w:t>favour</w:t>
      </w:r>
      <w:proofErr w:type="spellEnd"/>
      <w:r w:rsidRPr="00D50166">
        <w:rPr>
          <w:lang w:val="en-US"/>
        </w:rPr>
        <w:t xml:space="preserve"> of keeping the 90°-positions, as this aligns with FOA-definitions, i.e., if a sound sources from each "strict" X/Y/Z-axis do not provide sufficient selectivity, it's unlikely to have a good performance.</w:t>
      </w:r>
    </w:p>
    <w:p w14:paraId="7908F38E" w14:textId="77777777" w:rsidR="00EE470D" w:rsidRDefault="00EE470D" w:rsidP="00EE470D">
      <w:pPr>
        <w:pStyle w:val="CommentText"/>
      </w:pPr>
    </w:p>
    <w:p w14:paraId="67748678" w14:textId="77777777" w:rsidR="00EE470D" w:rsidRDefault="00EE470D" w:rsidP="00EE470D">
      <w:pPr>
        <w:pStyle w:val="CommentText"/>
      </w:pPr>
      <w:r w:rsidRPr="00D50166">
        <w:rPr>
          <w:lang w:val="en-US"/>
        </w:rPr>
        <w:t xml:space="preserve">+/- 90° elevation might be indeed less relevant, but this could be addressed in slightly relaxed requirements in the level metrics? </w:t>
      </w:r>
    </w:p>
    <w:p w14:paraId="7C579B68" w14:textId="77777777" w:rsidR="00EE470D" w:rsidRDefault="00EE470D" w:rsidP="00EE470D">
      <w:pPr>
        <w:pStyle w:val="CommentText"/>
      </w:pPr>
    </w:p>
    <w:p w14:paraId="47F1E19D" w14:textId="77777777" w:rsidR="00EE470D" w:rsidRDefault="00EE470D" w:rsidP="00EE470D">
      <w:pPr>
        <w:pStyle w:val="CommentText"/>
      </w:pPr>
      <w:r w:rsidRPr="00D50166">
        <w:rPr>
          <w:lang w:val="en-US"/>
        </w:rPr>
        <w:t>For testing further "natural/typical" directions, I'm also not sure if/how the AM-FM analysis still works?</w:t>
      </w:r>
    </w:p>
  </w:comment>
  <w:comment w:id="377" w:author="Arvi Lintervo (Nokia)" w:date="2023-05-15T10:35:00Z" w:initials="AL(">
    <w:p w14:paraId="25690F31" w14:textId="77777777" w:rsidR="00EE470D" w:rsidRDefault="00EE470D" w:rsidP="00EE470D">
      <w:pPr>
        <w:pStyle w:val="CommentText"/>
      </w:pPr>
      <w:r>
        <w:rPr>
          <w:rStyle w:val="CommentReference"/>
        </w:rPr>
        <w:annotationRef/>
      </w:r>
      <w:r>
        <w:t xml:space="preserve">Agree with keeping the hard 90 degrees angles, as they come directly from the definition of FOA components. </w:t>
      </w:r>
    </w:p>
  </w:comment>
  <w:comment w:id="378" w:author="Dolby Author" w:date="2023-05-15T17:43:00Z" w:initials="DA">
    <w:p w14:paraId="4A788565" w14:textId="77777777" w:rsidR="00EE470D" w:rsidRDefault="00EE470D" w:rsidP="00EE470D">
      <w:r>
        <w:rPr>
          <w:rStyle w:val="CommentReference"/>
        </w:rPr>
        <w:annotationRef/>
      </w:r>
      <w:r>
        <w:rPr>
          <w:sz w:val="20"/>
          <w:lang w:eastAsia="x-none"/>
        </w:rPr>
        <w:t>Noted. We can propose to keep 90 deg. If agreeable to the group, we could simply remove the QCOM comment.</w:t>
      </w:r>
    </w:p>
  </w:comment>
  <w:comment w:id="379" w:author="Andre Schevciw" w:date="2023-05-15T17:09:00Z" w:initials="AS">
    <w:p w14:paraId="0CA24F2F" w14:textId="77777777" w:rsidR="00EE470D" w:rsidRDefault="00EE470D" w:rsidP="00EE470D">
      <w:pPr>
        <w:pStyle w:val="CommentText"/>
      </w:pPr>
      <w:r>
        <w:rPr>
          <w:rStyle w:val="CommentReference"/>
        </w:rPr>
        <w:annotationRef/>
      </w:r>
      <w:r>
        <w:t xml:space="preserve">The test method with the </w:t>
      </w:r>
      <w:proofErr w:type="spellStart"/>
      <w:r>
        <w:t>periphonic</w:t>
      </w:r>
      <w:proofErr w:type="spellEnd"/>
      <w:r>
        <w:t xml:space="preserve"> array calls for Annex A (</w:t>
      </w:r>
      <w:proofErr w:type="spellStart"/>
      <w:r>
        <w:t>Fliege</w:t>
      </w:r>
      <w:proofErr w:type="spellEnd"/>
      <w:r>
        <w:t xml:space="preserve"> points). We have implemented N=4 and propose to keep that as it covers the IVAS target (up to N=3). The 25ch count still makes it possible to be augmented with these ideal angles and fit it within a 32ch capable setup. Annex B is for an arc and turntable so likely not suitable here. Some more discussion as to whether we should narrow the definition of this test then.</w:t>
      </w:r>
    </w:p>
  </w:comment>
  <w:comment w:id="380" w:author="Dolby Author" w:date="2023-05-16T09:24:00Z" w:initials="DA">
    <w:p w14:paraId="49C4693C" w14:textId="77777777" w:rsidR="00EE470D" w:rsidRDefault="00EE470D" w:rsidP="00EE470D">
      <w:r>
        <w:rPr>
          <w:rStyle w:val="CommentReference"/>
        </w:rPr>
        <w:annotationRef/>
      </w:r>
      <w:r>
        <w:rPr>
          <w:sz w:val="20"/>
          <w:lang w:eastAsia="x-none"/>
        </w:rPr>
        <w:t xml:space="preserve">There is too little time left before submission to the Berlin meeting </w:t>
      </w:r>
      <w:proofErr w:type="gramStart"/>
      <w:r>
        <w:rPr>
          <w:sz w:val="20"/>
          <w:lang w:eastAsia="x-none"/>
        </w:rPr>
        <w:t>in order to</w:t>
      </w:r>
      <w:proofErr w:type="gramEnd"/>
      <w:r>
        <w:rPr>
          <w:sz w:val="20"/>
          <w:lang w:eastAsia="x-none"/>
        </w:rPr>
        <w:t xml:space="preserve"> </w:t>
      </w:r>
      <w:proofErr w:type="spellStart"/>
      <w:r>
        <w:rPr>
          <w:sz w:val="20"/>
          <w:lang w:eastAsia="x-none"/>
        </w:rPr>
        <w:t>analyze</w:t>
      </w:r>
      <w:proofErr w:type="spellEnd"/>
      <w:r>
        <w:rPr>
          <w:sz w:val="20"/>
          <w:lang w:eastAsia="x-none"/>
        </w:rPr>
        <w:t xml:space="preserve"> this suggestion and come to a consensus within the sources of this doc. But thanks for the clarification of the wanted array.</w:t>
      </w:r>
    </w:p>
  </w:comment>
  <w:comment w:id="381" w:author="Andre Schevciw" w:date="2023-05-16T09:55:00Z" w:initials="AS">
    <w:p w14:paraId="0F05EE41" w14:textId="77777777" w:rsidR="00EE470D" w:rsidRDefault="00EE470D" w:rsidP="00EE470D">
      <w:pPr>
        <w:pStyle w:val="CommentText"/>
      </w:pPr>
      <w:r>
        <w:rPr>
          <w:rStyle w:val="CommentReference"/>
        </w:rPr>
        <w:annotationRef/>
      </w:r>
      <w:r>
        <w:t>Sure. Let's revisit this topic once other issues in this clause are resolved.</w:t>
      </w:r>
    </w:p>
  </w:comment>
  <w:comment w:id="405" w:author="Dolby Author" w:date="2023-05-07T20:16:00Z" w:initials="DA">
    <w:p w14:paraId="7191E3B7" w14:textId="77777777" w:rsidR="00EE470D" w:rsidRDefault="00EE470D" w:rsidP="00EE470D">
      <w:r>
        <w:rPr>
          <w:rStyle w:val="CommentReference"/>
        </w:rPr>
        <w:annotationRef/>
      </w:r>
      <w:r>
        <w:rPr>
          <w:sz w:val="20"/>
          <w:lang w:eastAsia="x-none"/>
        </w:rPr>
        <w:t xml:space="preserve">This test targets to measure the </w:t>
      </w:r>
      <w:proofErr w:type="spellStart"/>
      <w:r>
        <w:rPr>
          <w:sz w:val="20"/>
          <w:lang w:eastAsia="x-none"/>
        </w:rPr>
        <w:t>ambisonics</w:t>
      </w:r>
      <w:proofErr w:type="spellEnd"/>
      <w:r>
        <w:rPr>
          <w:sz w:val="20"/>
          <w:lang w:eastAsia="x-none"/>
        </w:rPr>
        <w:t xml:space="preserve"> components. In case it is desirable to also measure with the renderer included, another test case is described in clause 2.6.</w:t>
      </w:r>
      <w:r>
        <w:rPr>
          <w:sz w:val="20"/>
          <w:lang w:eastAsia="x-none"/>
        </w:rPr>
        <w:cr/>
      </w:r>
      <w:r>
        <w:rPr>
          <w:sz w:val="20"/>
          <w:lang w:eastAsia="x-none"/>
        </w:rPr>
        <w:cr/>
        <w:t xml:space="preserve">Later, when the receiving direction tests are defined, it could be motivated to measure a </w:t>
      </w:r>
      <w:proofErr w:type="spellStart"/>
      <w:r>
        <w:rPr>
          <w:sz w:val="20"/>
          <w:lang w:eastAsia="x-none"/>
        </w:rPr>
        <w:t>binauralized</w:t>
      </w:r>
      <w:proofErr w:type="spellEnd"/>
      <w:r>
        <w:rPr>
          <w:sz w:val="20"/>
          <w:lang w:eastAsia="x-none"/>
        </w:rPr>
        <w:t xml:space="preserve"> UE output with auditory model derived metrics, since a binaural rendering mode is likely to get implemented in many </w:t>
      </w:r>
      <w:proofErr w:type="gramStart"/>
      <w:r>
        <w:rPr>
          <w:sz w:val="20"/>
          <w:lang w:eastAsia="x-none"/>
        </w:rPr>
        <w:t>UE:s</w:t>
      </w:r>
      <w:proofErr w:type="gramEnd"/>
      <w:r>
        <w:rPr>
          <w:sz w:val="20"/>
          <w:lang w:eastAsia="x-none"/>
        </w:rPr>
        <w:t xml:space="preserve"> (while less likely for a high count of loudspeakers).</w:t>
      </w:r>
    </w:p>
  </w:comment>
  <w:comment w:id="406" w:author="Reimes, Jan" w:date="2023-05-12T16:35:00Z" w:initials="JR">
    <w:p w14:paraId="04D9D4DA" w14:textId="77777777" w:rsidR="00EE470D" w:rsidRDefault="00EE470D" w:rsidP="00EE470D">
      <w:pPr>
        <w:pStyle w:val="CommentText"/>
      </w:pPr>
      <w:r>
        <w:rPr>
          <w:rStyle w:val="CommentReference"/>
        </w:rPr>
        <w:annotationRef/>
      </w:r>
      <w:r w:rsidRPr="00D50166">
        <w:rPr>
          <w:lang w:val="en-US"/>
        </w:rPr>
        <w:t>Agree, the test method explicitly needs the FOA-components, so this figure makes sense here</w:t>
      </w:r>
    </w:p>
  </w:comment>
  <w:comment w:id="407" w:author="Andre Schevciw" w:date="2023-05-15T17:17:00Z" w:initials="AS">
    <w:p w14:paraId="33C75BEE" w14:textId="77777777" w:rsidR="00EE470D" w:rsidRDefault="00EE470D" w:rsidP="00EE470D">
      <w:pPr>
        <w:pStyle w:val="CommentText"/>
      </w:pPr>
      <w:r>
        <w:rPr>
          <w:rStyle w:val="CommentReference"/>
        </w:rPr>
        <w:annotationRef/>
      </w:r>
      <w:r>
        <w:t xml:space="preserve">That should be ok, but more work is needed on definition / scope of this test then. </w:t>
      </w:r>
    </w:p>
  </w:comment>
  <w:comment w:id="429" w:author="Dolby Author" w:date="2023-05-07T20:27:00Z" w:initials="DA">
    <w:p w14:paraId="021E7DCD" w14:textId="77777777" w:rsidR="00EE470D" w:rsidRDefault="00EE470D" w:rsidP="00EE470D">
      <w:r>
        <w:rPr>
          <w:rStyle w:val="CommentReference"/>
        </w:rPr>
        <w:annotationRef/>
      </w:r>
      <w:r>
        <w:rPr>
          <w:sz w:val="20"/>
          <w:lang w:eastAsia="x-none"/>
        </w:rPr>
        <w:t>Do you mean should write “…at the highest bitrate supported by the UE…”? It might be an acceptable solution. A note should at some point be given to whatever spec that will define the bitrates that shall/should be supported.</w:t>
      </w:r>
    </w:p>
  </w:comment>
  <w:comment w:id="430" w:author="Reimes, Jan" w:date="2023-05-12T17:06:00Z" w:initials="JR">
    <w:p w14:paraId="66CCC7C2" w14:textId="77777777" w:rsidR="00EE470D" w:rsidRDefault="00EE470D" w:rsidP="00EE470D">
      <w:pPr>
        <w:pStyle w:val="CommentText"/>
      </w:pPr>
      <w:r>
        <w:rPr>
          <w:rStyle w:val="CommentReference"/>
        </w:rPr>
        <w:annotationRef/>
      </w:r>
      <w:r w:rsidRPr="00D50166">
        <w:rPr>
          <w:lang w:val="en-US"/>
        </w:rPr>
        <w:t xml:space="preserve">We could specify things like "highest </w:t>
      </w:r>
      <w:proofErr w:type="spellStart"/>
      <w:r w:rsidRPr="00D50166">
        <w:rPr>
          <w:lang w:val="en-US"/>
        </w:rPr>
        <w:t>birate</w:t>
      </w:r>
      <w:proofErr w:type="spellEnd"/>
      <w:r w:rsidRPr="00D50166">
        <w:rPr>
          <w:lang w:val="en-US"/>
        </w:rPr>
        <w:t xml:space="preserve"> supported" in the general clause on test conditions?</w:t>
      </w:r>
    </w:p>
  </w:comment>
  <w:comment w:id="431" w:author="Dolby Author" w:date="2023-05-15T17:27:00Z" w:initials="DA">
    <w:p w14:paraId="591856B6" w14:textId="77777777" w:rsidR="00EE470D" w:rsidRDefault="00EE470D" w:rsidP="00EE470D">
      <w:r>
        <w:rPr>
          <w:rStyle w:val="CommentReference"/>
        </w:rPr>
        <w:annotationRef/>
      </w:r>
      <w:r>
        <w:rPr>
          <w:sz w:val="20"/>
          <w:lang w:eastAsia="x-none"/>
        </w:rPr>
        <w:t>We suggest a placeholder bitrate in square brackets, which will be decided after the IVAS codec selection/characterisation.</w:t>
      </w:r>
    </w:p>
  </w:comment>
  <w:comment w:id="432" w:author="Andre Schevciw" w:date="2023-05-15T17:19:00Z" w:initials="AS">
    <w:p w14:paraId="15C370EA" w14:textId="77777777" w:rsidR="00EE470D" w:rsidRDefault="00EE470D" w:rsidP="00EE470D">
      <w:pPr>
        <w:pStyle w:val="CommentText"/>
      </w:pPr>
      <w:r>
        <w:rPr>
          <w:rStyle w:val="CommentReference"/>
        </w:rPr>
        <w:annotationRef/>
      </w:r>
      <w:r>
        <w:t>The general clause is probably the ideal location for this and hopefully can be made consistent across all tests.</w:t>
      </w:r>
    </w:p>
  </w:comment>
  <w:comment w:id="433" w:author="Dolby Author" w:date="2023-05-16T09:26:00Z" w:initials="DA">
    <w:p w14:paraId="05CF90F6" w14:textId="77777777" w:rsidR="00EE470D" w:rsidRDefault="00EE470D" w:rsidP="00EE470D">
      <w:r>
        <w:rPr>
          <w:rStyle w:val="CommentReference"/>
        </w:rPr>
        <w:annotationRef/>
      </w:r>
      <w:r>
        <w:rPr>
          <w:color w:val="000000"/>
          <w:sz w:val="20"/>
          <w:lang w:eastAsia="x-none"/>
        </w:rPr>
        <w:t>Yes, that is a good target</w:t>
      </w:r>
    </w:p>
  </w:comment>
  <w:comment w:id="914" w:author="Dolby Author" w:date="2023-05-07T20:33:00Z" w:initials="DA">
    <w:p w14:paraId="06F8D994" w14:textId="77777777" w:rsidR="00EE470D" w:rsidRDefault="00EE470D" w:rsidP="00EE470D">
      <w:r>
        <w:rPr>
          <w:rStyle w:val="CommentReference"/>
        </w:rPr>
        <w:annotationRef/>
      </w:r>
      <w:r>
        <w:rPr>
          <w:sz w:val="20"/>
          <w:lang w:eastAsia="x-none"/>
        </w:rPr>
        <w:t>Not convinced that we should mimic speech spectrum. Scene-based audio is for anything in the soundscape. And if we have too steep roll-off we might get issues with SNR in the treble. Suggest -3dB/oct.</w:t>
      </w:r>
      <w:r>
        <w:rPr>
          <w:sz w:val="20"/>
          <w:lang w:eastAsia="x-none"/>
        </w:rPr>
        <w:cr/>
      </w:r>
      <w:r>
        <w:rPr>
          <w:sz w:val="20"/>
          <w:lang w:eastAsia="x-none"/>
        </w:rPr>
        <w:cr/>
        <w:t xml:space="preserve">The shaping does not need to be implemented as a </w:t>
      </w:r>
      <w:proofErr w:type="gramStart"/>
      <w:r>
        <w:rPr>
          <w:sz w:val="20"/>
          <w:lang w:eastAsia="x-none"/>
        </w:rPr>
        <w:t>filter,</w:t>
      </w:r>
      <w:proofErr w:type="gramEnd"/>
      <w:r>
        <w:rPr>
          <w:sz w:val="20"/>
          <w:lang w:eastAsia="x-none"/>
        </w:rPr>
        <w:t xml:space="preserve"> it could just be different multiplications when generating the multitone. Therefore, it is not necessary to define the 250Hz </w:t>
      </w:r>
      <w:proofErr w:type="gramStart"/>
      <w:r>
        <w:rPr>
          <w:sz w:val="20"/>
          <w:lang w:eastAsia="x-none"/>
        </w:rPr>
        <w:t>low-pass</w:t>
      </w:r>
      <w:proofErr w:type="gramEnd"/>
      <w:r>
        <w:rPr>
          <w:sz w:val="20"/>
          <w:lang w:eastAsia="x-none"/>
        </w:rPr>
        <w:t>. It’s sufficient to define -3dB per octave</w:t>
      </w:r>
    </w:p>
  </w:comment>
  <w:comment w:id="915" w:author="Arvi Lintervo (Nokia)" w:date="2023-05-12T09:24:00Z" w:initials="AL(">
    <w:p w14:paraId="13BFBCB0" w14:textId="77777777" w:rsidR="00EE470D" w:rsidRDefault="00EE470D" w:rsidP="00EE470D">
      <w:pPr>
        <w:pStyle w:val="CommentText"/>
      </w:pPr>
      <w:r>
        <w:rPr>
          <w:rStyle w:val="CommentReference"/>
        </w:rPr>
        <w:annotationRef/>
      </w:r>
      <w:r>
        <w:t xml:space="preserve">Agree, -3dB per octave is ok. </w:t>
      </w:r>
      <w:proofErr w:type="gramStart"/>
      <w:r>
        <w:t>Also</w:t>
      </w:r>
      <w:proofErr w:type="gramEnd"/>
      <w:r>
        <w:t xml:space="preserve"> both filtering and multiplication approaches are ok.</w:t>
      </w:r>
    </w:p>
  </w:comment>
  <w:comment w:id="916" w:author="Reimes, Jan" w:date="2023-05-12T17:12:00Z" w:initials="JR">
    <w:p w14:paraId="3DB66F13" w14:textId="77777777" w:rsidR="00EE470D" w:rsidRDefault="00EE470D" w:rsidP="00EE470D">
      <w:pPr>
        <w:pStyle w:val="CommentText"/>
      </w:pPr>
      <w:r>
        <w:rPr>
          <w:rStyle w:val="CommentReference"/>
        </w:rPr>
        <w:annotationRef/>
      </w:r>
      <w:r w:rsidRPr="00D50166">
        <w:rPr>
          <w:lang w:val="en-US"/>
        </w:rPr>
        <w:t xml:space="preserve">Let's keep -3 dB/oct for now (this is also just a </w:t>
      </w:r>
      <w:proofErr w:type="spellStart"/>
      <w:r w:rsidRPr="00D50166">
        <w:rPr>
          <w:lang w:val="en-US"/>
        </w:rPr>
        <w:t>copy&amp;paste</w:t>
      </w:r>
      <w:proofErr w:type="spellEnd"/>
      <w:r w:rsidRPr="00D50166">
        <w:rPr>
          <w:lang w:val="en-US"/>
        </w:rPr>
        <w:t xml:space="preserve"> from our </w:t>
      </w:r>
      <w:proofErr w:type="spellStart"/>
      <w:r w:rsidRPr="00D50166">
        <w:rPr>
          <w:lang w:val="en-US"/>
        </w:rPr>
        <w:t>Tdoc</w:t>
      </w:r>
      <w:proofErr w:type="spellEnd"/>
      <w:r w:rsidRPr="00D50166">
        <w:rPr>
          <w:lang w:val="en-US"/>
        </w:rPr>
        <w:t xml:space="preserve">). </w:t>
      </w:r>
    </w:p>
    <w:p w14:paraId="1ACFFC27" w14:textId="77777777" w:rsidR="00EE470D" w:rsidRDefault="00EE470D" w:rsidP="00EE470D">
      <w:pPr>
        <w:pStyle w:val="CommentText"/>
      </w:pPr>
    </w:p>
    <w:p w14:paraId="38092C40" w14:textId="77777777" w:rsidR="00EE470D" w:rsidRDefault="00EE470D" w:rsidP="00EE470D">
      <w:pPr>
        <w:pStyle w:val="CommentText"/>
      </w:pPr>
      <w:r w:rsidRPr="00D50166">
        <w:rPr>
          <w:lang w:val="en-US"/>
        </w:rPr>
        <w:t>If another shape is needed later for communication mode device testing, we can add it here.</w:t>
      </w:r>
    </w:p>
    <w:p w14:paraId="52F3630C" w14:textId="77777777" w:rsidR="00EE470D" w:rsidRDefault="00EE470D" w:rsidP="00EE470D">
      <w:pPr>
        <w:pStyle w:val="CommentText"/>
      </w:pPr>
    </w:p>
  </w:comment>
  <w:comment w:id="930" w:author="Reimes, Jan" w:date="2023-05-12T17:46:00Z" w:initials="JR">
    <w:p w14:paraId="5E2BAE5B" w14:textId="77777777" w:rsidR="00EE470D" w:rsidRDefault="00EE470D" w:rsidP="00EE470D">
      <w:pPr>
        <w:pStyle w:val="CommentText"/>
      </w:pPr>
      <w:r>
        <w:rPr>
          <w:rStyle w:val="CommentReference"/>
        </w:rPr>
        <w:annotationRef/>
      </w:r>
      <w:r w:rsidRPr="00D50166">
        <w:rPr>
          <w:lang w:val="en-US"/>
        </w:rPr>
        <w:t xml:space="preserve">Instead of shaping filter, </w:t>
      </w:r>
      <w:r>
        <w:rPr>
          <w:lang w:val="en-US"/>
        </w:rPr>
        <w:t xml:space="preserve">we could provide a formula for gain as a function of </w:t>
      </w:r>
      <w:proofErr w:type="gramStart"/>
      <w:r>
        <w:rPr>
          <w:lang w:val="en-US"/>
        </w:rPr>
        <w:t>frequency?</w:t>
      </w:r>
      <w:proofErr w:type="gramEnd"/>
    </w:p>
    <w:p w14:paraId="4CCCC195" w14:textId="77777777" w:rsidR="00EE470D" w:rsidRDefault="00EE470D" w:rsidP="00EE470D">
      <w:pPr>
        <w:pStyle w:val="CommentText"/>
      </w:pPr>
    </w:p>
    <w:p w14:paraId="662B59E0" w14:textId="77777777" w:rsidR="00EE470D" w:rsidRDefault="00EE470D" w:rsidP="00EE470D">
      <w:pPr>
        <w:pStyle w:val="CommentText"/>
      </w:pPr>
      <w:r>
        <w:rPr>
          <w:lang w:val="en-US"/>
        </w:rPr>
        <w:t>Please check if it is correct?</w:t>
      </w:r>
    </w:p>
  </w:comment>
  <w:comment w:id="931" w:author="Arvi Lintervo (Nokia)" w:date="2023-05-15T10:00:00Z" w:initials="AL(">
    <w:p w14:paraId="2823E408" w14:textId="77777777" w:rsidR="00EE470D" w:rsidRDefault="00EE470D" w:rsidP="00EE470D">
      <w:pPr>
        <w:pStyle w:val="CommentText"/>
      </w:pPr>
      <w:r>
        <w:rPr>
          <w:rStyle w:val="CommentReference"/>
        </w:rPr>
        <w:annotationRef/>
      </w:r>
      <w:r>
        <w:t>With a quick check I think this equation is wrong. That would produce -3dB per fc (-3dB for every 250 Hz).</w:t>
      </w:r>
    </w:p>
    <w:p w14:paraId="03EFD1D7" w14:textId="77777777" w:rsidR="00EE470D" w:rsidRDefault="00EE470D" w:rsidP="00EE470D">
      <w:pPr>
        <w:pStyle w:val="CommentText"/>
      </w:pPr>
    </w:p>
    <w:p w14:paraId="2251CACC" w14:textId="77777777" w:rsidR="00EE470D" w:rsidRDefault="00EE470D" w:rsidP="00EE470D">
      <w:pPr>
        <w:pStyle w:val="CommentText"/>
      </w:pPr>
      <w:r>
        <w:t>I think it should be simply:</w:t>
      </w:r>
    </w:p>
    <w:p w14:paraId="36DDB599" w14:textId="77777777" w:rsidR="00EE470D" w:rsidRPr="00D50166" w:rsidRDefault="00EE470D" w:rsidP="00EE470D">
      <w:pPr>
        <w:pStyle w:val="CommentText"/>
        <w:rPr>
          <w:lang w:val="sv-SE"/>
        </w:rPr>
      </w:pPr>
      <w:r w:rsidRPr="00D50166">
        <w:rPr>
          <w:lang w:val="sv-SE"/>
        </w:rPr>
        <w:t>20log10(A(1,</w:t>
      </w:r>
      <w:proofErr w:type="gramStart"/>
      <w:r w:rsidRPr="00D50166">
        <w:rPr>
          <w:lang w:val="sv-SE"/>
        </w:rPr>
        <w:t>2)(</w:t>
      </w:r>
      <w:proofErr w:type="gramEnd"/>
      <w:r w:rsidRPr="00D50166">
        <w:rPr>
          <w:lang w:val="sv-SE"/>
        </w:rPr>
        <w:t xml:space="preserve">n)) = -d*log2(f0(1,2)(n) / </w:t>
      </w:r>
      <w:proofErr w:type="spellStart"/>
      <w:r w:rsidRPr="00D50166">
        <w:rPr>
          <w:lang w:val="sv-SE"/>
        </w:rPr>
        <w:t>fc</w:t>
      </w:r>
      <w:proofErr w:type="spellEnd"/>
      <w:r w:rsidRPr="00D50166">
        <w:rPr>
          <w:lang w:val="sv-SE"/>
        </w:rPr>
        <w:t>)</w:t>
      </w:r>
    </w:p>
    <w:p w14:paraId="728C7EFA" w14:textId="77777777" w:rsidR="00EE470D" w:rsidRPr="00D50166" w:rsidRDefault="00EE470D" w:rsidP="00EE470D">
      <w:pPr>
        <w:pStyle w:val="CommentText"/>
        <w:rPr>
          <w:lang w:val="sv-SE"/>
        </w:rPr>
      </w:pPr>
    </w:p>
    <w:p w14:paraId="12F03934" w14:textId="77777777" w:rsidR="00EE470D" w:rsidRDefault="00EE470D" w:rsidP="00EE470D">
      <w:pPr>
        <w:pStyle w:val="CommentText"/>
      </w:pPr>
      <w:r>
        <w:t>If the decay is -3dB per octave, and the frequency spacing is 1/3</w:t>
      </w:r>
      <w:r w:rsidRPr="00F2619C">
        <w:rPr>
          <w:vertAlign w:val="superscript"/>
        </w:rPr>
        <w:t>rd</w:t>
      </w:r>
      <w:r>
        <w:t xml:space="preserve"> octave, gain should decay -1dB per component.</w:t>
      </w:r>
    </w:p>
    <w:p w14:paraId="24CF4773" w14:textId="77777777" w:rsidR="00EE470D" w:rsidRDefault="00EE470D" w:rsidP="00EE470D">
      <w:pPr>
        <w:pStyle w:val="CommentText"/>
      </w:pPr>
    </w:p>
    <w:p w14:paraId="3EF4CC29" w14:textId="77777777" w:rsidR="00EE470D" w:rsidRDefault="00EE470D" w:rsidP="00EE470D">
      <w:pPr>
        <w:pStyle w:val="CommentText"/>
      </w:pPr>
      <w:r>
        <w:t>But please double check also my thinking.</w:t>
      </w:r>
    </w:p>
  </w:comment>
  <w:comment w:id="932" w:author="Dolby Author" w:date="2023-05-15T17:52:00Z" w:initials="DA">
    <w:p w14:paraId="50492260" w14:textId="77777777" w:rsidR="00EE470D" w:rsidRDefault="00EE470D" w:rsidP="00EE470D">
      <w:r>
        <w:rPr>
          <w:rStyle w:val="CommentReference"/>
        </w:rPr>
        <w:annotationRef/>
      </w:r>
      <w:r>
        <w:rPr>
          <w:color w:val="000000"/>
          <w:sz w:val="20"/>
          <w:lang w:eastAsia="x-none"/>
        </w:rPr>
        <w:t>Agree with Nokia</w:t>
      </w:r>
    </w:p>
  </w:comment>
  <w:comment w:id="1034" w:author="Dolby Author" w:date="2023-05-07T20:37:00Z" w:initials="DA">
    <w:p w14:paraId="20B8A2C8" w14:textId="77777777" w:rsidR="00EE470D" w:rsidRDefault="00EE470D" w:rsidP="00EE470D">
      <w:r>
        <w:rPr>
          <w:rStyle w:val="CommentReference"/>
        </w:rPr>
        <w:annotationRef/>
      </w:r>
      <w:r>
        <w:rPr>
          <w:sz w:val="20"/>
          <w:lang w:eastAsia="x-none"/>
        </w:rPr>
        <w:t xml:space="preserve">The orange curve is not </w:t>
      </w:r>
      <w:proofErr w:type="gramStart"/>
      <w:r>
        <w:rPr>
          <w:sz w:val="20"/>
          <w:lang w:eastAsia="x-none"/>
        </w:rPr>
        <w:t>really correct</w:t>
      </w:r>
      <w:proofErr w:type="gramEnd"/>
      <w:r>
        <w:rPr>
          <w:sz w:val="20"/>
          <w:lang w:eastAsia="x-none"/>
        </w:rPr>
        <w:t>, there is an incorrect assumption when citing the doc. S4-220729 proposes a decrease with 3dB/oct throughout</w:t>
      </w:r>
    </w:p>
  </w:comment>
  <w:comment w:id="1035" w:author="Reimes, Jan" w:date="2023-05-12T17:15:00Z" w:initials="JR">
    <w:p w14:paraId="66498754" w14:textId="77777777" w:rsidR="00EE470D" w:rsidRDefault="00EE470D" w:rsidP="00EE470D">
      <w:pPr>
        <w:pStyle w:val="CommentText"/>
      </w:pPr>
      <w:r>
        <w:rPr>
          <w:rStyle w:val="CommentReference"/>
        </w:rPr>
        <w:annotationRef/>
      </w:r>
      <w:r w:rsidRPr="00D50166">
        <w:rPr>
          <w:lang w:val="en-US"/>
        </w:rPr>
        <w:t xml:space="preserve">I can provide an updated figure when shaping is </w:t>
      </w:r>
      <w:proofErr w:type="gramStart"/>
      <w:r w:rsidRPr="00D50166">
        <w:rPr>
          <w:lang w:val="en-US"/>
        </w:rPr>
        <w:t>agreed?</w:t>
      </w:r>
      <w:proofErr w:type="gramEnd"/>
    </w:p>
  </w:comment>
  <w:comment w:id="1036" w:author="Dolby Author" w:date="2023-05-15T17:27:00Z" w:initials="DA">
    <w:p w14:paraId="2DD995F5" w14:textId="77777777" w:rsidR="00EE470D" w:rsidRDefault="00EE470D" w:rsidP="00EE470D">
      <w:r>
        <w:rPr>
          <w:rStyle w:val="CommentReference"/>
        </w:rPr>
        <w:annotationRef/>
      </w:r>
      <w:r>
        <w:rPr>
          <w:color w:val="000000"/>
          <w:sz w:val="20"/>
          <w:lang w:eastAsia="x-none"/>
        </w:rPr>
        <w:t>Great!</w:t>
      </w:r>
    </w:p>
  </w:comment>
  <w:comment w:id="1046" w:author="Dolby Author" w:date="2023-03-20T17:37:00Z" w:initials="DA">
    <w:p w14:paraId="0F5A95D3" w14:textId="77777777" w:rsidR="00EE470D" w:rsidRDefault="00EE470D" w:rsidP="00EE470D">
      <w:r>
        <w:rPr>
          <w:rStyle w:val="CommentReference"/>
        </w:rPr>
        <w:annotationRef/>
      </w:r>
      <w:r>
        <w:rPr>
          <w:sz w:val="20"/>
          <w:lang w:eastAsia="x-none"/>
        </w:rPr>
        <w:t>The previous clause “…with two simultaneous acoustic sources” has similarities with this clause, and the titles could be harmonized. One way is to rename this clause to “Scene-based audio sending spatial separation for multiple acoustic sources based on multichannel output”</w:t>
      </w:r>
    </w:p>
  </w:comment>
  <w:comment w:id="1047" w:author="Arvi Lintervo (Nokia)" w:date="2023-05-12T10:05:00Z" w:initials="AL(">
    <w:p w14:paraId="21326D83" w14:textId="77777777" w:rsidR="00EE470D" w:rsidRDefault="00EE470D" w:rsidP="00EE470D">
      <w:pPr>
        <w:pStyle w:val="CommentText"/>
      </w:pPr>
      <w:r>
        <w:rPr>
          <w:rStyle w:val="CommentReference"/>
        </w:rPr>
        <w:annotationRef/>
      </w:r>
      <w:r>
        <w:rPr>
          <w:rStyle w:val="CommentReference"/>
        </w:rPr>
        <w:t xml:space="preserve"> This is ok. Just want to make sure that I understand the wording “Scene-based audio sending” here, does it refer to any spatial audio capture? </w:t>
      </w:r>
    </w:p>
  </w:comment>
  <w:comment w:id="1048" w:author="Dolby Author" w:date="2023-05-15T17:58:00Z" w:initials="DA">
    <w:p w14:paraId="269FF45D" w14:textId="77777777" w:rsidR="00EE470D" w:rsidRDefault="00EE470D" w:rsidP="00EE470D">
      <w:r>
        <w:rPr>
          <w:rStyle w:val="CommentReference"/>
        </w:rPr>
        <w:annotationRef/>
      </w:r>
      <w:r>
        <w:rPr>
          <w:sz w:val="20"/>
          <w:lang w:eastAsia="x-none"/>
        </w:rPr>
        <w:t>The text is now modified to “scene-based audio mode (</w:t>
      </w:r>
      <w:proofErr w:type="spellStart"/>
      <w:r>
        <w:rPr>
          <w:sz w:val="20"/>
          <w:lang w:eastAsia="x-none"/>
        </w:rPr>
        <w:t>Ambisonics</w:t>
      </w:r>
      <w:proofErr w:type="spellEnd"/>
      <w:r>
        <w:rPr>
          <w:sz w:val="20"/>
          <w:lang w:eastAsia="x-none"/>
        </w:rPr>
        <w:t>) or MASA”, does this answer your question?</w:t>
      </w:r>
    </w:p>
    <w:p w14:paraId="616E48FC" w14:textId="77777777" w:rsidR="00EE470D" w:rsidRDefault="00EE470D" w:rsidP="00EE470D"/>
    <w:p w14:paraId="5EF2C409" w14:textId="77777777" w:rsidR="00EE470D" w:rsidRDefault="00EE470D" w:rsidP="00EE470D">
      <w:r>
        <w:rPr>
          <w:sz w:val="20"/>
          <w:lang w:eastAsia="x-none"/>
        </w:rPr>
        <w:t xml:space="preserve">We should update the </w:t>
      </w:r>
      <w:proofErr w:type="gramStart"/>
      <w:r>
        <w:rPr>
          <w:sz w:val="20"/>
          <w:lang w:eastAsia="x-none"/>
        </w:rPr>
        <w:t>headings</w:t>
      </w:r>
      <w:proofErr w:type="gramEnd"/>
      <w:r>
        <w:rPr>
          <w:sz w:val="20"/>
          <w:lang w:eastAsia="x-none"/>
        </w:rPr>
        <w:t xml:space="preserve"> so they are clear on scene-based audio and MASA.</w:t>
      </w:r>
    </w:p>
  </w:comment>
  <w:comment w:id="1051" w:author="Arvi Lintervo (Nokia)" w:date="2023-05-12T08:34:00Z" w:initials="AL(">
    <w:p w14:paraId="22577AF7" w14:textId="77777777" w:rsidR="00EE470D" w:rsidRDefault="00EE470D" w:rsidP="00EE470D">
      <w:pPr>
        <w:pStyle w:val="CommentText"/>
        <w:jc w:val="both"/>
      </w:pPr>
      <w:r>
        <w:rPr>
          <w:rStyle w:val="CommentReference"/>
        </w:rPr>
        <w:annotationRef/>
      </w:r>
      <w:r>
        <w:t xml:space="preserve">I tried to elaborate the idea behind the input/output setup in the further comments, but in principle the idea was that the output decoder/renderer produces 7.1+4 multichannel output according to </w:t>
      </w:r>
      <w:r w:rsidRPr="00F4528F">
        <w:t>ISO/IEC 23091-3:2018</w:t>
      </w:r>
      <w:r>
        <w:t>, which should be same as in IVAS currently. Then the height speakers are combined by summing the signals to mimic a single height speaker at elevation of 90 degrees. Test setup configuration would then be according to the table X.</w:t>
      </w:r>
    </w:p>
    <w:p w14:paraId="11152C93" w14:textId="77777777" w:rsidR="00EE470D" w:rsidRDefault="00EE470D" w:rsidP="00EE470D">
      <w:pPr>
        <w:pStyle w:val="CommentText"/>
      </w:pPr>
    </w:p>
    <w:p w14:paraId="745BCAE2" w14:textId="77777777" w:rsidR="00EE470D" w:rsidRDefault="00EE470D" w:rsidP="00EE470D">
      <w:pPr>
        <w:pStyle w:val="CommentText"/>
      </w:pPr>
      <w:proofErr w:type="gramStart"/>
      <w:r>
        <w:t>Of course</w:t>
      </w:r>
      <w:proofErr w:type="gramEnd"/>
      <w:r>
        <w:t xml:space="preserve"> this could be also done by rendering a custom multichannel output with a single height channel at the test setup position, but I’m not sure if this will be implemented/required for all input formats at the need.</w:t>
      </w:r>
    </w:p>
    <w:p w14:paraId="008324E2" w14:textId="77777777" w:rsidR="00EE470D" w:rsidRDefault="00EE470D" w:rsidP="00EE470D">
      <w:pPr>
        <w:pStyle w:val="CommentText"/>
      </w:pPr>
    </w:p>
    <w:p w14:paraId="422AB16B" w14:textId="77777777" w:rsidR="00EE470D" w:rsidRDefault="00EE470D" w:rsidP="00EE470D">
      <w:pPr>
        <w:pStyle w:val="CommentText"/>
      </w:pPr>
      <w:r>
        <w:t xml:space="preserve">Should this be addressed in </w:t>
      </w:r>
      <w:proofErr w:type="gramStart"/>
      <w:r>
        <w:t>e.g.</w:t>
      </w:r>
      <w:proofErr w:type="gramEnd"/>
      <w:r>
        <w:t xml:space="preserve"> the Loudspeaker array section? </w:t>
      </w:r>
    </w:p>
  </w:comment>
  <w:comment w:id="1052" w:author="Dolby Author" w:date="2023-05-15T18:16:00Z" w:initials="DA">
    <w:p w14:paraId="7AE51C00" w14:textId="77777777" w:rsidR="00EE470D" w:rsidRDefault="00EE470D" w:rsidP="00EE470D">
      <w:r>
        <w:rPr>
          <w:rStyle w:val="CommentReference"/>
        </w:rPr>
        <w:annotationRef/>
      </w:r>
      <w:r>
        <w:rPr>
          <w:color w:val="000000"/>
          <w:sz w:val="20"/>
          <w:lang w:eastAsia="x-none"/>
        </w:rPr>
        <w:t>It is still not clear to Dolby what the intention is with this setup (render to 7.1.4), and what the merits are compared to the test done with B-format signals from the reference decoder. What is the impact of the B-format to multichannel rendering?</w:t>
      </w:r>
    </w:p>
  </w:comment>
  <w:comment w:id="1053" w:author="Arvi Lintervo (Nokia)" w:date="2023-05-16T12:11:00Z" w:initials="AL(">
    <w:p w14:paraId="42703844" w14:textId="77777777" w:rsidR="00EE470D" w:rsidRDefault="00EE470D" w:rsidP="00EE470D">
      <w:pPr>
        <w:pStyle w:val="CommentText"/>
      </w:pPr>
      <w:r>
        <w:rPr>
          <w:rStyle w:val="CommentReference"/>
        </w:rPr>
        <w:annotationRef/>
      </w:r>
      <w:r>
        <w:t>Intention is to generalize the test for more generic immersive scenarios. It would be desired to verify that the capture device is capable also for more complex multisource scenarios than 0&amp;90 degrees, e.g., +/- 30 and +/-90 degrees could be very probable discussion/telco scenarios, and there should be at least some level of spatial separation between the sources.</w:t>
      </w:r>
    </w:p>
  </w:comment>
  <w:comment w:id="1204" w:author="Dolby Author" w:date="2023-05-08T18:46:00Z" w:initials="DA">
    <w:p w14:paraId="662B63BD" w14:textId="77777777" w:rsidR="00EE470D" w:rsidRDefault="00EE470D" w:rsidP="00EE470D">
      <w:r>
        <w:rPr>
          <w:rStyle w:val="CommentReference"/>
        </w:rPr>
        <w:annotationRef/>
      </w:r>
      <w:r>
        <w:rPr>
          <w:color w:val="000000"/>
          <w:sz w:val="20"/>
          <w:lang w:eastAsia="x-none"/>
        </w:rPr>
        <w:t>Nokia: please explain the background for I=8, four channels for height speakers at a single position</w:t>
      </w:r>
    </w:p>
  </w:comment>
  <w:comment w:id="1205" w:author="Arvi Lintervo (Nokia)" w:date="2023-05-09T13:36:00Z" w:initials="AL(">
    <w:p w14:paraId="299E3E1A" w14:textId="77777777" w:rsidR="00EE470D" w:rsidRDefault="00EE470D" w:rsidP="00EE470D">
      <w:pPr>
        <w:pStyle w:val="CommentText"/>
      </w:pPr>
      <w:r>
        <w:rPr>
          <w:rStyle w:val="CommentReference"/>
        </w:rPr>
        <w:annotationRef/>
      </w:r>
      <w:r>
        <w:t xml:space="preserve">The idea was that only one speaker can be used to evaluate the elevated sound source, instead of four height speakers. As the placement of the height speaker is proposed to be at 90 degrees elevation, the sound captured from the height speaker should be coded mostly into the 4 height speaker channels. This should increase the accuracy and robustness of the elevation evaluation. </w:t>
      </w:r>
    </w:p>
    <w:p w14:paraId="36C12943" w14:textId="77777777" w:rsidR="00EE470D" w:rsidRDefault="00EE470D" w:rsidP="00EE470D">
      <w:pPr>
        <w:pStyle w:val="CommentText"/>
      </w:pPr>
    </w:p>
    <w:p w14:paraId="2B58C390" w14:textId="77777777" w:rsidR="00EE470D" w:rsidRDefault="00EE470D" w:rsidP="00EE470D">
      <w:pPr>
        <w:pStyle w:val="CommentText"/>
      </w:pPr>
      <w:r>
        <w:t xml:space="preserve">Thus, these locations represent the position of the loudspeakers in the test setup, rather than the position of the virtual loudspeakers in the rendering. </w:t>
      </w:r>
    </w:p>
  </w:comment>
  <w:comment w:id="1206" w:author="Dolby Author" w:date="2023-05-15T18:06:00Z" w:initials="DA">
    <w:p w14:paraId="07532516" w14:textId="77777777" w:rsidR="00EE470D" w:rsidRDefault="00EE470D" w:rsidP="00EE470D">
      <w:r>
        <w:rPr>
          <w:rStyle w:val="CommentReference"/>
        </w:rPr>
        <w:annotationRef/>
      </w:r>
      <w:r>
        <w:rPr>
          <w:sz w:val="20"/>
          <w:lang w:eastAsia="x-none"/>
        </w:rPr>
        <w:t xml:space="preserve">We interpret this comment and the later one as a confirmation that table X location of loudspeakers is for </w:t>
      </w:r>
      <w:proofErr w:type="spellStart"/>
      <w:r>
        <w:rPr>
          <w:sz w:val="20"/>
          <w:lang w:eastAsia="x-none"/>
        </w:rPr>
        <w:t>i</w:t>
      </w:r>
      <w:proofErr w:type="spellEnd"/>
      <w:r>
        <w:rPr>
          <w:sz w:val="20"/>
          <w:lang w:eastAsia="x-none"/>
        </w:rPr>
        <w:t>=1…7 applicable for both purposes:</w:t>
      </w:r>
    </w:p>
    <w:p w14:paraId="1BC27232" w14:textId="77777777" w:rsidR="00EE470D" w:rsidRDefault="00EE470D" w:rsidP="00EE470D">
      <w:r>
        <w:rPr>
          <w:sz w:val="20"/>
          <w:lang w:eastAsia="x-none"/>
        </w:rPr>
        <w:t xml:space="preserve">1) The loudspeakers in the test chamber that are creating the signal for the </w:t>
      </w:r>
      <w:proofErr w:type="gramStart"/>
      <w:r>
        <w:rPr>
          <w:sz w:val="20"/>
          <w:lang w:eastAsia="x-none"/>
        </w:rPr>
        <w:t>UE:s</w:t>
      </w:r>
      <w:proofErr w:type="gramEnd"/>
      <w:r>
        <w:rPr>
          <w:sz w:val="20"/>
          <w:lang w:eastAsia="x-none"/>
        </w:rPr>
        <w:t xml:space="preserve"> capture should be arranged according to Table X</w:t>
      </w:r>
    </w:p>
    <w:p w14:paraId="0DA39A4B" w14:textId="77777777" w:rsidR="00EE470D" w:rsidRDefault="00EE470D" w:rsidP="00EE470D">
      <w:r>
        <w:rPr>
          <w:sz w:val="20"/>
          <w:lang w:eastAsia="x-none"/>
        </w:rPr>
        <w:t>2) The renderer in the reference client shall be configured to support reproduction using the loudspeaker layout in table X.</w:t>
      </w:r>
    </w:p>
    <w:p w14:paraId="5862F694" w14:textId="77777777" w:rsidR="00EE470D" w:rsidRDefault="00EE470D" w:rsidP="00EE470D"/>
    <w:p w14:paraId="679A629B" w14:textId="77777777" w:rsidR="00EE470D" w:rsidRDefault="00EE470D" w:rsidP="00EE470D">
      <w:r>
        <w:rPr>
          <w:sz w:val="20"/>
          <w:lang w:eastAsia="x-none"/>
        </w:rPr>
        <w:t xml:space="preserve">For </w:t>
      </w:r>
      <w:proofErr w:type="spellStart"/>
      <w:r>
        <w:rPr>
          <w:sz w:val="20"/>
          <w:lang w:eastAsia="x-none"/>
        </w:rPr>
        <w:t>i</w:t>
      </w:r>
      <w:proofErr w:type="spellEnd"/>
      <w:r>
        <w:rPr>
          <w:sz w:val="20"/>
          <w:lang w:eastAsia="x-none"/>
        </w:rPr>
        <w:t xml:space="preserve">=8 (height) it is different. There should be one loudspeaker at elevation 90 </w:t>
      </w:r>
      <w:proofErr w:type="spellStart"/>
      <w:r>
        <w:rPr>
          <w:sz w:val="20"/>
          <w:lang w:eastAsia="x-none"/>
        </w:rPr>
        <w:t>deg</w:t>
      </w:r>
      <w:proofErr w:type="spellEnd"/>
      <w:r>
        <w:rPr>
          <w:sz w:val="20"/>
          <w:lang w:eastAsia="x-none"/>
        </w:rPr>
        <w:t xml:space="preserve"> in the test chamber. But the rendering in the reference client shall assume four height speakers. All four signals from the reference client shall be summed (in time domain?) before further assessing them in the measurement.</w:t>
      </w:r>
    </w:p>
  </w:comment>
  <w:comment w:id="1207" w:author="Arvi Lintervo (Nokia)" w:date="2023-05-16T12:08:00Z" w:initials="AL(">
    <w:p w14:paraId="28C5C228" w14:textId="77777777" w:rsidR="00EE470D" w:rsidRDefault="00EE470D" w:rsidP="00EE470D">
      <w:pPr>
        <w:pStyle w:val="CommentText"/>
      </w:pPr>
      <w:r>
        <w:rPr>
          <w:rStyle w:val="CommentReference"/>
        </w:rPr>
        <w:annotationRef/>
      </w:r>
      <w:r>
        <w:t>Your interpretation is correct. Also, the summing of the signals from elevated sources is assumed to be done in time-domain. This could be done also in frequency domain after filtering, if linear values are summed, but the initial idea was to do it in time-domain.</w:t>
      </w:r>
    </w:p>
  </w:comment>
  <w:comment w:id="1280" w:author="Arvi Lintervo (Nokia)" w:date="2023-05-16T12:09:00Z" w:initials="AL(">
    <w:p w14:paraId="45B636F2" w14:textId="77777777" w:rsidR="00EE470D" w:rsidRDefault="00EE470D" w:rsidP="00EE470D">
      <w:pPr>
        <w:pStyle w:val="CommentText"/>
      </w:pPr>
      <w:r>
        <w:rPr>
          <w:rStyle w:val="CommentReference"/>
        </w:rPr>
        <w:annotationRef/>
      </w:r>
      <w:r>
        <w:t>It seems that the azimuth and elevation symbols were mixed. Now it should align with TS 26.260 and above test method 4.5. Fixed same issue with DOA test at section 4.3.</w:t>
      </w:r>
    </w:p>
  </w:comment>
  <w:comment w:id="1284" w:author="Dolby Author" w:date="2023-05-15T21:05:00Z" w:initials="DA">
    <w:p w14:paraId="7A66C783" w14:textId="77777777" w:rsidR="00EE470D" w:rsidRDefault="00EE470D" w:rsidP="00EE470D">
      <w:r>
        <w:rPr>
          <w:rStyle w:val="CommentReference"/>
        </w:rPr>
        <w:annotationRef/>
      </w:r>
      <w:r>
        <w:rPr>
          <w:color w:val="000000"/>
          <w:sz w:val="20"/>
          <w:lang w:eastAsia="x-none"/>
        </w:rPr>
        <w:t xml:space="preserve">The present IVAS 7.1.4 configuration is in accordance with </w:t>
      </w:r>
      <w:r>
        <w:rPr>
          <w:sz w:val="20"/>
          <w:lang w:eastAsia="x-none"/>
        </w:rPr>
        <w:t>ISO/IEC 23091-3:2018</w:t>
      </w:r>
    </w:p>
  </w:comment>
  <w:comment w:id="1289" w:author="Dolby Author" w:date="2023-05-09T11:19:00Z" w:initials="SB">
    <w:p w14:paraId="5400F87B" w14:textId="77777777" w:rsidR="00EE470D" w:rsidRDefault="00EE470D" w:rsidP="00EE470D">
      <w:pPr>
        <w:pStyle w:val="CommentText"/>
      </w:pPr>
      <w:r>
        <w:rPr>
          <w:rStyle w:val="CommentReference"/>
        </w:rPr>
        <w:annotationRef/>
      </w:r>
      <w:r>
        <w:t>It would be desirable to make the figure more agnostic to scene-based or MASA input format like in the corresponding figure in section 2.5.2.</w:t>
      </w:r>
    </w:p>
  </w:comment>
  <w:comment w:id="1290" w:author="Arvi Lintervo (Nokia)" w:date="2023-05-09T13:36:00Z" w:initials="AL(">
    <w:p w14:paraId="44496551" w14:textId="77777777" w:rsidR="00EE470D" w:rsidRDefault="00EE470D" w:rsidP="00EE470D">
      <w:pPr>
        <w:pStyle w:val="CommentText"/>
      </w:pPr>
      <w:r>
        <w:rPr>
          <w:rStyle w:val="CommentReference"/>
        </w:rPr>
        <w:annotationRef/>
      </w:r>
      <w:r>
        <w:t>Yes</w:t>
      </w:r>
    </w:p>
  </w:comment>
  <w:comment w:id="1292" w:author="Arvi Lintervo (Nokia)" w:date="2023-05-12T09:34:00Z" w:initials="AL(">
    <w:p w14:paraId="4EC0BE13" w14:textId="77777777" w:rsidR="00EE470D" w:rsidRDefault="00EE470D" w:rsidP="00EE470D">
      <w:pPr>
        <w:pStyle w:val="CommentText"/>
      </w:pPr>
      <w:r>
        <w:rPr>
          <w:rStyle w:val="CommentReference"/>
        </w:rPr>
        <w:annotationRef/>
      </w:r>
      <w:r>
        <w:t xml:space="preserve">Updated figure. </w:t>
      </w:r>
    </w:p>
  </w:comment>
  <w:comment w:id="1297" w:author="Dolby Author" w:date="2023-05-08T18:47:00Z" w:initials="DA">
    <w:p w14:paraId="5348BD16" w14:textId="77777777" w:rsidR="00EE470D" w:rsidRDefault="00EE470D" w:rsidP="00EE470D">
      <w:r>
        <w:rPr>
          <w:rStyle w:val="CommentReference"/>
        </w:rPr>
        <w:annotationRef/>
      </w:r>
      <w:r>
        <w:rPr>
          <w:color w:val="000000"/>
          <w:sz w:val="20"/>
          <w:lang w:eastAsia="x-none"/>
        </w:rPr>
        <w:t>@Nokia: What is the intention with summing the four channels 9…12? Also, the intention might be to power-sum? The dB values should not be summed</w:t>
      </w:r>
    </w:p>
  </w:comment>
  <w:comment w:id="1298" w:author="Arvi Lintervo (Nokia)" w:date="2023-05-09T13:32:00Z" w:initials="AL(">
    <w:p w14:paraId="288ADB32" w14:textId="77777777" w:rsidR="00EE470D" w:rsidRDefault="00EE470D" w:rsidP="00EE470D">
      <w:pPr>
        <w:pStyle w:val="CommentText"/>
      </w:pPr>
      <w:r>
        <w:rPr>
          <w:rStyle w:val="CommentReference"/>
        </w:rPr>
        <w:annotationRef/>
      </w:r>
      <w:r>
        <w:t>This is indeed a mistake in the notation. The aim was not to sum the dB values, but to sum the decoded channels 9-12 and calculate the level from the sum signal. The idea was that all the sound from the height source (</w:t>
      </w:r>
      <w:proofErr w:type="spellStart"/>
      <w:r>
        <w:t>ele</w:t>
      </w:r>
      <w:proofErr w:type="spellEnd"/>
      <w:r>
        <w:t>=90deg) should be coded into the height channels 9-12.</w:t>
      </w:r>
    </w:p>
    <w:p w14:paraId="7207DDB6" w14:textId="77777777" w:rsidR="00EE470D" w:rsidRDefault="00EE470D" w:rsidP="00EE470D">
      <w:pPr>
        <w:pStyle w:val="CommentText"/>
      </w:pPr>
    </w:p>
    <w:p w14:paraId="32D17313" w14:textId="77777777" w:rsidR="00EE470D" w:rsidRDefault="00EE470D" w:rsidP="00EE470D">
      <w:pPr>
        <w:pStyle w:val="CommentText"/>
      </w:pPr>
      <w:r>
        <w:t xml:space="preserve">Maybe this could be explicitly stated in some section. </w:t>
      </w:r>
    </w:p>
  </w:comment>
  <w:comment w:id="1299" w:author="Dolby Author" w:date="2023-05-15T18:08:00Z" w:initials="DA">
    <w:p w14:paraId="28385F5E" w14:textId="77777777" w:rsidR="00EE470D" w:rsidRDefault="00EE470D" w:rsidP="00EE470D">
      <w:r>
        <w:rPr>
          <w:rStyle w:val="CommentReference"/>
        </w:rPr>
        <w:annotationRef/>
      </w:r>
      <w:r>
        <w:rPr>
          <w:sz w:val="20"/>
          <w:lang w:eastAsia="x-none"/>
        </w:rPr>
        <w:t>Understood, thanks. Please see previous question about summing in time domain.</w:t>
      </w:r>
    </w:p>
  </w:comment>
  <w:comment w:id="1300" w:author="Dolby Author" w:date="2023-05-09T11:25:00Z" w:initials="SB">
    <w:p w14:paraId="15AF6D39" w14:textId="77777777" w:rsidR="00EE470D" w:rsidRDefault="00EE470D" w:rsidP="00EE470D">
      <w:pPr>
        <w:pStyle w:val="CommentText"/>
      </w:pPr>
      <w:r>
        <w:rPr>
          <w:rStyle w:val="CommentReference"/>
        </w:rPr>
        <w:annotationRef/>
      </w:r>
      <w:r>
        <w:t>@Nokia: It would be good to understand the rejection numbers an ideal system could theoretically provide. Do you plan to provide some experimentally found thresholds?</w:t>
      </w:r>
    </w:p>
  </w:comment>
  <w:comment w:id="1301" w:author="Arvi Lintervo (Nokia)" w:date="2023-05-09T13:34:00Z" w:initials="AL(">
    <w:p w14:paraId="05FDCF8B" w14:textId="77777777" w:rsidR="00EE470D" w:rsidRDefault="00EE470D" w:rsidP="00EE470D">
      <w:pPr>
        <w:pStyle w:val="CommentText"/>
      </w:pPr>
      <w:r>
        <w:rPr>
          <w:rStyle w:val="CommentReference"/>
        </w:rPr>
        <w:annotationRef/>
      </w:r>
      <w:r>
        <w:rPr>
          <w:rStyle w:val="CommentReference"/>
        </w:rPr>
        <w:t>In the contribution S4-230231 we already provided some results with the horizontal capture</w:t>
      </w:r>
      <w:r>
        <w:t xml:space="preserve">. There measurements were done with </w:t>
      </w:r>
      <w:proofErr w:type="spellStart"/>
      <w:r>
        <w:t>Eigenmike</w:t>
      </w:r>
      <w:proofErr w:type="spellEnd"/>
      <w:r>
        <w:t xml:space="preserve"> and Rode SF-1. No height measurements were included, and the level calculations were done according to the previous proposal (sum over all the bins in the frequency domain)</w:t>
      </w:r>
    </w:p>
    <w:p w14:paraId="750FC4EF" w14:textId="77777777" w:rsidR="00EE470D" w:rsidRDefault="00EE470D" w:rsidP="00EE470D">
      <w:pPr>
        <w:pStyle w:val="CommentText"/>
      </w:pPr>
    </w:p>
    <w:p w14:paraId="790302ED" w14:textId="77777777" w:rsidR="00EE470D" w:rsidRDefault="00EE470D" w:rsidP="00EE470D">
      <w:pPr>
        <w:pStyle w:val="CommentText"/>
      </w:pPr>
      <w:r>
        <w:t xml:space="preserve">We can provide some new results with </w:t>
      </w:r>
      <w:proofErr w:type="spellStart"/>
      <w:r>
        <w:t>Ambisonics</w:t>
      </w:r>
      <w:proofErr w:type="spellEnd"/>
      <w:r>
        <w:t>, input height channels included and with the newly proposed calculation method, but unfortunately these will not be ready for the Berlin meeting.</w:t>
      </w:r>
    </w:p>
    <w:p w14:paraId="039432EA" w14:textId="77777777" w:rsidR="00EE470D" w:rsidRDefault="00EE470D" w:rsidP="00EE470D">
      <w:pPr>
        <w:pStyle w:val="CommentText"/>
      </w:pPr>
    </w:p>
    <w:p w14:paraId="6771F560" w14:textId="77777777" w:rsidR="00EE470D" w:rsidRDefault="00EE470D" w:rsidP="00EE470D">
      <w:pPr>
        <w:pStyle w:val="CommentText"/>
      </w:pPr>
      <w:r>
        <w:t xml:space="preserve">Just a side note, I think we could somehow make references to the provided experiment results in future, with </w:t>
      </w:r>
      <w:proofErr w:type="gramStart"/>
      <w:r>
        <w:t>e.g.</w:t>
      </w:r>
      <w:proofErr w:type="gramEnd"/>
      <w:r>
        <w:t xml:space="preserve"> short abstracts. This could be implemented with Annex for example.</w:t>
      </w:r>
    </w:p>
  </w:comment>
  <w:comment w:id="1467" w:author="Bruhn, Stefan" w:date="2023-03-23T10:33:00Z" w:initials="BS">
    <w:p w14:paraId="19DF50D3" w14:textId="77777777" w:rsidR="00EE470D" w:rsidRDefault="00EE470D" w:rsidP="00EE470D">
      <w:pPr>
        <w:pStyle w:val="CommentText"/>
      </w:pPr>
      <w:r>
        <w:rPr>
          <w:rStyle w:val="CommentReference"/>
        </w:rPr>
        <w:annotationRef/>
      </w:r>
      <w:r>
        <w:t>These paragraphs are without square brackets. To be confirmed.</w:t>
      </w:r>
    </w:p>
  </w:comment>
  <w:comment w:id="1468" w:author="Reimes, Jan" w:date="2023-05-12T13:46:00Z" w:initials="JR">
    <w:p w14:paraId="272C662D" w14:textId="77777777" w:rsidR="00EE470D" w:rsidRDefault="00EE470D" w:rsidP="00EE470D">
      <w:pPr>
        <w:pStyle w:val="CommentText"/>
      </w:pPr>
      <w:r>
        <w:rPr>
          <w:rStyle w:val="CommentReference"/>
        </w:rPr>
        <w:annotationRef/>
      </w:r>
      <w:r w:rsidRPr="00D50166">
        <w:rPr>
          <w:lang w:val="en-US"/>
        </w:rPr>
        <w:t>Agree, this part should go into brackets, as there is no definition of a suitable wind noise simulation yet available.</w:t>
      </w:r>
    </w:p>
  </w:comment>
  <w:comment w:id="1469" w:author="Dolby Author" w:date="2023-05-15T18:18:00Z" w:initials="DA">
    <w:p w14:paraId="6D5896AD" w14:textId="77777777" w:rsidR="00EE470D" w:rsidRDefault="00EE470D" w:rsidP="00EE470D">
      <w:r>
        <w:rPr>
          <w:rStyle w:val="CommentReference"/>
        </w:rPr>
        <w:annotationRef/>
      </w:r>
      <w:r>
        <w:rPr>
          <w:color w:val="000000"/>
          <w:sz w:val="20"/>
          <w:lang w:eastAsia="x-none"/>
        </w:rPr>
        <w:t>Added square brack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B2D885" w15:done="1"/>
  <w15:commentEx w15:paraId="4F291AD7" w15:paraIdParent="13B2D885" w15:done="1"/>
  <w15:commentEx w15:paraId="76F7909B" w15:done="1"/>
  <w15:commentEx w15:paraId="127376BC" w15:paraIdParent="76F7909B" w15:done="1"/>
  <w15:commentEx w15:paraId="729EB77A" w15:done="1"/>
  <w15:commentEx w15:paraId="34B70F2D" w15:paraIdParent="729EB77A" w15:done="1"/>
  <w15:commentEx w15:paraId="6DCE1021" w15:paraIdParent="729EB77A" w15:done="1"/>
  <w15:commentEx w15:paraId="154DB994" w15:paraIdParent="729EB77A" w15:done="1"/>
  <w15:commentEx w15:paraId="61D51258" w15:done="1"/>
  <w15:commentEx w15:paraId="462DA0EC" w15:done="1"/>
  <w15:commentEx w15:paraId="5F83473D" w15:done="1"/>
  <w15:commentEx w15:paraId="4A50D044" w15:done="1"/>
  <w15:commentEx w15:paraId="1952AA21" w15:paraIdParent="4A50D044" w15:done="1"/>
  <w15:commentEx w15:paraId="13557D45" w15:paraIdParent="4A50D044" w15:done="1"/>
  <w15:commentEx w15:paraId="51B38C45" w15:done="1"/>
  <w15:commentEx w15:paraId="7019027D" w15:paraIdParent="51B38C45" w15:done="1"/>
  <w15:commentEx w15:paraId="20E3784E" w15:paraIdParent="51B38C45" w15:done="1"/>
  <w15:commentEx w15:paraId="518B0FD1" w15:paraIdParent="51B38C45" w15:done="1"/>
  <w15:commentEx w15:paraId="5EEAA9B4" w15:paraIdParent="51B38C45" w15:done="1"/>
  <w15:commentEx w15:paraId="6B7D43FE" w15:paraIdParent="51B38C45" w15:done="1"/>
  <w15:commentEx w15:paraId="72B1B023" w15:done="1"/>
  <w15:commentEx w15:paraId="000DBCF4" w15:paraIdParent="72B1B023" w15:done="1"/>
  <w15:commentEx w15:paraId="2A168960" w15:paraIdParent="72B1B023" w15:done="1"/>
  <w15:commentEx w15:paraId="3DA0EC36" w15:paraIdParent="72B1B023" w15:done="1"/>
  <w15:commentEx w15:paraId="6192ADE7" w15:done="1"/>
  <w15:commentEx w15:paraId="53267266" w15:paraIdParent="6192ADE7" w15:done="1"/>
  <w15:commentEx w15:paraId="04FF9A16" w15:paraIdParent="6192ADE7" w15:done="1"/>
  <w15:commentEx w15:paraId="585D908A" w15:paraIdParent="6192ADE7" w15:done="1"/>
  <w15:commentEx w15:paraId="187EF5CC" w15:paraIdParent="6192ADE7" w15:done="1"/>
  <w15:commentEx w15:paraId="59A849A8" w15:paraIdParent="6192ADE7" w15:done="1"/>
  <w15:commentEx w15:paraId="4A76A4D8" w15:paraIdParent="6192ADE7" w15:done="1"/>
  <w15:commentEx w15:paraId="449EC74A" w15:paraIdParent="6192ADE7" w15:done="1"/>
  <w15:commentEx w15:paraId="1A502D0A" w15:done="1"/>
  <w15:commentEx w15:paraId="47F1E19D" w15:paraIdParent="1A502D0A" w15:done="1"/>
  <w15:commentEx w15:paraId="25690F31" w15:paraIdParent="1A502D0A" w15:done="1"/>
  <w15:commentEx w15:paraId="4A788565" w15:paraIdParent="1A502D0A" w15:done="1"/>
  <w15:commentEx w15:paraId="0CA24F2F" w15:paraIdParent="1A502D0A" w15:done="1"/>
  <w15:commentEx w15:paraId="49C4693C" w15:paraIdParent="1A502D0A" w15:done="1"/>
  <w15:commentEx w15:paraId="0F05EE41" w15:paraIdParent="1A502D0A" w15:done="1"/>
  <w15:commentEx w15:paraId="7191E3B7" w15:done="1"/>
  <w15:commentEx w15:paraId="04D9D4DA" w15:paraIdParent="7191E3B7" w15:done="1"/>
  <w15:commentEx w15:paraId="33C75BEE" w15:paraIdParent="7191E3B7" w15:done="1"/>
  <w15:commentEx w15:paraId="021E7DCD" w15:done="1"/>
  <w15:commentEx w15:paraId="66CCC7C2" w15:paraIdParent="021E7DCD" w15:done="1"/>
  <w15:commentEx w15:paraId="591856B6" w15:paraIdParent="021E7DCD" w15:done="1"/>
  <w15:commentEx w15:paraId="15C370EA" w15:paraIdParent="021E7DCD" w15:done="1"/>
  <w15:commentEx w15:paraId="05CF90F6" w15:paraIdParent="021E7DCD" w15:done="1"/>
  <w15:commentEx w15:paraId="06F8D994" w15:done="1"/>
  <w15:commentEx w15:paraId="13BFBCB0" w15:paraIdParent="06F8D994" w15:done="1"/>
  <w15:commentEx w15:paraId="52F3630C" w15:paraIdParent="06F8D994" w15:done="1"/>
  <w15:commentEx w15:paraId="662B59E0" w15:done="1"/>
  <w15:commentEx w15:paraId="3EF4CC29" w15:paraIdParent="662B59E0" w15:done="1"/>
  <w15:commentEx w15:paraId="50492260" w15:paraIdParent="662B59E0" w15:done="1"/>
  <w15:commentEx w15:paraId="20B8A2C8" w15:done="1"/>
  <w15:commentEx w15:paraId="66498754" w15:paraIdParent="20B8A2C8" w15:done="1"/>
  <w15:commentEx w15:paraId="2DD995F5" w15:paraIdParent="20B8A2C8" w15:done="1"/>
  <w15:commentEx w15:paraId="0F5A95D3" w15:done="1"/>
  <w15:commentEx w15:paraId="21326D83" w15:paraIdParent="0F5A95D3" w15:done="1"/>
  <w15:commentEx w15:paraId="5EF2C409" w15:paraIdParent="0F5A95D3" w15:done="1"/>
  <w15:commentEx w15:paraId="422AB16B" w15:done="1"/>
  <w15:commentEx w15:paraId="7AE51C00" w15:paraIdParent="422AB16B" w15:done="1"/>
  <w15:commentEx w15:paraId="42703844" w15:paraIdParent="422AB16B" w15:done="1"/>
  <w15:commentEx w15:paraId="662B63BD" w15:done="1"/>
  <w15:commentEx w15:paraId="2B58C390" w15:paraIdParent="662B63BD" w15:done="1"/>
  <w15:commentEx w15:paraId="679A629B" w15:paraIdParent="662B63BD" w15:done="1"/>
  <w15:commentEx w15:paraId="28C5C228" w15:paraIdParent="662B63BD" w15:done="1"/>
  <w15:commentEx w15:paraId="45B636F2" w15:done="1"/>
  <w15:commentEx w15:paraId="7A66C783" w15:done="1"/>
  <w15:commentEx w15:paraId="5400F87B" w15:done="1"/>
  <w15:commentEx w15:paraId="44496551" w15:paraIdParent="5400F87B" w15:done="1"/>
  <w15:commentEx w15:paraId="4EC0BE13" w15:done="1"/>
  <w15:commentEx w15:paraId="5348BD16" w15:done="1"/>
  <w15:commentEx w15:paraId="32D17313" w15:paraIdParent="5348BD16" w15:done="1"/>
  <w15:commentEx w15:paraId="28385F5E" w15:paraIdParent="5348BD16" w15:done="1"/>
  <w15:commentEx w15:paraId="15AF6D39" w15:done="1"/>
  <w15:commentEx w15:paraId="6771F560" w15:paraIdParent="15AF6D39" w15:done="1"/>
  <w15:commentEx w15:paraId="19DF50D3" w15:done="1"/>
  <w15:commentEx w15:paraId="272C662D" w15:paraIdParent="19DF50D3" w15:done="1"/>
  <w15:commentEx w15:paraId="6D5896AD" w15:paraIdParent="19DF50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CBEC4" w16cex:dateUtc="2023-05-15T21:23:00Z"/>
  <w16cex:commentExtensible w16cex:durableId="280DC476" w16cex:dateUtc="2023-05-16T06:59:00Z"/>
  <w16cex:commentExtensible w16cex:durableId="280DCFD6" w16cex:dateUtc="2023-05-16T16:48:00Z"/>
  <w16cex:commentExtensible w16cex:durableId="280E646E" w16cex:dateUtc="2023-05-16T18:22:00Z"/>
  <w16cex:commentExtensible w16cex:durableId="280CBFEF" w16cex:dateUtc="2023-05-15T21:27:00Z"/>
  <w16cex:commentExtensible w16cex:durableId="280DC618" w16cex:dateUtc="2023-05-16T07:06:00Z"/>
  <w16cex:commentExtensible w16cex:durableId="280DF324" w16cex:dateUtc="2023-05-16T09:18:00Z"/>
  <w16cex:commentExtensible w16cex:durableId="280DCF8E" w16cex:dateUtc="2023-05-16T16:46:00Z"/>
  <w16cex:commentExtensible w16cex:durableId="280DF281" w16cex:dateUtc="2023-05-16T09:16:00Z"/>
  <w16cex:commentExtensible w16cex:durableId="280DF2A0" w16cex:dateUtc="2023-05-16T09:16:00Z"/>
  <w16cex:commentExtensible w16cex:durableId="2808FA68" w16cex:dateUtc="2023-05-12T15:48:00Z"/>
  <w16cex:commentExtensible w16cex:durableId="27A0378E" w16cex:dateUtc="2023-02-22T09:41:00Z"/>
  <w16cex:commentExtensible w16cex:durableId="2802521A" w16cex:dateUtc="2023-05-07T14:36:00Z"/>
  <w16cex:commentExtensible w16cex:durableId="280CDB53" w16cex:dateUtc="2023-05-15T23:24:00Z"/>
  <w16cex:commentExtensible w16cex:durableId="27A0399D" w16cex:dateUtc="2023-02-22T09:50:00Z"/>
  <w16cex:commentExtensible w16cex:durableId="280256BD" w16cex:dateUtc="2023-05-07T14:56:00Z"/>
  <w16cex:commentExtensible w16cex:durableId="2808C248" w16cex:dateUtc="2023-05-12T11:48:00Z"/>
  <w16cex:commentExtensible w16cex:durableId="280CDF0C" w16cex:dateUtc="2023-05-15T23:40:00Z"/>
  <w16cex:commentExtensible w16cex:durableId="280DC678" w16cex:dateUtc="2023-05-16T07:08:00Z"/>
  <w16cex:commentExtensible w16cex:durableId="280DD115" w16cex:dateUtc="2023-05-16T16:53:00Z"/>
  <w16cex:commentExtensible w16cex:durableId="2808C555" w16cex:dateUtc="2023-05-12T12:01:00Z"/>
  <w16cex:commentExtensible w16cex:durableId="280C7CA2" w16cex:dateUtc="2023-05-15T06:40:00Z"/>
  <w16cex:commentExtensible w16cex:durableId="280CE83E" w16cex:dateUtc="2023-05-15T15:19:00Z"/>
  <w16cex:commentExtensible w16cex:durableId="280CDF9A" w16cex:dateUtc="2023-05-15T23:43:00Z"/>
  <w16cex:commentExtensible w16cex:durableId="27A039F8" w16cex:dateUtc="2023-02-22T09:51:00Z"/>
  <w16cex:commentExtensible w16cex:durableId="280256E7" w16cex:dateUtc="2023-05-07T14:57:00Z"/>
  <w16cex:commentExtensible w16cex:durableId="2804CD8D" w16cex:dateUtc="2023-05-09T10:47:00Z"/>
  <w16cex:commentExtensible w16cex:durableId="2808C919" w16cex:dateUtc="2023-05-12T12:18:00Z"/>
  <w16cex:commentExtensible w16cex:durableId="280CE96D" w16cex:dateUtc="2023-05-15T15:25:00Z"/>
  <w16cex:commentExtensible w16cex:durableId="280CE06B" w16cex:dateUtc="2023-05-15T23:46:00Z"/>
  <w16cex:commentExtensible w16cex:durableId="280DC90A" w16cex:dateUtc="2023-05-16T07:19:00Z"/>
  <w16cex:commentExtensible w16cex:durableId="280DD177" w16cex:dateUtc="2023-05-16T16:55:00Z"/>
  <w16cex:commentExtensible w16cex:durableId="280257F1" w16cex:dateUtc="2023-05-07T15:01:00Z"/>
  <w16cex:commentExtensible w16cex:durableId="2808CE31" w16cex:dateUtc="2023-05-12T12:39:00Z"/>
  <w16cex:commentExtensible w16cex:durableId="280C8974" w16cex:dateUtc="2023-05-15T07:35:00Z"/>
  <w16cex:commentExtensible w16cex:durableId="280CEDB5" w16cex:dateUtc="2023-05-15T15:43:00Z"/>
  <w16cex:commentExtensible w16cex:durableId="280CE5AD" w16cex:dateUtc="2023-05-16T00:09:00Z"/>
  <w16cex:commentExtensible w16cex:durableId="280DCA41" w16cex:dateUtc="2023-05-16T07:24:00Z"/>
  <w16cex:commentExtensible w16cex:durableId="280DD1A6" w16cex:dateUtc="2023-05-16T16:55:00Z"/>
  <w16cex:commentExtensible w16cex:durableId="280285B2" w16cex:dateUtc="2023-05-07T18:16:00Z"/>
  <w16cex:commentExtensible w16cex:durableId="2808E948" w16cex:dateUtc="2023-05-12T14:35:00Z"/>
  <w16cex:commentExtensible w16cex:durableId="280CE7AE" w16cex:dateUtc="2023-05-16T00:17:00Z"/>
  <w16cex:commentExtensible w16cex:durableId="28028828" w16cex:dateUtc="2023-05-07T18:27:00Z"/>
  <w16cex:commentExtensible w16cex:durableId="2808F08B" w16cex:dateUtc="2023-05-12T15:06:00Z"/>
  <w16cex:commentExtensible w16cex:durableId="280CE9EC" w16cex:dateUtc="2023-05-15T15:27:00Z"/>
  <w16cex:commentExtensible w16cex:durableId="280CE817" w16cex:dateUtc="2023-05-16T00:19:00Z"/>
  <w16cex:commentExtensible w16cex:durableId="280DCAA9" w16cex:dateUtc="2023-05-16T07:26:00Z"/>
  <w16cex:commentExtensible w16cex:durableId="28028995" w16cex:dateUtc="2023-05-07T18:33:00Z"/>
  <w16cex:commentExtensible w16cex:durableId="28088463" w16cex:dateUtc="2023-05-12T06:24:00Z"/>
  <w16cex:commentExtensible w16cex:durableId="2808F1F4" w16cex:dateUtc="2023-05-12T15:12:00Z"/>
  <w16cex:commentExtensible w16cex:durableId="2808FA13" w16cex:dateUtc="2023-05-12T15:46:00Z"/>
  <w16cex:commentExtensible w16cex:durableId="280C8121" w16cex:dateUtc="2023-05-15T07:00:00Z"/>
  <w16cex:commentExtensible w16cex:durableId="280CEFD0" w16cex:dateUtc="2023-05-15T15:52:00Z"/>
  <w16cex:commentExtensible w16cex:durableId="28028A9A" w16cex:dateUtc="2023-05-07T18:37:00Z"/>
  <w16cex:commentExtensible w16cex:durableId="2808F2C2" w16cex:dateUtc="2023-05-12T15:15:00Z"/>
  <w16cex:commentExtensible w16cex:durableId="280CEA02" w16cex:dateUtc="2023-05-15T15:27:00Z"/>
  <w16cex:commentExtensible w16cex:durableId="27C31868" w16cex:dateUtc="2023-03-20T16:37:00Z"/>
  <w16cex:commentExtensible w16cex:durableId="28088DF3" w16cex:dateUtc="2023-05-12T07:05:00Z"/>
  <w16cex:commentExtensible w16cex:durableId="280CF15F" w16cex:dateUtc="2023-05-15T15:58:00Z"/>
  <w16cex:commentExtensible w16cex:durableId="2808789B" w16cex:dateUtc="2023-05-12T05:34:00Z"/>
  <w16cex:commentExtensible w16cex:durableId="280CF597" w16cex:dateUtc="2023-05-15T16:16:00Z"/>
  <w16cex:commentExtensible w16cex:durableId="280DF178" w16cex:dateUtc="2023-05-16T09:11:00Z"/>
  <w16cex:commentExtensible w16cex:durableId="2803C200" w16cex:dateUtc="2023-05-08T16:46:00Z"/>
  <w16cex:commentExtensible w16cex:durableId="2804CAD8" w16cex:dateUtc="2023-05-09T10:36:00Z"/>
  <w16cex:commentExtensible w16cex:durableId="280CF338" w16cex:dateUtc="2023-05-15T16:06:00Z"/>
  <w16cex:commentExtensible w16cex:durableId="280DF108" w16cex:dateUtc="2023-05-16T09:08:00Z"/>
  <w16cex:commentExtensible w16cex:durableId="280DF109" w16cex:dateUtc="2023-05-16T09:09:00Z"/>
  <w16cex:commentExtensible w16cex:durableId="280D1DA4" w16cex:dateUtc="2023-05-15T19:05:00Z"/>
  <w16cex:commentExtensible w16cex:durableId="2804AAD1" w16cex:dateUtc="2023-05-09T09:19:00Z"/>
  <w16cex:commentExtensible w16cex:durableId="2804CAC4" w16cex:dateUtc="2023-05-09T10:36:00Z"/>
  <w16cex:commentExtensible w16cex:durableId="280886AA" w16cex:dateUtc="2023-05-12T06:34:00Z"/>
  <w16cex:commentExtensible w16cex:durableId="2803C25B" w16cex:dateUtc="2023-05-08T16:47:00Z"/>
  <w16cex:commentExtensible w16cex:durableId="2804C9F0" w16cex:dateUtc="2023-05-09T10:32:00Z"/>
  <w16cex:commentExtensible w16cex:durableId="280CF3B6" w16cex:dateUtc="2023-05-15T16:08:00Z"/>
  <w16cex:commentExtensible w16cex:durableId="2804AC30" w16cex:dateUtc="2023-05-09T09:25:00Z"/>
  <w16cex:commentExtensible w16cex:durableId="2804CA54" w16cex:dateUtc="2023-05-09T10:34:00Z"/>
  <w16cex:commentExtensible w16cex:durableId="27C6A96B" w16cex:dateUtc="2023-03-23T09:33:00Z"/>
  <w16cex:commentExtensible w16cex:durableId="2808C1A6" w16cex:dateUtc="2023-05-12T11:46:00Z"/>
  <w16cex:commentExtensible w16cex:durableId="280CF60B" w16cex:dateUtc="2023-05-15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B2D885" w16cid:durableId="280CBEC4"/>
  <w16cid:commentId w16cid:paraId="4F291AD7" w16cid:durableId="280DC476"/>
  <w16cid:commentId w16cid:paraId="76F7909B" w16cid:durableId="280DCFD6"/>
  <w16cid:commentId w16cid:paraId="127376BC" w16cid:durableId="280E646E"/>
  <w16cid:commentId w16cid:paraId="729EB77A" w16cid:durableId="280CBFEF"/>
  <w16cid:commentId w16cid:paraId="34B70F2D" w16cid:durableId="280DC618"/>
  <w16cid:commentId w16cid:paraId="6DCE1021" w16cid:durableId="280DF324"/>
  <w16cid:commentId w16cid:paraId="154DB994" w16cid:durableId="280DCF8E"/>
  <w16cid:commentId w16cid:paraId="61D51258" w16cid:durableId="280DF281"/>
  <w16cid:commentId w16cid:paraId="462DA0EC" w16cid:durableId="280DF2A0"/>
  <w16cid:commentId w16cid:paraId="5F83473D" w16cid:durableId="2808FA68"/>
  <w16cid:commentId w16cid:paraId="4A50D044" w16cid:durableId="27A0378E"/>
  <w16cid:commentId w16cid:paraId="1952AA21" w16cid:durableId="2802521A"/>
  <w16cid:commentId w16cid:paraId="13557D45" w16cid:durableId="280CDB53"/>
  <w16cid:commentId w16cid:paraId="51B38C45" w16cid:durableId="27A0399D"/>
  <w16cid:commentId w16cid:paraId="7019027D" w16cid:durableId="280256BD"/>
  <w16cid:commentId w16cid:paraId="20E3784E" w16cid:durableId="2808C248"/>
  <w16cid:commentId w16cid:paraId="518B0FD1" w16cid:durableId="280CDF0C"/>
  <w16cid:commentId w16cid:paraId="5EEAA9B4" w16cid:durableId="280DC678"/>
  <w16cid:commentId w16cid:paraId="6B7D43FE" w16cid:durableId="280DD115"/>
  <w16cid:commentId w16cid:paraId="72B1B023" w16cid:durableId="2808C555"/>
  <w16cid:commentId w16cid:paraId="000DBCF4" w16cid:durableId="280C7CA2"/>
  <w16cid:commentId w16cid:paraId="2A168960" w16cid:durableId="280CE83E"/>
  <w16cid:commentId w16cid:paraId="3DA0EC36" w16cid:durableId="280CDF9A"/>
  <w16cid:commentId w16cid:paraId="6192ADE7" w16cid:durableId="27A039F8"/>
  <w16cid:commentId w16cid:paraId="53267266" w16cid:durableId="280256E7"/>
  <w16cid:commentId w16cid:paraId="04FF9A16" w16cid:durableId="2804CD8D"/>
  <w16cid:commentId w16cid:paraId="585D908A" w16cid:durableId="2808C919"/>
  <w16cid:commentId w16cid:paraId="187EF5CC" w16cid:durableId="280CE96D"/>
  <w16cid:commentId w16cid:paraId="59A849A8" w16cid:durableId="280CE06B"/>
  <w16cid:commentId w16cid:paraId="4A76A4D8" w16cid:durableId="280DC90A"/>
  <w16cid:commentId w16cid:paraId="449EC74A" w16cid:durableId="280DD177"/>
  <w16cid:commentId w16cid:paraId="1A502D0A" w16cid:durableId="280257F1"/>
  <w16cid:commentId w16cid:paraId="47F1E19D" w16cid:durableId="2808CE31"/>
  <w16cid:commentId w16cid:paraId="25690F31" w16cid:durableId="280C8974"/>
  <w16cid:commentId w16cid:paraId="4A788565" w16cid:durableId="280CEDB5"/>
  <w16cid:commentId w16cid:paraId="0CA24F2F" w16cid:durableId="280CE5AD"/>
  <w16cid:commentId w16cid:paraId="49C4693C" w16cid:durableId="280DCA41"/>
  <w16cid:commentId w16cid:paraId="0F05EE41" w16cid:durableId="280DD1A6"/>
  <w16cid:commentId w16cid:paraId="7191E3B7" w16cid:durableId="280285B2"/>
  <w16cid:commentId w16cid:paraId="04D9D4DA" w16cid:durableId="2808E948"/>
  <w16cid:commentId w16cid:paraId="33C75BEE" w16cid:durableId="280CE7AE"/>
  <w16cid:commentId w16cid:paraId="021E7DCD" w16cid:durableId="28028828"/>
  <w16cid:commentId w16cid:paraId="66CCC7C2" w16cid:durableId="2808F08B"/>
  <w16cid:commentId w16cid:paraId="591856B6" w16cid:durableId="280CE9EC"/>
  <w16cid:commentId w16cid:paraId="15C370EA" w16cid:durableId="280CE817"/>
  <w16cid:commentId w16cid:paraId="05CF90F6" w16cid:durableId="280DCAA9"/>
  <w16cid:commentId w16cid:paraId="06F8D994" w16cid:durableId="28028995"/>
  <w16cid:commentId w16cid:paraId="13BFBCB0" w16cid:durableId="28088463"/>
  <w16cid:commentId w16cid:paraId="52F3630C" w16cid:durableId="2808F1F4"/>
  <w16cid:commentId w16cid:paraId="662B59E0" w16cid:durableId="2808FA13"/>
  <w16cid:commentId w16cid:paraId="3EF4CC29" w16cid:durableId="280C8121"/>
  <w16cid:commentId w16cid:paraId="50492260" w16cid:durableId="280CEFD0"/>
  <w16cid:commentId w16cid:paraId="20B8A2C8" w16cid:durableId="28028A9A"/>
  <w16cid:commentId w16cid:paraId="66498754" w16cid:durableId="2808F2C2"/>
  <w16cid:commentId w16cid:paraId="2DD995F5" w16cid:durableId="280CEA02"/>
  <w16cid:commentId w16cid:paraId="0F5A95D3" w16cid:durableId="27C31868"/>
  <w16cid:commentId w16cid:paraId="21326D83" w16cid:durableId="28088DF3"/>
  <w16cid:commentId w16cid:paraId="5EF2C409" w16cid:durableId="280CF15F"/>
  <w16cid:commentId w16cid:paraId="422AB16B" w16cid:durableId="2808789B"/>
  <w16cid:commentId w16cid:paraId="7AE51C00" w16cid:durableId="280CF597"/>
  <w16cid:commentId w16cid:paraId="42703844" w16cid:durableId="280DF178"/>
  <w16cid:commentId w16cid:paraId="662B63BD" w16cid:durableId="2803C200"/>
  <w16cid:commentId w16cid:paraId="2B58C390" w16cid:durableId="2804CAD8"/>
  <w16cid:commentId w16cid:paraId="679A629B" w16cid:durableId="280CF338"/>
  <w16cid:commentId w16cid:paraId="28C5C228" w16cid:durableId="280DF108"/>
  <w16cid:commentId w16cid:paraId="45B636F2" w16cid:durableId="280DF109"/>
  <w16cid:commentId w16cid:paraId="7A66C783" w16cid:durableId="280D1DA4"/>
  <w16cid:commentId w16cid:paraId="5400F87B" w16cid:durableId="2804AAD1"/>
  <w16cid:commentId w16cid:paraId="44496551" w16cid:durableId="2804CAC4"/>
  <w16cid:commentId w16cid:paraId="4EC0BE13" w16cid:durableId="280886AA"/>
  <w16cid:commentId w16cid:paraId="5348BD16" w16cid:durableId="2803C25B"/>
  <w16cid:commentId w16cid:paraId="32D17313" w16cid:durableId="2804C9F0"/>
  <w16cid:commentId w16cid:paraId="28385F5E" w16cid:durableId="280CF3B6"/>
  <w16cid:commentId w16cid:paraId="15AF6D39" w16cid:durableId="2804AC30"/>
  <w16cid:commentId w16cid:paraId="6771F560" w16cid:durableId="2804CA54"/>
  <w16cid:commentId w16cid:paraId="19DF50D3" w16cid:durableId="27C6A96B"/>
  <w16cid:commentId w16cid:paraId="272C662D" w16cid:durableId="2808C1A6"/>
  <w16cid:commentId w16cid:paraId="6D5896AD" w16cid:durableId="280CF6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1B766" w14:textId="77777777" w:rsidR="006642CE" w:rsidRDefault="006642CE" w:rsidP="00EE06D1">
      <w:pPr>
        <w:spacing w:after="0" w:line="240" w:lineRule="auto"/>
      </w:pPr>
      <w:r>
        <w:separator/>
      </w:r>
    </w:p>
  </w:endnote>
  <w:endnote w:type="continuationSeparator" w:id="0">
    <w:p w14:paraId="411B916D" w14:textId="77777777" w:rsidR="006642CE" w:rsidRDefault="006642CE" w:rsidP="00EE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298C8" w14:textId="77777777" w:rsidR="006642CE" w:rsidRDefault="006642CE" w:rsidP="00EE06D1">
      <w:pPr>
        <w:spacing w:after="0" w:line="240" w:lineRule="auto"/>
      </w:pPr>
      <w:r>
        <w:separator/>
      </w:r>
    </w:p>
  </w:footnote>
  <w:footnote w:type="continuationSeparator" w:id="0">
    <w:p w14:paraId="0C668511" w14:textId="77777777" w:rsidR="006642CE" w:rsidRDefault="006642CE" w:rsidP="00EE06D1">
      <w:pPr>
        <w:spacing w:after="0" w:line="240" w:lineRule="auto"/>
      </w:pPr>
      <w:r>
        <w:continuationSeparator/>
      </w:r>
    </w:p>
  </w:footnote>
  <w:footnote w:id="1">
    <w:p w14:paraId="7B6042F4" w14:textId="19E2F5EE" w:rsidR="00E07586" w:rsidRPr="003A5BA9" w:rsidRDefault="00E07586" w:rsidP="00E07586">
      <w:pPr>
        <w:pStyle w:val="FootnoteText"/>
        <w:rPr>
          <w:rFonts w:ascii="Times New Roman" w:hAnsi="Times New Roman"/>
          <w:sz w:val="24"/>
          <w:szCs w:val="24"/>
          <w:lang w:val="de-DE"/>
        </w:rPr>
      </w:pPr>
      <w:r w:rsidRPr="008E2DF5">
        <w:rPr>
          <w:rStyle w:val="FootnoteReference"/>
          <w:rFonts w:ascii="Times New Roman" w:hAnsi="Times New Roman"/>
          <w:sz w:val="24"/>
          <w:szCs w:val="24"/>
        </w:rPr>
        <w:footnoteRef/>
      </w:r>
      <w:r w:rsidRPr="003A5BA9">
        <w:rPr>
          <w:rFonts w:ascii="Times New Roman" w:hAnsi="Times New Roman"/>
          <w:sz w:val="24"/>
          <w:szCs w:val="24"/>
          <w:lang w:val="de-DE"/>
        </w:rPr>
        <w:t xml:space="preserve"> </w:t>
      </w:r>
      <w:r w:rsidR="003A5BA9" w:rsidRPr="003A5BA9">
        <w:rPr>
          <w:rFonts w:ascii="Times New Roman" w:hAnsi="Times New Roman"/>
          <w:sz w:val="24"/>
          <w:szCs w:val="24"/>
          <w:lang w:val="de-DE"/>
        </w:rPr>
        <w:t xml:space="preserve">Stefan </w:t>
      </w:r>
      <w:r w:rsidR="003A5BA9">
        <w:rPr>
          <w:rFonts w:ascii="Times New Roman" w:hAnsi="Times New Roman"/>
          <w:sz w:val="24"/>
          <w:szCs w:val="24"/>
          <w:lang w:val="de-DE"/>
        </w:rPr>
        <w:t>B</w:t>
      </w:r>
      <w:r w:rsidR="003A5BA9" w:rsidRPr="003A5BA9">
        <w:rPr>
          <w:rFonts w:ascii="Times New Roman" w:hAnsi="Times New Roman"/>
          <w:sz w:val="24"/>
          <w:szCs w:val="24"/>
          <w:lang w:val="de-DE"/>
        </w:rPr>
        <w:t>ruhn</w:t>
      </w:r>
      <w:r w:rsidRPr="003A5BA9">
        <w:rPr>
          <w:rFonts w:ascii="Times New Roman" w:hAnsi="Times New Roman"/>
          <w:sz w:val="24"/>
          <w:szCs w:val="24"/>
          <w:lang w:val="de-DE"/>
        </w:rPr>
        <w:t xml:space="preserve">, </w:t>
      </w:r>
      <w:proofErr w:type="spellStart"/>
      <w:r w:rsidRPr="003A5BA9">
        <w:rPr>
          <w:rFonts w:ascii="Times New Roman" w:hAnsi="Times New Roman"/>
          <w:sz w:val="24"/>
          <w:szCs w:val="24"/>
          <w:lang w:val="de-DE"/>
        </w:rPr>
        <w:t>e-mail</w:t>
      </w:r>
      <w:proofErr w:type="spellEnd"/>
      <w:r w:rsidRPr="003A5BA9">
        <w:rPr>
          <w:rFonts w:ascii="Times New Roman" w:hAnsi="Times New Roman"/>
          <w:sz w:val="24"/>
          <w:szCs w:val="24"/>
          <w:lang w:val="de-DE"/>
        </w:rPr>
        <w:t xml:space="preserve">: </w:t>
      </w:r>
      <w:r w:rsidR="003A5BA9">
        <w:rPr>
          <w:rFonts w:ascii="Times New Roman" w:hAnsi="Times New Roman"/>
          <w:sz w:val="24"/>
          <w:szCs w:val="24"/>
          <w:lang w:val="de-DE"/>
        </w:rPr>
        <w:t>stefan.bruhn@dolby.com</w:t>
      </w:r>
    </w:p>
  </w:footnote>
  <w:footnote w:id="2">
    <w:p w14:paraId="7A994BE0" w14:textId="77777777" w:rsidR="00EE470D" w:rsidRPr="009364B1" w:rsidRDefault="00EE470D" w:rsidP="00EE470D">
      <w:pPr>
        <w:pStyle w:val="FootnoteText"/>
        <w:rPr>
          <w:lang w:val="en-US"/>
        </w:rPr>
      </w:pPr>
      <w:r>
        <w:rPr>
          <w:rStyle w:val="FootnoteReference"/>
        </w:rPr>
        <w:footnoteRef/>
      </w:r>
      <w:r>
        <w:t xml:space="preserve"> Depending on the defined format for the </w:t>
      </w:r>
      <w:proofErr w:type="spellStart"/>
      <w:r>
        <w:t>ambisonics</w:t>
      </w:r>
      <w:proofErr w:type="spellEnd"/>
      <w:r>
        <w:t>, scaling factors may be applied to the X and Y components in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3C9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6E5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3A11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D0CFB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2C2A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A685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703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0A9E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0654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2CD9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B428F"/>
    <w:multiLevelType w:val="hybridMultilevel"/>
    <w:tmpl w:val="15A6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51EA0"/>
    <w:multiLevelType w:val="hybridMultilevel"/>
    <w:tmpl w:val="C6A660E0"/>
    <w:lvl w:ilvl="0" w:tplc="DD709D2A">
      <w:numFmt w:val="bullet"/>
      <w:lvlText w:val="-"/>
      <w:lvlJc w:val="left"/>
      <w:pPr>
        <w:ind w:left="360" w:hanging="360"/>
      </w:pPr>
      <w:rPr>
        <w:rFonts w:ascii="Calibri" w:eastAsia="Yu Gothic"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2" w15:restartNumberingAfterBreak="0">
    <w:nsid w:val="0E4110DF"/>
    <w:multiLevelType w:val="singleLevel"/>
    <w:tmpl w:val="F5F68A4A"/>
    <w:lvl w:ilvl="0">
      <w:start w:val="5"/>
      <w:numFmt w:val="bullet"/>
      <w:lvlText w:val="-"/>
      <w:lvlJc w:val="left"/>
      <w:pPr>
        <w:tabs>
          <w:tab w:val="num" w:pos="1080"/>
        </w:tabs>
        <w:ind w:left="1080" w:hanging="360"/>
      </w:pPr>
      <w:rPr>
        <w:rFonts w:ascii="Times New Roman" w:hAnsi="Times New Roman" w:hint="default"/>
      </w:rPr>
    </w:lvl>
  </w:abstractNum>
  <w:abstractNum w:abstractNumId="13"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4" w15:restartNumberingAfterBreak="0">
    <w:nsid w:val="0F02790D"/>
    <w:multiLevelType w:val="hybridMultilevel"/>
    <w:tmpl w:val="D904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4D63A3"/>
    <w:multiLevelType w:val="hybridMultilevel"/>
    <w:tmpl w:val="4266B0F2"/>
    <w:lvl w:ilvl="0" w:tplc="FFFFFFFF">
      <w:start w:val="1"/>
      <w:numFmt w:val="lowerLetter"/>
      <w:lvlText w:val="%1)"/>
      <w:lvlJc w:val="left"/>
      <w:pPr>
        <w:ind w:left="644" w:hanging="360"/>
      </w:pPr>
    </w:lvl>
    <w:lvl w:ilvl="1" w:tplc="FFFFFFFF">
      <w:start w:val="1"/>
      <w:numFmt w:val="lowerLetter"/>
      <w:lvlText w:val="%2."/>
      <w:lvlJc w:val="left"/>
      <w:pPr>
        <w:ind w:left="1364" w:hanging="360"/>
      </w:pPr>
    </w:lvl>
    <w:lvl w:ilvl="2" w:tplc="FFFFFFFF">
      <w:start w:val="1"/>
      <w:numFmt w:val="lowerRoman"/>
      <w:lvlText w:val="%3."/>
      <w:lvlJc w:val="right"/>
      <w:pPr>
        <w:ind w:left="2084" w:hanging="180"/>
      </w:pPr>
    </w:lvl>
    <w:lvl w:ilvl="3" w:tplc="FFFFFFFF">
      <w:start w:val="1"/>
      <w:numFmt w:val="decimal"/>
      <w:lvlText w:val="%4."/>
      <w:lvlJc w:val="left"/>
      <w:pPr>
        <w:ind w:left="2804" w:hanging="360"/>
      </w:pPr>
    </w:lvl>
    <w:lvl w:ilvl="4" w:tplc="FFFFFFFF">
      <w:start w:val="1"/>
      <w:numFmt w:val="lowerLetter"/>
      <w:lvlText w:val="%5."/>
      <w:lvlJc w:val="left"/>
      <w:pPr>
        <w:ind w:left="3524" w:hanging="360"/>
      </w:pPr>
    </w:lvl>
    <w:lvl w:ilvl="5" w:tplc="FFFFFFFF">
      <w:start w:val="1"/>
      <w:numFmt w:val="lowerRoman"/>
      <w:lvlText w:val="%6."/>
      <w:lvlJc w:val="right"/>
      <w:pPr>
        <w:ind w:left="4244" w:hanging="180"/>
      </w:pPr>
    </w:lvl>
    <w:lvl w:ilvl="6" w:tplc="FFFFFFFF">
      <w:start w:val="1"/>
      <w:numFmt w:val="decimal"/>
      <w:lvlText w:val="%7."/>
      <w:lvlJc w:val="left"/>
      <w:pPr>
        <w:ind w:left="4964" w:hanging="360"/>
      </w:pPr>
    </w:lvl>
    <w:lvl w:ilvl="7" w:tplc="FFFFFFFF">
      <w:start w:val="1"/>
      <w:numFmt w:val="lowerLetter"/>
      <w:lvlText w:val="%8."/>
      <w:lvlJc w:val="left"/>
      <w:pPr>
        <w:ind w:left="5684" w:hanging="360"/>
      </w:pPr>
    </w:lvl>
    <w:lvl w:ilvl="8" w:tplc="FFFFFFFF">
      <w:start w:val="1"/>
      <w:numFmt w:val="lowerRoman"/>
      <w:lvlText w:val="%9."/>
      <w:lvlJc w:val="right"/>
      <w:pPr>
        <w:ind w:left="6404" w:hanging="180"/>
      </w:pPr>
    </w:lvl>
  </w:abstractNum>
  <w:abstractNum w:abstractNumId="16" w15:restartNumberingAfterBreak="0">
    <w:nsid w:val="117A3BEE"/>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401441"/>
    <w:multiLevelType w:val="hybridMultilevel"/>
    <w:tmpl w:val="76344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AC94302"/>
    <w:multiLevelType w:val="multilevel"/>
    <w:tmpl w:val="2F92497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1C202DD5"/>
    <w:multiLevelType w:val="hybridMultilevel"/>
    <w:tmpl w:val="13564A9A"/>
    <w:lvl w:ilvl="0" w:tplc="8C52A794">
      <w:start w:val="1"/>
      <w:numFmt w:val="bullet"/>
      <w:lvlText w:val="–"/>
      <w:lvlJc w:val="left"/>
      <w:pPr>
        <w:tabs>
          <w:tab w:val="num" w:pos="720"/>
        </w:tabs>
        <w:ind w:left="720" w:hanging="360"/>
      </w:pPr>
      <w:rPr>
        <w:rFonts w:ascii="Times New Roman" w:hAnsi="Times New Roman" w:hint="default"/>
      </w:rPr>
    </w:lvl>
    <w:lvl w:ilvl="1" w:tplc="46187A68">
      <w:start w:val="1"/>
      <w:numFmt w:val="bullet"/>
      <w:lvlText w:val="–"/>
      <w:lvlJc w:val="left"/>
      <w:pPr>
        <w:tabs>
          <w:tab w:val="num" w:pos="1440"/>
        </w:tabs>
        <w:ind w:left="1440" w:hanging="360"/>
      </w:pPr>
      <w:rPr>
        <w:rFonts w:ascii="Times New Roman" w:hAnsi="Times New Roman" w:hint="default"/>
      </w:rPr>
    </w:lvl>
    <w:lvl w:ilvl="2" w:tplc="775EE396">
      <w:start w:val="1268"/>
      <w:numFmt w:val="bullet"/>
      <w:lvlText w:val="»"/>
      <w:lvlJc w:val="left"/>
      <w:pPr>
        <w:tabs>
          <w:tab w:val="num" w:pos="2160"/>
        </w:tabs>
        <w:ind w:left="2160" w:hanging="360"/>
      </w:pPr>
      <w:rPr>
        <w:rFonts w:ascii="Times New Roman" w:hAnsi="Times New Roman" w:hint="default"/>
      </w:rPr>
    </w:lvl>
    <w:lvl w:ilvl="3" w:tplc="ACB667CE" w:tentative="1">
      <w:start w:val="1"/>
      <w:numFmt w:val="bullet"/>
      <w:lvlText w:val="–"/>
      <w:lvlJc w:val="left"/>
      <w:pPr>
        <w:tabs>
          <w:tab w:val="num" w:pos="2880"/>
        </w:tabs>
        <w:ind w:left="2880" w:hanging="360"/>
      </w:pPr>
      <w:rPr>
        <w:rFonts w:ascii="Times New Roman" w:hAnsi="Times New Roman" w:hint="default"/>
      </w:rPr>
    </w:lvl>
    <w:lvl w:ilvl="4" w:tplc="E8EEB73C" w:tentative="1">
      <w:start w:val="1"/>
      <w:numFmt w:val="bullet"/>
      <w:lvlText w:val="–"/>
      <w:lvlJc w:val="left"/>
      <w:pPr>
        <w:tabs>
          <w:tab w:val="num" w:pos="3600"/>
        </w:tabs>
        <w:ind w:left="3600" w:hanging="360"/>
      </w:pPr>
      <w:rPr>
        <w:rFonts w:ascii="Times New Roman" w:hAnsi="Times New Roman" w:hint="default"/>
      </w:rPr>
    </w:lvl>
    <w:lvl w:ilvl="5" w:tplc="188E77A6" w:tentative="1">
      <w:start w:val="1"/>
      <w:numFmt w:val="bullet"/>
      <w:lvlText w:val="–"/>
      <w:lvlJc w:val="left"/>
      <w:pPr>
        <w:tabs>
          <w:tab w:val="num" w:pos="4320"/>
        </w:tabs>
        <w:ind w:left="4320" w:hanging="360"/>
      </w:pPr>
      <w:rPr>
        <w:rFonts w:ascii="Times New Roman" w:hAnsi="Times New Roman" w:hint="default"/>
      </w:rPr>
    </w:lvl>
    <w:lvl w:ilvl="6" w:tplc="9F866628" w:tentative="1">
      <w:start w:val="1"/>
      <w:numFmt w:val="bullet"/>
      <w:lvlText w:val="–"/>
      <w:lvlJc w:val="left"/>
      <w:pPr>
        <w:tabs>
          <w:tab w:val="num" w:pos="5040"/>
        </w:tabs>
        <w:ind w:left="5040" w:hanging="360"/>
      </w:pPr>
      <w:rPr>
        <w:rFonts w:ascii="Times New Roman" w:hAnsi="Times New Roman" w:hint="default"/>
      </w:rPr>
    </w:lvl>
    <w:lvl w:ilvl="7" w:tplc="ADD8D670" w:tentative="1">
      <w:start w:val="1"/>
      <w:numFmt w:val="bullet"/>
      <w:lvlText w:val="–"/>
      <w:lvlJc w:val="left"/>
      <w:pPr>
        <w:tabs>
          <w:tab w:val="num" w:pos="5760"/>
        </w:tabs>
        <w:ind w:left="5760" w:hanging="360"/>
      </w:pPr>
      <w:rPr>
        <w:rFonts w:ascii="Times New Roman" w:hAnsi="Times New Roman" w:hint="default"/>
      </w:rPr>
    </w:lvl>
    <w:lvl w:ilvl="8" w:tplc="168C769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1F134D2A"/>
    <w:multiLevelType w:val="hybridMultilevel"/>
    <w:tmpl w:val="2F483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0063CC4"/>
    <w:multiLevelType w:val="hybridMultilevel"/>
    <w:tmpl w:val="429CB024"/>
    <w:lvl w:ilvl="0" w:tplc="08090001">
      <w:start w:val="1"/>
      <w:numFmt w:val="bullet"/>
      <w:lvlText w:val=""/>
      <w:lvlJc w:val="left"/>
      <w:pPr>
        <w:tabs>
          <w:tab w:val="num" w:pos="720"/>
        </w:tabs>
        <w:ind w:left="720" w:hanging="360"/>
      </w:pPr>
      <w:rPr>
        <w:rFonts w:ascii="Symbol" w:hAnsi="Symbol" w:hint="default"/>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7C5726"/>
    <w:multiLevelType w:val="hybridMultilevel"/>
    <w:tmpl w:val="3B242588"/>
    <w:lvl w:ilvl="0" w:tplc="2000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3192365"/>
    <w:multiLevelType w:val="hybridMultilevel"/>
    <w:tmpl w:val="0BB81510"/>
    <w:lvl w:ilvl="0" w:tplc="C22A3EF8">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776760"/>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B771E"/>
    <w:multiLevelType w:val="hybridMultilevel"/>
    <w:tmpl w:val="217272A4"/>
    <w:lvl w:ilvl="0" w:tplc="04B4DFAC">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29E03638"/>
    <w:multiLevelType w:val="hybridMultilevel"/>
    <w:tmpl w:val="6F4075C8"/>
    <w:lvl w:ilvl="0" w:tplc="11EC0782">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cs="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Wingdings"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Wingdings"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2B564AC4"/>
    <w:multiLevelType w:val="hybridMultilevel"/>
    <w:tmpl w:val="0734B080"/>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28" w15:restartNumberingAfterBreak="0">
    <w:nsid w:val="32B456CF"/>
    <w:multiLevelType w:val="hybridMultilevel"/>
    <w:tmpl w:val="18503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3517437"/>
    <w:multiLevelType w:val="multilevel"/>
    <w:tmpl w:val="5942C2C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4625B6B"/>
    <w:multiLevelType w:val="singleLevel"/>
    <w:tmpl w:val="ADBC988C"/>
    <w:lvl w:ilvl="0">
      <w:start w:val="20"/>
      <w:numFmt w:val="bullet"/>
      <w:lvlText w:val="-"/>
      <w:lvlJc w:val="left"/>
      <w:pPr>
        <w:tabs>
          <w:tab w:val="num" w:pos="1080"/>
        </w:tabs>
        <w:ind w:left="1080" w:hanging="360"/>
      </w:pPr>
      <w:rPr>
        <w:rFonts w:ascii="Times New Roman" w:hAnsi="Times New Roman" w:hint="default"/>
      </w:rPr>
    </w:lvl>
  </w:abstractNum>
  <w:abstractNum w:abstractNumId="31" w15:restartNumberingAfterBreak="0">
    <w:nsid w:val="354D01D1"/>
    <w:multiLevelType w:val="hybridMultilevel"/>
    <w:tmpl w:val="1B6410F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36CD0CF8"/>
    <w:multiLevelType w:val="hybridMultilevel"/>
    <w:tmpl w:val="C0C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EB2368"/>
    <w:multiLevelType w:val="hybridMultilevel"/>
    <w:tmpl w:val="C736D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800DCB"/>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1A0E39"/>
    <w:multiLevelType w:val="hybridMultilevel"/>
    <w:tmpl w:val="A4F01E9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4842CD4"/>
    <w:multiLevelType w:val="hybridMultilevel"/>
    <w:tmpl w:val="561ABB5C"/>
    <w:lvl w:ilvl="0" w:tplc="BB8EAF80">
      <w:start w:val="1"/>
      <w:numFmt w:val="decimal"/>
      <w:lvlText w:val="%1."/>
      <w:lvlJc w:val="left"/>
      <w:pPr>
        <w:ind w:left="1800" w:hanging="360"/>
      </w:pPr>
      <w:rPr>
        <w:rFonts w:hint="default"/>
      </w:r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7" w15:restartNumberingAfterBreak="0">
    <w:nsid w:val="45E64581"/>
    <w:multiLevelType w:val="hybridMultilevel"/>
    <w:tmpl w:val="4D1A3322"/>
    <w:lvl w:ilvl="0" w:tplc="FFFFFFF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8" w15:restartNumberingAfterBreak="0">
    <w:nsid w:val="474576D7"/>
    <w:multiLevelType w:val="hybridMultilevel"/>
    <w:tmpl w:val="4266B0F2"/>
    <w:lvl w:ilvl="0" w:tplc="D068C3A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47B40553"/>
    <w:multiLevelType w:val="hybridMultilevel"/>
    <w:tmpl w:val="B5528E98"/>
    <w:lvl w:ilvl="0" w:tplc="B90A437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0411F13"/>
    <w:multiLevelType w:val="hybridMultilevel"/>
    <w:tmpl w:val="FA68086A"/>
    <w:lvl w:ilvl="0" w:tplc="040C0003">
      <w:start w:val="1"/>
      <w:numFmt w:val="bullet"/>
      <w:lvlText w:val="o"/>
      <w:lvlJc w:val="left"/>
      <w:pPr>
        <w:tabs>
          <w:tab w:val="num" w:pos="1080"/>
        </w:tabs>
        <w:ind w:left="1080" w:hanging="360"/>
      </w:pPr>
      <w:rPr>
        <w:rFonts w:ascii="Courier New" w:hAnsi="Courier New" w:cs="Courier New"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5208559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54DE0F72"/>
    <w:multiLevelType w:val="hybridMultilevel"/>
    <w:tmpl w:val="17965CBC"/>
    <w:lvl w:ilvl="0" w:tplc="1C6CA7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3A4B99"/>
    <w:multiLevelType w:val="hybridMultilevel"/>
    <w:tmpl w:val="EEBC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E20DEA"/>
    <w:multiLevelType w:val="hybridMultilevel"/>
    <w:tmpl w:val="517684A8"/>
    <w:lvl w:ilvl="0" w:tplc="4F7EECA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E628DB"/>
    <w:multiLevelType w:val="hybridMultilevel"/>
    <w:tmpl w:val="4B6E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5722FE"/>
    <w:multiLevelType w:val="hybridMultilevel"/>
    <w:tmpl w:val="AC8ACD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616B0CC4"/>
    <w:multiLevelType w:val="hybridMultilevel"/>
    <w:tmpl w:val="C7800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27712E"/>
    <w:multiLevelType w:val="hybridMultilevel"/>
    <w:tmpl w:val="7C125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A7A0BF4"/>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8C54E1"/>
    <w:multiLevelType w:val="hybridMultilevel"/>
    <w:tmpl w:val="ED72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696C06"/>
    <w:multiLevelType w:val="hybridMultilevel"/>
    <w:tmpl w:val="EDD4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2C34C6"/>
    <w:multiLevelType w:val="hybridMultilevel"/>
    <w:tmpl w:val="4266B0F2"/>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3" w15:restartNumberingAfterBreak="0">
    <w:nsid w:val="6CED1A94"/>
    <w:multiLevelType w:val="multilevel"/>
    <w:tmpl w:val="D76A9A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B1A6D84"/>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5" w15:restartNumberingAfterBreak="0">
    <w:nsid w:val="7CCC63C6"/>
    <w:multiLevelType w:val="hybridMultilevel"/>
    <w:tmpl w:val="C6624176"/>
    <w:lvl w:ilvl="0" w:tplc="ADBC988C">
      <w:start w:val="20"/>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1499049">
    <w:abstractNumId w:val="18"/>
  </w:num>
  <w:num w:numId="2" w16cid:durableId="1980836146">
    <w:abstractNumId w:val="14"/>
  </w:num>
  <w:num w:numId="3" w16cid:durableId="1426880965">
    <w:abstractNumId w:val="10"/>
  </w:num>
  <w:num w:numId="4" w16cid:durableId="434441399">
    <w:abstractNumId w:val="19"/>
  </w:num>
  <w:num w:numId="5" w16cid:durableId="1154027826">
    <w:abstractNumId w:val="17"/>
  </w:num>
  <w:num w:numId="6" w16cid:durableId="1406756346">
    <w:abstractNumId w:val="47"/>
  </w:num>
  <w:num w:numId="7" w16cid:durableId="1818184039">
    <w:abstractNumId w:val="30"/>
  </w:num>
  <w:num w:numId="8" w16cid:durableId="1005669090">
    <w:abstractNumId w:val="12"/>
  </w:num>
  <w:num w:numId="9" w16cid:durableId="1549493560">
    <w:abstractNumId w:val="51"/>
  </w:num>
  <w:num w:numId="10" w16cid:durableId="850919770">
    <w:abstractNumId w:val="25"/>
  </w:num>
  <w:num w:numId="11" w16cid:durableId="1663925154">
    <w:abstractNumId w:val="55"/>
  </w:num>
  <w:num w:numId="12" w16cid:durableId="792141491">
    <w:abstractNumId w:val="28"/>
  </w:num>
  <w:num w:numId="13" w16cid:durableId="611517961">
    <w:abstractNumId w:val="32"/>
  </w:num>
  <w:num w:numId="14" w16cid:durableId="33581645">
    <w:abstractNumId w:val="45"/>
  </w:num>
  <w:num w:numId="15" w16cid:durableId="779572976">
    <w:abstractNumId w:val="40"/>
  </w:num>
  <w:num w:numId="16" w16cid:durableId="550387021">
    <w:abstractNumId w:val="26"/>
  </w:num>
  <w:num w:numId="17" w16cid:durableId="1636712325">
    <w:abstractNumId w:val="50"/>
  </w:num>
  <w:num w:numId="18" w16cid:durableId="507866985">
    <w:abstractNumId w:val="43"/>
  </w:num>
  <w:num w:numId="19" w16cid:durableId="1411927808">
    <w:abstractNumId w:val="48"/>
  </w:num>
  <w:num w:numId="20" w16cid:durableId="2119257913">
    <w:abstractNumId w:val="16"/>
  </w:num>
  <w:num w:numId="21" w16cid:durableId="2101831245">
    <w:abstractNumId w:val="34"/>
  </w:num>
  <w:num w:numId="22" w16cid:durableId="96095708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0067349">
    <w:abstractNumId w:val="49"/>
  </w:num>
  <w:num w:numId="24" w16cid:durableId="948122158">
    <w:abstractNumId w:val="24"/>
  </w:num>
  <w:num w:numId="25" w16cid:durableId="1055198572">
    <w:abstractNumId w:val="27"/>
  </w:num>
  <w:num w:numId="26" w16cid:durableId="1846049243">
    <w:abstractNumId w:val="23"/>
  </w:num>
  <w:num w:numId="27" w16cid:durableId="615792329">
    <w:abstractNumId w:val="21"/>
  </w:num>
  <w:num w:numId="28" w16cid:durableId="772744832">
    <w:abstractNumId w:val="33"/>
  </w:num>
  <w:num w:numId="29" w16cid:durableId="695732296">
    <w:abstractNumId w:val="37"/>
  </w:num>
  <w:num w:numId="30" w16cid:durableId="1450079455">
    <w:abstractNumId w:val="44"/>
  </w:num>
  <w:num w:numId="31" w16cid:durableId="1378891092">
    <w:abstractNumId w:val="39"/>
  </w:num>
  <w:num w:numId="32" w16cid:durableId="750977455">
    <w:abstractNumId w:val="9"/>
  </w:num>
  <w:num w:numId="33" w16cid:durableId="1597514536">
    <w:abstractNumId w:val="7"/>
  </w:num>
  <w:num w:numId="34" w16cid:durableId="82922718">
    <w:abstractNumId w:val="6"/>
  </w:num>
  <w:num w:numId="35" w16cid:durableId="808668912">
    <w:abstractNumId w:val="5"/>
  </w:num>
  <w:num w:numId="36" w16cid:durableId="481122797">
    <w:abstractNumId w:val="4"/>
  </w:num>
  <w:num w:numId="37" w16cid:durableId="208802740">
    <w:abstractNumId w:val="8"/>
  </w:num>
  <w:num w:numId="38" w16cid:durableId="946042107">
    <w:abstractNumId w:val="3"/>
  </w:num>
  <w:num w:numId="39" w16cid:durableId="2015035706">
    <w:abstractNumId w:val="2"/>
  </w:num>
  <w:num w:numId="40" w16cid:durableId="381834241">
    <w:abstractNumId w:val="1"/>
  </w:num>
  <w:num w:numId="41" w16cid:durableId="1201549288">
    <w:abstractNumId w:val="0"/>
  </w:num>
  <w:num w:numId="42" w16cid:durableId="1490245715">
    <w:abstractNumId w:val="53"/>
  </w:num>
  <w:num w:numId="43" w16cid:durableId="1038823101">
    <w:abstractNumId w:val="20"/>
  </w:num>
  <w:num w:numId="44" w16cid:durableId="234049120">
    <w:abstractNumId w:val="18"/>
  </w:num>
  <w:num w:numId="45" w16cid:durableId="1747071454">
    <w:abstractNumId w:val="54"/>
  </w:num>
  <w:num w:numId="46" w16cid:durableId="1002122786">
    <w:abstractNumId w:val="13"/>
  </w:num>
  <w:num w:numId="47" w16cid:durableId="1280258330">
    <w:abstractNumId w:val="18"/>
  </w:num>
  <w:num w:numId="48" w16cid:durableId="2023432826">
    <w:abstractNumId w:val="18"/>
  </w:num>
  <w:num w:numId="49" w16cid:durableId="1030454762">
    <w:abstractNumId w:val="36"/>
  </w:num>
  <w:num w:numId="50" w16cid:durableId="1467697429">
    <w:abstractNumId w:val="18"/>
  </w:num>
  <w:num w:numId="51" w16cid:durableId="1970238171">
    <w:abstractNumId w:val="11"/>
  </w:num>
  <w:num w:numId="52" w16cid:durableId="1393120820">
    <w:abstractNumId w:val="41"/>
  </w:num>
  <w:num w:numId="53" w16cid:durableId="1671175490">
    <w:abstractNumId w:val="38"/>
  </w:num>
  <w:num w:numId="54" w16cid:durableId="642541994">
    <w:abstractNumId w:val="42"/>
  </w:num>
  <w:num w:numId="55" w16cid:durableId="1804275413">
    <w:abstractNumId w:val="46"/>
  </w:num>
  <w:num w:numId="56" w16cid:durableId="884753874">
    <w:abstractNumId w:val="22"/>
  </w:num>
  <w:num w:numId="57" w16cid:durableId="1789662791">
    <w:abstractNumId w:val="18"/>
  </w:num>
  <w:num w:numId="58" w16cid:durableId="226499192">
    <w:abstractNumId w:val="52"/>
  </w:num>
  <w:num w:numId="59" w16cid:durableId="336158607">
    <w:abstractNumId w:val="18"/>
  </w:num>
  <w:num w:numId="60" w16cid:durableId="20498383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96475424">
    <w:abstractNumId w:val="18"/>
  </w:num>
  <w:num w:numId="62" w16cid:durableId="1536311755">
    <w:abstractNumId w:val="18"/>
  </w:num>
  <w:num w:numId="63" w16cid:durableId="18047353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86594762">
    <w:abstractNumId w:val="18"/>
  </w:num>
  <w:num w:numId="65" w16cid:durableId="647321165">
    <w:abstractNumId w:val="18"/>
  </w:num>
  <w:num w:numId="66" w16cid:durableId="1490705676">
    <w:abstractNumId w:val="35"/>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ruhn">
    <w15:presenceInfo w15:providerId="None" w15:userId="Stefan Bruhn"/>
  </w15:person>
  <w15:person w15:author="Dolby Author">
    <w15:presenceInfo w15:providerId="None" w15:userId="Dolby Author"/>
  </w15:person>
  <w15:person w15:author="Andre Schevciw">
    <w15:presenceInfo w15:providerId="AD" w15:userId="S::aschevci@qti.qualcomm.com::1b8a5804-7d68-43a8-a581-05a468cd3848"/>
  </w15:person>
  <w15:person w15:author="Arvi Lintervo (Nokia)">
    <w15:presenceInfo w15:providerId="AD" w15:userId="S::arvi.lintervo@nokia.com::f27522c1-0b45-43b5-8f48-f9dc7c945a37"/>
  </w15:person>
  <w15:person w15:author="Reimes, Jan">
    <w15:presenceInfo w15:providerId="None" w15:userId="Reimes, Jan"/>
  </w15:person>
  <w15:person w15:author="吴宁航">
    <w15:presenceInfo w15:providerId="None" w15:userId="吴宁航"/>
  </w15:person>
  <w15:person w15:author="Bruhn, Stefan">
    <w15:presenceInfo w15:providerId="AD" w15:userId="S::sbruh@dolby.com::84c669d0-7a5f-43b4-8215-963c6ec0ca92"/>
  </w15:person>
  <w15:person w15:author="Bruhn, Stefan [2]">
    <w15:presenceInfo w15:providerId="None" w15:userId="Bruhn, Stefan"/>
  </w15:person>
  <w15:person w15:author="Stefan Bruhn (2)">
    <w15:presenceInfo w15:providerId="None" w15:userId="Stefan Bruhn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QzNDExMTcDspR0lIJTi4sz8/NACoxrAflIoy4sAAAA"/>
  </w:docVars>
  <w:rsids>
    <w:rsidRoot w:val="00D0452B"/>
    <w:rsid w:val="00001481"/>
    <w:rsid w:val="00001E97"/>
    <w:rsid w:val="00005430"/>
    <w:rsid w:val="00011E8F"/>
    <w:rsid w:val="0001268D"/>
    <w:rsid w:val="0001372D"/>
    <w:rsid w:val="0001548B"/>
    <w:rsid w:val="0001639F"/>
    <w:rsid w:val="0001672A"/>
    <w:rsid w:val="00017FA3"/>
    <w:rsid w:val="00020916"/>
    <w:rsid w:val="00023C2D"/>
    <w:rsid w:val="00024F63"/>
    <w:rsid w:val="000310E1"/>
    <w:rsid w:val="00032D59"/>
    <w:rsid w:val="00035D83"/>
    <w:rsid w:val="0003745F"/>
    <w:rsid w:val="000377CC"/>
    <w:rsid w:val="00037F8B"/>
    <w:rsid w:val="000409A1"/>
    <w:rsid w:val="00044110"/>
    <w:rsid w:val="000448B3"/>
    <w:rsid w:val="00044E10"/>
    <w:rsid w:val="00045AAD"/>
    <w:rsid w:val="000463BA"/>
    <w:rsid w:val="000471B1"/>
    <w:rsid w:val="000513C5"/>
    <w:rsid w:val="0005291F"/>
    <w:rsid w:val="0005316B"/>
    <w:rsid w:val="00054394"/>
    <w:rsid w:val="0005498A"/>
    <w:rsid w:val="00054B87"/>
    <w:rsid w:val="00055CC5"/>
    <w:rsid w:val="00056943"/>
    <w:rsid w:val="00056A4A"/>
    <w:rsid w:val="00062C7F"/>
    <w:rsid w:val="00064CB1"/>
    <w:rsid w:val="00065F48"/>
    <w:rsid w:val="0006613A"/>
    <w:rsid w:val="00066A89"/>
    <w:rsid w:val="00073844"/>
    <w:rsid w:val="00081C68"/>
    <w:rsid w:val="00082DB5"/>
    <w:rsid w:val="00082F3F"/>
    <w:rsid w:val="00085797"/>
    <w:rsid w:val="00085876"/>
    <w:rsid w:val="000867A5"/>
    <w:rsid w:val="000872F0"/>
    <w:rsid w:val="00087AA3"/>
    <w:rsid w:val="000914F9"/>
    <w:rsid w:val="0009219B"/>
    <w:rsid w:val="00093D49"/>
    <w:rsid w:val="00095571"/>
    <w:rsid w:val="000959C4"/>
    <w:rsid w:val="00097F43"/>
    <w:rsid w:val="000A1567"/>
    <w:rsid w:val="000A192B"/>
    <w:rsid w:val="000A283C"/>
    <w:rsid w:val="000A4D0D"/>
    <w:rsid w:val="000A5628"/>
    <w:rsid w:val="000A5D7D"/>
    <w:rsid w:val="000B0696"/>
    <w:rsid w:val="000B0781"/>
    <w:rsid w:val="000B6172"/>
    <w:rsid w:val="000C052E"/>
    <w:rsid w:val="000C068A"/>
    <w:rsid w:val="000C0FF7"/>
    <w:rsid w:val="000C1D66"/>
    <w:rsid w:val="000C2F90"/>
    <w:rsid w:val="000C5AB9"/>
    <w:rsid w:val="000C6474"/>
    <w:rsid w:val="000D1398"/>
    <w:rsid w:val="000D23F4"/>
    <w:rsid w:val="000D30AC"/>
    <w:rsid w:val="000D5F19"/>
    <w:rsid w:val="000E0863"/>
    <w:rsid w:val="000E33CD"/>
    <w:rsid w:val="000E3B3E"/>
    <w:rsid w:val="000E4603"/>
    <w:rsid w:val="000E50E5"/>
    <w:rsid w:val="000E52CF"/>
    <w:rsid w:val="000F29CA"/>
    <w:rsid w:val="000F2B8E"/>
    <w:rsid w:val="00100728"/>
    <w:rsid w:val="00100D64"/>
    <w:rsid w:val="00103199"/>
    <w:rsid w:val="001033D9"/>
    <w:rsid w:val="001036F0"/>
    <w:rsid w:val="00104EC2"/>
    <w:rsid w:val="00116769"/>
    <w:rsid w:val="001171B7"/>
    <w:rsid w:val="00121428"/>
    <w:rsid w:val="00123592"/>
    <w:rsid w:val="00123C76"/>
    <w:rsid w:val="001266B0"/>
    <w:rsid w:val="0012698A"/>
    <w:rsid w:val="00127593"/>
    <w:rsid w:val="00127DE7"/>
    <w:rsid w:val="00130DC4"/>
    <w:rsid w:val="00132D00"/>
    <w:rsid w:val="0013419A"/>
    <w:rsid w:val="0013506A"/>
    <w:rsid w:val="00136136"/>
    <w:rsid w:val="0013616D"/>
    <w:rsid w:val="00142BF5"/>
    <w:rsid w:val="0014335F"/>
    <w:rsid w:val="00143840"/>
    <w:rsid w:val="00143EC6"/>
    <w:rsid w:val="00144EE6"/>
    <w:rsid w:val="00147DDF"/>
    <w:rsid w:val="00150516"/>
    <w:rsid w:val="00152707"/>
    <w:rsid w:val="001538CD"/>
    <w:rsid w:val="00154C47"/>
    <w:rsid w:val="00157C52"/>
    <w:rsid w:val="00161580"/>
    <w:rsid w:val="0016459F"/>
    <w:rsid w:val="00164B03"/>
    <w:rsid w:val="0016638E"/>
    <w:rsid w:val="00166529"/>
    <w:rsid w:val="00166C5B"/>
    <w:rsid w:val="001727D3"/>
    <w:rsid w:val="00172D7C"/>
    <w:rsid w:val="00174105"/>
    <w:rsid w:val="00176583"/>
    <w:rsid w:val="00176DEA"/>
    <w:rsid w:val="00177820"/>
    <w:rsid w:val="0017793E"/>
    <w:rsid w:val="001813F7"/>
    <w:rsid w:val="0018374D"/>
    <w:rsid w:val="00183AAE"/>
    <w:rsid w:val="00183B90"/>
    <w:rsid w:val="00185EBD"/>
    <w:rsid w:val="001907EA"/>
    <w:rsid w:val="00190FAB"/>
    <w:rsid w:val="00192A28"/>
    <w:rsid w:val="001948D9"/>
    <w:rsid w:val="001975AA"/>
    <w:rsid w:val="001A10C5"/>
    <w:rsid w:val="001B2AC5"/>
    <w:rsid w:val="001B47AB"/>
    <w:rsid w:val="001B5A54"/>
    <w:rsid w:val="001B6450"/>
    <w:rsid w:val="001B6BB7"/>
    <w:rsid w:val="001C0942"/>
    <w:rsid w:val="001C24FD"/>
    <w:rsid w:val="001D1862"/>
    <w:rsid w:val="001D1909"/>
    <w:rsid w:val="001D1DC5"/>
    <w:rsid w:val="001D424C"/>
    <w:rsid w:val="001D6E4B"/>
    <w:rsid w:val="001E0255"/>
    <w:rsid w:val="001E229A"/>
    <w:rsid w:val="001E4395"/>
    <w:rsid w:val="001E5B8D"/>
    <w:rsid w:val="001E6C19"/>
    <w:rsid w:val="001E7549"/>
    <w:rsid w:val="001E76A1"/>
    <w:rsid w:val="001F0CB7"/>
    <w:rsid w:val="001F2537"/>
    <w:rsid w:val="001F4352"/>
    <w:rsid w:val="001F4743"/>
    <w:rsid w:val="001F5B61"/>
    <w:rsid w:val="00200281"/>
    <w:rsid w:val="00201EF6"/>
    <w:rsid w:val="0020262C"/>
    <w:rsid w:val="0020332F"/>
    <w:rsid w:val="0020359E"/>
    <w:rsid w:val="00203740"/>
    <w:rsid w:val="00204035"/>
    <w:rsid w:val="0020592D"/>
    <w:rsid w:val="002070E2"/>
    <w:rsid w:val="00207C8F"/>
    <w:rsid w:val="00213AA4"/>
    <w:rsid w:val="00214534"/>
    <w:rsid w:val="00215735"/>
    <w:rsid w:val="002165AD"/>
    <w:rsid w:val="00216714"/>
    <w:rsid w:val="00221D21"/>
    <w:rsid w:val="0022207F"/>
    <w:rsid w:val="00223BD5"/>
    <w:rsid w:val="00225D38"/>
    <w:rsid w:val="0022654F"/>
    <w:rsid w:val="00231BE9"/>
    <w:rsid w:val="00231BFA"/>
    <w:rsid w:val="002333D0"/>
    <w:rsid w:val="0023744D"/>
    <w:rsid w:val="002375D6"/>
    <w:rsid w:val="00240FD2"/>
    <w:rsid w:val="00243914"/>
    <w:rsid w:val="00244289"/>
    <w:rsid w:val="00246827"/>
    <w:rsid w:val="0025233A"/>
    <w:rsid w:val="00256B8F"/>
    <w:rsid w:val="00256F2E"/>
    <w:rsid w:val="00257849"/>
    <w:rsid w:val="00257E37"/>
    <w:rsid w:val="00260991"/>
    <w:rsid w:val="00260B97"/>
    <w:rsid w:val="00260DA1"/>
    <w:rsid w:val="00261062"/>
    <w:rsid w:val="002634A8"/>
    <w:rsid w:val="00264F6D"/>
    <w:rsid w:val="00265DA0"/>
    <w:rsid w:val="0026794E"/>
    <w:rsid w:val="002761C8"/>
    <w:rsid w:val="0027642B"/>
    <w:rsid w:val="00277368"/>
    <w:rsid w:val="00281CC5"/>
    <w:rsid w:val="00282580"/>
    <w:rsid w:val="00282B4C"/>
    <w:rsid w:val="00284938"/>
    <w:rsid w:val="00285E93"/>
    <w:rsid w:val="00286101"/>
    <w:rsid w:val="00286F53"/>
    <w:rsid w:val="00287ACE"/>
    <w:rsid w:val="00293882"/>
    <w:rsid w:val="00295A56"/>
    <w:rsid w:val="00297A44"/>
    <w:rsid w:val="00297BF3"/>
    <w:rsid w:val="002A2A08"/>
    <w:rsid w:val="002A3FA8"/>
    <w:rsid w:val="002A5315"/>
    <w:rsid w:val="002A6044"/>
    <w:rsid w:val="002A7C10"/>
    <w:rsid w:val="002B051F"/>
    <w:rsid w:val="002B27D0"/>
    <w:rsid w:val="002B4313"/>
    <w:rsid w:val="002B6952"/>
    <w:rsid w:val="002B70C4"/>
    <w:rsid w:val="002C0639"/>
    <w:rsid w:val="002C1A76"/>
    <w:rsid w:val="002C470E"/>
    <w:rsid w:val="002C485F"/>
    <w:rsid w:val="002C4EB7"/>
    <w:rsid w:val="002C58FC"/>
    <w:rsid w:val="002C6F98"/>
    <w:rsid w:val="002C77C2"/>
    <w:rsid w:val="002C7B04"/>
    <w:rsid w:val="002C7F1A"/>
    <w:rsid w:val="002D102F"/>
    <w:rsid w:val="002D45BF"/>
    <w:rsid w:val="002D555B"/>
    <w:rsid w:val="002D6FC6"/>
    <w:rsid w:val="002E1D78"/>
    <w:rsid w:val="002E3B53"/>
    <w:rsid w:val="002E4564"/>
    <w:rsid w:val="002E7916"/>
    <w:rsid w:val="002F18FE"/>
    <w:rsid w:val="002F3237"/>
    <w:rsid w:val="002F5474"/>
    <w:rsid w:val="002F6C4B"/>
    <w:rsid w:val="002F7142"/>
    <w:rsid w:val="00302908"/>
    <w:rsid w:val="00303410"/>
    <w:rsid w:val="00304588"/>
    <w:rsid w:val="00306CDD"/>
    <w:rsid w:val="00311191"/>
    <w:rsid w:val="0031298F"/>
    <w:rsid w:val="0031557C"/>
    <w:rsid w:val="0032011D"/>
    <w:rsid w:val="0032105B"/>
    <w:rsid w:val="00321341"/>
    <w:rsid w:val="00323A76"/>
    <w:rsid w:val="003246CA"/>
    <w:rsid w:val="00325304"/>
    <w:rsid w:val="003274A8"/>
    <w:rsid w:val="00332377"/>
    <w:rsid w:val="00335212"/>
    <w:rsid w:val="00335570"/>
    <w:rsid w:val="00337637"/>
    <w:rsid w:val="00337945"/>
    <w:rsid w:val="003406F9"/>
    <w:rsid w:val="00340BEF"/>
    <w:rsid w:val="00342845"/>
    <w:rsid w:val="00342FB6"/>
    <w:rsid w:val="0034503D"/>
    <w:rsid w:val="0034562F"/>
    <w:rsid w:val="00350C71"/>
    <w:rsid w:val="00352DA9"/>
    <w:rsid w:val="0035434E"/>
    <w:rsid w:val="00354C0E"/>
    <w:rsid w:val="00356E75"/>
    <w:rsid w:val="003605ED"/>
    <w:rsid w:val="00361221"/>
    <w:rsid w:val="00361FD4"/>
    <w:rsid w:val="0036290F"/>
    <w:rsid w:val="00364E83"/>
    <w:rsid w:val="00366B62"/>
    <w:rsid w:val="00371523"/>
    <w:rsid w:val="00371B55"/>
    <w:rsid w:val="003740C9"/>
    <w:rsid w:val="00377D94"/>
    <w:rsid w:val="00380323"/>
    <w:rsid w:val="00384374"/>
    <w:rsid w:val="00384D8B"/>
    <w:rsid w:val="00390295"/>
    <w:rsid w:val="00390D2F"/>
    <w:rsid w:val="00391B11"/>
    <w:rsid w:val="003936A9"/>
    <w:rsid w:val="00397A8E"/>
    <w:rsid w:val="00397ABE"/>
    <w:rsid w:val="003A1E5F"/>
    <w:rsid w:val="003A255C"/>
    <w:rsid w:val="003A596A"/>
    <w:rsid w:val="003A5BA9"/>
    <w:rsid w:val="003A6549"/>
    <w:rsid w:val="003A6E6B"/>
    <w:rsid w:val="003A6F31"/>
    <w:rsid w:val="003B1402"/>
    <w:rsid w:val="003B1B9D"/>
    <w:rsid w:val="003B2244"/>
    <w:rsid w:val="003B3878"/>
    <w:rsid w:val="003B45D0"/>
    <w:rsid w:val="003B58FC"/>
    <w:rsid w:val="003B5ACD"/>
    <w:rsid w:val="003B690D"/>
    <w:rsid w:val="003B7D99"/>
    <w:rsid w:val="003C2596"/>
    <w:rsid w:val="003C32B2"/>
    <w:rsid w:val="003C3671"/>
    <w:rsid w:val="003C3B1D"/>
    <w:rsid w:val="003C67C3"/>
    <w:rsid w:val="003C78FE"/>
    <w:rsid w:val="003D5E61"/>
    <w:rsid w:val="003D68F0"/>
    <w:rsid w:val="003E2D85"/>
    <w:rsid w:val="003E532A"/>
    <w:rsid w:val="003E6F98"/>
    <w:rsid w:val="003E783B"/>
    <w:rsid w:val="003F094A"/>
    <w:rsid w:val="003F0D7E"/>
    <w:rsid w:val="003F11FB"/>
    <w:rsid w:val="003F1C05"/>
    <w:rsid w:val="003F3EC0"/>
    <w:rsid w:val="003F4575"/>
    <w:rsid w:val="003F5978"/>
    <w:rsid w:val="003F747D"/>
    <w:rsid w:val="003F7B83"/>
    <w:rsid w:val="003F7BDF"/>
    <w:rsid w:val="0040532A"/>
    <w:rsid w:val="00411D02"/>
    <w:rsid w:val="0041371A"/>
    <w:rsid w:val="00414236"/>
    <w:rsid w:val="00416FF3"/>
    <w:rsid w:val="00417F2C"/>
    <w:rsid w:val="004210DE"/>
    <w:rsid w:val="00421909"/>
    <w:rsid w:val="00424B49"/>
    <w:rsid w:val="00424EE6"/>
    <w:rsid w:val="0042656E"/>
    <w:rsid w:val="00433E64"/>
    <w:rsid w:val="00434201"/>
    <w:rsid w:val="00434BFF"/>
    <w:rsid w:val="00434C1F"/>
    <w:rsid w:val="004427F8"/>
    <w:rsid w:val="00446FF9"/>
    <w:rsid w:val="00452408"/>
    <w:rsid w:val="00453204"/>
    <w:rsid w:val="00457656"/>
    <w:rsid w:val="00460E19"/>
    <w:rsid w:val="00465F1F"/>
    <w:rsid w:val="00465F43"/>
    <w:rsid w:val="0046603D"/>
    <w:rsid w:val="00466D44"/>
    <w:rsid w:val="0046773D"/>
    <w:rsid w:val="0048242C"/>
    <w:rsid w:val="00482676"/>
    <w:rsid w:val="00484A8A"/>
    <w:rsid w:val="004852C4"/>
    <w:rsid w:val="00491974"/>
    <w:rsid w:val="00492466"/>
    <w:rsid w:val="00495171"/>
    <w:rsid w:val="00496545"/>
    <w:rsid w:val="00497991"/>
    <w:rsid w:val="004A0389"/>
    <w:rsid w:val="004A074C"/>
    <w:rsid w:val="004A268B"/>
    <w:rsid w:val="004A3C3F"/>
    <w:rsid w:val="004A4449"/>
    <w:rsid w:val="004A5198"/>
    <w:rsid w:val="004A51E2"/>
    <w:rsid w:val="004B23F3"/>
    <w:rsid w:val="004B6047"/>
    <w:rsid w:val="004B6E62"/>
    <w:rsid w:val="004C0621"/>
    <w:rsid w:val="004C06A0"/>
    <w:rsid w:val="004C1176"/>
    <w:rsid w:val="004C302F"/>
    <w:rsid w:val="004C71D8"/>
    <w:rsid w:val="004D0A0E"/>
    <w:rsid w:val="004D286A"/>
    <w:rsid w:val="004D485F"/>
    <w:rsid w:val="004D74F5"/>
    <w:rsid w:val="004E02F6"/>
    <w:rsid w:val="004E1C7D"/>
    <w:rsid w:val="004E3472"/>
    <w:rsid w:val="004E3833"/>
    <w:rsid w:val="004E3E33"/>
    <w:rsid w:val="004E42BF"/>
    <w:rsid w:val="004E4946"/>
    <w:rsid w:val="004F0B44"/>
    <w:rsid w:val="004F132A"/>
    <w:rsid w:val="004F142E"/>
    <w:rsid w:val="004F193A"/>
    <w:rsid w:val="004F2B5D"/>
    <w:rsid w:val="004F3ECB"/>
    <w:rsid w:val="004F48F7"/>
    <w:rsid w:val="004F6347"/>
    <w:rsid w:val="004F6B7D"/>
    <w:rsid w:val="004F7A02"/>
    <w:rsid w:val="00502906"/>
    <w:rsid w:val="00505025"/>
    <w:rsid w:val="005120FC"/>
    <w:rsid w:val="00514C65"/>
    <w:rsid w:val="00514C97"/>
    <w:rsid w:val="00517626"/>
    <w:rsid w:val="00520158"/>
    <w:rsid w:val="00520462"/>
    <w:rsid w:val="00523902"/>
    <w:rsid w:val="0052498E"/>
    <w:rsid w:val="0052640F"/>
    <w:rsid w:val="005276E7"/>
    <w:rsid w:val="00527A55"/>
    <w:rsid w:val="00527C3C"/>
    <w:rsid w:val="00530B03"/>
    <w:rsid w:val="00536172"/>
    <w:rsid w:val="00536D19"/>
    <w:rsid w:val="00537CD4"/>
    <w:rsid w:val="00541396"/>
    <w:rsid w:val="005501DF"/>
    <w:rsid w:val="00551866"/>
    <w:rsid w:val="00552C28"/>
    <w:rsid w:val="00556A22"/>
    <w:rsid w:val="00560409"/>
    <w:rsid w:val="00561C59"/>
    <w:rsid w:val="00562789"/>
    <w:rsid w:val="005639B8"/>
    <w:rsid w:val="0056412C"/>
    <w:rsid w:val="00565A77"/>
    <w:rsid w:val="0056648B"/>
    <w:rsid w:val="00566F26"/>
    <w:rsid w:val="005703D1"/>
    <w:rsid w:val="005721DE"/>
    <w:rsid w:val="00572688"/>
    <w:rsid w:val="00573D75"/>
    <w:rsid w:val="00577070"/>
    <w:rsid w:val="0058390A"/>
    <w:rsid w:val="005863D4"/>
    <w:rsid w:val="005907E2"/>
    <w:rsid w:val="00594D24"/>
    <w:rsid w:val="005975A2"/>
    <w:rsid w:val="00597F11"/>
    <w:rsid w:val="00597F4F"/>
    <w:rsid w:val="005A0192"/>
    <w:rsid w:val="005A1B2E"/>
    <w:rsid w:val="005A44EA"/>
    <w:rsid w:val="005A5851"/>
    <w:rsid w:val="005A76C9"/>
    <w:rsid w:val="005B1DAA"/>
    <w:rsid w:val="005B4DC6"/>
    <w:rsid w:val="005B51ED"/>
    <w:rsid w:val="005B5BFC"/>
    <w:rsid w:val="005B6599"/>
    <w:rsid w:val="005C53AC"/>
    <w:rsid w:val="005C69F3"/>
    <w:rsid w:val="005D0335"/>
    <w:rsid w:val="005D1C4C"/>
    <w:rsid w:val="005D2334"/>
    <w:rsid w:val="005D40EB"/>
    <w:rsid w:val="005D423B"/>
    <w:rsid w:val="005E19BE"/>
    <w:rsid w:val="005E2114"/>
    <w:rsid w:val="005E2371"/>
    <w:rsid w:val="005E6349"/>
    <w:rsid w:val="005E63F8"/>
    <w:rsid w:val="005F13A4"/>
    <w:rsid w:val="005F18C2"/>
    <w:rsid w:val="005F400F"/>
    <w:rsid w:val="005F6A5B"/>
    <w:rsid w:val="005F752B"/>
    <w:rsid w:val="006014DB"/>
    <w:rsid w:val="0060292A"/>
    <w:rsid w:val="00602970"/>
    <w:rsid w:val="0060427D"/>
    <w:rsid w:val="006043EE"/>
    <w:rsid w:val="00607E44"/>
    <w:rsid w:val="00610B70"/>
    <w:rsid w:val="00610E28"/>
    <w:rsid w:val="00612456"/>
    <w:rsid w:val="00612BEA"/>
    <w:rsid w:val="006155B6"/>
    <w:rsid w:val="00624D0B"/>
    <w:rsid w:val="006262D3"/>
    <w:rsid w:val="0062786E"/>
    <w:rsid w:val="00632D38"/>
    <w:rsid w:val="00633B53"/>
    <w:rsid w:val="00633D1F"/>
    <w:rsid w:val="00640218"/>
    <w:rsid w:val="0064510A"/>
    <w:rsid w:val="006455A2"/>
    <w:rsid w:val="00650B1E"/>
    <w:rsid w:val="006513A6"/>
    <w:rsid w:val="006521CC"/>
    <w:rsid w:val="006526D4"/>
    <w:rsid w:val="0065464C"/>
    <w:rsid w:val="00655CBA"/>
    <w:rsid w:val="00657EA5"/>
    <w:rsid w:val="00660B01"/>
    <w:rsid w:val="00660E44"/>
    <w:rsid w:val="006642CE"/>
    <w:rsid w:val="0066679A"/>
    <w:rsid w:val="00667648"/>
    <w:rsid w:val="006719CF"/>
    <w:rsid w:val="00673424"/>
    <w:rsid w:val="0067383E"/>
    <w:rsid w:val="00676D20"/>
    <w:rsid w:val="00677212"/>
    <w:rsid w:val="00681391"/>
    <w:rsid w:val="00681699"/>
    <w:rsid w:val="00683F63"/>
    <w:rsid w:val="006846FF"/>
    <w:rsid w:val="00691BB8"/>
    <w:rsid w:val="00692284"/>
    <w:rsid w:val="00695B2B"/>
    <w:rsid w:val="006960B3"/>
    <w:rsid w:val="00696717"/>
    <w:rsid w:val="00697D7A"/>
    <w:rsid w:val="006A1A60"/>
    <w:rsid w:val="006A7618"/>
    <w:rsid w:val="006B056E"/>
    <w:rsid w:val="006B3294"/>
    <w:rsid w:val="006B4583"/>
    <w:rsid w:val="006B594E"/>
    <w:rsid w:val="006B7C50"/>
    <w:rsid w:val="006C0263"/>
    <w:rsid w:val="006C1D06"/>
    <w:rsid w:val="006C1D49"/>
    <w:rsid w:val="006C3BCF"/>
    <w:rsid w:val="006C3E3A"/>
    <w:rsid w:val="006C6BBC"/>
    <w:rsid w:val="006D1592"/>
    <w:rsid w:val="006D241E"/>
    <w:rsid w:val="006D3869"/>
    <w:rsid w:val="006D3D39"/>
    <w:rsid w:val="006D701A"/>
    <w:rsid w:val="006D7E93"/>
    <w:rsid w:val="006E1EEC"/>
    <w:rsid w:val="006F44B4"/>
    <w:rsid w:val="006F4D39"/>
    <w:rsid w:val="006F5646"/>
    <w:rsid w:val="006F5F29"/>
    <w:rsid w:val="006F6808"/>
    <w:rsid w:val="006F71DB"/>
    <w:rsid w:val="0070001C"/>
    <w:rsid w:val="00703822"/>
    <w:rsid w:val="007050F7"/>
    <w:rsid w:val="00705C09"/>
    <w:rsid w:val="00707F31"/>
    <w:rsid w:val="007107CB"/>
    <w:rsid w:val="007129BE"/>
    <w:rsid w:val="00717807"/>
    <w:rsid w:val="00717BCC"/>
    <w:rsid w:val="00720755"/>
    <w:rsid w:val="00721435"/>
    <w:rsid w:val="00721800"/>
    <w:rsid w:val="00722232"/>
    <w:rsid w:val="007227C1"/>
    <w:rsid w:val="00723757"/>
    <w:rsid w:val="0072401A"/>
    <w:rsid w:val="007258A6"/>
    <w:rsid w:val="00727037"/>
    <w:rsid w:val="0073021D"/>
    <w:rsid w:val="007320DB"/>
    <w:rsid w:val="00737937"/>
    <w:rsid w:val="0074193B"/>
    <w:rsid w:val="00742151"/>
    <w:rsid w:val="007503FE"/>
    <w:rsid w:val="007519FF"/>
    <w:rsid w:val="0075417C"/>
    <w:rsid w:val="00757D4F"/>
    <w:rsid w:val="007602E1"/>
    <w:rsid w:val="00760654"/>
    <w:rsid w:val="007625DA"/>
    <w:rsid w:val="00763007"/>
    <w:rsid w:val="007630E2"/>
    <w:rsid w:val="007641EE"/>
    <w:rsid w:val="00766970"/>
    <w:rsid w:val="00766BC3"/>
    <w:rsid w:val="00767A32"/>
    <w:rsid w:val="00772163"/>
    <w:rsid w:val="0077696B"/>
    <w:rsid w:val="00776EBB"/>
    <w:rsid w:val="007775EC"/>
    <w:rsid w:val="00781994"/>
    <w:rsid w:val="0078381C"/>
    <w:rsid w:val="00785C7B"/>
    <w:rsid w:val="00791DF2"/>
    <w:rsid w:val="00796239"/>
    <w:rsid w:val="007963B2"/>
    <w:rsid w:val="007969F7"/>
    <w:rsid w:val="007A272E"/>
    <w:rsid w:val="007A34B9"/>
    <w:rsid w:val="007A730F"/>
    <w:rsid w:val="007B09DE"/>
    <w:rsid w:val="007B3846"/>
    <w:rsid w:val="007B4057"/>
    <w:rsid w:val="007B4B0B"/>
    <w:rsid w:val="007B508C"/>
    <w:rsid w:val="007B5ECB"/>
    <w:rsid w:val="007B6A95"/>
    <w:rsid w:val="007C07F2"/>
    <w:rsid w:val="007C37C4"/>
    <w:rsid w:val="007C3DC0"/>
    <w:rsid w:val="007C4745"/>
    <w:rsid w:val="007C5332"/>
    <w:rsid w:val="007D01A2"/>
    <w:rsid w:val="007D0B56"/>
    <w:rsid w:val="007D0CF3"/>
    <w:rsid w:val="007D42A6"/>
    <w:rsid w:val="007D73EB"/>
    <w:rsid w:val="007E601E"/>
    <w:rsid w:val="007E6532"/>
    <w:rsid w:val="007F2059"/>
    <w:rsid w:val="007F4E4C"/>
    <w:rsid w:val="007F605B"/>
    <w:rsid w:val="007F705F"/>
    <w:rsid w:val="007F7460"/>
    <w:rsid w:val="00801355"/>
    <w:rsid w:val="0080329D"/>
    <w:rsid w:val="00803868"/>
    <w:rsid w:val="00804B02"/>
    <w:rsid w:val="00806E78"/>
    <w:rsid w:val="00807C92"/>
    <w:rsid w:val="00807DC1"/>
    <w:rsid w:val="008128E8"/>
    <w:rsid w:val="00813B1B"/>
    <w:rsid w:val="0081472D"/>
    <w:rsid w:val="008147F0"/>
    <w:rsid w:val="008157B3"/>
    <w:rsid w:val="00821901"/>
    <w:rsid w:val="00821942"/>
    <w:rsid w:val="00821F92"/>
    <w:rsid w:val="00827986"/>
    <w:rsid w:val="00827E04"/>
    <w:rsid w:val="0083212D"/>
    <w:rsid w:val="00832F51"/>
    <w:rsid w:val="008437C0"/>
    <w:rsid w:val="008437D8"/>
    <w:rsid w:val="00846507"/>
    <w:rsid w:val="00850862"/>
    <w:rsid w:val="0085274C"/>
    <w:rsid w:val="00853932"/>
    <w:rsid w:val="00855F3C"/>
    <w:rsid w:val="00860504"/>
    <w:rsid w:val="0086265C"/>
    <w:rsid w:val="008701DE"/>
    <w:rsid w:val="0087300E"/>
    <w:rsid w:val="008758E9"/>
    <w:rsid w:val="00875B3C"/>
    <w:rsid w:val="00876BA2"/>
    <w:rsid w:val="00881540"/>
    <w:rsid w:val="00881BD8"/>
    <w:rsid w:val="00882854"/>
    <w:rsid w:val="00882E62"/>
    <w:rsid w:val="0088432C"/>
    <w:rsid w:val="00884B2B"/>
    <w:rsid w:val="00886823"/>
    <w:rsid w:val="00887E43"/>
    <w:rsid w:val="0089038C"/>
    <w:rsid w:val="00891356"/>
    <w:rsid w:val="00892528"/>
    <w:rsid w:val="00895BB6"/>
    <w:rsid w:val="008966B7"/>
    <w:rsid w:val="008967A5"/>
    <w:rsid w:val="00897320"/>
    <w:rsid w:val="00897817"/>
    <w:rsid w:val="008A1141"/>
    <w:rsid w:val="008A143F"/>
    <w:rsid w:val="008A152A"/>
    <w:rsid w:val="008A549E"/>
    <w:rsid w:val="008A581F"/>
    <w:rsid w:val="008A6B94"/>
    <w:rsid w:val="008A713C"/>
    <w:rsid w:val="008A7335"/>
    <w:rsid w:val="008B0483"/>
    <w:rsid w:val="008B049C"/>
    <w:rsid w:val="008B0A1A"/>
    <w:rsid w:val="008B21C4"/>
    <w:rsid w:val="008B35F9"/>
    <w:rsid w:val="008B4C4F"/>
    <w:rsid w:val="008B566F"/>
    <w:rsid w:val="008B596E"/>
    <w:rsid w:val="008B63BC"/>
    <w:rsid w:val="008C23F7"/>
    <w:rsid w:val="008C4FDF"/>
    <w:rsid w:val="008C59B1"/>
    <w:rsid w:val="008D0333"/>
    <w:rsid w:val="008D1AAC"/>
    <w:rsid w:val="008D208B"/>
    <w:rsid w:val="008E17E4"/>
    <w:rsid w:val="008E263E"/>
    <w:rsid w:val="008E3A62"/>
    <w:rsid w:val="008E7175"/>
    <w:rsid w:val="008E7427"/>
    <w:rsid w:val="008F090F"/>
    <w:rsid w:val="008F0B8A"/>
    <w:rsid w:val="008F0ED4"/>
    <w:rsid w:val="008F4D70"/>
    <w:rsid w:val="008F5AE6"/>
    <w:rsid w:val="008F74A5"/>
    <w:rsid w:val="008F7A77"/>
    <w:rsid w:val="008F7C0C"/>
    <w:rsid w:val="009003A8"/>
    <w:rsid w:val="00903B5D"/>
    <w:rsid w:val="00904EAE"/>
    <w:rsid w:val="009054E0"/>
    <w:rsid w:val="009070AC"/>
    <w:rsid w:val="00907F72"/>
    <w:rsid w:val="009109F8"/>
    <w:rsid w:val="00912428"/>
    <w:rsid w:val="00914922"/>
    <w:rsid w:val="0091544B"/>
    <w:rsid w:val="00916BB4"/>
    <w:rsid w:val="009179AC"/>
    <w:rsid w:val="00917C77"/>
    <w:rsid w:val="00920EC5"/>
    <w:rsid w:val="00921163"/>
    <w:rsid w:val="00923305"/>
    <w:rsid w:val="00924C58"/>
    <w:rsid w:val="009314D5"/>
    <w:rsid w:val="00932D94"/>
    <w:rsid w:val="009447DB"/>
    <w:rsid w:val="00944AD9"/>
    <w:rsid w:val="009459AB"/>
    <w:rsid w:val="00947CBC"/>
    <w:rsid w:val="00955D74"/>
    <w:rsid w:val="00957569"/>
    <w:rsid w:val="009600D9"/>
    <w:rsid w:val="00960B5F"/>
    <w:rsid w:val="00961A81"/>
    <w:rsid w:val="0096440B"/>
    <w:rsid w:val="00965279"/>
    <w:rsid w:val="00965D6B"/>
    <w:rsid w:val="00966375"/>
    <w:rsid w:val="0097139D"/>
    <w:rsid w:val="009729DE"/>
    <w:rsid w:val="0097328A"/>
    <w:rsid w:val="00975435"/>
    <w:rsid w:val="009771D0"/>
    <w:rsid w:val="00980725"/>
    <w:rsid w:val="00983D46"/>
    <w:rsid w:val="00986429"/>
    <w:rsid w:val="009921A9"/>
    <w:rsid w:val="00995133"/>
    <w:rsid w:val="00995378"/>
    <w:rsid w:val="009965FD"/>
    <w:rsid w:val="00996D1D"/>
    <w:rsid w:val="009A676C"/>
    <w:rsid w:val="009B7496"/>
    <w:rsid w:val="009C1CCD"/>
    <w:rsid w:val="009C1D47"/>
    <w:rsid w:val="009C5010"/>
    <w:rsid w:val="009D0CF0"/>
    <w:rsid w:val="009D3459"/>
    <w:rsid w:val="009D3642"/>
    <w:rsid w:val="009D4465"/>
    <w:rsid w:val="009D5FA4"/>
    <w:rsid w:val="009D75AE"/>
    <w:rsid w:val="009E0E00"/>
    <w:rsid w:val="009E1CFC"/>
    <w:rsid w:val="009E27DE"/>
    <w:rsid w:val="009E2BDF"/>
    <w:rsid w:val="009E354A"/>
    <w:rsid w:val="009E3DC3"/>
    <w:rsid w:val="009E7E2E"/>
    <w:rsid w:val="009F07C4"/>
    <w:rsid w:val="009F0C7E"/>
    <w:rsid w:val="009F1BF4"/>
    <w:rsid w:val="009F37BB"/>
    <w:rsid w:val="009F6066"/>
    <w:rsid w:val="009F6484"/>
    <w:rsid w:val="009F7F61"/>
    <w:rsid w:val="00A06369"/>
    <w:rsid w:val="00A0747C"/>
    <w:rsid w:val="00A1078D"/>
    <w:rsid w:val="00A118DD"/>
    <w:rsid w:val="00A118F6"/>
    <w:rsid w:val="00A12257"/>
    <w:rsid w:val="00A1231A"/>
    <w:rsid w:val="00A1491A"/>
    <w:rsid w:val="00A158B8"/>
    <w:rsid w:val="00A16A5B"/>
    <w:rsid w:val="00A24456"/>
    <w:rsid w:val="00A248E9"/>
    <w:rsid w:val="00A2558B"/>
    <w:rsid w:val="00A25C5C"/>
    <w:rsid w:val="00A30DC7"/>
    <w:rsid w:val="00A319DA"/>
    <w:rsid w:val="00A31E94"/>
    <w:rsid w:val="00A33CE6"/>
    <w:rsid w:val="00A36757"/>
    <w:rsid w:val="00A37EE4"/>
    <w:rsid w:val="00A4271F"/>
    <w:rsid w:val="00A4365D"/>
    <w:rsid w:val="00A54868"/>
    <w:rsid w:val="00A579E1"/>
    <w:rsid w:val="00A57C81"/>
    <w:rsid w:val="00A63337"/>
    <w:rsid w:val="00A64637"/>
    <w:rsid w:val="00A64986"/>
    <w:rsid w:val="00A6606D"/>
    <w:rsid w:val="00A66617"/>
    <w:rsid w:val="00A710A5"/>
    <w:rsid w:val="00A7128C"/>
    <w:rsid w:val="00A81D99"/>
    <w:rsid w:val="00A821D0"/>
    <w:rsid w:val="00A83218"/>
    <w:rsid w:val="00A845B5"/>
    <w:rsid w:val="00A8535E"/>
    <w:rsid w:val="00A85763"/>
    <w:rsid w:val="00A86279"/>
    <w:rsid w:val="00A8712E"/>
    <w:rsid w:val="00A90468"/>
    <w:rsid w:val="00A90ED8"/>
    <w:rsid w:val="00A94230"/>
    <w:rsid w:val="00A94E19"/>
    <w:rsid w:val="00A9555C"/>
    <w:rsid w:val="00A97660"/>
    <w:rsid w:val="00A97FA3"/>
    <w:rsid w:val="00AA0351"/>
    <w:rsid w:val="00AA03C9"/>
    <w:rsid w:val="00AA3595"/>
    <w:rsid w:val="00AA532B"/>
    <w:rsid w:val="00AA62FA"/>
    <w:rsid w:val="00AA6D94"/>
    <w:rsid w:val="00AA7404"/>
    <w:rsid w:val="00AA7B66"/>
    <w:rsid w:val="00AB1FFA"/>
    <w:rsid w:val="00AB4B41"/>
    <w:rsid w:val="00AB51C4"/>
    <w:rsid w:val="00AB55D5"/>
    <w:rsid w:val="00AB5B13"/>
    <w:rsid w:val="00AB5F44"/>
    <w:rsid w:val="00AB62D4"/>
    <w:rsid w:val="00AB766C"/>
    <w:rsid w:val="00AC3040"/>
    <w:rsid w:val="00AC3E12"/>
    <w:rsid w:val="00AC56C5"/>
    <w:rsid w:val="00AC68D0"/>
    <w:rsid w:val="00AD11AF"/>
    <w:rsid w:val="00AD184C"/>
    <w:rsid w:val="00AD2AA2"/>
    <w:rsid w:val="00AD346A"/>
    <w:rsid w:val="00AD43C8"/>
    <w:rsid w:val="00AD6786"/>
    <w:rsid w:val="00AE13BA"/>
    <w:rsid w:val="00AF055A"/>
    <w:rsid w:val="00AF74C4"/>
    <w:rsid w:val="00AF7B72"/>
    <w:rsid w:val="00B0122C"/>
    <w:rsid w:val="00B02CF8"/>
    <w:rsid w:val="00B104D9"/>
    <w:rsid w:val="00B145B3"/>
    <w:rsid w:val="00B20676"/>
    <w:rsid w:val="00B257A3"/>
    <w:rsid w:val="00B27DA1"/>
    <w:rsid w:val="00B30240"/>
    <w:rsid w:val="00B317BC"/>
    <w:rsid w:val="00B344F1"/>
    <w:rsid w:val="00B352F4"/>
    <w:rsid w:val="00B41AEF"/>
    <w:rsid w:val="00B42FF1"/>
    <w:rsid w:val="00B43572"/>
    <w:rsid w:val="00B4394F"/>
    <w:rsid w:val="00B43C3F"/>
    <w:rsid w:val="00B459C5"/>
    <w:rsid w:val="00B46C95"/>
    <w:rsid w:val="00B50FA9"/>
    <w:rsid w:val="00B51D21"/>
    <w:rsid w:val="00B56134"/>
    <w:rsid w:val="00B5787D"/>
    <w:rsid w:val="00B57AC6"/>
    <w:rsid w:val="00B57CFC"/>
    <w:rsid w:val="00B61F1A"/>
    <w:rsid w:val="00B62D18"/>
    <w:rsid w:val="00B64081"/>
    <w:rsid w:val="00B6471A"/>
    <w:rsid w:val="00B647CD"/>
    <w:rsid w:val="00B65AFE"/>
    <w:rsid w:val="00B65C7B"/>
    <w:rsid w:val="00B65DB7"/>
    <w:rsid w:val="00B70AD2"/>
    <w:rsid w:val="00B70EBF"/>
    <w:rsid w:val="00B70EFD"/>
    <w:rsid w:val="00B761F3"/>
    <w:rsid w:val="00B82B85"/>
    <w:rsid w:val="00B83B48"/>
    <w:rsid w:val="00B8598C"/>
    <w:rsid w:val="00B85D5B"/>
    <w:rsid w:val="00B86F05"/>
    <w:rsid w:val="00B87639"/>
    <w:rsid w:val="00B87C69"/>
    <w:rsid w:val="00B90173"/>
    <w:rsid w:val="00B913C4"/>
    <w:rsid w:val="00B91B24"/>
    <w:rsid w:val="00B91B86"/>
    <w:rsid w:val="00B9242E"/>
    <w:rsid w:val="00B92D41"/>
    <w:rsid w:val="00B92D8C"/>
    <w:rsid w:val="00B94786"/>
    <w:rsid w:val="00BA39BF"/>
    <w:rsid w:val="00BA68A0"/>
    <w:rsid w:val="00BA765B"/>
    <w:rsid w:val="00BB00D4"/>
    <w:rsid w:val="00BB05AD"/>
    <w:rsid w:val="00BB3748"/>
    <w:rsid w:val="00BB3EBB"/>
    <w:rsid w:val="00BB60FF"/>
    <w:rsid w:val="00BB7C50"/>
    <w:rsid w:val="00BB7EF8"/>
    <w:rsid w:val="00BC05EE"/>
    <w:rsid w:val="00BC1751"/>
    <w:rsid w:val="00BC1E5E"/>
    <w:rsid w:val="00BC2A20"/>
    <w:rsid w:val="00BC309E"/>
    <w:rsid w:val="00BC509E"/>
    <w:rsid w:val="00BC5172"/>
    <w:rsid w:val="00BC7241"/>
    <w:rsid w:val="00BC7736"/>
    <w:rsid w:val="00BD0C0A"/>
    <w:rsid w:val="00BD401D"/>
    <w:rsid w:val="00BD41E2"/>
    <w:rsid w:val="00BD6E1C"/>
    <w:rsid w:val="00BD70D9"/>
    <w:rsid w:val="00BE0F11"/>
    <w:rsid w:val="00BE19EC"/>
    <w:rsid w:val="00BE2C9D"/>
    <w:rsid w:val="00BE431B"/>
    <w:rsid w:val="00BE4954"/>
    <w:rsid w:val="00BE6DED"/>
    <w:rsid w:val="00BE6F8D"/>
    <w:rsid w:val="00BE78C1"/>
    <w:rsid w:val="00BE7B1C"/>
    <w:rsid w:val="00BF31DF"/>
    <w:rsid w:val="00BF4DDB"/>
    <w:rsid w:val="00BF52DA"/>
    <w:rsid w:val="00C00B59"/>
    <w:rsid w:val="00C01A05"/>
    <w:rsid w:val="00C026B7"/>
    <w:rsid w:val="00C04246"/>
    <w:rsid w:val="00C044CA"/>
    <w:rsid w:val="00C051E2"/>
    <w:rsid w:val="00C053CD"/>
    <w:rsid w:val="00C07A20"/>
    <w:rsid w:val="00C07A31"/>
    <w:rsid w:val="00C07E91"/>
    <w:rsid w:val="00C10D27"/>
    <w:rsid w:val="00C16619"/>
    <w:rsid w:val="00C16F74"/>
    <w:rsid w:val="00C21322"/>
    <w:rsid w:val="00C26129"/>
    <w:rsid w:val="00C3027D"/>
    <w:rsid w:val="00C32C78"/>
    <w:rsid w:val="00C355D5"/>
    <w:rsid w:val="00C40016"/>
    <w:rsid w:val="00C40123"/>
    <w:rsid w:val="00C42358"/>
    <w:rsid w:val="00C55009"/>
    <w:rsid w:val="00C56CC4"/>
    <w:rsid w:val="00C570FE"/>
    <w:rsid w:val="00C61C0F"/>
    <w:rsid w:val="00C62777"/>
    <w:rsid w:val="00C65F13"/>
    <w:rsid w:val="00C67889"/>
    <w:rsid w:val="00C67EEA"/>
    <w:rsid w:val="00C720E7"/>
    <w:rsid w:val="00C76BAF"/>
    <w:rsid w:val="00C76FEA"/>
    <w:rsid w:val="00C8466C"/>
    <w:rsid w:val="00C84AB5"/>
    <w:rsid w:val="00C84CD6"/>
    <w:rsid w:val="00C86877"/>
    <w:rsid w:val="00C87ED8"/>
    <w:rsid w:val="00C90F8D"/>
    <w:rsid w:val="00C95989"/>
    <w:rsid w:val="00C959BD"/>
    <w:rsid w:val="00C9602B"/>
    <w:rsid w:val="00C9629A"/>
    <w:rsid w:val="00CA16D8"/>
    <w:rsid w:val="00CA293D"/>
    <w:rsid w:val="00CA5EDD"/>
    <w:rsid w:val="00CA64E3"/>
    <w:rsid w:val="00CA658C"/>
    <w:rsid w:val="00CA77BF"/>
    <w:rsid w:val="00CB1350"/>
    <w:rsid w:val="00CB31EA"/>
    <w:rsid w:val="00CB424F"/>
    <w:rsid w:val="00CB4AA4"/>
    <w:rsid w:val="00CB526E"/>
    <w:rsid w:val="00CB55D5"/>
    <w:rsid w:val="00CB58D8"/>
    <w:rsid w:val="00CB62EB"/>
    <w:rsid w:val="00CC24C7"/>
    <w:rsid w:val="00CC28D0"/>
    <w:rsid w:val="00CC3A9E"/>
    <w:rsid w:val="00CC50DE"/>
    <w:rsid w:val="00CC5729"/>
    <w:rsid w:val="00CD17F1"/>
    <w:rsid w:val="00CD2E35"/>
    <w:rsid w:val="00CD35BA"/>
    <w:rsid w:val="00CD53EE"/>
    <w:rsid w:val="00CE2485"/>
    <w:rsid w:val="00CE5613"/>
    <w:rsid w:val="00CE5671"/>
    <w:rsid w:val="00CE56F3"/>
    <w:rsid w:val="00CF3246"/>
    <w:rsid w:val="00CF39EC"/>
    <w:rsid w:val="00CF4523"/>
    <w:rsid w:val="00CF5D95"/>
    <w:rsid w:val="00CF7425"/>
    <w:rsid w:val="00D0452B"/>
    <w:rsid w:val="00D04F4C"/>
    <w:rsid w:val="00D050E6"/>
    <w:rsid w:val="00D06EE0"/>
    <w:rsid w:val="00D07BBA"/>
    <w:rsid w:val="00D12404"/>
    <w:rsid w:val="00D12B9C"/>
    <w:rsid w:val="00D1629A"/>
    <w:rsid w:val="00D2131E"/>
    <w:rsid w:val="00D21392"/>
    <w:rsid w:val="00D2149F"/>
    <w:rsid w:val="00D2277A"/>
    <w:rsid w:val="00D25033"/>
    <w:rsid w:val="00D25A37"/>
    <w:rsid w:val="00D26044"/>
    <w:rsid w:val="00D263F9"/>
    <w:rsid w:val="00D26898"/>
    <w:rsid w:val="00D27C2D"/>
    <w:rsid w:val="00D30857"/>
    <w:rsid w:val="00D33536"/>
    <w:rsid w:val="00D36FF3"/>
    <w:rsid w:val="00D376D5"/>
    <w:rsid w:val="00D40778"/>
    <w:rsid w:val="00D456BB"/>
    <w:rsid w:val="00D519AA"/>
    <w:rsid w:val="00D54095"/>
    <w:rsid w:val="00D56095"/>
    <w:rsid w:val="00D577DA"/>
    <w:rsid w:val="00D61780"/>
    <w:rsid w:val="00D62A9E"/>
    <w:rsid w:val="00D63B7C"/>
    <w:rsid w:val="00D6449F"/>
    <w:rsid w:val="00D70BD6"/>
    <w:rsid w:val="00D71D9D"/>
    <w:rsid w:val="00D72B5D"/>
    <w:rsid w:val="00D777B5"/>
    <w:rsid w:val="00D77A49"/>
    <w:rsid w:val="00D81103"/>
    <w:rsid w:val="00D816DE"/>
    <w:rsid w:val="00D8583C"/>
    <w:rsid w:val="00D862A9"/>
    <w:rsid w:val="00D871EC"/>
    <w:rsid w:val="00D908D3"/>
    <w:rsid w:val="00D91D5F"/>
    <w:rsid w:val="00D92294"/>
    <w:rsid w:val="00D9368E"/>
    <w:rsid w:val="00D93907"/>
    <w:rsid w:val="00D94BC3"/>
    <w:rsid w:val="00D964F2"/>
    <w:rsid w:val="00DA028B"/>
    <w:rsid w:val="00DA1D7E"/>
    <w:rsid w:val="00DA3000"/>
    <w:rsid w:val="00DA57B7"/>
    <w:rsid w:val="00DB03E9"/>
    <w:rsid w:val="00DB0D1E"/>
    <w:rsid w:val="00DB245E"/>
    <w:rsid w:val="00DB55BA"/>
    <w:rsid w:val="00DB5ACA"/>
    <w:rsid w:val="00DB630F"/>
    <w:rsid w:val="00DB7179"/>
    <w:rsid w:val="00DC2ED9"/>
    <w:rsid w:val="00DC3150"/>
    <w:rsid w:val="00DC34BB"/>
    <w:rsid w:val="00DC44E4"/>
    <w:rsid w:val="00DC7A01"/>
    <w:rsid w:val="00DD0172"/>
    <w:rsid w:val="00DD0258"/>
    <w:rsid w:val="00DD057C"/>
    <w:rsid w:val="00DD0FE1"/>
    <w:rsid w:val="00DD18F7"/>
    <w:rsid w:val="00DD40C5"/>
    <w:rsid w:val="00DD5415"/>
    <w:rsid w:val="00DD645B"/>
    <w:rsid w:val="00DD6749"/>
    <w:rsid w:val="00DD6FC6"/>
    <w:rsid w:val="00DD7848"/>
    <w:rsid w:val="00DE04A7"/>
    <w:rsid w:val="00DE5C17"/>
    <w:rsid w:val="00DE6031"/>
    <w:rsid w:val="00DE6FA9"/>
    <w:rsid w:val="00DE7088"/>
    <w:rsid w:val="00DF003D"/>
    <w:rsid w:val="00DF09A1"/>
    <w:rsid w:val="00DF25AA"/>
    <w:rsid w:val="00DF39D0"/>
    <w:rsid w:val="00DF606B"/>
    <w:rsid w:val="00DF763C"/>
    <w:rsid w:val="00DF79D5"/>
    <w:rsid w:val="00E0152D"/>
    <w:rsid w:val="00E03D94"/>
    <w:rsid w:val="00E03F24"/>
    <w:rsid w:val="00E06C83"/>
    <w:rsid w:val="00E07586"/>
    <w:rsid w:val="00E1137A"/>
    <w:rsid w:val="00E135C2"/>
    <w:rsid w:val="00E171A6"/>
    <w:rsid w:val="00E20567"/>
    <w:rsid w:val="00E20E4C"/>
    <w:rsid w:val="00E21A98"/>
    <w:rsid w:val="00E2760C"/>
    <w:rsid w:val="00E301EE"/>
    <w:rsid w:val="00E30ADA"/>
    <w:rsid w:val="00E3374F"/>
    <w:rsid w:val="00E34849"/>
    <w:rsid w:val="00E363A7"/>
    <w:rsid w:val="00E368FF"/>
    <w:rsid w:val="00E40BD0"/>
    <w:rsid w:val="00E40D2B"/>
    <w:rsid w:val="00E41BBC"/>
    <w:rsid w:val="00E42452"/>
    <w:rsid w:val="00E44A41"/>
    <w:rsid w:val="00E454B7"/>
    <w:rsid w:val="00E463E8"/>
    <w:rsid w:val="00E47B5E"/>
    <w:rsid w:val="00E508EB"/>
    <w:rsid w:val="00E5321D"/>
    <w:rsid w:val="00E57E59"/>
    <w:rsid w:val="00E57E5D"/>
    <w:rsid w:val="00E61348"/>
    <w:rsid w:val="00E62DE1"/>
    <w:rsid w:val="00E63D9F"/>
    <w:rsid w:val="00E64493"/>
    <w:rsid w:val="00E65531"/>
    <w:rsid w:val="00E668E9"/>
    <w:rsid w:val="00E71B8F"/>
    <w:rsid w:val="00E71D9E"/>
    <w:rsid w:val="00E740AF"/>
    <w:rsid w:val="00E74865"/>
    <w:rsid w:val="00E77E2A"/>
    <w:rsid w:val="00E82244"/>
    <w:rsid w:val="00E82248"/>
    <w:rsid w:val="00E82A37"/>
    <w:rsid w:val="00E85655"/>
    <w:rsid w:val="00E85830"/>
    <w:rsid w:val="00E859B8"/>
    <w:rsid w:val="00E85CF7"/>
    <w:rsid w:val="00E867A1"/>
    <w:rsid w:val="00E875F8"/>
    <w:rsid w:val="00E87AC8"/>
    <w:rsid w:val="00E914DE"/>
    <w:rsid w:val="00E91FC0"/>
    <w:rsid w:val="00E937AB"/>
    <w:rsid w:val="00E941E2"/>
    <w:rsid w:val="00E9431A"/>
    <w:rsid w:val="00E96E9B"/>
    <w:rsid w:val="00EA1CD7"/>
    <w:rsid w:val="00EA2B3C"/>
    <w:rsid w:val="00EA2E37"/>
    <w:rsid w:val="00EA77D2"/>
    <w:rsid w:val="00EB0E61"/>
    <w:rsid w:val="00EB17AE"/>
    <w:rsid w:val="00EB1B53"/>
    <w:rsid w:val="00EB1F4A"/>
    <w:rsid w:val="00EB25B3"/>
    <w:rsid w:val="00EB47FA"/>
    <w:rsid w:val="00EB542C"/>
    <w:rsid w:val="00EC1152"/>
    <w:rsid w:val="00ED2B59"/>
    <w:rsid w:val="00ED49E5"/>
    <w:rsid w:val="00ED5179"/>
    <w:rsid w:val="00ED619C"/>
    <w:rsid w:val="00ED6A48"/>
    <w:rsid w:val="00EE06D1"/>
    <w:rsid w:val="00EE11EA"/>
    <w:rsid w:val="00EE470D"/>
    <w:rsid w:val="00EE7EB8"/>
    <w:rsid w:val="00EF0498"/>
    <w:rsid w:val="00EF13EE"/>
    <w:rsid w:val="00EF155E"/>
    <w:rsid w:val="00EF1F9F"/>
    <w:rsid w:val="00EF25BC"/>
    <w:rsid w:val="00EF332E"/>
    <w:rsid w:val="00F0133B"/>
    <w:rsid w:val="00F05BDE"/>
    <w:rsid w:val="00F05E7B"/>
    <w:rsid w:val="00F07683"/>
    <w:rsid w:val="00F078C8"/>
    <w:rsid w:val="00F13213"/>
    <w:rsid w:val="00F137B0"/>
    <w:rsid w:val="00F1483E"/>
    <w:rsid w:val="00F15D60"/>
    <w:rsid w:val="00F20C0F"/>
    <w:rsid w:val="00F24277"/>
    <w:rsid w:val="00F32E2D"/>
    <w:rsid w:val="00F331CC"/>
    <w:rsid w:val="00F363DA"/>
    <w:rsid w:val="00F36678"/>
    <w:rsid w:val="00F36BD7"/>
    <w:rsid w:val="00F37B0C"/>
    <w:rsid w:val="00F42039"/>
    <w:rsid w:val="00F43151"/>
    <w:rsid w:val="00F45A50"/>
    <w:rsid w:val="00F47C79"/>
    <w:rsid w:val="00F5011B"/>
    <w:rsid w:val="00F502BC"/>
    <w:rsid w:val="00F52F7E"/>
    <w:rsid w:val="00F532DB"/>
    <w:rsid w:val="00F55950"/>
    <w:rsid w:val="00F604A0"/>
    <w:rsid w:val="00F62CCE"/>
    <w:rsid w:val="00F63061"/>
    <w:rsid w:val="00F67E9E"/>
    <w:rsid w:val="00F71EE1"/>
    <w:rsid w:val="00F7272A"/>
    <w:rsid w:val="00F72BFF"/>
    <w:rsid w:val="00F73812"/>
    <w:rsid w:val="00F747F6"/>
    <w:rsid w:val="00F77BA6"/>
    <w:rsid w:val="00F813BF"/>
    <w:rsid w:val="00F81437"/>
    <w:rsid w:val="00F82C5B"/>
    <w:rsid w:val="00F834E1"/>
    <w:rsid w:val="00F84E7F"/>
    <w:rsid w:val="00F91AF1"/>
    <w:rsid w:val="00F924A5"/>
    <w:rsid w:val="00F93A7A"/>
    <w:rsid w:val="00F95333"/>
    <w:rsid w:val="00FA16F5"/>
    <w:rsid w:val="00FA552F"/>
    <w:rsid w:val="00FA756C"/>
    <w:rsid w:val="00FA75E4"/>
    <w:rsid w:val="00FB5509"/>
    <w:rsid w:val="00FB5A2E"/>
    <w:rsid w:val="00FB6939"/>
    <w:rsid w:val="00FB6C6F"/>
    <w:rsid w:val="00FC08DB"/>
    <w:rsid w:val="00FC2190"/>
    <w:rsid w:val="00FC2CEF"/>
    <w:rsid w:val="00FC3DB0"/>
    <w:rsid w:val="00FC4D97"/>
    <w:rsid w:val="00FC5038"/>
    <w:rsid w:val="00FD038B"/>
    <w:rsid w:val="00FD24C5"/>
    <w:rsid w:val="00FD32E9"/>
    <w:rsid w:val="00FD3EFF"/>
    <w:rsid w:val="00FD4A49"/>
    <w:rsid w:val="00FD5099"/>
    <w:rsid w:val="00FD6B69"/>
    <w:rsid w:val="00FD6D93"/>
    <w:rsid w:val="00FE0520"/>
    <w:rsid w:val="00FE0FBE"/>
    <w:rsid w:val="00FE3367"/>
    <w:rsid w:val="00FF2C2E"/>
    <w:rsid w:val="00FF5198"/>
    <w:rsid w:val="00FF5790"/>
    <w:rsid w:val="00FF5C7C"/>
    <w:rsid w:val="00FF6352"/>
    <w:rsid w:val="00FF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EC317"/>
  <w15:docId w15:val="{CEDC9CD7-9CC4-40FE-A78C-2EF739C4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footnote reference"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98C"/>
    <w:pPr>
      <w:widowControl w:val="0"/>
      <w:spacing w:after="120" w:line="240" w:lineRule="atLeast"/>
    </w:pPr>
    <w:rPr>
      <w:rFonts w:ascii="Arial" w:hAnsi="Arial"/>
      <w:sz w:val="22"/>
      <w:lang w:val="en-GB"/>
    </w:rPr>
  </w:style>
  <w:style w:type="paragraph" w:styleId="Heading1">
    <w:name w:val="heading 1"/>
    <w:aliases w:val="H1,H11,Titre Partie,h1,l1,1st level,HHeading 1"/>
    <w:basedOn w:val="Normal"/>
    <w:next w:val="Normal"/>
    <w:link w:val="Heading1Char"/>
    <w:autoRedefine/>
    <w:qFormat/>
    <w:rsid w:val="00891356"/>
    <w:pPr>
      <w:keepNext/>
      <w:numPr>
        <w:numId w:val="1"/>
      </w:numPr>
      <w:spacing w:before="240"/>
      <w:outlineLvl w:val="0"/>
    </w:pPr>
    <w:rPr>
      <w:rFonts w:ascii="Times New Roman" w:hAnsi="Times New Roman" w:cs="Arial"/>
      <w:b/>
      <w:bCs/>
      <w:kern w:val="32"/>
      <w:sz w:val="28"/>
      <w:szCs w:val="32"/>
    </w:rPr>
  </w:style>
  <w:style w:type="paragraph" w:styleId="Heading2">
    <w:name w:val="heading 2"/>
    <w:aliases w:val="H2,H21,Œ©o‚µ 2,Œ©1,?co??E 2,h2,뙥2,?c1,?co?ƒÊ 2,?2,UNDERRUBRIK 1-2,2nd level"/>
    <w:basedOn w:val="Heading1"/>
    <w:next w:val="Normal"/>
    <w:link w:val="Heading2Char"/>
    <w:autoRedefine/>
    <w:qFormat/>
    <w:rsid w:val="008A581F"/>
    <w:pPr>
      <w:numPr>
        <w:ilvl w:val="1"/>
      </w:numPr>
      <w:tabs>
        <w:tab w:val="left" w:pos="2127"/>
      </w:tabs>
      <w:outlineLvl w:val="1"/>
      <w:pPrChange w:id="0" w:author="Stefan Bruhn" w:date="2023-05-25T15:38:00Z">
        <w:pPr>
          <w:keepNext/>
          <w:widowControl w:val="0"/>
          <w:numPr>
            <w:ilvl w:val="1"/>
            <w:numId w:val="1"/>
          </w:numPr>
          <w:tabs>
            <w:tab w:val="num" w:pos="576"/>
            <w:tab w:val="left" w:pos="2127"/>
          </w:tabs>
          <w:spacing w:before="240" w:after="120" w:line="240" w:lineRule="atLeast"/>
          <w:ind w:left="576" w:hanging="576"/>
          <w:outlineLvl w:val="1"/>
        </w:pPr>
      </w:pPrChange>
    </w:pPr>
    <w:rPr>
      <w:sz w:val="24"/>
      <w:lang w:val="x-none" w:eastAsia="x-none"/>
      <w:rPrChange w:id="0" w:author="Stefan Bruhn" w:date="2023-05-25T15:38:00Z">
        <w:rPr>
          <w:rFonts w:eastAsia="SimSun" w:cs="Arial"/>
          <w:b/>
          <w:bCs/>
          <w:kern w:val="32"/>
          <w:sz w:val="24"/>
          <w:szCs w:val="32"/>
          <w:lang w:val="x-none" w:eastAsia="x-none" w:bidi="ar-SA"/>
        </w:rPr>
      </w:rPrChange>
    </w:rPr>
  </w:style>
  <w:style w:type="paragraph" w:styleId="Heading3">
    <w:name w:val="heading 3"/>
    <w:aliases w:val="H3,H31,H32,H33,H34,H35,h3,Underrubrik2,E3"/>
    <w:basedOn w:val="Heading2"/>
    <w:next w:val="Normal"/>
    <w:link w:val="Heading3Char"/>
    <w:autoRedefine/>
    <w:qFormat/>
    <w:rsid w:val="00EB17AE"/>
    <w:pPr>
      <w:numPr>
        <w:ilvl w:val="2"/>
      </w:numPr>
      <w:tabs>
        <w:tab w:val="left" w:pos="851"/>
        <w:tab w:val="left" w:pos="1418"/>
        <w:tab w:val="right" w:pos="8820"/>
      </w:tabs>
      <w:spacing w:after="240"/>
      <w:outlineLvl w:val="2"/>
    </w:pPr>
    <w:rPr>
      <w:bCs w:val="0"/>
    </w:rPr>
  </w:style>
  <w:style w:type="paragraph" w:styleId="Heading4">
    <w:name w:val="heading 4"/>
    <w:aliases w:val="h4,H4,H41"/>
    <w:basedOn w:val="Heading3"/>
    <w:next w:val="Normal"/>
    <w:link w:val="Heading4Char"/>
    <w:autoRedefine/>
    <w:qFormat/>
    <w:rsid w:val="00EB17AE"/>
    <w:pPr>
      <w:numPr>
        <w:ilvl w:val="3"/>
      </w:numPr>
      <w:tabs>
        <w:tab w:val="clear" w:pos="864"/>
      </w:tabs>
      <w:spacing w:after="120"/>
      <w:outlineLvl w:val="3"/>
    </w:pPr>
    <w:rPr>
      <w:szCs w:val="28"/>
    </w:rPr>
  </w:style>
  <w:style w:type="paragraph" w:styleId="Heading5">
    <w:name w:val="heading 5"/>
    <w:aliases w:val="H5,H51"/>
    <w:basedOn w:val="Heading4"/>
    <w:next w:val="Normal"/>
    <w:link w:val="Heading5Char"/>
    <w:autoRedefine/>
    <w:qFormat/>
    <w:rsid w:val="00ED6A48"/>
    <w:pPr>
      <w:numPr>
        <w:ilvl w:val="4"/>
      </w:numPr>
      <w:ind w:left="1009" w:hanging="1009"/>
      <w:outlineLvl w:val="4"/>
    </w:pPr>
    <w:rPr>
      <w:b w:val="0"/>
      <w:bCs/>
      <w:i/>
      <w:iCs/>
      <w:szCs w:val="26"/>
    </w:rPr>
  </w:style>
  <w:style w:type="paragraph" w:styleId="Heading6">
    <w:name w:val="heading 6"/>
    <w:aliases w:val="H6,H61"/>
    <w:basedOn w:val="Normal"/>
    <w:next w:val="Normal"/>
    <w:link w:val="Heading6Char"/>
    <w:qFormat/>
    <w:rsid w:val="008D1B0C"/>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8D1B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8D1B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8D1B0C"/>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1 Char,Œ©o‚µ 2 Char,Œ©1 Char,?co??E 2 Char,h2 Char,뙥2 Char,?c1 Char,?co?ƒÊ 2 Char,?2 Char,UNDERRUBRIK 1-2 Char,2nd level Char"/>
    <w:link w:val="Heading2"/>
    <w:rsid w:val="008A581F"/>
    <w:rPr>
      <w:rFonts w:ascii="Times New Roman" w:hAnsi="Times New Roman" w:cs="Arial"/>
      <w:b/>
      <w:bCs/>
      <w:kern w:val="32"/>
      <w:sz w:val="24"/>
      <w:szCs w:val="32"/>
      <w:lang w:val="x-none" w:eastAsia="x-none"/>
    </w:rPr>
  </w:style>
  <w:style w:type="character" w:customStyle="1" w:styleId="Heading3Char">
    <w:name w:val="Heading 3 Char"/>
    <w:aliases w:val="H3 Char,H31 Char,H32 Char,H33 Char,H34 Char,H35 Char,h3 Char,Underrubrik2 Char,E3 Char"/>
    <w:link w:val="Heading3"/>
    <w:rsid w:val="00EB17AE"/>
    <w:rPr>
      <w:rFonts w:ascii="Times New Roman" w:hAnsi="Times New Roman" w:cs="Arial"/>
      <w:b/>
      <w:kern w:val="32"/>
      <w:sz w:val="24"/>
      <w:szCs w:val="32"/>
      <w:lang w:val="x-none" w:eastAsia="x-none"/>
    </w:rPr>
  </w:style>
  <w:style w:type="paragraph" w:styleId="FootnoteText">
    <w:name w:val="footnote text"/>
    <w:basedOn w:val="Normal"/>
    <w:link w:val="FootnoteTextChar"/>
    <w:semiHidden/>
    <w:rsid w:val="00D0452B"/>
    <w:rPr>
      <w:sz w:val="20"/>
      <w:lang w:eastAsia="x-none"/>
    </w:rPr>
  </w:style>
  <w:style w:type="character" w:customStyle="1" w:styleId="FootnoteTextChar">
    <w:name w:val="Footnote Text Char"/>
    <w:link w:val="FootnoteText"/>
    <w:semiHidden/>
    <w:rsid w:val="00D0452B"/>
    <w:rPr>
      <w:rFonts w:ascii="Arial" w:eastAsia="SimSun" w:hAnsi="Arial" w:cs="Times New Roman"/>
      <w:sz w:val="20"/>
      <w:szCs w:val="20"/>
      <w:lang w:val="en-GB"/>
    </w:rPr>
  </w:style>
  <w:style w:type="character" w:styleId="FootnoteReference">
    <w:name w:val="footnote reference"/>
    <w:qFormat/>
    <w:rsid w:val="00D0452B"/>
    <w:rPr>
      <w:vertAlign w:val="superscript"/>
    </w:rPr>
  </w:style>
  <w:style w:type="paragraph" w:customStyle="1" w:styleId="Heading">
    <w:name w:val="Heading"/>
    <w:aliases w:val="1_"/>
    <w:basedOn w:val="Normal"/>
    <w:rsid w:val="00D0452B"/>
    <w:pPr>
      <w:ind w:left="1260" w:hanging="551"/>
    </w:pPr>
    <w:rPr>
      <w:b/>
    </w:rPr>
  </w:style>
  <w:style w:type="paragraph" w:customStyle="1" w:styleId="ColorfulList-Accent11">
    <w:name w:val="Colorful List - Accent 11"/>
    <w:basedOn w:val="Normal"/>
    <w:uiPriority w:val="34"/>
    <w:qFormat/>
    <w:rsid w:val="00F637EA"/>
    <w:pPr>
      <w:ind w:left="720"/>
      <w:contextualSpacing/>
    </w:pPr>
  </w:style>
  <w:style w:type="paragraph" w:styleId="BalloonText">
    <w:name w:val="Balloon Text"/>
    <w:basedOn w:val="Normal"/>
    <w:link w:val="BalloonTextChar"/>
    <w:uiPriority w:val="99"/>
    <w:semiHidden/>
    <w:unhideWhenUsed/>
    <w:rsid w:val="00731C42"/>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31C42"/>
    <w:rPr>
      <w:rFonts w:ascii="Tahoma" w:eastAsia="SimSun" w:hAnsi="Tahoma" w:cs="Tahoma"/>
      <w:sz w:val="16"/>
      <w:szCs w:val="16"/>
      <w:lang w:val="en-GB"/>
    </w:rPr>
  </w:style>
  <w:style w:type="character" w:styleId="CommentReference">
    <w:name w:val="annotation reference"/>
    <w:unhideWhenUsed/>
    <w:rsid w:val="00AA13D7"/>
    <w:rPr>
      <w:sz w:val="16"/>
      <w:szCs w:val="16"/>
    </w:rPr>
  </w:style>
  <w:style w:type="paragraph" w:styleId="CommentText">
    <w:name w:val="annotation text"/>
    <w:basedOn w:val="Normal"/>
    <w:link w:val="CommentTextChar"/>
    <w:unhideWhenUsed/>
    <w:rsid w:val="00AA13D7"/>
    <w:rPr>
      <w:sz w:val="20"/>
      <w:lang w:eastAsia="x-none"/>
    </w:rPr>
  </w:style>
  <w:style w:type="character" w:customStyle="1" w:styleId="CommentTextChar">
    <w:name w:val="Comment Text Char"/>
    <w:link w:val="CommentText"/>
    <w:rsid w:val="00AA13D7"/>
    <w:rPr>
      <w:rFonts w:ascii="Arial" w:eastAsia="SimSun" w:hAnsi="Arial"/>
      <w:lang w:val="en-GB"/>
    </w:rPr>
  </w:style>
  <w:style w:type="paragraph" w:styleId="CommentSubject">
    <w:name w:val="annotation subject"/>
    <w:basedOn w:val="CommentText"/>
    <w:next w:val="CommentText"/>
    <w:link w:val="CommentSubjectChar"/>
    <w:uiPriority w:val="99"/>
    <w:semiHidden/>
    <w:unhideWhenUsed/>
    <w:rsid w:val="00AA13D7"/>
    <w:rPr>
      <w:b/>
      <w:bCs/>
    </w:rPr>
  </w:style>
  <w:style w:type="character" w:customStyle="1" w:styleId="CommentSubjectChar">
    <w:name w:val="Comment Subject Char"/>
    <w:link w:val="CommentSubject"/>
    <w:uiPriority w:val="99"/>
    <w:semiHidden/>
    <w:rsid w:val="00AA13D7"/>
    <w:rPr>
      <w:rFonts w:ascii="Arial" w:eastAsia="SimSun" w:hAnsi="Arial"/>
      <w:b/>
      <w:bCs/>
      <w:lang w:val="en-GB"/>
    </w:rPr>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link w:val="HeaderChar"/>
    <w:unhideWhenUsed/>
    <w:rsid w:val="006F6AFD"/>
    <w:pPr>
      <w:tabs>
        <w:tab w:val="center" w:pos="4680"/>
        <w:tab w:val="right" w:pos="9360"/>
      </w:tabs>
    </w:pPr>
    <w:rPr>
      <w:lang w:eastAsia="x-none"/>
    </w:rPr>
  </w:style>
  <w:style w:type="character" w:customStyle="1" w:styleId="HeaderChar">
    <w:name w:val="Header Char"/>
    <w:aliases w:val="header odd Char,header Char,header odd1 Char,header odd2 Char,header odd3 Char,header odd4 Char,header odd5 Char,header odd6 Char,THeader Char,header1 Char,header2 Char,header3 Char,header odd11 Char,header odd21 Char,header odd7 Char"/>
    <w:link w:val="Header"/>
    <w:rsid w:val="006F6AFD"/>
    <w:rPr>
      <w:rFonts w:ascii="Arial" w:eastAsia="SimSun" w:hAnsi="Arial"/>
      <w:sz w:val="22"/>
      <w:lang w:val="en-GB"/>
    </w:rPr>
  </w:style>
  <w:style w:type="paragraph" w:styleId="Footer">
    <w:name w:val="footer"/>
    <w:basedOn w:val="Normal"/>
    <w:link w:val="FooterChar"/>
    <w:uiPriority w:val="99"/>
    <w:unhideWhenUsed/>
    <w:rsid w:val="006F6AFD"/>
    <w:pPr>
      <w:tabs>
        <w:tab w:val="center" w:pos="4680"/>
        <w:tab w:val="right" w:pos="9360"/>
      </w:tabs>
    </w:pPr>
    <w:rPr>
      <w:lang w:eastAsia="x-none"/>
    </w:rPr>
  </w:style>
  <w:style w:type="character" w:customStyle="1" w:styleId="FooterChar">
    <w:name w:val="Footer Char"/>
    <w:link w:val="Footer"/>
    <w:uiPriority w:val="99"/>
    <w:rsid w:val="006F6AFD"/>
    <w:rPr>
      <w:rFonts w:ascii="Arial" w:eastAsia="SimSun" w:hAnsi="Arial"/>
      <w:sz w:val="22"/>
      <w:lang w:val="en-GB"/>
    </w:rPr>
  </w:style>
  <w:style w:type="paragraph" w:customStyle="1" w:styleId="Titre2Gauche0cm">
    <w:name w:val="Titre 2 + Gauche :  0 cm"/>
    <w:aliases w:val="Première ligne : 0 cm,Avant : 0 pt,Après : 11 pt"/>
    <w:basedOn w:val="Heading2"/>
    <w:rsid w:val="0082465C"/>
    <w:pPr>
      <w:keepLines/>
      <w:widowControl/>
      <w:tabs>
        <w:tab w:val="clear" w:pos="2127"/>
      </w:tabs>
      <w:spacing w:before="180" w:after="180" w:line="240" w:lineRule="auto"/>
      <w:ind w:left="1134" w:hanging="1134"/>
    </w:pPr>
    <w:rPr>
      <w:b w:val="0"/>
      <w:sz w:val="32"/>
      <w:lang w:val="en-GB" w:eastAsia="zh-CN"/>
    </w:rPr>
  </w:style>
  <w:style w:type="table" w:styleId="TableGrid">
    <w:name w:val="Table Grid"/>
    <w:basedOn w:val="TableNormal"/>
    <w:uiPriority w:val="39"/>
    <w:rsid w:val="007D2A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C7BB9"/>
    <w:pPr>
      <w:widowControl/>
      <w:spacing w:after="180" w:line="240" w:lineRule="auto"/>
    </w:pPr>
    <w:rPr>
      <w:rFonts w:ascii="Times New Roman" w:hAnsi="Times New Roman"/>
      <w:sz w:val="20"/>
      <w:lang w:eastAsia="x-none"/>
    </w:rPr>
  </w:style>
  <w:style w:type="character" w:customStyle="1" w:styleId="BodyTextChar">
    <w:name w:val="Body Text Char"/>
    <w:link w:val="BodyText"/>
    <w:rsid w:val="003C7BB9"/>
    <w:rPr>
      <w:rFonts w:ascii="Times New Roman" w:eastAsia="SimSun" w:hAnsi="Times New Roman"/>
      <w:lang w:val="en-GB"/>
    </w:rPr>
  </w:style>
  <w:style w:type="paragraph" w:customStyle="1" w:styleId="NO">
    <w:name w:val="NO"/>
    <w:basedOn w:val="Normal"/>
    <w:rsid w:val="00EA577E"/>
    <w:pPr>
      <w:keepLines/>
      <w:widowControl/>
      <w:spacing w:after="180" w:line="240" w:lineRule="auto"/>
      <w:ind w:left="1135" w:hanging="851"/>
    </w:pPr>
    <w:rPr>
      <w:rFonts w:ascii="Times New Roman" w:hAnsi="Times New Roman"/>
      <w:sz w:val="20"/>
    </w:rPr>
  </w:style>
  <w:style w:type="character" w:styleId="Hyperlink">
    <w:name w:val="Hyperlink"/>
    <w:uiPriority w:val="99"/>
    <w:unhideWhenUsed/>
    <w:rsid w:val="00024BDE"/>
    <w:rPr>
      <w:color w:val="0000FF"/>
      <w:u w:val="single"/>
    </w:rPr>
  </w:style>
  <w:style w:type="paragraph" w:customStyle="1" w:styleId="ColorfulShading-Accent11">
    <w:name w:val="Colorful Shading - Accent 11"/>
    <w:hidden/>
    <w:uiPriority w:val="99"/>
    <w:semiHidden/>
    <w:rsid w:val="007375A2"/>
    <w:rPr>
      <w:rFonts w:ascii="Arial" w:hAnsi="Arial"/>
      <w:sz w:val="22"/>
      <w:lang w:val="en-GB"/>
    </w:rPr>
  </w:style>
  <w:style w:type="paragraph" w:customStyle="1" w:styleId="DocInfo">
    <w:name w:val="DocInfo"/>
    <w:rsid w:val="00505AC6"/>
    <w:pPr>
      <w:tabs>
        <w:tab w:val="left" w:pos="2268"/>
      </w:tabs>
      <w:spacing w:before="120" w:after="60"/>
      <w:ind w:left="2126" w:hanging="2126"/>
    </w:pPr>
    <w:rPr>
      <w:rFonts w:ascii="Arial" w:eastAsia="Times New Roman" w:hAnsi="Arial"/>
      <w:b/>
      <w:sz w:val="24"/>
      <w:lang w:val="en-GB" w:eastAsia="zh-CN"/>
    </w:rPr>
  </w:style>
  <w:style w:type="paragraph" w:styleId="PlainText">
    <w:name w:val="Plain Text"/>
    <w:basedOn w:val="Normal"/>
    <w:link w:val="PlainTextChar"/>
    <w:uiPriority w:val="99"/>
    <w:unhideWhenUsed/>
    <w:rsid w:val="00161580"/>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61580"/>
    <w:rPr>
      <w:rFonts w:ascii="Consolas" w:eastAsia="Calibri" w:hAnsi="Consolas" w:cs="Times New Roman"/>
      <w:sz w:val="21"/>
      <w:szCs w:val="21"/>
    </w:rPr>
  </w:style>
  <w:style w:type="paragraph" w:styleId="ListParagraph">
    <w:name w:val="List Paragraph"/>
    <w:basedOn w:val="Normal"/>
    <w:link w:val="ListParagraphChar"/>
    <w:uiPriority w:val="34"/>
    <w:qFormat/>
    <w:rsid w:val="009459AB"/>
    <w:pPr>
      <w:ind w:left="720"/>
      <w:contextualSpacing/>
    </w:pPr>
  </w:style>
  <w:style w:type="paragraph" w:customStyle="1" w:styleId="IndentText">
    <w:name w:val="Indent Text"/>
    <w:basedOn w:val="Normal"/>
    <w:rsid w:val="00E20567"/>
    <w:pPr>
      <w:widowControl/>
      <w:tabs>
        <w:tab w:val="left" w:pos="1620"/>
        <w:tab w:val="left" w:pos="1980"/>
      </w:tabs>
      <w:spacing w:line="240" w:lineRule="auto"/>
      <w:ind w:left="720"/>
      <w:jc w:val="both"/>
    </w:pPr>
    <w:rPr>
      <w:rFonts w:eastAsia="Times New Roman"/>
      <w:sz w:val="20"/>
      <w:lang w:val="en-US"/>
    </w:rPr>
  </w:style>
  <w:style w:type="paragraph" w:customStyle="1" w:styleId="Listenabsatz">
    <w:name w:val="Listenabsatz"/>
    <w:basedOn w:val="Normal"/>
    <w:uiPriority w:val="34"/>
    <w:qFormat/>
    <w:rsid w:val="0040532A"/>
    <w:pPr>
      <w:widowControl/>
      <w:spacing w:after="200" w:line="276" w:lineRule="auto"/>
      <w:ind w:left="720"/>
      <w:contextualSpacing/>
    </w:pPr>
    <w:rPr>
      <w:rFonts w:ascii="Calibri" w:eastAsia="Calibri" w:hAnsi="Calibri"/>
      <w:szCs w:val="22"/>
      <w:lang w:val="en-US"/>
    </w:rPr>
  </w:style>
  <w:style w:type="paragraph" w:customStyle="1" w:styleId="Listenabsatz1">
    <w:name w:val="Listenabsatz1"/>
    <w:basedOn w:val="Normal"/>
    <w:uiPriority w:val="34"/>
    <w:qFormat/>
    <w:rsid w:val="00E63D9F"/>
    <w:pPr>
      <w:widowControl/>
      <w:spacing w:after="200" w:line="276" w:lineRule="auto"/>
      <w:ind w:left="720"/>
      <w:contextualSpacing/>
    </w:pPr>
    <w:rPr>
      <w:rFonts w:ascii="Calibri" w:eastAsia="Calibri" w:hAnsi="Calibri"/>
      <w:szCs w:val="22"/>
      <w:lang w:val="en-US"/>
    </w:rPr>
  </w:style>
  <w:style w:type="paragraph" w:customStyle="1" w:styleId="txt">
    <w:name w:val="txt"/>
    <w:basedOn w:val="NormalIndent"/>
    <w:link w:val="txt0"/>
    <w:qFormat/>
    <w:rsid w:val="00607E44"/>
    <w:pPr>
      <w:widowControl/>
      <w:numPr>
        <w:ilvl w:val="12"/>
      </w:numPr>
      <w:adjustRightInd w:val="0"/>
      <w:snapToGrid w:val="0"/>
      <w:spacing w:afterLines="50" w:line="240" w:lineRule="auto"/>
      <w:ind w:left="720"/>
    </w:pPr>
    <w:rPr>
      <w:rFonts w:eastAsia="MS Mincho" w:cs="Arial"/>
      <w:sz w:val="20"/>
      <w:lang w:val="en-US" w:eastAsia="ja-JP"/>
    </w:rPr>
  </w:style>
  <w:style w:type="character" w:customStyle="1" w:styleId="txt0">
    <w:name w:val="txt (文字)"/>
    <w:link w:val="txt"/>
    <w:rsid w:val="00607E44"/>
    <w:rPr>
      <w:rFonts w:ascii="Arial" w:eastAsia="MS Mincho" w:hAnsi="Arial" w:cs="Arial"/>
      <w:lang w:eastAsia="ja-JP"/>
    </w:rPr>
  </w:style>
  <w:style w:type="paragraph" w:styleId="NormalIndent">
    <w:name w:val="Normal Indent"/>
    <w:basedOn w:val="Normal"/>
    <w:rsid w:val="00607E44"/>
    <w:pPr>
      <w:ind w:left="720"/>
    </w:pPr>
  </w:style>
  <w:style w:type="paragraph" w:customStyle="1" w:styleId="TAL">
    <w:name w:val="TAL"/>
    <w:basedOn w:val="Normal"/>
    <w:qFormat/>
    <w:rsid w:val="00DD0172"/>
    <w:pPr>
      <w:keepNext/>
      <w:keepLines/>
      <w:widowControl/>
      <w:overflowPunct w:val="0"/>
      <w:autoSpaceDE w:val="0"/>
      <w:autoSpaceDN w:val="0"/>
      <w:adjustRightInd w:val="0"/>
      <w:spacing w:after="0" w:line="240" w:lineRule="auto"/>
      <w:textAlignment w:val="baseline"/>
    </w:pPr>
    <w:rPr>
      <w:rFonts w:eastAsia="Times New Roman"/>
      <w:sz w:val="18"/>
      <w:lang w:eastAsia="ja-JP"/>
    </w:rPr>
  </w:style>
  <w:style w:type="paragraph" w:styleId="Caption">
    <w:name w:val="caption"/>
    <w:basedOn w:val="Normal"/>
    <w:next w:val="Normal"/>
    <w:unhideWhenUsed/>
    <w:qFormat/>
    <w:rsid w:val="00DD0172"/>
    <w:rPr>
      <w:rFonts w:eastAsia="Times New Roman"/>
      <w:b/>
      <w:bCs/>
      <w:sz w:val="20"/>
    </w:rPr>
  </w:style>
  <w:style w:type="paragraph" w:styleId="NormalWeb">
    <w:name w:val="Normal (Web)"/>
    <w:basedOn w:val="Normal"/>
    <w:uiPriority w:val="99"/>
    <w:unhideWhenUsed/>
    <w:rsid w:val="003B58FC"/>
    <w:pPr>
      <w:widowControl/>
      <w:spacing w:before="100" w:beforeAutospacing="1" w:after="100" w:afterAutospacing="1" w:line="240" w:lineRule="auto"/>
    </w:pPr>
    <w:rPr>
      <w:rFonts w:ascii="Times New Roman" w:eastAsia="Times New Roman" w:hAnsi="Times New Roman"/>
      <w:sz w:val="24"/>
      <w:szCs w:val="24"/>
      <w:lang w:val="en-US"/>
    </w:rPr>
  </w:style>
  <w:style w:type="paragraph" w:customStyle="1" w:styleId="BULLET1INDENTATI">
    <w:name w:val="BULLET 1 / INDENTATI"/>
    <w:rsid w:val="004852C4"/>
    <w:pPr>
      <w:tabs>
        <w:tab w:val="left" w:pos="567"/>
      </w:tabs>
      <w:spacing w:line="240" w:lineRule="exact"/>
      <w:ind w:left="567" w:hanging="567"/>
      <w:jc w:val="both"/>
    </w:pPr>
    <w:rPr>
      <w:rFonts w:ascii="Arial" w:eastAsia="Times New Roman" w:hAnsi="Arial"/>
    </w:rPr>
  </w:style>
  <w:style w:type="character" w:customStyle="1" w:styleId="Heading1Char">
    <w:name w:val="Heading 1 Char"/>
    <w:aliases w:val="H1 Char,H11 Char,Titre Partie Char,h1 Char,l1 Char,1st level Char,HHeading 1 Char"/>
    <w:link w:val="Heading1"/>
    <w:rsid w:val="00891356"/>
    <w:rPr>
      <w:rFonts w:ascii="Times New Roman" w:hAnsi="Times New Roman" w:cs="Arial"/>
      <w:b/>
      <w:bCs/>
      <w:kern w:val="32"/>
      <w:sz w:val="28"/>
      <w:szCs w:val="32"/>
      <w:lang w:val="en-GB"/>
    </w:rPr>
  </w:style>
  <w:style w:type="paragraph" w:customStyle="1" w:styleId="WBtabletxt">
    <w:name w:val="WB table txt"/>
    <w:basedOn w:val="Normal"/>
    <w:qFormat/>
    <w:rsid w:val="00E301EE"/>
    <w:pPr>
      <w:widowControl/>
      <w:spacing w:before="120" w:after="0" w:line="240" w:lineRule="auto"/>
    </w:pPr>
    <w:rPr>
      <w:rFonts w:eastAsia="Times New Roman"/>
      <w:color w:val="000000"/>
      <w:sz w:val="18"/>
    </w:rPr>
  </w:style>
  <w:style w:type="character" w:customStyle="1" w:styleId="ListParagraphChar">
    <w:name w:val="List Paragraph Char"/>
    <w:link w:val="ListParagraph"/>
    <w:uiPriority w:val="34"/>
    <w:rsid w:val="0083212D"/>
    <w:rPr>
      <w:rFonts w:ascii="Arial" w:hAnsi="Arial"/>
      <w:sz w:val="22"/>
      <w:lang w:val="en-GB"/>
    </w:rPr>
  </w:style>
  <w:style w:type="paragraph" w:customStyle="1" w:styleId="TF">
    <w:name w:val="TF"/>
    <w:basedOn w:val="Normal"/>
    <w:link w:val="TFChar"/>
    <w:rsid w:val="00577070"/>
    <w:pPr>
      <w:keepLines/>
      <w:widowControl/>
      <w:spacing w:after="240" w:line="240" w:lineRule="auto"/>
      <w:jc w:val="center"/>
    </w:pPr>
    <w:rPr>
      <w:rFonts w:eastAsia="DengXian"/>
      <w:b/>
      <w:sz w:val="20"/>
      <w:lang w:eastAsia="ko-KR"/>
    </w:rPr>
  </w:style>
  <w:style w:type="paragraph" w:customStyle="1" w:styleId="B1">
    <w:name w:val="B1"/>
    <w:basedOn w:val="List"/>
    <w:rsid w:val="00577070"/>
    <w:pPr>
      <w:widowControl/>
      <w:spacing w:after="180" w:line="240" w:lineRule="auto"/>
      <w:ind w:left="568" w:hanging="284"/>
      <w:contextualSpacing w:val="0"/>
    </w:pPr>
    <w:rPr>
      <w:rFonts w:ascii="Times New Roman" w:eastAsia="DengXian" w:hAnsi="Times New Roman"/>
      <w:sz w:val="20"/>
      <w:lang w:eastAsia="ko-KR"/>
    </w:rPr>
  </w:style>
  <w:style w:type="character" w:customStyle="1" w:styleId="TFChar">
    <w:name w:val="TF Char"/>
    <w:link w:val="TF"/>
    <w:rsid w:val="00577070"/>
    <w:rPr>
      <w:rFonts w:ascii="Arial" w:eastAsia="DengXian" w:hAnsi="Arial"/>
      <w:b/>
      <w:lang w:val="en-GB" w:eastAsia="ko-KR"/>
    </w:rPr>
  </w:style>
  <w:style w:type="paragraph" w:styleId="List">
    <w:name w:val="List"/>
    <w:basedOn w:val="Normal"/>
    <w:rsid w:val="00577070"/>
    <w:pPr>
      <w:ind w:left="283" w:hanging="283"/>
      <w:contextualSpacing/>
    </w:pPr>
  </w:style>
  <w:style w:type="paragraph" w:styleId="Revision">
    <w:name w:val="Revision"/>
    <w:hidden/>
    <w:uiPriority w:val="99"/>
    <w:semiHidden/>
    <w:rsid w:val="00BC7736"/>
    <w:rPr>
      <w:rFonts w:ascii="Arial" w:hAnsi="Arial"/>
      <w:sz w:val="22"/>
      <w:lang w:val="en-GB"/>
    </w:rPr>
  </w:style>
  <w:style w:type="character" w:customStyle="1" w:styleId="Heading4Char">
    <w:name w:val="Heading 4 Char"/>
    <w:aliases w:val="h4 Char,H4 Char,H41 Char"/>
    <w:basedOn w:val="DefaultParagraphFont"/>
    <w:link w:val="Heading4"/>
    <w:rsid w:val="00EB17AE"/>
    <w:rPr>
      <w:rFonts w:ascii="Times New Roman" w:hAnsi="Times New Roman" w:cs="Arial"/>
      <w:b/>
      <w:kern w:val="32"/>
      <w:sz w:val="24"/>
      <w:szCs w:val="28"/>
      <w:lang w:val="x-none" w:eastAsia="x-none"/>
    </w:rPr>
  </w:style>
  <w:style w:type="paragraph" w:customStyle="1" w:styleId="EQ">
    <w:name w:val="EQ"/>
    <w:basedOn w:val="Normal"/>
    <w:next w:val="Normal"/>
    <w:rsid w:val="006C1D06"/>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sz w:val="20"/>
    </w:rPr>
  </w:style>
  <w:style w:type="paragraph" w:customStyle="1" w:styleId="TAR">
    <w:name w:val="TAR"/>
    <w:basedOn w:val="TAL"/>
    <w:rsid w:val="006C1D06"/>
    <w:pPr>
      <w:jc w:val="right"/>
    </w:pPr>
    <w:rPr>
      <w:lang w:eastAsia="en-US"/>
    </w:rPr>
  </w:style>
  <w:style w:type="paragraph" w:customStyle="1" w:styleId="TAH">
    <w:name w:val="TAH"/>
    <w:basedOn w:val="TAC"/>
    <w:rsid w:val="006C1D06"/>
    <w:rPr>
      <w:b/>
    </w:rPr>
  </w:style>
  <w:style w:type="paragraph" w:customStyle="1" w:styleId="TAC">
    <w:name w:val="TAC"/>
    <w:basedOn w:val="TAL"/>
    <w:rsid w:val="006C1D06"/>
    <w:pPr>
      <w:jc w:val="center"/>
    </w:pPr>
    <w:rPr>
      <w:lang w:eastAsia="en-US"/>
    </w:rPr>
  </w:style>
  <w:style w:type="paragraph" w:customStyle="1" w:styleId="TH">
    <w:name w:val="TH"/>
    <w:basedOn w:val="Normal"/>
    <w:link w:val="THChar"/>
    <w:qFormat/>
    <w:rsid w:val="006C1D06"/>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eastAsia="x-none"/>
    </w:rPr>
  </w:style>
  <w:style w:type="character" w:styleId="Emphasis">
    <w:name w:val="Emphasis"/>
    <w:qFormat/>
    <w:rsid w:val="006C1D06"/>
    <w:rPr>
      <w:i/>
      <w:iCs/>
    </w:rPr>
  </w:style>
  <w:style w:type="character" w:customStyle="1" w:styleId="THChar">
    <w:name w:val="TH Char"/>
    <w:link w:val="TH"/>
    <w:qFormat/>
    <w:rsid w:val="006C1D06"/>
    <w:rPr>
      <w:rFonts w:ascii="Arial" w:eastAsia="Times New Roman" w:hAnsi="Arial"/>
      <w:b/>
      <w:lang w:val="en-GB" w:eastAsia="x-none"/>
    </w:rPr>
  </w:style>
  <w:style w:type="paragraph" w:customStyle="1" w:styleId="FigureNoTitle">
    <w:name w:val="Figure_NoTitle"/>
    <w:basedOn w:val="Normal"/>
    <w:next w:val="Normal"/>
    <w:rsid w:val="006C1D06"/>
    <w:pPr>
      <w:keepLines/>
      <w:widowControl/>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rPr>
  </w:style>
  <w:style w:type="paragraph" w:customStyle="1" w:styleId="pf0">
    <w:name w:val="pf0"/>
    <w:basedOn w:val="Normal"/>
    <w:rsid w:val="006C1D06"/>
    <w:pPr>
      <w:widowControl/>
      <w:spacing w:before="100" w:beforeAutospacing="1" w:after="100" w:afterAutospacing="1" w:line="240" w:lineRule="auto"/>
    </w:pPr>
    <w:rPr>
      <w:rFonts w:ascii="Times New Roman" w:eastAsia="Times New Roman" w:hAnsi="Times New Roman"/>
      <w:sz w:val="24"/>
      <w:szCs w:val="24"/>
      <w:lang w:val="en-US"/>
    </w:rPr>
  </w:style>
  <w:style w:type="character" w:customStyle="1" w:styleId="cf01">
    <w:name w:val="cf01"/>
    <w:basedOn w:val="DefaultParagraphFont"/>
    <w:rsid w:val="006C1D06"/>
    <w:rPr>
      <w:rFonts w:ascii="Segoe UI" w:hAnsi="Segoe UI" w:cs="Segoe UI" w:hint="default"/>
      <w:sz w:val="18"/>
      <w:szCs w:val="18"/>
    </w:rPr>
  </w:style>
  <w:style w:type="paragraph" w:styleId="Quote">
    <w:name w:val="Quote"/>
    <w:basedOn w:val="Normal"/>
    <w:next w:val="Normal"/>
    <w:link w:val="QuoteChar"/>
    <w:uiPriority w:val="29"/>
    <w:qFormat/>
    <w:rsid w:val="009C1CCD"/>
    <w:pPr>
      <w:widowControl/>
      <w:spacing w:before="200" w:after="160" w:line="240" w:lineRule="auto"/>
      <w:ind w:left="864" w:right="864"/>
      <w:jc w:val="center"/>
    </w:pPr>
    <w:rPr>
      <w:rFonts w:ascii="Times New Roman" w:eastAsia="DengXian" w:hAnsi="Times New Roman"/>
      <w:i/>
      <w:iCs/>
      <w:color w:val="404040" w:themeColor="text1" w:themeTint="BF"/>
      <w:sz w:val="20"/>
      <w:lang w:eastAsia="ko-KR"/>
    </w:rPr>
  </w:style>
  <w:style w:type="character" w:customStyle="1" w:styleId="QuoteChar">
    <w:name w:val="Quote Char"/>
    <w:basedOn w:val="DefaultParagraphFont"/>
    <w:link w:val="Quote"/>
    <w:uiPriority w:val="29"/>
    <w:rsid w:val="009C1CCD"/>
    <w:rPr>
      <w:rFonts w:ascii="Times New Roman" w:eastAsia="DengXian" w:hAnsi="Times New Roman"/>
      <w:i/>
      <w:iCs/>
      <w:color w:val="404040" w:themeColor="text1" w:themeTint="BF"/>
      <w:lang w:val="en-GB" w:eastAsia="ko-KR"/>
    </w:rPr>
  </w:style>
  <w:style w:type="paragraph" w:customStyle="1" w:styleId="Tablehead">
    <w:name w:val="Table_head"/>
    <w:basedOn w:val="Normal"/>
    <w:next w:val="Tabletext"/>
    <w:rsid w:val="009C1CCD"/>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rPr>
  </w:style>
  <w:style w:type="paragraph" w:customStyle="1" w:styleId="Tabletext">
    <w:name w:val="Table_text"/>
    <w:basedOn w:val="Normal"/>
    <w:rsid w:val="009C1CC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rPr>
  </w:style>
  <w:style w:type="paragraph" w:styleId="TOCHeading">
    <w:name w:val="TOC Heading"/>
    <w:basedOn w:val="Heading1"/>
    <w:next w:val="Normal"/>
    <w:uiPriority w:val="39"/>
    <w:unhideWhenUsed/>
    <w:qFormat/>
    <w:rsid w:val="00832F51"/>
    <w:pPr>
      <w:keepLines/>
      <w:widowControl/>
      <w:numPr>
        <w:numId w:val="0"/>
      </w:numPr>
      <w:spacing w:before="480" w:after="0" w:line="276" w:lineRule="auto"/>
      <w:outlineLvl w:val="9"/>
    </w:pPr>
    <w:rPr>
      <w:rFonts w:asciiTheme="majorHAnsi" w:eastAsiaTheme="majorEastAsia" w:hAnsiTheme="majorHAnsi" w:cstheme="majorBidi"/>
      <w:color w:val="2F5496" w:themeColor="accent1" w:themeShade="BF"/>
      <w:kern w:val="0"/>
      <w:szCs w:val="28"/>
      <w:lang w:val="en-US"/>
    </w:rPr>
  </w:style>
  <w:style w:type="paragraph" w:styleId="TOC2">
    <w:name w:val="toc 2"/>
    <w:basedOn w:val="Normal"/>
    <w:next w:val="Normal"/>
    <w:autoRedefine/>
    <w:uiPriority w:val="39"/>
    <w:rsid w:val="00832F51"/>
    <w:pPr>
      <w:spacing w:before="120" w:after="0"/>
      <w:ind w:left="220"/>
    </w:pPr>
    <w:rPr>
      <w:rFonts w:asciiTheme="minorHAnsi" w:hAnsiTheme="minorHAnsi" w:cstheme="minorHAnsi"/>
      <w:i/>
      <w:iCs/>
      <w:sz w:val="20"/>
    </w:rPr>
  </w:style>
  <w:style w:type="paragraph" w:styleId="TOC1">
    <w:name w:val="toc 1"/>
    <w:basedOn w:val="Normal"/>
    <w:next w:val="Normal"/>
    <w:autoRedefine/>
    <w:uiPriority w:val="39"/>
    <w:rsid w:val="00EB17AE"/>
    <w:pPr>
      <w:tabs>
        <w:tab w:val="left" w:pos="440"/>
        <w:tab w:val="decimal" w:pos="10348"/>
        <w:tab w:val="right" w:pos="10790"/>
      </w:tabs>
      <w:spacing w:before="240"/>
    </w:pPr>
    <w:rPr>
      <w:rFonts w:asciiTheme="minorHAnsi" w:hAnsiTheme="minorHAnsi" w:cstheme="minorHAnsi"/>
      <w:b/>
      <w:bCs/>
      <w:sz w:val="20"/>
    </w:rPr>
  </w:style>
  <w:style w:type="paragraph" w:styleId="TOC3">
    <w:name w:val="toc 3"/>
    <w:basedOn w:val="Normal"/>
    <w:next w:val="Normal"/>
    <w:autoRedefine/>
    <w:uiPriority w:val="39"/>
    <w:rsid w:val="00D77A49"/>
    <w:pPr>
      <w:spacing w:after="0"/>
      <w:ind w:left="440"/>
    </w:pPr>
    <w:rPr>
      <w:rFonts w:asciiTheme="minorHAnsi" w:hAnsiTheme="minorHAnsi" w:cstheme="minorHAnsi"/>
      <w:sz w:val="20"/>
    </w:rPr>
  </w:style>
  <w:style w:type="paragraph" w:styleId="TOC4">
    <w:name w:val="toc 4"/>
    <w:basedOn w:val="Normal"/>
    <w:next w:val="Normal"/>
    <w:autoRedefine/>
    <w:rsid w:val="00832F51"/>
    <w:pPr>
      <w:spacing w:after="0"/>
      <w:ind w:left="660"/>
    </w:pPr>
    <w:rPr>
      <w:rFonts w:asciiTheme="minorHAnsi" w:hAnsiTheme="minorHAnsi" w:cstheme="minorHAnsi"/>
      <w:sz w:val="20"/>
    </w:rPr>
  </w:style>
  <w:style w:type="paragraph" w:styleId="TOC5">
    <w:name w:val="toc 5"/>
    <w:basedOn w:val="Normal"/>
    <w:next w:val="Normal"/>
    <w:autoRedefine/>
    <w:rsid w:val="00832F51"/>
    <w:pPr>
      <w:spacing w:after="0"/>
      <w:ind w:left="880"/>
    </w:pPr>
    <w:rPr>
      <w:rFonts w:asciiTheme="minorHAnsi" w:hAnsiTheme="minorHAnsi" w:cstheme="minorHAnsi"/>
      <w:sz w:val="20"/>
    </w:rPr>
  </w:style>
  <w:style w:type="paragraph" w:styleId="TOC6">
    <w:name w:val="toc 6"/>
    <w:basedOn w:val="Normal"/>
    <w:next w:val="Normal"/>
    <w:autoRedefine/>
    <w:rsid w:val="00832F51"/>
    <w:pPr>
      <w:spacing w:after="0"/>
      <w:ind w:left="1100"/>
    </w:pPr>
    <w:rPr>
      <w:rFonts w:asciiTheme="minorHAnsi" w:hAnsiTheme="minorHAnsi" w:cstheme="minorHAnsi"/>
      <w:sz w:val="20"/>
    </w:rPr>
  </w:style>
  <w:style w:type="paragraph" w:styleId="TOC7">
    <w:name w:val="toc 7"/>
    <w:basedOn w:val="Normal"/>
    <w:next w:val="Normal"/>
    <w:autoRedefine/>
    <w:rsid w:val="00832F51"/>
    <w:pPr>
      <w:spacing w:after="0"/>
      <w:ind w:left="1320"/>
    </w:pPr>
    <w:rPr>
      <w:rFonts w:asciiTheme="minorHAnsi" w:hAnsiTheme="minorHAnsi" w:cstheme="minorHAnsi"/>
      <w:sz w:val="20"/>
    </w:rPr>
  </w:style>
  <w:style w:type="paragraph" w:styleId="TOC8">
    <w:name w:val="toc 8"/>
    <w:basedOn w:val="Normal"/>
    <w:next w:val="Normal"/>
    <w:autoRedefine/>
    <w:rsid w:val="00832F51"/>
    <w:pPr>
      <w:spacing w:after="0"/>
      <w:ind w:left="1540"/>
    </w:pPr>
    <w:rPr>
      <w:rFonts w:asciiTheme="minorHAnsi" w:hAnsiTheme="minorHAnsi" w:cstheme="minorHAnsi"/>
      <w:sz w:val="20"/>
    </w:rPr>
  </w:style>
  <w:style w:type="paragraph" w:styleId="TOC9">
    <w:name w:val="toc 9"/>
    <w:basedOn w:val="Normal"/>
    <w:next w:val="Normal"/>
    <w:autoRedefine/>
    <w:rsid w:val="00832F51"/>
    <w:pPr>
      <w:spacing w:after="0"/>
      <w:ind w:left="1760"/>
    </w:pPr>
    <w:rPr>
      <w:rFonts w:asciiTheme="minorHAnsi" w:hAnsiTheme="minorHAnsi" w:cstheme="minorHAnsi"/>
      <w:sz w:val="20"/>
    </w:rPr>
  </w:style>
  <w:style w:type="character" w:customStyle="1" w:styleId="Heading5Char">
    <w:name w:val="Heading 5 Char"/>
    <w:basedOn w:val="DefaultParagraphFont"/>
    <w:link w:val="Heading5"/>
    <w:rsid w:val="00EE470D"/>
    <w:rPr>
      <w:rFonts w:ascii="Times New Roman" w:hAnsi="Times New Roman" w:cs="Arial"/>
      <w:bCs/>
      <w:i/>
      <w:iCs/>
      <w:kern w:val="32"/>
      <w:sz w:val="24"/>
      <w:szCs w:val="26"/>
      <w:lang w:val="x-none" w:eastAsia="x-none"/>
    </w:rPr>
  </w:style>
  <w:style w:type="character" w:customStyle="1" w:styleId="Heading6Char">
    <w:name w:val="Heading 6 Char"/>
    <w:basedOn w:val="DefaultParagraphFont"/>
    <w:link w:val="Heading6"/>
    <w:rsid w:val="00EE470D"/>
    <w:rPr>
      <w:rFonts w:ascii="Times New Roman" w:hAnsi="Times New Roman"/>
      <w:b/>
      <w:bCs/>
      <w:sz w:val="22"/>
      <w:szCs w:val="22"/>
      <w:lang w:val="en-GB"/>
    </w:rPr>
  </w:style>
  <w:style w:type="character" w:customStyle="1" w:styleId="Heading7Char">
    <w:name w:val="Heading 7 Char"/>
    <w:basedOn w:val="DefaultParagraphFont"/>
    <w:link w:val="Heading7"/>
    <w:rsid w:val="00EE470D"/>
    <w:rPr>
      <w:rFonts w:ascii="Times New Roman" w:hAnsi="Times New Roman"/>
      <w:sz w:val="24"/>
      <w:szCs w:val="24"/>
      <w:lang w:val="en-GB"/>
    </w:rPr>
  </w:style>
  <w:style w:type="character" w:customStyle="1" w:styleId="Heading8Char">
    <w:name w:val="Heading 8 Char"/>
    <w:basedOn w:val="DefaultParagraphFont"/>
    <w:link w:val="Heading8"/>
    <w:rsid w:val="00EE470D"/>
    <w:rPr>
      <w:rFonts w:ascii="Times New Roman" w:hAnsi="Times New Roman"/>
      <w:i/>
      <w:iCs/>
      <w:sz w:val="24"/>
      <w:szCs w:val="24"/>
      <w:lang w:val="en-GB"/>
    </w:rPr>
  </w:style>
  <w:style w:type="character" w:customStyle="1" w:styleId="Heading9Char">
    <w:name w:val="Heading 9 Char"/>
    <w:basedOn w:val="DefaultParagraphFont"/>
    <w:link w:val="Heading9"/>
    <w:rsid w:val="00EE470D"/>
    <w:rPr>
      <w:rFonts w:ascii="Arial" w:hAnsi="Arial" w:cs="Arial"/>
      <w:sz w:val="22"/>
      <w:szCs w:val="22"/>
      <w:lang w:val="en-GB"/>
    </w:rPr>
  </w:style>
  <w:style w:type="character" w:styleId="UnresolvedMention">
    <w:name w:val="Unresolved Mention"/>
    <w:basedOn w:val="DefaultParagraphFont"/>
    <w:uiPriority w:val="99"/>
    <w:semiHidden/>
    <w:unhideWhenUsed/>
    <w:rsid w:val="00EE470D"/>
    <w:rPr>
      <w:color w:val="605E5C"/>
      <w:shd w:val="clear" w:color="auto" w:fill="E1DFDD"/>
    </w:rPr>
  </w:style>
  <w:style w:type="character" w:styleId="FollowedHyperlink">
    <w:name w:val="FollowedHyperlink"/>
    <w:basedOn w:val="DefaultParagraphFont"/>
    <w:rsid w:val="00EE470D"/>
    <w:rPr>
      <w:color w:val="954F72" w:themeColor="followedHyperlink"/>
      <w:u w:val="single"/>
    </w:rPr>
  </w:style>
  <w:style w:type="character" w:styleId="PlaceholderText">
    <w:name w:val="Placeholder Text"/>
    <w:basedOn w:val="DefaultParagraphFont"/>
    <w:uiPriority w:val="99"/>
    <w:semiHidden/>
    <w:rsid w:val="00EE47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641">
      <w:bodyDiv w:val="1"/>
      <w:marLeft w:val="0"/>
      <w:marRight w:val="0"/>
      <w:marTop w:val="0"/>
      <w:marBottom w:val="0"/>
      <w:divBdr>
        <w:top w:val="none" w:sz="0" w:space="0" w:color="auto"/>
        <w:left w:val="none" w:sz="0" w:space="0" w:color="auto"/>
        <w:bottom w:val="none" w:sz="0" w:space="0" w:color="auto"/>
        <w:right w:val="none" w:sz="0" w:space="0" w:color="auto"/>
      </w:divBdr>
    </w:div>
    <w:div w:id="229075947">
      <w:bodyDiv w:val="1"/>
      <w:marLeft w:val="0"/>
      <w:marRight w:val="0"/>
      <w:marTop w:val="0"/>
      <w:marBottom w:val="0"/>
      <w:divBdr>
        <w:top w:val="none" w:sz="0" w:space="0" w:color="auto"/>
        <w:left w:val="none" w:sz="0" w:space="0" w:color="auto"/>
        <w:bottom w:val="none" w:sz="0" w:space="0" w:color="auto"/>
        <w:right w:val="none" w:sz="0" w:space="0" w:color="auto"/>
      </w:divBdr>
    </w:div>
    <w:div w:id="269434689">
      <w:bodyDiv w:val="1"/>
      <w:marLeft w:val="0"/>
      <w:marRight w:val="0"/>
      <w:marTop w:val="0"/>
      <w:marBottom w:val="0"/>
      <w:divBdr>
        <w:top w:val="none" w:sz="0" w:space="0" w:color="auto"/>
        <w:left w:val="none" w:sz="0" w:space="0" w:color="auto"/>
        <w:bottom w:val="none" w:sz="0" w:space="0" w:color="auto"/>
        <w:right w:val="none" w:sz="0" w:space="0" w:color="auto"/>
      </w:divBdr>
    </w:div>
    <w:div w:id="322704089">
      <w:bodyDiv w:val="1"/>
      <w:marLeft w:val="0"/>
      <w:marRight w:val="0"/>
      <w:marTop w:val="0"/>
      <w:marBottom w:val="0"/>
      <w:divBdr>
        <w:top w:val="none" w:sz="0" w:space="0" w:color="auto"/>
        <w:left w:val="none" w:sz="0" w:space="0" w:color="auto"/>
        <w:bottom w:val="none" w:sz="0" w:space="0" w:color="auto"/>
        <w:right w:val="none" w:sz="0" w:space="0" w:color="auto"/>
      </w:divBdr>
    </w:div>
    <w:div w:id="333731142">
      <w:bodyDiv w:val="1"/>
      <w:marLeft w:val="0"/>
      <w:marRight w:val="0"/>
      <w:marTop w:val="0"/>
      <w:marBottom w:val="0"/>
      <w:divBdr>
        <w:top w:val="none" w:sz="0" w:space="0" w:color="auto"/>
        <w:left w:val="none" w:sz="0" w:space="0" w:color="auto"/>
        <w:bottom w:val="none" w:sz="0" w:space="0" w:color="auto"/>
        <w:right w:val="none" w:sz="0" w:space="0" w:color="auto"/>
      </w:divBdr>
    </w:div>
    <w:div w:id="438330592">
      <w:bodyDiv w:val="1"/>
      <w:marLeft w:val="0"/>
      <w:marRight w:val="0"/>
      <w:marTop w:val="0"/>
      <w:marBottom w:val="0"/>
      <w:divBdr>
        <w:top w:val="none" w:sz="0" w:space="0" w:color="auto"/>
        <w:left w:val="none" w:sz="0" w:space="0" w:color="auto"/>
        <w:bottom w:val="none" w:sz="0" w:space="0" w:color="auto"/>
        <w:right w:val="none" w:sz="0" w:space="0" w:color="auto"/>
      </w:divBdr>
    </w:div>
    <w:div w:id="450393100">
      <w:bodyDiv w:val="1"/>
      <w:marLeft w:val="0"/>
      <w:marRight w:val="0"/>
      <w:marTop w:val="0"/>
      <w:marBottom w:val="0"/>
      <w:divBdr>
        <w:top w:val="none" w:sz="0" w:space="0" w:color="auto"/>
        <w:left w:val="none" w:sz="0" w:space="0" w:color="auto"/>
        <w:bottom w:val="none" w:sz="0" w:space="0" w:color="auto"/>
        <w:right w:val="none" w:sz="0" w:space="0" w:color="auto"/>
      </w:divBdr>
    </w:div>
    <w:div w:id="483930983">
      <w:bodyDiv w:val="1"/>
      <w:marLeft w:val="0"/>
      <w:marRight w:val="0"/>
      <w:marTop w:val="0"/>
      <w:marBottom w:val="0"/>
      <w:divBdr>
        <w:top w:val="none" w:sz="0" w:space="0" w:color="auto"/>
        <w:left w:val="none" w:sz="0" w:space="0" w:color="auto"/>
        <w:bottom w:val="none" w:sz="0" w:space="0" w:color="auto"/>
        <w:right w:val="none" w:sz="0" w:space="0" w:color="auto"/>
      </w:divBdr>
      <w:divsChild>
        <w:div w:id="486019971">
          <w:marLeft w:val="0"/>
          <w:marRight w:val="0"/>
          <w:marTop w:val="0"/>
          <w:marBottom w:val="0"/>
          <w:divBdr>
            <w:top w:val="none" w:sz="0" w:space="0" w:color="auto"/>
            <w:left w:val="none" w:sz="0" w:space="0" w:color="auto"/>
            <w:bottom w:val="none" w:sz="0" w:space="0" w:color="auto"/>
            <w:right w:val="none" w:sz="0" w:space="0" w:color="auto"/>
          </w:divBdr>
          <w:divsChild>
            <w:div w:id="247349080">
              <w:marLeft w:val="0"/>
              <w:marRight w:val="0"/>
              <w:marTop w:val="0"/>
              <w:marBottom w:val="0"/>
              <w:divBdr>
                <w:top w:val="none" w:sz="0" w:space="0" w:color="auto"/>
                <w:left w:val="none" w:sz="0" w:space="0" w:color="auto"/>
                <w:bottom w:val="none" w:sz="0" w:space="0" w:color="auto"/>
                <w:right w:val="none" w:sz="0" w:space="0" w:color="auto"/>
              </w:divBdr>
            </w:div>
            <w:div w:id="450170237">
              <w:marLeft w:val="0"/>
              <w:marRight w:val="0"/>
              <w:marTop w:val="0"/>
              <w:marBottom w:val="0"/>
              <w:divBdr>
                <w:top w:val="none" w:sz="0" w:space="0" w:color="auto"/>
                <w:left w:val="none" w:sz="0" w:space="0" w:color="auto"/>
                <w:bottom w:val="none" w:sz="0" w:space="0" w:color="auto"/>
                <w:right w:val="none" w:sz="0" w:space="0" w:color="auto"/>
              </w:divBdr>
            </w:div>
            <w:div w:id="523712564">
              <w:marLeft w:val="0"/>
              <w:marRight w:val="0"/>
              <w:marTop w:val="0"/>
              <w:marBottom w:val="0"/>
              <w:divBdr>
                <w:top w:val="none" w:sz="0" w:space="0" w:color="auto"/>
                <w:left w:val="none" w:sz="0" w:space="0" w:color="auto"/>
                <w:bottom w:val="none" w:sz="0" w:space="0" w:color="auto"/>
                <w:right w:val="none" w:sz="0" w:space="0" w:color="auto"/>
              </w:divBdr>
            </w:div>
            <w:div w:id="1034426200">
              <w:marLeft w:val="0"/>
              <w:marRight w:val="0"/>
              <w:marTop w:val="0"/>
              <w:marBottom w:val="0"/>
              <w:divBdr>
                <w:top w:val="none" w:sz="0" w:space="0" w:color="auto"/>
                <w:left w:val="none" w:sz="0" w:space="0" w:color="auto"/>
                <w:bottom w:val="none" w:sz="0" w:space="0" w:color="auto"/>
                <w:right w:val="none" w:sz="0" w:space="0" w:color="auto"/>
              </w:divBdr>
            </w:div>
            <w:div w:id="1618827223">
              <w:marLeft w:val="0"/>
              <w:marRight w:val="0"/>
              <w:marTop w:val="0"/>
              <w:marBottom w:val="0"/>
              <w:divBdr>
                <w:top w:val="none" w:sz="0" w:space="0" w:color="auto"/>
                <w:left w:val="none" w:sz="0" w:space="0" w:color="auto"/>
                <w:bottom w:val="none" w:sz="0" w:space="0" w:color="auto"/>
                <w:right w:val="none" w:sz="0" w:space="0" w:color="auto"/>
              </w:divBdr>
            </w:div>
            <w:div w:id="21390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5306">
      <w:bodyDiv w:val="1"/>
      <w:marLeft w:val="0"/>
      <w:marRight w:val="0"/>
      <w:marTop w:val="0"/>
      <w:marBottom w:val="0"/>
      <w:divBdr>
        <w:top w:val="none" w:sz="0" w:space="0" w:color="auto"/>
        <w:left w:val="none" w:sz="0" w:space="0" w:color="auto"/>
        <w:bottom w:val="none" w:sz="0" w:space="0" w:color="auto"/>
        <w:right w:val="none" w:sz="0" w:space="0" w:color="auto"/>
      </w:divBdr>
    </w:div>
    <w:div w:id="617640517">
      <w:bodyDiv w:val="1"/>
      <w:marLeft w:val="0"/>
      <w:marRight w:val="0"/>
      <w:marTop w:val="0"/>
      <w:marBottom w:val="0"/>
      <w:divBdr>
        <w:top w:val="none" w:sz="0" w:space="0" w:color="auto"/>
        <w:left w:val="none" w:sz="0" w:space="0" w:color="auto"/>
        <w:bottom w:val="none" w:sz="0" w:space="0" w:color="auto"/>
        <w:right w:val="none" w:sz="0" w:space="0" w:color="auto"/>
      </w:divBdr>
      <w:divsChild>
        <w:div w:id="1142582655">
          <w:marLeft w:val="720"/>
          <w:marRight w:val="0"/>
          <w:marTop w:val="168"/>
          <w:marBottom w:val="0"/>
          <w:divBdr>
            <w:top w:val="none" w:sz="0" w:space="0" w:color="auto"/>
            <w:left w:val="none" w:sz="0" w:space="0" w:color="auto"/>
            <w:bottom w:val="none" w:sz="0" w:space="0" w:color="auto"/>
            <w:right w:val="none" w:sz="0" w:space="0" w:color="auto"/>
          </w:divBdr>
        </w:div>
        <w:div w:id="1366713663">
          <w:marLeft w:val="720"/>
          <w:marRight w:val="0"/>
          <w:marTop w:val="168"/>
          <w:marBottom w:val="0"/>
          <w:divBdr>
            <w:top w:val="none" w:sz="0" w:space="0" w:color="auto"/>
            <w:left w:val="none" w:sz="0" w:space="0" w:color="auto"/>
            <w:bottom w:val="none" w:sz="0" w:space="0" w:color="auto"/>
            <w:right w:val="none" w:sz="0" w:space="0" w:color="auto"/>
          </w:divBdr>
        </w:div>
        <w:div w:id="1458910186">
          <w:marLeft w:val="720"/>
          <w:marRight w:val="0"/>
          <w:marTop w:val="168"/>
          <w:marBottom w:val="0"/>
          <w:divBdr>
            <w:top w:val="none" w:sz="0" w:space="0" w:color="auto"/>
            <w:left w:val="none" w:sz="0" w:space="0" w:color="auto"/>
            <w:bottom w:val="none" w:sz="0" w:space="0" w:color="auto"/>
            <w:right w:val="none" w:sz="0" w:space="0" w:color="auto"/>
          </w:divBdr>
        </w:div>
      </w:divsChild>
    </w:div>
    <w:div w:id="680087672">
      <w:bodyDiv w:val="1"/>
      <w:marLeft w:val="0"/>
      <w:marRight w:val="0"/>
      <w:marTop w:val="0"/>
      <w:marBottom w:val="0"/>
      <w:divBdr>
        <w:top w:val="none" w:sz="0" w:space="0" w:color="auto"/>
        <w:left w:val="none" w:sz="0" w:space="0" w:color="auto"/>
        <w:bottom w:val="none" w:sz="0" w:space="0" w:color="auto"/>
        <w:right w:val="none" w:sz="0" w:space="0" w:color="auto"/>
      </w:divBdr>
    </w:div>
    <w:div w:id="932081371">
      <w:bodyDiv w:val="1"/>
      <w:marLeft w:val="0"/>
      <w:marRight w:val="0"/>
      <w:marTop w:val="0"/>
      <w:marBottom w:val="0"/>
      <w:divBdr>
        <w:top w:val="none" w:sz="0" w:space="0" w:color="auto"/>
        <w:left w:val="none" w:sz="0" w:space="0" w:color="auto"/>
        <w:bottom w:val="none" w:sz="0" w:space="0" w:color="auto"/>
        <w:right w:val="none" w:sz="0" w:space="0" w:color="auto"/>
      </w:divBdr>
    </w:div>
    <w:div w:id="1164469211">
      <w:bodyDiv w:val="1"/>
      <w:marLeft w:val="0"/>
      <w:marRight w:val="0"/>
      <w:marTop w:val="0"/>
      <w:marBottom w:val="0"/>
      <w:divBdr>
        <w:top w:val="none" w:sz="0" w:space="0" w:color="auto"/>
        <w:left w:val="none" w:sz="0" w:space="0" w:color="auto"/>
        <w:bottom w:val="none" w:sz="0" w:space="0" w:color="auto"/>
        <w:right w:val="none" w:sz="0" w:space="0" w:color="auto"/>
      </w:divBdr>
      <w:divsChild>
        <w:div w:id="154541504">
          <w:marLeft w:val="274"/>
          <w:marRight w:val="0"/>
          <w:marTop w:val="168"/>
          <w:marBottom w:val="0"/>
          <w:divBdr>
            <w:top w:val="none" w:sz="0" w:space="0" w:color="auto"/>
            <w:left w:val="none" w:sz="0" w:space="0" w:color="auto"/>
            <w:bottom w:val="none" w:sz="0" w:space="0" w:color="auto"/>
            <w:right w:val="none" w:sz="0" w:space="0" w:color="auto"/>
          </w:divBdr>
        </w:div>
        <w:div w:id="396057378">
          <w:marLeft w:val="806"/>
          <w:marRight w:val="0"/>
          <w:marTop w:val="134"/>
          <w:marBottom w:val="0"/>
          <w:divBdr>
            <w:top w:val="none" w:sz="0" w:space="0" w:color="auto"/>
            <w:left w:val="none" w:sz="0" w:space="0" w:color="auto"/>
            <w:bottom w:val="none" w:sz="0" w:space="0" w:color="auto"/>
            <w:right w:val="none" w:sz="0" w:space="0" w:color="auto"/>
          </w:divBdr>
        </w:div>
        <w:div w:id="1022323158">
          <w:marLeft w:val="806"/>
          <w:marRight w:val="0"/>
          <w:marTop w:val="134"/>
          <w:marBottom w:val="0"/>
          <w:divBdr>
            <w:top w:val="none" w:sz="0" w:space="0" w:color="auto"/>
            <w:left w:val="none" w:sz="0" w:space="0" w:color="auto"/>
            <w:bottom w:val="none" w:sz="0" w:space="0" w:color="auto"/>
            <w:right w:val="none" w:sz="0" w:space="0" w:color="auto"/>
          </w:divBdr>
        </w:div>
        <w:div w:id="1221136184">
          <w:marLeft w:val="274"/>
          <w:marRight w:val="0"/>
          <w:marTop w:val="168"/>
          <w:marBottom w:val="0"/>
          <w:divBdr>
            <w:top w:val="none" w:sz="0" w:space="0" w:color="auto"/>
            <w:left w:val="none" w:sz="0" w:space="0" w:color="auto"/>
            <w:bottom w:val="none" w:sz="0" w:space="0" w:color="auto"/>
            <w:right w:val="none" w:sz="0" w:space="0" w:color="auto"/>
          </w:divBdr>
        </w:div>
        <w:div w:id="1273708977">
          <w:marLeft w:val="806"/>
          <w:marRight w:val="0"/>
          <w:marTop w:val="134"/>
          <w:marBottom w:val="0"/>
          <w:divBdr>
            <w:top w:val="none" w:sz="0" w:space="0" w:color="auto"/>
            <w:left w:val="none" w:sz="0" w:space="0" w:color="auto"/>
            <w:bottom w:val="none" w:sz="0" w:space="0" w:color="auto"/>
            <w:right w:val="none" w:sz="0" w:space="0" w:color="auto"/>
          </w:divBdr>
        </w:div>
        <w:div w:id="1322465748">
          <w:marLeft w:val="806"/>
          <w:marRight w:val="0"/>
          <w:marTop w:val="134"/>
          <w:marBottom w:val="0"/>
          <w:divBdr>
            <w:top w:val="none" w:sz="0" w:space="0" w:color="auto"/>
            <w:left w:val="none" w:sz="0" w:space="0" w:color="auto"/>
            <w:bottom w:val="none" w:sz="0" w:space="0" w:color="auto"/>
            <w:right w:val="none" w:sz="0" w:space="0" w:color="auto"/>
          </w:divBdr>
        </w:div>
        <w:div w:id="1493375615">
          <w:marLeft w:val="806"/>
          <w:marRight w:val="0"/>
          <w:marTop w:val="134"/>
          <w:marBottom w:val="0"/>
          <w:divBdr>
            <w:top w:val="none" w:sz="0" w:space="0" w:color="auto"/>
            <w:left w:val="none" w:sz="0" w:space="0" w:color="auto"/>
            <w:bottom w:val="none" w:sz="0" w:space="0" w:color="auto"/>
            <w:right w:val="none" w:sz="0" w:space="0" w:color="auto"/>
          </w:divBdr>
        </w:div>
        <w:div w:id="1550069688">
          <w:marLeft w:val="274"/>
          <w:marRight w:val="0"/>
          <w:marTop w:val="168"/>
          <w:marBottom w:val="0"/>
          <w:divBdr>
            <w:top w:val="none" w:sz="0" w:space="0" w:color="auto"/>
            <w:left w:val="none" w:sz="0" w:space="0" w:color="auto"/>
            <w:bottom w:val="none" w:sz="0" w:space="0" w:color="auto"/>
            <w:right w:val="none" w:sz="0" w:space="0" w:color="auto"/>
          </w:divBdr>
        </w:div>
        <w:div w:id="1552569235">
          <w:marLeft w:val="274"/>
          <w:marRight w:val="0"/>
          <w:marTop w:val="168"/>
          <w:marBottom w:val="0"/>
          <w:divBdr>
            <w:top w:val="none" w:sz="0" w:space="0" w:color="auto"/>
            <w:left w:val="none" w:sz="0" w:space="0" w:color="auto"/>
            <w:bottom w:val="none" w:sz="0" w:space="0" w:color="auto"/>
            <w:right w:val="none" w:sz="0" w:space="0" w:color="auto"/>
          </w:divBdr>
        </w:div>
      </w:divsChild>
    </w:div>
    <w:div w:id="1165438727">
      <w:bodyDiv w:val="1"/>
      <w:marLeft w:val="0"/>
      <w:marRight w:val="0"/>
      <w:marTop w:val="0"/>
      <w:marBottom w:val="0"/>
      <w:divBdr>
        <w:top w:val="none" w:sz="0" w:space="0" w:color="auto"/>
        <w:left w:val="none" w:sz="0" w:space="0" w:color="auto"/>
        <w:bottom w:val="none" w:sz="0" w:space="0" w:color="auto"/>
        <w:right w:val="none" w:sz="0" w:space="0" w:color="auto"/>
      </w:divBdr>
    </w:div>
    <w:div w:id="1170872286">
      <w:bodyDiv w:val="1"/>
      <w:marLeft w:val="0"/>
      <w:marRight w:val="0"/>
      <w:marTop w:val="0"/>
      <w:marBottom w:val="0"/>
      <w:divBdr>
        <w:top w:val="none" w:sz="0" w:space="0" w:color="auto"/>
        <w:left w:val="none" w:sz="0" w:space="0" w:color="auto"/>
        <w:bottom w:val="none" w:sz="0" w:space="0" w:color="auto"/>
        <w:right w:val="none" w:sz="0" w:space="0" w:color="auto"/>
      </w:divBdr>
    </w:div>
    <w:div w:id="1219973410">
      <w:bodyDiv w:val="1"/>
      <w:marLeft w:val="0"/>
      <w:marRight w:val="0"/>
      <w:marTop w:val="0"/>
      <w:marBottom w:val="0"/>
      <w:divBdr>
        <w:top w:val="none" w:sz="0" w:space="0" w:color="auto"/>
        <w:left w:val="none" w:sz="0" w:space="0" w:color="auto"/>
        <w:bottom w:val="none" w:sz="0" w:space="0" w:color="auto"/>
        <w:right w:val="none" w:sz="0" w:space="0" w:color="auto"/>
      </w:divBdr>
    </w:div>
    <w:div w:id="1225684111">
      <w:bodyDiv w:val="1"/>
      <w:marLeft w:val="0"/>
      <w:marRight w:val="0"/>
      <w:marTop w:val="0"/>
      <w:marBottom w:val="0"/>
      <w:divBdr>
        <w:top w:val="none" w:sz="0" w:space="0" w:color="auto"/>
        <w:left w:val="none" w:sz="0" w:space="0" w:color="auto"/>
        <w:bottom w:val="none" w:sz="0" w:space="0" w:color="auto"/>
        <w:right w:val="none" w:sz="0" w:space="0" w:color="auto"/>
      </w:divBdr>
      <w:divsChild>
        <w:div w:id="573707417">
          <w:marLeft w:val="720"/>
          <w:marRight w:val="0"/>
          <w:marTop w:val="168"/>
          <w:marBottom w:val="0"/>
          <w:divBdr>
            <w:top w:val="none" w:sz="0" w:space="0" w:color="auto"/>
            <w:left w:val="none" w:sz="0" w:space="0" w:color="auto"/>
            <w:bottom w:val="none" w:sz="0" w:space="0" w:color="auto"/>
            <w:right w:val="none" w:sz="0" w:space="0" w:color="auto"/>
          </w:divBdr>
        </w:div>
        <w:div w:id="958417917">
          <w:marLeft w:val="1253"/>
          <w:marRight w:val="0"/>
          <w:marTop w:val="168"/>
          <w:marBottom w:val="0"/>
          <w:divBdr>
            <w:top w:val="none" w:sz="0" w:space="0" w:color="auto"/>
            <w:left w:val="none" w:sz="0" w:space="0" w:color="auto"/>
            <w:bottom w:val="none" w:sz="0" w:space="0" w:color="auto"/>
            <w:right w:val="none" w:sz="0" w:space="0" w:color="auto"/>
          </w:divBdr>
        </w:div>
        <w:div w:id="976105093">
          <w:marLeft w:val="720"/>
          <w:marRight w:val="0"/>
          <w:marTop w:val="168"/>
          <w:marBottom w:val="0"/>
          <w:divBdr>
            <w:top w:val="none" w:sz="0" w:space="0" w:color="auto"/>
            <w:left w:val="none" w:sz="0" w:space="0" w:color="auto"/>
            <w:bottom w:val="none" w:sz="0" w:space="0" w:color="auto"/>
            <w:right w:val="none" w:sz="0" w:space="0" w:color="auto"/>
          </w:divBdr>
        </w:div>
        <w:div w:id="1294018126">
          <w:marLeft w:val="1253"/>
          <w:marRight w:val="0"/>
          <w:marTop w:val="168"/>
          <w:marBottom w:val="0"/>
          <w:divBdr>
            <w:top w:val="none" w:sz="0" w:space="0" w:color="auto"/>
            <w:left w:val="none" w:sz="0" w:space="0" w:color="auto"/>
            <w:bottom w:val="none" w:sz="0" w:space="0" w:color="auto"/>
            <w:right w:val="none" w:sz="0" w:space="0" w:color="auto"/>
          </w:divBdr>
        </w:div>
        <w:div w:id="1339575517">
          <w:marLeft w:val="1253"/>
          <w:marRight w:val="0"/>
          <w:marTop w:val="168"/>
          <w:marBottom w:val="0"/>
          <w:divBdr>
            <w:top w:val="none" w:sz="0" w:space="0" w:color="auto"/>
            <w:left w:val="none" w:sz="0" w:space="0" w:color="auto"/>
            <w:bottom w:val="none" w:sz="0" w:space="0" w:color="auto"/>
            <w:right w:val="none" w:sz="0" w:space="0" w:color="auto"/>
          </w:divBdr>
        </w:div>
      </w:divsChild>
    </w:div>
    <w:div w:id="1241863237">
      <w:bodyDiv w:val="1"/>
      <w:marLeft w:val="0"/>
      <w:marRight w:val="0"/>
      <w:marTop w:val="0"/>
      <w:marBottom w:val="0"/>
      <w:divBdr>
        <w:top w:val="none" w:sz="0" w:space="0" w:color="auto"/>
        <w:left w:val="none" w:sz="0" w:space="0" w:color="auto"/>
        <w:bottom w:val="none" w:sz="0" w:space="0" w:color="auto"/>
        <w:right w:val="none" w:sz="0" w:space="0" w:color="auto"/>
      </w:divBdr>
      <w:divsChild>
        <w:div w:id="381176215">
          <w:marLeft w:val="1080"/>
          <w:marRight w:val="0"/>
          <w:marTop w:val="77"/>
          <w:marBottom w:val="0"/>
          <w:divBdr>
            <w:top w:val="none" w:sz="0" w:space="0" w:color="auto"/>
            <w:left w:val="none" w:sz="0" w:space="0" w:color="auto"/>
            <w:bottom w:val="none" w:sz="0" w:space="0" w:color="auto"/>
            <w:right w:val="none" w:sz="0" w:space="0" w:color="auto"/>
          </w:divBdr>
        </w:div>
        <w:div w:id="431901995">
          <w:marLeft w:val="1080"/>
          <w:marRight w:val="0"/>
          <w:marTop w:val="77"/>
          <w:marBottom w:val="0"/>
          <w:divBdr>
            <w:top w:val="none" w:sz="0" w:space="0" w:color="auto"/>
            <w:left w:val="none" w:sz="0" w:space="0" w:color="auto"/>
            <w:bottom w:val="none" w:sz="0" w:space="0" w:color="auto"/>
            <w:right w:val="none" w:sz="0" w:space="0" w:color="auto"/>
          </w:divBdr>
        </w:div>
        <w:div w:id="509686680">
          <w:marLeft w:val="1080"/>
          <w:marRight w:val="0"/>
          <w:marTop w:val="77"/>
          <w:marBottom w:val="0"/>
          <w:divBdr>
            <w:top w:val="none" w:sz="0" w:space="0" w:color="auto"/>
            <w:left w:val="none" w:sz="0" w:space="0" w:color="auto"/>
            <w:bottom w:val="none" w:sz="0" w:space="0" w:color="auto"/>
            <w:right w:val="none" w:sz="0" w:space="0" w:color="auto"/>
          </w:divBdr>
        </w:div>
        <w:div w:id="1271203152">
          <w:marLeft w:val="1080"/>
          <w:marRight w:val="0"/>
          <w:marTop w:val="77"/>
          <w:marBottom w:val="0"/>
          <w:divBdr>
            <w:top w:val="none" w:sz="0" w:space="0" w:color="auto"/>
            <w:left w:val="none" w:sz="0" w:space="0" w:color="auto"/>
            <w:bottom w:val="none" w:sz="0" w:space="0" w:color="auto"/>
            <w:right w:val="none" w:sz="0" w:space="0" w:color="auto"/>
          </w:divBdr>
        </w:div>
        <w:div w:id="1698190998">
          <w:marLeft w:val="547"/>
          <w:marRight w:val="0"/>
          <w:marTop w:val="115"/>
          <w:marBottom w:val="0"/>
          <w:divBdr>
            <w:top w:val="none" w:sz="0" w:space="0" w:color="auto"/>
            <w:left w:val="none" w:sz="0" w:space="0" w:color="auto"/>
            <w:bottom w:val="none" w:sz="0" w:space="0" w:color="auto"/>
            <w:right w:val="none" w:sz="0" w:space="0" w:color="auto"/>
          </w:divBdr>
        </w:div>
        <w:div w:id="1714502386">
          <w:marLeft w:val="547"/>
          <w:marRight w:val="0"/>
          <w:marTop w:val="115"/>
          <w:marBottom w:val="0"/>
          <w:divBdr>
            <w:top w:val="none" w:sz="0" w:space="0" w:color="auto"/>
            <w:left w:val="none" w:sz="0" w:space="0" w:color="auto"/>
            <w:bottom w:val="none" w:sz="0" w:space="0" w:color="auto"/>
            <w:right w:val="none" w:sz="0" w:space="0" w:color="auto"/>
          </w:divBdr>
        </w:div>
        <w:div w:id="1762410464">
          <w:marLeft w:val="1080"/>
          <w:marRight w:val="0"/>
          <w:marTop w:val="77"/>
          <w:marBottom w:val="0"/>
          <w:divBdr>
            <w:top w:val="none" w:sz="0" w:space="0" w:color="auto"/>
            <w:left w:val="none" w:sz="0" w:space="0" w:color="auto"/>
            <w:bottom w:val="none" w:sz="0" w:space="0" w:color="auto"/>
            <w:right w:val="none" w:sz="0" w:space="0" w:color="auto"/>
          </w:divBdr>
        </w:div>
        <w:div w:id="1798450046">
          <w:marLeft w:val="547"/>
          <w:marRight w:val="0"/>
          <w:marTop w:val="115"/>
          <w:marBottom w:val="0"/>
          <w:divBdr>
            <w:top w:val="none" w:sz="0" w:space="0" w:color="auto"/>
            <w:left w:val="none" w:sz="0" w:space="0" w:color="auto"/>
            <w:bottom w:val="none" w:sz="0" w:space="0" w:color="auto"/>
            <w:right w:val="none" w:sz="0" w:space="0" w:color="auto"/>
          </w:divBdr>
        </w:div>
      </w:divsChild>
    </w:div>
    <w:div w:id="1248540252">
      <w:bodyDiv w:val="1"/>
      <w:marLeft w:val="0"/>
      <w:marRight w:val="0"/>
      <w:marTop w:val="0"/>
      <w:marBottom w:val="0"/>
      <w:divBdr>
        <w:top w:val="none" w:sz="0" w:space="0" w:color="auto"/>
        <w:left w:val="none" w:sz="0" w:space="0" w:color="auto"/>
        <w:bottom w:val="none" w:sz="0" w:space="0" w:color="auto"/>
        <w:right w:val="none" w:sz="0" w:space="0" w:color="auto"/>
      </w:divBdr>
    </w:div>
    <w:div w:id="1428504460">
      <w:bodyDiv w:val="1"/>
      <w:marLeft w:val="0"/>
      <w:marRight w:val="0"/>
      <w:marTop w:val="0"/>
      <w:marBottom w:val="0"/>
      <w:divBdr>
        <w:top w:val="none" w:sz="0" w:space="0" w:color="auto"/>
        <w:left w:val="none" w:sz="0" w:space="0" w:color="auto"/>
        <w:bottom w:val="none" w:sz="0" w:space="0" w:color="auto"/>
        <w:right w:val="none" w:sz="0" w:space="0" w:color="auto"/>
      </w:divBdr>
    </w:div>
    <w:div w:id="1432891184">
      <w:bodyDiv w:val="1"/>
      <w:marLeft w:val="0"/>
      <w:marRight w:val="0"/>
      <w:marTop w:val="0"/>
      <w:marBottom w:val="0"/>
      <w:divBdr>
        <w:top w:val="none" w:sz="0" w:space="0" w:color="auto"/>
        <w:left w:val="none" w:sz="0" w:space="0" w:color="auto"/>
        <w:bottom w:val="none" w:sz="0" w:space="0" w:color="auto"/>
        <w:right w:val="none" w:sz="0" w:space="0" w:color="auto"/>
      </w:divBdr>
    </w:div>
    <w:div w:id="1664509604">
      <w:bodyDiv w:val="1"/>
      <w:marLeft w:val="0"/>
      <w:marRight w:val="0"/>
      <w:marTop w:val="0"/>
      <w:marBottom w:val="0"/>
      <w:divBdr>
        <w:top w:val="none" w:sz="0" w:space="0" w:color="auto"/>
        <w:left w:val="none" w:sz="0" w:space="0" w:color="auto"/>
        <w:bottom w:val="none" w:sz="0" w:space="0" w:color="auto"/>
        <w:right w:val="none" w:sz="0" w:space="0" w:color="auto"/>
      </w:divBdr>
      <w:divsChild>
        <w:div w:id="116993471">
          <w:marLeft w:val="907"/>
          <w:marRight w:val="0"/>
          <w:marTop w:val="96"/>
          <w:marBottom w:val="0"/>
          <w:divBdr>
            <w:top w:val="none" w:sz="0" w:space="0" w:color="auto"/>
            <w:left w:val="none" w:sz="0" w:space="0" w:color="auto"/>
            <w:bottom w:val="none" w:sz="0" w:space="0" w:color="auto"/>
            <w:right w:val="none" w:sz="0" w:space="0" w:color="auto"/>
          </w:divBdr>
        </w:div>
        <w:div w:id="374308384">
          <w:marLeft w:val="907"/>
          <w:marRight w:val="0"/>
          <w:marTop w:val="96"/>
          <w:marBottom w:val="0"/>
          <w:divBdr>
            <w:top w:val="none" w:sz="0" w:space="0" w:color="auto"/>
            <w:left w:val="none" w:sz="0" w:space="0" w:color="auto"/>
            <w:bottom w:val="none" w:sz="0" w:space="0" w:color="auto"/>
            <w:right w:val="none" w:sz="0" w:space="0" w:color="auto"/>
          </w:divBdr>
        </w:div>
        <w:div w:id="400367400">
          <w:marLeft w:val="907"/>
          <w:marRight w:val="0"/>
          <w:marTop w:val="96"/>
          <w:marBottom w:val="0"/>
          <w:divBdr>
            <w:top w:val="none" w:sz="0" w:space="0" w:color="auto"/>
            <w:left w:val="none" w:sz="0" w:space="0" w:color="auto"/>
            <w:bottom w:val="none" w:sz="0" w:space="0" w:color="auto"/>
            <w:right w:val="none" w:sz="0" w:space="0" w:color="auto"/>
          </w:divBdr>
        </w:div>
        <w:div w:id="477305126">
          <w:marLeft w:val="907"/>
          <w:marRight w:val="0"/>
          <w:marTop w:val="96"/>
          <w:marBottom w:val="0"/>
          <w:divBdr>
            <w:top w:val="none" w:sz="0" w:space="0" w:color="auto"/>
            <w:left w:val="none" w:sz="0" w:space="0" w:color="auto"/>
            <w:bottom w:val="none" w:sz="0" w:space="0" w:color="auto"/>
            <w:right w:val="none" w:sz="0" w:space="0" w:color="auto"/>
          </w:divBdr>
        </w:div>
        <w:div w:id="661394923">
          <w:marLeft w:val="1354"/>
          <w:marRight w:val="0"/>
          <w:marTop w:val="86"/>
          <w:marBottom w:val="0"/>
          <w:divBdr>
            <w:top w:val="none" w:sz="0" w:space="0" w:color="auto"/>
            <w:left w:val="none" w:sz="0" w:space="0" w:color="auto"/>
            <w:bottom w:val="none" w:sz="0" w:space="0" w:color="auto"/>
            <w:right w:val="none" w:sz="0" w:space="0" w:color="auto"/>
          </w:divBdr>
        </w:div>
        <w:div w:id="843939056">
          <w:marLeft w:val="1354"/>
          <w:marRight w:val="0"/>
          <w:marTop w:val="86"/>
          <w:marBottom w:val="0"/>
          <w:divBdr>
            <w:top w:val="none" w:sz="0" w:space="0" w:color="auto"/>
            <w:left w:val="none" w:sz="0" w:space="0" w:color="auto"/>
            <w:bottom w:val="none" w:sz="0" w:space="0" w:color="auto"/>
            <w:right w:val="none" w:sz="0" w:space="0" w:color="auto"/>
          </w:divBdr>
        </w:div>
        <w:div w:id="901251394">
          <w:marLeft w:val="907"/>
          <w:marRight w:val="0"/>
          <w:marTop w:val="96"/>
          <w:marBottom w:val="0"/>
          <w:divBdr>
            <w:top w:val="none" w:sz="0" w:space="0" w:color="auto"/>
            <w:left w:val="none" w:sz="0" w:space="0" w:color="auto"/>
            <w:bottom w:val="none" w:sz="0" w:space="0" w:color="auto"/>
            <w:right w:val="none" w:sz="0" w:space="0" w:color="auto"/>
          </w:divBdr>
        </w:div>
        <w:div w:id="1151756621">
          <w:marLeft w:val="907"/>
          <w:marRight w:val="0"/>
          <w:marTop w:val="96"/>
          <w:marBottom w:val="0"/>
          <w:divBdr>
            <w:top w:val="none" w:sz="0" w:space="0" w:color="auto"/>
            <w:left w:val="none" w:sz="0" w:space="0" w:color="auto"/>
            <w:bottom w:val="none" w:sz="0" w:space="0" w:color="auto"/>
            <w:right w:val="none" w:sz="0" w:space="0" w:color="auto"/>
          </w:divBdr>
        </w:div>
        <w:div w:id="1198205615">
          <w:marLeft w:val="907"/>
          <w:marRight w:val="0"/>
          <w:marTop w:val="96"/>
          <w:marBottom w:val="0"/>
          <w:divBdr>
            <w:top w:val="none" w:sz="0" w:space="0" w:color="auto"/>
            <w:left w:val="none" w:sz="0" w:space="0" w:color="auto"/>
            <w:bottom w:val="none" w:sz="0" w:space="0" w:color="auto"/>
            <w:right w:val="none" w:sz="0" w:space="0" w:color="auto"/>
          </w:divBdr>
        </w:div>
        <w:div w:id="1539734070">
          <w:marLeft w:val="907"/>
          <w:marRight w:val="0"/>
          <w:marTop w:val="96"/>
          <w:marBottom w:val="0"/>
          <w:divBdr>
            <w:top w:val="none" w:sz="0" w:space="0" w:color="auto"/>
            <w:left w:val="none" w:sz="0" w:space="0" w:color="auto"/>
            <w:bottom w:val="none" w:sz="0" w:space="0" w:color="auto"/>
            <w:right w:val="none" w:sz="0" w:space="0" w:color="auto"/>
          </w:divBdr>
        </w:div>
        <w:div w:id="1907642481">
          <w:marLeft w:val="1354"/>
          <w:marRight w:val="0"/>
          <w:marTop w:val="86"/>
          <w:marBottom w:val="0"/>
          <w:divBdr>
            <w:top w:val="none" w:sz="0" w:space="0" w:color="auto"/>
            <w:left w:val="none" w:sz="0" w:space="0" w:color="auto"/>
            <w:bottom w:val="none" w:sz="0" w:space="0" w:color="auto"/>
            <w:right w:val="none" w:sz="0" w:space="0" w:color="auto"/>
          </w:divBdr>
        </w:div>
      </w:divsChild>
    </w:div>
    <w:div w:id="1708945873">
      <w:bodyDiv w:val="1"/>
      <w:marLeft w:val="0"/>
      <w:marRight w:val="0"/>
      <w:marTop w:val="0"/>
      <w:marBottom w:val="0"/>
      <w:divBdr>
        <w:top w:val="none" w:sz="0" w:space="0" w:color="auto"/>
        <w:left w:val="none" w:sz="0" w:space="0" w:color="auto"/>
        <w:bottom w:val="none" w:sz="0" w:space="0" w:color="auto"/>
        <w:right w:val="none" w:sz="0" w:space="0" w:color="auto"/>
      </w:divBdr>
    </w:div>
    <w:div w:id="1788696216">
      <w:bodyDiv w:val="1"/>
      <w:marLeft w:val="0"/>
      <w:marRight w:val="0"/>
      <w:marTop w:val="0"/>
      <w:marBottom w:val="0"/>
      <w:divBdr>
        <w:top w:val="none" w:sz="0" w:space="0" w:color="auto"/>
        <w:left w:val="none" w:sz="0" w:space="0" w:color="auto"/>
        <w:bottom w:val="none" w:sz="0" w:space="0" w:color="auto"/>
        <w:right w:val="none" w:sz="0" w:space="0" w:color="auto"/>
      </w:divBdr>
      <w:divsChild>
        <w:div w:id="2028096507">
          <w:marLeft w:val="1080"/>
          <w:marRight w:val="0"/>
          <w:marTop w:val="96"/>
          <w:marBottom w:val="0"/>
          <w:divBdr>
            <w:top w:val="none" w:sz="0" w:space="0" w:color="auto"/>
            <w:left w:val="none" w:sz="0" w:space="0" w:color="auto"/>
            <w:bottom w:val="none" w:sz="0" w:space="0" w:color="auto"/>
            <w:right w:val="none" w:sz="0" w:space="0" w:color="auto"/>
          </w:divBdr>
        </w:div>
      </w:divsChild>
    </w:div>
    <w:div w:id="1897355723">
      <w:bodyDiv w:val="1"/>
      <w:marLeft w:val="0"/>
      <w:marRight w:val="0"/>
      <w:marTop w:val="0"/>
      <w:marBottom w:val="0"/>
      <w:divBdr>
        <w:top w:val="none" w:sz="0" w:space="0" w:color="auto"/>
        <w:left w:val="none" w:sz="0" w:space="0" w:color="auto"/>
        <w:bottom w:val="none" w:sz="0" w:space="0" w:color="auto"/>
        <w:right w:val="none" w:sz="0" w:space="0" w:color="auto"/>
      </w:divBdr>
    </w:div>
    <w:div w:id="1965118571">
      <w:bodyDiv w:val="1"/>
      <w:marLeft w:val="0"/>
      <w:marRight w:val="0"/>
      <w:marTop w:val="0"/>
      <w:marBottom w:val="0"/>
      <w:divBdr>
        <w:top w:val="none" w:sz="0" w:space="0" w:color="auto"/>
        <w:left w:val="none" w:sz="0" w:space="0" w:color="auto"/>
        <w:bottom w:val="none" w:sz="0" w:space="0" w:color="auto"/>
        <w:right w:val="none" w:sz="0" w:space="0" w:color="auto"/>
      </w:divBdr>
      <w:divsChild>
        <w:div w:id="400719738">
          <w:marLeft w:val="1080"/>
          <w:marRight w:val="0"/>
          <w:marTop w:val="67"/>
          <w:marBottom w:val="0"/>
          <w:divBdr>
            <w:top w:val="none" w:sz="0" w:space="0" w:color="auto"/>
            <w:left w:val="none" w:sz="0" w:space="0" w:color="auto"/>
            <w:bottom w:val="none" w:sz="0" w:space="0" w:color="auto"/>
            <w:right w:val="none" w:sz="0" w:space="0" w:color="auto"/>
          </w:divBdr>
        </w:div>
        <w:div w:id="491024221">
          <w:marLeft w:val="1080"/>
          <w:marRight w:val="0"/>
          <w:marTop w:val="67"/>
          <w:marBottom w:val="0"/>
          <w:divBdr>
            <w:top w:val="none" w:sz="0" w:space="0" w:color="auto"/>
            <w:left w:val="none" w:sz="0" w:space="0" w:color="auto"/>
            <w:bottom w:val="none" w:sz="0" w:space="0" w:color="auto"/>
            <w:right w:val="none" w:sz="0" w:space="0" w:color="auto"/>
          </w:divBdr>
        </w:div>
        <w:div w:id="860706635">
          <w:marLeft w:val="1080"/>
          <w:marRight w:val="0"/>
          <w:marTop w:val="67"/>
          <w:marBottom w:val="0"/>
          <w:divBdr>
            <w:top w:val="none" w:sz="0" w:space="0" w:color="auto"/>
            <w:left w:val="none" w:sz="0" w:space="0" w:color="auto"/>
            <w:bottom w:val="none" w:sz="0" w:space="0" w:color="auto"/>
            <w:right w:val="none" w:sz="0" w:space="0" w:color="auto"/>
          </w:divBdr>
        </w:div>
        <w:div w:id="1120144603">
          <w:marLeft w:val="1080"/>
          <w:marRight w:val="0"/>
          <w:marTop w:val="67"/>
          <w:marBottom w:val="0"/>
          <w:divBdr>
            <w:top w:val="none" w:sz="0" w:space="0" w:color="auto"/>
            <w:left w:val="none" w:sz="0" w:space="0" w:color="auto"/>
            <w:bottom w:val="none" w:sz="0" w:space="0" w:color="auto"/>
            <w:right w:val="none" w:sz="0" w:space="0" w:color="auto"/>
          </w:divBdr>
        </w:div>
        <w:div w:id="1120757570">
          <w:marLeft w:val="547"/>
          <w:marRight w:val="0"/>
          <w:marTop w:val="96"/>
          <w:marBottom w:val="0"/>
          <w:divBdr>
            <w:top w:val="none" w:sz="0" w:space="0" w:color="auto"/>
            <w:left w:val="none" w:sz="0" w:space="0" w:color="auto"/>
            <w:bottom w:val="none" w:sz="0" w:space="0" w:color="auto"/>
            <w:right w:val="none" w:sz="0" w:space="0" w:color="auto"/>
          </w:divBdr>
        </w:div>
        <w:div w:id="1625964687">
          <w:marLeft w:val="1080"/>
          <w:marRight w:val="0"/>
          <w:marTop w:val="67"/>
          <w:marBottom w:val="0"/>
          <w:divBdr>
            <w:top w:val="none" w:sz="0" w:space="0" w:color="auto"/>
            <w:left w:val="none" w:sz="0" w:space="0" w:color="auto"/>
            <w:bottom w:val="none" w:sz="0" w:space="0" w:color="auto"/>
            <w:right w:val="none" w:sz="0" w:space="0" w:color="auto"/>
          </w:divBdr>
        </w:div>
        <w:div w:id="1902860577">
          <w:marLeft w:val="1080"/>
          <w:marRight w:val="0"/>
          <w:marTop w:val="67"/>
          <w:marBottom w:val="0"/>
          <w:divBdr>
            <w:top w:val="none" w:sz="0" w:space="0" w:color="auto"/>
            <w:left w:val="none" w:sz="0" w:space="0" w:color="auto"/>
            <w:bottom w:val="none" w:sz="0" w:space="0" w:color="auto"/>
            <w:right w:val="none" w:sz="0" w:space="0" w:color="auto"/>
          </w:divBdr>
        </w:div>
        <w:div w:id="1915357055">
          <w:marLeft w:val="547"/>
          <w:marRight w:val="0"/>
          <w:marTop w:val="96"/>
          <w:marBottom w:val="0"/>
          <w:divBdr>
            <w:top w:val="none" w:sz="0" w:space="0" w:color="auto"/>
            <w:left w:val="none" w:sz="0" w:space="0" w:color="auto"/>
            <w:bottom w:val="none" w:sz="0" w:space="0" w:color="auto"/>
            <w:right w:val="none" w:sz="0" w:space="0" w:color="auto"/>
          </w:divBdr>
        </w:div>
      </w:divsChild>
    </w:div>
    <w:div w:id="2090612611">
      <w:bodyDiv w:val="1"/>
      <w:marLeft w:val="0"/>
      <w:marRight w:val="0"/>
      <w:marTop w:val="0"/>
      <w:marBottom w:val="0"/>
      <w:divBdr>
        <w:top w:val="none" w:sz="0" w:space="0" w:color="auto"/>
        <w:left w:val="none" w:sz="0" w:space="0" w:color="auto"/>
        <w:bottom w:val="none" w:sz="0" w:space="0" w:color="auto"/>
        <w:right w:val="none" w:sz="0" w:space="0" w:color="auto"/>
      </w:divBdr>
    </w:div>
    <w:div w:id="2114784906">
      <w:bodyDiv w:val="1"/>
      <w:marLeft w:val="0"/>
      <w:marRight w:val="0"/>
      <w:marTop w:val="0"/>
      <w:marBottom w:val="0"/>
      <w:divBdr>
        <w:top w:val="none" w:sz="0" w:space="0" w:color="auto"/>
        <w:left w:val="none" w:sz="0" w:space="0" w:color="auto"/>
        <w:bottom w:val="none" w:sz="0" w:space="0" w:color="auto"/>
        <w:right w:val="none" w:sz="0" w:space="0" w:color="auto"/>
      </w:divBdr>
      <w:divsChild>
        <w:div w:id="19861780">
          <w:marLeft w:val="1080"/>
          <w:marRight w:val="0"/>
          <w:marTop w:val="77"/>
          <w:marBottom w:val="0"/>
          <w:divBdr>
            <w:top w:val="none" w:sz="0" w:space="0" w:color="auto"/>
            <w:left w:val="none" w:sz="0" w:space="0" w:color="auto"/>
            <w:bottom w:val="none" w:sz="0" w:space="0" w:color="auto"/>
            <w:right w:val="none" w:sz="0" w:space="0" w:color="auto"/>
          </w:divBdr>
        </w:div>
        <w:div w:id="34814518">
          <w:marLeft w:val="1080"/>
          <w:marRight w:val="0"/>
          <w:marTop w:val="77"/>
          <w:marBottom w:val="0"/>
          <w:divBdr>
            <w:top w:val="none" w:sz="0" w:space="0" w:color="auto"/>
            <w:left w:val="none" w:sz="0" w:space="0" w:color="auto"/>
            <w:bottom w:val="none" w:sz="0" w:space="0" w:color="auto"/>
            <w:right w:val="none" w:sz="0" w:space="0" w:color="auto"/>
          </w:divBdr>
        </w:div>
        <w:div w:id="417483137">
          <w:marLeft w:val="547"/>
          <w:marRight w:val="0"/>
          <w:marTop w:val="115"/>
          <w:marBottom w:val="0"/>
          <w:divBdr>
            <w:top w:val="none" w:sz="0" w:space="0" w:color="auto"/>
            <w:left w:val="none" w:sz="0" w:space="0" w:color="auto"/>
            <w:bottom w:val="none" w:sz="0" w:space="0" w:color="auto"/>
            <w:right w:val="none" w:sz="0" w:space="0" w:color="auto"/>
          </w:divBdr>
        </w:div>
        <w:div w:id="740568872">
          <w:marLeft w:val="1080"/>
          <w:marRight w:val="0"/>
          <w:marTop w:val="77"/>
          <w:marBottom w:val="0"/>
          <w:divBdr>
            <w:top w:val="none" w:sz="0" w:space="0" w:color="auto"/>
            <w:left w:val="none" w:sz="0" w:space="0" w:color="auto"/>
            <w:bottom w:val="none" w:sz="0" w:space="0" w:color="auto"/>
            <w:right w:val="none" w:sz="0" w:space="0" w:color="auto"/>
          </w:divBdr>
        </w:div>
        <w:div w:id="1151480861">
          <w:marLeft w:val="547"/>
          <w:marRight w:val="0"/>
          <w:marTop w:val="115"/>
          <w:marBottom w:val="0"/>
          <w:divBdr>
            <w:top w:val="none" w:sz="0" w:space="0" w:color="auto"/>
            <w:left w:val="none" w:sz="0" w:space="0" w:color="auto"/>
            <w:bottom w:val="none" w:sz="0" w:space="0" w:color="auto"/>
            <w:right w:val="none" w:sz="0" w:space="0" w:color="auto"/>
          </w:divBdr>
        </w:div>
        <w:div w:id="1291135526">
          <w:marLeft w:val="547"/>
          <w:marRight w:val="0"/>
          <w:marTop w:val="115"/>
          <w:marBottom w:val="0"/>
          <w:divBdr>
            <w:top w:val="none" w:sz="0" w:space="0" w:color="auto"/>
            <w:left w:val="none" w:sz="0" w:space="0" w:color="auto"/>
            <w:bottom w:val="none" w:sz="0" w:space="0" w:color="auto"/>
            <w:right w:val="none" w:sz="0" w:space="0" w:color="auto"/>
          </w:divBdr>
        </w:div>
        <w:div w:id="1717776748">
          <w:marLeft w:val="1080"/>
          <w:marRight w:val="0"/>
          <w:marTop w:val="77"/>
          <w:marBottom w:val="0"/>
          <w:divBdr>
            <w:top w:val="none" w:sz="0" w:space="0" w:color="auto"/>
            <w:left w:val="none" w:sz="0" w:space="0" w:color="auto"/>
            <w:bottom w:val="none" w:sz="0" w:space="0" w:color="auto"/>
            <w:right w:val="none" w:sz="0" w:space="0" w:color="auto"/>
          </w:divBdr>
        </w:div>
        <w:div w:id="1896576051">
          <w:marLeft w:val="1080"/>
          <w:marRight w:val="0"/>
          <w:marTop w:val="77"/>
          <w:marBottom w:val="0"/>
          <w:divBdr>
            <w:top w:val="none" w:sz="0" w:space="0" w:color="auto"/>
            <w:left w:val="none" w:sz="0" w:space="0" w:color="auto"/>
            <w:bottom w:val="none" w:sz="0" w:space="0" w:color="auto"/>
            <w:right w:val="none" w:sz="0" w:space="0" w:color="auto"/>
          </w:divBdr>
        </w:div>
      </w:divsChild>
    </w:div>
    <w:div w:id="2122413471">
      <w:bodyDiv w:val="1"/>
      <w:marLeft w:val="0"/>
      <w:marRight w:val="0"/>
      <w:marTop w:val="0"/>
      <w:marBottom w:val="0"/>
      <w:divBdr>
        <w:top w:val="none" w:sz="0" w:space="0" w:color="auto"/>
        <w:left w:val="none" w:sz="0" w:space="0" w:color="auto"/>
        <w:bottom w:val="none" w:sz="0" w:space="0" w:color="auto"/>
        <w:right w:val="none" w:sz="0" w:space="0" w:color="auto"/>
      </w:divBdr>
    </w:div>
    <w:div w:id="213058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commons.wikimedia.org/wiki/Category:Microphone_polar_patte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CC2BBA-C6DC-4043-8516-9CA940CB47D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0806-9099-4522-B4DB-A7E7B6B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7</Pages>
  <Words>8156</Words>
  <Characters>4649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EVS-6b Selection Deliverables</vt:lpstr>
    </vt:vector>
  </TitlesOfParts>
  <Company>Qualcomm Inc.</Company>
  <LinksUpToDate>false</LinksUpToDate>
  <CharactersWithSpaces>5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S-6b Selection Deliverables</dc:title>
  <dc:subject/>
  <dc:creator>Qualcomm User</dc:creator>
  <cp:keywords/>
  <dc:description/>
  <cp:lastModifiedBy>Stefan Bruhn</cp:lastModifiedBy>
  <cp:revision>3</cp:revision>
  <cp:lastPrinted>2010-11-01T09:34:00Z</cp:lastPrinted>
  <dcterms:created xsi:type="dcterms:W3CDTF">2023-05-25T10:26:00Z</dcterms:created>
  <dcterms:modified xsi:type="dcterms:W3CDTF">2023-05-2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hd7jbjje7HrlJJkQebsNJdGJWHRNqv1Ncm7JjsjxFZl1DP2u6UkQbQMwmdq7vnhz+l5sctPw1OEOgdLRvH3RenFoN2pL7TwRVq6RXRws39gWS4+0yqwN1MKirqmaDnSqAdEQI5Lfezi1pAcYUQJGmKrhjFX7X+iNnGsDxF0eoERmiHlB9yKu25IiFbaaF7oatfNuGci8AD+/oU2H5/+c2hk5RzkEeVNUZ3Vn+NzgdT1</vt:lpwstr>
  </property>
</Properties>
</file>